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41DB1AC0" w:rsidR="00B21908" w:rsidRDefault="005E72DF" w:rsidP="005E72DF">
      <w:pPr>
        <w:pStyle w:val="PubTitle"/>
      </w:pPr>
      <w:r>
        <w:t xml:space="preserve">Darwin Initiative </w:t>
      </w:r>
      <w:r w:rsidR="00526475">
        <w:t xml:space="preserve">Extra </w:t>
      </w:r>
      <w:r w:rsidR="00B21908">
        <w:t>Project</w:t>
      </w:r>
    </w:p>
    <w:p w14:paraId="654FA23B" w14:textId="4090ED84" w:rsidR="005E72DF" w:rsidRDefault="005E72DF" w:rsidP="005E72DF">
      <w:pPr>
        <w:pStyle w:val="PubTitle"/>
      </w:pPr>
      <w:r>
        <w:t xml:space="preserve">Round </w:t>
      </w:r>
      <w:r w:rsidR="00010002">
        <w:t>30</w:t>
      </w:r>
    </w:p>
    <w:p w14:paraId="696C5B5D" w14:textId="30B7DC3C" w:rsidR="001F60A8" w:rsidRDefault="008B430A" w:rsidP="001F60A8">
      <w:pPr>
        <w:jc w:val="center"/>
      </w:pPr>
      <w:r>
        <w:t xml:space="preserve">This </w:t>
      </w:r>
      <w:r w:rsidR="0060306D">
        <w:t>W</w:t>
      </w:r>
      <w:r>
        <w:t>ord version of the application form is for drafting purposes</w:t>
      </w:r>
      <w:r w:rsidR="00732956">
        <w:t xml:space="preserve"> </w:t>
      </w:r>
      <w:proofErr w:type="gramStart"/>
      <w:r w:rsidR="00732956">
        <w:t>only</w:t>
      </w:r>
      <w:r>
        <w:t>, and</w:t>
      </w:r>
      <w:proofErr w:type="gramEnd"/>
      <w:r>
        <w:t xml:space="preserve">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3A1139B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7D6B9D85"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w:t>
      </w:r>
      <w:r w:rsidR="00E2400D">
        <w:rPr>
          <w:b/>
        </w:rPr>
        <w:t>2</w:t>
      </w:r>
      <w:r w:rsidR="00A71161">
        <w:rPr>
          <w:b/>
        </w:rPr>
        <w:t>:</w:t>
      </w:r>
      <w:r>
        <w:rPr>
          <w:b/>
        </w:rPr>
        <w:t xml:space="preserve">59 </w:t>
      </w:r>
      <w:r w:rsidRPr="008E08DF">
        <w:rPr>
          <w:b/>
        </w:rPr>
        <w:t>GMT</w:t>
      </w:r>
      <w:r w:rsidR="00C408FA">
        <w:rPr>
          <w:b/>
        </w:rPr>
        <w:t xml:space="preserve"> (23:59 GMT)</w:t>
      </w:r>
      <w:r w:rsidRPr="008E08DF">
        <w:rPr>
          <w:b/>
        </w:rPr>
        <w:t xml:space="preserve"> </w:t>
      </w:r>
      <w:r w:rsidR="00F2363D">
        <w:rPr>
          <w:b/>
        </w:rPr>
        <w:t xml:space="preserve">Monday </w:t>
      </w:r>
      <w:r w:rsidR="00E2400D">
        <w:rPr>
          <w:b/>
        </w:rPr>
        <w:t>18</w:t>
      </w:r>
      <w:r w:rsidR="00FD0FFF" w:rsidRPr="00FD0FFF">
        <w:rPr>
          <w:b/>
          <w:vertAlign w:val="superscript"/>
        </w:rPr>
        <w:t>th</w:t>
      </w:r>
      <w:r w:rsidR="00FD0FFF">
        <w:rPr>
          <w:b/>
        </w:rPr>
        <w:t xml:space="preserve"> </w:t>
      </w:r>
      <w:r w:rsidR="00E2400D">
        <w:rPr>
          <w:b/>
        </w:rPr>
        <w:t>September</w:t>
      </w:r>
      <w:r w:rsidR="00F2363D">
        <w:rPr>
          <w:b/>
        </w:rPr>
        <w:t xml:space="preserve"> 202</w:t>
      </w:r>
      <w:r w:rsidR="00010002">
        <w:rPr>
          <w:b/>
        </w:rPr>
        <w:t>3</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0"/>
        <w:gridCol w:w="4736"/>
        <w:gridCol w:w="2057"/>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 xml:space="preserve">Q1. Lead </w:t>
            </w:r>
            <w:proofErr w:type="gramStart"/>
            <w:r w:rsidRPr="00AB116B">
              <w:rPr>
                <w:b/>
              </w:rPr>
              <w:t>applicant</w:t>
            </w:r>
            <w:proofErr w:type="gramEnd"/>
            <w:r w:rsidRPr="00AB116B">
              <w:rPr>
                <w:b/>
              </w:rPr>
              <w:t xml:space="preserve">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gridSpan w:val="2"/>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gridSpan w:val="2"/>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3"/>
            <w:shd w:val="clear" w:color="auto" w:fill="auto"/>
          </w:tcPr>
          <w:p w14:paraId="78094406" w14:textId="00316D1F" w:rsidR="00D953D0" w:rsidRPr="00AB116B" w:rsidRDefault="00D953D0" w:rsidP="00D953D0">
            <w:pPr>
              <w:spacing w:before="0" w:after="0"/>
              <w:rPr>
                <w:b/>
              </w:rPr>
            </w:pPr>
            <w:r w:rsidRPr="00AB116B">
              <w:rPr>
                <w:b/>
              </w:rPr>
              <w:t>Q3. Title (Max 10 words)</w:t>
            </w:r>
          </w:p>
        </w:tc>
      </w:tr>
      <w:tr w:rsidR="00BE7777" w:rsidRPr="00541381" w14:paraId="33081ABF" w14:textId="77777777" w:rsidTr="00BE7777">
        <w:tblPrEx>
          <w:shd w:val="clear" w:color="auto" w:fill="DBE5F1"/>
        </w:tblPrEx>
        <w:trPr>
          <w:trHeight w:val="832"/>
        </w:trPr>
        <w:tc>
          <w:tcPr>
            <w:tcW w:w="3939" w:type="pct"/>
            <w:gridSpan w:val="2"/>
            <w:shd w:val="clear" w:color="auto" w:fill="auto"/>
          </w:tcPr>
          <w:p w14:paraId="15801C6C" w14:textId="77777777" w:rsidR="00BE7777" w:rsidRDefault="00BE7777" w:rsidP="00BE7777">
            <w:pPr>
              <w:spacing w:before="0" w:after="0"/>
              <w:rPr>
                <w:b/>
              </w:rPr>
            </w:pPr>
            <w:r w:rsidRPr="00F61715">
              <w:rPr>
                <w:b/>
              </w:rPr>
              <w:t>Q</w:t>
            </w:r>
            <w:r>
              <w:rPr>
                <w:b/>
              </w:rPr>
              <w:t>4a</w:t>
            </w:r>
            <w:r w:rsidRPr="00F61715">
              <w:rPr>
                <w:b/>
              </w:rPr>
              <w:t>. Is this a resubmission of a previously unsuccessful application?</w:t>
            </w:r>
          </w:p>
          <w:p w14:paraId="59F2F0D5" w14:textId="6ECF1646" w:rsidR="00BE7777" w:rsidRPr="00AB116B" w:rsidRDefault="00BE7777" w:rsidP="00BE7777">
            <w:pPr>
              <w:spacing w:before="0" w:after="0"/>
              <w:rPr>
                <w:b/>
              </w:rPr>
            </w:pPr>
            <w:r>
              <w:rPr>
                <w:b/>
              </w:rPr>
              <w:t>If yes, please include a response to any previous feedback in your cover letter.</w:t>
            </w:r>
          </w:p>
        </w:tc>
        <w:tc>
          <w:tcPr>
            <w:tcW w:w="1061" w:type="pct"/>
            <w:shd w:val="clear" w:color="auto" w:fill="auto"/>
          </w:tcPr>
          <w:p w14:paraId="199680BB" w14:textId="77777777" w:rsidR="00BE7777" w:rsidRDefault="00BE7777" w:rsidP="00BE7777">
            <w:pPr>
              <w:spacing w:before="0" w:after="0"/>
              <w:rPr>
                <w:b/>
              </w:rPr>
            </w:pPr>
            <w:r w:rsidRPr="00F61715">
              <w:rPr>
                <w:b/>
              </w:rPr>
              <w:t>Yes/No</w:t>
            </w:r>
          </w:p>
          <w:p w14:paraId="33A3EEAC" w14:textId="1477FB5E" w:rsidR="00BE7777" w:rsidRPr="00AB116B" w:rsidRDefault="00BE7777" w:rsidP="00BE7777">
            <w:pPr>
              <w:spacing w:before="0" w:after="0"/>
              <w:rPr>
                <w:b/>
              </w:rPr>
            </w:pPr>
          </w:p>
        </w:tc>
      </w:tr>
      <w:tr w:rsidR="00BE7777" w:rsidRPr="00541381" w14:paraId="1D542324" w14:textId="77777777" w:rsidTr="00BE7777">
        <w:tblPrEx>
          <w:shd w:val="clear" w:color="auto" w:fill="DBE5F1"/>
        </w:tblPrEx>
        <w:trPr>
          <w:trHeight w:val="279"/>
        </w:trPr>
        <w:tc>
          <w:tcPr>
            <w:tcW w:w="3939" w:type="pct"/>
            <w:gridSpan w:val="2"/>
            <w:shd w:val="clear" w:color="auto" w:fill="auto"/>
          </w:tcPr>
          <w:p w14:paraId="3352A571" w14:textId="3DD53ECE" w:rsidR="00BE7777" w:rsidRPr="00AB116B" w:rsidRDefault="00BE7777" w:rsidP="00BE7777">
            <w:pPr>
              <w:spacing w:before="0" w:after="0"/>
              <w:rPr>
                <w:b/>
              </w:rPr>
            </w:pPr>
            <w:r>
              <w:rPr>
                <w:b/>
              </w:rPr>
              <w:t>Q4b. Previous application number if known</w:t>
            </w:r>
          </w:p>
        </w:tc>
        <w:tc>
          <w:tcPr>
            <w:tcW w:w="1061" w:type="pct"/>
            <w:shd w:val="clear" w:color="auto" w:fill="auto"/>
          </w:tcPr>
          <w:p w14:paraId="3DFC9104" w14:textId="091CDCE3" w:rsidR="00BE7777" w:rsidRPr="00AB116B" w:rsidRDefault="00BE7777" w:rsidP="00BE7777">
            <w:pPr>
              <w:spacing w:before="0" w:after="0"/>
              <w:rPr>
                <w:b/>
              </w:rPr>
            </w:pPr>
          </w:p>
        </w:tc>
      </w:tr>
    </w:tbl>
    <w:p w14:paraId="1AE24318" w14:textId="32FA8CCD" w:rsidR="00DE00C0" w:rsidRPr="00DE00C0" w:rsidRDefault="006A29EE" w:rsidP="00DE00C0">
      <w:pPr>
        <w:pStyle w:val="Heading2"/>
      </w:pPr>
      <w:r>
        <w:lastRenderedPageBreak/>
        <w:t>Q</w:t>
      </w:r>
      <w:r w:rsidR="00BE7777">
        <w:t>5</w:t>
      </w:r>
      <w:r>
        <w:t>.</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069C8A00" w:rsidR="00E86FA5" w:rsidRPr="005E72DF" w:rsidRDefault="00E86FA5" w:rsidP="00E86FA5">
      <w:pPr>
        <w:pStyle w:val="Heading2"/>
      </w:pPr>
      <w:r w:rsidRPr="005E72DF">
        <w:t>Q</w:t>
      </w:r>
      <w:r w:rsidR="00A215DA">
        <w:t>6</w:t>
      </w:r>
      <w:r w:rsidRPr="005E72DF">
        <w:t>. Summary</w:t>
      </w:r>
      <w:r w:rsidR="006325E4">
        <w:t xml:space="preserve"> of project</w:t>
      </w:r>
    </w:p>
    <w:p w14:paraId="151C1D1C" w14:textId="23F1BF47"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Please note that this wording may be </w:t>
      </w:r>
      <w:r w:rsidR="005878A9">
        <w:t xml:space="preserve">published and </w:t>
      </w:r>
      <w:r w:rsidRPr="00193052">
        <w:t xml:space="preserve">used </w:t>
      </w:r>
      <w:r w:rsidR="005878A9">
        <w:t>to promote your project</w:t>
      </w:r>
      <w:r w:rsidR="00916B0E">
        <w:t>.</w:t>
      </w:r>
      <w:r w:rsidR="005878A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08ED8872" w:rsidR="007A77C2" w:rsidRPr="00804AF6" w:rsidRDefault="007A46D8" w:rsidP="005E72DF">
      <w:pPr>
        <w:pStyle w:val="Heading2"/>
      </w:pPr>
      <w:r>
        <w:t>Q</w:t>
      </w:r>
      <w:r w:rsidR="00A215DA">
        <w:t>7</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1F186199" w:rsidR="00926452" w:rsidRPr="00804AF6" w:rsidRDefault="007A46D8" w:rsidP="005E72DF">
      <w:pPr>
        <w:pStyle w:val="Heading2"/>
      </w:pPr>
      <w:r>
        <w:t>Q</w:t>
      </w:r>
      <w:r w:rsidR="00827B67">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w:t>
            </w:r>
            <w:proofErr w:type="gramStart"/>
            <w:r w:rsidR="00E32971">
              <w:rPr>
                <w:b/>
              </w:rPr>
              <w:t>e.g.</w:t>
            </w:r>
            <w:proofErr w:type="gramEnd"/>
            <w:r w:rsidR="00E32971">
              <w:rPr>
                <w:b/>
              </w:rPr>
              <w:t xml:space="preserve"> 2 years, 3 months)</w:t>
            </w:r>
            <w:r w:rsidRPr="008302ED">
              <w:rPr>
                <w:b/>
              </w:rPr>
              <w:t>:</w:t>
            </w:r>
          </w:p>
        </w:tc>
      </w:tr>
    </w:tbl>
    <w:p w14:paraId="60079F3F" w14:textId="77777777" w:rsidR="00EE3B54" w:rsidRDefault="00EE3B54" w:rsidP="00EE3B54">
      <w:pPr>
        <w:spacing w:before="0" w:after="0"/>
      </w:pPr>
    </w:p>
    <w:p w14:paraId="52996066" w14:textId="4DA01A66" w:rsidR="00954F54" w:rsidRDefault="007A46D8" w:rsidP="00EE3B54">
      <w:pPr>
        <w:pStyle w:val="Heading2"/>
      </w:pPr>
      <w:r>
        <w:t>Q</w:t>
      </w:r>
      <w:r w:rsidR="000879D6">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375"/>
        <w:gridCol w:w="1375"/>
        <w:gridCol w:w="1375"/>
        <w:gridCol w:w="1375"/>
        <w:gridCol w:w="397"/>
        <w:gridCol w:w="978"/>
        <w:gridCol w:w="1379"/>
      </w:tblGrid>
      <w:tr w:rsidR="00827B67" w:rsidRPr="009770B6" w14:paraId="3961EDCD" w14:textId="77777777" w:rsidTr="00B37D20">
        <w:trPr>
          <w:trHeight w:val="400"/>
        </w:trPr>
        <w:tc>
          <w:tcPr>
            <w:tcW w:w="714" w:type="pct"/>
            <w:shd w:val="clear" w:color="auto" w:fill="auto"/>
          </w:tcPr>
          <w:p w14:paraId="76F69817" w14:textId="122AF627" w:rsidR="00827B67" w:rsidRDefault="00827B67" w:rsidP="00E32971">
            <w:pPr>
              <w:spacing w:before="60" w:after="60"/>
            </w:pPr>
            <w:r w:rsidRPr="009770B6">
              <w:t xml:space="preserve">Darwin </w:t>
            </w:r>
            <w:r>
              <w:t xml:space="preserve">Initiative </w:t>
            </w:r>
            <w:r w:rsidRPr="009770B6">
              <w:t xml:space="preserve">funding request </w:t>
            </w:r>
          </w:p>
          <w:p w14:paraId="4A58E88E" w14:textId="2B9B1162" w:rsidR="00827B67" w:rsidRPr="009770B6" w:rsidRDefault="00827B67" w:rsidP="00E32971">
            <w:pPr>
              <w:spacing w:before="60" w:after="60"/>
            </w:pPr>
            <w:r w:rsidRPr="009770B6">
              <w:t>(Apr – Mar)</w:t>
            </w:r>
          </w:p>
        </w:tc>
        <w:tc>
          <w:tcPr>
            <w:tcW w:w="714" w:type="pct"/>
            <w:shd w:val="clear" w:color="auto" w:fill="auto"/>
          </w:tcPr>
          <w:p w14:paraId="4FDE605C" w14:textId="0F0D7003" w:rsidR="00827B67" w:rsidRPr="008302ED" w:rsidRDefault="00827B67" w:rsidP="00E32971">
            <w:pPr>
              <w:spacing w:before="60" w:after="60"/>
              <w:rPr>
                <w:b/>
              </w:rPr>
            </w:pPr>
            <w:r w:rsidRPr="008302ED">
              <w:rPr>
                <w:b/>
              </w:rPr>
              <w:t>20</w:t>
            </w:r>
            <w:r>
              <w:rPr>
                <w:b/>
              </w:rPr>
              <w:t>24</w:t>
            </w:r>
            <w:r w:rsidRPr="008302ED">
              <w:rPr>
                <w:b/>
              </w:rPr>
              <w:t>/2</w:t>
            </w:r>
            <w:r>
              <w:rPr>
                <w:b/>
              </w:rPr>
              <w:t>5</w:t>
            </w:r>
          </w:p>
          <w:p w14:paraId="21237BEC" w14:textId="236BD932"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6955BFAF" w14:textId="3F3E7809" w:rsidR="00827B67" w:rsidRPr="008302ED" w:rsidRDefault="00827B67" w:rsidP="00E32971">
            <w:pPr>
              <w:spacing w:before="60" w:after="60"/>
              <w:rPr>
                <w:b/>
              </w:rPr>
            </w:pPr>
            <w:r w:rsidRPr="008302ED">
              <w:rPr>
                <w:b/>
              </w:rPr>
              <w:t>202</w:t>
            </w:r>
            <w:r>
              <w:rPr>
                <w:b/>
              </w:rPr>
              <w:t>5</w:t>
            </w:r>
            <w:r w:rsidRPr="008302ED">
              <w:rPr>
                <w:b/>
              </w:rPr>
              <w:t>/2</w:t>
            </w:r>
            <w:r>
              <w:rPr>
                <w:b/>
              </w:rPr>
              <w:t>6</w:t>
            </w:r>
          </w:p>
          <w:p w14:paraId="19A78A32" w14:textId="7B7825CF"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35B41EFB" w14:textId="77777777" w:rsidR="00827B67" w:rsidRDefault="00827B67" w:rsidP="00E32971">
            <w:pPr>
              <w:spacing w:before="60" w:after="60"/>
              <w:rPr>
                <w:b/>
              </w:rPr>
            </w:pPr>
            <w:r w:rsidRPr="008302ED">
              <w:rPr>
                <w:b/>
              </w:rPr>
              <w:t>202</w:t>
            </w:r>
            <w:r>
              <w:rPr>
                <w:b/>
              </w:rPr>
              <w:t>6</w:t>
            </w:r>
            <w:r w:rsidRPr="008302ED">
              <w:rPr>
                <w:b/>
              </w:rPr>
              <w:t>/2</w:t>
            </w:r>
            <w:r>
              <w:rPr>
                <w:b/>
              </w:rPr>
              <w:t>7</w:t>
            </w:r>
          </w:p>
        </w:tc>
        <w:tc>
          <w:tcPr>
            <w:tcW w:w="714" w:type="pct"/>
            <w:shd w:val="clear" w:color="auto" w:fill="auto"/>
          </w:tcPr>
          <w:p w14:paraId="20E2203A" w14:textId="670DD7DF" w:rsidR="00827B67" w:rsidRPr="008302ED" w:rsidRDefault="00827B67" w:rsidP="00E32971">
            <w:pPr>
              <w:spacing w:before="60" w:after="60"/>
              <w:rPr>
                <w:b/>
              </w:rPr>
            </w:pPr>
            <w:r>
              <w:rPr>
                <w:b/>
              </w:rPr>
              <w:t>2027/28</w:t>
            </w:r>
          </w:p>
        </w:tc>
        <w:tc>
          <w:tcPr>
            <w:tcW w:w="714" w:type="pct"/>
            <w:gridSpan w:val="2"/>
            <w:shd w:val="clear" w:color="auto" w:fill="auto"/>
          </w:tcPr>
          <w:p w14:paraId="6AD8C647" w14:textId="28E10CAB" w:rsidR="00827B67" w:rsidRPr="008302ED" w:rsidRDefault="00827B67" w:rsidP="00E32971">
            <w:pPr>
              <w:spacing w:before="60" w:after="60"/>
              <w:rPr>
                <w:b/>
              </w:rPr>
            </w:pPr>
            <w:r>
              <w:rPr>
                <w:b/>
              </w:rPr>
              <w:t>2028/29</w:t>
            </w:r>
          </w:p>
        </w:tc>
        <w:tc>
          <w:tcPr>
            <w:tcW w:w="716" w:type="pct"/>
            <w:shd w:val="clear" w:color="auto" w:fill="auto"/>
          </w:tcPr>
          <w:p w14:paraId="27DB6C71" w14:textId="31FCF792" w:rsidR="00827B67" w:rsidRPr="008302ED" w:rsidRDefault="00827B67" w:rsidP="00E32971">
            <w:pPr>
              <w:spacing w:before="60" w:after="60"/>
              <w:rPr>
                <w:b/>
              </w:rPr>
            </w:pPr>
            <w:r w:rsidRPr="008302ED">
              <w:rPr>
                <w:b/>
              </w:rPr>
              <w:t>Total request</w:t>
            </w:r>
          </w:p>
          <w:p w14:paraId="27DBE160" w14:textId="3EC0EA4E" w:rsidR="00827B67" w:rsidRPr="008302ED" w:rsidRDefault="00827B67" w:rsidP="00E32971">
            <w:pPr>
              <w:spacing w:before="60" w:after="60"/>
              <w:rPr>
                <w:b/>
              </w:rPr>
            </w:pPr>
            <w:r w:rsidRPr="008302ED">
              <w:rPr>
                <w:b/>
                <w:bCs/>
                <w:sz w:val="22"/>
                <w:szCs w:val="22"/>
              </w:rPr>
              <w:t>£</w:t>
            </w:r>
          </w:p>
        </w:tc>
      </w:tr>
      <w:tr w:rsidR="008B514A" w:rsidRPr="00804AF6" w14:paraId="13D812BA" w14:textId="77777777" w:rsidTr="00827B67">
        <w:trPr>
          <w:trHeight w:val="314"/>
        </w:trPr>
        <w:tc>
          <w:tcPr>
            <w:tcW w:w="5000" w:type="pct"/>
            <w:gridSpan w:val="8"/>
            <w:shd w:val="clear" w:color="auto" w:fill="auto"/>
          </w:tcPr>
          <w:p w14:paraId="16DC77B4" w14:textId="207E9E28" w:rsidR="008B514A" w:rsidRDefault="008B514A" w:rsidP="00E32971">
            <w:pPr>
              <w:spacing w:before="60" w:after="60"/>
              <w:rPr>
                <w:rFonts w:eastAsia="Adobe Fan Heiti Std B"/>
                <w:bCs/>
              </w:rPr>
            </w:pPr>
            <w:r w:rsidRPr="001E798D">
              <w:rPr>
                <w:b/>
                <w:bCs/>
              </w:rPr>
              <w:t>Q</w:t>
            </w:r>
            <w:r w:rsidR="000879D6">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827B67">
        <w:trPr>
          <w:trHeight w:val="1283"/>
        </w:trPr>
        <w:tc>
          <w:tcPr>
            <w:tcW w:w="5000" w:type="pct"/>
            <w:gridSpan w:val="8"/>
            <w:shd w:val="clear" w:color="auto" w:fill="auto"/>
          </w:tcPr>
          <w:p w14:paraId="5C368BC0" w14:textId="1798D34C" w:rsidR="00C37695" w:rsidRPr="0079160B" w:rsidRDefault="00C37695" w:rsidP="00C37695">
            <w:pPr>
              <w:spacing w:before="60" w:after="60"/>
              <w:rPr>
                <w:b/>
                <w:bCs/>
              </w:rPr>
            </w:pPr>
            <w:r>
              <w:rPr>
                <w:b/>
                <w:bCs/>
              </w:rPr>
              <w:t>Q</w:t>
            </w:r>
            <w:r w:rsidR="00132B1F">
              <w:rPr>
                <w:b/>
                <w:bCs/>
              </w:rPr>
              <w:t>1</w:t>
            </w:r>
            <w:r w:rsidR="000879D6">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827B67">
        <w:trPr>
          <w:trHeight w:val="1273"/>
        </w:trPr>
        <w:tc>
          <w:tcPr>
            <w:tcW w:w="3776" w:type="pct"/>
            <w:gridSpan w:val="6"/>
            <w:shd w:val="clear" w:color="auto" w:fill="auto"/>
          </w:tcPr>
          <w:p w14:paraId="56234856" w14:textId="505AC881" w:rsidR="00015CEE" w:rsidRDefault="00015CEE" w:rsidP="00015CEE">
            <w:pPr>
              <w:spacing w:before="60" w:after="60"/>
              <w:rPr>
                <w:b/>
                <w:bCs/>
              </w:rPr>
            </w:pPr>
            <w:r w:rsidRPr="00F61715">
              <w:rPr>
                <w:b/>
              </w:rPr>
              <w:lastRenderedPageBreak/>
              <w:t>Q</w:t>
            </w:r>
            <w:r w:rsidR="00191A41">
              <w:rPr>
                <w:b/>
              </w:rPr>
              <w:t>1</w:t>
            </w:r>
            <w:r w:rsidR="000879D6">
              <w:rPr>
                <w:b/>
              </w:rPr>
              <w:t>2</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1224" w:type="pct"/>
            <w:gridSpan w:val="2"/>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690CDB9C" w:rsidR="00D9380D" w:rsidRPr="00BC11DA" w:rsidRDefault="00D9380D" w:rsidP="00D9380D">
      <w:pPr>
        <w:pStyle w:val="Heading2"/>
      </w:pPr>
      <w:r>
        <w:t>Q1</w:t>
      </w:r>
      <w:r w:rsidR="00187EF3">
        <w:t>3</w:t>
      </w:r>
      <w:r w:rsidRPr="00BC11DA">
        <w:t>. Problem the project is trying to address</w:t>
      </w:r>
    </w:p>
    <w:p w14:paraId="0C4E1567" w14:textId="5CB92B4E" w:rsidR="009B630B" w:rsidRDefault="009B630B">
      <w:r>
        <w:t xml:space="preserve">Please describe the problem your project is trying to address in terms of </w:t>
      </w:r>
      <w:r w:rsidRPr="31395DFA">
        <w:rPr>
          <w:b/>
          <w:bCs/>
        </w:rPr>
        <w:t xml:space="preserve">biodiversity and its relationship with </w:t>
      </w:r>
      <w:r w:rsidR="00847B58" w:rsidRPr="00847B58">
        <w:rPr>
          <w:b/>
          <w:bCs/>
        </w:rPr>
        <w:t xml:space="preserve">multi-dimensional </w:t>
      </w:r>
      <w:r w:rsidRPr="31395DFA">
        <w:rPr>
          <w:b/>
          <w:bCs/>
        </w:rPr>
        <w:t>poverty</w:t>
      </w:r>
      <w:r>
        <w:t>.</w:t>
      </w:r>
      <w:r w:rsidRPr="31395DFA">
        <w:rPr>
          <w:b/>
          <w:bCs/>
        </w:rPr>
        <w:t xml:space="preserve"> </w:t>
      </w:r>
      <w:r>
        <w:t xml:space="preserve"> </w:t>
      </w:r>
    </w:p>
    <w:p w14:paraId="2A97BFB3" w14:textId="18C872C2" w:rsidR="009B630B" w:rsidRPr="00F61715" w:rsidRDefault="009B630B" w:rsidP="009B630B">
      <w:r>
        <w:t xml:space="preserve">For example, what are the causes of biodiversity loss, preventing conservation, </w:t>
      </w:r>
      <w:r w:rsidR="00847B58">
        <w:t>and/</w:t>
      </w:r>
      <w:r>
        <w:t xml:space="preserve">or keeping people in </w:t>
      </w:r>
      <w:r w:rsidR="00847B58" w:rsidRPr="00847B58">
        <w:t xml:space="preserve">multi-dimensional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2EEEBE42" w:rsidR="00117BB9" w:rsidRPr="00804AF6" w:rsidRDefault="00117BB9" w:rsidP="00CC2280">
      <w:pPr>
        <w:pStyle w:val="Heading2"/>
      </w:pPr>
      <w:r>
        <w:t>Q</w:t>
      </w:r>
      <w:r w:rsidR="00132B1F">
        <w:t>1</w:t>
      </w:r>
      <w:r w:rsidR="003B1831">
        <w:t>4</w:t>
      </w:r>
      <w:r w:rsidRPr="00804AF6">
        <w:t>. Biodiversity Conventions</w:t>
      </w:r>
      <w:r>
        <w:t>, Treaties and Agreements</w:t>
      </w:r>
    </w:p>
    <w:p w14:paraId="4E27DB76" w14:textId="1EC488CD" w:rsidR="00117BB9" w:rsidRPr="002F3D1E" w:rsidRDefault="00117BB9" w:rsidP="00117BB9">
      <w:pPr>
        <w:rPr>
          <w:b/>
        </w:rPr>
      </w:pPr>
      <w:r w:rsidRPr="009E0FCF">
        <w:rPr>
          <w:b/>
        </w:rPr>
        <w:t>Q</w:t>
      </w:r>
      <w:r w:rsidR="00132B1F">
        <w:rPr>
          <w:b/>
        </w:rPr>
        <w:t>1</w:t>
      </w:r>
      <w:r w:rsidR="003B1831">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4471813" w14:textId="2858975E" w:rsidR="00117BB9" w:rsidRPr="00F14E80" w:rsidRDefault="00117BB9" w:rsidP="00117BB9">
      <w:pPr>
        <w:pStyle w:val="body"/>
        <w:rPr>
          <w:b/>
          <w:sz w:val="24"/>
        </w:rPr>
      </w:pPr>
      <w:r w:rsidRPr="00F14E80">
        <w:rPr>
          <w:b/>
          <w:sz w:val="24"/>
        </w:rPr>
        <w:t>Q</w:t>
      </w:r>
      <w:r w:rsidR="00132B1F">
        <w:rPr>
          <w:b/>
          <w:sz w:val="24"/>
        </w:rPr>
        <w:t>1</w:t>
      </w:r>
      <w:r w:rsidR="003B1831">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w:t>
      </w:r>
      <w:proofErr w:type="gramStart"/>
      <w:r w:rsidR="00111485">
        <w:rPr>
          <w:sz w:val="24"/>
        </w:rPr>
        <w:t>treaties</w:t>
      </w:r>
      <w:proofErr w:type="gramEnd"/>
      <w:r w:rsidR="00111485">
        <w:rPr>
          <w:sz w:val="24"/>
        </w:rPr>
        <w:t xml:space="preserve">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326E95">
        <w:trPr>
          <w:trHeight w:val="2480"/>
        </w:trPr>
        <w:tc>
          <w:tcPr>
            <w:tcW w:w="9288" w:type="dxa"/>
            <w:shd w:val="clear" w:color="auto" w:fill="auto"/>
          </w:tcPr>
          <w:p w14:paraId="62E05AD6" w14:textId="0EF9277C" w:rsidR="00117BB9" w:rsidRPr="00804AF6" w:rsidRDefault="00117BB9" w:rsidP="00117BB9">
            <w:r w:rsidRPr="00043250">
              <w:lastRenderedPageBreak/>
              <w:t>(Max 500 words)</w:t>
            </w:r>
          </w:p>
        </w:tc>
      </w:tr>
    </w:tbl>
    <w:p w14:paraId="24B52244" w14:textId="0124EE89" w:rsidR="00326E95" w:rsidRDefault="00326E95" w:rsidP="00326E95">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1</w:t>
      </w:r>
      <w:r w:rsidR="0035681E">
        <w:rPr>
          <w:rFonts w:eastAsia="Adobe Fan Heiti Std B"/>
          <w:b/>
          <w:bCs/>
          <w:color w:val="000000"/>
          <w:sz w:val="32"/>
          <w:szCs w:val="28"/>
        </w:rPr>
        <w:t>5</w:t>
      </w:r>
      <w:r>
        <w:rPr>
          <w:rFonts w:eastAsia="Adobe Fan Heiti Std B"/>
          <w:b/>
          <w:bCs/>
          <w:color w:val="000000"/>
          <w:sz w:val="32"/>
          <w:szCs w:val="28"/>
        </w:rPr>
        <w:t xml:space="preserve">. </w:t>
      </w:r>
      <w:r w:rsidR="009E384A">
        <w:rPr>
          <w:rFonts w:eastAsia="Adobe Fan Heiti Std B"/>
          <w:b/>
          <w:bCs/>
          <w:color w:val="000000"/>
          <w:sz w:val="32"/>
          <w:szCs w:val="28"/>
        </w:rPr>
        <w:t xml:space="preserve">Evidence for </w:t>
      </w:r>
      <w:r>
        <w:rPr>
          <w:rFonts w:eastAsia="Adobe Fan Heiti Std B"/>
          <w:b/>
          <w:bCs/>
          <w:color w:val="000000"/>
          <w:sz w:val="32"/>
          <w:szCs w:val="28"/>
        </w:rPr>
        <w:t xml:space="preserve">Scaling </w:t>
      </w:r>
    </w:p>
    <w:p w14:paraId="439C703A" w14:textId="5EE4683C" w:rsidR="00326E95" w:rsidRDefault="00326E95" w:rsidP="00326E95">
      <w:pPr>
        <w:spacing w:before="60" w:after="60"/>
        <w:rPr>
          <w:rFonts w:eastAsia="Adobe Fan Heiti Std B"/>
        </w:rPr>
      </w:pPr>
      <w:r>
        <w:rPr>
          <w:rFonts w:eastAsia="Adobe Fan Heiti Std B"/>
        </w:rPr>
        <w:t xml:space="preserve">Darwin Initiative Extra projects should utilise and build on evidence from past activities (from Darwin Initiative and beyond) to demonstrate why the approach will deliver. Please provide evidence on how your proposed project will do th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26E95" w14:paraId="4861D58F" w14:textId="77777777">
        <w:trPr>
          <w:trHeight w:val="1694"/>
        </w:trPr>
        <w:tc>
          <w:tcPr>
            <w:tcW w:w="5000" w:type="pct"/>
            <w:tcBorders>
              <w:top w:val="single" w:sz="4" w:space="0" w:color="auto"/>
              <w:left w:val="single" w:sz="4" w:space="0" w:color="auto"/>
              <w:bottom w:val="single" w:sz="4" w:space="0" w:color="auto"/>
              <w:right w:val="single" w:sz="4" w:space="0" w:color="auto"/>
            </w:tcBorders>
            <w:hideMark/>
          </w:tcPr>
          <w:p w14:paraId="638A36B6" w14:textId="77777777" w:rsidR="00326E95" w:rsidRDefault="00326E95">
            <w:pPr>
              <w:spacing w:before="60" w:after="60"/>
              <w:rPr>
                <w:rFonts w:eastAsia="Adobe Fan Heiti Std B"/>
              </w:rPr>
            </w:pPr>
            <w:r>
              <w:rPr>
                <w:rFonts w:eastAsia="Adobe Fan Heiti Std B"/>
                <w:lang w:val="x-none"/>
              </w:rPr>
              <w:t>(Max 200 words):</w:t>
            </w:r>
          </w:p>
        </w:tc>
      </w:tr>
    </w:tbl>
    <w:p w14:paraId="67568723" w14:textId="44506CA8" w:rsidR="00B37F42" w:rsidRPr="00BC11DA" w:rsidRDefault="000F1B22" w:rsidP="00CC2280">
      <w:pPr>
        <w:pStyle w:val="Heading2"/>
      </w:pPr>
      <w:r>
        <w:t>Q1</w:t>
      </w:r>
      <w:r w:rsidR="004D4960">
        <w:t>6</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2671C870"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proofErr w:type="gramStart"/>
      <w:r w:rsidR="0019272A" w:rsidRPr="00A077AE">
        <w:rPr>
          <w:rFonts w:eastAsia="Adobe Fan Heiti Std B"/>
        </w:rPr>
        <w:t>o</w:t>
      </w:r>
      <w:r w:rsidR="0019272A" w:rsidRPr="00F02321">
        <w:rPr>
          <w:rFonts w:eastAsia="Adobe Fan Heiti Std B"/>
        </w:rPr>
        <w:t>n</w:t>
      </w:r>
      <w:proofErr w:type="gramEnd"/>
      <w:r w:rsidR="0019272A" w:rsidRPr="00F02321">
        <w:rPr>
          <w:rFonts w:eastAsia="Adobe Fan Heiti Std B"/>
        </w:rPr>
        <w:t xml:space="preserve">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proofErr w:type="gramStart"/>
      <w:r w:rsidR="0019272A" w:rsidRPr="00003729">
        <w:rPr>
          <w:rFonts w:eastAsia="Adobe Fan Heiti Std B"/>
        </w:rPr>
        <w:t>materials</w:t>
      </w:r>
      <w:proofErr w:type="gramEnd"/>
      <w:r w:rsidR="0019272A" w:rsidRPr="00003729">
        <w:rPr>
          <w:rFonts w:eastAsia="Adobe Fan Heiti Std B"/>
        </w:rPr>
        <w:t xml:space="preserve">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865E89">
        <w:trPr>
          <w:trHeight w:val="2764"/>
        </w:trPr>
        <w:tc>
          <w:tcPr>
            <w:tcW w:w="9346" w:type="dxa"/>
            <w:shd w:val="clear" w:color="auto" w:fill="auto"/>
          </w:tcPr>
          <w:p w14:paraId="71E2858E" w14:textId="29CC6D86" w:rsidR="00A63520" w:rsidRPr="00850330" w:rsidRDefault="00BC11DA" w:rsidP="006D451B">
            <w:pPr>
              <w:rPr>
                <w:bCs/>
              </w:rPr>
            </w:pPr>
            <w:r w:rsidRPr="00BC11DA">
              <w:t>(</w:t>
            </w:r>
            <w:r w:rsidRPr="006E4D61">
              <w:t xml:space="preserve">Max </w:t>
            </w:r>
            <w:r w:rsidR="007F4744">
              <w:t>1,000</w:t>
            </w:r>
            <w:r w:rsidRPr="00BC11DA">
              <w:t>)</w:t>
            </w:r>
          </w:p>
        </w:tc>
      </w:tr>
    </w:tbl>
    <w:p w14:paraId="04FFC793" w14:textId="2ABFC86A" w:rsidR="003848A2" w:rsidRDefault="003848A2" w:rsidP="003848A2">
      <w:pPr>
        <w:pStyle w:val="Heading2"/>
      </w:pPr>
      <w:r>
        <w:lastRenderedPageBreak/>
        <w:t>Q1</w:t>
      </w:r>
      <w:r w:rsidR="005721C2">
        <w:t>7</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77777777" w:rsidTr="00850330">
        <w:trPr>
          <w:trHeight w:val="1730"/>
        </w:trPr>
        <w:tc>
          <w:tcPr>
            <w:tcW w:w="9514" w:type="dxa"/>
            <w:shd w:val="clear" w:color="auto" w:fill="auto"/>
          </w:tcPr>
          <w:p w14:paraId="4D3B9C75" w14:textId="78A99923" w:rsidR="003848A2" w:rsidRPr="00D9636C" w:rsidRDefault="003848A2" w:rsidP="00A55EFD">
            <w:r w:rsidRPr="00D9636C">
              <w:t xml:space="preserve">(Max </w:t>
            </w:r>
            <w:r w:rsidR="0068007E">
              <w:t>5</w:t>
            </w:r>
            <w:r w:rsidRPr="00D9636C">
              <w:t>00 words)</w:t>
            </w:r>
          </w:p>
        </w:tc>
      </w:tr>
    </w:tbl>
    <w:p w14:paraId="68BDB4D1" w14:textId="5388CF58" w:rsidR="00AD438C" w:rsidRDefault="000F1B22" w:rsidP="00AD438C">
      <w:pPr>
        <w:pStyle w:val="Heading2"/>
      </w:pPr>
      <w:r>
        <w:t>Q1</w:t>
      </w:r>
      <w:r w:rsidR="00DC30CD">
        <w:t>8</w:t>
      </w:r>
      <w:r w:rsidR="00AD438C">
        <w:t xml:space="preserve">. </w:t>
      </w:r>
      <w:r w:rsidR="00AD438C" w:rsidRPr="002008AD">
        <w:t xml:space="preserve">Gender </w:t>
      </w:r>
      <w:r w:rsidR="00B96CB4">
        <w:t>e</w:t>
      </w:r>
      <w:r w:rsidR="00AD438C">
        <w:t>quality</w:t>
      </w:r>
      <w:r w:rsidR="007E7BFD">
        <w:t xml:space="preserve"> and </w:t>
      </w:r>
      <w:r w:rsidR="001C1850">
        <w:t>s</w:t>
      </w:r>
      <w:r w:rsidR="007E7BFD">
        <w:t xml:space="preserve">ocial </w:t>
      </w:r>
      <w:r w:rsidR="001C1850">
        <w:t>i</w:t>
      </w:r>
      <w:r w:rsidR="007E7BFD">
        <w:t>nclusion</w:t>
      </w:r>
    </w:p>
    <w:p w14:paraId="50CEB47B" w14:textId="701B9692"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8E503C" w:rsidRPr="008E3150">
        <w:rPr>
          <w:b/>
          <w:bCs/>
        </w:rPr>
        <w:t>Explain your understanding</w:t>
      </w:r>
      <w:r w:rsidR="008E503C">
        <w:t xml:space="preserve"> of how individuals may be 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7EED4CA8" w:rsidR="00F262A9" w:rsidRPr="00BC11DA" w:rsidRDefault="000F1B22" w:rsidP="006D451B">
      <w:pPr>
        <w:pStyle w:val="Heading2"/>
      </w:pPr>
      <w:r>
        <w:t>Q1</w:t>
      </w:r>
      <w:r w:rsidR="00AA48F1">
        <w:t>9</w:t>
      </w:r>
      <w:r w:rsidR="0018596E" w:rsidRPr="00BC11DA">
        <w:t xml:space="preserve">. </w:t>
      </w:r>
      <w:r w:rsidR="00AB5187">
        <w:t xml:space="preserve">Change </w:t>
      </w:r>
      <w:r w:rsidR="002A28E1">
        <w:t>e</w:t>
      </w:r>
      <w:r w:rsidR="00AB5187">
        <w:t>xpected</w:t>
      </w:r>
    </w:p>
    <w:p w14:paraId="4A5A2B5E" w14:textId="6D714EF3" w:rsidR="00312AB3" w:rsidRDefault="00A260E5" w:rsidP="005E72DF">
      <w:r w:rsidRPr="00924B0F">
        <w:t xml:space="preserve">Detail the expected </w:t>
      </w:r>
      <w:r>
        <w:t>changes</w:t>
      </w:r>
      <w:r w:rsidR="00AF50CB">
        <w:t xml:space="preserve"> to</w:t>
      </w:r>
      <w:r w:rsidRPr="00924B0F">
        <w:t xml:space="preserve"> </w:t>
      </w:r>
      <w:r w:rsidR="00B0164E" w:rsidRPr="00B0164E">
        <w:t>both biodiversity and poverty reduction</w:t>
      </w:r>
      <w:r w:rsidR="004E01C8">
        <w:t>, and links between them</w:t>
      </w:r>
      <w:r w:rsidR="007243AC">
        <w:t>,</w:t>
      </w:r>
      <w:r w:rsidR="00B0164E" w:rsidRPr="00B0164E">
        <w:t xml:space="preserve"> </w:t>
      </w:r>
      <w:r w:rsidRPr="00924B0F">
        <w:t xml:space="preserve">this work will </w:t>
      </w:r>
      <w:r>
        <w:t xml:space="preserve">deliver. You </w:t>
      </w:r>
      <w:r w:rsidRPr="00924B0F">
        <w:t xml:space="preserve">should identify what will </w:t>
      </w:r>
      <w:r w:rsidR="000E6334">
        <w:t xml:space="preserve">change and who will benefit </w:t>
      </w:r>
      <w:r w:rsidR="000E6334" w:rsidRPr="00AE0354">
        <w:rPr>
          <w:b/>
          <w:bCs/>
        </w:rPr>
        <w:t>a)</w:t>
      </w:r>
      <w:r w:rsidR="000E6334">
        <w:t xml:space="preserve"> in the </w:t>
      </w:r>
      <w:r w:rsidR="000E6334" w:rsidRPr="00386FAC">
        <w:rPr>
          <w:b/>
          <w:bCs/>
        </w:rPr>
        <w:t>short-term</w:t>
      </w:r>
      <w:r w:rsidR="000E6334">
        <w:t xml:space="preserve"> </w:t>
      </w:r>
      <w:r w:rsidR="00575C62">
        <w:t>(</w:t>
      </w:r>
      <w:proofErr w:type="gramStart"/>
      <w:r w:rsidR="00575C62">
        <w:t>i.e.</w:t>
      </w:r>
      <w:proofErr w:type="gramEnd"/>
      <w:r w:rsidR="00575C62">
        <w:t xml:space="preserv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4CC8880E" w:rsidR="00B37F42" w:rsidRPr="00850330" w:rsidRDefault="00BC11DA" w:rsidP="006D451B">
            <w:pPr>
              <w:rPr>
                <w:b/>
                <w:bCs/>
              </w:rPr>
            </w:pPr>
            <w:r w:rsidRPr="00BC11DA">
              <w:t xml:space="preserve">(Max </w:t>
            </w:r>
            <w:r w:rsidR="0068007E">
              <w:t>750</w:t>
            </w:r>
            <w:r w:rsidRPr="00BC11DA">
              <w:t xml:space="preserve"> words</w:t>
            </w:r>
            <w:r>
              <w:t>)</w:t>
            </w:r>
          </w:p>
        </w:tc>
      </w:tr>
    </w:tbl>
    <w:p w14:paraId="0F3946F1" w14:textId="7E36DBD5" w:rsidR="007046CD" w:rsidRDefault="007046CD" w:rsidP="007046CD">
      <w:pPr>
        <w:pStyle w:val="Heading2"/>
      </w:pPr>
      <w:bookmarkStart w:id="2" w:name="_Hlk3450827"/>
      <w:r>
        <w:lastRenderedPageBreak/>
        <w:t>Q</w:t>
      </w:r>
      <w:r w:rsidR="00AA48F1">
        <w:t>20</w:t>
      </w:r>
      <w:r>
        <w:t>. Pathway to change</w:t>
      </w:r>
    </w:p>
    <w:p w14:paraId="3C6A60C5" w14:textId="77777777" w:rsidR="0068007E"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p w14:paraId="580F4480" w14:textId="77777777" w:rsidR="0068007E" w:rsidRDefault="0068007E" w:rsidP="0068007E">
      <w:r>
        <w:t xml:space="preserve">This should directly relate to your overall project’s </w:t>
      </w:r>
      <w:r w:rsidRPr="4F3B8372">
        <w:rPr>
          <w:b/>
          <w:bCs/>
        </w:rPr>
        <w:t>Theory of Change</w:t>
      </w:r>
      <w:r>
        <w:t xml:space="preserve"> which must be uploaded alongside your application in Flexi-Grant. </w:t>
      </w:r>
    </w:p>
    <w:p w14:paraId="5CC3C1A8" w14:textId="77777777" w:rsidR="0068007E" w:rsidRDefault="0068007E" w:rsidP="0068007E">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6B3CE9F7"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 xml:space="preserve">(Max </w:t>
            </w:r>
            <w:r w:rsidR="0068007E">
              <w:rPr>
                <w:rFonts w:eastAsia="Adobe Fan Heiti Std B"/>
              </w:rPr>
              <w:t>3</w:t>
            </w:r>
            <w:r w:rsidRPr="00C310CD">
              <w:rPr>
                <w:rFonts w:eastAsia="Adobe Fan Heiti Std B"/>
                <w:lang w:val="x-none"/>
              </w:rPr>
              <w:t>00 words)</w:t>
            </w:r>
          </w:p>
        </w:tc>
      </w:tr>
    </w:tbl>
    <w:bookmarkEnd w:id="3"/>
    <w:p w14:paraId="5D6ADCA8" w14:textId="0F79D7E9" w:rsidR="007A77C2" w:rsidRDefault="000F1B22" w:rsidP="006D451B">
      <w:pPr>
        <w:pStyle w:val="Heading2"/>
      </w:pPr>
      <w:r>
        <w:t>Q</w:t>
      </w:r>
      <w:r w:rsidR="003A188F">
        <w:t>21</w:t>
      </w:r>
      <w:r w:rsidR="007A77C2" w:rsidRPr="00052939">
        <w:t xml:space="preserve">. </w:t>
      </w:r>
      <w:r w:rsidR="00E911EF">
        <w:t>Sustainable benefits</w:t>
      </w:r>
      <w:r w:rsidR="008A6A1A">
        <w:t xml:space="preserve"> and scaling potential </w:t>
      </w:r>
    </w:p>
    <w:p w14:paraId="591CA070" w14:textId="5D3D6D1F" w:rsidR="0067289F" w:rsidRDefault="00291190" w:rsidP="006D3FF2">
      <w:r>
        <w:rPr>
          <w:b/>
          <w:bCs/>
        </w:rPr>
        <w:t>Q</w:t>
      </w:r>
      <w:r w:rsidR="003A188F">
        <w:rPr>
          <w:b/>
          <w:bCs/>
        </w:rPr>
        <w:t>21</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DB5481">
        <w:t xml:space="preserve">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13275" w:rsidRPr="00C310CD" w14:paraId="0017904E" w14:textId="77777777">
        <w:trPr>
          <w:trHeight w:val="2155"/>
        </w:trPr>
        <w:tc>
          <w:tcPr>
            <w:tcW w:w="5000" w:type="pct"/>
          </w:tcPr>
          <w:p w14:paraId="69CD3282" w14:textId="30A31BC4" w:rsidR="00C13275" w:rsidRPr="00850330" w:rsidRDefault="00C13275">
            <w:pPr>
              <w:rPr>
                <w:rFonts w:eastAsia="Adobe Fan Heiti Std B"/>
                <w:b/>
                <w:bCs/>
                <w:lang w:val="x-none"/>
              </w:rPr>
            </w:pPr>
            <w:r w:rsidRPr="00C13275">
              <w:rPr>
                <w:rFonts w:eastAsia="Adobe Fan Heiti Std B"/>
                <w:lang w:val="x-none"/>
              </w:rPr>
              <w:t>(Max 150 words)</w:t>
            </w:r>
          </w:p>
        </w:tc>
      </w:tr>
    </w:tbl>
    <w:p w14:paraId="53F7ED4F" w14:textId="62247588" w:rsidR="0067289F" w:rsidRDefault="00291190" w:rsidP="006D3FF2">
      <w:r w:rsidRPr="00291190">
        <w:rPr>
          <w:b/>
          <w:bCs/>
        </w:rPr>
        <w:t>Q</w:t>
      </w:r>
      <w:r w:rsidR="003A188F">
        <w:rPr>
          <w:b/>
          <w:bCs/>
        </w:rPr>
        <w:t>21</w:t>
      </w:r>
      <w:r w:rsidRPr="00291190">
        <w:rPr>
          <w:b/>
          <w:bCs/>
        </w:rPr>
        <w:t>b.</w:t>
      </w:r>
      <w:r>
        <w:t xml:space="preserve"> </w:t>
      </w:r>
      <w:r w:rsidR="00132DDB">
        <w:t>I</w:t>
      </w:r>
      <w:r w:rsidR="00E02857">
        <w:t xml:space="preserve">f your approach works, what potential is there for scaling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2D217E10" w:rsidR="00365927" w:rsidRDefault="00365927" w:rsidP="00365927">
      <w:pPr>
        <w:pStyle w:val="Heading2"/>
      </w:pPr>
      <w:r>
        <w:lastRenderedPageBreak/>
        <w:t>Q2</w:t>
      </w:r>
      <w:r w:rsidR="003A188F">
        <w:t>2</w:t>
      </w:r>
      <w:r>
        <w:t>. Risk Management</w:t>
      </w:r>
    </w:p>
    <w:p w14:paraId="07B5A9DC" w14:textId="77777777" w:rsidR="00365927" w:rsidRPr="004E3FAB" w:rsidRDefault="00365927" w:rsidP="00365927">
      <w:r w:rsidRPr="004E3FAB">
        <w:t xml:space="preserve">Please outline the </w:t>
      </w:r>
      <w:r w:rsidRPr="00260071">
        <w:rPr>
          <w:b/>
          <w:bCs/>
        </w:rPr>
        <w:t>6 key risks</w:t>
      </w:r>
      <w:r w:rsidRPr="004E3FAB">
        <w:t xml:space="preserve"> to achievement of your Project Outcome and how these risks will be managed and mitigated, referring to the Risk Guidance. This should include at least one Fiduciary</w:t>
      </w:r>
      <w:r>
        <w:t>,</w:t>
      </w:r>
      <w:r w:rsidRPr="004E3FAB">
        <w:t xml:space="preserve"> one Safeguarding</w:t>
      </w:r>
      <w:r>
        <w:t>, and one Delivery Chain</w:t>
      </w:r>
      <w:r w:rsidRPr="004E3FAB">
        <w:t xml:space="preserve"> Risk. </w:t>
      </w:r>
    </w:p>
    <w:p w14:paraId="5F4200D0" w14:textId="5B4915E9" w:rsidR="00365927" w:rsidRPr="00890884" w:rsidRDefault="00C91787" w:rsidP="00365927">
      <w:pPr>
        <w:rPr>
          <w:b/>
          <w:bCs/>
        </w:rPr>
      </w:pPr>
      <w:r w:rsidRPr="00C91787">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365927" w:rsidRPr="004E3FAB" w14:paraId="70FB9010" w14:textId="77777777" w:rsidTr="00980297">
        <w:trPr>
          <w:cantSplit/>
          <w:trHeight w:val="1836"/>
          <w:jc w:val="center"/>
        </w:trPr>
        <w:tc>
          <w:tcPr>
            <w:tcW w:w="2589"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487"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0980297">
        <w:trPr>
          <w:cantSplit/>
          <w:trHeight w:val="464"/>
          <w:jc w:val="center"/>
        </w:trPr>
        <w:tc>
          <w:tcPr>
            <w:tcW w:w="928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0980297">
        <w:trPr>
          <w:cantSplit/>
          <w:trHeight w:val="680"/>
          <w:jc w:val="center"/>
        </w:trPr>
        <w:tc>
          <w:tcPr>
            <w:tcW w:w="2589"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0980297">
        <w:trPr>
          <w:cantSplit/>
          <w:trHeight w:val="404"/>
          <w:jc w:val="center"/>
        </w:trPr>
        <w:tc>
          <w:tcPr>
            <w:tcW w:w="9288" w:type="dxa"/>
            <w:gridSpan w:val="6"/>
            <w:shd w:val="clear" w:color="auto" w:fill="auto"/>
          </w:tcPr>
          <w:p w14:paraId="32D04A7D" w14:textId="02D39750" w:rsidR="00365927" w:rsidRPr="004E3FAB" w:rsidRDefault="00365927" w:rsidP="00980297">
            <w:pPr>
              <w:spacing w:before="0" w:after="0"/>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doing harm’ incl. sexual exploitation abuse and harassment, safety and welfare, or unintended harm</w:t>
            </w:r>
            <w:r w:rsidR="007958AF">
              <w:rPr>
                <w:bCs/>
                <w:color w:val="000000" w:themeColor="text1"/>
                <w:sz w:val="22"/>
                <w:szCs w:val="22"/>
              </w:rPr>
              <w:t xml:space="preserve"> </w:t>
            </w:r>
            <w:r w:rsidR="007958AF"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365927" w:rsidRPr="004E3FAB" w14:paraId="1C683414" w14:textId="77777777" w:rsidTr="00980297">
        <w:trPr>
          <w:cantSplit/>
          <w:trHeight w:val="680"/>
          <w:jc w:val="center"/>
        </w:trPr>
        <w:tc>
          <w:tcPr>
            <w:tcW w:w="2589"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365927" w:rsidRPr="004E3FAB" w14:paraId="5099D95C" w14:textId="77777777" w:rsidTr="00980297">
        <w:trPr>
          <w:cantSplit/>
          <w:trHeight w:val="434"/>
          <w:jc w:val="center"/>
        </w:trPr>
        <w:tc>
          <w:tcPr>
            <w:tcW w:w="9288" w:type="dxa"/>
            <w:gridSpan w:val="6"/>
            <w:shd w:val="clear" w:color="auto" w:fill="auto"/>
          </w:tcPr>
          <w:p w14:paraId="64A2B22A" w14:textId="77777777" w:rsidR="00365927" w:rsidRPr="004E3FAB" w:rsidRDefault="00365927" w:rsidP="00980297">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365927" w:rsidRPr="004E3FAB" w14:paraId="265A6BEC" w14:textId="77777777" w:rsidTr="00980297">
        <w:trPr>
          <w:cantSplit/>
          <w:trHeight w:val="680"/>
          <w:jc w:val="center"/>
        </w:trPr>
        <w:tc>
          <w:tcPr>
            <w:tcW w:w="2589" w:type="dxa"/>
            <w:shd w:val="clear" w:color="auto" w:fill="auto"/>
          </w:tcPr>
          <w:p w14:paraId="39349209"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0D34786"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46BBAD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3ECB2AA"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A8ED955"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53466D8" w14:textId="77777777" w:rsidR="00365927" w:rsidRPr="004E3FAB" w:rsidRDefault="00365927" w:rsidP="00980297">
            <w:pPr>
              <w:spacing w:before="0" w:after="0"/>
              <w:rPr>
                <w:bCs/>
                <w:color w:val="000000" w:themeColor="text1"/>
                <w:sz w:val="22"/>
                <w:szCs w:val="22"/>
              </w:rPr>
            </w:pPr>
          </w:p>
        </w:tc>
      </w:tr>
      <w:tr w:rsidR="00365927" w:rsidRPr="004E3FAB" w14:paraId="56A2B903" w14:textId="77777777" w:rsidTr="00980297">
        <w:trPr>
          <w:cantSplit/>
          <w:trHeight w:val="450"/>
          <w:jc w:val="center"/>
        </w:trPr>
        <w:tc>
          <w:tcPr>
            <w:tcW w:w="9288" w:type="dxa"/>
            <w:gridSpan w:val="6"/>
            <w:shd w:val="clear" w:color="auto" w:fill="auto"/>
          </w:tcPr>
          <w:p w14:paraId="75EB1572" w14:textId="77777777" w:rsidR="00365927" w:rsidRPr="004E3FAB" w:rsidRDefault="00365927" w:rsidP="00980297">
            <w:pPr>
              <w:spacing w:before="0" w:after="0"/>
              <w:rPr>
                <w:bCs/>
                <w:color w:val="000000" w:themeColor="text1"/>
                <w:sz w:val="22"/>
                <w:szCs w:val="22"/>
              </w:rPr>
            </w:pPr>
            <w:r w:rsidRPr="004E3FAB">
              <w:rPr>
                <w:b/>
                <w:color w:val="000000" w:themeColor="text1"/>
                <w:sz w:val="22"/>
                <w:szCs w:val="22"/>
              </w:rPr>
              <w:t>Risk 4</w:t>
            </w:r>
          </w:p>
        </w:tc>
      </w:tr>
      <w:tr w:rsidR="00365927" w:rsidRPr="004E3FAB" w14:paraId="25AE4810" w14:textId="77777777" w:rsidTr="00980297">
        <w:trPr>
          <w:cantSplit/>
          <w:trHeight w:val="680"/>
          <w:jc w:val="center"/>
        </w:trPr>
        <w:tc>
          <w:tcPr>
            <w:tcW w:w="2589" w:type="dxa"/>
            <w:shd w:val="clear" w:color="auto" w:fill="auto"/>
          </w:tcPr>
          <w:p w14:paraId="3BA0990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B1AB14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A10AD1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CCC33B4"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60E841A7"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92B8586" w14:textId="77777777" w:rsidR="00365927" w:rsidRPr="004E3FAB" w:rsidRDefault="00365927" w:rsidP="00980297">
            <w:pPr>
              <w:spacing w:before="0" w:after="0"/>
              <w:rPr>
                <w:bCs/>
                <w:color w:val="000000" w:themeColor="text1"/>
                <w:sz w:val="22"/>
                <w:szCs w:val="22"/>
              </w:rPr>
            </w:pPr>
          </w:p>
        </w:tc>
      </w:tr>
      <w:tr w:rsidR="00365927" w:rsidRPr="004E3FAB" w14:paraId="291FC4D6" w14:textId="77777777" w:rsidTr="00980297">
        <w:trPr>
          <w:cantSplit/>
          <w:trHeight w:val="438"/>
          <w:jc w:val="center"/>
        </w:trPr>
        <w:tc>
          <w:tcPr>
            <w:tcW w:w="9288" w:type="dxa"/>
            <w:gridSpan w:val="6"/>
            <w:shd w:val="clear" w:color="auto" w:fill="auto"/>
          </w:tcPr>
          <w:p w14:paraId="2A0F543F" w14:textId="77777777" w:rsidR="00365927" w:rsidRPr="00A94D2F" w:rsidRDefault="00365927" w:rsidP="00980297">
            <w:pPr>
              <w:spacing w:before="0" w:after="0"/>
              <w:rPr>
                <w:b/>
                <w:color w:val="000000" w:themeColor="text1"/>
                <w:sz w:val="22"/>
                <w:szCs w:val="22"/>
              </w:rPr>
            </w:pPr>
            <w:r w:rsidRPr="00A94D2F">
              <w:rPr>
                <w:b/>
                <w:color w:val="000000" w:themeColor="text1"/>
                <w:sz w:val="22"/>
                <w:szCs w:val="22"/>
              </w:rPr>
              <w:t>Risk 5</w:t>
            </w:r>
          </w:p>
        </w:tc>
      </w:tr>
      <w:tr w:rsidR="00365927" w:rsidRPr="004E3FAB" w14:paraId="7D425ED0" w14:textId="77777777" w:rsidTr="00980297">
        <w:trPr>
          <w:cantSplit/>
          <w:trHeight w:val="680"/>
          <w:jc w:val="center"/>
        </w:trPr>
        <w:tc>
          <w:tcPr>
            <w:tcW w:w="2589" w:type="dxa"/>
            <w:shd w:val="clear" w:color="auto" w:fill="auto"/>
          </w:tcPr>
          <w:p w14:paraId="42CF1850"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DE49559"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5423A77"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8C9DDD8"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3506F8D"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FD44406" w14:textId="77777777" w:rsidR="00365927" w:rsidRPr="004E3FAB" w:rsidRDefault="00365927" w:rsidP="00980297">
            <w:pPr>
              <w:spacing w:before="0" w:after="0"/>
              <w:rPr>
                <w:bCs/>
                <w:color w:val="000000" w:themeColor="text1"/>
                <w:sz w:val="22"/>
                <w:szCs w:val="22"/>
              </w:rPr>
            </w:pPr>
          </w:p>
        </w:tc>
      </w:tr>
      <w:tr w:rsidR="00365927" w:rsidRPr="004E3FAB" w14:paraId="7F8D46D0" w14:textId="77777777" w:rsidTr="00980297">
        <w:trPr>
          <w:cantSplit/>
          <w:trHeight w:val="680"/>
          <w:jc w:val="center"/>
        </w:trPr>
        <w:tc>
          <w:tcPr>
            <w:tcW w:w="9288" w:type="dxa"/>
            <w:gridSpan w:val="6"/>
            <w:shd w:val="clear" w:color="auto" w:fill="auto"/>
          </w:tcPr>
          <w:p w14:paraId="763C3A16" w14:textId="77777777" w:rsidR="00365927" w:rsidRPr="00A94D2F" w:rsidRDefault="00365927" w:rsidP="00980297">
            <w:pPr>
              <w:spacing w:before="0" w:after="0"/>
              <w:rPr>
                <w:b/>
                <w:color w:val="000000" w:themeColor="text1"/>
                <w:sz w:val="22"/>
                <w:szCs w:val="22"/>
              </w:rPr>
            </w:pPr>
            <w:r w:rsidRPr="00A94D2F">
              <w:rPr>
                <w:b/>
                <w:color w:val="000000" w:themeColor="text1"/>
                <w:sz w:val="22"/>
                <w:szCs w:val="22"/>
              </w:rPr>
              <w:t>Risk 6</w:t>
            </w:r>
          </w:p>
        </w:tc>
      </w:tr>
      <w:tr w:rsidR="00365927" w:rsidRPr="004E3FAB" w14:paraId="53FA988F" w14:textId="77777777" w:rsidTr="00980297">
        <w:trPr>
          <w:cantSplit/>
          <w:trHeight w:val="680"/>
          <w:jc w:val="center"/>
        </w:trPr>
        <w:tc>
          <w:tcPr>
            <w:tcW w:w="2589" w:type="dxa"/>
            <w:shd w:val="clear" w:color="auto" w:fill="auto"/>
          </w:tcPr>
          <w:p w14:paraId="69E29E4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5DE3E3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A04AD14"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070927D"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9B07E0E"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2E0C537" w14:textId="77777777" w:rsidR="00365927" w:rsidRPr="004E3FAB" w:rsidRDefault="00365927" w:rsidP="00980297">
            <w:pPr>
              <w:spacing w:before="0" w:after="0"/>
              <w:rPr>
                <w:bCs/>
                <w:color w:val="000000" w:themeColor="text1"/>
                <w:sz w:val="22"/>
                <w:szCs w:val="22"/>
              </w:rPr>
            </w:pPr>
          </w:p>
        </w:tc>
      </w:tr>
    </w:tbl>
    <w:p w14:paraId="60F5E453" w14:textId="77777777" w:rsidR="000C55AD" w:rsidRDefault="000C55AD">
      <w:pPr>
        <w:spacing w:before="0" w:after="0"/>
        <w:rPr>
          <w:b/>
          <w:bCs/>
          <w:sz w:val="32"/>
          <w:szCs w:val="22"/>
        </w:rPr>
      </w:pPr>
      <w:r>
        <w:br w:type="page"/>
      </w:r>
    </w:p>
    <w:p w14:paraId="72ABADBD" w14:textId="2D8E4B61" w:rsidR="000C55AD" w:rsidRDefault="000C55AD" w:rsidP="000C55AD">
      <w:pPr>
        <w:pStyle w:val="Heading2"/>
      </w:pPr>
      <w:r>
        <w:lastRenderedPageBreak/>
        <w:t>Q</w:t>
      </w:r>
      <w:r w:rsidR="00662CDE">
        <w:t>23</w:t>
      </w:r>
      <w:r>
        <w:t>. Project sensitivities</w:t>
      </w:r>
    </w:p>
    <w:p w14:paraId="3F352B6A" w14:textId="49114AE8" w:rsidR="000C55AD" w:rsidRDefault="000C55AD" w:rsidP="000C55A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w:t>
      </w:r>
      <w:r w:rsidR="00321DC7">
        <w:rPr>
          <w:rFonts w:eastAsia="Adobe Fan Heiti Std B"/>
        </w:rPr>
        <w:t xml:space="preserve"> Please note your response to this question won’t influence the outcome of your </w:t>
      </w:r>
      <w:r w:rsidR="00EF2981">
        <w:rPr>
          <w:rFonts w:eastAsia="Adobe Fan Heiti Std B"/>
        </w:rPr>
        <w:t>application</w:t>
      </w:r>
      <w:r w:rsidR="00321DC7">
        <w:rPr>
          <w:rFonts w:eastAsia="Adobe Fan Heiti Std B"/>
        </w:rPr>
        <w:t>.</w:t>
      </w:r>
    </w:p>
    <w:p w14:paraId="75CF4FCE" w14:textId="77777777" w:rsidR="000C55AD" w:rsidRDefault="000C55AD" w:rsidP="000C55AD">
      <w:pPr>
        <w:rPr>
          <w:rFonts w:eastAsia="Adobe Fan Heiti Std B"/>
        </w:rPr>
      </w:pPr>
      <w:r>
        <w:rPr>
          <w:rFonts w:eastAsia="Adobe Fan Heiti Std B"/>
        </w:rPr>
        <w:t>Yes/No</w:t>
      </w:r>
    </w:p>
    <w:p w14:paraId="2D358AEC" w14:textId="77777777" w:rsidR="000C55AD" w:rsidRDefault="000C55AD" w:rsidP="000C55A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C55AD" w14:paraId="1D0A4D1D" w14:textId="77777777" w:rsidTr="000C55A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A1F4796" w14:textId="77777777" w:rsidR="000C55AD" w:rsidRDefault="000C55AD">
            <w:pPr>
              <w:spacing w:before="60" w:after="60"/>
            </w:pPr>
            <w:r>
              <w:t>(Max 100 words)</w:t>
            </w:r>
          </w:p>
        </w:tc>
      </w:tr>
    </w:tbl>
    <w:p w14:paraId="543E4D8E" w14:textId="46EE8322" w:rsidR="007F0834" w:rsidRDefault="007F0834" w:rsidP="007F0834">
      <w:pPr>
        <w:pStyle w:val="Heading2"/>
      </w:pPr>
      <w:r>
        <w:t>Q</w:t>
      </w:r>
      <w:r w:rsidR="00132B1F">
        <w:t>2</w:t>
      </w:r>
      <w:r w:rsidR="00662CDE">
        <w:t>4</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47298059" w:rsidR="007F0834" w:rsidRPr="0035002E" w:rsidRDefault="00D00E7B" w:rsidP="007F0834">
      <w:pPr>
        <w:pStyle w:val="Heading2"/>
      </w:pPr>
      <w:r>
        <w:t>Q2</w:t>
      </w:r>
      <w:r w:rsidR="00662CDE">
        <w:t>5</w:t>
      </w:r>
      <w:r w:rsidR="007F0834" w:rsidRPr="0035002E">
        <w:t xml:space="preserve">. </w:t>
      </w:r>
      <w:r w:rsidR="007F0834">
        <w:t>M</w:t>
      </w:r>
      <w:r w:rsidR="007F0834" w:rsidRPr="0035002E">
        <w:t>onitoring and evaluation</w:t>
      </w:r>
      <w:r w:rsidR="007F0834">
        <w:t xml:space="preserve"> (M&amp;E)</w:t>
      </w:r>
    </w:p>
    <w:p w14:paraId="615B32D3" w14:textId="4926A087" w:rsidR="007F0834" w:rsidRDefault="007F0834" w:rsidP="007F0834">
      <w:r w:rsidRPr="0035002E">
        <w:t>Describe</w:t>
      </w:r>
      <w:r w:rsidR="00F840BB">
        <w:t xml:space="preserve"> </w:t>
      </w:r>
      <w:r w:rsidRPr="0035002E">
        <w:t xml:space="preserve">how the progress of the project will be monitored and evaluated, </w:t>
      </w:r>
      <w:proofErr w:type="gramStart"/>
      <w:r w:rsidRPr="0035002E">
        <w:t>making reference</w:t>
      </w:r>
      <w:proofErr w:type="gramEnd"/>
      <w:r w:rsidRPr="0035002E">
        <w:t xml:space="preserve"> to who is responsible for the project</w:t>
      </w:r>
      <w:r>
        <w:t>’</w:t>
      </w:r>
      <w:r w:rsidRPr="0035002E">
        <w:t xml:space="preserve">s </w:t>
      </w:r>
      <w:r>
        <w:t>M&amp;E</w:t>
      </w:r>
      <w:r w:rsidRPr="0035002E">
        <w:t>.</w:t>
      </w:r>
      <w:r>
        <w:t xml:space="preserve"> </w:t>
      </w:r>
    </w:p>
    <w:p w14:paraId="02B9AD23" w14:textId="6B60F584" w:rsidR="007F0834" w:rsidRDefault="007F0834" w:rsidP="007F0834">
      <w:pPr>
        <w:rPr>
          <w:rFonts w:eastAsia="Adobe Fan Heiti Std B"/>
          <w:bCs/>
        </w:rPr>
      </w:pPr>
      <w:r w:rsidRPr="0035002E">
        <w:t xml:space="preserve">Darwin Initiative projects are expected to be </w:t>
      </w:r>
      <w:proofErr w:type="gramStart"/>
      <w:r w:rsidRPr="0035002E">
        <w:t>adaptive</w:t>
      </w:r>
      <w:proofErr w:type="gramEnd"/>
      <w:r w:rsidRPr="0035002E">
        <w:t xml:space="preser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p w14:paraId="6F9AC89E" w14:textId="0684B1A5" w:rsidR="00107257" w:rsidRPr="0035002E" w:rsidRDefault="00107257" w:rsidP="007F0834">
      <w:r w:rsidRPr="004E002D">
        <w:rPr>
          <w:rFonts w:eastAsia="Adobe Fan Heiti Std B"/>
          <w:bCs/>
        </w:rPr>
        <w:t xml:space="preserve">Darwin Initiative Extra 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236D37" w:rsidRPr="0035002E" w14:paraId="499D82B1" w14:textId="77777777" w:rsidTr="000772B6">
        <w:trPr>
          <w:trHeight w:val="497"/>
        </w:trPr>
        <w:tc>
          <w:tcPr>
            <w:tcW w:w="6374" w:type="dxa"/>
          </w:tcPr>
          <w:p w14:paraId="42C3A8BD" w14:textId="653A815E" w:rsidR="00236D37" w:rsidRPr="00451AA8" w:rsidRDefault="00236D37" w:rsidP="00236D37">
            <w:pPr>
              <w:spacing w:before="60" w:after="60"/>
            </w:pPr>
            <w:r>
              <w:t>Independent Final Evaluation</w:t>
            </w:r>
          </w:p>
        </w:tc>
        <w:tc>
          <w:tcPr>
            <w:tcW w:w="2914" w:type="dxa"/>
          </w:tcPr>
          <w:p w14:paraId="672D22D0" w14:textId="1081ED0F" w:rsidR="00236D37" w:rsidRDefault="00236D37" w:rsidP="00236D37">
            <w:pPr>
              <w:spacing w:before="60" w:after="60"/>
            </w:pPr>
            <w:r>
              <w:t>£ and %</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lastRenderedPageBreak/>
              <w:t xml:space="preserve">Number of days planned for M&amp;E </w:t>
            </w:r>
          </w:p>
        </w:tc>
        <w:tc>
          <w:tcPr>
            <w:tcW w:w="2914" w:type="dxa"/>
          </w:tcPr>
          <w:p w14:paraId="5BDBF93C" w14:textId="77777777" w:rsidR="007F0834" w:rsidRPr="0035002E" w:rsidRDefault="007F0834" w:rsidP="001B1F59">
            <w:pPr>
              <w:spacing w:before="60" w:after="60"/>
            </w:pPr>
          </w:p>
        </w:tc>
      </w:tr>
    </w:tbl>
    <w:p w14:paraId="38681B63" w14:textId="59F4D87F" w:rsidR="005E2DC8" w:rsidRPr="00813D41" w:rsidRDefault="00BB4892" w:rsidP="001D3222">
      <w:pPr>
        <w:pStyle w:val="Heading2"/>
      </w:pPr>
      <w:r>
        <w:t>Q</w:t>
      </w:r>
      <w:r w:rsidR="00D00E7B">
        <w:t>2</w:t>
      </w:r>
      <w:r w:rsidR="00662CDE">
        <w:t>6</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1DF8AEA9" w:rsidR="005B3CC2" w:rsidRDefault="0091710B" w:rsidP="00444D0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067781">
        <w:rPr>
          <w:color w:val="auto"/>
          <w:lang w:eastAsia="en-US"/>
        </w:rPr>
        <w:t>logframe</w:t>
      </w:r>
      <w:r w:rsidRPr="0091710B">
        <w:rPr>
          <w:color w:val="auto"/>
          <w:lang w:eastAsia="en-US"/>
        </w:rPr>
        <w:t>. You are required to use at least five ‘Core Indicators’ from the Standard Indicators menu.</w:t>
      </w:r>
      <w:r>
        <w:rPr>
          <w:color w:val="auto"/>
          <w:lang w:eastAsia="en-US"/>
        </w:rPr>
        <w:t xml:space="preserve"> </w:t>
      </w:r>
    </w:p>
    <w:p w14:paraId="6193B310" w14:textId="0C8D50F1" w:rsidR="00444D0C" w:rsidRPr="00386FA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xml:space="preserve">, </w:t>
      </w:r>
      <w:proofErr w:type="gramStart"/>
      <w:r w:rsidR="00775B93" w:rsidRPr="00386FAC">
        <w:t>completed</w:t>
      </w:r>
      <w:proofErr w:type="gramEnd"/>
      <w:r w:rsidR="00775B93" w:rsidRPr="00386FAC">
        <w:t xml:space="preserve">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657313B4" w14:textId="21227840" w:rsidR="008802C1" w:rsidRPr="0035002E" w:rsidRDefault="008802C1" w:rsidP="00444D0C">
      <w:pPr>
        <w:pStyle w:val="Heading2"/>
      </w:pPr>
      <w:r>
        <w:t>Q</w:t>
      </w:r>
      <w:r w:rsidR="00D00E7B">
        <w:t>2</w:t>
      </w:r>
      <w:r w:rsidR="00662CDE">
        <w:t>7</w:t>
      </w:r>
      <w:r>
        <w:t>. Budget</w:t>
      </w:r>
    </w:p>
    <w:p w14:paraId="0AC7D31C" w14:textId="3E58329F"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40C5CA18" w:rsidR="008802C1" w:rsidRPr="001E798D" w:rsidRDefault="00F37FF5" w:rsidP="008802C1">
      <w:pPr>
        <w:rPr>
          <w:rFonts w:eastAsia="Adobe Fan Heiti Std B"/>
          <w:b/>
          <w:bCs/>
        </w:rPr>
      </w:pPr>
      <w:r>
        <w:rPr>
          <w:rFonts w:eastAsia="Adobe Fan Heiti Std B"/>
        </w:rPr>
        <w:t>Please upload the Lead Partner’s 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78BF7690" w14:textId="40DFDFFE"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662CDE">
        <w:rPr>
          <w:rFonts w:eastAsia="Adobe Fan Heiti Std B"/>
          <w:b/>
          <w:bCs/>
          <w:color w:val="000000"/>
          <w:sz w:val="32"/>
          <w:szCs w:val="28"/>
        </w:rPr>
        <w:t>28</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74CA922F" w14:textId="427C1A6A" w:rsidR="001F2C91" w:rsidRDefault="001F2C91" w:rsidP="001F2C91">
      <w:pPr>
        <w:spacing w:before="60" w:after="60"/>
        <w:rPr>
          <w:rFonts w:eastAsia="Adobe Fan Heiti Std B"/>
        </w:rPr>
      </w:pPr>
      <w:r>
        <w:rPr>
          <w:rFonts w:eastAsia="Adobe Fan Heiti Std B"/>
        </w:rPr>
        <w:t xml:space="preserve">We expect projects to clearly demonstrate that they are </w:t>
      </w:r>
      <w:r w:rsidRPr="00BA0026">
        <w:rPr>
          <w:rFonts w:eastAsia="Adobe Fan Heiti Std B"/>
          <w:b/>
          <w:bCs/>
        </w:rPr>
        <w:t>additional</w:t>
      </w:r>
      <w:r>
        <w:rPr>
          <w:rFonts w:eastAsia="Adobe Fan Heiti Std B"/>
        </w:rPr>
        <w:t xml:space="preserve"> and </w:t>
      </w:r>
      <w:r w:rsidRPr="00BA0026">
        <w:rPr>
          <w:rFonts w:eastAsia="Adobe Fan Heiti Std B"/>
          <w:b/>
          <w:bCs/>
        </w:rPr>
        <w:t>complementary</w:t>
      </w:r>
      <w:r>
        <w:rPr>
          <w:rFonts w:eastAsia="Adobe Fan Heiti Std B"/>
        </w:rPr>
        <w:t xml:space="preserve"> to other activities and funding in the same geographic/thematic area or region. </w:t>
      </w:r>
    </w:p>
    <w:p w14:paraId="1A5703D2" w14:textId="5037468E" w:rsidR="001F2C91" w:rsidRDefault="001F2C91" w:rsidP="001F2C91">
      <w:pPr>
        <w:spacing w:before="60" w:after="60"/>
        <w:rPr>
          <w:rFonts w:eastAsia="Adobe Fan Heiti Std B"/>
          <w:lang w:val="x-none"/>
        </w:rPr>
      </w:pPr>
      <w:r>
        <w:rPr>
          <w:rFonts w:eastAsia="Adobe Fan Heiti Std B"/>
        </w:rPr>
        <w:t>Are you aware of any other organisations/projects carrying out</w:t>
      </w:r>
      <w:r w:rsidR="00D92323">
        <w:rPr>
          <w:rFonts w:eastAsia="Adobe Fan Heiti Std B"/>
        </w:rPr>
        <w:t xml:space="preserve"> or</w:t>
      </w:r>
      <w:r w:rsidR="00957846">
        <w:rPr>
          <w:rFonts w:eastAsia="Adobe Fan Heiti Std B"/>
        </w:rPr>
        <w:t xml:space="preserve"> planning </w:t>
      </w:r>
      <w:r w:rsidR="00D92323">
        <w:rPr>
          <w:rFonts w:eastAsia="Adobe Fan Heiti Std B"/>
        </w:rPr>
        <w:t>activities,</w:t>
      </w:r>
      <w:r>
        <w:rPr>
          <w:rFonts w:eastAsia="Adobe Fan Heiti Std B"/>
        </w:rPr>
        <w:t xml:space="preserve"> or applying for funding for similar work in this geography or sector? </w:t>
      </w:r>
    </w:p>
    <w:p w14:paraId="5575BE3F" w14:textId="6C5A99D6" w:rsidR="001F2C91" w:rsidRDefault="004B5F6E" w:rsidP="008802C1">
      <w:pPr>
        <w:spacing w:before="60" w:after="60"/>
        <w:rPr>
          <w:rFonts w:eastAsia="Adobe Fan Heiti Std B"/>
          <w:bCs/>
        </w:rPr>
      </w:pPr>
      <w:r w:rsidRPr="00FA7C58">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sidRPr="00FA7C58">
        <w:rPr>
          <w:rFonts w:eastAsia="Adobe Fan Heiti Std B"/>
          <w:lang w:val="x-none"/>
        </w:rPr>
        <w:t xml:space="preserve">and what attempts have been/will be made to co-operate with and </w:t>
      </w:r>
      <w:r>
        <w:rPr>
          <w:rFonts w:eastAsia="Adobe Fan Heiti Std B"/>
        </w:rPr>
        <w:t>share</w:t>
      </w:r>
      <w:r w:rsidRPr="00FA7C58">
        <w:rPr>
          <w:rFonts w:eastAsia="Adobe Fan Heiti Std B"/>
          <w:lang w:val="x-none"/>
        </w:rPr>
        <w:t xml:space="preserve"> lessons </w:t>
      </w:r>
      <w:r>
        <w:rPr>
          <w:rFonts w:eastAsia="Adobe Fan Heiti Std B"/>
        </w:rPr>
        <w:t xml:space="preserve">learnt </w:t>
      </w:r>
      <w:r w:rsidRPr="00FA7C58">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051D8748" w:rsidR="008802C1" w:rsidRPr="00FA7C58" w:rsidRDefault="008802C1" w:rsidP="001B1F59">
            <w:pPr>
              <w:spacing w:before="60" w:after="60"/>
              <w:rPr>
                <w:rFonts w:eastAsia="Adobe Fan Heiti Std B"/>
              </w:rPr>
            </w:pPr>
            <w:r w:rsidRPr="00FA7C58">
              <w:rPr>
                <w:rFonts w:eastAsia="Adobe Fan Heiti Std B"/>
                <w:lang w:val="x-none"/>
              </w:rPr>
              <w:t xml:space="preserve">(Max </w:t>
            </w:r>
            <w:r w:rsidR="00B40159">
              <w:rPr>
                <w:rFonts w:eastAsia="Adobe Fan Heiti Std B"/>
              </w:rPr>
              <w:t>3</w:t>
            </w:r>
            <w:r w:rsidRPr="00FA7C58">
              <w:rPr>
                <w:rFonts w:eastAsia="Adobe Fan Heiti Std B"/>
                <w:lang w:val="x-none"/>
              </w:rPr>
              <w:t>00 words):</w:t>
            </w:r>
          </w:p>
        </w:tc>
      </w:tr>
    </w:tbl>
    <w:p w14:paraId="07162F59" w14:textId="3729C2C2" w:rsidR="008802C1" w:rsidRPr="00052939" w:rsidRDefault="008802C1" w:rsidP="008802C1">
      <w:pPr>
        <w:pStyle w:val="Heading2"/>
      </w:pPr>
      <w:r>
        <w:lastRenderedPageBreak/>
        <w:t>Q</w:t>
      </w:r>
      <w:r w:rsidR="00D00E7B">
        <w:t>2</w:t>
      </w:r>
      <w:r w:rsidR="00662CDE">
        <w:t>9</w:t>
      </w:r>
      <w:r w:rsidRPr="00052939">
        <w:t xml:space="preserve">. </w:t>
      </w:r>
      <w:r>
        <w:t>Value for Money</w:t>
      </w:r>
    </w:p>
    <w:p w14:paraId="79232772" w14:textId="3EC70890" w:rsidR="008802C1" w:rsidRPr="00A041E9" w:rsidRDefault="0079177E" w:rsidP="008802C1">
      <w:pPr>
        <w:rPr>
          <w:bCs/>
        </w:rPr>
      </w:pPr>
      <w:r>
        <w:rPr>
          <w:rFonts w:eastAsia="Arial"/>
          <w:color w:val="000000" w:themeColor="text1"/>
          <w:lang w:val="en-US"/>
        </w:rPr>
        <w:t xml:space="preserve">Please demonstrate why your project is good value for money in terms of impact and cost-effectiveness of each pound spend (economy, efficiency, </w:t>
      </w:r>
      <w:proofErr w:type="gramStart"/>
      <w:r>
        <w:rPr>
          <w:rFonts w:eastAsia="Arial"/>
          <w:color w:val="000000" w:themeColor="text1"/>
          <w:lang w:val="en-US"/>
        </w:rPr>
        <w:t>effectiveness</w:t>
      </w:r>
      <w:proofErr w:type="gramEnd"/>
      <w:r>
        <w:rPr>
          <w:rFonts w:eastAsia="Arial"/>
          <w:color w:val="000000" w:themeColor="text1"/>
          <w:lang w:val="en-US"/>
        </w:rPr>
        <w:t xml:space="preserve"> and equity). Why is it the best feasible project </w:t>
      </w:r>
      <w:proofErr w:type="gramStart"/>
      <w:r>
        <w:rPr>
          <w:rFonts w:eastAsia="Arial"/>
          <w:color w:val="000000" w:themeColor="text1"/>
          <w:lang w:val="en-US"/>
        </w:rPr>
        <w:t>for the amount of</w:t>
      </w:r>
      <w:proofErr w:type="gramEnd"/>
      <w:r>
        <w:rPr>
          <w:rFonts w:eastAsia="Arial"/>
          <w:color w:val="000000" w:themeColor="text1"/>
          <w:lang w:val="en-US"/>
        </w:rPr>
        <w:t xml:space="preserve"> money to be spent? Please make sure you read the guidance documents, before answering this question</w:t>
      </w:r>
      <w:r>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488B8132" w:rsidR="008802C1" w:rsidRPr="00B435E9" w:rsidRDefault="008802C1" w:rsidP="001B1F59">
            <w:pPr>
              <w:spacing w:before="60" w:after="60"/>
            </w:pPr>
            <w:r>
              <w:t xml:space="preserve">(Max </w:t>
            </w:r>
            <w:r w:rsidR="00B40159">
              <w:t>500</w:t>
            </w:r>
            <w:r>
              <w:t xml:space="preserve"> words)</w:t>
            </w:r>
          </w:p>
        </w:tc>
      </w:tr>
    </w:tbl>
    <w:p w14:paraId="347F5544" w14:textId="103772F4" w:rsidR="005429ED" w:rsidRPr="00C72BC8" w:rsidRDefault="005429ED" w:rsidP="005429ED">
      <w:pPr>
        <w:pStyle w:val="Heading2"/>
      </w:pPr>
      <w:r>
        <w:t>Q</w:t>
      </w:r>
      <w:r w:rsidR="00662CDE">
        <w:t>30</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581F5AAF" w:rsidR="005429ED" w:rsidRPr="00B435E9" w:rsidRDefault="005429ED">
            <w:pPr>
              <w:spacing w:before="60" w:after="60"/>
            </w:pPr>
            <w:r>
              <w:t xml:space="preserve">(Max </w:t>
            </w:r>
            <w:r w:rsidR="00B40159">
              <w:t>300</w:t>
            </w:r>
            <w:r>
              <w:t xml:space="preserve"> words)</w:t>
            </w:r>
          </w:p>
        </w:tc>
      </w:tr>
    </w:tbl>
    <w:p w14:paraId="3A4F3416" w14:textId="77777777" w:rsidR="00BB6390" w:rsidRDefault="00BB6390">
      <w:pPr>
        <w:spacing w:before="0" w:after="0"/>
        <w:rPr>
          <w:b/>
          <w:bCs/>
          <w:sz w:val="32"/>
          <w:szCs w:val="22"/>
        </w:rPr>
      </w:pPr>
      <w:r>
        <w:br w:type="page"/>
      </w:r>
    </w:p>
    <w:p w14:paraId="2BCE636C" w14:textId="73AC769C" w:rsidR="00F42E81" w:rsidRDefault="00F42E81" w:rsidP="00F42E81">
      <w:pPr>
        <w:pStyle w:val="Heading2"/>
      </w:pPr>
      <w:r>
        <w:lastRenderedPageBreak/>
        <w:t>Q</w:t>
      </w:r>
      <w:r w:rsidR="003A188F">
        <w:t>3</w:t>
      </w:r>
      <w:r w:rsidR="00662CDE">
        <w:t>1</w:t>
      </w:r>
      <w:r>
        <w:t>. Safeguarding</w:t>
      </w:r>
    </w:p>
    <w:p w14:paraId="27C8FE94" w14:textId="6BFC2BDB" w:rsidR="00F42E81" w:rsidRDefault="00D512E1" w:rsidP="00F42E81">
      <w:r>
        <w:t xml:space="preserve">All projects funded under the </w:t>
      </w:r>
      <w:r w:rsidR="00256FD2">
        <w:t xml:space="preserve">Biodiversity Challenge Funds </w:t>
      </w:r>
      <w:r w:rsidR="00F42E81">
        <w:t xml:space="preserve">must </w:t>
      </w:r>
      <w:r w:rsidR="00C5286F">
        <w:t xml:space="preserve">ensure </w:t>
      </w:r>
      <w:r w:rsidR="007C2C78">
        <w:t xml:space="preserve">proactive </w:t>
      </w:r>
      <w:r w:rsidR="00C5286F">
        <w:t>action is taken to</w:t>
      </w:r>
      <w:r w:rsidR="004B2900">
        <w:t xml:space="preserve"> promote the welfare and protect al</w:t>
      </w:r>
      <w:r w:rsidR="00E35658">
        <w:t>l individuals</w:t>
      </w:r>
      <w:r w:rsidR="00A00204">
        <w:t xml:space="preserve"> </w:t>
      </w:r>
      <w:r w:rsidR="00AC7708">
        <w:t xml:space="preserve">involved in the project </w:t>
      </w:r>
      <w:r w:rsidR="00A00204">
        <w:t>(</w:t>
      </w:r>
      <w:r w:rsidR="003131AE" w:rsidRPr="003131AE">
        <w:t>staff, implementing partners, the public and beneficiaries</w:t>
      </w:r>
      <w:r w:rsidR="00A00204">
        <w:t>)</w:t>
      </w:r>
      <w:r w:rsidR="00E35658">
        <w:t xml:space="preserve"> from harm. </w:t>
      </w:r>
      <w:proofErr w:type="gramStart"/>
      <w:r w:rsidR="00F42E81">
        <w:t>In order to</w:t>
      </w:r>
      <w:proofErr w:type="gramEnd"/>
      <w:r w:rsidR="00F42E81">
        <w:t xml:space="preserve"> provide assurance of this, projects are required to have </w:t>
      </w:r>
      <w:r w:rsidR="00997554">
        <w:t xml:space="preserve">specific procedures and </w:t>
      </w:r>
      <w:r w:rsidR="00207092">
        <w:t>policies</w:t>
      </w:r>
      <w:r w:rsidR="00997554">
        <w:t xml:space="preserve"> </w:t>
      </w:r>
      <w:r w:rsidR="00F42E81">
        <w:t xml:space="preserve">in place. </w:t>
      </w:r>
    </w:p>
    <w:p w14:paraId="1CF9FE9A" w14:textId="37FD73B8" w:rsidR="00A33152" w:rsidRDefault="00A764F3" w:rsidP="00F42E81">
      <w:r>
        <w:t xml:space="preserve">Please upload </w:t>
      </w:r>
      <w:r w:rsidR="00160AD2">
        <w:t>the following required policies:</w:t>
      </w:r>
    </w:p>
    <w:p w14:paraId="39B87FC2" w14:textId="70F11C5A" w:rsidR="00160AD2" w:rsidRDefault="00160AD2" w:rsidP="00160AD2">
      <w:pPr>
        <w:pStyle w:val="ListBullet"/>
      </w:pPr>
      <w:r w:rsidRPr="0081764C">
        <w:rPr>
          <w:b/>
          <w:bCs/>
        </w:rPr>
        <w:t>Safeguarding Policy</w:t>
      </w:r>
      <w:r w:rsidR="00D3046E" w:rsidRPr="0081764C">
        <w:t>:</w:t>
      </w:r>
      <w:r w:rsidR="00D3046E">
        <w:t xml:space="preserve"> </w:t>
      </w:r>
      <w:r>
        <w:t xml:space="preserve">including a statement of commitment to safeguarding and a </w:t>
      </w:r>
      <w:proofErr w:type="gramStart"/>
      <w:r>
        <w:t>zero tolerance</w:t>
      </w:r>
      <w:proofErr w:type="gramEnd"/>
      <w:r>
        <w:t xml:space="preserve"> statement on bullying, harassment and sexual exploitation and abuse.</w:t>
      </w:r>
    </w:p>
    <w:p w14:paraId="54500050" w14:textId="261D9655" w:rsidR="00160AD2" w:rsidRDefault="00D27E80" w:rsidP="00160AD2">
      <w:pPr>
        <w:pStyle w:val="ListBullet"/>
      </w:pPr>
      <w:r w:rsidRPr="0081764C">
        <w:rPr>
          <w:b/>
          <w:bCs/>
        </w:rPr>
        <w:t>Whistleblowing Policy</w:t>
      </w:r>
      <w:r w:rsidR="00D3046E">
        <w:t xml:space="preserve">: </w:t>
      </w:r>
      <w:r w:rsidR="00C955E5">
        <w:t>which details a clear process for dealing wit</w:t>
      </w:r>
      <w:r w:rsidR="00D3046E">
        <w:t>h</w:t>
      </w:r>
      <w:r w:rsidR="00C955E5">
        <w:t xml:space="preserve"> concerns raised and protects whistle</w:t>
      </w:r>
      <w:r w:rsidR="00687004">
        <w:t xml:space="preserve"> </w:t>
      </w:r>
      <w:r w:rsidR="00C955E5">
        <w:t>blowers from reprisals</w:t>
      </w:r>
      <w:r w:rsidR="00D3046E">
        <w:t>.</w:t>
      </w:r>
    </w:p>
    <w:p w14:paraId="7A5F1048" w14:textId="2C382FA5" w:rsidR="00C955E5" w:rsidRDefault="00C955E5" w:rsidP="00160AD2">
      <w:pPr>
        <w:pStyle w:val="ListBullet"/>
      </w:pPr>
      <w:r w:rsidRPr="0081764C">
        <w:rPr>
          <w:b/>
          <w:bCs/>
        </w:rPr>
        <w:t>Code of Conduct</w:t>
      </w:r>
      <w:r w:rsidR="00D3046E">
        <w:t xml:space="preserve">: </w:t>
      </w:r>
      <w:r w:rsidR="00912EDD">
        <w:t>which sets out clear expectations of behaviours – inside and outside the workplace – for all involved in the project and makes clear what will happen in the event of non-compliance or breach of these standards</w:t>
      </w:r>
      <w:r w:rsidR="00303C88">
        <w:t>, including compliance with</w:t>
      </w:r>
      <w:r w:rsidR="004B1650">
        <w:t xml:space="preserve"> IASC 6 Principles</w:t>
      </w:r>
      <w:r w:rsidR="00912EDD">
        <w:t>.</w:t>
      </w:r>
    </w:p>
    <w:p w14:paraId="1FB43751" w14:textId="77777777" w:rsidR="002D17A0" w:rsidRDefault="002D17A0" w:rsidP="00AC683B">
      <w:pPr>
        <w:pStyle w:val="ListBullet"/>
        <w:numPr>
          <w:ilvl w:val="0"/>
          <w:numId w:val="0"/>
        </w:numPr>
      </w:pPr>
    </w:p>
    <w:p w14:paraId="12E67A76" w14:textId="73039468" w:rsidR="00AC683B" w:rsidRPr="002D17A0" w:rsidRDefault="00AC683B" w:rsidP="002D17A0">
      <w:pPr>
        <w:pStyle w:val="ListBullet"/>
        <w:numPr>
          <w:ilvl w:val="0"/>
          <w:numId w:val="0"/>
        </w:numPr>
      </w:pPr>
      <w:r w:rsidRPr="002D17A0">
        <w:t xml:space="preserve">If </w:t>
      </w:r>
      <w:r w:rsidR="0026598F">
        <w:t xml:space="preserve">any of </w:t>
      </w:r>
      <w:r w:rsidRPr="002D17A0">
        <w:t xml:space="preserve">these policies are integrated into a broader policy document or handbook, </w:t>
      </w:r>
      <w:r w:rsidR="0026598F">
        <w:t>please</w:t>
      </w:r>
      <w:r w:rsidRPr="002D17A0">
        <w:t xml:space="preserve"> upload</w:t>
      </w:r>
      <w:r w:rsidR="0026598F">
        <w:t xml:space="preserve"> just</w:t>
      </w:r>
      <w:r w:rsidRPr="002D17A0">
        <w:t xml:space="preserve"> the </w:t>
      </w:r>
      <w:r w:rsidR="002D17A0" w:rsidRPr="002D17A0">
        <w:t>relevant or equivalent sub-sections to the above policies</w:t>
      </w:r>
      <w:r w:rsidR="0022003E">
        <w:t>, with (unofficial</w:t>
      </w:r>
      <w:r w:rsidR="004A3A53">
        <w:t>)</w:t>
      </w:r>
      <w:r w:rsidR="0022003E">
        <w:t xml:space="preserve"> </w:t>
      </w:r>
      <w:r w:rsidR="00CD5616">
        <w:t>English translations where needed</w:t>
      </w:r>
      <w:r w:rsidR="002D17A0" w:rsidRPr="002D17A0">
        <w:t>.</w:t>
      </w:r>
    </w:p>
    <w:p w14:paraId="5DAF2D27" w14:textId="77BA9E00" w:rsidR="00C46D65" w:rsidRPr="0002549A" w:rsidRDefault="00F42E81" w:rsidP="00F42E81">
      <w:pPr>
        <w:rPr>
          <w:rFonts w:eastAsia="Adobe Fan Heiti Std B"/>
        </w:rPr>
      </w:pPr>
      <w:r>
        <w:rPr>
          <w:rFonts w:eastAsia="Adobe Fan Heiti Std B"/>
        </w:rPr>
        <w:t>Please outline how</w:t>
      </w:r>
      <w:r w:rsidR="00D23702">
        <w:rPr>
          <w:rFonts w:eastAsia="Adobe Fan Heiti Std B"/>
        </w:rPr>
        <w:t xml:space="preserve"> (a) </w:t>
      </w:r>
      <w:r w:rsidR="00E37B9B" w:rsidRPr="00E37B9B">
        <w:t>beneficiaries, the public</w:t>
      </w:r>
      <w:r w:rsidR="00C405CB" w:rsidRPr="003131AE">
        <w:t xml:space="preserve">, implementing partners, and </w:t>
      </w:r>
      <w:r w:rsidR="00E37B9B" w:rsidRPr="00E37B9B">
        <w:t xml:space="preserve">staff </w:t>
      </w:r>
      <w:r w:rsidR="00C405CB">
        <w:rPr>
          <w:rFonts w:eastAsia="Adobe Fan Heiti Std B"/>
        </w:rPr>
        <w:t>are</w:t>
      </w:r>
      <w:r w:rsidR="00087EAC">
        <w:rPr>
          <w:rFonts w:eastAsia="Adobe Fan Heiti Std B"/>
        </w:rPr>
        <w:t xml:space="preserve"> </w:t>
      </w:r>
      <w:r w:rsidR="00E37B9B">
        <w:rPr>
          <w:rFonts w:eastAsia="Adobe Fan Heiti Std B"/>
        </w:rPr>
        <w:t>made</w:t>
      </w:r>
      <w:r w:rsidR="00087EAC">
        <w:rPr>
          <w:rFonts w:eastAsia="Adobe Fan Heiti Std B"/>
        </w:rPr>
        <w:t xml:space="preserve"> aware of your safeguarding commitment and </w:t>
      </w:r>
      <w:r w:rsidR="00DA5D82">
        <w:rPr>
          <w:rFonts w:eastAsia="Adobe Fan Heiti Std B"/>
        </w:rPr>
        <w:t xml:space="preserve">how to </w:t>
      </w:r>
      <w:r w:rsidR="003F1D31">
        <w:rPr>
          <w:rFonts w:eastAsia="Adobe Fan Heiti Std B"/>
        </w:rPr>
        <w:t xml:space="preserve">confidentially </w:t>
      </w:r>
      <w:r w:rsidR="00DA5D82">
        <w:rPr>
          <w:rFonts w:eastAsia="Adobe Fan Heiti Std B"/>
        </w:rPr>
        <w:t>raise a concern, (b)</w:t>
      </w:r>
      <w:r w:rsidR="0081424B">
        <w:rPr>
          <w:rFonts w:eastAsia="Adobe Fan Heiti Std B"/>
        </w:rPr>
        <w:t xml:space="preserve"> safeguarding issues are </w:t>
      </w:r>
      <w:r w:rsidR="00CF7AC3">
        <w:rPr>
          <w:rFonts w:eastAsia="Adobe Fan Heiti Std B"/>
        </w:rPr>
        <w:t>investigated, recorded and what disciplinary procedures are in place</w:t>
      </w:r>
      <w:r w:rsidR="00744A5A">
        <w:rPr>
          <w:rFonts w:eastAsia="Adobe Fan Heiti Std B"/>
        </w:rPr>
        <w:t xml:space="preserve"> when allegations and complaints are </w:t>
      </w:r>
      <w:r w:rsidR="00DA5D82">
        <w:rPr>
          <w:rFonts w:eastAsia="Adobe Fan Heiti Std B"/>
        </w:rPr>
        <w:t>upheld</w:t>
      </w:r>
      <w:r w:rsidR="00E156B8">
        <w:rPr>
          <w:rFonts w:eastAsia="Adobe Fan Heiti Std B"/>
        </w:rPr>
        <w:t xml:space="preserve">, (c) </w:t>
      </w:r>
      <w:r w:rsidR="00744A5A">
        <w:rPr>
          <w:rFonts w:eastAsia="Adobe Fan Heiti Std B"/>
        </w:rPr>
        <w:t>you will ensure project partners uphold these policies.</w:t>
      </w:r>
      <w:r>
        <w:rPr>
          <w:rFonts w:eastAsia="Adobe Fan Heiti Std B"/>
        </w:rPr>
        <w:t xml:space="preserve"> </w:t>
      </w:r>
    </w:p>
    <w:p w14:paraId="65A780F5" w14:textId="4D7D9A70" w:rsidR="0026333B" w:rsidRPr="0002549A" w:rsidRDefault="0026333B" w:rsidP="00F42E81">
      <w:pPr>
        <w:rPr>
          <w:rFonts w:eastAsia="Adobe Fan Heiti Std B"/>
        </w:rPr>
      </w:pPr>
      <w:r w:rsidRPr="0026333B">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C310CD" w14:paraId="6EAD8813" w14:textId="77777777" w:rsidTr="001B1F59">
        <w:trPr>
          <w:trHeight w:val="1725"/>
        </w:trPr>
        <w:tc>
          <w:tcPr>
            <w:tcW w:w="9288" w:type="dxa"/>
            <w:shd w:val="clear" w:color="auto" w:fill="auto"/>
          </w:tcPr>
          <w:p w14:paraId="288AC4D3" w14:textId="2FA0BEE5" w:rsidR="00F42E81" w:rsidRPr="00C310CD" w:rsidRDefault="00F42E81" w:rsidP="001B1F59">
            <w:pPr>
              <w:rPr>
                <w:rFonts w:eastAsia="Adobe Fan Heiti Std B"/>
                <w:lang w:val="x-none"/>
              </w:rPr>
            </w:pPr>
            <w:r w:rsidRPr="00C310CD">
              <w:rPr>
                <w:rFonts w:eastAsia="Adobe Fan Heiti Std B"/>
                <w:lang w:val="x-none"/>
              </w:rPr>
              <w:t xml:space="preserve">(Max </w:t>
            </w:r>
            <w:r w:rsidR="00C65CD1">
              <w:rPr>
                <w:rFonts w:eastAsia="Adobe Fan Heiti Std B"/>
              </w:rPr>
              <w:t>200</w:t>
            </w:r>
            <w:r w:rsidR="00C65CD1" w:rsidRPr="00C310CD">
              <w:rPr>
                <w:rFonts w:eastAsia="Adobe Fan Heiti Std B"/>
                <w:lang w:val="x-none"/>
              </w:rPr>
              <w:t xml:space="preserve"> </w:t>
            </w:r>
            <w:r w:rsidRPr="00C310CD">
              <w:rPr>
                <w:rFonts w:eastAsia="Adobe Fan Heiti Std B"/>
                <w:lang w:val="x-none"/>
              </w:rPr>
              <w:t>words)</w:t>
            </w:r>
          </w:p>
        </w:tc>
      </w:tr>
    </w:tbl>
    <w:p w14:paraId="124A2E4D" w14:textId="71A39E9F" w:rsidR="00F42E81" w:rsidRDefault="00106D01" w:rsidP="00F42E81">
      <w:pPr>
        <w:pStyle w:val="Heading2"/>
      </w:pPr>
      <w:r>
        <w:t>Q</w:t>
      </w:r>
      <w:r w:rsidR="003A188F">
        <w:t>3</w:t>
      </w:r>
      <w:r w:rsidR="00662CDE">
        <w:t>2</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2D09261C" w:rsidR="00F42E81" w:rsidRDefault="00F42E81" w:rsidP="00F42E81">
      <w:pPr>
        <w:pStyle w:val="Heading2"/>
        <w:ind w:left="360" w:hanging="360"/>
      </w:pPr>
      <w:r>
        <w:t>Q</w:t>
      </w:r>
      <w:r w:rsidR="00D00E7B">
        <w:t>3</w:t>
      </w:r>
      <w:r w:rsidR="00662CDE">
        <w:t>3</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6D498D85"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lastRenderedPageBreak/>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F42E81">
        <w:rPr>
          <w:rFonts w:eastAsia="Adobe Fan Heiti Std B"/>
          <w:bC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817298" w14:paraId="55921F35" w14:textId="77777777" w:rsidTr="00817298">
        <w:trPr>
          <w:trHeight w:val="599"/>
        </w:trPr>
        <w:tc>
          <w:tcPr>
            <w:tcW w:w="4673" w:type="dxa"/>
            <w:tcBorders>
              <w:top w:val="single" w:sz="4" w:space="0" w:color="auto"/>
              <w:left w:val="single" w:sz="4" w:space="0" w:color="auto"/>
              <w:bottom w:val="single" w:sz="4" w:space="0" w:color="auto"/>
              <w:right w:val="single" w:sz="4" w:space="0" w:color="auto"/>
            </w:tcBorders>
            <w:hideMark/>
          </w:tcPr>
          <w:p w14:paraId="5F6032B0" w14:textId="51507D9C" w:rsidR="00817298" w:rsidRDefault="00817298">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08856701" w14:textId="77777777" w:rsidR="00817298" w:rsidRDefault="00817298">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00CD3568" w14:textId="77777777" w:rsidR="00817298" w:rsidRDefault="00817298">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5B86986B" w14:textId="77777777" w:rsidR="00817298" w:rsidRDefault="00817298">
            <w:pPr>
              <w:rPr>
                <w:rFonts w:eastAsia="Adobe Fan Heiti Std B"/>
                <w:lang w:val="x-none"/>
              </w:rPr>
            </w:pPr>
          </w:p>
        </w:tc>
      </w:tr>
      <w:tr w:rsidR="00817298" w14:paraId="3946816D" w14:textId="77777777" w:rsidTr="00817298">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1C40D7E" w14:textId="77777777" w:rsidR="00817298" w:rsidRDefault="00817298">
            <w:pPr>
              <w:rPr>
                <w:rFonts w:eastAsia="Adobe Fan Heiti Std B"/>
                <w:lang w:val="x-none"/>
              </w:rPr>
            </w:pPr>
            <w:r>
              <w:rPr>
                <w:rFonts w:eastAsia="Adobe Fan Heiti Std B"/>
              </w:rPr>
              <w:t>If no, why not? (Max 50 words)</w:t>
            </w:r>
          </w:p>
        </w:tc>
      </w:tr>
    </w:tbl>
    <w:p w14:paraId="05C67D20" w14:textId="603EED4D" w:rsidR="00983C0F" w:rsidRPr="009609BA" w:rsidRDefault="00983C0F" w:rsidP="00983C0F">
      <w:pPr>
        <w:pStyle w:val="Heading2"/>
      </w:pPr>
      <w:r>
        <w:t>Q</w:t>
      </w:r>
      <w:r w:rsidR="00D00E7B">
        <w:t>3</w:t>
      </w:r>
      <w:r w:rsidR="00662CDE">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8029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xml:space="preserve">% </w:t>
            </w:r>
            <w:proofErr w:type="gramStart"/>
            <w:r w:rsidRPr="005315CC">
              <w:t>time</w:t>
            </w:r>
            <w:proofErr w:type="gramEnd"/>
            <w:r w:rsidRPr="005315CC">
              <w:t xml:space="preserve"> on project</w:t>
            </w:r>
          </w:p>
        </w:tc>
        <w:tc>
          <w:tcPr>
            <w:tcW w:w="1418" w:type="dxa"/>
            <w:shd w:val="clear" w:color="auto" w:fill="auto"/>
          </w:tcPr>
          <w:p w14:paraId="65315AD6" w14:textId="77777777" w:rsidR="00032B48" w:rsidRPr="005315CC" w:rsidRDefault="00032B48" w:rsidP="001B1F59">
            <w:pPr>
              <w:spacing w:before="0" w:after="0"/>
            </w:pPr>
            <w:r w:rsidRPr="005315CC">
              <w:t xml:space="preserve">1 page CV or job description </w:t>
            </w:r>
            <w:proofErr w:type="gramStart"/>
            <w:r w:rsidRPr="005315CC">
              <w:t>attached</w:t>
            </w:r>
            <w:r>
              <w:t>?</w:t>
            </w:r>
            <w:r w:rsidRPr="00DF7654">
              <w:rPr>
                <w:b/>
              </w:rPr>
              <w:t>*</w:t>
            </w:r>
            <w:proofErr w:type="gramEnd"/>
          </w:p>
        </w:tc>
      </w:tr>
      <w:tr w:rsidR="00032B48" w:rsidRPr="005315CC" w14:paraId="00218F67" w14:textId="77777777" w:rsidTr="0098029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8029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8029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692293E3" w:rsidR="00362D98" w:rsidRDefault="00362D98" w:rsidP="00362D98">
      <w:pPr>
        <w:pStyle w:val="Heading2"/>
      </w:pPr>
      <w:r>
        <w:t>Q</w:t>
      </w:r>
      <w:r w:rsidR="00D00E7B">
        <w:t>3</w:t>
      </w:r>
      <w:r w:rsidR="00662CDE">
        <w:t>5</w:t>
      </w:r>
      <w:r w:rsidRPr="00BC11DA">
        <w:t xml:space="preserve">. </w:t>
      </w:r>
      <w:r>
        <w:t>Project Partners</w:t>
      </w:r>
    </w:p>
    <w:p w14:paraId="686C9C1B" w14:textId="41606D91"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A51951">
        <w:t>P</w:t>
      </w:r>
      <w:r>
        <w:t>artner</w:t>
      </w:r>
      <w:r w:rsidR="00E63267">
        <w:t xml:space="preserve">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p w14:paraId="369318A6" w14:textId="7A1862A2" w:rsidR="00744BBB" w:rsidRDefault="00744BBB" w:rsidP="00362D98">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3DB69FB9" w:rsidR="00362D98" w:rsidRPr="00A1536B" w:rsidRDefault="00383302" w:rsidP="001B1F59">
            <w:r>
              <w:lastRenderedPageBreak/>
              <w:t>Why is this organisation the Lead Partner, and what value to they bring to the project? (</w:t>
            </w:r>
            <w:proofErr w:type="gramStart"/>
            <w:r>
              <w:t>including</w:t>
            </w:r>
            <w:proofErr w:type="gramEnd"/>
            <w:r>
              <w:t xml:space="preserve">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w:t>
            </w:r>
            <w:proofErr w:type="gramStart"/>
            <w:r w:rsidRPr="00A26413">
              <w:t>proportion</w:t>
            </w:r>
            <w:proofErr w:type="gramEnd"/>
            <w:r w:rsidRPr="00A26413">
              <w:t xml:space="preserve">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C109080" w:rsidR="003E1AC1" w:rsidRPr="00A1536B" w:rsidRDefault="003E1AC1" w:rsidP="003E1AC1">
            <w:r w:rsidRPr="00A1536B">
              <w:t xml:space="preserve">Have you included a Letter of Support </w:t>
            </w:r>
            <w:r w:rsidR="00E01079">
              <w:t>from the Lead Partner</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w:t>
            </w:r>
            <w:proofErr w:type="gramStart"/>
            <w:r w:rsidR="00362D98" w:rsidRPr="00A1536B">
              <w:t>including</w:t>
            </w:r>
            <w:proofErr w:type="gramEnd"/>
            <w:r w:rsidR="00362D98" w:rsidRPr="00A1536B">
              <w:t xml:space="preserve">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lastRenderedPageBreak/>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w:t>
            </w:r>
            <w:proofErr w:type="gramStart"/>
            <w:r w:rsidR="00003A5C" w:rsidRPr="00A1536B">
              <w:t>including</w:t>
            </w:r>
            <w:proofErr w:type="gramEnd"/>
            <w:r w:rsidR="00003A5C" w:rsidRPr="00A1536B">
              <w:t xml:space="preserve">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6E906166" w:rsidR="00F26CD9" w:rsidRDefault="00F26CD9" w:rsidP="00F26CD9">
      <w:pPr>
        <w:pStyle w:val="Heading2"/>
      </w:pPr>
      <w:r>
        <w:t>Q</w:t>
      </w:r>
      <w:r w:rsidR="00D00E7B">
        <w:t>3</w:t>
      </w:r>
      <w:r w:rsidR="00662CDE">
        <w:t>6</w:t>
      </w:r>
      <w:r>
        <w:t xml:space="preserve">. </w:t>
      </w:r>
      <w:r w:rsidRPr="009B216E">
        <w:t xml:space="preserve">Lead </w:t>
      </w:r>
      <w:r w:rsidR="00D86CAA">
        <w:t>P</w:t>
      </w:r>
      <w:r w:rsidR="00F65B3C">
        <w:t>artner</w:t>
      </w:r>
      <w:r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lastRenderedPageBreak/>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proofErr w:type="gramStart"/>
      <w:r w:rsidRPr="00BC11DA">
        <w:t>Describe briefly</w:t>
      </w:r>
      <w:proofErr w:type="gramEnd"/>
      <w:r w:rsidRPr="00BC11DA">
        <w:t xml:space="preserve">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745D1C7" w:rsidR="00F26CD9" w:rsidRDefault="00F26CD9" w:rsidP="00F26CD9">
      <w:r w:rsidRPr="009A65CA">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w:t>
            </w:r>
            <w:proofErr w:type="gramStart"/>
            <w:r>
              <w:t>e.g.</w:t>
            </w:r>
            <w:proofErr w:type="gramEnd"/>
            <w:r>
              <w:t xml:space="preserve">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proofErr w:type="gramStart"/>
            <w:r w:rsidRPr="009A65CA">
              <w:t>Brief summary</w:t>
            </w:r>
            <w:proofErr w:type="gramEnd"/>
            <w:r w:rsidRPr="009A65CA">
              <w:t xml:space="preserve">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lastRenderedPageBreak/>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w:t>
            </w:r>
            <w:proofErr w:type="gramStart"/>
            <w:r>
              <w:t>e.g.</w:t>
            </w:r>
            <w:proofErr w:type="gramEnd"/>
            <w:r>
              <w:t xml:space="preserve">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proofErr w:type="gramStart"/>
            <w:r w:rsidRPr="009A65CA">
              <w:t>Brief summary</w:t>
            </w:r>
            <w:proofErr w:type="gramEnd"/>
            <w:r w:rsidRPr="009A65CA">
              <w:t xml:space="preserve">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w:t>
            </w:r>
            <w:proofErr w:type="gramStart"/>
            <w:r>
              <w:t>e.g.</w:t>
            </w:r>
            <w:proofErr w:type="gramEnd"/>
            <w:r>
              <w:t xml:space="preserve">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proofErr w:type="gramStart"/>
            <w:r w:rsidRPr="009A65CA">
              <w:t>Brief summary</w:t>
            </w:r>
            <w:proofErr w:type="gramEnd"/>
            <w:r w:rsidRPr="009A65CA">
              <w:t xml:space="preserve">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lastRenderedPageBreak/>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3470F45D"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w:t>
      </w:r>
      <w:r w:rsidR="009D1F8B">
        <w:rPr>
          <w:rFonts w:eastAsia="Adobe Fan Heiti Std B"/>
        </w:rPr>
        <w:t xml:space="preserve"> risk register (inclusive of delivery chain risk map)</w:t>
      </w:r>
      <w:r w:rsidR="008025D7">
        <w:rPr>
          <w:rFonts w:eastAsia="Adobe Fan Heiti Std B"/>
        </w:rPr>
        <w:t>,</w:t>
      </w:r>
      <w:r w:rsidR="00E9674B">
        <w:rPr>
          <w:rFonts w:eastAsia="Adobe Fan Heiti Std B"/>
        </w:rPr>
        <w:t xml:space="preserve"> logframe,</w:t>
      </w:r>
      <w:r w:rsidR="008025D7">
        <w:rPr>
          <w:rFonts w:eastAsia="Adobe Fan Heiti Std B"/>
        </w:rPr>
        <w:t xml:space="preserve"> theory of change</w:t>
      </w:r>
      <w:r w:rsidR="00E9674B">
        <w:rPr>
          <w:rFonts w:eastAsia="Adobe Fan Heiti Std B"/>
        </w:rPr>
        <w:t xml:space="preserve"> </w:t>
      </w:r>
      <w:r w:rsidR="00B16AA3">
        <w:rPr>
          <w:rFonts w:eastAsia="Adobe Fan Heiti Std B"/>
        </w:rPr>
        <w:t>S</w:t>
      </w:r>
      <w:r w:rsidR="00E9674B">
        <w:rPr>
          <w:rFonts w:eastAsia="Adobe Fan Heiti Std B"/>
        </w:rPr>
        <w:t xml:space="preserve">afeguarding </w:t>
      </w:r>
      <w:r w:rsidR="00FD0FFF">
        <w:rPr>
          <w:rFonts w:eastAsia="Adobe Fan Heiti Std B"/>
        </w:rPr>
        <w:t xml:space="preserve">and associated policies, </w:t>
      </w:r>
      <w:r w:rsidR="00196E93">
        <w:rPr>
          <w:rFonts w:eastAsia="Adobe Fan Heiti Std B"/>
        </w:rPr>
        <w:t xml:space="preserve">and project </w:t>
      </w:r>
      <w:r w:rsidR="003B6125">
        <w:rPr>
          <w:rFonts w:eastAsia="Adobe Fan Heiti Std B"/>
        </w:rPr>
        <w:t>workplan</w:t>
      </w:r>
      <w:r w:rsidR="008025D7">
        <w:rPr>
          <w:rFonts w:eastAsia="Adobe Fan Heiti Std B"/>
        </w:rPr>
        <w:t xml:space="preserve"> (uploaded at appropriate points in the application)</w:t>
      </w:r>
      <w:r w:rsidR="003B6125">
        <w:rPr>
          <w:rFonts w:eastAsia="Adobe Fan Heiti Std B"/>
        </w:rPr>
        <w:t>.</w:t>
      </w:r>
      <w:r w:rsidR="008548B5">
        <w:rPr>
          <w:rFonts w:eastAsia="Adobe Fan Heiti Std B"/>
        </w:rPr>
        <w:t xml:space="preserve"> </w:t>
      </w:r>
    </w:p>
    <w:p w14:paraId="21FE5E2D" w14:textId="79333C58"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FD0FFF">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897"/>
      </w:tblGrid>
      <w:tr w:rsidR="000C2187" w:rsidRPr="00C310CD" w14:paraId="6B571FE9" w14:textId="77777777" w:rsidTr="00F53845">
        <w:trPr>
          <w:trHeight w:val="492"/>
        </w:trPr>
        <w:tc>
          <w:tcPr>
            <w:tcW w:w="4562"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438"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F53845">
        <w:trPr>
          <w:trHeight w:val="553"/>
        </w:trPr>
        <w:tc>
          <w:tcPr>
            <w:tcW w:w="4562"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438"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F53845">
        <w:tc>
          <w:tcPr>
            <w:tcW w:w="4562"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38"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F53845">
        <w:trPr>
          <w:trHeight w:val="362"/>
        </w:trPr>
        <w:tc>
          <w:tcPr>
            <w:tcW w:w="4562" w:type="pct"/>
            <w:shd w:val="clear" w:color="auto" w:fill="auto"/>
            <w:vAlign w:val="center"/>
          </w:tcPr>
          <w:p w14:paraId="3BD081E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Pr>
                <w:rFonts w:eastAsia="Adobe Fan Heiti Std B"/>
              </w:rPr>
              <w:t>my</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38"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F53845">
        <w:trPr>
          <w:trHeight w:val="553"/>
        </w:trPr>
        <w:tc>
          <w:tcPr>
            <w:tcW w:w="4562" w:type="pct"/>
            <w:shd w:val="clear" w:color="auto" w:fill="auto"/>
            <w:vAlign w:val="center"/>
          </w:tcPr>
          <w:p w14:paraId="78B7DA7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w:t>
            </w:r>
            <w:proofErr w:type="gramStart"/>
            <w:r w:rsidRPr="00C310CD">
              <w:rPr>
                <w:rFonts w:eastAsia="Adobe Fan Heiti Std B"/>
                <w:lang w:val="x-none"/>
              </w:rPr>
              <w:t>i.e.</w:t>
            </w:r>
            <w:proofErr w:type="gramEnd"/>
            <w:r w:rsidRPr="00C310CD">
              <w:rPr>
                <w:rFonts w:eastAsia="Adobe Fan Heiti Std B"/>
                <w:lang w:val="x-none"/>
              </w:rPr>
              <w:t xml:space="preserve"> 1 April – 31 March and in GBP</w:t>
            </w:r>
            <w:r>
              <w:rPr>
                <w:rFonts w:eastAsia="Adobe Fan Heiti Std B"/>
              </w:rPr>
              <w:t>.</w:t>
            </w:r>
          </w:p>
        </w:tc>
        <w:tc>
          <w:tcPr>
            <w:tcW w:w="438"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F53845">
        <w:trPr>
          <w:trHeight w:val="553"/>
        </w:trPr>
        <w:tc>
          <w:tcPr>
            <w:tcW w:w="4562"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38"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F53845">
        <w:trPr>
          <w:trHeight w:val="553"/>
        </w:trPr>
        <w:tc>
          <w:tcPr>
            <w:tcW w:w="4562"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38"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F53845">
        <w:trPr>
          <w:trHeight w:val="553"/>
        </w:trPr>
        <w:tc>
          <w:tcPr>
            <w:tcW w:w="4562"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1EE0E2FC" w:rsidR="00550A03" w:rsidRPr="00550A03" w:rsidRDefault="00550A03" w:rsidP="0035256E">
            <w:pPr>
              <w:pStyle w:val="ListBullet"/>
              <w:spacing w:before="0" w:after="0"/>
              <w:ind w:left="357" w:hanging="357"/>
              <w:rPr>
                <w:rFonts w:eastAsia="Adobe Fan Heiti Std B"/>
              </w:rPr>
            </w:pPr>
            <w:r w:rsidRPr="00550A03">
              <w:rPr>
                <w:rFonts w:eastAsia="Adobe Fan Heiti Std B"/>
              </w:rPr>
              <w:t xml:space="preserve">a </w:t>
            </w:r>
            <w:r w:rsidRPr="00550A03">
              <w:rPr>
                <w:rFonts w:eastAsia="Adobe Fan Heiti Std B"/>
                <w:b/>
              </w:rPr>
              <w:t>cover letter from the Lead Partner</w:t>
            </w:r>
            <w:r w:rsidRPr="00550A03">
              <w:rPr>
                <w:rFonts w:eastAsia="Adobe Fan Heiti Std B"/>
                <w:lang w:val="x-none"/>
              </w:rPr>
              <w:t>.</w:t>
            </w:r>
          </w:p>
        </w:tc>
        <w:tc>
          <w:tcPr>
            <w:tcW w:w="438"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35256E" w:rsidRPr="00C310CD" w14:paraId="2D1AC7B8" w14:textId="77777777" w:rsidTr="00F53845">
        <w:trPr>
          <w:trHeight w:val="553"/>
        </w:trPr>
        <w:tc>
          <w:tcPr>
            <w:tcW w:w="4562" w:type="pct"/>
            <w:shd w:val="clear" w:color="auto" w:fill="auto"/>
            <w:vAlign w:val="center"/>
          </w:tcPr>
          <w:p w14:paraId="0261E674" w14:textId="67F195CD" w:rsidR="0035256E" w:rsidRDefault="0035256E" w:rsidP="0035256E">
            <w:pPr>
              <w:pStyle w:val="ListBullet"/>
              <w:spacing w:before="0" w:after="0"/>
              <w:ind w:left="357" w:hanging="357"/>
              <w:rPr>
                <w:rFonts w:eastAsia="Adobe Fan Heiti Std B"/>
              </w:rPr>
            </w:pPr>
            <w:r>
              <w:rPr>
                <w:rFonts w:eastAsia="Adobe Fan Heiti Std B"/>
              </w:rPr>
              <w:t xml:space="preserve">my </w:t>
            </w:r>
            <w:r>
              <w:rPr>
                <w:rFonts w:eastAsia="Adobe Fan Heiti Std B"/>
                <w:b/>
                <w:bCs/>
              </w:rPr>
              <w:t xml:space="preserve">risk register, </w:t>
            </w:r>
            <w:r w:rsidRPr="007C6E8A">
              <w:rPr>
                <w:rFonts w:eastAsia="Adobe Fan Heiti Std B"/>
              </w:rPr>
              <w:t>including</w:t>
            </w:r>
            <w:r>
              <w:rPr>
                <w:rFonts w:eastAsia="Adobe Fan Heiti Std B"/>
              </w:rPr>
              <w:t xml:space="preserve"> </w:t>
            </w:r>
            <w:r>
              <w:rPr>
                <w:rFonts w:eastAsia="Adobe Fan Heiti Std B"/>
                <w:b/>
                <w:bCs/>
              </w:rPr>
              <w:t xml:space="preserve">delivery chain risk map, </w:t>
            </w:r>
            <w:r>
              <w:rPr>
                <w:rFonts w:eastAsia="Adobe Fan Heiti Std B"/>
              </w:rPr>
              <w:t>as an Excel file using the template provided</w:t>
            </w:r>
          </w:p>
        </w:tc>
        <w:tc>
          <w:tcPr>
            <w:tcW w:w="438" w:type="pct"/>
            <w:shd w:val="clear" w:color="auto" w:fill="auto"/>
            <w:vAlign w:val="center"/>
          </w:tcPr>
          <w:p w14:paraId="00D2ABF0" w14:textId="77777777" w:rsidR="0035256E" w:rsidRPr="00C310CD" w:rsidRDefault="0035256E" w:rsidP="0035256E">
            <w:pPr>
              <w:spacing w:before="0" w:after="0"/>
              <w:rPr>
                <w:rFonts w:eastAsia="Adobe Fan Heiti Std B"/>
                <w:lang w:val="x-none"/>
              </w:rPr>
            </w:pPr>
          </w:p>
        </w:tc>
      </w:tr>
      <w:tr w:rsidR="0035256E" w:rsidRPr="00C310CD" w14:paraId="74D3AFE8" w14:textId="77777777" w:rsidTr="00F53845">
        <w:trPr>
          <w:trHeight w:val="553"/>
        </w:trPr>
        <w:tc>
          <w:tcPr>
            <w:tcW w:w="4562" w:type="pct"/>
            <w:shd w:val="clear" w:color="auto" w:fill="auto"/>
            <w:vAlign w:val="center"/>
          </w:tcPr>
          <w:p w14:paraId="5C06F713" w14:textId="0E65A113" w:rsidR="0035256E" w:rsidRDefault="0035256E" w:rsidP="0035256E">
            <w:pPr>
              <w:pStyle w:val="ListBullet"/>
              <w:spacing w:before="0" w:after="0"/>
              <w:ind w:left="357" w:hanging="357"/>
              <w:rPr>
                <w:rFonts w:eastAsia="Adobe Fan Heiti Std B"/>
              </w:rPr>
            </w:pPr>
            <w:r>
              <w:rPr>
                <w:rFonts w:eastAsia="Adobe Fan Heiti Std B"/>
              </w:rPr>
              <w:t xml:space="preserve">my </w:t>
            </w:r>
            <w:r w:rsidRPr="0082213D">
              <w:rPr>
                <w:rFonts w:eastAsia="Adobe Fan Heiti Std B"/>
                <w:b/>
                <w:bCs/>
              </w:rPr>
              <w:t>completed logframe</w:t>
            </w:r>
            <w:r>
              <w:rPr>
                <w:rFonts w:eastAsia="Adobe Fan Heiti Std B"/>
              </w:rPr>
              <w:t xml:space="preserve"> as a PDF using the template provided </w:t>
            </w:r>
            <w:r w:rsidRPr="008170A4">
              <w:rPr>
                <w:rFonts w:eastAsia="Adobe Fan Heiti Std B"/>
              </w:rPr>
              <w:t>and using “Monitoring Evaluation and Learning Guidance” and “Standard Indicator Guidance</w:t>
            </w:r>
            <w:r w:rsidRPr="004149DD">
              <w:rPr>
                <w:rFonts w:eastAsia="Adobe Fan Heiti Std B"/>
              </w:rPr>
              <w:t>”.</w:t>
            </w:r>
          </w:p>
        </w:tc>
        <w:tc>
          <w:tcPr>
            <w:tcW w:w="438" w:type="pct"/>
            <w:shd w:val="clear" w:color="auto" w:fill="auto"/>
            <w:vAlign w:val="center"/>
          </w:tcPr>
          <w:p w14:paraId="12417935" w14:textId="77777777" w:rsidR="0035256E" w:rsidRPr="00C310CD" w:rsidRDefault="0035256E" w:rsidP="0035256E">
            <w:pPr>
              <w:spacing w:before="0" w:after="0"/>
              <w:rPr>
                <w:rFonts w:eastAsia="Adobe Fan Heiti Std B"/>
                <w:lang w:val="x-none"/>
              </w:rPr>
            </w:pPr>
          </w:p>
        </w:tc>
      </w:tr>
      <w:tr w:rsidR="0035256E" w:rsidRPr="00C310CD" w14:paraId="5B16B3DF" w14:textId="77777777" w:rsidTr="00F53845">
        <w:trPr>
          <w:trHeight w:val="553"/>
        </w:trPr>
        <w:tc>
          <w:tcPr>
            <w:tcW w:w="4562" w:type="pct"/>
            <w:shd w:val="clear" w:color="auto" w:fill="auto"/>
            <w:vAlign w:val="center"/>
          </w:tcPr>
          <w:p w14:paraId="42D525F8" w14:textId="36CD67C5" w:rsidR="0035256E" w:rsidRDefault="0035256E" w:rsidP="0035256E">
            <w:pPr>
              <w:pStyle w:val="ListBullet"/>
              <w:spacing w:before="0" w:after="0"/>
              <w:ind w:left="357" w:hanging="357"/>
              <w:rPr>
                <w:rFonts w:eastAsia="Adobe Fan Heiti Std B"/>
              </w:rPr>
            </w:pPr>
            <w:r>
              <w:rPr>
                <w:rFonts w:eastAsia="Adobe Fan Heiti Std B"/>
              </w:rPr>
              <w:t xml:space="preserve">my </w:t>
            </w:r>
            <w:proofErr w:type="gramStart"/>
            <w:r>
              <w:rPr>
                <w:rFonts w:eastAsia="Adobe Fan Heiti Std B"/>
                <w:b/>
                <w:bCs/>
              </w:rPr>
              <w:t>1 page</w:t>
            </w:r>
            <w:proofErr w:type="gramEnd"/>
            <w:r>
              <w:rPr>
                <w:rFonts w:eastAsia="Adobe Fan Heiti Std B"/>
                <w:b/>
                <w:bCs/>
              </w:rPr>
              <w:t xml:space="preserve"> Theory of Change</w:t>
            </w:r>
            <w:r>
              <w:rPr>
                <w:rFonts w:eastAsia="Adobe Fan Heiti Std B"/>
              </w:rPr>
              <w:t xml:space="preserve"> as a PDF which includes the key elements listed in the guidance</w:t>
            </w:r>
          </w:p>
        </w:tc>
        <w:tc>
          <w:tcPr>
            <w:tcW w:w="438" w:type="pct"/>
            <w:shd w:val="clear" w:color="auto" w:fill="auto"/>
            <w:vAlign w:val="center"/>
          </w:tcPr>
          <w:p w14:paraId="061E7FBA" w14:textId="77777777" w:rsidR="0035256E" w:rsidRPr="00C310CD" w:rsidRDefault="0035256E" w:rsidP="0035256E">
            <w:pPr>
              <w:spacing w:before="0" w:after="0"/>
              <w:rPr>
                <w:rFonts w:eastAsia="Adobe Fan Heiti Std B"/>
                <w:lang w:val="x-none"/>
              </w:rPr>
            </w:pPr>
          </w:p>
        </w:tc>
      </w:tr>
      <w:tr w:rsidR="0035256E" w:rsidRPr="00C310CD" w14:paraId="37CCD017" w14:textId="77777777" w:rsidTr="00F53845">
        <w:trPr>
          <w:trHeight w:val="553"/>
        </w:trPr>
        <w:tc>
          <w:tcPr>
            <w:tcW w:w="4562" w:type="pct"/>
            <w:shd w:val="clear" w:color="auto" w:fill="auto"/>
            <w:vAlign w:val="center"/>
          </w:tcPr>
          <w:p w14:paraId="78104652" w14:textId="34FDEFE2" w:rsidR="0035256E" w:rsidRDefault="0035256E" w:rsidP="0035256E">
            <w:pPr>
              <w:pStyle w:val="ListBullet"/>
              <w:spacing w:before="0" w:after="0"/>
              <w:ind w:left="357" w:hanging="357"/>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 using the template provided.</w:t>
            </w:r>
          </w:p>
        </w:tc>
        <w:tc>
          <w:tcPr>
            <w:tcW w:w="438" w:type="pct"/>
            <w:shd w:val="clear" w:color="auto" w:fill="auto"/>
            <w:vAlign w:val="center"/>
          </w:tcPr>
          <w:p w14:paraId="2366BF7C" w14:textId="77777777" w:rsidR="0035256E" w:rsidRPr="00C310CD" w:rsidRDefault="0035256E" w:rsidP="0035256E">
            <w:pPr>
              <w:spacing w:before="0" w:after="0"/>
              <w:rPr>
                <w:rFonts w:eastAsia="Adobe Fan Heiti Std B"/>
                <w:lang w:val="x-none"/>
              </w:rPr>
            </w:pPr>
          </w:p>
        </w:tc>
      </w:tr>
      <w:tr w:rsidR="0035256E" w:rsidRPr="00C310CD" w14:paraId="572D80FB" w14:textId="77777777" w:rsidTr="00F53845">
        <w:trPr>
          <w:trHeight w:val="553"/>
        </w:trPr>
        <w:tc>
          <w:tcPr>
            <w:tcW w:w="4562" w:type="pct"/>
            <w:shd w:val="clear" w:color="auto" w:fill="auto"/>
            <w:vAlign w:val="center"/>
          </w:tcPr>
          <w:p w14:paraId="31188B8C" w14:textId="68A10DFA" w:rsidR="0035256E" w:rsidRDefault="0035256E" w:rsidP="0035256E">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FD0FFF">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proofErr w:type="gramStart"/>
            <w:r>
              <w:rPr>
                <w:rFonts w:eastAsia="Adobe Fan Heiti Std B"/>
              </w:rPr>
              <w:t>Partner, or</w:t>
            </w:r>
            <w:proofErr w:type="gramEnd"/>
            <w:r>
              <w:rPr>
                <w:rFonts w:eastAsia="Adobe Fan Heiti Std B"/>
              </w:rPr>
              <w:t xml:space="preserve"> provided an explanation if not.</w:t>
            </w:r>
            <w:r w:rsidRPr="00C310CD">
              <w:rPr>
                <w:rFonts w:eastAsia="Adobe Fan Heiti Std B"/>
              </w:rPr>
              <w:t xml:space="preserve">  </w:t>
            </w:r>
          </w:p>
        </w:tc>
        <w:tc>
          <w:tcPr>
            <w:tcW w:w="438" w:type="pct"/>
            <w:shd w:val="clear" w:color="auto" w:fill="auto"/>
            <w:vAlign w:val="center"/>
          </w:tcPr>
          <w:p w14:paraId="15AE34D5" w14:textId="77777777" w:rsidR="0035256E" w:rsidRPr="00C310CD" w:rsidRDefault="0035256E" w:rsidP="0035256E">
            <w:pPr>
              <w:spacing w:before="0" w:after="0"/>
              <w:rPr>
                <w:rFonts w:eastAsia="Adobe Fan Heiti Std B"/>
                <w:lang w:val="x-none"/>
              </w:rPr>
            </w:pPr>
          </w:p>
        </w:tc>
      </w:tr>
      <w:tr w:rsidR="0035256E" w:rsidRPr="00C310CD" w14:paraId="4418282B" w14:textId="77777777" w:rsidTr="00F53845">
        <w:trPr>
          <w:trHeight w:val="244"/>
        </w:trPr>
        <w:tc>
          <w:tcPr>
            <w:tcW w:w="4562" w:type="pct"/>
            <w:shd w:val="clear" w:color="auto" w:fill="auto"/>
            <w:vAlign w:val="center"/>
          </w:tcPr>
          <w:p w14:paraId="4757C63E" w14:textId="3FA0E74D" w:rsidR="0035256E" w:rsidRDefault="0035256E" w:rsidP="0035256E">
            <w:pPr>
              <w:pStyle w:val="ListBullet"/>
              <w:spacing w:before="0" w:after="0"/>
              <w:ind w:left="357" w:hanging="357"/>
              <w:rPr>
                <w:rFonts w:eastAsia="Adobe Fan Heiti Std B"/>
              </w:rPr>
            </w:pPr>
            <w:r>
              <w:rPr>
                <w:rFonts w:eastAsia="Adobe Fan Heiti Std B"/>
              </w:rPr>
              <w:t xml:space="preserve">my completed </w:t>
            </w:r>
            <w:r>
              <w:rPr>
                <w:rFonts w:eastAsia="Adobe Fan Heiti Std B"/>
                <w:b/>
                <w:bCs/>
              </w:rPr>
              <w:t xml:space="preserve">workplan </w:t>
            </w:r>
            <w:r>
              <w:rPr>
                <w:rFonts w:eastAsia="Adobe Fan Heiti Std B"/>
              </w:rPr>
              <w:t>as a PDF using the template provided.</w:t>
            </w:r>
          </w:p>
        </w:tc>
        <w:tc>
          <w:tcPr>
            <w:tcW w:w="438" w:type="pct"/>
            <w:shd w:val="clear" w:color="auto" w:fill="auto"/>
            <w:vAlign w:val="center"/>
          </w:tcPr>
          <w:p w14:paraId="0D5D01BB" w14:textId="77777777" w:rsidR="0035256E" w:rsidRPr="00C310CD" w:rsidRDefault="0035256E" w:rsidP="0035256E">
            <w:pPr>
              <w:spacing w:before="0" w:after="0"/>
              <w:rPr>
                <w:rFonts w:eastAsia="Adobe Fan Heiti Std B"/>
                <w:lang w:val="x-none"/>
              </w:rPr>
            </w:pPr>
          </w:p>
        </w:tc>
      </w:tr>
      <w:tr w:rsidR="0035256E" w:rsidRPr="00C310CD" w14:paraId="01310B35" w14:textId="77777777" w:rsidTr="00F53845">
        <w:trPr>
          <w:trHeight w:val="553"/>
        </w:trPr>
        <w:tc>
          <w:tcPr>
            <w:tcW w:w="4562" w:type="pct"/>
            <w:shd w:val="clear" w:color="auto" w:fill="auto"/>
            <w:vAlign w:val="center"/>
          </w:tcPr>
          <w:p w14:paraId="08DF9758" w14:textId="6C9CAA30" w:rsidR="0035256E"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Partner’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w:t>
            </w:r>
            <w:proofErr w:type="gramStart"/>
            <w:r>
              <w:rPr>
                <w:rFonts w:eastAsia="Adobe Fan Heiti Std B"/>
                <w:b/>
                <w:bCs/>
              </w:rPr>
              <w:t>Policy</w:t>
            </w:r>
            <w:proofErr w:type="gramEnd"/>
            <w:r>
              <w:rPr>
                <w:rFonts w:eastAsia="Adobe Fan Heiti Std B"/>
                <w:b/>
                <w:bCs/>
              </w:rPr>
              <w:t xml:space="preserve">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9B120B">
              <w:rPr>
                <w:rFonts w:eastAsia="Adobe Fan Heiti Std B"/>
              </w:rPr>
              <w:t>31</w:t>
            </w:r>
            <w:r>
              <w:rPr>
                <w:rFonts w:eastAsia="Adobe Fan Heiti Std B"/>
              </w:rPr>
              <w:t>)</w:t>
            </w:r>
            <w:r w:rsidRPr="00B54379">
              <w:rPr>
                <w:rFonts w:eastAsia="Adobe Fan Heiti Std B"/>
              </w:rPr>
              <w:t>.</w:t>
            </w:r>
          </w:p>
        </w:tc>
        <w:tc>
          <w:tcPr>
            <w:tcW w:w="438" w:type="pct"/>
            <w:shd w:val="clear" w:color="auto" w:fill="auto"/>
            <w:vAlign w:val="center"/>
          </w:tcPr>
          <w:p w14:paraId="04BDD214" w14:textId="77777777" w:rsidR="0035256E" w:rsidRPr="00C310CD" w:rsidRDefault="0035256E" w:rsidP="0035256E">
            <w:pPr>
              <w:spacing w:before="0" w:after="0"/>
              <w:rPr>
                <w:rFonts w:eastAsia="Adobe Fan Heiti Std B"/>
                <w:lang w:val="x-none"/>
              </w:rPr>
            </w:pPr>
          </w:p>
        </w:tc>
      </w:tr>
      <w:tr w:rsidR="0035256E" w:rsidRPr="00C310CD" w14:paraId="6E58F3DB" w14:textId="77777777" w:rsidTr="00F53845">
        <w:trPr>
          <w:trHeight w:val="553"/>
        </w:trPr>
        <w:tc>
          <w:tcPr>
            <w:tcW w:w="4562" w:type="pct"/>
            <w:shd w:val="clear" w:color="auto" w:fill="auto"/>
            <w:vAlign w:val="center"/>
          </w:tcPr>
          <w:p w14:paraId="6DC9CD2A" w14:textId="34A12AA4" w:rsidR="0035256E" w:rsidRPr="00B54379" w:rsidRDefault="0035256E" w:rsidP="0035256E">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5526D6">
              <w:rPr>
                <w:rFonts w:eastAsia="Adobe Fan Heiti Std B"/>
              </w:rPr>
              <w:t>4</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into a single PDF. </w:t>
            </w:r>
          </w:p>
        </w:tc>
        <w:tc>
          <w:tcPr>
            <w:tcW w:w="438" w:type="pct"/>
            <w:shd w:val="clear" w:color="auto" w:fill="auto"/>
            <w:vAlign w:val="center"/>
          </w:tcPr>
          <w:p w14:paraId="71D0B266" w14:textId="77777777" w:rsidR="0035256E" w:rsidRPr="00C310CD" w:rsidRDefault="0035256E" w:rsidP="0035256E">
            <w:pPr>
              <w:spacing w:before="0" w:after="0"/>
              <w:rPr>
                <w:rFonts w:eastAsia="Adobe Fan Heiti Std B"/>
                <w:lang w:val="x-none"/>
              </w:rPr>
            </w:pPr>
          </w:p>
        </w:tc>
      </w:tr>
      <w:tr w:rsidR="0035256E" w:rsidRPr="00C310CD" w14:paraId="1C075746" w14:textId="77777777" w:rsidTr="00F53845">
        <w:trPr>
          <w:trHeight w:val="553"/>
        </w:trPr>
        <w:tc>
          <w:tcPr>
            <w:tcW w:w="4562" w:type="pct"/>
            <w:shd w:val="clear" w:color="auto" w:fill="auto"/>
            <w:vAlign w:val="center"/>
          </w:tcPr>
          <w:p w14:paraId="658FFBB0" w14:textId="25EDB856" w:rsidR="0035256E" w:rsidRPr="00B54379"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Partner and partner(s) identified at Question 3</w:t>
            </w:r>
            <w:r w:rsidR="00FF4A70">
              <w:rPr>
                <w:rFonts w:eastAsia="Adobe Fan Heiti Std B"/>
              </w:rPr>
              <w:t>5</w:t>
            </w:r>
            <w:r w:rsidRPr="00B54379">
              <w:rPr>
                <w:rFonts w:eastAsia="Adobe Fan Heiti Std B"/>
              </w:rPr>
              <w:t>, or an explanation of why not</w:t>
            </w:r>
            <w:r>
              <w:rPr>
                <w:rFonts w:eastAsia="Adobe Fan Heiti Std B"/>
              </w:rPr>
              <w:t>, as a single PDF.</w:t>
            </w:r>
          </w:p>
        </w:tc>
        <w:tc>
          <w:tcPr>
            <w:tcW w:w="438" w:type="pct"/>
            <w:shd w:val="clear" w:color="auto" w:fill="auto"/>
            <w:vAlign w:val="center"/>
          </w:tcPr>
          <w:p w14:paraId="5FB774C3" w14:textId="77777777" w:rsidR="0035256E" w:rsidRPr="00C310CD" w:rsidRDefault="0035256E" w:rsidP="0035256E">
            <w:pPr>
              <w:spacing w:before="0" w:after="0"/>
              <w:rPr>
                <w:rFonts w:eastAsia="Adobe Fan Heiti Std B"/>
                <w:lang w:val="x-none"/>
              </w:rPr>
            </w:pPr>
          </w:p>
        </w:tc>
      </w:tr>
      <w:tr w:rsidR="0035256E" w:rsidRPr="00C310CD" w14:paraId="3C333445" w14:textId="77777777" w:rsidTr="00F53845">
        <w:trPr>
          <w:trHeight w:val="553"/>
        </w:trPr>
        <w:tc>
          <w:tcPr>
            <w:tcW w:w="4562" w:type="pct"/>
            <w:shd w:val="clear" w:color="auto" w:fill="auto"/>
          </w:tcPr>
          <w:p w14:paraId="095EA07E" w14:textId="4BC49198" w:rsidR="0035256E" w:rsidRDefault="0035256E" w:rsidP="0035256E">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38" w:type="pct"/>
            <w:shd w:val="clear" w:color="auto" w:fill="auto"/>
            <w:vAlign w:val="center"/>
          </w:tcPr>
          <w:p w14:paraId="0E3FAF42" w14:textId="77777777" w:rsidR="0035256E" w:rsidRPr="00C310CD" w:rsidRDefault="0035256E" w:rsidP="0035256E">
            <w:pPr>
              <w:spacing w:before="0" w:after="0"/>
              <w:rPr>
                <w:rFonts w:eastAsia="Adobe Fan Heiti Std B"/>
                <w:lang w:val="x-none"/>
              </w:rPr>
            </w:pPr>
          </w:p>
        </w:tc>
      </w:tr>
      <w:tr w:rsidR="0035256E" w:rsidRPr="00C310CD" w14:paraId="15541A4E" w14:textId="77777777" w:rsidTr="00F53845">
        <w:trPr>
          <w:trHeight w:val="553"/>
        </w:trPr>
        <w:tc>
          <w:tcPr>
            <w:tcW w:w="4562" w:type="pct"/>
            <w:shd w:val="clear" w:color="auto" w:fill="auto"/>
            <w:vAlign w:val="center"/>
          </w:tcPr>
          <w:p w14:paraId="6D127DA4" w14:textId="4BA6EF20" w:rsidR="0035256E" w:rsidRPr="00C310CD" w:rsidRDefault="0035256E" w:rsidP="0035256E">
            <w:pPr>
              <w:pStyle w:val="ListBullet"/>
              <w:numPr>
                <w:ilvl w:val="0"/>
                <w:numId w:val="0"/>
              </w:numPr>
              <w:spacing w:before="0" w:after="0"/>
              <w:rPr>
                <w:rFonts w:eastAsia="Adobe Fan Heiti Std B"/>
              </w:rPr>
            </w:pPr>
            <w:r>
              <w:rPr>
                <w:rFonts w:eastAsia="Adobe Fan Heiti Std B"/>
              </w:rPr>
              <w:t>My additional supporting evidence is in line with the requested evidence, amounts to a maximum of 5 sides of A4, and is combined as a single PDF.</w:t>
            </w:r>
          </w:p>
        </w:tc>
        <w:tc>
          <w:tcPr>
            <w:tcW w:w="438" w:type="pct"/>
            <w:shd w:val="clear" w:color="auto" w:fill="auto"/>
            <w:vAlign w:val="center"/>
          </w:tcPr>
          <w:p w14:paraId="796AE806" w14:textId="77777777" w:rsidR="0035256E" w:rsidRPr="00C310CD" w:rsidRDefault="0035256E" w:rsidP="0035256E">
            <w:pPr>
              <w:spacing w:before="0" w:after="0"/>
              <w:rPr>
                <w:rFonts w:eastAsia="Adobe Fan Heiti Std B"/>
                <w:lang w:val="x-none"/>
              </w:rPr>
            </w:pPr>
          </w:p>
        </w:tc>
      </w:tr>
      <w:tr w:rsidR="0035256E" w:rsidRPr="00C310CD" w14:paraId="474DCB18" w14:textId="77777777" w:rsidTr="00F53845">
        <w:trPr>
          <w:trHeight w:val="553"/>
        </w:trPr>
        <w:tc>
          <w:tcPr>
            <w:tcW w:w="4562" w:type="pct"/>
            <w:shd w:val="clear" w:color="auto" w:fill="auto"/>
            <w:vAlign w:val="center"/>
          </w:tcPr>
          <w:p w14:paraId="754BDEFD" w14:textId="5390C840" w:rsidR="0035256E" w:rsidRDefault="0035256E" w:rsidP="0035256E">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438" w:type="pct"/>
            <w:shd w:val="clear" w:color="auto" w:fill="auto"/>
            <w:vAlign w:val="center"/>
          </w:tcPr>
          <w:p w14:paraId="7AB6865E" w14:textId="77777777" w:rsidR="0035256E" w:rsidRPr="00C310CD" w:rsidRDefault="0035256E" w:rsidP="0035256E">
            <w:pPr>
              <w:spacing w:before="0" w:after="0"/>
              <w:rPr>
                <w:rFonts w:eastAsia="Adobe Fan Heiti Std B"/>
                <w:lang w:val="x-none"/>
              </w:rPr>
            </w:pPr>
          </w:p>
        </w:tc>
      </w:tr>
      <w:tr w:rsidR="0035256E" w:rsidRPr="00C310CD" w14:paraId="51351798" w14:textId="77777777" w:rsidTr="00F53845">
        <w:trPr>
          <w:trHeight w:val="703"/>
        </w:trPr>
        <w:tc>
          <w:tcPr>
            <w:tcW w:w="4562" w:type="pct"/>
            <w:shd w:val="clear" w:color="auto" w:fill="auto"/>
            <w:vAlign w:val="center"/>
          </w:tcPr>
          <w:p w14:paraId="4AB32A20" w14:textId="04EEE36D" w:rsidR="0035256E" w:rsidRPr="00C310CD" w:rsidRDefault="0035256E" w:rsidP="0035256E">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6"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38" w:type="pct"/>
            <w:shd w:val="clear" w:color="auto" w:fill="auto"/>
            <w:vAlign w:val="center"/>
          </w:tcPr>
          <w:p w14:paraId="5663E42B" w14:textId="77777777" w:rsidR="0035256E" w:rsidRPr="00C310CD" w:rsidRDefault="0035256E" w:rsidP="0035256E">
            <w:pPr>
              <w:spacing w:before="0" w:after="0"/>
              <w:rPr>
                <w:rFonts w:eastAsia="Adobe Fan Heiti Std B"/>
                <w:lang w:val="x-none"/>
              </w:rPr>
            </w:pPr>
          </w:p>
        </w:tc>
      </w:tr>
      <w:tr w:rsidR="0035256E" w:rsidRPr="00C310CD" w14:paraId="08C0239E" w14:textId="77777777" w:rsidTr="00F53845">
        <w:trPr>
          <w:trHeight w:val="90"/>
        </w:trPr>
        <w:tc>
          <w:tcPr>
            <w:tcW w:w="4562" w:type="pct"/>
            <w:shd w:val="clear" w:color="auto" w:fill="auto"/>
            <w:vAlign w:val="center"/>
          </w:tcPr>
          <w:p w14:paraId="7CD6F11D" w14:textId="4E719F4D" w:rsidR="0035256E" w:rsidRPr="00C310CD" w:rsidRDefault="0035256E" w:rsidP="0035256E">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7"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438" w:type="pct"/>
            <w:shd w:val="clear" w:color="auto" w:fill="auto"/>
            <w:vAlign w:val="center"/>
          </w:tcPr>
          <w:p w14:paraId="5CECF000" w14:textId="77777777" w:rsidR="0035256E" w:rsidRPr="00C310CD" w:rsidRDefault="0035256E" w:rsidP="0035256E">
            <w:pPr>
              <w:spacing w:before="0" w:after="0"/>
              <w:rPr>
                <w:rFonts w:eastAsia="Adobe Fan Heiti Std B"/>
                <w:lang w:val="x-none"/>
              </w:rPr>
            </w:pPr>
          </w:p>
        </w:tc>
      </w:tr>
      <w:tr w:rsidR="0035256E" w:rsidRPr="00C310CD" w14:paraId="285E2A8E" w14:textId="77777777" w:rsidTr="00F53845">
        <w:trPr>
          <w:trHeight w:val="149"/>
        </w:trPr>
        <w:tc>
          <w:tcPr>
            <w:tcW w:w="4562" w:type="pct"/>
            <w:shd w:val="clear" w:color="auto" w:fill="auto"/>
          </w:tcPr>
          <w:p w14:paraId="4E23224A" w14:textId="77777777" w:rsidR="0035256E" w:rsidRPr="00C310CD" w:rsidRDefault="0035256E" w:rsidP="0035256E">
            <w:pPr>
              <w:spacing w:before="0" w:after="0"/>
              <w:rPr>
                <w:b/>
                <w:lang w:val="x-none"/>
              </w:rPr>
            </w:pPr>
            <w:r w:rsidRPr="00C310CD">
              <w:rPr>
                <w:lang w:val="x-none"/>
              </w:rPr>
              <w:t xml:space="preserve">Ensure you submit this application on </w:t>
            </w:r>
            <w:hyperlink r:id="rId18" w:history="1">
              <w:r w:rsidRPr="00C310CD">
                <w:rPr>
                  <w:rStyle w:val="Hyperlink"/>
                  <w:lang w:val="x-none"/>
                </w:rPr>
                <w:t>Flexi-Grant</w:t>
              </w:r>
            </w:hyperlink>
            <w:r w:rsidRPr="00C310CD">
              <w:rPr>
                <w:lang w:val="x-none"/>
              </w:rPr>
              <w:t>.</w:t>
            </w:r>
          </w:p>
        </w:tc>
        <w:tc>
          <w:tcPr>
            <w:tcW w:w="438" w:type="pct"/>
            <w:shd w:val="clear" w:color="auto" w:fill="808080" w:themeFill="background1" w:themeFillShade="80"/>
          </w:tcPr>
          <w:p w14:paraId="34E74C12" w14:textId="77777777" w:rsidR="0035256E" w:rsidRPr="00985F80" w:rsidRDefault="0035256E" w:rsidP="0035256E">
            <w:pPr>
              <w:pStyle w:val="BodyText"/>
              <w:spacing w:before="0" w:after="0"/>
              <w:rPr>
                <w:lang w:eastAsia="en-GB"/>
              </w:rPr>
            </w:pPr>
          </w:p>
        </w:tc>
      </w:tr>
    </w:tbl>
    <w:p w14:paraId="2ACDCF7A" w14:textId="40AF3A2A" w:rsidR="003F65F5" w:rsidRDefault="000C2187" w:rsidP="00774418">
      <w:pPr>
        <w:rPr>
          <w:b/>
          <w:bCs/>
          <w:sz w:val="32"/>
          <w:szCs w:val="22"/>
        </w:rPr>
      </w:pPr>
      <w:r w:rsidRPr="003C0A68">
        <w:t xml:space="preserve">Once you have </w:t>
      </w:r>
      <w:r>
        <w:t>completed the checklist</w:t>
      </w:r>
      <w:r w:rsidRPr="003C0A68">
        <w:t xml:space="preserve"> above, please submit via the </w:t>
      </w:r>
      <w:hyperlink r:id="rId19" w:history="1">
        <w:r w:rsidRPr="00914ECA">
          <w:rPr>
            <w:rStyle w:val="Hyperlink"/>
          </w:rPr>
          <w:t>Flexi-Grant portal</w:t>
        </w:r>
      </w:hyperlink>
      <w:r w:rsidRPr="003C0A68">
        <w:t xml:space="preserve">, </w:t>
      </w:r>
      <w:r w:rsidRPr="00C24FE2">
        <w:t xml:space="preserve">not later than </w:t>
      </w:r>
      <w:r w:rsidR="00774418">
        <w:rPr>
          <w:b/>
        </w:rPr>
        <w:t xml:space="preserve">22:59 </w:t>
      </w:r>
      <w:r w:rsidR="00774418" w:rsidRPr="008E08DF">
        <w:rPr>
          <w:b/>
        </w:rPr>
        <w:t>GMT</w:t>
      </w:r>
      <w:r w:rsidR="00774418">
        <w:rPr>
          <w:b/>
        </w:rPr>
        <w:t xml:space="preserve"> (23:59 GMT)</w:t>
      </w:r>
      <w:r w:rsidR="00774418" w:rsidRPr="008E08DF">
        <w:rPr>
          <w:b/>
        </w:rPr>
        <w:t xml:space="preserve"> </w:t>
      </w:r>
      <w:r w:rsidR="00774418">
        <w:rPr>
          <w:b/>
        </w:rPr>
        <w:t>Monday 18</w:t>
      </w:r>
      <w:r w:rsidR="00FD0FFF" w:rsidRPr="00FD0FFF">
        <w:rPr>
          <w:b/>
          <w:vertAlign w:val="superscript"/>
        </w:rPr>
        <w:t>th</w:t>
      </w:r>
      <w:r w:rsidR="00FD0FFF">
        <w:rPr>
          <w:b/>
        </w:rPr>
        <w:t xml:space="preserve"> </w:t>
      </w:r>
      <w:r w:rsidR="00774418">
        <w:rPr>
          <w:b/>
        </w:rPr>
        <w:t>September 2023</w:t>
      </w:r>
    </w:p>
    <w:p w14:paraId="2C3097E5" w14:textId="60BC1711" w:rsidR="007036AB" w:rsidRPr="007036AB" w:rsidRDefault="007036AB" w:rsidP="007036AB">
      <w:pPr>
        <w:pStyle w:val="Heading2"/>
      </w:pPr>
      <w:r w:rsidRPr="007036AB">
        <w:lastRenderedPageBreak/>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6922D80D" w14:textId="7FF61FFB"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t>partner</w:t>
      </w:r>
      <w:r w:rsidRPr="008F18ED">
        <w:t>, project leader, location, and total grant value).</w:t>
      </w:r>
    </w:p>
    <w:sectPr w:rsidR="00926452" w:rsidRPr="003D218A" w:rsidSect="00F53845">
      <w:headerReference w:type="default" r:id="rId21"/>
      <w:footerReference w:type="even" r:id="rId22"/>
      <w:footerReference w:type="default" r:id="rId23"/>
      <w:headerReference w:type="first" r:id="rId24"/>
      <w:footerReference w:type="first" r:id="rId25"/>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F729E" w14:textId="77777777" w:rsidR="001C381B" w:rsidRDefault="001C381B" w:rsidP="005E72DF">
      <w:r>
        <w:separator/>
      </w:r>
    </w:p>
  </w:endnote>
  <w:endnote w:type="continuationSeparator" w:id="0">
    <w:p w14:paraId="2A79D7F9" w14:textId="77777777" w:rsidR="001C381B" w:rsidRDefault="001C381B" w:rsidP="005E72DF">
      <w:r>
        <w:continuationSeparator/>
      </w:r>
    </w:p>
  </w:endnote>
  <w:endnote w:type="continuationNotice" w:id="1">
    <w:p w14:paraId="221DE6E0" w14:textId="77777777" w:rsidR="001C381B" w:rsidRDefault="001C381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0ADB4949"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27B67">
      <w:rPr>
        <w:rStyle w:val="PageNumber"/>
        <w:noProof/>
      </w:rPr>
      <w:t>1</w:t>
    </w:r>
    <w:r>
      <w:rPr>
        <w:rStyle w:val="PageNumber"/>
      </w:rPr>
      <w:fldChar w:fldCharType="end"/>
    </w:r>
  </w:p>
  <w:p w14:paraId="4B9C6397"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C49B" w14:textId="03B5F454" w:rsidR="00DB3354" w:rsidRDefault="00DB3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AD61" w14:textId="7FDCD392" w:rsidR="00DB3354" w:rsidRDefault="00DB3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71413" w14:textId="77777777" w:rsidR="001C381B" w:rsidRDefault="001C381B" w:rsidP="005E72DF">
      <w:r>
        <w:separator/>
      </w:r>
    </w:p>
  </w:footnote>
  <w:footnote w:type="continuationSeparator" w:id="0">
    <w:p w14:paraId="54061477" w14:textId="77777777" w:rsidR="001C381B" w:rsidRDefault="001C381B" w:rsidP="005E72DF">
      <w:r>
        <w:continuationSeparator/>
      </w:r>
    </w:p>
  </w:footnote>
  <w:footnote w:type="continuationNotice" w:id="1">
    <w:p w14:paraId="635FDABA" w14:textId="77777777" w:rsidR="001C381B" w:rsidRDefault="001C381B">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DFA53" w14:textId="5565BEC5" w:rsidR="00321DC7" w:rsidRDefault="00321DC7" w:rsidP="00F758F9">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98BE" w14:textId="766AF242" w:rsidR="00321DC7" w:rsidRDefault="00FD3DF6">
    <w:pPr>
      <w:pStyle w:val="Header"/>
    </w:pPr>
    <w:r>
      <w:rPr>
        <w:noProof/>
      </w:rPr>
      <mc:AlternateContent>
        <mc:Choice Requires="wpg">
          <w:drawing>
            <wp:inline distT="0" distB="0" distL="0" distR="0" wp14:anchorId="6059E052" wp14:editId="4E2F24D8">
              <wp:extent cx="6070600" cy="1079500"/>
              <wp:effectExtent l="0" t="0" r="6350" b="0"/>
              <wp:docPr id="5" name="Group 5"/>
              <wp:cNvGraphicFramePr/>
              <a:graphic xmlns:a="http://schemas.openxmlformats.org/drawingml/2006/main">
                <a:graphicData uri="http://schemas.microsoft.com/office/word/2010/wordprocessingGroup">
                  <wpg:wgp>
                    <wpg:cNvGrpSpPr/>
                    <wpg:grpSpPr>
                      <a:xfrm>
                        <a:off x="0" y="0"/>
                        <a:ext cx="6070600" cy="1079500"/>
                        <a:chOff x="0" y="0"/>
                        <a:chExt cx="6071131" cy="1079500"/>
                      </a:xfrm>
                    </wpg:grpSpPr>
                    <pic:pic xmlns:pic="http://schemas.openxmlformats.org/drawingml/2006/picture">
                      <pic:nvPicPr>
                        <pic:cNvPr id="6" name="Picture 6"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168502" y="106326"/>
                          <a:ext cx="874395" cy="786765"/>
                        </a:xfrm>
                        <a:prstGeom prst="rect">
                          <a:avLst/>
                        </a:prstGeom>
                      </pic:spPr>
                    </pic:pic>
                    <pic:pic xmlns:pic="http://schemas.openxmlformats.org/drawingml/2006/picture">
                      <pic:nvPicPr>
                        <pic:cNvPr id="7" name="Picture 7"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9" name="Picture 9" descr="Defra_582_SML_AW-crop"/>
                        <pic:cNvPicPr>
                          <a:picLocks noChangeAspect="1"/>
                        </pic:cNvPicPr>
                      </pic:nvPicPr>
                      <pic:blipFill rotWithShape="1">
                        <a:blip r:embed="rId3">
                          <a:extLst>
                            <a:ext uri="{28A0092B-C50C-407E-A947-70E740481C1C}">
                              <a14:useLocalDpi xmlns:a14="http://schemas.microsoft.com/office/drawing/2010/main" val="0"/>
                            </a:ext>
                          </a:extLst>
                        </a:blip>
                        <a:srcRect b="-5883"/>
                        <a:stretch/>
                      </pic:blipFill>
                      <pic:spPr bwMode="auto">
                        <a:xfrm>
                          <a:off x="4061637" y="223284"/>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descr="Logo, company name&#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6975" t="13740" r="27850" b="16153"/>
                        <a:stretch/>
                      </pic:blipFill>
                      <pic:spPr bwMode="auto">
                        <a:xfrm>
                          <a:off x="5326911" y="159489"/>
                          <a:ext cx="744220" cy="7689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03AE1AC" id="Group 5" o:spid="_x0000_s1026" style="width:478pt;height:85pt;mso-position-horizontal-relative:char;mso-position-vertical-relative:line" coordsize="60711,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AnhRqIDAABEDQAADgAAAGRycy9lMm9Eb2MueG1s5Jdd&#10;b9s2GIXvB+w/ECqwqyX6sC3JapwimNegQLoFS4deBjRFWUIlkiDp2P73O6RkN7YLbEtSFEUvLIsU&#10;RR4ePnxf6uLNpmvJA9emkWIWxOdRQLhgsmzEchb8/eHtWR4QY6koaSsFnwVbboI3lz//dLFWBU9k&#10;LduSa4JOhCnWahbU1qoiDA2reUfNuVRc4GEldUctinoZlpqu0XvXhkkUpeFa6lJpybgxqJ33D4NL&#10;339VcWb/rCrDLWlnAbRZf9X+unDX8PKCFktNVd2wQQZ9goqONgKD7ruaU0vJSjcnXXUN09LIyp4z&#10;2YWyqhrG/Rwwmzg6ms21livl57Is1ku1twnWHvn05G7ZHw/XWt2pWw0n1moJL3zJzWVT6c79QyXZ&#10;eMu2e8v4xhKGyjTKojSCswzP4iibTlDwprIazp+8x+rfP78Zx6P45M1wN3B4IEc1rMBv8AB3Jx78&#10;Oyt4y640D4ZOuv/UR0f1p5U6w3IpaptF0zZ269HDwjhR4uG2Ybe6L8DOW02aEsYERNAOxOOpG5Sg&#10;ouSGgb0rMgghTAoLcgAuaeVS/vJqc/XaX+auZaMsdhWhKytBf8No227JkguuqeWlc9mN74bsBVBn&#10;0I1knwwR8reaiiW/MgpbACvjWoeHzX3xQP2ibdTbpm3dorv7wSdIPsLtC1b3KM8lW3Vc2H5vat5C&#10;txSmbpQJiC54t+DwRr8rvSBaGKu5ZbUbsMLAf0GsE/rogVf5WZibggGtX+BzFKf5JEoC4klMR0na&#10;g7hDNc/Go+mk5y3L0yydeFN2uME9bew1lx1xN1AJMVhjWtCHGzPI2jUZzOyVeIkQ1q8Hbr4bSLNj&#10;SFExQPoBtj2Lxx1w34qwpF/9lyQMYe40Ao7AXJqeRsB9HPsRwZoeg4WKAaw5rzS9n+TJ/d37m/ur&#10;j2dIiMqt1WF0erFgRrS0Hxtb39VUIRzHfkt/5eg2GtjTzEU0gpPG2STPd7V9zNvtj9PYRhbr97KE&#10;Vhf5vdyjTDyO0jgdYa+CxiQZJfm4H28X6eIkHU+TAUkExbzPyU8lkhZCurQAxbRohbvuK9Cnq/Eh&#10;8HuPhjEcO8zZrmbA9gb5+VckbJwCxNY3e1Z0dCYC+JfI1t8C8AE4MwCOw3WSTjMkV3fWGGVj+IZT&#10;Q5IhIQcO/ziNJy+G/wSpfRrj5OgS/WQ6zqeH+GfjcbKjP0vzaf6sRP+/kPdnVhzV/Rlm+Kxw3wKP&#10;y7h//PFz+Q8AAAD//wMAUEsDBAoAAAAAAAAAIQDbVofm0CYFANAmBQAUAAAAZHJzL21lZGlhL2lt&#10;YWdlMS5wbmeJUE5HDQoaCgAAAA1JSERSAAAKWwAACVIIAgAAAMNsIlEAAAABc1JHQgCuzhzpAAAA&#10;BGdBTUEAALGPC/xhBQAAAAlwSFlzAAAywAAAMsABKGRa2wAA/6VJREFUeF7s3YdjFNXC9/HnP3nB&#10;bC8zsz0hgTQILRSVrnQQLKgoRaUo6lURrFi5SvNevQoCimIDRK8FlGpBEBUQEBMIJQRCSHbve2bP&#10;ZFg2lCSkbDbfz/09+ywxmT0zO3s2yS8z838ep8ttd2heZdbMWf8DAAAAAAAAAAAAACBd/J/dYrVd&#10;l+F2OGc8MMP4GAAAAAAAAAAAAAAAbd//OW122YjPnjXb+BgAAAAAAAAAAAAAAG0fjTgAAAAAAAAA&#10;AAAAID3RiAMAAAAAAAAAAAAA0tOFRnzWzFnGxwAAAAAAAAAAAAAAaPv+z2132DIsHCMOAAAAAAAA&#10;AAAAAEgz/+dxOO0WK404AAAAAAAAAAAAACDN/J/H6bJbrB6X+8HZDxofAwAAAAAAAAAAAACg7dMb&#10;cafN7nV7Zs3iOuIAAAAAAAAAAAAAgPTxf/369ivuXdy7V++5T8w1PgYAAAAAAAAAAAAAQNv3f6VS&#10;SempU6eMjwEAAAAAAAAAAAAA0Pb9n/H/AQAAAAAAAAAAAABIL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AAAAAAAAgPREIw4AAAAAAAAAAAAASE804gAA&#10;AAAAAAAAAACA9EQjDgAAAAAAAAAAAABITzTiAAAAAAAAAAAAAID0RCMOAAAAAAAAAAAAAEhPNOIA&#10;AAAAAAAAAAAAgPREIw4AAAAAAAAAAAAASE804gAAAAAAAAAAAACA9EQjDgAAAAAAAAAAAABITzTi&#10;AAAAAAAAAAAAAID0RCMOAAAAAAAAAAAAAEhPNOIAAAAAAAAAAAAAgPREIw4AAAAAAAAAAAAASE80&#10;4gAAAAAAAAAAAACA9EQjDgAAAAAAAAAAAABITzTiAAAAAAAAAAAAAID0RCMOAAAAAAAAAAAAAEhP&#10;NOIAAAAAAAAAAAAAgPREIw4AAAAAAAAAAAAASE804gAAAAAAAAAAAACA9EQjDgAAAAAAAAAAAABI&#10;TzTiAAAAAAAAAAAAAID0RCMOAAAAAAAAAAAAAEhPNOIAAAAAAAAAAAAAgPREIw4AAAAAAAAAAAAA&#10;SE804gAAAAAAAAAAAACA9EQjDgAAAAAAAAAAAABITzTiAAAAAAAAAAAAAID0RCMOAAAAAAAAAAAA&#10;AEhPNOIAAAAAAAAAAAAAgPREIw4AAAAAAAAAAAAASE804gAAAAAAAAAAAACA9EQjDgAAAAAAAAAA&#10;AABITzTiAAAAAAAAAAAAAID0RCMOAAAAAAAAAAAAAEhPNOIAAAAAAAAAAAAAgPREIw4AAAAAAAAA&#10;AAAASE804gAAAAAAAAAAAACA9EQjDgAAAAAAAAAAAABIT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gBZy5MiRrVu2bt+2vRUjBnDmzBljQAAAAAAA&#10;IN3RiAMAAAAAmszu3bvXr1v/Ra2Nn29MzOS7J/s1n6aorZhQILRgwYKkgRnD/eILMfjSklJjZQAA&#10;AAAAQNtHIw4AAAAAaLCqqqqPPvpo5bsrV61ctXr1anErM3LESJ/eeWvJUfVbv6q57A67xdqKUb2K&#10;Lz6YSyboD86aNUusyHvvvSfWS67aiuUrvv7qa2PNAQAAAABAm0IjDgAAAAC4uh9//HHhqwsXvb5o&#10;sfjfokUvLHghr0ue6lEUj1dxe0TEfRHNqzistqQS2pZhsV2XUTfWFkzSQ8skjVPE43RrXlWui1wv&#10;fdUUtX+//mLdlyxZsnjxYnFH5J8L/3nyxElj6wAAAAAAgFRFIw4AAAAASHbmzJlXXnll/rz5Tz/1&#10;tO6pp8eNGedTfYrH63V7zJhFclLTbMbS8brUj7XjdUnDljHXzmG16cW/x6t6FUX/IwDF6/aGg+GZ&#10;M2Y+Nf8pfROJm/lPzX1i7ueff25sQQAAAAAAkBpoxAEAAAAA//vyyy/vm37f7FmzZaZPm57TKcfj&#10;dLnjEXdE5AnPk2pjM7JdTrwjYo33zSLygzIZHTpm/L8OrRJzDObAZBJXQf5T3JEfrBtZk8ttIreP&#10;jOLxDhgwYLYgtuHs2fdPv//vI38b2xcAAAAAALQSGnEAAAAAaEei0WhNrUMHD91x2x13TrpT5Mbr&#10;b1S9qsfldjucMh6nS1a/SX2wjLW2WpYVsvnPjA4d5W1SFd0mIlfBjNmUy/U1/pl4Bvja+3JDOaw2&#10;c+u5na6gPzh61Gi5eUUmTpj4+muvG5s+LhaLGc8KAAAAAABoNjTiAAAAAJDmqqury8vLT8fNnTt3&#10;5IiRY8eMHTdu3LChwwK+gNvhdNkd8vjv+vTfMnrnLVOnV07D1K5s3e0gkriVzPsicquaUdyewvzC&#10;MaPHiI0vbkcOH/nDDz/oT0n56TMVZ2jHAQAAAABoJjTiAAAAAJCGotHo0dKjpXHvv/f+gBsGDB44&#10;SCSnU47X5XY5nDJOmz2xxDWT2PjKGthshZPb4nYVc/XjmyJx+5j3k7akkQyL3WIVW1tEbnaf6uvT&#10;u1g8IwMHDLxz0p0HDhyQT1ZJScnZs2eNZxEAAAAAAFwzGnEAAAAASB+lpaX79+0/sP/A1i1bBw0Y&#10;VNy7uLhXcWF+oeL2OG12h9UmcrkDwc1aV8RsfC+UweTKqd1c5jaUSdrIZuRzISKel8xwZq+evcQz&#10;JSLuvPrKq+IZFBFPZU1NjfHUAgAAAACARqERBwAAAIC2raKiYteuXbt/2S3cftvtuZ1z87rkdcnp&#10;HPQH5EHJV23B9f67tsq9UPGSa0jSVjWTtP1lzHZcRPV4s7M6ySexW9dun336mXhmxfN74MABzqwO&#10;AAAAAEAj0IgDAAAAQJtUXV29beu27du2L1iwIBKKhAKhoD8QCgSdNru8IvglW3Czmk2sb0lLxnwK&#10;RMQzknSidfnEyT9iCPmDAZ9fPK3hYHjI4CFbvt+yY8eOrVu2Hj161NgJAAAAAADA1dCIAwAAAECb&#10;EYvFtm3dtmHDhi+++OKtN9/KDGf6FNWnal6X25ZhMSK71do71oQLXcujlknqxKzGReSTZTx95pMY&#10;j8NqC/j8mqKKBAPBmTNmih1AEHtCZWWlsXMAAAAAAIBLoREHAAAAgDbgp59+WrF8xcqVK/v37+/X&#10;fJqixaPqB4KbLXhCzCLcbMH1+xfXsSS1Er8SuXzikqtxkdp23ON0+VV9B/BpvsxI5ssvvbzy3ZWf&#10;ffZZdXW1sa8AAAAAAIAENOIAAAAAkLr+OvzXwlcXLl68eOyYsT5VUz2K5lUueTp0EXmocWILTtpq&#10;4u24mUsU5PGI/UGPVynqWvTKy68sXrRY7C2bN2029h4AAAAAAEAjDgAAAAAp6NTJU88/9/xT85+6&#10;Z/I9QX9A0YtPr8NqSypERRJ70+RWlaRFEp9ikaQdQE+Gxev2KB6v4vb4VG3I4CFPP/X03Cfm/vHH&#10;H8b+BAAAAABAO0YjDgAAAACpIhaLvfLKK/fff/+999wbCYU9LrfH6XLZHckNKEV4e03i8560S8jY&#10;LVZvfLcJ+oO3jL9l9qzZM2fMfOLxJ8rLy42dDAAAAACAdoZGHAAAAABaTSwWq6muEVasWDFxwsS7&#10;7rorPzff6/a4HU6nzZ5Udorop0OPn087qSgl7TD6blB7cvWk/UTEYbW57A6xI3lc7qxI1oRbJtw6&#10;8dbnn39e39uqa6LRqLELAgAAAACQ7mjEAQAAAKClxWKx03Hfbf5u1MhRY8eM7VHU3ev2uOyOpCJc&#10;XkDaqMC5Oji5ZGp3DFmNi30m6brjYqcSu5bX5c7rkjd27NiRI0a+u+JdsfuVl5eLXdHYKQEAAAAA&#10;SFM04gAAAADQQmKx2InjJ0pKSnbt2jVqxKjBgwb3Ke7jUzWXPCI8w5LYYopY4wcBc1A4qW/ie4vc&#10;YZJKcRn9wHGHU1PU7t26i91v0IBB323+rrS09NixYxw1DgAAAABIVzTiAAAAANASysrK/vjjj0mT&#10;JhX3Lu7ZvWfAF3DaHQ6rzV6nCBe5UHCaZSch9Y75JxTyqPHkZFjsFqvY93yar6hrkdghh980fOfO&#10;nfv37S8pKTH2VwAAAAAA0gWNOAAAAAA0o4qKil27du3Zs2f69Om5ubmZ4Yjb6dKLcIs1qacUH5FH&#10;93JEOGmqXNidOnQ097QLh49nWOQJ1cOBUJecLnm5ebfdetvuX3aLPfbEiRPGHgwAAAAAQBtHIw4A&#10;AAAATa+6unrb1m3bt29/8YUXI+FIOBQWcTucSUW4PISXCpy0WMxdzuzF5R2xZ7rsjlAgGAqEMsOZ&#10;jz7y6PZt27du2Xr+/HljnwYAAAAAoG2iEQcAAACAplRdXf3NN9/8+1//zopk+TWfX/N7XW7jGuHi&#10;Nn7HGu8jLxThnB2dtFhqdzZZisuC/KJkWDxOt9h1fYoWDoYXLVq0cePGb77+hmocAAAAANBG0YgD&#10;AAAAQNP4+uuvVyxf8cYbb3Qt7Or3+TVFTToiXBbhIlTgpPVTuxOau6W5oxo1eYZF8Xh9qubTfIX5&#10;hUuXLhW791dffWXs7gAAAAAAtBE04gAAAABwrb777ruFry7s36+/qqiKx6t6vMZB4QkVoyV+jXC6&#10;cJKikdewj98m7rryxAaK2yPbcbGTi11986bNxq4PAAAAAEDKoxEHAAAAgEbav2//3CfmPv3U08OG&#10;DvOpmuL2JBXhInrLmHiCdEJSO+Yeax41bh5BbrdY1XgvPmTwELHbi53/jz/+MF4MAAAAAACkKhpx&#10;AAAAAGiwkr9LZjww49Zbbw34Ah6X2+N0JZ0g3awVk+pGQtpKzH04cccWEbu62OFFxM4/YcKEWTNn&#10;zXloTllZmfHaAAAAAAAgxdCIAwAAAEC9RKPRmuqakydOzpwxc8zoMQG/3oW77I6kvtBKF07SK/rO&#10;3KFj3QuNO212t9MlXgXhUHjcmHEPz3m4oqJCvEbEK8V4zQAAAAAAkAJoxAEAAADgKqqqqsrLy+fO&#10;nTtyxEiRzHCmy+5I6sKt8hrhXCacpHHie7g8ifqFgjzDolfjDmenrE6jRo4aMXzEgucXiNfL+fPn&#10;jdcPAAAAAACtikYcAAAAAC6rqqqqpKTklVdeGXDjgM7ZOR6n22mzO6y2xHOkX+jCqcNJ2qd2V697&#10;NnXxuhCvDvEaye3cRbxe3lj2RmlpqXj51NTUGC8nAAAAAABaA404AAAAACSrqanZv3//gQMH3v7P&#10;27179c7tnOtxuhxWW1IFKM+Orp9TOqk1JCTdY+z2HTqarwXzdWG3WDWvkp+bL147xb2LP//8c/FS&#10;OnTwEGdTBwAAAAC0ChpxAAAAALggGo3+9ttvn332WbfCbnm5edlZnVSvknRQuAhdOCEy5mtBvjTk&#10;CdXF60W8akTCwbB4HYkMuHHAt99+e+DAgVgsZrzYAAAAAABoETTiAAAAAKCLxWJ7f927YcOGXj16&#10;RcKRgM9vt1iNIjzDIts+EaMF5wTphNSJ7MWNdrz2VSOr8UgoLF5WQ4YM+W7zdwcOHDBedQAAAAAA&#10;ND8acQAAAAD43+7du9d9tm7AgAEBf8Cv+cwyTzbiVnk4OC14CkQ8EU2SpMWSJozYvPJIcRHzpSTu&#10;O6y2UCAY8AXGjx//xRdfrF+3vrSk1HgFAgAAAADQbGjEAQAAALRfhw8dXrF8xerVq0eNGCW78KSz&#10;o8sunAK1SSK3ZOrEfHLrmaTPT1o7ciG1fzsiN1riC0rEabMHNL9P1ULB0OxZs8UL8NSpU8YLEgAA&#10;AACAZkAjDgAAAKA9KjtWtvDVhdOmTvNrftWjiDisNrO0o/W8RDp0NJrODh0t8n5tjG1Ve6durLV1&#10;srxj5LqMBkU/2jgx8slK+uAVcqlPTnqIqyRp/PEkrqZM4gYxk7TFLtqw6R5zy4jNpW92+cRdl+Fx&#10;usTrLhgI/uMf/1i8aPFbb7519uxZ4/UJAAAAAEDToREHAAAA0L6cOnnq+eeev/+++wO+gOL2uOwO&#10;s6KTMerMOsVeu0tCg2uWmkkxt5hedtZuOvlBGfnxC0loo+Vl2usf+SXiVvF4Na+iKVqD41V9quZx&#10;uho3BnMAehJXqjbmdpBNufnBurmwbZO2efrGXPekXUI8HYrbq3qVLjld5jw051//+lc0GjVeqwAA&#10;AAAANAUacQAAAADtxblz55599tnJd0/ODGd6XW6Xw5nYzMkWU28r65R5aR6znY3HbC7NmFtG3Lko&#10;YrvVqYfFx40Pmkn4rz5FDWh+vx5foxMKhJYsWfLlF182IrNnzw4GgkkLrHf0YQd8fr1TN1cqYU2N&#10;db/4gyIXtljClhSfJu+bMZ6CxCfFfI7SJrU72IUNGN8O4lavxj3ewoLCaVOnvf2ft40XLQAAAAAA&#10;14xGHAAAAEA6i0ajNdU1woIFC24Zf0tOpxyPy33Z48LTsoOMH55r3L/a0d5yUyTduZDLH1Steryh&#10;QFAkHAzLO4kxP5gVyVq8ePGO7TuuJdu2bTt//rzxBDdQWVmZ+PKkBTYoTzzxRCQcSVqvi/8ZUtxe&#10;sU0cVpt5m5jkrRrf1LIjl/dlzPrcfB7TKfp6xfdGueJyZcUO5nY4xdYr6lp056Q7J06Y+NV/vxKv&#10;31gsZjx/AAAAAAA0HI04AAAAgPRUU1NTXl6+auWqkcNHjh0zNrdzrtvhTOzCZQmnt+DpVYSLlUqM&#10;uaayepQfuRB5THP8jtnXOqw2vcfNsMg75j8Dmq9zdufCgsLEFOQV6MkveOaZZ/Zcze5fdldWVhrP&#10;UNt08uRJsRbG+lzK8889L7aG3Dhdxf8S7uR2yfWrPnN7GnfMptx8Li6OfO7ks5mYpOe9TSb+6hPr&#10;krTKYrM4bXafql1//fUjR4z84YcfTp8+TS8OAAAAAGgcGnEAAAAA6SYajZaUlHy+4fOBAwYWdStS&#10;vIrL4XRYbUmNo94ppkcXXrsWZlcqk7iyl4zYJi67Q8Rps+uJ33c7nOFQuGf3Hn2K+1xIb5Hi4t7F&#10;H6z54M9LObD/wOnTp40noH2rqKgQW+PgwYNis8hb/Y74359/rl27VmzDxA3bu1fvrHCm2+lKehbk&#10;nyZYLz523Lxj5sI+0KZT24uLmOsrIjaC2BoBn79fn34jh4/8+aefy8rK6MUBAAAAAA1FIw4AAAAg&#10;fUSj0UOHDn399dd9+/Qt6lbkV7VLHnrbttvEeH0ok3TosGwTE2tUM8nlt80u7qteNa9L3tDBQ3Xi&#10;Nn5nyOAho0aO2vXzrqN1lJaWVldXG9saDSe2ntiGxtaMO3jw4OS7J4ttPmzYMOMpGDy0R1EP1aMk&#10;PlMiSU+omcQdQO4V+p2kfaYNJeGQcbkny4PpQ4FQj+49xo8dv3v37v379h87dszYpgAAAAAAXA2N&#10;OAAAAIB0EIvFDhw4sGnTpgE3DOiS0yXg8zvi56M2i0ORC8VhUgmX4pH9d/yOuQoycr3q9t+2+PWY&#10;3U6XGb/m69e339gxY8eNHTd+/Hj9dtz40aNGPzn3yYpL4UjcliG289mzZ42NXuu91e+NHDFSPEci&#10;t9xyy4jhIzLjx5GLuOJPa1JBbu4A4o7cMYx9Ru42bSvxMZv7thnxcnba7KFgqEvnLnm5eVOnTt21&#10;a9eJEyeM7QgAAAAAwOXRiAMAAABo8/7888/vv/t+2NBh4VA46A/aa6+HbUbvCJOKt1SOPMw33mjK&#10;jtO8TVypC8mwOG12vQKvjdftycnOuf222+++6+7JkyeL29tuve3bb76NXoqxEZEyYrGY8dzEnTx5&#10;ctbMWXdOuvOee+4RT+WQIUP8qk88yx6XWz7dSXt7YswdqY29BC6+BEDiGomV9ThdmZFM8WJ/9NFH&#10;t27ZeubMGWPDAQAAAABwKTTiAAAAANqww4cOr1+3/pbxtwT8gaA/YFSDtadJl3VaUtOWmkks/+Sd&#10;y/bf8VLQ63IrHq+IV8Tl9vv8o0aOenD2gzIzZ8x87tnnKisrjc2ENLJ92/YH7n9APtGzZ80uzC9U&#10;PIrX7ZG7hLiVe1FS5E4lk7TvpX7ksBNfEeK+WNOALxAKhBYsWLBh/Qb2dgAAAADA5dCIAwAAAGh7&#10;Tp06tWL5itWrV0+dOi3gD/jj50hPvF64PKhaHh2b1K6lSuqcAl3EHL8Z+UGP0yX7b8Xt8bo9qlcp&#10;zC+c9+S8559//rnnnnv2mWfF/Z9/+tnYOmg3YrHYW2++9dT8p8Q+IDJzxkzxctB7cbGTeLziRZG8&#10;U8VfI+b+lrxPpnbEgJNKcRHxWvBrvsxI5ksvvbT2w7Xnzp0zNg0AAAAAALVoxAEAAAC0JRWnK5Yt&#10;XfaPf/wj6A8qHq/qVRKvqZyiVV9tK2+MLX4udDPm4PW2Mh7xQYfV5lM0sXaaqomEAsFpU6e98cYb&#10;S5csXbJ4yeJFi1etXHX+/HljowBxZWVlr7/2utxJxo4ZG/D55f7jU7ULfzJS+4cjYjeziF3xuowL&#10;fzWSsn8+khDzNW68auJRPV7Nq+bn5j/37HPvv/9+lGsBAAAAAAAS0IgDAAAAaBuqqqoWL1784OwH&#10;O2V2Ur2Kx+lKrMRE9IYvBQ97rT0WXPbfZpMnP2LLsNjlVc8zLD5V0xQjfs3fr0+/VStXvbf6PZGV&#10;7648dOiQsSGAeti1a5fYbdasWbP8neW9evbyab74rqXKnc181YiYe2byrpvCSXxNmSui9+Kq1r2o&#10;++OPPf7BBx8YGwIAAAAA0O7RiAMAAABoAxYvXjxlypTczrlet8ed0IUbFw6vPTo8qTZrxSQ2duKO&#10;HKTZ3ukfj98qHm/QH9RP/K75w8HwsqXLvhS++HLj5xu3b9/Ooa64djU1NVu2bPli4xdvvflWViRL&#10;v+J+IKh6lMReXLyOxA4p99gLr6OUP2RcvsrM15eeDIvH6dIUtbi4ePbs2dOnT9/y/RZjQwAAAAAA&#10;2isacQAAAAApKhaL1VTXrFi+YuKEiYX5hR6XO/EE6SJ6r1xbiSVVZa0Ss5+ToxK35iDlseDi1mmz&#10;h/zBUCAYDobFbWYk84H7H9gZt23bturqamPlgaYm9q7t27aLPe3ll1/ulNVJ7IGRcETskEnX4Bcx&#10;9+SkPTw1I19r8uUmBy9u3Q6niE/zDRo4SEwgv/32W01NjZhSjG0BAAAAAGhPaMQBAAAApJxoNFpe&#10;Xr5+3fqRI0b2KOqR1IVbzbquVY9hNftC2cAlRfZzdnlS9AxLQPN1yelSkFdQkF8w4IYBmzdv3hO3&#10;+5fdx44dM1YbaBFnzpwRO96vv/56//33F+YXin0yt3Ou2+F0WG1iX03cjUVa/YVWn8hBitvEalxE&#10;rJHTZg8GgkMGD5k4YeIfv/9xpuIMvTgAAAAAtDc04gAAAABSSDQaPVp6dPPmzQNvHNize0/Fozht&#10;dvPU6CKyDpftV1Ir1kKR7WB8AOZ4ZA8n7oiIAct43Z7O2Tl9ehfH0+eDDz74Uzjw5+FDhzkdOlLB&#10;8ePHD+w/sPfXvRMnTCzuVdyjqEfQH5B7rz3DIvdq86V30f6fktHnhNrL9pvDFnHZHWKNIuHI9f2v&#10;v2vSXWKVT548aWwCAAAAAEA7QCMOAAAAICVEo9G//vpry/dbBg0c1L2ou0/V5GnGZadl9s1JHVjL&#10;pUNHmaSyTQ5MDNVptYm4Hc7MUGTAjQOGDh46cMDAJ5988mhcaWkpZ0RHaorFYsePHz9aenTnjp3D&#10;hg4bOmRor569fIom9ueks6mL6K9B+VpIeoGkTMxZImnkDvEitdmzwpk9e/ScMmXK/n37T5w4YWwC&#10;AAAAAEBaoxEHAAAA0Mr+/vvvXbt27dix46abburSuUvAF9DP3pxwXLiIRdbhLd/DJRThSYfMio+I&#10;QbocTpfd4dd8N15/w9gxY8eMHnPP3fccPny4Qjhdce7cOWMlgZQXi8X0/baiYv369aNGjurZvafm&#10;VTwut9NmN3d7EfPPU/SXZNLrJcUiBylftvJWzC1upyszHMnLzXt4zsNi5jl9+rSx/gAAAACANEUj&#10;DgAAAKDVHDt2bOuWrZMmTcoMZ4YCoaA/YLdYE7tw2Wa1cPEmW7SMDh1lhVY3LrvD7XS5HU6fqvUp&#10;7nP3XXffduttP/7wY7QWFypGmyZ2YLEbr3x3pdixJ0+enJ+b73V7xA6feDl/GePlmcKHjOtJuMaB&#10;OXLF7YmEIiLPPfecmIXOnz9vrDwAAAAAIO3QiAMAAABoBadOnVq/bv3sWbPDgVA4GHJYbUZTdfFp&#10;0pObreaMLMJlzJFc+Od1GR6ny+tyKx4lr0vezBkzH3744Qfuf2Dth2uNVQLSUSwWW/jqQrHDT50y&#10;NSuSpXi8bodTvjzl60K+RkSSXlCpFjlIMWCjF49fKF31eAO+QDgYXrRo0RdffMFJHQAAAAAgLdGI&#10;AwAAAGhRFRUV765498m5T4YCIb/P73G6Eq9VbDUPCm/Bo05lVSbbMnMY8o74oBih4vYoHm84GJ49&#10;a/bTTz29ZPESmjO0N6dOnXphwQszHpgR9AcVr+J2OBNfNfJlK5L04kq1mGM2X+PW6zI0r+rXfJ2z&#10;O/9z4T8/++wzLvkPAAAAAGmGRhwAAABAC6msrHzrrbfmzp0bDoZVj6J34bUNtN5LtWSjJuv2+HnR&#10;ZRJHYsuwOO0On6ppiqqpWigQnHLvlGXLli1atOjkyZPGygDtUllZ2euvvT5t2rRgICheHT5Fsyf8&#10;RYuIfEGZL7ELL7pUipxqZDVuRvMqqlcp6lb04gsvfvTRR8YKAwAAAADaPhpxAAAAAM0uFov9+1//&#10;njNnTm6XXMWjeF1us4Uyq6kWPig8qQjX72dYHBarT9E0rxL0BwcNGPTe6vdEVr678uDBg8aaAPjf&#10;/w4fOixeF+LVMWrkKJ/q86maM37hA/nKki+oln9dNzRyhOaYZVSPV1PU3r16z31i7ucbPjdWGAAA&#10;AADQltGIAwAAAGhe77z9zrRp07oWdvW6PUnHhYsYtVmdsqqZYo23X+IREx/del2GX/OJBPyBoq5F&#10;a95fs/HzjT/++KOxAgAu49dff92wfsPAAQODgWDAFxAvJfP1Zb7WRPRevI0cL67fybCImUrzqjfe&#10;cOP0adO3bNlirC0AAAAAoG2iEQcAAADQ9GKxWE11zScffzJxwsTu3borbq/L7ki6XrhsoZLaqWaK&#10;fCy960p4dLvFKuJT1Ego0imz04oVK7Zv2/7zTz/X1NQYqwHgasSL/be9v23cuLG4d3EkHAkFQgHN&#10;L15Zia93+epLelWmUOKFvdnlG8mwuB1On+br36//zh07xYQm1tRYZwAAAABAm0IjDgAAAKApxWKx&#10;8vLyzZs2jxwxsk9xH8UT78JrS6aLjhlNKqWaMB06yvpN77cuvsixiF6Ex48B7ZTZqWth18KCwtdf&#10;f333L7urq6uNdQDQQNFo9I/f//h1z68fffSReE116dxF8yr6Jcbr9OLN/vK/lsSnDn3eiE9W4tZh&#10;tQU034AbB4weOVrMEhUVFfTiAAAAANDm0IgDAAAAaBqxWOzYsWM7tu8YMnhIn+I+PkV12uz6oaIX&#10;92F6GdYCfVi82ZK1lozDYhXjcTucmeHM4l7Fxb2LH3rooYMHDx44cODs2bPGOgC4NjU1NeI19fbb&#10;b4uXWF5unurxited+Uq8MA8kvWBTJ/EJSg5SDthhtTntjoA/0L9v/wm3TPj111+PHz9OLw4AAAAA&#10;bQiNOAAAAIBrFYvF/j7y986dO0cMH9GjR8+AP+Cw2up24c1eg8WrLFm8ySpLPrQYidPuCAWC1/e/&#10;fsigIXffdffBgwdLS0tPnz5trACAJlVVVSVeYgtfXTh44ODc3FyP0yXmBHNCkC9M+YJNfhWnSGpL&#10;cRE5YL0Xt9kzI5k9e/ScdMek33/7/dixY8baAgAAAABSG404AAAAgGvy999///TjT2NGj+nSuUso&#10;ELzkceEizVt91R7WmViEO602t9Ml4td8gwYOGjNmzK97fq2oqDh79izHdwItoKqqSrzi5j05b8Tw&#10;ETmdcjxOt9vhNCcH86Wasr24GJscoflHNg4xqzicWZGs3C65U+6dsuvnXSdOnDDWFgAAAACQqmjE&#10;AQAAADTSsWPHtm7ZOmnSpHAoHA6G6h4DqndddUqmpky8BZe35uPqxVWGxWV3+DX/9f2vv/uuu2+7&#10;9bYff/gxGo1ShAMtT7z0zp49+49H/zF+3PjMSKbb4ZTnUTcjX8VGkl7jKRA5lSUOWMTjdIWDYTH1&#10;Pfroo2IaPHPmjLG2AAAAAIDUQyMOAAAAoMFOnTq1ft362bNmBwPBUCBodOEZFtkVWVugC6+tqcym&#10;St63Z1i8LremqN2Lut83/b61H641RgygtZ04fuLRRx69c9KdYt7wuj1uhzPxJWy+ikWSXuypEDkw&#10;42Dx2rlOzDYBXyAcCi9YsEBMiZWVlcaqAgAAAABSCY04AAAAgAaoqKh4d8W7T859MhQI+X1+18Xn&#10;QL5QaDXfsZ611/eVJzE2o7g9IqpX7VrY9bF/PCYGaYwYQCopKSmZ9+S8SXdMCvoDiscrYhbM5uta&#10;n0OSXvipETn5iBGa84+4o3oVMRlmRjJfeumltR+uraqqMlYVAAAAAJAaaMQBAAAA1EtlZeVbb701&#10;d+7ccDCsehSP0yULIRHZEjVviRU/o7J8FGtCHS7+qXq8mqqFQ+H58+YvXrR41cpV58+fNwYNICXt&#10;+2Pf66+9vmzZspuG3ezXfJpXSTzJhHxpy1d98lSQApETkYgcsIyYiFSvktclb+mSpZTiAAAAAJBS&#10;aMQBAAAAXEU0Gv33v/49Z86cLjldVK/idbnNEsgSL6dlOZRUGjVt5EPILlzcEQ8t7nicLp/qCwVC&#10;c+fOXb1qdUVFhTFiAG3Etm3b3l3xbv9+/f2az6eocmKRpXjLzC2NjhybiBytiN1i1RS1IK/g0Uce&#10;Xf7OcmMNAQAAAACtjUYcAAAAwJW88/Y706ZO61rYVfF4E48Ll2mJvip+aLj5iNb4w7nsjqA/GAwE&#10;Z82atfHzjadOnTKGC6CticViO7bveP/997t36x70B2wZFrNjFndkL37RnJBKkXNg4hwl5knV4+3e&#10;vfv06dM/WPOBsZIAAAAAgNZDIw4AAADgEmKxWHV19YrlK/Jz81Wv4rI7zHMai8iOqrlrKvkQ8rHM&#10;hkyMJBQIRsKRO+64Y/u27ceOHTNGDKAti0ajGzduLMwvDIfCAZ/fbrEmzjktMOFcS+TwRORQxcjd&#10;DqfqUYp7FU+cMPGr/34lplMxqRqrCgAAAABoWTTiAAAAAC4SjUbLy8vXr1s/csTIHkU9vG7PJXqp&#10;5ru4r1xyh47mI8qDRK3XZTgs1kgokp+XP27MuJ9/+vnvv/82RgwgLdTU1Oz9de9HH31UWFCYn5vv&#10;VzW7mHzqzD/NOwU1Oh06yslKDM/4C54Mi8vu8Kna9f2vF9PpDzt/oBQHAAAAgFZBIw4AAADAEI1G&#10;S0tLN2/ePPDGgT2799QU1Wmz60dq1jbTLVFExVsl8+FEHBarGEbIH+zRvceI4SN++OGHkpISiiUg&#10;XdXU1Bw4cODtt98u7l2cl5unerxiBpBzgpyL5MyQPHWkQsT0GL/Kg4gcqog+g+lXeQj07dN327Zt&#10;x44eEzOtsaoAAAAAgBZBIw4AAABAP0f6X3/9teX7LYMGDupe1N2v+ewWq9mFy4KnWSsosXCreWBl&#10;7YPaMiwOqy3g8/ft03fo4KE7tu8oKyujTALag6qqqtLS0oWvLhSTUm6XXI/TJWYDc36Q04UxL6Xk&#10;8eJybOaAzT/rGX7z8J07dh45coQ/6wEAAACAFkMjDgAAALR3sVhsz55fhw0d1iWnSzgQctrsic1T&#10;s3dOtUdVmo8oL8Hrdro0VSvuXTxq5KjNmzZXVFRQIAHtTVVVlXjtz5s3b8TwETmdcjxOt5gczLmi&#10;TZTi5h/62OOnuwgHQ7ldcseOGfvjjz8eOXLEWE8AAAAAQHOiEQcAAADatT///PP7774fOnhoKBB0&#10;JpwjXUR2OXrblNT0NFXqHEYp4rI7VK/StWvXyZMn33brbZ98/Ek0GqULB9ozMQmcPXv2H4/+Y/y4&#10;8ZmRTLfDKc+jLpLSpXj87BcyZi8uIgYv1iISjogpbuuWrceOHTPWEwAAAADQPGjEAQAAgHbq8OHD&#10;69etv2X8LUF/QCTxeuEtU4SLyEeUdxS3V/Uqebl506ZOW7JkiTFKAKh14viJRx959M5JdwYDQa/b&#10;47I75Owh5xMxcSXPNimSy/z1T9AfDAVD9913f0lJibGGAAAAAIBmQCMOAAAAtEcHDx68++7JAX/A&#10;r/n0oy0zLLJVkrfNd7SlrIXMZki27163R/UqnbM7z3lozpIlS6qqqoxRAkAdJSUl8+fNv3PSnQGf&#10;X3F7zOPFzelFJGnmSYXIgYkZT45WToAelzvoD86aOWv5O8tPnTxlrCEAAAAAoEnRiAMAAADtS9mx&#10;soWvLpw6Zapf88kr8lpboEZKuKRuYiGkeLyaqoWCoccfe/yNN944ffq0MUoAuKI/fv/j9ddeHztm&#10;rF/zy1NcyLlFTjL6bNahY/P9cc+1xJwM5TQo5mHVowQDwUcffXTpkqVMgwAAAADQ5GjEAQAAgPbi&#10;1KlTzz373H3T7wv6g4pXabkDK+N1uPlA4o6143Uep8uv+cPB0EMPPrRq5ary8nJjlABQb7t27br5&#10;ppt9qk/MJw6rTc5pidNaypbiZnMvB6zET5WRlZk194m5FRUVxuoBAAAAAJoCjTgAAADQLpw+fXr2&#10;rNmRcMTjcnucrsTSyDiesk5nc+2Ry5cPIR5OPpDb6QoHw8FAcPLdkzd+vvHYsWPGEAGg4fbu3bth&#10;/YaBAwaKWSUcDFlrDxOXE45M0tSUIjGHJ2dIu8Xq9XhzsnPuvefel196ORqNGmsIAAAAALg2NOIA&#10;AABAmjt//vy8J+eNGzsuOyvb43LLLrwFuiKxZPlYRjIsTps9HAxnRjJHjxq9fdv2I0eOGEMEgGsQ&#10;i8V+2/vbxo0bi3sXR0KRkD+on0c9w2KWzc030V1j5CRsjlPE7XAqHm9eXt6EWya8/trr1dXVVOMA&#10;AAAAcI1oxAEAAIC0VVVVVV5e/sTjT3TK7OR1uV12hy3ehRv9UPNcZFe2O7LaMRLvwjPDmXm5ecNv&#10;Hr592/ZDhw4ZQwSAJhKNRn///ff169cXdSsSs41f1ayJE1HtWTGSpqxUiBxY4swppmvVq3Tr2m3E&#10;8BErlq+orq42VhIAAAAA0HA04gAAAEAaqqqqKvm75JWXXxlw44Dczrluh1M/YrK2E7LKOrxOK3Pt&#10;MUsd8RAiDqtNJOgP9OjeY9DAQVu+33LkyJFYLGaMEgCaWk1NzZ8H/ly7dm1hfqFf8zltdluGRc5I&#10;coISSZq4UiTm/GlGDF5T1MKCwtWrVospXayasZIAAAAAgIagEQcAAADSTVVV1VtvvtW7V+/czrke&#10;p9thtclCyFLbCSXVME2QDh0Tuxxxxx4/LjzoD4phDB44+Lvvvjt27Bjn/gXQMqqrq9es+WDQwEFF&#10;3YpUr+IU02Dt7GQmeR5r7chRyXGaEXOp4vEWFhSKuXTD+g1/HviTiRQAAAAAGopGHAAAAEgf1dXV&#10;u3/ZvWL5ipzsHJ+iOqw289Bw8xDJpA7mmiLPu96ho1iyfAi9v7FYXXaHT9V69ug5auSodZ+tq6io&#10;oMIB0MJqamrE5POvN/4lJqKCvALF43U7nOZMpU+GzXPliGuM7MVFzHlVTKpiMheTaueczr179v76&#10;6284WBwAAAAAGoRGHAAAAEgTNTU1a9asyc7KjoQjflVLPE26TFLvco0xF5tYh8tr33Yt7Hrbrbet&#10;WL4iGo1yjnQArUhMQWIievGFF2+deFvnzp29LrecGOWsZc5jSfNb66f2xBsi5oDFrB70B3t277l+&#10;/fpff/2V2RUAAAAA6olGHAAAAGjzotHod999987b7+R2zvWrPluGxTxNuu26jKY/CDJe1SSWSeJR&#10;vC6P4vHm5+VPmzptyeIlxsgAIDWcO3du3pPzsjtli8nK7MVTuhQXSejF5V8diQQ0f9AfGHDjgE8/&#10;+XT3L7uN1QMAAAAAXB6NOAAAANC2RaPRTz/9tKhbkd/n1xRNr8Obr+aJ1zNy+bKbsepduFtV1JxO&#10;OQ89+NCSxUuqqqqMkQFAKjl75uw/F/5z9qzZkVBEU1S3wyVmMDGPyWlNzmzJk14qJOGPkOQ4HVab&#10;X/MFfP6hQ4b++MOPxuoBAAAAAC6DRhwAAABo2z766KPuRd21+FXDZR1uafIuPH61XVnJyNJItjKK&#10;x+vTfOFg+PHHHn/jjTdOnz5tjAkAUtWpk6eWLF7y0EMPBQNBMYO57A45ocnKWU50yXNgKqRDR3OE&#10;csBiztdUbfTI0QtfXbj3173G6gEAAAAA6qARBwAAANqqjRs3PvH4E7179tYUVV41XJYlInqHndSm&#10;XEPkMq0XH6TodblDgdCDDz64auWq8vJyY0wA0BYcO3ZMzF3Tpk0L+AMep0tOa2KKkxOpXoo3+fUm&#10;rjlyKjYnYRGH1aZ4vAGff+KEieLt4O+//zZWDwAAAACQgEYcAAAAaJO+/PLLvn36al5V73KSDg1v&#10;wiKn9jTpZsQ/PS53KBgKBoIP3P/A0aNHjQEBQFvz119/3X3X3WI2C/qDLrsj8STqqVmKi5hzsnnH&#10;abOLNwKxCreMv+XvI5TiAAAAAJCMRhwAAABoS2Kx2E8//XTrxFtv6H+DT9XsFqs8bttMUnfS6JgL&#10;lM2Q7F1cdkc4GM6MZN5xxx3bt20vKyszhgUAbVNJSYmYzcaMHiNmNjG/OW12Od0lTq1J02Prp/Zv&#10;lcStOT+7Hc5QICRW5IH7HxCTc01NjXi/MFYSAAAAANo3GnEAAACgzYjFYj/+8OP1/a/3+/xuh1O/&#10;cHjtoeFNeThjvGuRkbWQuHVYrJFwpCCvYNyYcT///DPn5gWQTg4fPrxjx46bb7o5FAyJ6U5eh0JO&#10;gHIyTMXjxcWQaqtxMU5r/I+WPE5XVlaWWJEHZz9YUVFhrB4AAAAAtG804gAAAEAbEIvFjh07tn37&#10;9n59+/k1v3kUo4ilCevwhC5c9kD2DIt4rJA/2KN7jxHDR/zwww8lJSUcdwgg/USj0T179owcPlJM&#10;d2LSE1Of3WI1J0ORVCzF4+fzkCMUt/JNQT+JusudFcmcNXNWyd8l9OIAAAAAQCMOAAAApLpYLLZ7&#10;9+7hNw3vXtQ9GO9pbBkW2dA0YRcu63DZqYg7sgv3a76+ffoOHTx0x/YdZWVl0WjUGBMApB0x2R4v&#10;O75zx85hQ4b169vPp6jyYHE53zbllNvUMUcoIntxl92RnZXdq2ev+fPm79u37+zZs8ZKAgAAAED7&#10;QyMOAAAApLRYLLZnz54hg4cEfQGX3aHX4fIEubXlR1Iv0pgkdOHy1mG1aYrWt7jvqFGjNm/aXFFR&#10;wXHhTeLQoUO7du0ST6i0+5fdMsa/a1VXVxtfAKDFielOTHrff/d9ce9iv+ZzO122DIusmeVUqU+8&#10;8b8iSp5LWzXyHeHCTJ5hsVusHqe7U2ZWfl7+q6++WllZaawhAAAAALQzNOIAAABA6jp48OD3330/&#10;dPDQUCB+aHhtJSOTVIc0LubS5MJtGRa3w6kpavei7p98/Ek0GqULrz+xrfb+unfrlq3bt22/ZEYO&#10;HxkKhkSCAfF/oaA/KGPcDwTDoXBBXsFHH32U+FVigUePHjUeA0CLEC/nzZs233brbX2L+6oexWV3&#10;GE1z4iSceseLm2OTQxWxW6w+RRVzy6JFi7Zt3cYf3AAAAABoh2jEAQAAgBS1b9++MaPHBHyB5jhT&#10;ulyUrHaMmifD4nG6NFXr0b3HA/c/sPbDtcY4cBmVlZXr163f+PlGw+cbN6zfcOMNN/p9fp/qu2SC&#10;/oDDatPPwxw/fNOM+Kf5kXAwdOFLFFUkGAjOnDFTLF88HKc+BlrYxx99LKbEHkU9VK8qXqdm0yxn&#10;zhQsxUXkDC9ijlb1KGImycrMeuvNt6qqqox1AwAAAID2gUYcAAAASEW//fbb+HHj/ZpfPzAxw2Jt&#10;0qMSzUUZvU6GRfV4Va/StbDr4489/u6Kd41B4GJff/31iuUrVsWtXr16wfMLgv6gT/Npiqap4v/5&#10;RPyaT/75wiVjr/ORSyaxIxe3Xpdb7AniIULB0HPPPScefe3atefOnTOGBaD5rXx3Zbeu3TRFVdwe&#10;/YVcW4qL6NNynWk2FVJ3qverWk52zmv/fO2zTz87f/68sW4AAAAAkO5oxAEAAICU89tvv024ZYKs&#10;w80u3Bq/TSo8Gpb49cLNpV3oSDRfTnbOM08/s2rVKjqSRH8d/mvhqwsX1+rfr7/qVVTPhSgerzyw&#10;WxbYRuSGjcfc4EmR21/cudznXHiCZOJL9ro84hE1VcvPy3/2mWfff//9aDRqjBVAc4rFYh9++OGC&#10;BQsK8wsDPr9PUeVrU87MMil7vLgYp7wV0ecQr1rUrejFF178+KOPjdUDAAAAgLRGIw4AAACkkJK/&#10;S554/Inbbr1Nr8MdTlljmEnqORqaxEXJhlX1eH2qLxKOvPbaa5WVlcYg2rGqqqpFixbNe3LeU089&#10;9fRTT98z+Z6A5lf05ltR3B792FBZfptF9cXRN+xlGu6kJD01MomfIBvxxF5c3Df+WfvEFRYUvv32&#10;28bQATQ/MUV8+smnCxcuzAxn+lTNnA3MXjzFT6IuRysSn0O0om5FH6z5wFg3AAAAAEhfNOIAAABA&#10;qigtKZ04YaJf83tcHv1k6bXdqvXaW5aLjw4XUdyeUDAUCoRefPHFjZ9vbM+n4P7yiy+nT5s+a+as&#10;2bNn33/f/bmdcz0ut8cZj8stn4hLRm5McZv4EZnk7X8NMZcpHivxUewZFp+qde/WXQz+gw/otICW&#10;IybMxYsXh4PhgD+gKar14pe/SNKrOCWS8C4gZxK7xSoG37tnbzGHbNy40Vg3AAAAAEhHNOIAAABA&#10;64vFYqWlpbdOvDXoD7gdTluGRVatMsnFRgMj+w9xKytVu8WquD3hYPiJx5/Yvm37mTNnjEGku5qa&#10;muq4kr9L7r3n3kl3TLpz0p13Tbrrhutv0FRNb8HjkdtfNkZJkU+H2Izy2TEbJmNTN/OxofIRE3tx&#10;MU4xWk1RuxV2+/ijjzmDOtBixEwi5s+XX3o5KzMrEop4Xe7EWUIm6SXc+qlTihtziKoV9y7+6quv&#10;xEqJNyNjDQEAAAAgjdCIAwAAAK0sFov9feTv2ybeFvQHZR1rlhYiyZVGQyJrD3krYs+weFzuTlmd&#10;CvIL5syZc/LkSWME6au6urq8vPx03Nwn5o4YPmLM6DE3DbspFNA3tcvukHFYbUY/dHHMZ0FEL7xl&#10;6mznFk28FJdD0tvx+NnvNUXtXtR94+cc5Qm0qDNnzuz+Zfc//vGPSDjiFnNJ/PWYNHskv4RTIObY&#10;5F/Y2C1WVVH79+svZsgfdv4gZkt6cQAAAABphkYcAAAAaE0nT548cODA7bfdHgoE9RN01x4dLm+T&#10;aowGxew8RGzXZThtdo/TFQlHpk6dKh7x1KlTxgjSTjQaLS0tLSkpEbdr3l8zaOCgIYOHiHTJ6eJ1&#10;uV0Op4jYGrK1Skpi2SxuU6UFr5uEYz3tFqtYnaA/sGzZMi4GD7Q8MZ3OeWhO7169O2VmiWlWTibm&#10;K1Qk+fWbAjHHJkfrsNqcdkfA5+9b3HfkiJG//PIL55wAAAAAkE5oxAEAAIBWU1ZWdu899/bs3jMz&#10;nOmyO2Q/YY0nqb1oUMyqQy7Ndl2G2+HMimQOHDBw+rTpJ06cMB4+HVVXV2/atGnggEH9+13fv1//&#10;roVdfYrqdrj0Ijx+LLjdYhWRd2wZFnkrN5S4NbZhClbgdVNbiovnV6yFX/MVFhR+/dXXxoYA0IIq&#10;KipKS0rFBJsZyfS43M7a007IF6k+t6TwH9bIocqZRMyNoWBo6JChO3fuPHLkCAeLAwAAAEgPNOIA&#10;AABA6zh27NiUe6eEAiG3wyUPWTbLicZ3J/EDmuVyZLPudjg9LnckFLn9ttsPHz5cWVmZ3g3HyZMn&#10;p0+/75bxE26+aXg4GPapmupVFLfXYbXJFty8I2NWQUYj3ia6cDMdOprjF+sS9Ac/3/C5sSEAtCwx&#10;tZ44cWLG/TNuvulmMeWKiVc/7UfCmSfk/Jz8Km7tyLHJyMlEvB+J8RfkFYwaOerAgQPG6gEAAABA&#10;W0YjDgAAALSCsrKyaVOnBeNXszbPlC7T+Mok4Uzasthw2R1Bf3D0qNFTp0wtLS1tD0f7iXWMxu37&#10;Y9/tt91x7z1TJk+e3K9vP01RPS63jHmh34tSe6S4iCyurum5aJmYjXiGJX7i9OD6deuNDQGgxcn5&#10;5+jRo2J6HzN6TNAfcCQcLH6hGk96IadGxPDkOMWt3WIVbx+hQHDkiJFbt2w9cuSIsYYAAAAA0DbR&#10;iAMAAAAt7ejRo/dNvy/gD+hXnI0XsbKEuJb+VS7EjMNq97rcfp9/zOgxhw4dMh64vfr4449nPDDj&#10;oQcfmjljZm6XXMXjFRHbR9yaF/1NityM5h2ZpG3eujFHJQYZP0A8MGrkqJ9++slYZwCt6vDhw+PG&#10;jhPzvNftlWcBSeX5xEiHjrIX12/jf2cT8PmD/uAdt91x8OBBY8UAAAAAoA2iEQcAAABa1LFjxx64&#10;f0bQH/S63HaLVVYjsilJLifqHVlgyEVZ44eG+1XfuDHj5s+bv3//fuOB8b//VVVVLV2y9Jmnn3n+&#10;+eeffebZKfdOCfgDekHu9qoe/czqYuuJ1D2I3Ni2tRtZJOkpaLEkjsQcntvpEnvU6lWrjfUEkAL+&#10;PPCnmITHjxvv1/zyDOpyMhGvX/kSTnp1p0LkxCJujRkmw+J2OAO+wD2T71n+zvKjpUeNdQMAAACA&#10;NoVGHAAAAGg5x48ff+C+B+JHDXrk0eGyGmn80eGJZ0rPsDjtDr/m8/v8w4cP53Dhqzry15HXX399&#10;2dJlS5csHTZkmNh0mqppiuqL3+q9uKzGMyyJVxwXEU+ZvGNu/AvPo0zS03QNEQs378iHlo8ubsVH&#10;XHaHT9GC/uDECRN/+eUXY8UApIyff/p55MiRAV9AvFTNg8Xl61dPk04XTRhjePHZxmV3ql4lGAje&#10;N/2+Y0ePGSsGAAAAAG0HjTgAAADQQsrKyqZOmRrwBZTaOlxEr1HrVBH1jPxys7RwWm0Bf2DQgEGr&#10;Vq76+eefjUdF/Wzfvl1st/ffe19kyeIlnbM7+zRfvBrXfKpPHtAvY9TkCe24iLwvnwuZpmnH4ycx&#10;TnwIGf2fGRaXwyme8ZHDR4qR//7778aaAEgxv/zyi3iRDh40OOgPiFkl8eLiF6aLpNd+a8ccm4gc&#10;rcfpEu9f902/79lnnz154qSxbgAAAADQFtCIAwAAAC3h+PHj995zbzCQfLL0pBKi/pFfLm5lOeqI&#10;1+HX97t+586dxkOisc6fP//N19/897///SruwdkPiicu6A8EfH6xkQO+gNGLJ6a2qDYjPyKfaJkL&#10;HfnVIj8/cTmJCxfPdSgYEiMJBUKDBw3es2ePMW4AKeynn3765ONP+hT3ETOJ+YqWL3bxz6QZPkUi&#10;hydHKOKyO7web2Yk8+677n7m6WcqKyuNdQMAAACA1EYjDgAAADSvWCx28sRJsw631R4drlcgHRp5&#10;XGBiS+Gw2sLBUCQU6den348//igeznhgNJGysrLt27b/8MMPO3fu3LRp04033BgJR0TCoXBmJNMf&#10;P+JTHj4u7sj7sj0Skc+R7L3MO1eI/CpZlZn3xa258FAwJB60d6/eX375XzGqffv2GaMEkPKi0ejm&#10;zZt79eglZuyQPyj/mCZxBkia6lMh5tjMScntcHrdnqzMrMcee6yqqkqslLF6AAAAAJCqaMQBAACA&#10;ZhSLxeTR4ZFQxON0mXW4tdHNR/w02nIhsigNBoK9evb66r9f7d+/nzq8uUWjUbGd9+zZs3fv3l9/&#10;/XXluysL8wsLC4x0LeyaFcly2R1GNR4/dl+W5XpNHj+a3PznJSM/x/g0+eUZFs2rdOncRSy/W2G3&#10;oq5F69at+/3332tqaowxAWg7xBzyx+9/rF+/XkwdoUBQf9XX/vWMTKP/UqpZI99xxK3Zi3td7twu&#10;ucNvHv78s8+fO3fOWD0AAAAASEk04gAAAEAzOn78+JQpU0LBkNvhtCXW4Y3qPOSXy9jiR4cH/IGe&#10;3Xtu2rSJo/RaRVVV1YEDB/7888+DceLOXXfeVdy7uE9xHyO9+xQWFCoexWmzNygepyu7U3bfPn3l&#10;Qv75z38aD3HgT7pwoK0Tr+KNGzeKl3bXwq4+VZO9uPnXTiJJk39KpPaaDrIRF+9oYqZS3J5OWZ1e&#10;evGlkr9LxHxorB4AAAAApBgacQAAAKC5lJWV3XP3PZFQxO1w2hOvHd6oOjyxLBFLc9rsfs3Xq2ev&#10;7777jjo8RehnyD958mjp0UQfrPlg0MBBQ4cMbVAGDxp83333lZbGl1V6lOv1AmlGzNvipS3mh66F&#10;XTWv4rTabBkWeQS2nOdT8WDxeCMuY/Ti12WoHm+Xzl169+z9rzf+xcHiAAAAAFITjTgAAADQLI4d&#10;Ozbl3ilBf9DtuPhk6Y0oORJKCLEEh9XmU7U+vfuMGjlq86bNnCk9xdXU1FQ0SmVlJU8ukN7E/PDe&#10;e++JybxrQVfVq8g3CzHPyz+B0t8vUrAXj5+wRI5Q3Nri1+/wKWp2p+z//Oc/u37eVV1dbaweAAAA&#10;AKQGGnEAAACg6ZWVlU2dMjUYCCZeO1we+ZfUK1w15heKWONHh6sepahb0aeffBqNRmlMAaBNE9O4&#10;mMyXLlnaOaez6lVcdod415CHXzf6jaMFIt+VZPTRZlj8mi8cCnfK7PT+++9TigMAAABIKTTiAAAA&#10;QBM7evTo/fc/EPAHPE6XtbbMtl2XkVQn1Cdm3yBijR8drnqVboXd1q5dazwYACAtLFu67L7p9+Xn&#10;5quK6nW5xbuGPA5bJundIUUi35vErV6Kx3vxgObvktPl7f+8vXnz5pqaGmPdAAAAAKBV0YgDAAAA&#10;Tenw4cMzZswM+AIep/tarx3eoaP4QrkEsSjF4/WpWvdu3T9a+5HxYACANHL+/PllS5fNeWhOTqcc&#10;1aOfRD31e3E5MDFIOU7xbuVXNZ/q69a128cffxKNRo11AwAAAIDWQyMOAAAANKVvvvkmGAi6nS6z&#10;zLbKa8HWaRGuHLMCsWVY9Eu0qlpRt6KXX3r5008/NR4JLe7jjz9e+OrC1/752ooVK86fP298FACa&#10;VEVFxbPPPhsJRVSvorg9Sb14yl5Z3IwYrXzb6taVM5oAAAAASAk04gAAAECTKfm75O677w74AubR&#10;4Y2rw+XXijvWeK/g13z5ufmrVq3iyqwtbP++/U88/sRT85+S6d2zt+JVVK9SmF8oPv70U0+L2w0b&#10;NhifDQBN5MyZM++tfm/evHmhQMjr8thqLytuJvEtI0WSODwRvRRX1MKCwg/WfGCsFQAAAAC0Ehpx&#10;AAAAoGmUlpROuGWCvHy4LcNiuYY6XB4LKG7tFmvAp1+Tdc2aNdThLeZ42fE5D82ZOWPmhPET/KrP&#10;6/bIyGfWnmHxutwe8RGP16/5buh/w/Rp07du2Wp8MQA0kfLy8ieemBsKhMQbgT7/xI8Ul28QIql4&#10;sHiHjnJgcoQOq01T1IL8AkpxAAAAAK2LRhwAAAC4VrFYrKSk5NaJt+rnS3c4rQlH8iW3BVdObYsg&#10;Is86G/QHOmV2+uCDD2pqaowHQ7MRG7miouKRhx8ZO2ZsOBj2uNxup8tps8ujM/VkWOTpi2XE0ySe&#10;I/FpQX/w+v7X79yxs7q6WuwMxuIA4JqVl5dv37Z91sxZ8v3FnHxEGvdHV82e2jcy/U6HjmLO1BS1&#10;V89eEydM/Oqrr5ghAQAAALQKGnEAAADgWp04ceKO2+8IBUN6XRE/OtzoA5J6gitGfL558J9Nnixd&#10;1XI7565du5ajw1tAZWXlE48/cfNNN2dnZXvdHqfVJpunxJjPbOJhmuKO0+4I+Pw33nDjqJGj9uze&#10;E41GjYUCQFM4duzY9GnT83PzsyJZLrv+RmNOSvI26Q2l1SOnR31gHTqKtzOX3eHTfL169vr2m28p&#10;xQEAAAC0PBpxAAAA4JrEYrHffvutZ4+ebofTbrGalXZSPXDliC8xG1bxtWI5PlUryCtYs2YNR4c3&#10;t7Nnz5b8XfLk3CczI5kuh9NRpwtP7L9l5EGQ8r/KO+KrnDZ7KBgaOmTokSNHjEUDQBM5ceLE/v37&#10;75x0ZyQccdkd9ngpLmckOUElva20ehKnTTlJBnz+nt17fvvtt/zZEAAAAIAWRiMOAAAANF4sFjuw&#10;/8CYMWMioYhsUuVv/xt0Jlvx+Rfq8AyL6lW6FnQdNHDQe++9z9Hhzer8+fP79u1b+OrCXj175WTn&#10;uOwOsf1l/y2eSvlsyico8fm6kIvPci/idjjzcvO+//77Rvc9Yo/6+++/9+/bf0Daf0CM8OTJk8Z/&#10;BtCOyflh8t2Tb7z+xnAoLM9KImYe8x2kQW89LZGLJ0mHzR7wB4q6Fn3z9Tf8sRcAAACAlkQjDgAA&#10;ADTe/n37R40cFQ6GXHaH+Uv/BnUSF46ii19vVXF7uuR0WbZ0WUVFBYVBs6qurn77P2/n5+Znd8r2&#10;ujx2i1U8d/IZFLdJT9MVYjx98R7dYbVFQuF+ffpt3bq1cX/NIPao0aNG5+XmieSL/8XvPDj7wRMn&#10;ThifAaAdi8ViZ8+e1f8Sa/SYoD/otNmdVpv8Ox45EaVcKZ4wSYqIAQcDwaJuRRs3bvzjjz/E6hgr&#10;BgAAAADNiUYcAAAAaLw7J90Z9Af1A/Vqjw4XSSoDrpSE4+fsFqvi9uZ0ylmyeAklQXOrrq5+553l&#10;kVDEr/nM06TLSkneJj9TV4z5JIqFOG32cDA0eNDg8vJy48Ea4u677pZ7lBiVjOpVQsHQnDlzTp06&#10;ZXwSgPZNvEf8dfgv8QY0YviIxEnMnItSrRc3RhW/I0Yb8gdDgVDf4r47d/7A+x0AAACAFkAjDgAA&#10;ADTSnt17bhp2kzzVtqURTWqHjrb4AeXiq+wWq9ft6ZzdefHixcbSUW979+49fPiw8Y96qKioePPN&#10;NztldfIpmn5oeMLleBv2DCamQ0ezUBe7xNAhQ8WjGI9Xb3KPctrs5qhkVI83GAg+8sijp05SigO4&#10;QMx+N990s1/zux1O80QX1zqbNUcS/vxLTJIijvhlxfv37b9jxw5jZQAAAACg2dCIAwAAAI2xfdv2&#10;m4bd5FONg/OM+qHeh+XJVsCswzWv0qVzl6VLlzb6+tPt0NGjR5cvX7561eoxo8euXfuR8dF6OLD/&#10;QEF+gV/VxHMnu+eGPn2XTvxPHMRynHZH71691364tkHPptyjNEXV96h4HW72W+KfitsT9AcfeeSR&#10;8lONOfQcQLra/cvu+fPm33zTzb74nCYmDTlviLcYcedap7UmjZxpZcTY9FJc8/Xr2+/77783VgYA&#10;AAAAmgeNOAAAANAYTz/9tN/nd8Qv4Cp/v5/0q/8rRHyy+VViCZqidsnp8sYbb5w/f95YOq7o1MlT&#10;r7322qxZs4L+oE/VwsHwl19+afy3epCNuNjsZvHcoKfvCpHPrD3D4td8o0aMatCV4J988km5R5mF&#10;VmLER2QpPmfOnNLSUuNrACBuy5YtAwcO9Kk+zavo00iGxXyXEUmaqVozCQeLizhtdjGHDxwwcOGr&#10;C3/44QdjZQAAAACgqdGIAwAAAA32/XffDxs6zOtyJzaXyb/3v0zEZ1rjnyzu2DIsfp+/c3bnN998&#10;s6qqylg6LkNsokWLFs17ct6smbNCwZDqVTxOl91i9Wu+jZ9vND6pHk6fPr148ZLMcKbY/uZx2InP&#10;UaMjn1xx63Y4exT1eOvNt4yHrIcXFrwgVsesw41lJrRHshQXw967d6/xNQBQa8eOHSvfXXl9/+vF&#10;24rTZhczxkWleKoeLO6w2hSPV4z55mE3//TTT8bKAAAAAECTohEHAAAAGmbzps0Dbhzg1xp1gHjt&#10;ibX1OxkWn6JFQpG3336bo8OvavGixVOmTMnLy1O9itfj9brcdotVJuALfPHFF8bn1c8ff/yRFcny&#10;qZp5JGXyM9WoiOXI51eMSix8wvgJxuNdzfp162+84cZLNOK11ZG4I8YpRhsJR6ZOmVpWVmZ8JQDU&#10;isVimzdvLu5VHPD5A5pfTETW+HwiIiYQc1ZJhejTWoeO5h/9uBxOv+YbOmTonj17jJUBAAAAgKZD&#10;Iw4AAAA0QDQaXblypXn5cKs8Jrh+x94ZnUT8k+0Wq1/1ZYYz33nnnerqamPpqENscLF9Fi9e3Dmn&#10;s+pVXHaHLIxlPSwbcf0Y8Y0NOEZcOHPmzMp3V4ovNBtokcQnq5GJ/8WDjNflvnPSncbjXc1r/3xN&#10;U1SxLvJr5U6SuFg5Qmt8sZFQZPLdk4+XHTe+GABqxWKxPXv2fPrJp4UFhUF/UMyTYkqRE4jMRXNL&#10;6+bic2C4HM6Azz9wwMDff/tdrIWxPgAAAADQFGjEAQAAgAbYvm17v779VI9XNpd6u1DvOtyM3WL1&#10;KWrn7M5vv/02dfjlRKPR8vLyVatWjRg+olvXborbI7e5jN6IizsZFhGfqjXorOnSnt17crvkal5F&#10;LlB/Kus8a42IWI5coNvpqn8j/sYbb3jdHtmI6yOps1PJPUdfeIZFfGbPHj0PHDhAaQTgkmpqaj7/&#10;/POCvIJA/HQm5twiU8+3rZZIQikuZnWXzR7wBwYOGCjm54rTFUxxAAAAAJoKjTgAAABQX1VVVWvW&#10;rJHnSzfbheTf718q8nf9+v0OHe0Wq+L2dsnp8tabb3Ht8MuJRqMb1m8YeOPAHkU9VI/XaXfIIx1l&#10;9Dqn9mhs63UZjWvEKysr33vvPZ+imktOfMoaHfFcy6V56n2M+JkzZ15++WWv2yNHcrmyytiLxC6U&#10;YcmKZE26Y1LF6QpjEQBwsZqamo0bN/Yp7tO1oKuY6MS8IaYXMYfIdy6RpBmmFWMOSS/F7Y5QINiv&#10;b7/x48bv+2MfpTgAAACAJkEjDgAAANTXnt17iroW+VWfbC5lPZn0m/1LpENHs4QQXyjr8H+98S/q&#10;8MvRj27c8HlhQaFf1Zx2h3kucbM1kRtW3m90Iy7897//9WvGCfBF6vVsXjm1xzuKpdW/Ef/oo4/y&#10;c/PNg+AvO4zai9DLhQ8eNPj06dPGIgCgjmg0erT06AdrPuha0FXzKk6bXbwHyfcjcVvft7AWifku&#10;Ke6IcboczlAwNGrkqH37KMUBAAAANAEacQAAAKBeKisr33//fb/mSzz9bNLv9OtGtg76JxtHh3ty&#10;snOWLV3GydIvKRqN/vbbb5999ll+Xn5A8+ubOv7HB3Jr6xs8ob+RH5GN+DfffGMsoiG2b9t+ff/r&#10;Lzpx+rX1Q3JIImJpYrETJ0w0HumKVq9eLXYMc7+68hjk57jsjhuuv+Hnn3+mKwJwZTU1Ne+tfm/U&#10;qFHdCrt5XG7zL7qM+SplSnFjPPGIEeoHiwdDI24e8eeffxprAgAAAACNRSMOAAAA1Mu+ffs6ZXUK&#10;aH5bwvHKSb/QT07CFVLtFqvqVXI65SxZvIQW85LEZtm8aXOPoh7hUDjoD4otdqGzudSmFh/Uex29&#10;EfctXrS4vLzcWFC9iUd87733NEU1T4N/rUdMxp9xMWyX3ZGXm/fcs88Zj3RFa9asUTze+jfiImLA&#10;oWBo5MiRNTU1xlIA4DLEXBeNRpcuWSregxS3V0xQciYx59hrnfqaKHIwMmJ4boczGAjeNPSmAwcO&#10;GGsCAAAAAI1CIw4AAABcXUVFxdv/eTsSilhlCysrhDq/zb8o8ZOly4rUbrF63Z7O2Z0XL15sLBEX&#10;i8Vi3377ba+evfS/OciwmKf2FZGbMXnzxrsT+XT4VS0cDG/dstVYVkN8t/m7m4bdJA/RvtwD1T9i&#10;SHL3cDmc48aOq2dd/fHHH8sBiFxlAObV0+MPMXbMWBpxAPW3bOmy+6bfl5+Xb/4VjphMzLk0ecJp&#10;lSRcZ0TE7XQF/IExo8asX7f+0KFDxmoAAAAAQAPRiAMAAABXd/jQYXlZa9lHWq5WncqCQf5C32G1&#10;aV61S+cuy5Yti0ajxhJxsa+//rq4d7FPjV/VO8MiN51M0rY1I/+r2M72DEvAH9i+bbuxrAZ6899v&#10;euOF9JUfrj4RXy53D70RH1evRvzQoUOzZ89WvYpsp65aycviSoRGHEAjVFVVvfLKK9mdshWPonq8&#10;YjJJbKCTJpzWScLpVeRc51M1v89/56S7Dv550FgNAAAAAGgIGnEAAADgKipOV7zyyis5nXJkEynL&#10;g+Tf4JtJ+FW+NX52a5+idsnp8sYbb5w/f95YIi72xRdf9O7VW569XGw0Y+vVo5uRn2bLsPh9/l9+&#10;+cVYXAMtXbpUHqJdzwe9QvTBNPAA7s83fB70B90Op/hCueJJy0yK+AS5H9KIA2icc5Xnlr+zfN68&#10;eZFQRPMqiaflEHOL/nc513a2jCaJnA9lxKg8Lrdf899xxx2HDx02VgMAAAAA6o1GHAAAALiK0tLS&#10;3r16y2PpRK5Uml5ch+tNrerrnN35zTffrKqqMhaHi637bF2f3n0Uj1c/OjzeCstiJnnbXiri0/Qn&#10;JcMSCUemT5t+5MgRY6ENsXTpUvMY8Ss9ufWI3EPEigR8/pEjRtZUX72u/u9//+tTNXuGRX7tVYso&#10;MUi51i6Hc8zoMTTiABrnTMWZBQteCAfDfs0v3uDM82TIJM08rZLE8YhJzxM/g/ptt97WuKkeAAAA&#10;QHtGIw4AAABcxfHjx/sW95V9rcjlSlNL/BrP8nf34nPsFqtP0SKhyNtvv8PR4Vfw9FNPa4qqnzM8&#10;frL0+tfhIrImEV+ieLzhUPjXX381FtoQZiMulnO5J7eekXuIy+7o26fv1199XZ+T5G/atEnzKrIR&#10;r8+Ki8+Ra+1yOEePGk0jDqDRzlWe2/j5xnnz5oUCIcXtkdOpnGFS4kjxhD8yk6PyuNwBf+D2225/&#10;6MGHysrKjNUAAAAAgKuhEQcAAACu5OyZs7Nnzc7plCMb8cs1pkm/tfcpajgYzopkLV++vLq62lgW&#10;LhaNRj/5+JM+vft4nC6x0eTWa2gHIze4eF7CwdCtE2898leDjx1sqmPE5fhFXHbH0CFDKyoqjAe4&#10;vN9+++2mYTf5NZ9YBbkFkpZZN/IhxCfTiANoEqdOnfrHP/4h3rO8Lrf+x0m15+qo56TU7Lm4F3fa&#10;7B6XOxQM3X3X3SeOn4jFYsZqAAAAAMDl0YgDAAAAV1JxumLggIFel1t2lpdsTC21RzaLW7vFqri9&#10;2Z2yFy9avPuX3dThV/DFxi96FPVQvYo8Plu2HUnb9qqRXyW+3ON05XbJ3b17d0MLkjfeeENeR9x4&#10;fht7WKRcBf0U7qHIqJGjysvLjQe4vG3btgX8AafNLh+6Pqsv11d8Po04gKZy6tSpRx55JD8vPzMc&#10;cTtccj4UkRNOfaam5o45EhExzYoJPxQM3TP5nrKyMkpxAAAAAFdFIw4AAABcSUVFxbChw5w2u3nk&#10;3BV+Ry/r8M45nRe+urCystJYBC7l3Llz//7Xv32Kal4+XKQRbbT8WmvH68RyMiOZo0eN/uP3P+pz&#10;unLT0qVLL2rE6zzEVSMHLyttMYye3Xvu+nlXfbrqn3/+2adqYs8RD11377pkxOfIT+Y64gCa0KlT&#10;pw4cODB92vTMcERML2JKFJGTm0zSXNTSSThSXEy2Ytp0O5zhYGjy3ZM5fToAAACAq6IRBwAAAK6k&#10;oqJi6JChRiOeYbHIylbcxn87L7tJo6G0OxSPNyc755WXX6EOv6pvv/m2ML9QbDG59fS6pbEHZ5tP&#10;hHgKgoHg+HHjz1ScMR6mHt58802vS7+ArkjjGnERvaGJf7nH6erVs1dpaamx9Ms7d+7cunXrzUZc&#10;3wJ1Fls3F1aWRhxAUzt58uR999034MYBmZFMt8MpZif5tz4ySdNRy8cciYiYBuWR4vfec+++ffvE&#10;yI11AAAAAIA6aMQBAACAK5GNuMvukAfM6fVAvPiUraS847TZvS53l5wuo0aOevGFF8+fP298MS5v&#10;06ZNPlWzN+Tw6MtFfK3sbMRy3A5n/379f/nll3qeR1c8v/PmzdPPip9h0cdwDadMF48u9pBOmZ3u&#10;uP2OsmNXP2Zx7969XQu76o14Q7aAXE0RGnEATU7MnJWVlUeOHJl0x6RwKOx2upxW20WleGMnySZL&#10;/M/R5DDEwDwud2Y4ktsl98HZD544ccJYDQAAAAC4GI04AAAAcCUVpysG3DjAOKt2/Lzo8oheI/Gr&#10;mWZlZt0y/pb58+dXV1dzQdP6KC8vX7x4saaocmPq9UZS59HAmIWNw2oLBUODBw7+bvN3Bw4cMB7v&#10;MiorK5995tlQIOSJXye+0WWP+EI5AKfNXphfePjQ4frsBvv37w8Hw/oeFf/TCv3R6yy5bsSnyX1P&#10;7JM3D7u5pppGHEATEzPY0aNHp02dNmrkqIDP77I75N8Mybmu1UtxOQx9zuzQUdwRs6jqVYKB4EMP&#10;PnTq1CljHQAAAAAgAY04AAAAcCWVlZXz5s3Pyc5RPV6H1Sb7S3Hrdjg9Tpfi8XbK7PTg7AfLy8uN&#10;L0A9bNu2LRwMa15Vlrt6sVGn82hYai8xK+47rbZIKBz0B8aOHbt+3fqDBw8aj3qxs2fOPvfsc0F/&#10;UK/Da8ueRoxEfIm5ForbU5BXsH/ffuMxLq+iouLt/7wtxnnhbwLqVzLJx3LZHeKBFjy/gGPEATSf&#10;Q4cOjR0z1qf6jEuHxCcrOeklTU0tHDEGWYrLO2I8shR/+OGHT57g9OkAAAAAktGIAwAAAFdx9szZ&#10;p596ulNWJ9WrKB6v4tYT9Aen3Dvl+eeff+GFFzgoraF27NihKarsV2TFktR2NCKyGjELEqfN7lO1&#10;gD8gnqaV765ctWqVuDWycuXqVaufe+65gC/gdbnNWkUkaZn1iXw4mUg48sgjj9TnlOl/HvizsKDQ&#10;38BTpovIz3faHUOHDK2oqDAWBwDNQ0xWt9xyS8DnVz2KmFflfGUmaYJq4SSOxJZh8bo84q35scce&#10;W7F8RcVppkcAAAAAF9CIAwAAAFdXUVHx5r/fXJbg9ddeP3z4sPGf0UA7tl9oxJuwU7moHYkv2e10&#10;+VRNPJYZ1auq4tajqF7F6/aYdbj4/KSl1Svxc/aKrxXRvEpmOPO3334zVvKKjhw5kp+bl3jMZfKS&#10;LxX5WOLW7XAOHTL09OnTxuIAoNns+2Pf66+/Pn7ceL+mHyyun9kiw2JOR/WcvportScIkVE8XjHP&#10;h4KheU/OY4YEAAAAYKIRBwAAANDSdu7cqclGPH7O8OSG4xpi9iJmUW1GPJxM4gfNTxa3SYuqT8RX&#10;yeWIxUZCkRdfePH48ePGSl5eeXn5/HnzO2VmycHU/6Hlw4mv8vv8AwcM5Fz9AFrMrl27br7p5qA/&#10;GAqGzIPFxeSZIqW4WY2LtxXV482MZM59Yu6ZijPG6AEAAAC0bzTiAAAAAFpaMx0jbiThkEGxfPkQ&#10;5v3EmJ8mkryQ+sVcrOZVw8Hwrp93GWt4RaWlpcW9ihW3R36ttZ6PHl8v8flOm71b127r160/f/68&#10;sUQAaH6//vrrl19+OXjQkIDP77Da5JHixhTaoWPylNWCkWMwI95cVK+SlZn1+OOPV1ZWGqMHAAAA&#10;0I7RiAMAAABoaWYj3qwHF+pL7tAxsSCXD6c30PGPG6nzhfVK7WLlMgM+/+LFi+tz0HYsFjt69Gif&#10;4j56nyTr8PqNQTyKbNBDgWC/vv3Kyq5+tXIAaFpiBvvpp59u6H9D0B8Uk5icx8yZMGnWatFcPNXb&#10;MiyK25MVyXrssceqqqqi0aixAgAAAADaJRpxAAAAAC3twlnT4xVvcrGR+qmtXsTgxVr4FLVzdufN&#10;mzYbq3dFZ8+evW/6fVmRLLnueiOetPBLRXY8Ig6rrSCv4NtvvuUAcQCtIhaL/fDDj4MGDMrPy5e9&#10;uC3DIqdEkcb/mVGTpHZyFnfEBKt4vGJyHn7z8Oeffb6qqspYAQAAAADtD404AAAAgJa2Y8eFs6bX&#10;sxJOqZjdjxi/6lUK8greevOtM2eufsHaWCx26NChG66/QV6Ft56rLx9IPqLb4SzMLzx48KCxRABo&#10;cdFo9K+//tr07aZePXv5NeMM6nKOkkmaxFoylsRSPMMiJlt5BvUXFrxw9uxZYwUAAAAAtDM04gAA&#10;AABa2o7tO3yqZjbirVufNDSyaxERI7dnWMSKLHh+QT2PPoxGo/dMvicSCosvNEvupOXXjfw0fVtd&#10;lxEOhm8edvOhQ4eMJQJAKxET2vffb+nVs5dP0Vx2h3kG9XrObM0Xcwwi+kRtsaoeb3ZW9ksvvlSf&#10;P10CAAAAkH5oxAEAAAC0tG3btvl9fpfdYYsfJ9263UkD0qGjNd6v6C2LGHmGRfUohQWFH6z5wFix&#10;q9m/b/+wocNcdmf9V1yWOvojxg8QD4fCO3fu5Jq4AFJBLBb7/rvvR40c1be4r+JR7BarnCHllKWf&#10;Qb31TqJuTp4iYr71qVpWZtbChQt3/byrurraWAEAAAAA7QONOAAAAICWtvfXvcNvHu7XfLbaQ6WT&#10;mozUzIU6PH7QoeL25uXmrVixIhaLGSt2NXfcfkcoEL/sbkMacfnJLrtDfO2I4SP2799vLA4AWpuY&#10;AKPR6LrP1nUv6u51e+TJP8TEJafK+sxyzRc5DBnxdiPedMQsGglF/vOftynFAQAAgHaFRhwAAABA&#10;K9i0aZPmVeTJw+vZDbduEpsVu8XqU9T83PwVy1cY61M/90y+x7yCeH1W2SpPlt5RPyQ94A/cMv6W&#10;w4cOG8sCgFTyycefFHUrUjxer8ud1IsnzWwtmtrLisuRiFEFfP7McOabb75Zz6tdAAAAAEgDNOIA&#10;AAAAWsHnGz4P+oNuRwPOH96KMQsVEbvFqilqQX7BihUNq8O/2/zd4EGDG3CAeIeO8jNFPE6X2Fz/&#10;/fK/xrIAIPV8/PHH856c16Ooh+rVz6AuJzqZ5PmtJZNQiosh6X/SpPpyOuUsW7as6hylOAAAANAu&#10;0IgDAAAAaAX79++fPm265lUunDi99S43e4WYPYpepWRY4lWKVlhQuGrVqoZezHvWzFnia+t7ovja&#10;Ckd8sviSgD8wbeq0fX/sM5YFACkpFoutXr1aTJL6WUAsVjF9yXOnyyRPdC0YYwDxqVWfyRU1Jztn&#10;yeIlHCkOAAAAtAc04gAAAEhzZ86cefnll+c9Oe+p+U/Vzfx5819+6eWKigrjs9GCPvzgw1Aw5HW5&#10;bfETg8uuIqnDaOVcfLpdu8Xq9/nzuuStXr26odegXffZuhtvuNHtcOoVUT0acfNxRcQmCgfD77/3&#10;vrEsAEhhNTU177//fn5evk/1aYpqy7DIqUw/fXqrTvLmpCoiRqV6lYK8gkcefmT58uXG0AEAAACk&#10;KRpxAAAApKd33n5n2tRpM2fMnDplaqfMTl63R8Tjcss75n3F483Oyp5y75Tp06cvWrTI+GK0iMOH&#10;Dz8852HV45WHTdfryOkWjBiM7OnFrRib3WIN+gO5nXPff//9htbhwlPznzJPI6zXQnUe7qIkHCDu&#10;sjuC/uCMB2aIzWUsCwBSm5gkv9v83VtvvRUOhf2qzzxSPBVKcX0A8kjxDIvX5dYUtXNO5/+89R9j&#10;6AAAAADSEY04AAAA0kEsFquO++brbyZOnDjpjklFXYsUt9ftcIq47A5ZuF4y4r+Kz9EUtTC/8M5J&#10;d4ov/2jtR2JRYpnG0tFs/v2vf4eDYfMJ0ruKOgVGi8V8dHHH3D1ErNdlBDSfGGdOp5wPP/ywpqbG&#10;GH39RKPRTz7+pLh3sVxNsfArr6b8BBHZxKte5f777i8rKzMWBwBthHgnXb58eVYkS7zDmqfHEJF3&#10;kqa+Fosl4eQfYiTyYPHOOZ3feeedhl4LAwAAAEBbQSMOAACAti0Wi1VUVOzZvWf0qNFjx4y9vv/1&#10;PlVzO11m+6j/vjt+VK7sF+VhavLj8iNGMix6Ne50aYpW3Kt4xPAR337zbXl5+enTp6nGm8+xY8ce&#10;nP2g1+W2W6zmU5PUXrREkgqShDisNrFHdcnpsvyd5WI3a2gdLnyx8YuePXqq8Sumy3W8wiGS5jDk&#10;zulxuiLhyMsvvWwsCwDaFDFnLl++IrtTtpgDnTa7mNbkFCfvJE2ALZc6V8RQPfoZ1FesWFHd8FOA&#10;AAAAAEh9NOIAAABoq2Kx2IkTJ/bu3TtxwsT+/fsH/QGX3eG02e21p+BOjPmL78RfgovbxE+Qt+LL&#10;HVabX/P1Ke4zeNDgEcNH/PzTzyV/lxw/fpxqvDm8/trr2Z2y3U6X2P7iSRFJri6aP4l7gozcEzRF&#10;zcvNE3vCm2++WVVVZYy4Ic6dO/fvf/1b8ypip5KLFblqIy7uiE/2utyZkcyHHnzoeNlxY3EA0Nac&#10;P3/+7f+83ad3n9wuuWJas9VeVlxOiYkTYIumQ0fzWwJxR0z4PlXLz81ftXKVeMfnYHEAAAAgzdCI&#10;AwAAoE0qKyv7/fff77j9jp49ekZC+mm35UHGMrLUTPxt+2V/7S67yQ4dzS+RS5C9uFhsOBTuUdSj&#10;V89e4rF+/+13Tl7d5E6fPj1/3vzOOZ0TDx+8QmfcZKm9lGziDiPitNqcdofi8XbJ6Tx40OBXXnnl&#10;aOnRxtXhwpbvtxTkF3jdHrnwq6xa7WGLVnl0eCgye9ZssX2MZQFA2ySmUDGRLnx1YaesTl6Xxzxh&#10;hkzyTNiCSRyG+C5CU9T8vHzxjr9+/YZGnBEEAAAAQMqiEQcAAEAbc/LkyV0/75o2dVpul9xIKHzJ&#10;g8Ib/Rt28YXy9+PiVkZW426HMyuSlZebd8/ke44ePWoMBU2kqqpqwi0TPEnnTm++UjzehYuIxzJ3&#10;GHFrPNFZWaNGjhozesyTc5+sqKhodBcuiC9/8803faomd9GrrJRZh3e8zml3dM7u/ODsB8+ePWss&#10;CwDauPPnz7/80sudsjopbk/ybN98E/7VImddORL5RhDwB3I753722WeU4gAAAEDaoBEHAABAW3Lq&#10;1KlHHn4kHAqHgiG3w2m7uAu3NlGNKn8zLn85LiLv2y1Wj9MlHnf69Olbt2wVIzHGhKbwwoIXMiOZ&#10;iaW4/mzWeWquNfHeRS7c3G1EnDa7eOhQIDh2zNiZM2eeOHEiGo1e+0nyd/+yOxKK6FcQr92Rksdj&#10;prYOF58mtoDi9tx4w43l5eWcqB9AOhFz2osvvihme298tpcTo5yTW7cUNyOG5LDagoFgbufcdevW&#10;UYoDAAAA6YFGHAAAAG3DmTNn1n22bu4Tc0OBkNvpMhtNcUfE0rS/TK9dlFx44mN5472pGMOjj/7j&#10;xIkTxuBwzWKxmDx20ONyi00tmwmxwZvmaU3omxNjz7C4HE63wyme0IkTJ86aOavk7xJjQNessrJy&#10;8eLFPlUTDyRWRA4geWDxmGuqjzDDIi8fLnZ1DhAHkH702f7ll3M6ZXvdHv2y4rUT/uVmyBZK7duE&#10;jN1iDfoDhQWFK1eu3Lp1K5cVBwAAANo6GnEAAACkurNnz77/3vvPPftc0B/0+/wep0vWmdbaLlyk&#10;aXrTy0Qs3/yVvf7QGRbF7RGDefzxx99d8S5XFm8q58+ff/WVV7OzslWP126xmhs86eloaORyjOeu&#10;Nk6bXfF4/ZrvpmE3Pf/c8/Pnz9+3b58xjqZQXl7+6quv6geIe7zi4eSOerm99EIdfl2G5lWyIlnz&#10;580/c+aMsSwASC9itl+2bNnDcx4WE76Y9MS7qpyljamyziTZQkkoxcVs7LDa/Kom3iZ69+r95Zdf&#10;GkMHWtxPP/20/J3lK99dSQghaZBV4n8rV65evVrMbNu2bTNmOgBoETTiAAAASGmVlZUvv/xydla2&#10;T9UUt0fWmebvrJu1CE+K+aAiYgxiMJqqZUYy9+7da4wV1+xc5bmFCxdmRTI1r6qfPr3Rxw7WFhvW&#10;hCJcv59hEYsVCw/4/Nf3v37R64u+/+5747Gb1KFDhwryC8QDyd31sjVP/FrmxjgzLJpXCQfDzzzz&#10;TEVFhbEgAEhTYqJ79tnnxKQnpj79DOq1vbg+W7bgm3tSzDHIOKw2n6L169vv9ddeJ6TFIr4/Me+P&#10;GTXGr/lUr0oIIWkQTdEjfrQP+gOPP/a48T0BALQIGnEAAACkrqqqqhdffFEeNGyLXzLcrA/FbdJv&#10;sVsg5kOLyF/fR8KROXPmnDx50hgxrlllZeVrr71mXH47wyI3uHjq61+QiC+RkUW4kQyLX9U0RfP7&#10;/L169vrPW//59ptvjYdsamfOnHlq/lNZkUx9J6kt9ZMGKWKJ1/bijhyq5lVCgdBzzz3H0eEA2gkx&#10;3S1YsEBMfUr81CBmKS5mxVYsxc2/qRIRk7PDavO6PQohLROPYtx6FPGNkIj4p9gJjW9mCCGkjUe8&#10;3Yvo760e71NPPWV8QwAALYJGHAAAAClq8aLFU+6dktclT6k9NNxa+xtqkeTfX7dUzAHoLWaGRfUq&#10;meHMmTNmnjxBKd5kzp07t2TJ0oA/IEvxxGffqEkulQvPi/yFS+0Ximhexa/5szKz/vOf/3z55Zdb&#10;tmxpvovCisHPfWKueCy534ohiVt9hEn7UoeO8r/qd8SO5PEG/cHnn3/+XOU5Y0EA0A6IOfOlF18K&#10;BUKB+FVRzDd6Y7ZPmjlbKnIMIvJNxPyn+RFCWiDscoSQNIuY02QjLuJ1e56aTyMOoEXRiAMAACC1&#10;RKPR6urqxYsW53TK8bjcbofTVnugsH7ber8fT4wcjIj+w7zL3bNHz5KSEmMF0BTEPrBk8ZJIOKJ5&#10;1csdGiV/Uyxi3k/8r+KpUdyecDAUCUU6ZXZasmTJju07xGKNB2geYu99/LHHsyJZ+tXu45W8PrBL&#10;7bTi4/qdeC+uxk+W/uyzz549e9ZYEAC0G5WVldu3bX/i8SfCobB4SzVmTvmm33p/AKdHnskj/kdX&#10;5vchhLR8Evc9cZ8QQtpq4n8KLCJ+UhM/6dOIA2hhNOIAAABIIdXV1StXrhwxfERhfqF5aLj5I3Qr&#10;Hi5WN9Z4/ypuHVZbca/i0pJSYx3QRKqqqha9vqggvyA7q5PXpZ8yVEQeUnC5yM8R8ThdmeFI14Ku&#10;jz766N69e3fv3l1ZWWkstzmdOXNG7L1JjU7SniM/KG9tGRaxn2dGMp95mmuHA2jXTp48+egjj4YC&#10;QbfDKeZzMT1emEVb8d1fPnTCedQJaYHI7xNk9J0wlb4BJoSQa4mc2cTPSh6X++mnnza+CQCAFkEj&#10;DgAAgFRRXV29atWqgrwCxe112uyybxY/MMvbVPttoPxJXozNbrHSiDeTysrKPw/8+ewzzxYXF/ft&#10;07dTZpbb4TRr76S47I5IKNKrR0/xmSLTpk4TX9uSl3gvLy+fNXNW5+zOYpDWeCNet8gRH5Q7s36E&#10;xHUZXpc7M5I5f9586nAAOHXq1Jw5D4uZ3O10iW8D5IRpzKUJEykh7SUU4YSQtIt8Z9cbcadb/BBk&#10;fAcAAC2CRhwAAAApobq6es37a/Jz8xWP4rDazIPDZJJ+kE6JxBtN63UZ9gyL3oiX0og3lzNnzhwt&#10;PSrcf9/9gwcNHjpk6LBhw4YOHiLu6BF34hEfHD169C+7fjl27Jj45FOnThlf3yLKjpXNnjU7HAzL&#10;8/xfbtc1Py6PDo+EIk/OfVKsoLEUAGjfKioqHnrwoYEDBmZndZKXnzD/No52kBBCCGnrMX4UohEH&#10;0BpoxAEAANDKampq9uze88GaD3KyczSvYrdY5c/JMkk/QqdQ4udQFT/MO6y23r16c4x4c4vFYpWV&#10;lRUVFWck8f+TEic+zfiClvXySy9HwpHEy94n773xy9DqjU78+nlelzsrkjX38blVVVXGIgAA//vf&#10;uXPnysrKpk+bHoyfQV2fVBOvn5I4rxJCCCGkTUW+m9OIA2gVNOIAAABoTdFodMOGz/Nz80PBUMDn&#10;t1usZpuY4r/4Nn+YpxFHWVnZ/ffdn3j58OS9t/YatGL3Fju5PFn6E088UVNTYywCAFArFoudOnVq&#10;6pSpQX9QTJiJ3xvof1qUOLsSQgghpO1EvpvTiANoFTTiAAAAaDXRaHTdunXdCrsFtHgXXtsmip+Q&#10;U/9X3nKoYtiK29Oze8+SkhJjrdDOHDp46P777w/6gx6ny+xs9GPBL95V5AfNOnzuE3PPnTtnLAIA&#10;UMeJEyemT5vu13xidnXZHeJ7A/ntgf4dAmdQJ4QQQtpg5I9FNOIAWgWNOAAAAFpHNBr99JNPi7oV&#10;aYpqt1httZdebhN1uIgYpBizw2rL7ZL79FNPl58qN1YM7cwHH3wQDOh1uNgfZGGjl9+1+4ncq419&#10;O8OieZWsSNb8efPPcO1wALia42XHxTvslClTAj6/W0yz8QlW/u0RpTghhBDS5mL8WEQjDqA10IgD&#10;AACgdXy09qOirkU+RbMnXDi8TXTheuLXhBY/yTustvy8/L/++stYK7Qz+/7Yd++996oexezCRcyd&#10;xNyx9bI8XoeHg+FnnnmmoqLC+HoAwNUc+evIvffcG/AFPE5X4vcMIhfelwkhhBCS8pFv3zTiAFoF&#10;jTgAAABawYcfftitsJviURxWm+wRrW3q4qDyx3gxYNmIH9h/wFgxtDOfb/g84A+4HE6zETd2ksQ6&#10;XPyneB0eCoSee+75MxUcHQ4ADfPXX3/FS3G/W8y3GRbx/mvOsRwsTgghhLSVmD8f0YgDaHk04gAA&#10;AGhpaz9cW1hQqHoUe+21w+Xx1kk/LadyzJ/k/apWkFewf99+Y93QzmzatEnzKvoh4PFG3ChmEupw&#10;sW97XR6/5gsFQs8///y5Sq4dDgCNceTIkbvvutunavo1xTMs8vsHMfG2oT+nI4QQQtp55I9I4u2b&#10;RhxAy6MRBwAAQMuJxWIff/RxUbciow6vbQ3b3AFeYsx6i59hCQVCH37wYWVlpbGGaE/2/rr3pmE3&#10;+TWfbMT1Pbn2tzzGHnJdhuL2hIKhxx57bPu27WfPnjW+EgDQcCUlJXfcdkckHAkHw3ovHp94ZRLf&#10;owkhhBCSmpHv2jTiAFoFjTgAAABaSE1NzWefftatazdN1RxWm/lbbJGkn5NTP3LYshH//fffjTVE&#10;O7Nt2zb9lOl2h91iFZHdjLiVXXj8Fz2uzHDmnIfmnDx50vgaAMA1KC0t/eWXX8aPGx/0BxNLcXkn&#10;6c2aEEIIISkV812bRhxAy6MRBwAAQLOLRqMlf5ds2LChe1F3TVEdVps8Olz8JCzuJP2Q3CZi/CQf&#10;b8R3/7LbWE+0Mzt37vSpmqzDZcT+LOtwcd/rckfCkYdmP3Tq1CnjCwAA1ywWi/3555/jxo4L+Pzy&#10;b5LMX6+L26T3a0IIIYSkTsy3bBpxAC2PRhwAAADNKxqNfvvtpuLexV0Lu/oTjg6XpXjST8htJcZP&#10;8jTi7dvOnTv9ml/s0mYjbqs9NDy7U/aAGwc8OPvB06dPG58NAGgieil+4M+xY8YGfH630+UU03Db&#10;/9aCEEIISfsYP0fTiANoDTTiAAAAaEbRaPSbb77tUdTDr/kcNrt5IJd+aHhbu3Z4Yoyf5Dlrevu2&#10;bds2v8/vcbpkKe52OF12h/hnJByZNnXasWPHzp07Z3wqAKBJxWKxgwcP3n777cOGDhPfY4jp1xo/&#10;RlwvxdvyNxiEEEJIGsf4OZpGHEBroBEHAABAc4nFYps3be5R1CPoD+qHz2ZY5MFbaXAIl1wL2Yiv&#10;eX9NZWWlsc5oT3777behg4cGNJ/H5RbJDGeOGTVm0h2TZs6YefLESbH/G58HAGgGYpqNRqP79u0b&#10;MniIT9X0y4pnWOSv2tPgOw1CCCEk/SLfpmnEAbQKGnEAAAA0i/jR4d/06tlLXmjZ/CW1/hvqtn/w&#10;llgLvRG/LiPoD+Tn5u/ft99YbbQzv/3224wZM+Y8NEdkxgMzDh06ZPwHAEBLEVPxTcNu0hRVL8Xj&#10;R4qLiDtJ792EEEIIad2Y79E04gBaHo04AAAAmsUXG7/o3au3T/U5bfY0q8NFxIrIRtxusebn5R/Y&#10;f8BY7eZ09uzZ91a/9+6Kd1e+u3LVqlUrhXdXLn9neXl5ufEZAAC0S7t/2T1i+AhN0fTvOhJKcf0b&#10;jzpv4oQQQghplZhv0DTiAFoejTgAAACaxe233a55Vf3o8NpfTKfTb6Xlj/EiLdCIf/zRxwtfXfj6&#10;a68//dTT2VnZmqKqXlX1KOKOpmqhQOjhOQ+fPHnS+GwAANqlXbt2jRwx0qdq4v1R/jWe+R1Ievw1&#10;HiGEENLWI9+XacQBtAoacQAAADS9Dz/8sLh3sdvhlEeHp+XlPOUx4g6rLS837/Dhw8aaN5Gff/r5&#10;icefeGr+U/Pnze/dq7emqIpHUdwer8sj/8hARtwXHwwHw7Nnzy4rKzO+GACAdumXX35ZtXLVoIGD&#10;fKpxsLh4s5ZJehMnhBBCSMuHRhxAK6IRBwAAQBNb++Haoq5FqkexW6yyC0+/OlxE/iQv1jE7K3vW&#10;zFknT1zrUdrHy47La1HPnDFz1IhRfs3n9Xi9egvuNk87L4tw+bjmfdWrFOQVHDx40FgQAADt2E8/&#10;/XR9/+v9mt9htckjxeV3IxwpTtpwxN5LCCGtkqTp6Npi/lRLIw6g5dGIAwAAoMnEYrGPP/pY1uFm&#10;ids2Dszq0FGO1viZP/7Piz6hTuTni9V0O5w9u/csKSkxtkI9iA1VXWvBggUTJ0ycdMek8ePGh4Nh&#10;j8vtdrpE9N/j13beZuTv9MWtjP7BDIveynfKvnfyvcfLjhsPAABAeyXeZH/66acb+t8Q8OmluIj5&#10;7nnVN/dUSe23JYQQQkgrxnzr1G+boh2XixU/xtKIA2h5NOIAAABoGtFo9LNPP+vWtZu8fLj5s26T&#10;/OTchNF/mK+9Yw5SxPyniPmb6CsNXvynDh2tHa+zZ1h69ei1f//+M2fOxGIxY3NcTHy8oqKivNa6&#10;z9aNGD5izOgxY8eMzc/N97o8sgV32uxGz117old5R4xE3MpHvDCk+KPrn5xh8bo9vXr2Ki0tNR4P&#10;AIB2TLzt/vjDjwNvHJjXJU/24vLN1HhzN9/KUyzmNx7mUEm7jfxuMCniG2xCCGmxyPOsiCS+h4ok&#10;vnM1NHIJYpk04gBaHo04AAAAmkA0Gl2/fn1RtyKfYly5U/6gq/e4dX4Mbt3IgV0udvFjf/wnf/mz&#10;+oX6+VKRnyA+OSsz84brb5g6ZeqRv46UXMrevXsn3DJh4ICBgwcNFunZo6fqVVx2h8gljwUXkQMw&#10;xpBYhF88APnrCbEQsUzxKOKJMJ4SAADaMfGG+Ndff3377be9evTya37zmxP5vnnl9/dWiRiVGTFI&#10;+c2AXkhc/O0BaS+pLaLEHXmqA0IIaeHovXiGxfwB2ezFk96/GhS5BLE0GnEALY9GHAAAANeqpqZm&#10;w/oNBfkFflUTPzlbE3/jXOdn4BZNbZcsx2P8YjExGRZZS8u4na683Ly+xX0Vt1f+rH7l35jLTxC3&#10;dotVfHlmOLNnj569e/aumx7de4RDYafd4bTZHfGILxFDkjHHIx9UX6y5/IsfsW7kEsTSwsHQ+HHj&#10;K05XGM8KAADtXjQa3fL9ll49exl/sVd7SRf9HTaVSnE5HnEr3tBlCSFGm/gtCmm38Wv+PsV9hg4Z&#10;SgghrZIhg4cU5heIdyXxU6fxhlXnXaz+kW/B4idfGnEALY9GHAAAANekpqZm3bp1+bn5SWclba1f&#10;NBsPHT+juIgtw6LfmhV4PGKc8peMHpc7K5I14uYRt4y7ZdzYcaNGjlq6dOm6z9a5HU5zOUnLT4pc&#10;WRn9L+jjv8i+XBLHIIeX+OVJS65nzLUTqzNo4KDy8nLjiQEAAPEzqH///fd9+/TVaktx+f4rblvr&#10;e5VLJz4YTVGHDh06Ybz+bYnILbfcMn7ceJlbxP9q75P2k9EjR2/6dtOZijOEENJaufOOO8UPm/J9&#10;s9E/t8rIn3zFT6804gBaHo04AAAAGi9+svQNeV3ygr6APOhZ/or5Gn9ObkTkj9YysiFOTobF7XDK&#10;+DTf4EGD777r7rvuvGvKvVNKS0pjcWJ1zp8//9yzz4mfz+WiGtSIywdKvJ/0T3FHbBxxR26ixDT6&#10;l/Lia+XCnTb70CFDT58+bTw3AAAgTrzFb960uXev3orH67I7Ev9aTn8LrvPe2jqJfyegepUFzy+o&#10;qqqS35kAsah+Y+zKANAaxA/O+rtn7c+2F715NTByCWJRNOIAWh6NOAAAABopGo2uW7euqFtRQIsf&#10;HR7/CVn8cGtt2V8uyx+q5UPXjcfl9jhdIqpX6VHU46GHHprz0JwZD8zYtnWbsRq1Kisr169bv+D5&#10;BaFAyOv2iAXqy29IUW2O5BrT0HZcrql4CoYMHlJRwVnTAQC4hK+/+nrGjBl9ivt43V57/PrcjX7n&#10;bfKYY9C8SsAXePbZZ9d9tk58Z2IMHQCA1jN58mQacQBpgEYcAAAAjRGNRj9a+1H3ou4+Rb92+EUX&#10;5qzzc28zxXxEEdkKy7gdTq/bo7i9qlfJzsp+5OFHFixY8NT8p1a+u9IYfR1nz5599dVXI6GIT/Op&#10;Hq9s90Ua8Cvy2s80h2TmwkISzjKX+Al104DHrT1xungWevboufbDteKpMdYKAABc7OOPPxbfvWhe&#10;NbkUr/P22pIx3/rFe7ri9miKGgqGXn75ZfH9iTFuAABayd133e12uswf+RPfvxoauQTx/ksjDqDl&#10;0YgDAACgMaLR6OhRo32qXoebP9Y2qMe9psSrZfGIF5JhcdrsqldRPN5gIDhtyrRly5YtXbL0X//6&#10;11VPJF5ZWfnKy69kd8oWq2O3WOXqyCQ/7rUkPmbzNK1yzHUjPsF46HpvTPHJYmli5GL8Nw+7uaa6&#10;xlgxAABQx2effaaX4ooq/6RPvvOKd1L9zbfOm2yLRb77y4iBiff0TpmdXnzhxcqzHCkOAGhNkydP&#10;phEHkAZoxAEAANAYy99Z3r2ou3nyNGs8ST/uNktqe2URvVSOP7rTavOrWtAfGDli5Jo1a1atWnXo&#10;0CFjoFdz7ty5Fxa80Dmns+ZVHFabvBq6XLhYcvKjNyrmgM0xi3hdHp+qqV5VUzQR1avIiM8Rny+T&#10;tJzLRXymXKbTZh8zakxNDY04AACXFYvF1q/fIL6N8as+TdEPFjffecW7cNKbbIvFHIP4VkcMQ/6h&#10;W3ZW9oLnF4jvVYyhAwDQ4ibfTSMOIB3QiAMAAKDB3nn7nc45nVWPkvhL5KSfdZsj8oESe2WH1RbQ&#10;/MFAcMCNAz7f8PmePXuMIdZbxemKgQMG+uIHu8tGXEQ/XFs24h06JqfOqK6QpNHKeJwuv+YPBUNP&#10;zn3yv1/+18yqlav0Yl5RzVI8aWmXi/hMuWQacQAA6iMajW7duvXdFe+Kd16/5jN/yy/eTBv6Xt+E&#10;kWMQkd8JiG9IVK+S2zn33nvuXfT6ImPoAAC0LP2s6Q4njTiAto5GHAAAAA0QjUaXv7O8S+cuXpfb&#10;/JHY2vx1uPmTs3w4ccdusYb8wcxIZnHv4o2fb9y7d28sFjNG2RAVpyuGDB7icbpkHS5uZR0uH0ve&#10;kfcbFPm7bDlUMx6XOxKOiDHff//927dtP3XqlDGIuJqamrVr14aDITmAjISLjl854tPk8vVGfDSN&#10;OAAA9SLfebOzsgOaX/97uIS3+9bsxePfAMiIbwlcdofqVbIys17752vi2zBj6AAAtBQacQDpgUYc&#10;AAAA9VVdXb1y5cqC/ALVo1gTf2tc5wfdpo35QLL3tWdYNEXtktOle1H3devW/fHHH9fyC+KKiopx&#10;Y8bl5+WHAkGX3SEiDxY3jxc3Ix89KYljS+q/5ZfIRYnFRkLhwvzCO26/Y/fu3ceOHTMe/mL79u0r&#10;LCiUB6vJTj1pU1wycgDi88UDcYw4AAD1J940P/ro4y6du/hVn3zrl++q8o016Q23xZJYiothiFGp&#10;XiW7U/ai1xedP3/eGDoAAC2CRhxAeqARBwAAQL2cO3du9arVBfkFXrfHYbWZP8pe44/EV4h8CDOy&#10;Zta8ihhDn+I+H37w4Z8H/rz29jcajR7568i2rduGDhnav1//vn36yuR1yfW63LLPtsePHU+MPIw7&#10;sSbX72dYxK2RDIv8zIDP37N7T7HACbf8f/buwz+Ksu37/5/yAMn2PrO7KRASEnrvTUVQELuiYgPr&#10;ZcGC2NslFrA3LFguEXtBQIooTXrvJYSEkOzezzF7TsZlEQipm8nn/Tue/PbC3Zlzztn7tcfMd2d2&#10;8rq16/bv32+u+N9UV1cvXLgwEgqr5ctWZ8zJv5Y1Px6na8L4CSTiAADUn7pSvKy0LBQIyiepdca/&#10;FRNxKTUGVarTkOEVdS569ZVX+VlxAEBLIhEHYA8k4gAAAKiXpUuWlnQtCQVCKgZWx7HNerJYHS2r&#10;Fcnht8fhDAWCXYu6vvH6G/v376+pqTFH1hQSicTBgwcPpHnxhRdHjhg5ZvSYjBrYf4AWjqiryc9S&#10;8px+ffrJ88eOHvvHyj9kwIcPH67Pfd1XrVp1vteIq5Ine5yuC8ZesHHDRhm/uTgAAHAu0lTM/3S+&#10;fO736N4j6Auo76WpD2LjszgLfllcypWTGwqGijoXvf7665s3beYLcACAlkEiDsAeSMQBAABwbjU1&#10;NW++8WY4eEoc3lwniDt0tM5BywMjDu+UE/T5uxWXjL94/JzX5rTM/UJlLRUVFccrjmfUksVLJlw8&#10;YdLESf9al4mJxp8JEyZ8/fXXx+UVFRXn9QPnK5avUIm42vDMyTlzGTslJzc/nlfctXjqTVPXrFmz&#10;+q/Vx44dM5cLAADOrLa2Vj6yX5/7elGXIr/XZ3wQ1536l2r1UFw9kMYgEgp3Lujcrbjbxx9/3LTf&#10;DgQA4F+RiAOwBxJxAAAAnENNTc0777wTj8bDgeA/h8HNdmpYLV/KiMNzcr0ud9AfKMwvfOqpp5KJ&#10;5Hmly83BGEFqGOfQ0KGuWL7CvGt6aqozJudfS+0ONWnO1L3TY3pUj2h5sbwnnnhi2e/Lli5dyklz&#10;AADOST67X3vttS6FXdQvp8inqvp4lZ6k1ULx1Ee8GoD6oJeBRfVofjz/k08+4UpxAEBzIxEHYA8k&#10;4gAAADib6urqt956Kz+eHwkaMa06gm3kYfCZShabfnW4K9cR8geKOhdNvWnqiy++mEgkzDHZmrpG&#10;3LgWv/5nHDp0tBJxNXWqwsGQrulaRJPd9/rc1xd+vXDRokWcOgcA4OzmvDanS+cuAZ/f7/E6U7ds&#10;kY9X9TfzI7ilyvqUl1I9UlTTuxR2mTdvXsvcOwcA0G6RiAOwBxJxAAAAnFF1dfUbr79R1LkoHAzJ&#10;AbCj7lRss1wmdWqmG/D5g/5AQX6BHCcfrzhuDqgdWLZsWVSLBn3+8z3jYM2elDp9b+TiqZ9gjwTD&#10;sgcjoXC/vv3eevOtDz/48L133/vjjz/MVQIAgDTJZPLtt9++/777u3bpGvIHXLkO+WyVT1X5bM34&#10;8G3RSuuUpGRUWjhSWlL68ssvf/vtt+3ki4MAgJZHIg7AHkjEAQAA8O+qq6tfffXV4q7FkdTPh6tj&#10;V0fzXB2lFq5KjrRD/kAsGnvwwQffeP2NiooKc0Dtw+7du++66y4trBmXiZ//5WhqDtVJc5WLqwcO&#10;dZNVTQ8FQ+FgSIto4y8eP/ul2VIvPP/CgQMHzNUDAICUqqqq//73v4X5heFAUD6U5ZNUheLN1AvV&#10;s9QHvSr5ZFffeOvZo+fnn31ujhsAgCZFIg7AHkjEAQAA8O8qKipGDh+pLo1SwapxCrjJrw4/9dJw&#10;WVHQ54/pRhxeXl5uDqWdWbx4cSQUduXkNua0e8asqlKP5R89TlfQHwj6g8FAMKpHb73l1kcfeVTq&#10;oRkPzZ07l+vMAAAQVVVVL7/8cl4sT307UH2Gqmr6jqjeZQ1APXA7nNI2lJWWzf90vjluAACaDok4&#10;AHsgEQcAAMC/SCQSTz35VLfiEq/LbZ3/bXA6e8bq0DH95LIr1xHw+qNatD3H4eKH738IB81EXCpz&#10;0s6zrOmVctYt0/yfqYzc7/UF/IGAzy8VCgRLu5Xeftvt06dNT69pt0+76867Dh44aA4RAID24cSJ&#10;E6+9+lpMj8lHpPExWpcHGE1Ra4fiVqlQXD7BCcUBAE2ORByAPZCIAwAAIFNtbe0TTzxRmF/o9/rU&#10;cW9znPa1FqseBHz+eDSWF8+7/777jx49ag6lXTIT8dS1aFIZ89awkkk29qDMdupbCDLhauEZJSv1&#10;uT2y36V8Hq88ViX/U3bNxEsnXnP1NVdcfsWTTzxZU1PDpeQAgPZAPvJee21OQV5BPBo3WqPm+6bg&#10;eVXGXXZycsPBUL8+/S6ffPmPP/6YTCbN0QMA0Dgk4gDsgUQcAAAAmZ5/7vnC/MJAKg5Xp32b/pxv&#10;3WlceZw6HvbmxfJuufmWtWvXHjlyxBxHe/XDDz8Yd01v0kT8lEpF42oXyJ5Vf9W6Tn9gVk6uEY17&#10;vFKhQLCka8m4i8a98vIr5eJoeW1trTl0AADsqLq6WlqUp558qiCvQBok9RmtPkNVM9NapQZgjKFD&#10;R3euw+tySwvRp1efn3/+mS+uAQCaBIk4AHsgEQcAAMApjh8/fsOUG/werxzxNtOpXrVMVcbBcOr6&#10;45tuvOnQoUPmINq39GvEjclvvpuyWt9L6NDR2teq1P+0cnHrgVE5uR6nKxwMdS/rPnrU6BHDR3z9&#10;9dd79uzhzDsAwN4qKipmzZyVn5fv95ihuPW5mfkJ24KV/gkun9Fuh1PX9D69+vz6y698NAMAGo9E&#10;HIA9kIgDAADgH8eOHXvk4Uc6F3SWI14rE804iG1UnXqHT1euw+/xxmPxqTdNPXz4sDmIdu+7b7/T&#10;I5rb4VQJdDMm4qeV7BfjQdpuskoNxipX6py72+nSQpHupd0H9Bvw888/b9myZefOnZx/BwDYVWVl&#10;5cxHZ6auFPdLG5OeRqd/nrZ0pX1wy2e0fDpHNb1nj54///Qz93EBADQSiTgAeyARBwAAgKmiomLm&#10;zJn58fz0OLyRR7ynVNqFyPJAjqgDPr9xdfhNNx0+fJgfvLT8vvT3IYOHRIIhlT23ZCJ+zrL2oBqb&#10;KrfDGdOixV2LS4pLxo4ZK+Pfvn27uTEAANhLdXX1Iw8/khczflNcJQT/dE3qd0lO+/RsmVIf0Ko8&#10;TlcsGuvVo9d33363adMmuiwAQIORiAOwBxJxAAAAGA4fPvz444/H9FjQH3DlOtSRaiMPd0+pDh3l&#10;uFct09GxkxxR+72+WDR24w03Hj16lBO16WQ2vvj8i1AgqPJmma6sCsWl1H5Uw1Ml7xkpr8sd06Oy&#10;W8ePH7906dJdu3aZmwQAgI0kEomZM2deNumy1B3UvdbF4vKBKH8zPjRbstQHtHrgcbrieiyqRQf2&#10;H7hixUp6LQBAw5CIA7AHEnEAAAAYFv26KBaNhfxB61KnRh7rnlJpV4enjn69UT167TXX3vef+/jt&#10;8H/1wfsfaOGIx+lSM9aU+6JJSiX0qd2qSgYppR77PN54NCZ13bXXfb3g671795pbBQCAjVQcq7j3&#10;nnvj0XjQH0hvn1rzU/vUn6eR8rjcUU0fNHDQ8uXLzXEDAHA+SMQB2AOJOAAAAP6vvLx8xoMzIqGw&#10;K9eh8leHHOg23XXJxmFz3SnagNcX1Yw4fO8egtIzWrly5aSJk8IB48bpat6MOTxtYlu/6narvGFU&#10;KG5WTq7P7ZF3VCwau2P6He+9+97Ro0fNbQMAwC6kg7rvvvtieix0aijetH3U+ZYag/npnJPrdjj1&#10;iDZo4KAli5eY4wYAoN5IxAHYA4k4AABAe3fkyJF777k3qkcDXp91JjfjwLXhZV2r1KGjHEIbV4dr&#10;uhxRcz/tc3rt1dd0TU8/9dC6p9fPWeaOTkvH5XHQ5w8FQjE9dt9/7pMtOnbsmLl5AADYQvnR8gce&#10;eDCqRcPBkLRS1qe2qozPyparUy8W97jcWjgycsTIF55/4Y8//jCHDgBAPZCIA7AHEnEAAIB27eDB&#10;g3fddVdU0wM+f/o53IwD14bVP4tK3V7b7/HqEe3666bs3LHTXD3ObN3adZMvm6xHdK/LfcquyeJQ&#10;XMoapwrFVfnc3qDP36VzlzvvuHP2S7NPnDhhbiQAAG3fsWPH5n04z/h+oRaVbkc++KxPw9b91LaG&#10;IeXKdQS8fi2iXTD2gj9X/WkOHQCAcyERB2APJOIAAADt2vbt27uVdFOXNFkXiDfyKNesuouTjDjc&#10;yEQ9Wli75upruDq8/rZu3XrpJZfKvFmhuLr8umlOr6cvRB6fb52+EKvSrktTibgqeZsF/YHiouIb&#10;ptww+6XZ5kYCAGALBw8enD5tuhaOGKF4lvyseCp7sD6X5bPYa/RjxsXia9esNccNAMBZkYgDsAcS&#10;cQAAgHYqmUwePnT4ppumFuYXunId6ryt/P33jPP8y1hU6oEc7srxc1SLXnH5FXv27DFXj/rZsWPH&#10;xRddHIvGvC63+pV3VebOOnXOz1TqvEMzlbmWs0bjMlQ1ZvkrGxIKBIu6FM1+aXZNTU0ikTA3FQCA&#10;Nu7QoUO33XabHjF/9EQ1V+rjr6n6q4bUqd9U8zhdekQbNnTYhr83yAexNITm6AEA+Dck4gDsgUQc&#10;AACgnaqsrLz55lvi0bhxcNspx9Gkcbg60FXHuioOv3zy5Xv37jXXjfOxY8fOSyZcEovGZCbdDqdM&#10;aUZZs13Pynj5P5WTm/kv9S5r4RnvBKPSLk1Tf2VFQX+gtKR03EXj3n///fKj5bW1tebWAgDQlh08&#10;ePCWW26J6sbt0+VTW30CSjVhl9WQSgvFZSRel1uPaKNGjJp82eTNmzcTigMAzoJEHIA9kIgDAAC0&#10;R8lkcufOnUOHDJUjW+vK40Ye3FqljnJVyfJj0dhVV1xFHN5gsrO2bdt22WWX9evbL6bHPC632+F0&#10;pa48s3aceqAeW//TemA906y65FuW43G6VMnj+lauw3h+rkPGYC1Trdc43X/a+0GVeoI1JKNycsOB&#10;YM8ePYcPG/71gq/37NnD9eIAABs4fPjw1Jum9u/XvyCeb0QIqU9J+Yg0PiVbMRQ/tUOTz3GjSdOj&#10;4y4at2kToTgA4IxIxAHYA4k4AABAe7R3794rr7gyL57nTl1z3Pgj238q7UbZfo83pseuuvKqPXv2&#10;cKa1MWT2Dh8+vHbN2kvGXzJm9JiBAwZq4YjX5VZlJdynl8fpsp6WWW5PJBTu37e/LHDs2LFjRo2p&#10;b402SsYQCYZlObKKjNu5n+W9ZL035JnG35xcea0WCncv7T5gwICffvxp+7btNTU15mYDANA2lZeX&#10;79i+45qrr4np0fQUQVXGh2NLlvVJLZ/C8hEsn+OxaGz8uPGbNm2iVQMA/CsScQD2QCIOAADQ7uzY&#10;vmPyZZOjetTjdKkTo0120VLaPTlduY6CvIKrr7p67969nGNtEjKNx0XF8SVLlkwYP2HSxElSPcp6&#10;BH0Bn9vzr6WFIyOGj1DPzKjLJl0mC1n49UJjmefPGkOfXr0DPr96L6lSb4AzvqNOvXGrSsddDmc8&#10;Guta1HXk8JH79u0zNxgAgDZLPrX37d0njVBUiwa8Pmfaz4o3TdPV0FKfv2okUl6XW3rCiy68aMuW&#10;LebQAQBIQyIOwB5IxAEAANqdu+68S9d0b921xeqsaMaRakMqLemUxQa8vpLikm3bthGHNzmZ0mTC&#10;+CNee/W1K6+48rprr/vXkv+06o9V5lNPl1qIudDzZL38ww8/lLXIvvZ7fepi8fTz7GfPxeXJ6q+U&#10;ulKtX99+3GAfAGAP8il54MCBK6+8UgtH/B6vFYo3WevV4Err2aR8bk9Uj1487uKlS5fu3r3bHD0A&#10;ACkk4gDsgUQcAACgfdm0adPkyyYbB7R1V4c38pjWrA4drRzUlesIeH2xaGzqTVP3799vrhi29tpr&#10;r5UUl4T8QfXWklLvB/U2y3y31JV6w0jJk+WZHqdrQP8BBw8eNBcKAEDbt3/f/quuuloLa9IdeV1u&#10;64NP6ozfG2uBygjFPd6opkf16FVXXrV9+3Zz6AAAkIgDsAsScQAAgHZk9erVkyZOioTCp/x8eOPP&#10;xqbicLUcWWzA549q0VtuuYVos/1IJBJvv/32/ffdX1xUHA6F5T0g7wRV6m12tnda6v0jJW/LstKy&#10;9997v/pEtblcAADavn179818dObVqVw8/VuJRvuU8ZnYgmV9QBuDkY/snFwZmxbRrr3m2m3btplD&#10;BwC0eyTiAOyBRBwAAKAdee3V17Sw5nG6HHUHoo08oDUq/WbpOblBnz+qR2+/7fbDhw6ba0W7UVVV&#10;9f577898dGZeLC/kD8r7wai0XNw49f9vubj5/umUEwmGhw8bXl5ebi4RAAC72LRp0+WTL4+EwuqX&#10;a1Qzpv5mfCy2ZKmPYFWpiMKrR/Srr7qaK8UBAAqJOAB7IBEHAABoL/76668J4ycEUxfvylFo05yB&#10;zYjD/YGopk+fNv3AgQPmWtH+HK84/uSTT8aiMS2iqZ9NVef95Y2n3nunh+LG+yf1Xz0u96iRo44d&#10;O2YuCwAAG9m8afPkyyZHQhGP02WF4lLyIOOTsSVLjUGVfBYbobimX3vttQ/NeIiODgBAIg7AHkjE&#10;AQAA2oW//vpr7Oix5hnYukT8X6/WPa9SB7TGMW1ObsDr0zV92u3TOHmKEydOfP/d94888oi8JaJa&#10;VF0MpzJv9faTOuW91KGj+k8k4gAAe9u6deulEy61rhRXn4lGNN7orqxRlfYdR0enHJ/bE/D5Y9HY&#10;lOun8CM4ANDOkYgDsAcScQAAAPtLJpPfffddJBhWcbijyeNw9dvhevTmqTdz2hSW8vLy5cuW3zH9&#10;jngs7nN7XLkOFXtb75x/3oR1PyVOIg4AsL2dO3defNHF+Xn58Wjc+qpi5idja5Q1DCkZVdAfUKH4&#10;oUOHpJk0Rw8AaGdIxAHYA4k4AACAzSUSiVV/rBo2ZFgkGFIHsUYcftqh6fmWOpRVS/N7vHmxvKlT&#10;pxKH/6tkMllRUVFeXn7s2DH5azpaXlNTYz7D1uRdccstt5Z1KyvIK5C3itvhVLm4vHPUWyj97eQl&#10;EQcAtAO7du1auWLlhRdcGI3oGaG4VHrH1cKVPgzpG/1eXzwav+H6G/bu3VtZWWmOHgDQnpCIA7AH&#10;EnEAAAA7q6mpWbF8xaABg7Sw5nG61GW4cvyZcVx63pV2a02fx1tYUHjTjTcdOnTIXGu7d+LEiT17&#10;9uyts3Xr1muvuXbE8BGjR40eNWLUyBEjpYYNHTbvw3nmM1LkJXa9Buvw4cNbtmy5/rrr+/frnxfL&#10;k7fi6bm4Kq/LLZOzfdt2rkUDANhbIpFYv279hWMv1CNaetKgPhkzW68WLDUMNRIpf6rTGzpk6PRp&#10;08vLy83RAwDaDRJxAPZAIg4AAGBne3bvGTpkqB7RjACy7gi2kQex6gbXshD5K4eyQX/ggrEXHD58&#10;2Fxle5VIJLZu3bpl8xbx1ptv9e3Tt1+ffqr69OqTF4t7XR6VBKuKhMLdSrpZzzGe1rvPVVdetWnj&#10;JlnC5k2bbXbSOZlMHjlyZOPGjVdcfoXxntR0KxT/p3JyZYry4/nXXXNdbW2t+UoAAGxKPhz//vvv&#10;MaPHqFBcfXlRtViN7dYaWXXffZTHjk458pGtLhafdvs0+TQ3Rw8AaB9IxAHYA4k4AACAbSUSiZ9/&#10;/rm4a7GKHuXIswlOsNadIVX5ZcDry8/Lv/eee9tzfinzvGnTpu+/+75f334lxSXFRcWdCzoH/QFX&#10;riO9rNDXfNApJ+MJXpc7LxaXlxvVtfixmY+tWb1m9V+rT548aa6p7Usmk5WVlRs3bBw7Zqw6+/9P&#10;Lp6Tq+ZB3lSXTLiktoZEHABgf/LJKB+LkyZOGjVyVCQYtkJxo2Hr0NGojE6sxSrthkDqkzrg88ei&#10;sTum38FtgQCgXSERB2APJOIAAAD2VFtb+/PPP/fq2UuPaK5cxz9nV087KD2vUgtRB7EBry8ei995&#10;552VlZXt8x7XO7bvWLp06S+//DJ08NBYNKauxZdSya46fWyVmrSMx+n/qF6llhD0BaKarkf0/Hj+&#10;u+++u2zZslV/rLLN1w7k3bJl85Yrr7hy9KjRkXDE5/aobVcl76uJEydyjTgAoJ2Qj0Xx159/DRk8&#10;JBwIqe+KWe2W/M1oxlqy1DCswQR9/qgWve+++6T/4WfFAaCdIBEHYA8k4gAAAPZ0vOL42DFjtXBE&#10;XZQsh52OJorDc1J3TQ/6/HmxvLvuvOvYsWPmKtuZjRs3XjZpcjwa0yJaVN0DPO36b5kiKfVAzZs1&#10;e+kXXUmlP8d6uVGytJxc2YNaWNM1vUf3Hh9//PHXC75esWKFOYK2b8XyFdOn3TFi+MigPxDw+tWX&#10;CXwe76WXXEoiDgBob1auWDl82PBQXSie3kJktGQtWukXi+fkhvyBqB6NRWOPz3qcUBwA2gMScQD2&#10;QCIOAABgQ4lE4ssvvuzXt5/X5VYxrXHg2ugbb6rDV0fHTiF/IBaN/efe/xw9etRcZXuyffv2d995&#10;94rLr9AimjXD6XXKKex/nXbrH1MBuZQ1t1IZS5Plu3Jyw8GQlKxxxIgRH37woQxg/br15oDauB9/&#10;/HHmozMH9h+o7hZLIg4AaLeW/b5M3T5dfdNOtQfSDBgdhdVFtHipYZiDSf3KSTgQjOmxmTNnVhyr&#10;MIcOALApEnEA9kAiDgAAYEOJRGLC+AnhQMhVd+9uR1McuKpjVzkSjmrRBx94sB3G4QcPHnzh+Rdu&#10;uvEmXdPDQfMSLlXWFP17BH4+ZS3q9HTc43Jr4UgoENLC2hWXXzH7pdlSL77w4uHDh80htlkLFizo&#10;26evblxwH5182WQScQBA+7Ts92Ujho+Qj/tIyMjFT/ma3Wk9Q0uWNQwp6QalEYpH4w8/9HC7vV0Q&#10;ALQTJOIA7IFEHAAAwIbee/e9Xj17GZcv1yWpjYpp0++W2SknEgrH9Nhff/5lrqzdOHjg4E03GVl4&#10;wOs3zgikBdXqbHXmvDW60qfdeeqV6B6ny+/xBrw+Kdkd026f9vBDD89+afaJEyfM4bY1yWTy559+&#10;fv3113v17F1W2v3VV181/wMAAO3MihUr5n04b+jgoVo4khmKN/qLd40paxjqS3vhQDAvnvfggw9W&#10;VHClOADYFok4AHsgEQcAALCbt958q6RrScDnVxeIN9VRqzpwVTfJfOrJp2xwUfJ5OXTo0I033BjV&#10;o36PV+bBmthmysLTS61IlVq1lDoTrR74PT6poD/QtajrzVNvlnr7rbfNcbc1NTU1i39bvPDrhb/9&#10;ttj8JwAA2p9kMrl48eK+vftGQmGjo6vLIaSyJBSXkoGFAsHCgsIp10959plnE4mEOXoAgI2QiAOw&#10;BxJxAAAAW0kkErfecmvQF5DjVUdT5LXqkFUdtRq3x4zFn3zyycrKSnN9dpdMJo8fP37vvfdeMuGS&#10;eDTu93gdqRBaTawxty18VlpWl7pkX41BSuXiKhr3utxSsvd7du95zdXXSE2+bPKK5Stq6sjmmBsG&#10;AACym3xqL1mypF+ffnpES/9ZcdWEZHYILVnpdw/KyTV6D3+gsKDw8VmP86MnAGA/JOIA7IFEHAAA&#10;wD5OnDjx2quvlXYrVb9v3VTHq6oCXl9hQeGsx2a1qxtjysbeMf2OvFie3+vzOF3WrEq15hVaqVxc&#10;lRWNS6nhqXPTqiLhyLAhQyeMnzD+4vHXX3f99u3by8XR8qqqKnMLAQBAtkokEr/99lvfPn31iCZ9&#10;iNXgZVUoLuXKdQT9gfy8/Ccef6Lt/oALAOBfkYgDsAcScQAAAPv4aN5H3Uq6BX1+OcJUp0qb5HhV&#10;VdAfuPOOO9tPHC5bumfPnjvvvLMgv8Dn8bpyHdaUyoOMiWrKOvUUs/yL8fcs6Xvdf5Kdrva7eqBK&#10;hu12OKU8TldePG/okKEjR4wcNnTYjAdn7G2cfWnUv+zatevkyZPm9AEAgKaQSCQWL148ZNCQXj16&#10;hoMh+UxXHYJ8yp+tPWiBSr9SXLqOnNxIMCxd0zNPPyMdFLk4ANgGiTgAeyARBwAAsIny8vLHZz0e&#10;8gfTs9uM48/zqLqznLIodd1PYUHhq6+8aq7M7o4dO/bIw4/07dO3c0GhPxWHq9lQlTlXjam6S73T&#10;l/+vZT0zcwlWpf6TerKKw61SMbmKxqVkizoXdu7Xp995VF+z+vfrn1GDBg4ePGjIkMFDL598xZ49&#10;e8wZBAAATSSRSOzfv//7777v2aNnJBiWj3L5WFcf90aHkNEPtGypxkPKaDZycoO+QNcuRX179507&#10;9/Xq6mpzAwAAbRmJOAB7IBEHAACwif99+b/CgkKfx6sS0CY5UjUOVnNyw4Fg54LOzz79bDs5s1lR&#10;UTHz0Zl58Tw57HflOtTpZmMqmva8c13CLTvLkZZbqweq1P+0/lGdg7BemLnA00oNW0peK3/Tlybb&#10;VZ+yQnSP0/VPudzy1+/xhgOhkD8oEzV61JiJl05at25dIpEwJxEAADQp+ZD99ptve/XsFfQHjFC8&#10;LpmQqk9X0HxldRqqpH+QDkGa0tdff72mpsYcPQCgzSIRB2APJOIAAAB2UFVV9eSTT4aDIZV3NvZI&#10;Ne2SZa/bU1Jc8vTTTyeTSXNltiYz+dhjj8X0WMgfcKVdbS+VOUsNKmM5qTxb7Slr+ep/+twev9eX&#10;Uc6cXPVfraepx2o31eckuFpF+sul1Krlb/o/GpWTe3oinv4vAa8v5A/qmj5wwMAbptxw9VXX/Lnq&#10;T3l7tJN3CAAArUU+ahd+vbBXj14Bn18+lOVT2/qIl8r49G/JSh+GjErGpke0eDT+5ptvEooDQFtH&#10;Ig7AHkjEAQAA2rxDhw49+fiT8Wg86Auoc6P1SUnPWHVxuBGOdsoJ+YPjLhpXW1trrszWKisrH5/1&#10;eEyPqRPNKjM2pzRjlhpUamIzQmif2+N1uf0eb9AfKOtWdtedd91z9z1WDew/UHZBwOuTJ0ilv1At&#10;7XzHZr0qo9KX7MzJTU/BVfm9PhlGOBju0b3H3XfdPW3atC+++MKcOAAA0FK++t9XPXv0lLZBPpfl&#10;A1p9jkt30aj2r/F16k/AODrl6OFIXixvzpw5P//0M7k4ALRdJOIA7IFEHAAAoM3766+/Ynos6POr&#10;OLORp0TVMaqUK3W/9OKi4ldfebU93A27oqJi1qzHo3o04+rwJjm/LMuRXaMWqPaRPAh4fUF/MBaN&#10;3XXnXU88/sRjMx97+623M6b6yy+/nPnoTPmvMx6cUdy1OBQIBn0BKxpXC1SVscazldqi1A3b1XLM&#10;Sl0dLn/VA+Nxpxx5X4WDoUgoUtS56D/3/mfWY7PefjtzkAAAoCX973//e/SRR3v37C2f0VYobjQD&#10;rRuKn/rFO2kntHBEWoiS4pIP3v+AUBwA2igScQD2QCIOAADQtu3fv/++++6LaroRZNZFrRmHnfUv&#10;dYAq5cp1RELh4qLi1+e+fvLkSXNl9lVRUSEH5PFoPOQPGof6Hcxf+M6YnwaUlaybqXOnHI/LHQoE&#10;ZUUx3cjCX3n5laNHjprjOLOqqqr333t/7py5Mx6cEdWiYVmAx6t2upRaxdnOg1v/qe4SLhlYRiJu&#10;/Is8SF0gHgmGQv6AjDOmR++5+545c+a88fobMkvmaAAAQKtKJpMfffRRWWmZfGTLB7cVVJyjH2j+&#10;ssYgf6W7SDUV4dKS0vfefY9v1AFAW0QiDsAeSMQBAADatg0bNuTF8wKn/tp0xmFnfSstK3XlOrp0&#10;7vL2229XV1eba7Kv48ePP/zQw/nxfDWN1lF6w2dSVdr951X2LI89TldMj15xxRWffvLpR/M+2r9/&#10;vzmIeisvL5cX3nvPvVEtagy4bqdbqzDOg59aahjWc6TUA/kr/2j8S+q6cLfDGY1okXAkqunjx42f&#10;/+l8KVnXgQMHzHUDAICsUVtb++mnn5Z2K42EwvIh7ki1AaqMBiCjLWnZskai2oxIMFRSXCKNpTl0&#10;AEDbQSIOwB5IxAEAANqwQwcPTb1pajwaMxLNpovDZWlRTS/rVrZzx05zTTaVSCSee+65KddP6VLY&#10;JZj67XBjAjt0bNRMqkpdYq6mVJ0L9jhdekTTI/olEy7ZvHmzOYKGOnjw4B3T74jq0ZgeM05PpPa+&#10;KlmvtWpjb9adH1eP/6m6W6NrobDsbi2sRbXogP4Dvvrqq++/+379uvXmmgAAQLaqqan5/PPPi7oU&#10;aeGIfKafEoqntyUtX2lfyJOuw+1whoOh7mXdb5568/z5883RAwDaAhJxAPZAIg4AANBWHT58+MYb&#10;boxFY16XWw4pVQiaccBZ/1KHpsbRaSoOL8wv/Gz+Z1VVVebK7Ki2tvaJJ54oLCgMeP3pR/gyk428&#10;ssqaTLU0V05uXiyen5d/wZgLli5ZumPHDnMEjXPo0KHly5Zff9318h6Q8btSP/t9llL5t6qgz58X&#10;yzMqniczMO/DeStXrFyxfMW6teu4oykAAG2I9DNffPFFUeei/Hie8bPidf2MVCP7mcaX6k5VSaMl&#10;LauMsKy07PPPPqffAIC2gkQcgD2QiAMAALRJyWRy27ZtfXr38Xm8cjzpqLssOOOAs56ljkuNQ9Oc&#10;XC0UKela8vlnn9fW1pors6Pq6uqnnnwqPy/f7/GqLFnNQGPj8FOviJIlG7dJj8aGDR3222+/yS6T&#10;HWeOoIns3bv3qiuv6lbSLT+e73N73A7nv5YMI67HSroWl5aUlpZ0Kystu+8/961ft15q3dp1NTU1&#10;5uIAAEBbIz3bunXrPvjgg86FncOBUHpjI5XZq7RsWcOQki7LneuIhMLdy7p/+cWX9m41AcA2SMQB&#10;2AOJOAAAQJtUebzyumuvy4/nqZOe6rxnxtFmfSstxJWlaWHtvffes/c5yqqqqmeefqZLYZeA1yeb&#10;rL5MoL5VkDk551Wn3SA0qul9evcZNXLUihUrmu9aqAMHDqxfv/7yyZcPHDBw0MBB/1ryny4ed/Gq&#10;Vau2b9sutW3rtiNHjpivBwAAbV91dfU777xTXFRs/RCMVZkdSwtXWoMkvZaMTYXiC75asGfPHi4W&#10;B4AsRyIOwB5IxAEAANqeZDK5cePGoUOGGselVhzesCub685Rmicog+GePXouXbLUXJMdVVZWPv/c&#10;84X5hep8sYrDVWVOzvlU7mlxuBaO9O3Td8mSJQcPHGzus73yljh8+PCB/QfOaP+BQwcPcdIZAAAb&#10;O3ny5FtvvlVcVBw4tclRDzJal5YsNQxVZpsUipR1KxvQb8AvP/9CfwIA2YxEHIA9kIgDAAC0PYlE&#10;4qorr4rpUbfDqRLxBsbhab/vaMTh4Ujvnr0Xfr3QxvfQPnHixIsvvFiYXxjyB2ST1bY39jRxh47p&#10;Z5xlsT63Ryazf7/+i39b3OS3SQcAADgT6eLeeP2Noi5FAZ/f7/E6c3KtLqXB7WJTlRqGKhmVO/XL&#10;Mj279/z5558JxQEga5GIA7AHEnEAAIC2Z+PGjaNGjvK63HIk2aiD0tRlzeo8acDr69+v/4KvFtg4&#10;wa2pqZn90ux4NK5+YlNNnWx+Y04Qq4Wokt1hfLEgFO7ft/9VV1616NdFxOEAAKCFSfsxd+7cK6+4&#10;sqRrScDrt9pFqawKxWVgHqcrpkd7lPUgFAeArEUiDsAeSMQBAADamFV/rBo1cpQW1lypXxBv8EGp&#10;eqE6HJWD23Ag9NCMh8x12FF5eflLL70Uj8YjQSMOV98DaNo4XKYx6A/07tn7yy++NNcKAADQGpLJ&#10;5HPPPVdYUBjw+qymUfU/Gf1MC5fVO0nJqDxOV1TT+/XtN//T+StXrjRHDwDIGiTiAOyBRBwAAKCN&#10;uWP6HVooYt0vvcFHpOpY1NGxkywqEgoPHDDwm4XfmOuwo40bN+bH80OBoBGHp+ZNZq9RV0ql3Sxd&#10;lhnyB2Uae/XoRRwOAACywcmTJ1944YUuhV3Uj8VYfYtUZlfTwpW6TZEqqxfVItqggYOWLFlijh4A&#10;kB1IxAHYA4k4AABAW/LzTz+PGTPGOBxtijhcytGxk9/rGzZk2I8//miuw44qKioen/V4PBpLvzq8&#10;wbOXnoXLXnDl5EaC4Z49ej7/3PMLFiwwVwkAANDaTlSd+O9//1uYXxhOfSnQyjOMLqi176CenotL&#10;Q+VxuiKhyOCBgxctWmSOHgCQBUjEAdgDiTgAAEBbMnPmzFAgKMeijUrE684/Ojp28rjcuqZfc/U1&#10;5grs6Pjx4w8//HB+PD/oD6jDeNnwzDmpd6mpMycw9cPhekTrVtzto48+qqmpMVcJAACQHaqqql5+&#10;+eW8WJ4Wjli9kNHGZEEobvVUUsa3DHMdkXBkyOAhhOIAkD1IxAHYA4k4AABAm7Hw64XDhgwLeH0q&#10;Dm9kIq6WoEf0IYOHrFxh219tPHHixIMPPJgXywv6/K5chzoCb3ginnZ1eF0crnct6jp//nzicAAA&#10;kJ2kHfrxhx+ff/75qBYN+Y3vVqpmRiqrQnEp40rxcGTkiJE3T7157Zq15gYAAFoPiTgAeyARBwAA&#10;aBsSicTsl2YHUz8DKQeQKpfNOLysT6lDUClZgsflHjRg0KpVq5LJpLkaezl58uSDDzxYkF8Q8PpP&#10;Ofl72rTUp9SkqSXI0rRwJD8vv6hz0WfzP6utrTVXCQAAkJUqKyufevKpeDSe8TVB+ZvR87R8qcGo&#10;krF53R49og0fNnzD3xvs2qYCQFtBIg7AHkjEAQAA2obvv/u+X99+fo9XXdvdsNOX6vhTHYJ6Xe6Y&#10;Hp0wfsLxiuPmOuylqqrKuDo8nhfw+k65OrxB10L9k4WrW3oGQ0Wdi957771169YRhwMAgDbh+PHj&#10;TzzxRH48X3VH0tWo9kZVRvPTwpU+EhmYx+nSNX3Y0GFr165NJBLmBgAAWhyJOAB7IBEHAABoA06c&#10;ODF3ztxwMORK/YJ4gw9E1QvVIWhePO+CMResXbvWloFuRUXFQzMeKswv8Hu8Kg53pLa6AXG4mi6V&#10;iKuFhPzB4qLit958q7q62lwfAABAWyA90qxZs/Lz8n0er8fpshKOBn9rsCkr9cs+1ni8bk8sGhs5&#10;fOSfq/48ePAgF4sDQKsgEQdgDyTiAAAAbcDSJUtLu5WGAkE5dJQyjkIblOyqcnTKkQPakuKSP//8&#10;05bnFo8dO/bIw4/kxfKsOFzKnLfTpuXspV6rShbldbllL5R0LXnj9TeIwwEAQFtUWVk5c+bMkSNG&#10;dinsEvD6VI+kKqMRavmyRiJlhuJ6rGf3npeMv2TTps2E4gDQ8kjEAdgDiTgAAEC2q6ioePPNN8PB&#10;kByCqkS8IVfw1F1zIy+Xo9lYNHbJhEt2795trsNGZLpmPjpT3Q70lMueMiakHiWvsl4uiwoHgt2K&#10;u00YP2HunLk1NTXm+gAAANqa6urqY8eO3XPPPfFYXLVMqu0x/rb6leKn5uIyNq/LHdWjF1140dat&#10;W80NAAC0FBJxAPZAIg4AAJDt1q5ZG4/GjQvEG5GIqyNPR6piemzC+Am7du6y33U2hw8fnjVrlmxg&#10;yB9wO5zW8bb8zZiQc9SpN+2UJQS8/sL8wqefflomjeuTAABAWyf9TFVV1d133S2NU/ptdVRltkYt&#10;XumDkU7M5/ZE9ejY0WMJxQGghZGIA7AHEnEAAICsdvTo0VdeeVUPR1Qc3rBDUPUqdeTpdbnj0dgf&#10;f/xhrsBefv3111jUiMNduQ7rUqfG3GFeZkwWJQss6lz0zDPPJBIJc00AAABtX8WxinvvuTemxwI+&#10;v9U+qcrojlqhTv2Gos/j1TV9wvgJC75asH37dnMDAADNjEQcgD2QiAMAAGS1jRs3FuQVhPwBKxE/&#10;73w37WSi3+ONatHrrr1u27Zt5gpspPxo+YwHZ0RC4cbE4dZcyWtlwmXmg/5g58LOzz33HD8cDgAA&#10;7Ke8vPy+/9xn3GInGPKn/ax4A/qoJi+rMTPG0ynH6/aEg2E9ol9zzbW27GYBIAuRiAOwBxJxAACA&#10;7HXkyJFZsx6PaVEVh6uUN+OQ8pyljjnVayPhyM033bx7lw1/Plzm6t57743q0YDXpzb2fOdKvURK&#10;ZeEy5yF/MC+WJwfq7737XlVVlbkmAAAAeyk/Wv7aq6/dc889ekRL/1lx1RdlVS5u5Chen4zz6quu&#10;3rF9h7kBAIBmQyIOwB5IxAEAALLXjh07S7uVpp+XzDiePGepA05VAZ8/qkc/+fgTc+k2cvTo0bvv&#10;ujuq6UGfXx2on+90yZONFDx1UZR6EAoEY3rsySefPF5x3FwNAACAfR08cPCO6XfoEd3v8VrJh+qO&#10;Mhqnli81GGtI6r5HV1x+hS2/6AkAWYVEHIA9kIgDAABkqSNHjtx1512F+QWuXIccMTYyEfe63FEt&#10;Ou32aTt37jRXYBcVxyrumH5HPBrPuKQpYyrOVOrJ8iqZZFUBr1/XdBWHnzhxwlwNAACA3R08eHD6&#10;tOnSNKpQXLVV0h0ZnVXrXime9jNAakj+VMN25RVXSsMswzY3AADQ1EjEAdgDiTgAAEA2SiaTe/fu&#10;7dunr9/jVYl4A4481dGmqlAgeOstt9rvdGFlZeUd0++I6uZ5W7WxjvrNlTU56iXyV+ZZJioejT/4&#10;4IPLly2XhZurQetJJBI1KfJ/FOY/AQCAZnPo0KHbb7td13Sf2+N2OFUXKp2S0V+19u3TM3Jxj9Pl&#10;9/qkD7z+uusPHTxEqwAAzYFEHIA9kIgDAABko8rKypun3lyQl29dIH6+pyDVoWbd0aY3L5737DPP&#10;mku3i2QyuX///mFDh/nTrg435uq02cgoa3LU82WKXDm5Mksy4WWlZf+59z9Hjhwx14HWU1tbe/To&#10;0Q8/nDdu3MXjxo37Y+Uf8i/mfwMAAM3m4MGDt95ya2m30vx4vpGCpEJxVRk9VauUavlUSQcofWA8&#10;Fp9y3ZQDBw4QigNAkyMRB2APJOIAAABZJ5lM7ti+Y+iQoeoUpDoLmXEkefZSx5mqZCGdCzvffefd&#10;hw4dMldgF7JFN95wY+eCQo/T9U8cfq6vDqRPjpGF5zo8TndBXkH/fv1vnnrztq3bjh49aq4Arae2&#10;tnbhwoXDhw3v07tPJBSOR+MD+w/cuGGj+Z8BAEBzOnz48NYtW6+79rqYHksPxVXHldFctXSlXSku&#10;45Hye7yxaOyGKTfs3LmzvLzc3AYAQFMgEQdgDyTiAAAAWSeRSMgxZ148T92psjGJuKNTTtAfmDRx&#10;UkVFhbl0uzh48OCU66bE9Gj6WdrzjcPltXmx+LAhw6ZcP2X7tu3lRzmF2vrk/b9169ZvvvmmrLRM&#10;D0e8LtnBLo/LHY/F16xZYz4JAAA0s2TqR3yuueqaqGa0W65cR3ofldFitXylDyYVrngL8gp69+o9&#10;fdp0bvYDAE2IRByAPZCIAwAAZJ1EIjHx0olel1sOFFXWm3EYeY7q0FG90JG6QLy4a/EjDz9iLtou&#10;Dhw4cOMNN0Y13eN0qSlSlTkV6dWho7qqSUoeyKtkhmN6dPzF47du2VpZWcltNrOBvPl/+eWXvr37&#10;FnUu0sIRt8Mp5cp1GHf+j+WtXr3afB4AAGh+0h3t27vvmquv0TVdPouNH6lJ9V2qp8rstVq+6i4W&#10;l8cyJGkYAj5/PBa/84477XdvJABoLSTiAOyBRBwAACDrrF+3fvSo0SrrVXFvxmHk2Uuer05TOjrl&#10;hPyBcReNq6mpMRdtCwcPHpx601Q9kjozW884/NQLibwut9/r0yOaTM6unbvIwrOE7IhFixb17NEz&#10;GtFVEC4lD+T/FvLieRPGT9i6dav5VAAA0CLk0/nAgQNXXnmlNE7SPqmvbEo3lSWhuNXdqSHJ2II+&#10;f0yP/efe/yxdsrSystLcDABAQ5GIA7AHEnEAAICsc+2112phzZXrUMecGceQ56jUtTJyhCkV8PqL&#10;Ohc99eRTtbW15qLbvu3bt992621RPaouVFJH1I76xeHqgcfp0iLaJeMvmT5t+q6du8zlorUlk0nj&#10;6vA+fXVNV29+dbGXKtllXCAOAEBr2b9v/5133HnF5VdEQmEjF0kPxc/1mzUtUKrTUyUtRNAf0CN6&#10;TI899tgsQnEAaCQScQD2QCIOAACQXRb9umjUyFFywGmEgg26QFzKkcp9u5V0e/GFF6urq81F28L8&#10;T+erq8NlfqyNPfupWPU09V0Br8uthSIXXXjRX3/9ZS4R2eGnn37q17dfOBhSP58vO0v+yl52dMpx&#10;5uTqmr5i+QrzqQAAoDVs3bp18mWT9YiWfqW40Ymd1n21fKl+T5V0DtJChAPBqB6dOXNmRUWFuQEA&#10;gPNHIg7AHkjEAQAAssutt9waDoZcOblylKhONWYcQ56l5MmO1OGllBYKD+w/8MCBA+ZybWHXrl03&#10;3nCjMT91Xxc4+0lY9QRjDjt0lAN4dXX4RRcQh2edhV8v7NO7TygVh8v+st7J8kD+yv856Jq+fPly&#10;89kAAKCVbN68+fLLL9fCEfX1TdVoqWr1i8WtkahydMqRpjEeiz/80MPHyo+ZGwAAOE8k4gDsgUQc&#10;AAAgu9x7z73qshtV53HAmboGWh1eunIdRV2K3nrzLTvdKHLvnr1XXXmVFtaMo/F6xOFSxhNSJ2fl&#10;ycbV4RFt7Jix3Hw7C027fVrQH7SuDk8/vW6czg4E49HY70t/N58NAABajxGKT748EorIB7e6m4v5&#10;kd24mKSpymohpKSvkC6iIL9g+rTps1+abbM7JwFAyyARB2APJOIAAABZ5JOPP+nfr7+ZiKcOODMO&#10;IM9S6tjSOLxMXVBb1q1s546d5nLbvn1791026bL0ONyYnPrdLN2RisNlTkYOH/n333+bS0TW+Oyz&#10;z+Rtr06yyM5Scbjag8b/7JQj+/3ZZ589fPiw+QIAANCqtm3bdumES6W5imq6x+lSn93yt9UvE1el&#10;mkBVrlyH3+MN+gIF+QVPPP5EojZhbgMAoH5IxAHYA4k4AABAtkgkEg8//HDIH1S54HkdaqoDSyl5&#10;oR7WuhR2+fyzz6uqqsxFt2XJZHLv3r2XT75cjxhxuHUdklTGJKSX9QQ52PY4XVE9OmrEqI0bN5oL&#10;RXaQ9/yXX3zZs3vPgD9gnWHJrTuZLo9VIh4JhRctWmS+BgAAZIGdO3cuW7bswgsu1FOhuPWFRams&#10;yMVT34lU45EH0maEAsHCgsLHH3+85mSNdCDmZgAAzoVEHIA9kIgDAABki08+/qR3z95+j1eODx3n&#10;eTJRHVjKq1y5jqge/fTTT2tra83ltlnJZPL48eM7duy48vIrY3osPQ435ue0SbBKniCzJ39lNrwu&#10;d0yPjh0zdv369bJAc9HIAvIWXfDVgh5lPcIB44fh1Z419p3ajx06yv8hSMl/0sKRb7/51nwZAADI&#10;DtJZ/f3339JlRbWox+mSj2wrhP7nA711q+5HhaRkeEF/oGtR14suvOjll18+efKkuRkAgLMiEQdg&#10;DyTiAAAA2eLVV18N+gOuXMf5JeKpM30qO5TSw1qvHr3WrllrLrQtO3To0NSbpg4ZPCQejak7yavj&#10;53PG4VLyQJ7mcbrktWNHj123dh1xeFZJJBILv17Yo3sPec+7HU51Al128T9v+7pEXAtHepT1+Pmn&#10;n81XAgCArCH91fr1640rxVP38rHyEvXJbn6mt2KlJeJGX5GTK512OBgqLip+9ZVXT5w4YW4GAODM&#10;SMQB2AOJOAAAQFYoP1r+5JNPBXx+lQIax5n1vkZcHVLKX7fDGdX0Tz/91AZXvRw8eHDKlCnq0nDZ&#10;LrWBUmf7rsCpJz3lhTE9Omb0mHXriMOzy4kTJ7755ptuJd3CwZDH6bJ2mfy1dqWU7Gv5x3Ao/Oab&#10;b3LOGgCA7GRdKa6FIz6P1/pkP1vP1rKlxmONypXrCPmDRZ2L5syZQ4MBAOdEIg7AHkjEAQAAssKn&#10;n87vXNjZOM4831um1wWHcmCphSNDBg/5fenv5kLbrP379994w42xaEzdgVMdNstmyt/MzbeqLg5X&#10;s+F1uaOaPnrk6A0bNhCHZ5vNmzd3K+4mb1fZuWq3Zrznrd1tfMlDj374wYfmKwEAQPaRXmvjxo0T&#10;J04cOWJkOBiW/k19jksZn+/Zl4sbX7kLhAoLCt98883Vf62uqakxtwQAcBoScQD2QCIOAACQFb78&#10;8stwMCRHhlIZ6eDZSx1SSrkdTj2izftwXpsOgMvLy5cuWXrrLbfqET39qFumRf5mbLtV6jnWM70u&#10;txaKjBo5auuWrcTh2aa2tvazzz7Li+VZN0tXfzN2qNrjIX9gyOAhP3z/g/liAACQlaTjEqv/Wj10&#10;yNBwwLgHjPooVx/02RiK5+RK5xyLxgryCj7++GPpT8wtAQCcikQcgD2QiAMAALS+ffv2zXhwRjgQ&#10;lCNDqYyDxrOUdTwpf7VQ5IIxF/y26DdzoW3QkSNH7rvv/qgejWq63+N11O9EqnW+VcrtcMqxuhbR&#10;Lhh7wd/r/zaXi6xRU1Pz8ccfd+3SVdd065SK1Cn7NO2n8YP+4Nw5c80XAwCArLdy5crUleKh9F+9&#10;+ZeP+9aqVJshD+SvdJiuXIe0nV0Ku3z44Yc2+NUhAGgOJOIA7IFEHAAAoPV99+13US3q9/pUCtiA&#10;C8S9Lreu6bNnzzaX2NZUHKt47733HprxkB7RjHnIybVOoZ4lDpf/Kk8znpB67HG6tLDxtYCZj85c&#10;vXq1uWhkjZqamnnz5pWWlEaCIet8itp9p1SHjmrvyw6NavqLL7xovh4AALQFy35fNnLEyFAgaITi&#10;9bvfT0uWGo8qFYpHQpGybmUvz37522+/TSQS5mYAAFJIxAHYA4k4AABA6/vtt9/CgaCrLgauZyJu&#10;HUy6ch1aRBt30bjly5abS2w7qqqq3nzjzRkPzohH4+FgyDjSrsvCVWVsdXqZYXmHjo5OOR6nS9f0&#10;4UOHL1myxFw0skkikXj3nXdLu5WGAyHrt+H/df/mphJxqVAgOGnipBXLV5iLAAAAbcSy35eNGDYi&#10;EgpLnXKxeL2/99ncZbUiUjJC6UJlqD3Kenw2/zNzGwAAKSTiAOyBRBwAAKCVbdu2TY4wI6GwK9eh&#10;ThdmHDSeqdTBpFTA5x9/8fg1q9eYS2wjEonE66+/fvfddxd17hLw+tUxtpQjtVFm2n3aVpuVuuOl&#10;epqU8cPhEW3IoCHLl7e97wS0E7K75V0a9AesOFze7f+6i+XfVYUCwSeffNJ8PQAAaFNWrlw578N5&#10;QwcP1cKa2+FUn/6qMj76W6vShySNh3GxeDBU1q3s008+NbcBAEAiDsAuSMQBAABa2bLfl0X1qLo2&#10;Wqr+R5jqYNKd69Aj+vRp083FtRHvvPPO1JumlnUrC/oD3rptt0ptWsb2/lMdOqrUXEoOy90Op67p&#10;QwYPWbVqlbl0ZJ+XX365rLTM63Jb+/dMu1g9QZ4p/3fx0EMPm68HAABtTTKZXLx4cd/effWwZnz1&#10;M5WmmN96zJKLxeu+ZKlKXSzeu1fvm6fe/N2335mbAQDtG4k4AHsgEQcAAGhNyWRy1apVp1wgXp/z&#10;g6mTd+r5Po93/MXjN2/ebC4xK8lm1qT8/PPPl0++4pqrr+le1t3v9al81Cpz8898klSekF7yEo/T&#10;FdOjgwcNlmmUtZjrQzapra19+eWXuxR28Xu81qlw+Zuxc41Ke2MHfH55n+zYvsNcCgAAaIOkPVuy&#10;ZIkRikc0adusQOXfO4FWqbRQXFoUGaE0qJFwpG+fvj/+8GPNyRo6TADtHIk4AHsgEQcAAGhNW7Zs&#10;GT1qtB5JXTejIuHTDhpPL3UM6UhdyJIXy7t56s3m4rJMMpmsqKgoP1q+bu26S8ZfIgYPHGz8WLjH&#10;a5wSTcvCrWu+z5SFS6knqCerbTfi8Ghs6OChK1f+wcnKrPXGG2907dLV7/U5626Jb+zo0/avKvV+&#10;8Lo9BfkF9993v7kIAADQZiUSCeNK8T59tXAkPRRXXUFGJ9BapYZkDcztdEVC4YEDBo67cNzKlStl&#10;E8yNAYD2h0QcgD2QiAMAALSmdWvXxfSoFQ/X8/BSHUPKX6/bc9GFF+3evdtcXBaorKzcs2fP3j17&#10;pbZu3XrtNdeOGD5i0MBB6hyo2+F05eSqjU0vdWAsZSWmGWU9Uz3BleuIanrfPn1HjRzFacpsVlVV&#10;dd9/7qtnHG7t6KDPf/nkyw8cOGAuBQAAtGVWKB4JhaUhlEZOtQTyoX+Wb0O2cKkhqZKmRVpW9dM8&#10;/fv1X7ZsGd0mgHaLRByAPZCIAwAAtKZNmzZFNV1dIK7ywowjxn8t68mhQHD8xeNra2vNxbUSGcDm&#10;zZu3prz4wot9evfp27uvVO9evfNica9Ljp6NU59yCK1KHqtNtkodGKtjY+ux9S/pT5MXygL1iNav&#10;T78lS5YcPHCQE5RZq7Ky8vnnni/qXORze84Zh8sTZBfLX0ennHAwdNUVV5lLAQAAbZ80bEuXLB01&#10;clS/vv0iwbDb4VS9gWrwMrqC1irVq1glI5QmNqpHBw4YuPi3xTt37uSmRADaIRJxAPZAIg4AANBq&#10;Tpw48fWCr61EvL7Hlh06qie7cx1di7rec/c9rZWIJxKJTZs2rV69esFXC7qXdi8pLikuKi7Iyw/4&#10;/LJFxuXgqeT79JLxm1WXkas09ByVkyvH4XpEH9B/wITxExb/tpiTktlM3t4vvvhiYUFhKBCU3Sfv&#10;WHXiO/P9rKruF8TlOV6XW95IDz30kLkgAABgC9K5Ha84/u033/bq2SvoD0hP6Eh1CKpJyJ6LxaXU&#10;qFR5nK6YFi3qXDR61Gjpe+k/AbQ3JOIA7IFEHAAAoNVs3bq1rLRMC0eMVLieiXgqOJRydOwU9PmH&#10;DxteXl7e8ifmtm3btnTJ0l9++WXwoMFRPapH9Kimq5uiq0rPv9PLCLb/reQ/yTG23+s7S4WDoZ49&#10;el515VVf/e8r2WROR2YzeVvOfmm2vDfCgZDsXPWmNd7hZzjZbT1B3gyhQPCiCy+qqakxlwUAAGxE&#10;WriFXy/s0b2H+g6lFYpLZW0oLv2J1+2J6dGRI0b+tug36YTNjQGAdoBEHIA9kIgDAAC0mu3bt3cr&#10;LlE58dkun60rdfQoz5Tne5yurl26PvzQw5WVlebiWsSO7TsWfLXgskmXRbWorp0ShMuGSJ3+QEoG&#10;LCUP5MlGvO3xZlQoGOrds/c9d99zprr3nnunT5v+3rvvmeNAdlu9enVMj4UDQdnp6r19trd33QXi&#10;8uSQP1DUpeipJ59q9d8CAAAAzeer/33Vs0dPFYpLD2B1udkZisvApIxQPNX9jrtw3MaNG80tAQC7&#10;IxEHYA8k4gAAAK1m9+7d6Yn4uc8A1l0gLs8PB0P9+vbbv3+/uazmd2D/gXffeffGG29UF4XLIXF6&#10;+G2V+hfr32WcoUAw6Auo0jV94qUTn3j8iSfl/0v9VfXYzMc+/OBDc01o4yqOVcg+lTeJvAfUOe6z&#10;v73Vu1qe4MrJLela8sLzL1RXV5vLAgAANvXV/77q0b1HJBhWX6FT/YBqCTJahdasDh2ljVEDk67G&#10;mZPrdXu0iHbpJZeuX7/e3BIAsDUScQD2QCIOAADQOioqKp579rkuhZ1VamhEhqcdLp5e8jR5sryk&#10;qEvRf1/8ryzEXFwzO3jw4K233BqPxiPhiN/jTY/ApWQ8qgJeXyQYCqcq5A9EQuFuxd2efebZOa/N&#10;UfXKy6/8+eef5kJhR/KefPSRR+WtEvT51Rlk9TfjnfxPpU40q3e1vGH69+1/4MABc1kAAMDWvv76&#10;6xeef6F3z96RYFg6AekHVFhidA7Zegd1KZ/bo2v6FZdfIYPfsX2HuTEAYFMk4gDsgUQcAACgdezb&#10;t69Pr95B9QOK9TywrMsO3Q5nabfSXbt2mctqZnv27Ll56s1RPRr0BzxOlwq/VRAu/1P+XQtHVOma&#10;Ls/89JNPVX3y8Sdf/e+r6hNc79teHD9+/OGHH86LxYO+gHpXq8p8J6eVeoL1PY+333q78niL/hAA&#10;AABoRTU1NdI0lpaURkJhaS+tnxWXRiKjZ2jdUqNSJX2L1+UOpO5+dMUVV+zZvcfcGACwIxJxAPZA&#10;Ig4AANA69u/f369vP5Ur1zMRV4eO8lde1a2k29YtW81lNbO1a9YW5BUE/QGvyy1lpOCarmu6FpH/&#10;pw/oP2DBggU//fiT1Pfffb9z507zZWhnqqqqHnzgwbxYXsDrs97VZ39jqyfIu1pK3lRl3cp27uD9&#10;AwBA+1JTU/PZZ5916dxF/eTKKV+qy+IrxWWofo9XmuFJEyft3bPX3BgAsB0ScQD2QCIOAADQOtIT&#10;cTkgrM/5PnXoKAeiMT3as0fPLS2ViK9bt864X3oonJ+XX5BfINW5oPMHH3ywcsXKFctXyH9NJBLm&#10;U9FeJZPJo0ePDh863O/xyltUncs+59Vd1gkReUk8Fv/ss8+qqqrMJQIAgHajtrb2iy++KOpcpIUj&#10;0h5buYvRS2TVz4pLdehojc3RKcfv9cWiscsmXbZ79+6amhrpiMxNAgC7IBEHYA8k4gAAAK3DSsTl&#10;wLL+ibgjdT1KPBb/5ptvqqtb6G7kf6//u3evPt3Lut9///1/p6xbu66mpsb8z0Dq58PvvOPOzgWF&#10;8pauZxwupc6GyDOjEb20W+mmTZvMxQEAgHYmFYp/WVZa1rWoaygQlI5XBSeqr8hoIVq56kJxY3id&#10;cgI+fzwaHz1q9C0333LgwAFCcQA2QyIOwB5IxAEAAFqHlYibp/nql4hLqUR848aN5oKaX3V19fZt&#10;27dt3Xb06FHzn4A05eXl026flp+X7/N41c9/GnH4ud7S6v3sTP0uflSPfvXVVydOnDCXCAAA2p/a&#10;2lppON99993iouKAz3/KleKnNRKtW2pgqmSc0p/73J5YNDbluikHDxw0twcAbIFEHIA9kIgDAAC0&#10;joMHD/ZX14inEsT6JOLyTCmViK9ds9ZcENCqjhw5cucdd8aiMa/LbZ0lMd7Sp72BM0qdCpG/ejgy&#10;sP/AdWvXmUsEAADtWHV19VtvvtW1qGvA55e+V3ULZneRZXdQtwYmJeP0uT3Spd8w5YbNmzZLg2Ru&#10;DwC0cSTiAOyBRBwAAKAV1NbW/v7777169PwnET/tWDGzOnSUZ0q5ch2xaGztWhJxtL4jR47cfffd&#10;8VjcOEWSfsI64917eqVuN+pI3Ws0EoosXLhQ/o/CXCgAAGjfampq3nj9jaIuRX6vzwjF0y8Wz7JQ&#10;XLU01vD8Hm9eLN61qOudd9x5+PBhc3sAoC0jEQdgDyTiAAAAraDiWMWokaO0cMS68CXjQPH0UseN&#10;KhGPx+Lr1683lwW0kqNHj957771RPRrw+s7r6nCjUt/wkCd7nC4toi38eqG5UAAAgP/7v2QyOXfu&#10;3IL8Amkz0q8Uz8JQXA3MGp6MNhQISoN015138ZNDAGyARByAPZCIAwAAtIKKiooxo0Z7nC4VchtH&#10;lfX40WV5pqNjp6DPnx/PX7N6jbksoMVVVlYu+GrBjAdnpMfh6v2Z8b49Y9Xd80CLaBMunvDnqj/N&#10;RQMAANSZ89qcLp27BP0Bo9+oa5vV38zWonXr1CvFZYQy5qgWvefue7hSHEBbRyIOwB5IxAEAAFpB&#10;RiJenytdzPNrObkxPXb77bfv2b3HXBbQsiqOVcx6bFZUi0aCYb/Ha50ZMeLw+l2zpZ4vJW9+LRz5&#10;7LPPzEUDAACkSSaT77z9zv3339+1S9eQP+DKdaiW4zy+hNeCZXU4RpOTkxvw+qOaLoN/9913jx07&#10;Zm4SALQ1JOIA7IFEHAAAoBVUVFSMTiXi6iaQ9b9AXI5CtYi2Zg0XiKN1VByrePTRmfFoPOjzW+dE&#10;VGW8ac9S6v0sf/0ebywae/+9982lAwAAnKaqquqll14qzC8MB4LSPDtSXbE0EtmYi6dfLJ66Ujwc&#10;DMVj8UcefoRQHEAbRSIOwB5IxAEAAFpBAxJx42qY1AW18Wj896W/mwtC+1BdXT179uyHH3p4xoMz&#10;3n33XfNfW5Yawx3T7yjIyw/6Ag2Ow9WZYpWIh4Khm6fevGnTJnMdAAAA/6aqquqVV17Jj+drobDq&#10;n1UHYoTi9btFTctVxh3Uc3JDgWBePE+6uOMVx83tAYC2g0QcgD2QiAMAALQCKxGXQ8FzJuLqoFGd&#10;UIvp0eeefY7fI2xXEonEU08+1aVzl1AgGAmFS4pLXp/7uvnfWooxhqee6lzQOeDzG2dD6q7NUpXx&#10;jj1HdeioXut1uXVNf+3V18x1AAAAnFn1ierXXpsjzUMkGDKuFK/rQ+RB1oXidQ28Khlt0OfPi+fd&#10;f9/9VVVV5vYAQBtBIg7AHkjEAQAAWsGxY8dGjxrtdblVIn62o8q0C2rDwVB+PP/XX341lwK7SyQS&#10;L89++bLLLutW3C2Y+u1Mt8MZCgRvufkW8xnNTAZQc7Lm5ZdfvmzSZSVdS/xenzMn95Qs/PxPQFvv&#10;Z9mi2269bffu3ebKAAAAzqqmpua11+YU5hfmxfOMtiT9SvHTWo5WLumR6i4Wl+FJBX3+Lp27TLx0&#10;4hNPPFFbW2tuEgBkPRJxAPZAIg4AANAKKo5VTBg/IaZH3Q7n2RNxdcToSF0gHgmFn3/++fLycnMp&#10;sK+ampqjR4++9uprXbt0DfoDPrfHletQFfD575h+h/m8ZlNbWysD+PDDDy+68KKybmVqDJlx+Glv&#10;1/qUesPLcsKB0KxZs8z1AQAA1EN1dfW6teueeuqpgryCwOnf1Tut8Wjlqrs1jtH8dMrxutzSU+XH&#10;8594/IkTJ06YmwQA2Y1EHIA9kIgDAAC0gkQisWbNmj69eqtE3HGmo8rUSTSVIIaDodKS0q/+95W5&#10;CNiRvDH27Nmzd+/ejz/6ePiw4WXdynwer7wBpKxE3O/1NXciXltbu/DrhSOGj+jVs1c4EFTvUlXq&#10;/MUZ37HnKvVyeSDbVdSl6PnnnjdXCQAAUG8VFRWzZs3Kz8tX3xpULYrKntMbj2yo3LRQ3OimUj8r&#10;XpBf8NSTT1VWVprbAwBZjEQcgD2QiAMAALSOAwcO9Ovb759E/N/uPq0OF6VcuQ4tHHn6qaeb46cH&#10;a2trN2/evGXzFqOEemD9T/n/b968d+9e89loBolEYufOnTLPv/z8y4D+A/r07lPStTjkN6Jo2fXW&#10;WQN1wtfn9kyfNt18ZVOTkWzduvWbb74pKy3TwxHjp+5zco2zt6kTzaoy3qX1rbobh0qpc8E33nBj&#10;xbEKc8UAAADno7KycuajM/PieQGvX3okK3X+16a61cvqgqSkrQr6AoX5hc8/9/zmTZurq6vNTQKA&#10;rEQiDsAeSMQBAABax/79+/urRDyVOOaefvIu7QLxoD/Qp3ef+Z/ON1/caMlkcuuWrav/Wr127doF&#10;Xy3oXtq9uKj4jNW1+IrLr1izes3pJUvYtGlTIpEwl4vzIe+Bv/76S6Zx2bJlY8eMlXnuWtQ1pkVd&#10;de8KVdZZA/W3+RJx2Y+//PJLvz79ijoXRUJhYwynxuGZb9HzKbUEKXlXB7z+stKy5559zlwxAADA&#10;+auurn7k4UfyYnHr9ukqF5e/WZiLW72QlDRX4WCoML+wpLjkjTfeqKmpMTcJALIPiTgAeyARBwAA&#10;aB379u3r27tvwOtTF/4aZ+5OPVC0zujJkWckFH7ooYeSyaT54sbZtm3b4t8Wjxo5KqpF9YiuhSN6&#10;RHM7nGcqv9cXj8bkaaeXvHzQwEE//fTTsmXLlivLli/7fdlZynjK78uWLll68uRJc0DtiWy1bLua&#10;h9tuuy2qm7sgqulel1tmWyXQqtT5Aqn0cwfNkYjLW2v9+vXfLPymT+8+8q6QYai3pTWM9Ddnw0qN&#10;39iEnNxwMHT55Mub6v0MAADarUQi8cgjj8Rj8aA/kB7YtIlQXDouacLj0fhbb71FKA4ga5GIA7AH&#10;EnEAAIDWcfTo0f/c+5/CgsJ/EvG003byP1WpOLx3z96ffvKp+cpG2LF9x4KvFkyaOCmVhWvGqtV1&#10;wGeoczyhU47H6YpquhbRVOlpj89eMT320ksvfbPwm/rUd9999/WCr1euWGluRltTW1u7aNGihV8v&#10;lG2ZPXt2PBY3J0GLel1uazLTS3Z9xukG69xBcyTiK1asGDJ4SDwaj+lGHJ4xjMaeUE7/+cyc3HAg&#10;WNy1ePZLs811AwAANEJ1dfXTTz990403Gbm4zy/NhtU1ZfYk2VDpvyMj7VZOrvTk+fH8uXPnnjhx&#10;wtwkAMgmJOIA7IFEHAAAoNXs2rWrtKTUuhjXOrZUR4mq5MhzQP8BX37xpfmahtq/b/+777x74w03&#10;auFIOBhO/33ojLJWrf6nGczXPVYP/qlUmmsF5/Lg7KWeJhXyB0OBs1co/X9qEW3E8BEfvP+B1Idp&#10;5s2bd/z4cXMjs8b2bdtltj/84ENjwB988Oabb/bp1Uem3dwcf8CaB6PqJlNNtSojhFZ12rmDpk3E&#10;//zzTxnqiGEjIqF/fjVcrcgcRt0AGlxq5MYyc3IjwVBJccmcOXO40z4AAGhC5UfL7/vPfTE9pkJx&#10;1c80VTPT5PVPd5Rqp6U/71zY+YXnX/jf//7HxeIAsg2JOAB7IBEHAABoNVu3bi3tVhoKBNVpOysH&#10;VUeJ8j/dDqcWjlx5xZXmCxrkyJEjL7744vTp06NaNBwMZdyXW0qtTupfzxha//VMlb6Ec1b6es9Z&#10;ZoKeeuxxuWUqUjH5PxUOhbsUdnls5mMv/fclq55/7vkWvpr85MmT77333osvvDj7pdkvv/zy7Nmz&#10;b7zhRj2inzLUYMjaloxKn59/Zv60faGeIM9vwkR81R+rLrzgwtTEBo3ZPteb4bwr7SooR+rWoKUl&#10;pW+++Wb7vGE+AABoVuXl5TMenCE9WNDnb5bGpknL6I7U2P5fB+kSw4FgOBjuVtLt3XfeTdTyxUEA&#10;WYREHIA9kIgDAAC0mmPlx155+ZWYHrXO2aWfuTN+WVDT+/fr/9OPP5kvOH9Hjhy5+667o1o04PV7&#10;5SA2LYhV5+CkMo5R61/WUKVkaaqsx+n/VZX8o7WBpz/411JDzSiZLlUyRUGfXzYt4PX560oLR8Zf&#10;PF6OrqVmPjrzsccekwczHpwxd87cJrkuefPmzQ8+8KBavpQs/4EHHigtKQ34AjKMuvJ7XW61W/+1&#10;MuYnY2L/tdQz5bVNlYiv/mv1hRdeFA79c8MAazxSGWtvSJ16U1Dj/RzR5P184MABcwQAAABN6tix&#10;Yw899LDR+qZCcavjkgeZjUoWlBqY1SzJgMPBUGm30rffetvcHgDIAiTiAOyBRBwAAKA1bdq0qTC/&#10;UAtF5PDS0bGTylDlEFEee13uAf0H/Pbbbw3LcU+cODFr1qxrr7k2P54f8PpksVaZx7GtdK2MWrtV&#10;1nnAfy1rtOlPk388S9gs85YekKsK+gMlxSW33Xrb7bfdnlG33nLrA/c/UF5ebk5cnc/mfzb1pqkZ&#10;T5a69JJLZX9lLN/v8Vr7Ln0wqqyRp1fGtJyz1KtkaU2SiP+9/u/Ro0aHg2GV3FujkspYbwPr1Dhc&#10;VhHVo12Lun76yadVVVXmIAAAAJqaEYrPeCimx6KaLh1aeg+ZnVeKWyUtk9vhDPmDRV2K3nrzLXN7&#10;AKC1kYgDsAcScQAAgNZ0/PjxDz/8UI9obofTTHlTV+t6Xe6YHr1gzAXHKxryI9knT5584IEHjCzc&#10;51fHro5UqCxlnArMtrOBajzWwE4fnvpPqZLjZ2tb0h8bU1f3U9z/PJDJTM2nzK3MwxnKW5hfePnk&#10;y6+5+pr0GtBvQMAfOO3JRsnesZacvmrrgZQ61DcepA0+c7vOp9QCZfkygMYk4slkcuOGjSNHjNTC&#10;EbUh1lAbOUKr1FSoxcrMG3G4pncu6Pz551/U1taa4wAAAGgex44dW758+fTp06XH9jhdqjFTfVpG&#10;05IlpbomKaOJyskNB0NFXYreefudmpM1TXKLIwBoDBJxAPZAIg4AANDK1q1dV1xUrIcjKhSXMuLw&#10;aGzokKErVqxoQIJYVVX1wP0P5MXzAl6fLM3KJo1j1yaKPLOl6pJmawMzSp36lFIZrXpgPTYrJ9fI&#10;uT3e00vNnlXWa9MXkrFGKWtURmUMuBGlFi5rbEwinkwm169bP2LYCBWHy1b8M+bT1tiwUgtUQ5UJ&#10;jARDXQo7dy/r/vlnnxOHAwCAFnPw4MFbpt4S1aPSO1ktsWp+MrqXbCirg5Jy5eSGAsGe3XtedOFF&#10;X37xJR0UgNZFIg7AHkjEAQAAWllVVdUXn39RVtY9Egx5nC6vyx2PxocOGbpy5coGXBRSUVExY8aM&#10;wvwCfyoOV2f91BnAjGNRe1ZdFC3bq3Jrdch9esl/kmlRf0+p1JXfp1fGy1Wp5VsrzRxMk5Zao4yk&#10;wYl4Mplcu3bt6FGjY9FY+tXhssyMdTW41ALVMmX54UCwa1HXt99+e9vWbZzMBQAALezw4cNTb5wa&#10;SwvFVX/Y3G1bw8rqo4xWKidXjgsioXD3su5ffbWAK8UBtCIScQD2QCIOAADQ+mpra+d/Or97WfdI&#10;KBzXY0MGD1m1alUDznwdPnz4kYcfKcgrUFeHq7xWhb7mgeuZL6dW1TLhbqvVuTbfmrH0f8wotSjr&#10;QYuVrFHtyoYl4vJ2Wr169ZjRY6J61ON0WaczmmpDrKVJySDl7RcOhkq6lrzx+hvV1dXmIAAAAFrW&#10;0aNHb7n5lrxYnr/u9j9Wx5KFHa80e1YjKkN1O5xaOFLarfTrr7/my4UAWguJOAB7IBEHAADICrW1&#10;tR9//HFZt7JBAwetXr06mUya/+F8zJ0ztyC/IOQPWhfByFGrdeLPOsWmHtSn/gnI7ZqRp5WaJVUZ&#10;/ykbSkYlu1KqYYl45fHKCRdPiGpRdXN+WZq5i09bUQMqN+2rBrJwGWEoECzuWjxnzpyamhpzBAAA&#10;AC1OmuojR47ccotx+3S/xyvlSOuNM1qarKhTv8HpysnVNb24qHjBggW0VQBaBYk4AHsgEQcAAMgW&#10;yWTy7bffXrr094bF4WLOnDmh1K3XXanfI1e5eCPLUXc+Tp2eaw/ReDZWavJlX8geaUAiLu+oVatW&#10;DR402Ju6ZajaoU12FjjtvK0ML+gPFHctvvKKK1979bUGv5MBAACaijQk5UfL77rzromXTtQjurRS&#10;Vn8rldnYZEdZw5NyO5yxaKy4qPizzz5r8BdnAaDBSMQB2AOJOAAAgH3MeW1OKBB0O5yqVPapgm35&#10;n+qymLNXwOvze33GXbVPzcVVnXL2kGi8ZUvmXOZf9mkoEJp641Rzl9fP8uXLBw8arGu6vA3UTmyq&#10;OFzeFer9IA9kbOFAsKhz0bPPPMuvXQIAgGyzb+++q6++Wgtr0vFa0Y7RFGVlW5veeEsLF41oMvI+&#10;vfv8+ONPNFoAWhKJOAB7IBEHAACwj9deey3oD7hyHR6nKxwMhQJBq7Rw5IKxFzz5xJNSTzz+xL+W&#10;+q8XXnBhJBSxXhj0+VUcnlHqULaRx8NU/UtNu8/tGdB/wPxP55u7vB4W/bpoyKAhsk/dDqfacU11&#10;5td6D0jJu05W0bmw83PPPscPhwMAgOy0b9++6667Ttd0f+pnxdObmYw+p/Ur7TY80rw5c3Kll9Mi&#10;Wr++/X744QdzewCg+ZGIA7AHEnEAAAD7mDNnjq7pkVBYC2tFnYuefOLJN1Lmzpn7ysuvLFmyxHze&#10;Wf2+9Hd5svGquXOff+75kuISI1z3B6T8Xp8rJ1eOhI2qi8YdqZN05oFxh3bxi+MtXanzoSrM9nm8&#10;U66fYu6q+pk+bbq8JVypW+irExDmzmpMdehoLU29H7RwpEthlxdf/G9VVZW5YgAAgOyzZ8+eG2+4&#10;UbplFYqrlkb1tNnYx6bl4lIep0uart69en/zzTfm9gBAMyMRB2APJOIAAAD28dyzz91y8y3zUz7/&#10;7PPKykrzPzRUdXX1gq8WfPLxJ59+8qkcr8ZjcS0c0SOaOh6W41irVC7+TzRONV2pUwZqkn0e73XX&#10;Xmfunnr49ttvhw0Z5vf6rH3U+B2kzmJYD8KBoBbR8mJ5s2fPJg4HAADZb9euXTfecGNMj+lh4yY6&#10;jrrv+UmnlN7zZEmpsamSjk4GHAlHBg8c/OADDy5atMjcJABoNiTiAOyBRBwAAMA+Nm7ctHfvPvN/&#10;NLXy8vIfvv/h559/vvGGG6N6VEXjXpdbXVtjlYpdjfOJXCzeRKVOGUjJVOsR/fLLLzd3ybl8veDr&#10;/n37hwOh9AvEMxZ+3lV3oZK6TDwSCsf02LPPPvvjDz+eOHHCXDEAAEB227Nnj3S2kydN1jVdGlor&#10;FG+CZqkZyhqbKmntAl5fJBwZMnjI0iVLzU0CgOZBIg7AHkjEAQAAcH727NmzXCxbfuHYCwvzC/Pz&#10;8vWI5nY4jdj11AvH5VhXXZTcyMPmdl7qlIHMpMfpGj1q9Pp16809cVaJRGL2S7PV/dLVXmj81xT+&#10;2ZWpODwUCMaj8Scef+L48ePmWgEAANqOHTt2XHzRxVrY+Jan6l3Nbicrv9lp9dVS0nV7XG7p9AYN&#10;HLRi+YpkMmluEgA0NRJxAPZAIg4AAICGSCaT27dvX79u/c8//zxowKDupd27dukaDobcDqeZjqdF&#10;46rSz+Kpg+HsPNuYXZXKnlX5vb5LL7m0tqbW3Adn9f133/fv2z/oD6jXNn62rX0nJftXlpyflz/r&#10;sVkVFRXmKgEAANqanTt3XjL+kqgWVbc+Sm94MnqhrKi0nxWXBs/jdOkRTVrxlStXJhIJc5MAoEmR&#10;iAOwBxJxAAAANEoikdi5Y+eOHTu++OKLQQMHSXUr7ub3eD1Ol0rH5XDXkTroTS91JNzIw2n7V+qk&#10;p5oxmc/OBYU3TLmhtvbciXhVVdXcuXPDwZCr7qp94wLxjIWfZ5n7KzWkgNeXn5c/85GZxOEAAKBN&#10;U9/ynDhxorp9evaH4unDkwbP43DKyPv36//70t/379vPxeIAmhyJOAB7IBEHAABA06ipqdm/f/+B&#10;Awf+++J/R40cNXbMWPlbmF/o9/rk+FnKuB1l6ihaZbTpZR5ad+ioynx82vFz+6rU1eFqulypX4sc&#10;OmTozp0763Oic+mSpWWlZaFmuEBc9mDQH8iL5z3y8COVlZXm+gAAANosaa62bds+8ZKJUU0PeP0e&#10;p0vd2Uj9zWiKsqSs3kxKBhzVoj2697hg7AWrV68mFAfQtEjEAdgDiTgAAACa2MmTJ4+nHDp0aPq0&#10;6RMvnTh58uSxY8Zq4YjP41XpuDqiVnmtlHURuTywSqXjp9RpR9S2rQ4dZQZyZR5Scbjf443H4jdP&#10;vbk+v9hdUVHxxhtvaKGINcONnLrcuvtzymCCPn9+Xv5DMx6qrq421wcAANDGJZPJHTt2XHP1NReM&#10;vUCPaNKpSttjND/SAmVrC6raM1XSLnpd7pgeHTl85Jo1awjFATQhEnEA9kAiDgAAgOaSTLNl85ar&#10;rrxqyvVTpOSIumePnkFfwO/1qSvIVXB7eqloXI6Z1V9Vdo7Grew5dZpA/Q14fbFo7MYbbjx65KjM&#10;pDm5Z7Z2zdp4NB4JhlUibsxYxlrOs9SQpNxOV3FR8cMPPVyfO7cDAAC0Iapl3bp165jRY7RwxLpS&#10;XFVGd5QlZQ1PSro+IxSPxoYPG/7333+bWwUAjUYiDsAeSMQBAADQCj744IPp06bfc/c9t992e2FB&#10;YcDrk/J7vAGf/ywBuTp+VofQ6f9TKuNIu21UXf6tytpMKXUG1pmTK7MR1aM3T7350KFD5tyd1dGj&#10;R2fPnq1HdOsCcVlO5nrPp9LHFvIHhg8bfuzYMXNlAAAAtrNxw8YLL7gwHAx5XUZTqnqhRjZUzVhp&#10;/aSM1uv26BFt+NDhq1evNrcHABqHRByAPZCIAwAAoDUdP378pf++9MQTTzz99NNPPfnUtVdfq0e0&#10;UCCoKugPuB1OOfZ2pKXFVqnDaasy/iXj2Lu1Kn1IZ6n07ZKS7fV7faFgKKbHbrv1tnrG4WLjxo0F&#10;+QXGL4hbF4g38pbpdResy+7o0rnLs888W1VVZa4MAADAjtauXTv+4vHqSnHVUFmV0SllRaWF4tJD&#10;ypi1sDZm9Jg//vjD3B4AaAQScQD2QCIOAACALLJp06ZXXn5lrpgzd85rc/r17RcOhqRC/oBRgWDA&#10;5zey3tPr1ERZSh1sq8o4Dm9wWUuzlnyWsu58rh5kPHblOtSDU8afk+txutQmx6Oxm6feLLNx+NBh&#10;c3bO5fDhw4/NfCw/nq8WKOuSYaSPvwElS5BFyWiLuhS99NJLxOEAAKA9WLNmzYSLJ0hLZoTiqW9n&#10;Wg1eRrOUJaWGp8rn8WoRbcL4Cc8/9/zf67mDOoBGIREHYA8k4gAAAMhSiUTipx9/+vijjz/95FNV&#10;jzzySEyPaeFIehnRclqibD1WB9uqGnmdtFmn3uQ8Pd4+Y6nBWH/Tq+5ftNApmxPVohePu3j+p/Nl&#10;w3fs2GHORf3s2L6jW3E3v8cri22qOFxKhiqT3K2k2+7du801AQAA2N3atWsvuvAiPaJLh+Z2OFVf&#10;ZFSTNJbNUP+MsGMnj9MV8PpULr5p4yZzkwDg/JGIA7AHEnEAAAC0GeXl5T98/8NPP/6kSh4PHTJU&#10;i2gqS9ZTD3RNDweCKiZXoXXjj9ul1EJUqSRblazonOV2OPVwamx1Q02vvFje22+9nb5R69evNzf4&#10;fBw5cuTOO+4szC8wsvYmvUBcSo/opSWlW7ZsMVcGAADQDmzYsOH7774fMXyEdJgep+ufxjJbQ3Fp&#10;29QIVRfnc3u0sHbxRRdv377d3CQAOE8k4gDsgUQcAAAAbVUymdy4YeOK5Sv+WPmHWLVqlTx45pln&#10;CvIL8uP5ebF4TI+6HU4zG278icvUNeI+t0eWLMs/r+rXt9/3331vjFKGqqrusYy/pqbG3KSGkqnY&#10;s2ePrMW4QDyVYTfyVIUq84RFTm5Mj302/zNumQ4AANob6bL++uuvoYOHaqkrxVWX1SRfPWyuqrut&#10;kQxSyutyRzV97Oix27Zuk20xtwoA6o1EHIA9kIgDAADAVioqKtatXbc+ZfJlk42ffmySeLhDR3V6&#10;0e/x3n3X3Wr59bVu/aaNm2pra80hNoPK45VTb5pamF/gSv08uaPpvgFgnLBIJeKbN282VwYAANCe&#10;JJPJVX+sGjp4aDSie11uKxYyOq6M9ilL6tTf+pExx/ToRRdetHHDRmmVycUBnBcScQD2QCIOAAAA&#10;27ru2uvUWcvGh+Lycoc6dPf6Zj02y1xBdkgmk9u3bx82ZJixsU13gbiUecIilYgv/m1x469lBwAA&#10;aIsSicQff/wxbOgwLRwxvnCZSoZUc9hUfVfTluri1NhkkD63pyAvf/CgwVdfdfXOnbsIxQHUH4k4&#10;AHsgEQcAAIBtXX/t9U0VEsvLrUR85qMzzRVkh0QiMeX6KQV5+epOno3fWKvMrc7JjWnRoYOH8guU&#10;AACg3ZKO689Vf0pHpEc0n9vTJu6gLgNTJUP1OF1etycWjV0++fLdu3ebWwUA50IiDsAeSMQBAABg&#10;W01/jXhObsDnnzUzu64RTyQSl15yqTpJoTY2Y/ANLuuEhcfp6lbSbcvmLeYqAQAA2p9kMrlmzZpL&#10;L5k4dPDQcDAsDZKKw1Vl9FFZUtbwpKSpM+6gHo1dNukyQnEA9UQiDsAeSMQBAABgW9dde50curty&#10;HU1y6O7o2EkWFfD5s/Aa8UkTJxknKZr0AnEptdWyTLfDWdqtlDOnAACgnUumLP5tcf9+/cOBkDSH&#10;Viie06FjRiuVJaWGp0oG7Pf6onp00qWTaO0A1AeJOAB7IBEHAACAbV17zbVNm4g7c3Kz867pkyZO&#10;aqqr4TNKJeIyh12Lus77cF5VVZW5VgAAgHbsl59/GThgYNAflDZJBUUqGs9opbKlOnRUXaIap3TI&#10;uqZfefmV27ZtM7cHAM6ARByAPZCIAwAAwLaaPhHP1t8RH3/x+HDQuEpJRiiVMfjGlDphIUvWwpG+&#10;ffru3bvXXCsAAED79tOPPw0cMDAUCBq/KV6XFRk9Z3ZeLN6hozU8R6ccIxSP6FOmTHn3nXf37d1n&#10;bhIAnIZEHIA9kIgDAADAttpPIj7vw3m9e/X2OF3NkYirbXc7nP379ueEKQAAgOXnn3/u369/JPWb&#10;4tbdelRl9FRZUuaF7Kl0XPrkSCisa/otN99y8OBBc5MA4FQk4gDsgUQcAAAAttVOEnFx/PjxsaPH&#10;Wom4sbFNd3GSbLiZiPfrz9lSAACAdL/99tuA/gOiET2SumGPipzNfuy0tqr1K+326fJABqx+VvzG&#10;G248sP+AuUkAkIZEHIA9kIgDAADAttpPIl5xrGLkiJF6RFMXJ8lQM8bfmLIS8a5duj5w/wOVxyvN&#10;tQIAALR7yWRy1R+r5s+f36tHr6imt4lQXPXGapAy4EAqFL/u2uv47iOA05GIA7AHEnEAAADYVvtJ&#10;xGtra3/77bfePXsbP2OpEvGmu0ZcnbNw5uQGff7hw4aXl5ebawUAAEBKIpH47rvvyrqVaeGI9GMq&#10;FFd/MzqrLCk1NlXS5gW8vlgqFD908FAymTS3CgBIxAHYBYk4AAAAbKv9JOLi4MGDA/sP9LrcRnrd&#10;tJeJ191d0+Nyjxo56tixY+YqAQAAUKe2tlaF4npYUz8rrlpQowttuq8qNmV16Gjl4jJaaZtj0diU&#10;66fs3bu3spJ7AgEwkYgDsAcScQAAANhW+0rEDxwcf/H4vGjcSsQbucn/VFoiPnrUaBJxAACAf1Vb&#10;W/vDDz/06N4jHAwZoXjaL3Y3WWPWtJUeihsZlbcwv3DIoCHTpk3jtkAAFBJxAPZAIg4AAADbaleJ&#10;eG1t7Z9//llSXKIuE2/KRPz/dVAL9Ljcw4YO27BhA/fSBAAA+FeJROKH73/o1aNXJBT2e7yutnCl&#10;uHR6aoSOTjluhzPg9eXF8qZNm3b48GFzqwC0YyTiAOyBRBwAAAC21a4ScbFnz57LJl6WF8tTQ238&#10;Vlsly5EFunMd8Vh88qTJtbW15ioBAABwqkQi8e03306YMKFv774hf9CZk6u+qih/szYUV32jGmQq&#10;rPLGorE777iTUBwAiTgAeyARBwAAgG21t0Q8mUyuX78+Py/fOGHRpJeJy6LU0nwe7yUTLqmtIREH&#10;AAA4I+nKxEfzPiruWizdoxWKS4fWVO1Zk5cMTJXR9ObkBrz+mB67++67jx49am4VgHaJRByAPZCI&#10;AwAAwLbaWyIudu7cef1118f0mDMnV0bbVGdd1WkL+et1eyZdOolrxAEAAOrjww8/LO5aHPIH3A6n&#10;6qbUFw0zeq1sqbSLxWW0QZ9f1/R77r7nyJEj5vYAaH9IxAHYA4k4AAAAbKsdJuLiz1V/xvRYwOuT&#10;0aoTrxnb0oBSpy1kBrxuz+CBg7/95ltzZQAAADirefPmdS/tHgoErVBcVXbeQT23LhQ3Wt/UleJG&#10;KH4PoTjQfpGIA7AHEnEAAADYVvtMxHfv3n333XdrEc26TLzx51utMxcymVo4ctlll5krAwAAwFkl&#10;k8mPP/6krLQsHAhKKyUdmnSVqrmSymi6sqI6dEwfYdAfiOrR/9z7n1defuVY+TFzqwC0GyTiAOyB&#10;RBwAAAC21T4TcfHrL7/GY/GA168S8UZuu5SaQFmUTILMgEysuSYAAACcS21t7fz580tLSrWIFg6G&#10;rGBJOqvsvFJcygrF5UHQ5w/6gwX5BTMenHG84ri5VQDaBxJxAPZAIg4AAADbareJ+P79+x999NFw&#10;IPhPIt4Ul4lbifj1111vrgkAAAD1UFNTs2Txkrfffjsei2uhiJUtNUmf1hxljU3+SgfodjgDPn9+&#10;Xv4D9z9QVVVlbhWAdoBEHIA9kIgDAADAttptIi6++PyL/Lz8gNcnw5YyNr/RJ1tVvh7w+ruXdX/x&#10;hRfNNSHrJZPJkydP1tTUvPfue5Mvm3zttddec/U1V15x5T333HPs2DH5r+bzAABAM5OP4/fffz8/&#10;nh8Ohow7qKf/rPhprVfrV91viktJPykDDgWCBXkF9993/8nqk+YmAbA7EnEA9kAiDgAAANtqz4n4&#10;4cOHH3300VDTXSau5tBYWk5u0B+4Zeot5pqQ3Wpqahb9uuiiCy+6ZPwlvXr0CvkD8h72ebzGZV7x&#10;/GnTph07xg+CAgDQcmpra997773OhZ0jwZDb4VR9mqqM7itbqi4XV6F4wOvLi+fd95/7uFIcaCdI&#10;xAHYA4k4AAAAbKs9J+Li/ffe71bSLeD1GTF2o39NXM2hWo5Mwl133mWuBtnt7/V/9+vbXwtHvC63&#10;lLocTUoe+D3ewvyCabdPO3z4sPlsAADQ/E6ePPnuO+8WFxUHfX63w6lu52M1Whk9WDaUjOqfQebk&#10;hvyBgjzjN8X37N5TWVlpbhUAmyIRB2APJOIAAACwrXaeiB8/fvz+++43LhPPybVOYmZs1/mWOlEr&#10;k3DDlBsOHDhgrgnZ6sSJE199tUCP6B6ny8rCVcn/lDIu84rlPXD/A+YLAABAizh58uRbb75d0rVE&#10;WjWvy21FTU3SsDVHyajSQ3FpIToXFPbp1eeZZ54lFAfsjUQcgD2QiAMAAMC22nkiLt56862ePXoa&#10;5y+sy8Qbd+90tRCP05Ufz3981uPmapCtNm/eXNatTA9r6XG47EHrsZS8pafdPs18AQAAaCk1NTVv&#10;vPHGhAkTuhV3C/oCVstqBM+Na9iaqdTwVEkLIQNWF4s/9+xz3EEdsDEScQD2QCIOAAAA2yIRTyaT&#10;t916m7pMXAbfyHlQL1fzEPQHnnzySXM1yEq1tbWff/55XizPiMPr7hNg7U3ZieotIW/pO6bfYb4G&#10;AAC0IGnVxLPPPFuYXxj0+a3Pa+MjOytDcSlrhNJISI8RDoRi0dgLL7xQU1NjbhUAeyERB2APJOIA&#10;AACwLRJx8e4775aWlAZ8fiMWbWQo3qGjlCxEKhQIXn/d9Rs3bDRXgyxTVVU178N5Xbt01cLaP3F4&#10;2rl1+Z/q/UAiDgBA60omk88//3yXwi4hv3GluPqAVn+tD+6sKhmYKtUWhoOhmG6E4lwpDtgSiTgA&#10;eyARBwAAgG2RiCvz5s3r27uv8ROVdTfKbvhVR6lEXGbD43TpEf3FF14014Esc/DgwQH9BoSDIWfq&#10;9gBmIp62K9VbWv7KW3r6tOnmywAAQGs4efKktFVGKB4ISu+qPqNVpX98Z1F16KiGZ3TIObmRYCge&#10;iz/33HP8pjhgPyTiAOyBRBwAAAC2RSKuJBKJSyZcEgmF1VVHKtLO2MD6Vursp1pC0B+cO3euuQ5k&#10;k5MnT86ZM6dbcYnb4VQ76/Q9Lv9CIg4AQPY4UXXipZdmF+QXhIMho2dL3eJFVcO/y9icZTYYqjnM&#10;yZVWsyCv4Jmnn6mq5EpxwFZIxAHYA4k4AAAAbItEXEkkEl8v+Lp/3/4ep0s2QUWkDT61qk5hyN9w&#10;MDRh/ITly5abq0F2SCaTr7z8SlGXooDPr/bUv55JV/8uf0nEAQDIElVVVa+88kp+PF+LaEF/wMqf&#10;sjkUV+2ElLTcIX+gsKDwiSeeOHHihLlJANo+EnEA9kAiDgAAANsiEbccP358zKgxUT2qLhNX5y4z&#10;trGepU5hyF+vyx3TY++9+565DmSH/774386FnY04PP00+pn3o/zfCL8jDgBAlqiurv7px5+ef/55&#10;6bLUr5+oT3OprA3FpaMwrxTvlBPyB7p07jLl+ikvvfSSuUkA2jgScQD2QCIOAAAA2yIRt9TW1i5a&#10;tKh/3/56RJOtMBPxhp1XlVelfk3cmZMbDoU//vjjRCJhrgatTXb0FZdfIe9SedurvXymd756S8tf&#10;rhEHACDbVFZWPvXUU/FoPFh3xxerMj7Qs6I6dLS6DukPpf0OBYJdCru89NJLdImADZCIA7AHEnEA&#10;AADYFol4ukQisWjRopKu5m9Lq83J2Mz6VioRlyVEQuGBAwYu/m2xuQ60qqqqqqeeeqprUVd1e3z1&#10;tj/TO1+eoCrg899+2+3mIgAAQHY4fvz4E48/kZ+XH0j7opv6m/GZnhWVukZclQxSBhz0+Ys6F738&#10;0svV1dXmJgFom0jEAdgDiTgAAABsi0Q8w57de0aNGBWPxlUU2vCTqnWJuCsnV9f0H3/40VwBWtWc&#10;1+Z06dzF7/E6c3LVDpI9lbnv6kq9B3web+fCzjMemGEuAgAAZI3jx48/Puvx/Lx8r8udfvcX+QQ/&#10;y0d8q1V6KN4pRwYcDoakM3n1lVf5WXGgTSMRB2APJOIAAACwLRLxDLW1tUuXLi3IK/C63LItaloa&#10;NjNqQhydcrRw5P3336+srDTXgVZy7Nixu++6O+jzyxve2rkZe80s6773qffzlVdcWV5ebi4FAABk&#10;E2mxpPPMi+cF/QEjkar7iDe+95bx+Z4dpYanRig9iQy7S+cuc16bw5XiQNtFIg7AHkjEAQAAYFsk&#10;4qfbvm372LEX6BFNheLqvGrGxtan1ITIXy0U7tql65rVa8wVoDVUVFTMnPlYfl6+vOHVfjnLblX7&#10;TlU4ELzi8ivMpQAAgOxTXV39yCOPjL94fJfCLgGvz5mTqz7r5W82XimeFoqrVlMLRzoXdH799ddP&#10;njxpbhKANoVEHIA9kIgDAADAtkjET5dMJrdu2XrRhRfpEb0+99Y+U6kpNeYkJzcWjb3zzjsVFRXm&#10;OtCyDh8+/Pisx2N6LOgLqHe7OlGescvSS+13r8vdrbjbE48/YS4IAABkJenfqqqq7r777rxYnvp5&#10;FNWJGR/32RqKq25ESkarhSMy8rfffnv58uW1tbXmVgFoI0jEAdgDiTgAAABsi0T8TH768Sc9oluX&#10;icumZWxvfUqdy5DSI1pBXsHGjRvNpaNl/frrr7FoLFB3v/RzxuFqx8lfr9sz6dJJnJgGAKBNqDhW&#10;ce+998b0aMgfsKKphnVxLVEdOqaH4lFN1zW9qEvRvHnzampqzE0C0BaQiAOwBxJxAAAA2BaJ+Jls&#10;2LDh6quuDgeCskUqHG3A/MhL1MudObn5efkvPP/C0aNHzRWgpZQfLX/wwQe1sGbF4ec8M66eJn8j&#10;ofC4i8bV1pCIAwDQNpSXl993330xPaZCcStybkAj1wKVPjwZrdvhlN6jpLjk/fffJxQH2hAScQD2&#10;QCIOAAAA2yIRP4v5n87XNV3deFO2q2FTJC9Rr42EwqUlpTu27zCXjhZx5MiRu+++O6pFgz6/Ouks&#10;fzP20eklu0ye5nG5+/Tu8+EHHyYSCXNxAAAg65WXl8+Y8ZAe0eXTX30fTnVxUtn/s+IyYNU0vvPO&#10;O4laOhCgbSARB2APJOIAAACwLRLxs9i8efONN9wY02MyRSpMbcAUyUtkTqTcDmdRl6KHZjzEZeIt&#10;Rqb6rjvvyojDz7kT1Y6W8rrcY0aP4dffAQBoc44dO/bQQw9LD6B+M8Vq5KQly/jcz4aSgaWPUAYc&#10;CgRLikveeustc3sAZDcScQD2QCIOAAAA2yIRP7s9e/bcdNNNAZ9ftss6U5mx4ecsa2ZkOX379N2/&#10;f7+5dDSnI0eOTJ823fj5cK/POjlVn92ndrSjU05U00cMH1FeXm4uEQAAtB1GKD7j4Zge860MyQAA&#10;//RJREFUi+lRaQasRk4eZOeV4tYIpdwOZ8gfLOpSRCgOtAkk4gDsgUQcAAAAtkUifk7PPvNsPBY3&#10;TnDU/aB4xoafuzp0VOdenTm5XQq7TLt92vGK4+bS0TySyeS+ffv69e0X8Pqst7exFzJ2zemV2lny&#10;ZLfD2atnr0W/LuJXPAEAaKOOHTu2YvmKO+64I6pFrbBKPujr1RK0RqkmRHUj0sAEfYGiLkXvvPUO&#10;P+ACZDkScQD2QCIOAAAA2yIRP6d9e/fdcvMtebE8j9OlEvEGTJR6lcyP3+MdOmTo3r17k8mkuQI0&#10;NZnbgwcP3nTTTYX5hW6HU51crudeU+9hebLX5e7fr/+BAwfMhQIAgLZJuoJbb7k1qkelDUv/npxU&#10;Fl4sroanSkYbDoaKuxa/9+57fEUPyGYk4gDsgUQcAAAAtkUiXh+HDx+eNHGS3+NVWalKWDM2/+yl&#10;plde6HG5Oxd2vmHKDdw7vfnI/rrxhhvjUePKfrWzZMdl7JF/LbWP5MnyfxH5efnjLhzHbgIAwAak&#10;N7j5pptjeupK8bovOKoHGc1ANpQanpHWd+joyskNB0MlxSUffPDBnt17uFgcyE4k4gDsgUQcAAAA&#10;tkUiXk/333d/UecidZl4w86fqvMaUl6XJx6L337b7eai0aT27ds3ZcqUmB5LP+Vdz/2lnilvY3kP&#10;l5aU/vnnn7W1teZyAQBAW3b06NFbbjHu+qOuFFdNgnzoS2XtleIyMBmn2+EMB0IlXUv69un79dcL&#10;aU6ALEQiDsAeSMQBAABgWyTi9VRZWTnuonFBf8CZkyub2YDpUi+RkikK+vzjLx6/e/duc+loOg8+&#10;8GBUi3qcLvWuVjsrY1/8a6knq8qL5U28dOLuXewgAABsIplMqlA8pscCXp/f43XUfXNOPvqzMxRX&#10;bYyUysWjmt61S9cFXy0gFAeyDYk4AHsgEQcAAIBtkYjXUyKRmPHgjPx4fsDrk200p+s8T56qV8ks&#10;yZxH9ehlEy8jFG9ae/bsufqqq+UdqK79UmXsqdP2xeklT5Mnq70Tj8XXrVvHb70DAGAn8slefrT8&#10;rjvvmnjpRD2iZ4bip/UGrV5qbKqkS5H2JqZHjVB8wQJunw5kFRJxAPZAIg4AAADbIhGvv+rq6sdm&#10;Pta1qKvb4VQ5qzFj5xOKq5eokmnXI/qVV1y5fft2cwVonB07dlx91dVRTfe63PJWVJWxC85YHTrK&#10;TpHd6szJzYvnyf9dyNLM5QIAAHvZt3ff1Vdfo4U145uOdQlWGwjFc3KlC9UjWlm3sv/9739cKQ5k&#10;DxJxAPZAIg4AAADbIhE/LwcOHBjQf0AoEDSi09T1xOc3aanYVZWjU47MvBbRZBds27bNXAEaasf2&#10;Hddde53Mp8yq2i/Grqn39xWMPZJ6SdDnj+rRVX+sMpcLAADsaN++fVOum6JrxpXi0tSpTkDqfO8A&#10;1BKV1kA6c3Klb9dC4R7de3zx+RdcKQ5kCRJxAPZAIg4AAADbIhE/LxUVFf998b+F+YVGKF73g+Ln&#10;e+bUepX8lbnSI/rVV1/NleKNsWvnruuuvS79pLaqjJk/S6mT4I5OObKQu++6m18QBwDA9vbs2XPj&#10;jTdqYU36B2mGVYd2vi1Ey1WqdVR/3Q5nJBTuXtZ9/vz55sYAaFUk4gDsgUQcAAAAtkUifr6qqqpe&#10;e+21/Hi+lYif97x16GiltvJA5l/X9Ouuve6hGQ8dOHDAXA3qbdu2bVdfdXUkHFGns9X7UCpz2s9S&#10;qT2i9qYW0RYtWmQuGgAA2NruXbtvvOFG6cRUlKWaAbORyL6LxdXwjAedclQoXtat7NNPPjU3BkDr&#10;IREHYA8k4gAAALAtEvEG2LRpU2F+oRaKqDOnKt7OmI2zl5orNedSsgtk0qJ6dMr1Uw4ePGiuBvXz&#10;xx9/qKvD5W2s9oXUeZ3FtnZiKBCM6bGFXy80Fw0AAOxuz5490oBJL+F1ua00S/UGGQ1DNpQaXm6H&#10;jjJCt8MZ8ge7lXQjFAdaHYk4AHsgEQcAAIBtkYg3wPHjxz/44AM9op8SwZ42IecsKxRX8xbw+uLR&#10;2PXXXX/gwIGamppkMmmuD2cgU7R92/bxF4+Panr6KeyMeT57pe8CLRx56smnDh8+bK4AAAC0A3v3&#10;7pWWOD8vPx6Ne11u1RuoymgbsqGMVid173Sje8nJjYTCPXv0/Pzzz0+ePEn3CLQWEnEA9kAiDgAA&#10;ANsiEW+YdWvXFRcVa+GICsXVqcmMCalPqWk3py4n1+/x5sfzx44ec+eddx47dsxcGf5NMpncsmXL&#10;uIvGRVMXdVkzeX47InWJlexBeWHQF+jSucsXn39hrgAAALQb+/btW7tm7aSJk2J6zLhYvO4rjw3u&#10;8Zq3Uom4KneuIxIM9e3d56ILL/r5p58TiYS5SQBaEIk4AHsgEQcAAIBtkYg3TFVV1Reff9Gje4+Q&#10;P2CdM22CUDz1q5BGLp6Xf/vttx89etRcH06VTCY3b948YfwEPaJ5XW5H3S6Qypjec1TqhLJMuywh&#10;FAzNemwWX0QAAKB9Mu49s337xEsnxlOhuNUeS5+Q2T9kQUnfqIYnD1w5uTJaLRzp3av3L7/8SigO&#10;tDwScQD2QCIOAAAA2yIRb7Da2to33ngjEgqry8SNVLXBE5h2oY+UcbG415cXy7vjjjs2bdpERptB&#10;XR2eull6NP0qLqnMiT1XGbNtXiDu717Wfd6H88x1AACA9scIxbdtn3jJxKimS4d8ylfusu9KcWts&#10;UtLPuB1OXdN7du/JleJAyyMRB2APJOIAAACwLRLxxvjhhx8G9h8Y8gdlq9WVOo05W6p2gZpG+Sv7&#10;JT+eV9y1+JFHHiEUT7d9+/ZxF47TI5rH6UqfsYz5PHelbpluvLxTTjgYeuCBB06ePGmuAwAAtEvJ&#10;ZHLHjh2XTLgkqkVVvqW6BaOkzcu+XNwanjyQlj6mR3t07/HTTz8RigMtiUQcgD2QiAMAAMC2SMQb&#10;I5lMvjz7ZXWZuHU6sklCcSl1WjMcDMWj8ZkzZ1ZWVpprbd+2b99+wZgL9Ihx5Za82azpypjJc1fd&#10;/dLlsSyqT+8+777zrrkOAADQjkmDt3vX7osvvlgLR4y70aSF4vLglHYiO0qNTTU2boczGtG7l3X/&#10;5ZdfZEPMTQLQzEjEAdgDiTgAAABsi0S8kb779rvBgwYH/UGZQ9l2dcI0Y2bOr9LuoG7MZ05uOBiO&#10;67HHHnuMUHzTpk3jx42PhMJuh1NmW01Rw85NW5NszHAgdOstt5rrAAAA+L//27Vr18SJk6TrCHh9&#10;Xpfb6hwa1ng0d6mxyQMZnjSlekTr3bP3jz/+yJXiQMsgEQdgDyTiAAAAsC0S8cb76cefRg4f6fd4&#10;ZdtVTJsxM+ddaaG4LFD2TsgfiOmxRx+d2Z5vn/73339PSp2YTv/tcOOs9PlflG9Nr1TA6xs0cND8&#10;T+ebqwEAAEjZvm37YzMfk/ZDC0c8Tpd0HVb/kNFaZENZY5Nxuh3OSDjSt0/f77//3twYAM2JRByA&#10;PZCIAwAAwLZIxJvE9GnTI+GIO3WZuAprMyanIZWeixvXMQfjsfjDD7fT3xTfsGGDcT46ZNy8tPHn&#10;o+WFshDjfHHqIqqrrrzKXA0AAMCpVv+1+uJxF0dCYY/TZcVdRhOSfb8pbo4q1UO6Hc5wMNy7V+9v&#10;vvnG3BIAzYZEHIA9kIgDAADAtkjEm8TSJUvHjBqjfmlSJeKNnExV5nJSpzVlH4UDwYL8ghkPzig/&#10;Wm6uuH3YsnnLJRMuCQdDxmmm9KvDT5uxelVqPmU5bodTC2sD+g/48YcfzTUBAACcZu3atRdecKHx&#10;9UeH09H4VqQ5S41Nuh3jm38OZzgQ6t2r98KFC80tAdA8SMQB2AOJOAAAAGyLRLypXHPVNVE9alw8&#10;ZF0m3hRXDqn9ouZWdlPQ5+/ft//+/fvNtbYDO7bvGHfRuEjq6nA1sWo2Gji9dVfeyxI8LvfAAQMX&#10;L17MT2wCAICz27Bhw+iRo/WInt6QSGV2GllQxqik4akLxSOhcN8+fb/95ltzSwA0AxJxAPZAIg4A&#10;AADbIhFvKhv+3jBm9JioFpXJtM6TZkxRAystxHU7nF0Ku0yfNv3YsWPJZNJct03JBm7ftt24JEvd&#10;LN06+9yIrxqoaZQplX0U06MXjL3geMVxc30AAABntnnzZmn29IimvgFptiWpyug3Wr9S3aPKxaU1&#10;NULx3n1/+P6HkydP2r6BBFoFiTgAeyARBwAAgG2RiDeVZDK5YcOGIYMGqyuH1HnSjClqeNWF4rLY&#10;gNeXH8+/c/qdtbW15rptRyazoqJi08ZN4y4aF9WMi7HU5ksZeXbG5JxPqTmUhXhc7t69ei9fttzG&#10;0wgAAJqQavbGjh0bTV0pbtxBva45ke4io+Vo9UrvndxOVyQUHjhgoHRWK1es5O44QJMjEQdgDyTi&#10;AAAAsC0S8SZUWVl5zdXXFOTlux1OFbs2ckrTS+0gWaxUwOu7YOwFdr13ejKZ3LVr19VXXz1o4CAV&#10;hzfVD3aqJcgEyhs+Py9/3EXjDh48aK4VAADgXKRL+Xv93+MvHt+vb79YNOZxuqwWRf5mNB6tXmpU&#10;qqQ7lZ5KOqv+/fovW7aMUBxoWiTiAOyBRBwAAAC2RSLehBKJxKZNm/r16WecDWnyy8RTMyzLlEl2&#10;O5wFeQW333a7uWIbOXDgwMYNG6+66iqVhavvFqi3VmMnM/VrmrIQKXmLlhSXrFq1igvEAQDAeUkm&#10;k4cPH171x6qhg4fqmu5xuv75YZfsC8WtgUk5c3JltFEtOnDAwN+X/k4oDjQhEnEA9kAiDgAAANsi&#10;EW9ahw8dvu7a6/LjeTIPKr1u5Kyml9pHapJD/sAlEy7Zvn27ueK27/Dhw3/9+dfNU28u7lqcF4t7&#10;024+rypjNs63ZAnmTumUkxfLm3jpxN27dpvrBgAAOB/JZHLNmjVDBg+JBMNG01IXgzW+Y2nysgYm&#10;pULxmB4d0H/AsmXLZCvM7QHQOCTiAOyBRBwAAAC2RSLetJLJ5LZt20pLSgNenxG+NnpWM0qdHJG/&#10;bodT1/Tbbr3NXHFbVllZuXTJ0gceeDCqRaOart6Qzpxc2VJVOR06ZszDeVfdBeKOTjlBfyAei69b&#10;t46zwAAAoMGMUHz1mmFDh2nhiMfpOiUUb3zr0tRljU26LGkjjVC834AVK1bQDgFNgkQcgD2QiAMA&#10;AMC2SMSb3P79+2+/7fa8WFxluk0eiqtJlmXKPN9z9z3mWtumqqqqrxd8/czTz8T0mB7R/B5fehBu&#10;vieb4pyy9eaU5cdjcXnb79ixwxwEAABAQ61cuXLUyFHhYNj6qRerMrqRVq/cDh3VwKQpktFGQpGB&#10;/QcuW7bM3BIAjUAiDsAeSMQBAABgWyTizWHDhg2FBYVBn9+IYFPnRjPmqjGlzo/IX5nncReN+33p&#10;7+Za25Tq6urP5n/27DPP5sXywoFgQOYqJ9eKw9XXCJps3urO/8oD4wLxaPzPVX+a4wAAAGicZcuW&#10;jR45OhIKq5vcqMajyTvAJimrxXJ0yvE4XVo4Mnjg4MWLF5tbAqChSMQB2AOJOAAAAGyLRLw5HDhw&#10;4JGHH43q0fR8N2O6GlNqsW6HU4toMx6cYa61jUgmkx9//PGsx2Z1K+kWDoXDgaBx+rjuqwPmXDXh&#10;vUbr4nCpgM8vO2X69Ol7du8xRwMAANBoy5YtGzVylBaO6BFNOjSrnzH+ZnQmrV0yJDU8+Zu6Ujw8&#10;dPDQRb8uMrcEQIOQiAOwBxJxAAAA2BaJeDNZ/dfqvHheyB+0st5GTm96yaLUYoOB4KxZs8xVthHv&#10;vvtuWVl3mRl5n1hZuKqmnSVVaplS8uaMRvR77r7n4IGD5lAAAACayMqVKz+a99GQQUMi4Yh0ONJ4&#10;WH1IemeSDaX6IvnrzMn1OF0y4MGDBi9aRCgONByJOAB7IBEHAACAbZGIN5PDhw8///zzWlhLj3sz&#10;ZqzBZZwiSd1gPOgPPDbzMXOVWe+z+Z9NvWlqWWmZz+1Vv7WptkJKnZbN2MwmKfW2lL9Bnz+mxz79&#10;5FNzNAAAAE0qmUwuWbKkX59+UU03vvZXl401U5PTmLIGJm2Sx+kKBUNDBg9ZunSpuSUAzhOJOAB7&#10;IBEHAACAbZGIN5/fFv1WkF9g/pp46kclM2aswaVOkUi1iUQ8mUz+/NPPky+b3L9v/4DP73W5ZTbU&#10;W0X+qri6KW+TnlbqXa3WFQ6GHnjggf3795vDAgAAaGpGKL54Sd8+faMR3e1wqg5HNSTpLUo2lOrB&#10;pKQxM64UD4UH9h+4fNly2QRzYwDUG4k4AHsgEQcAAIBtkYg3n2PHjs1+abaZiKtrxJso97WmOssT&#10;8UQicfTo0UW/LurTu084EPI4Xcb1UmkXhTfhnPxryfLVzAe8vs6Fnd968y1zZAAAAM1D+p/ffvvN&#10;uFJcj6qb4qiep7nbngaU1SlJY6Zunz5wwMCVK1bKJpgbA6B+SMQB2AOJOAAAAGyLRLxZzZ8/PxIK&#10;u1L3BlcZcMakNaysqc7m3xFPJBIrlq8YOWJk/379w8GweZv0upPCMv7mPimsVmSsq1NOKBC8+667&#10;jx45ag4OAACg2UgXtHjx4r69+0of6HG6rJBMKgtDcVUqFNcjWr++/ZYtW0YoDpwXEnEA9kAiDgAA&#10;ANsiEW9WC79e2Kd3n/TLxBs5yaqsqc7aa8QTicSyZcsGDhiohSMep8uKw9UkZGxOs1SHjuYs5eTK&#10;LHUu6PzqK6+agwMAAGhm0gstXbq0X99+elhLv1JcmpPcLAvF08cmbVtUj0oL9/vvvxOKA/VHIg7A&#10;HkjEAQAAYFsk4s2qpqbmv//9byQYdqYuEzdmuCnOgVpTnYWJeDKZ3LJlyy+//DJ40GA9Yp4CljLO&#10;/zb6PVbfSsXhapbk3ditpNszTz9TXV1tDhEAAKD5SVO0dMnSAf0HREJhn8fbhq4Uj6VC8WXLlvGb&#10;4kA9kYgDsAcScQAAANgWiXhz+/KLLwf0H+B1uVUwbPtEfOPGjSOGj9AjWlTTM66IytiK5iu1Riln&#10;Tm44GJp82WTO5wIAgJYnHcji3xZfdeVVA/oNkJ4kvS9qydaoPqVGZbRPnXJUKC5jXrFiBU0UUB8k&#10;4gDsgUQcAAAAtkUi3gKefuppKxFvkrOf1lRnWyK+evXqkSNGRkLGndKdObnWedUWvRAqdYG4mmqv&#10;09Wje49XXn7FHB8AAEBr+Op/X/Xq0Us6N+m6VYOkKrONadXKTbvLjtvh1MLaoIGDli1bZm4DgDMj&#10;EQdgDyTiAAAAsC0S8RbwyMOP6BFdJlkmx4iHT5u68y1rqgNZk4j//fff77z9zsXjLo6EwioOV+8o&#10;403VsvcFtdYrEx4JR2RItbW15igBAABayVdffdWze89wMOx2OI0GKdW0ZNvt06203pG6UlyPaIMH&#10;Dl7822JzGwCcAYk4AHsgEQcAAIBtkYi3gMW/Lb7owov8Hq9KxBs5z1LWVGfJNeIbNmyYNHFSJBwJ&#10;B4Lpd0pv/Jaed6WubZK/MoZIKNy9rPsH73+QSCTMgQIAALSer7/+uk+vPioUb8WvD569ZDwqF5e/&#10;Mk5pqEYMH/H8c8+vXLnS3AwApyERB2APJOIAAACwLRLxlnHH9Du0cERdJq5OMmbM3nmVNdXZkIhv&#10;2bJl4qUTw6Fw+htJVcawm7v+WW+HjjKS7qXdP/30Uy4QBwAAWSKZTH7zzTe9evbSw5rRFtaFZ9LX&#10;ZWcoLuV2OH1ur/SxF4y5YNUfq8wtAXAqEnEA9kAiDgAAANsiEW8Za9esHXfROK/bI/Mj1VRT3eqJ&#10;+I7tO8ZdOC4cDKl3kdo0VRljboGSlcoAjJnJyY3p0f59+x84cMAcKAAAQBZIJBLff/99j7IeUc34&#10;SR0reDZ6pywLxa2ScXpdbun3Ro0cJT2tuSUA0pCIA7AHEnEAAADYFol4i7lhyg3xaEzdVFwlxxkT&#10;WP+yproVE/FkMrl92/YLL7hQC2tel9uZk6tO6crfVjmfK6tWJdMik1zctfjbb76trq42hwsAAJAd&#10;VCjevbR7THWG2XqluAzmn/4qJ9fjdEVC4eHDhm/4e4P0gebGAEghEQdgDyTiAAAAsC0S8Razbeu2&#10;sWPGGidKrES8oSc9ralurUQ8mUxu2bJl3EXj9IguW+RIbY65UaeNtmVKVq2mxe1wxqKxgf0H7tq5&#10;yxwuAABANqmtrf3hhx969+xdUlyiflhHNVHSyWRtLi4D87rckVBk+LDha9euJRQH0pGIA7AHEnEA&#10;AADYFol4i0kkElNvmlqQl+/KyZVZakx+bE11oDUS8WQyuXnz5vEXj49qRhyuzvvIYIwTuKcNtWVK&#10;BqDGIIOJRWP9+vT7bdFvJ0+eNEcMAACQZWpra3ds3/G/L/9XVloWDoasblwaqtysSsT/XwfVtRpj&#10;S92JJ6ZHRwwb8ddffxGKAxYScQD2QCIOAAAA2yIRbzHJZHLXrl3Dhg7ze7xGdts2E3EVh1887mI9&#10;YtwsXb1zjFO3rReHW5cuyWMZUlSP/vDDD4lEwhwxAABAtqqtrf3ss896lPUwQ/FUFm50NdkaijtT&#10;t0+PatERw0es/ms1oTigkIgDsAcScQAAANgWiXhLqjxeedutt3UuKHSmLhOX6WrY6U5rqls+Ed++&#10;ffu4C8fpEc3jdKlzo60ch9edM5JhuB1OLRwZOmTo+nXrzeECAABkt9ra2k8+/qS0W2nIH5QWUXVW&#10;De4Sm6+srk86QOtK8TVr1hCKA4JEHIA9kIgDAADAtkjEW1Iymdy/f3//vv1limSiVKKcMY31KbWz&#10;pFr4d8S3b99+wZgLtHDEON1TF4cbZ2xPG2GLlTUVUnpEGzVi1F9/cg9PAADQlkjr8tG8j4q7Fgd9&#10;ASNR69Axp0PHVu+yTi8Zj3Rc8kD+epwuab2GDRn2999/m5sBtGMk4gDsgUQcAAAAtkUi3sKOHjn6&#10;n3v/U5BXoBJx68Ti+VXqJKm8POAPPPnEk+aim9nGjRvHXzw+EkrF4alzPTIGqcyxtWSl5kG9dT1O&#10;txbR5n04zxwuAABAmyJtTEnXklAg5Eo1WtLnqL+Z/U+rltW7OjrleJwu6b6M26evXm1uA9BekYgD&#10;sAcScQAAANgWiXjL27FjR/fS7uFAsPGJeCgQnDx58l9//mUuutn8/fffEydOCgdDXpfbisONkbfq&#10;WVoZgDUSmYpLL7105YqV5ogBAADamo/mfVTWrSwcSP2meKpFlH4v20JxGZJqAh2p26drocjoUaP/&#10;+OMPcxuAdolEHIA9kIgDAADAtkjEW96RI0eefurpvFjcWfdr4uc789ZUG5fmhCIvvPCCuejmsWHD&#10;homXToyEI16XW422AWNujpIxqMHIe1jX9FdefsUcMQAAQBuUTCY/+eST7mXdI6Gw9OfS7KmGR7qd&#10;rMrFrW5QtaPhUHjsmLFLlyw1NwNof0jEAdgDiTgAAABsi0S8VWzcuLFzYedIMCTTJXW+ky/zrKZa&#10;KugPvjz7ZXO5zWD9+vWXXnJpKBiy3ieyUuO07GmjauGyJs34GUtNn3zZ5LVr1pqDBgAAaJtqa2vn&#10;z59fWlKqhSJG65W6d7pUNnRf6aVGpQbmdjgjocjsl2ab2wC0PyTiAOyBRBwAAAC2RSLeKo4dOzZ3&#10;7lw9oqtUW+r8Jr9DR/WqgNena/qLL75oLrcZ/Pjjj1pEU28SWaPsYuOEbGtfpaTermow8n67bNJl&#10;W7duNUcMAADQltXW1n7xxRfFRcUxPWoFbEavmGW3T7cGJi1iOBgaOWLkksVLzG0A2hkScQD2QCIO&#10;AAAA2yIRby1r16xNXSYelhmTOr/Jr/sd8YA/cOstt+7ZvcdcaJNKJpMbN2wcM3qMHtGcObmyRuNN&#10;kh2nYtWbTf7Kuzcei995x53moAEAANq+2traL7/8sqhzkR7WpFGXtke1f9kZisvAUpeJhwcPHLx8&#10;+XLpIc3NANoNEnEA9kAiDgAAANsiEW8tx48ff/vtt7WwcT9MFYrX/xSn2llSQX/gicefMJfYpGpr&#10;a9etXTd82HAZocfpkj2rdm7GSFql1LYb54WNm8YHLplwya5du8xxAwAA2IIKxYuLiq12Ubog1ZJl&#10;VS5u9aXuXEckFB40YNDKFSsTiYS5GUD7QCIOwB5IxAEAAGBbJOKtaOmSpT269wj6/DJpUsb81+/8&#10;ptpZMttBf+CxmY+Zi2tSe/bsUVeHe5wuNTZVGSNplVLbLn/lrZsXz7tj+h3moAEAAGyktrb2888/&#10;L+1WGg6GrHbd6IKy6krxtF869zic0j3269tv2bJlhOJoV0jEAdgDiTgAAABsi0S8FVVXV7/xxhvW&#10;dT8q5c2Y1X8ta6qbKRFPJBJLly7tWtTViMNTp3XqP7bmLhmGKrfDWVhQePPUmw8fOmyOGwAAwF5q&#10;a2vnz5/fo6yHGYqnsnCjK8umUNz69qQRijtdUT06cMDA33//nVAc7QeJOAB7IBEHAACAbZGIt64f&#10;vv9hYP+B6jJxM3Wux/lNa6qbIxGvra1d9vuywQMHRzVd3hhqVI18bzRhqcHItgd8/mFDhx04cIDf&#10;qgQAADYmvdknn3zSvax7yB80erNU/CwdmlRGm9SKpTo0NTCP0xXTo9LiLlu2jD4N7QSJOAB7IBEH&#10;AACAbZGIt65kMvny7JcjoX8uE6/PyU1rqgPNkIhXHq8cM3qMFo64HU5ZhRpVxgBap1L35DQG06Gj&#10;Kye3qHPRnXfcebziuDluAAAAm5KO8aOPPiruWhz0BYzIrUNHaYekKWpk9960pfo0+SvdowrFB/Qf&#10;sGLFCkJxtAck4gDsgUQcAAAAtkUi3uq++/a7kcNHGidQ6uLnc+4Ia6qb/BrxZDL5yy+/DOjX37pf&#10;eiPfFU1YMhLZZPU3HAz17dN3//795rgBAADsbt6H80qKS8KBkKuuScuePk1VbtpvirsdTi2sDRo4&#10;aNmyZeYGAPZFIg7AHkjEAQAAYFsk4tngsZmPaWFNXSauQt+Muc0oa6qbPBH//rvv+/frHw6GrAvE&#10;s+dXKtVbVDZcJqpL5y6y4eVHy81xAwAAtAMfzfvI+E3xLA7FpVVTo3Lm5HqcLi2iDR44+JeffzE3&#10;ALApEnEA9kAiDgAAANsiEc8Gvy36bdTIUaFASIXi59wX1lQ3eSJ+9VVXh4Mh4wJxK5vPjkRczYmU&#10;jEoLR8q6le3YvsMcNAAAQPuQTCbVb4pLwyZ9oxU/ZzROrVvpbZvb4YwEw7fdepu5AYBNkYgDsAcS&#10;cQAAANgWiXiWWLli5ehRo1UUrU5uZkxvellT3bS/I/7xRx/379ff63LLkqUa+X5owpKRqHLm5Orh&#10;SF48b/bs2eXlXCAOAADandra2s8++6ystMztcFo9vHSGGe1T69Y/zZuR6nmHDB6ycOFCcwMAOyIR&#10;B2APJOIAAACwLRLx7CH7QouY904/eyhuTXXTJuK333Z7yB9UA5Bq5PuhCUtGImWMKic3Fo3NmTOn&#10;urraHDQAAEA7c+jgoYH9B0Y13erhVWV0UK1b1qhkkOFAqE/vPt9+8625AYDtkIgDsAcScQAAANgW&#10;iXj22PD3hjGjxliXaEud6Y7lxjzn5MoTmjARf/edd3v16GWcx8myOFwmQb215K8WjhTkFaxZvcYc&#10;NAAAQPtTXV393XffdS/tHtWj0sZLmyQtk3RKWdS/SaVaOFVGKB40QvEfvv8hkUiYmwHYCIk4AHsg&#10;EQcAAIBtkYhnj0QiIbsjHou7Umn3WWJpNc9STZWInzhxYsaDMwI+v7wTZLHqvGqWlHpnypDcDqce&#10;0d58883jx4+b4wYAAGiXamtrf/jhh7LSMumOpEdSfaOqjFaqNasuFJfhuXMdoUCwT68+v//+u7kN&#10;gI2QiAOwBxJxAAAA2BaJePZIJpNbtmwZNmRY+oXa/7pT5B/VE5oqEZ/34bzSktL09WassdUqdSJV&#10;DUkLaz3Keiz+bbE5aAAAgHZMheI9uvfQwhG3wynNkqoz3WSoVcoalbRzcsQRCUc+mvcRl4nDfkjE&#10;AdgDiTgAAABsi0Q8q1Qer5xy/ZR4LK7CaZnPf90paqplr4WDoYcefMh8cUMdPXr08VmPB/0BdYG4&#10;scYsOZGadrNNt9OlR7S5c+eeOHHCHDcAAED7lkgkvv/++149e6WH4tIlZm0oroUi3Uu7L1iwoLa2&#10;1twGwBZIxAHYA4k4AAAAbItEPKskk8l9e/ddd811ebE8Z06uSsRP3y/q32Weu5d1nztnrvnihvrf&#10;l/8rzC+UpZ0lg2+dSiXiakjhYGhA/wE/fP+DOWgAAACkQvHvvv2uT+8+0iz9k8ZlUyIupUYl5crJ&#10;1cNa1y5dv/rfV3zNEXZCIg7AHkjEAQAAYFsk4tkmmUxu3769tFtpoC6iljplquuunJZ5vuuOu+T5&#10;5isb5PDhw08/9XQoEMy6C8TTTp56XW4trP33v/9t5MYCAADYjzRIC79e2L9ff+nqHXU/uyOV0Vm1&#10;YslgVFsrf505udGILr3uzp07zQ0A2j4ScQD2QCIOAAAA2yIRz0IHDhy4/bbb49GYMydXpdTpe8f6&#10;nzLP06dNN1/TUL/++mssGgv6/MYJyk45WRiHy5szHAwNHDjw22++NQcNAACAU82cOVNaJuM7jnWZ&#10;nFRGf9WKJYNRba38dTucRV2KPvroo5qTNebogTaORByAPZCIAwAAwLZIxLPThg0bCgsKg/6AzKfM&#10;qjonYs2zqsYn4vv27pvx4AwtrKno3VhFliXi8sDv8Q4fNpz7pQMAAJzFd999N3DAwHAg5HY4s/NK&#10;cdXTSknnGQ6GSrqWvP/++zU1hOKwAxJxAPZAIg4AAADbIhHPTgcPHJzx4IzU1dtGKJ6+d9Q8y9/G&#10;J+LLli2LalHj9ux1F6Nbe7M1q+628FIep0uLaLffdrs5YgAAAJzBLz//MqD/gEgoIh2UFT9nz/cd&#10;pawezwzFi0veevOt2tpacwOANotEHIA9kIgDAADAtkjEs1bFsQqZRnUBt3lOs0NHlRY3VSK+Zs0a&#10;LRxRcXgWJuKymbKNY0aPWbpkqTliAAAAnNlvv/02sP/ASDhitffSUGVpKN4pJxwIXvz/2bsP97bK&#10;8//jf8rPjm1JljWPhu0MjwzI3huySgaQQBJoKSRAmWXvhpawV6GMBFpKGKUEKGGEmU0SQvZ0pkfi&#10;2NL3d0vPYxEUEuQhWXr0fl33pSvXt9Y5N189us6t89E5mjqNy8RhABJxAGYgEQcAAICxSMSz2eef&#10;fR4Ohn0er/x/VYfi8eqSRHzP7j1z584N+PUt02WDSS9od5V0ovopLbEFA8F5c+fpjgEAAHBe0Wh0&#10;9erVQwYNCVqB2O3T26bHpHGrG0v1IyXzntNR2r9f/8eXPq67B3IWiTgAM5CIAwAAwFgk4tns2LFj&#10;S/6ypLKi0lVapkJi9f/kLknEN23cVB4uL7XZZcvq3E3SC9pdpf4b5dHpKJ0wfsKWzVt0xwAAAPgt&#10;KhQfPGhw0AomhvzsmfSkEi3JCOopc/fu2XvpY0t190BuIhEHYAYScQAAABiLRDzLNTY23nvPvV63&#10;R14jlRPLP1Q63plEvLW1de3ateFgOLa1+F3Zs+R2mvLfFfuvKygsLbFVllfOmzuPn5YEAABol0gk&#10;8vnnn9dW16rvPsp8pUaspLmrG0u1FPvsEA/Fr77q6lOnTunugRxEIg7ADCTiAAAAMBaJePZ7/bXX&#10;+/Tq4ylzqROatrabnHcmEd+7Z+/kSZODViC2NZWIn/WCdkupVSRVVuocPWr0tm3botGobhoAAACp&#10;2b9//4TxE4KB2GXiMlnJiKUqafTqtiooTLTktDuqq6ofefiRpqYm3T2Qa0jEAZiBRBwAAADGIhHP&#10;fo2NjUsfW1pbU+u0O+T/vVL2eIzdyURcNqhvmR7/kfKkV7NbSi2hooLCkh5FPSt6Lpi/oLGhUXcM&#10;AACAlLW2tq5bu27UyFEBvyUjXyIUz5LbAkmpfqRkFvWUuXpV9lqyZMnx48f1fwCQU0jEAZiBRBwA&#10;AADGIhHPCadPn772j9d6ytzqJudS8o8OJ+KytU//92lV7z6OEpu8Xp183bus4pcKxZZQUbGr1Dlo&#10;4KDdu3ZzgTgAAEDHyBy1cePGMaPHWD6/0+5Qobj69mHyGNZNJf2oioXiLndleeW///1v3T2QU0jE&#10;AZiBRBwAAADGIhHPFc89+1xVnyqvy+MoscVy8R5F7jLXjTfcqP/n9jh08NDQoUMtn19tJ3Zi9KxX&#10;M/Ol1o88Sle9e/X+w+//cPTIUd0xAAAAOmTTpk2TJk7ye7wy9amBP4tC8YJC1ZU82oqKA37rwQcf&#10;5N7pyEUk4gDMQCIOAAAAY5GI55Dnn3++qneVz+NV13Z3OBGvq6sbNmRYbCPxnyTPkrOiagVKeV3u&#10;vjV9d+3apdsFAABAJ/zrn/9Sl4nL4KfGrey5TPzMUNxT5goGgvffd//hw4d160COIBEHYAYScQAA&#10;ABiLRDyHRKPRF194sW9NX3V5d2cS8eFDh6tYXZ2CTHopM19q+akqD5X/+fY/Hzl8RLcLAACATli7&#10;du30adMt3y9/UPyseay7SppRQ6mUp8wVDobXrV2nWwdyBIk4ADOQiAMAAMBYJOK5paWl5aWXXqqt&#10;qbV8fq/b07FE/MiRI8OGxq8Rz5Jbprf9gnhJjyK/x1seKt+6davuFQAAAJ22cePGGdNnWH5LJkCZ&#10;uPTknzVXistQKv3Io62oOBQI3nLLLceOHdOtA7mARByAGUjEAQAAYCwS8Zxzuvn0K6+8UtWnKhwK&#10;X/vHa/X/NWWnTp565JFHqquqVSLeyRe9S0qtPZWIh4KhJUuWHDnCBeIAAABdadOmTTMvmakmf5m7&#10;ZPqSUTBLQnE1CqqWpEMZCK9ffH3doTrdOpD1SMQBmIFEHAAAAMYiEc9Fp0+f/mzVZ598/MnGjRv1&#10;/yllDfUNY0aNcTvL5EXPnkRcnQP1e32hQGjD+g26VwAAAHSdP934p4AVcNodicvEs2EUVJXox1ZU&#10;7Clz1dbU7ty5U/cNZD0ScQBmIBEHAACAsUjE801DQ8PE8ROy6EfE47dMl7IVFQeswDPPPFNfX697&#10;BQAAQNfZvn37jGkzQsGQ0+5Qc6Cq5PGsm0o1Ix8o5LNJz8qeV1111eHDh6PRqO4eyGIk4gDMQCIO&#10;AAAAY5GI55uGhoZJEyYmEvHuv1VmQaE6Iev3eKurqr/84kvdKAAAALranj17LvndJaFgKJbexWcw&#10;GeCz5wfF1X2DpDFpLxwMX33V1TK76taBLEYiDsAMJOIAAAAwFol4XolGo7t37R47ZqxKxGMnQM96&#10;HTNa8QvE1alPv9f37DPPNjY26l4BAADQ1WQa3LVr1+yZsytC5Ynf0MmeUFya0Z8piordzrIxo8dI&#10;t1wmjuxHIg7ADCTiAAAAMBaJeF6JRCLzr5xfHgqX2uzqBGjSi5jhUud65NFRYgv4reXLl+tGAQAA&#10;kB7RaPSnn34aPGhwmcOpJrFsGAsTJZ2ozxQyH8rUOmf2nD279+jWgWxFIg7ADCTiAAAAMBaJeF6J&#10;RCK/m/E79cuR3X/qM36BuGrD5/EOGzLsvx/8VzcKAACAtDl27Nj8K+aHgiFXqbMkPoypSp7WuqNU&#10;J2pYLbXZw6Hw76/+ve4byFYk4gDMQCIOAAAAY5GI55VIJDLzkplZkoirEz3yKCsw4A888cQTuksA&#10;AACk2eHDh+fNm6dCcTWSySSfNK11V0kzqqQxT5lr+rTpO3fu1H0DWYlEHIAZSMQBAABgLBLxvPJz&#10;Il5UrE59Jr2ImSxZLVLSg9ftGTdm3If//VB3CQAAgPQ7dPDQgvkLAj5LxkI1GXbvcHhmqWakK0eJ&#10;zfJZ06ZO27hho+4byD4k4gDMQCIOAAAAY5GI55WsukY8dh1SQWH8LKf/nrvv0S0CAAAgU9avXx8O&#10;ht3OMjUZxobDgsKkma1bSjUjJY3JuBiwAkSDyGYk4gDMQCIOAAAAY5GI55UzE/HOv+KdKdm19CAL&#10;xl3mumjyRZ9/9rluEQAAAJmyf//+G2+4MeAPJO6d3r0jYlKpiVHK43JPnzZ99erVum8gy5CIAzAD&#10;iTgAAACMRSKeV7InEZelInuXTgJWYPGixbo/AAAAZNaRI0duufkWn8ebCPNiI2I2XSkuc6N8WrG8&#10;/ieeeEI3DWQZEnEAZiARBwAAgLFIxPNKliTisl9pQFaLLJUpF0/ZuJFfhQQAAOg2K95eEQqGvC73&#10;zyNi9t073ef2TBg/gcvEkZ1IxAGYgUQcAAAAxiIRzyvZkIjLTmXvslSkPGXuhQsW6uYAAADQHeoO&#10;1d3x5zvCodgPisuEpqbEbhkUzy7ViUyP8oHF7/WNGjnqu2+/030DWYNEHIAZSMQBAABgLBLxvJIl&#10;ibisk6KCwlKbvTxU/off/0E3BwAAgG5y/PjxP9/+58qKSkeJrRsHxV+pgkI1PUpX0lvAH1ixYoXM&#10;tLpvIDuQiAMwA4k4AAAAjEUinleyJBFXJetk8qTJ+/ft180BAACg+5w4ceKqq65SqV7iSvGkQa57&#10;Kh6Ky/gqZXn9QwYNWbVq1enTp3XfQBYgEQdgBhJxAAAAGItEPK+cmYirE51JL2IGSu3aUWLr1bPX&#10;ousWtba26uYAAADQrf7yyF8qKyrdTpcMbOrTQbeMi2eXTI/qg4Z8bAn4rAsGXPDTtp9000AWIBEH&#10;YAYScQAAABiLRDyvdHsiXhy/xEeq1GafMH7C4brD0WhUNwcAAIBuderUqXvvubemqqZ7byl0dqlO&#10;pFQoXlFe8e677/LFSmQPEnEAZiARBwAAgLFIxPNKJBKZPWu20+5QL1YnX/F2V0Gh2qksEr/XN27M&#10;uBMnTujOAAAAkAVkXJwxbYbX7ZGBTUoNjTLFJc91GS/pRDVjKyoO+K2a6pr33nuvublZ9w10KxJx&#10;AGYgEQcAAICxSMTzSiQSmTN7Trdc9KN2pxJxe1FxVe+qe+6+p6mpSXcGAACALBCNRh9d8mivnr28&#10;rp9D8UwOjecpNUnKo3x4CVqBYUOG1R2q030D3YpEHIAZSMQBAABgLBLxvLLyw5UjR4xMJOJJr2C6&#10;Sy0PWWx+r2/IoCGHDh3SbQEAACBrnD59eunSpb179VahuP6YkAWXiUsP6hOHlKPE1r9v/1dfefXU&#10;qVO6b6D7kIgDMAOJOAAAAIxFIp5XLr30Uq/b4yixdUMi3vYL4rL3qj5VTzz+RENDg24LAAAA2eTU&#10;qVNPP/V0n1695WOCTPhqisv09Pir1TZSyjTr9/rGjx1fX1+vmwa6D4k4ADOQiAMAAMBYJOJ5Zf4V&#10;VzrtDnm5M5+Iqz1KqQt69u7dq3sCAABA9pFp7YIBFwT8lkxxiVA8acDrhjojEXc6SmWqfOrJpyKt&#10;Ed000E1IxAGYgUQcAAAAxiIRzyvdlYir1aVOpwYDwb41fbf/tF33BAAAgOzT2Nj42muvVYQrvO7Y&#10;vdNVKJ4N905PDJbqc0dVn6q//fVvummgm5CIAzADiTgAAACMRSKeVxKJuLxSSS9fWitxWkd2XR4u&#10;X/H2ipMnT+qeAAAAkJVaW1uXLVsW8PkT36fs5OeFrirVifro4XN75sye09LSopsGugOJOAAzkIgD&#10;AADAWCTieUUl4l1ypqZdJfuShSHLI2gF+vftv23bNt0QAAAAstgPm36orqo+MxSPfbGy268Uj987&#10;XfqRkuFWOnzk4Ud0x0B3IBEHYAYScQAAABiLRDyvdG8iLvsNWIEPPvjg1KlTuiEAAABksZMnT65Y&#10;sWJA/wFel1vGOT1DZtm9091lroULFjY0NOimgYwjEQdgBhJxAAAAGItEPK90SyKuFoY8ltkdwUDw&#10;++++190AAAAg67W2tr700kuW35KPDGqoi42RWROKS0sy3/bq2evOO+48cuSIbhrILBJxAGYgEQcA&#10;AICxSMTzSvcm4kErMH7c+M0/bNbdAAAAIBd88skngwcN9nm8P4fiWZCIS6lmYpeJO8sqwhUvPP+C&#10;7hjILBJxAGYgEQcAAICxSMTzSuYTcbWjWBUU+n3+VatW6VYAAACQO/77wX9HDBtRVuqUaV+H4pn6&#10;euV5Sn36kJJmvB7vbbfedvDAQd0xkEEk4gDMQCIOAAAAY5GI55VuuEa8oFCdo5RlFvsR8f98oFsB&#10;AABATrn//vt9Xp9Mkmq6y9w8eZ4qKEyE4q5SZzAQ/Oeb/9TtAhlEIg7ADCTiAAAAMBaJeF7prkRc&#10;yu/1z5s7j1umAwAA5KiVH64cOXykz+OVYTJ7LhNXbaiBM+APLF60mMvEkXkk4gDMQCIOAAAAY5GI&#10;55UMJ+JqScij7NHy+v/973/rPgAAAJCDVq1aNWb0mNg8mT2XicdnTpWIy+cay29d84drdu/erTsG&#10;MoJEHIAZSMQBAABgLBLxvJL5RFydLXU7y0LB0Guvva77AAAAQG66Yt4VAStQWmJTY57M/0kTYOZL&#10;zZyqXKXOcDC8Zs0a3S6QESTiAMxAIg4AAABjkYjnlUzfNb3tR8S9bs9Nf7pp7969ug8AAADkpjXf&#10;rxkzaozf61djXmykLChMHgIzXtKG+iQig24oELx0zqU7d+zUHQPpRyIOwAwk4gAAADAWiXheyWgi&#10;XlCo9iJLwuvxPv/887oJAAAA5KxoNLphw4aRw0eU2uzZE4qrNuTDiJR8uqkor1i/fr20qpsG0oxE&#10;HIAZSMQBAABgLBLxvJLhRFydJHU7y3pV9nruued0EwAAAMhlTU1NMy+ZGQqGsjMUl5bCwfC0qdO2&#10;/bgtEonopoF0IhEHYAYScQAAABiLRDyvdE8i7nLfesutx48d100AAAAgl0Uikc2bN0+9eGooGEok&#10;4mmfLVMo6UF9Him12aW3GdNnHDl8RDcNpBOJOAAzkIgDAADAWCTieSWTibjahZTb5X7ggQd0BwAA&#10;AMh96t7pfWv6ymwpHwESg1/SQJjhUj3I5xFpSRobeOHANd+vaW1t1U0DaUMiDsAMJOIAAAAwFol4&#10;XslkIi4rQXYh+/J7fXfecafuAAAAAEY4cODArEtmhYKh2HgZH/zks0DSQNgNFb9NkXRiLyoOB0LT&#10;pk5raGjQHQNpQyIOwAwk4gAAADAWiXheyVgiLhtXJ0bdZa5BFw565R+v6A4AAABgiv3798+aNSto&#10;BVQIne4JM6UqKFRtSEtlDufIESO///77aDSqOwbSg0QcgBlIxAEAAGAsEvG8kplEXG1cJeKyGG76&#10;00169wAAADDLunXrg4Ggq9Qps58a/4oKCpOGw0xXPBSXZuQzjuWzRgwf8eUXX+p2gfQgEQdgBhJx&#10;AAAAGItEPK9kLBFXp0RlX5bPf83vr9G7BwAAgFn27N5z9VVXB6xA4t7p6RsyU622G6fLo3zMCfit&#10;uZfP1e0C6UEiDsAMJOIAAAAwFol4XsnQXdPjZyHVShg7euzKlSv17gEAAGCc/fv3X3fddX6vT4bM&#10;LLl3uuqhJD6RyoedkSNGvvfue7pdIA1IxAGYgUQcAAAAxiIRzysqEe+Sl/uc1XabSlkMshIWLlio&#10;9w0AAABDvf322+FQOHHvdJkDu/3e6WrcVf34PN5r/3it7hVIAxJxAGYgEQcAAICxSMTzir5GPJ03&#10;tFTLQJXb6Zo/f77eNwAAAAy1b+++W26+xev2ZN1l4jpZdA4ZPORf//yXbhfoaiTiAMxAIg4AAABj&#10;kYjnlTMT8TRduKNO38hKKLXZQ8HQvHnz9L4BAABgrpf+/lJ5uNztLFOjYOc/XHRBxe9dpD6h+Dze&#10;Af0GvPWvt3S7QJciEQdgBhJxAAAAGItEPH80NjbOu3xe4nfEk16+rip1+kZWgtNROnnS5B07dujd&#10;AwAAwFyH6w7/+fY/96zsWWqzyzSoPlykb+ZMsVQP0o8MwH6v/y9/+UvzqWbdMdB1SMQBmIFEHAAA&#10;AMYiEc8fD9z/QO+evTOQiKurgpyO0kt+d0lra6vePQAAAIx24sSJq6+62lVaJtOmDISqkmbFTFf8&#10;MnGV0Htd7gEDBvzn/f/odoGuQyIOwAwk4gAAADAWiXj+uH7x9W6nS15rdU4w6eXrqpKNx85+9ijy&#10;uNxTp05tbSERBwAAyBd/eeQvPSt6yswpM6GaOdM3dqZYqgdpRsbgoD+wdOnShoYG3S7QRUjEAZiB&#10;RBwAAADGIhHPHzf96Sb1Wquzk0kvX1eVbFyq1O6o6lN18003c404AABA/mg+1XzvPfdW96lW906X&#10;TwfpGztTL+lBzahel7tXz16frfpMtwt0ERJxAGYgEQcAAICxSMTzx59u/JNOxIuKiwsKk16+rqmC&#10;QnW20Wl3TJo4ietvAAAA8k0kEpkxbYbP45WZU02GMiImD40ZrrZ7p5f0KLL81pNPPtnS0qLbBboC&#10;iTgAM5CIAwAAwFgk4vlDJeLq1GQnX+tzlVoD8ui0OyaMn1B/ol7vGwAAAPkhGo3+9dG/9q2pVbcm&#10;0pNnd4fi0oNqxutyh4Phxx577NixY7pjoNNIxAGYgUQcAAAAxiIRzx+JRLzzr/W5SjYbO9VYVOz3&#10;+kaPGn3ixAm9bwAAAOSNxsbGiRMmykCoQuhsuHe6+qiiPq343N6KcMXWLVt1u0CnkYgDMAOJOAAA&#10;AIxFIp4/Eol4+k5KqlXkKLH1re374gsvnjp1Su8bAAAAeaO5ufmlv79UW13rc3vkg4YePrPgMnH1&#10;aUUeK8or7rn7niNHjuiOgc4hEQdgBhJxAAAAGItEPH+kPREvKFRbdpTYhg0ddvjwYb1jAAAA5JnT&#10;p0+/9uprVX2qEom4PCZPj5kt1YM8ygcWr8tTW1O7c+dO3S7QOSTiAMxAIg4AAABjkYjnj3Qn4moB&#10;yKOjxDZ0yNCDBw7qHQMAACD/7N2794IBFwT9AfmAIFNimkbQ1Ev2rkr6kY8/lRWVixctPnrkqG4X&#10;6AQScQBmIBEHAACAsUjE80cGEnEpWQClNnssET9IIg4AAJC/Tp48uWLFiopwhcyfMiKqWTFpgMx8&#10;qXlV5mEZjAcNHLR3795oNKo7BjqKRByAGUjEAQAAYCwS8fyRmWvEHSW28lB4/NjxJOIAAAB5bsf2&#10;HQP6DQhaAfm4kSWhuOpBmoldJl5eefVVVx86dIhQHJ1EIg7ADCTiAAAAMBaJeP7IQCIur76jxFZd&#10;Vf3NN9+0tLToHQMAACAvNTc3f/LJJwMvGOjzeH9OxAsKk8bIjFZBYeJji8zG5aHya/5wTWtrq+4Y&#10;6BAScQBmIBEHAACAsUjE80d6E/GCQrVZR4mttqZ2185deq8AAADIY5FIZMWKFZbPkinx51A8aZLM&#10;bKkepJl46OicPGnyrl3MrugUEnEAZiARBwAAgLFIxPNHWhNxtX5kyyoR37F9h94rAAAA8tt33343&#10;auQon9ujQujY3Ni9l4nHZ1fpRGbXUpu9PFx+9VVX616BDiERB2AGEnEAAAAYi0Q8f2QgEZeN+zze&#10;mqqa7T9t13sFAABA3vvnP/8ZCgSddocKxaW6997penaNd+J2ls2YPmPrlq26V6D9SMQBmIFEHAAA&#10;AMYiEc8f6U7EY69+UXF5qPzaP1578MBBvVcAAADkvdVfrp44YaLf65fPHfJ5ofMfPTpfqgdpxlFi&#10;C/gD1y++XvcKtB+JOAAzkIgDAADAWCTi+SMz14iHAqFt27bpXQIAAABx337z7ZSLpzjtpfJ5IR3j&#10;aAcqNr7G43n5/DJ1yrSvv/pa9wq0E4k4ADOQiAMAAMBYJOL5I32JuDplE3v1i4pDwdDmzZv1LgEA&#10;AIA2Dz7woOW31GXiWRKKSydS0pI0RvqIDiMRB2AGEnEAAAAYi0Q8f6Q1EZeKnU8sKg4Ggps2btK7&#10;BAAAANqsXbt25iUzYxNpIhHv1l8Tl0p8hPG6PZMmTPr8s891r0B7kIgDMAOJOAAAAIxFIp4/MpCI&#10;y0IiEQcAAMC5yERq+S1H/DJxqa4dSjtQZ86xPo931MhRn/7vU90rkDIScQBmIBEHAACAsUjE80e6&#10;75ouWw4Fgr169tq4caPeJQAAAHCGHdt3TJ823Wl3qDhcVdJsmclK9CD9OEpsQX/gtddei0Qiul0g&#10;NSTiAMxAIg4AAABjkYjnj7Qm4rJNWUUBK/DWW2+dPHlS7xIAAAD4peuuva4iXB6bS9tC8aTZMtNV&#10;UCidqPJ5fMOHDv9q9Ve6VyA1JOIAzEAiDgAAAGORiOePtN81vag44LfWrl2r9wcAAACc5cCBA/Ov&#10;mF8RLrcXFctnBzVJJo2XGa2CQvUpRkp9xXP58uXNzc26XSAFJOIAzEAiDgAAAGORiOePdF8jLlu2&#10;/Na333yr9wcAAACcJRqN7t+/f+yYsW5nmcqhu3Y07UBJA4lOLK+vf7/+GzfwM0BoBxJxAGYgEQcA&#10;AICxSMTzR7p/R1xWEYk4AAAAflNTU9N1117Xq7KnDJAqhy4qKEyaMDNcaqCNzbRFxaFg6M0332xs&#10;bNTtAr+FRByAGUjEAQAAYCwS8fyRvkRcnz0kEQcAAEBq6urqhg0d5nG51SQp1c2heEGhiiGlvG5P&#10;Rbhi24/bdK/AbyERB2AGEnEAAAAYi0Q8f3CNOAAAALLE8ePHb7311p6VPVUI3eUDagdKGlCfaEp6&#10;FFWEK1588cXmU/yaOFJCIg7ADCTiAAAAMBaJeP5IUyKuVg6JOAAAANplz549F/S/wO/xqlBcTZVJ&#10;o2ZGK36ZuPpEY3l9vXr2evrpp7l3OlJBIg7ADCTiAAAAMBaJeP5IJOKdf63PLLU1Ka/LHQqEvv7q&#10;a70/AAAA4NyOHz/+yMOPlIfLPWUu+RChv7XZrfdOV2Ot+lDj83iHDBpy6OAh3S5wbiTiAMxAIg4A&#10;AABjkYjnjzQl4vpimh5Fls+6++67Dx3ipCEAAABS0tTU9Le//s3y+WVGlc8RXTymdqikARXPO0ps&#10;1X2qH3rwIWlStwucA4k4ADOQiAMAAMBYJOL5I5GIq7ONSS9fh0utnJIeRX6v77PPPtM7AwAAAFKw&#10;aeOm8nC51+Xu8jG1gxX/uqd0IuV1e8aPHV9fX697Bc6BRByAGUjEAQAAYCwS8fzxi0S8625HqVaO&#10;SsRXfrhS7wwAAABIQX19/YsvvHjmZeLde+N0qcTnmlK7o6pP1W233tba2qrbBX4NiTgAM5CIAwAA&#10;wFgk4vnjxhtvdNodXX7xjTpfQyIOAACAjvlq9VfVVdXq18TVpNqFw2pHqu0ycfl0Ix9tLr7o4uPH&#10;jutegV9DIg7ADCTiAAAAMBaJeP5YfN1iV2mZvNbqPGPSy9fhUudrSMQBAMiwhoaGffv2HYjbv39/&#10;XV1dNBrV/xuQU5qamp599lkZJhOTqnysSJo5M1nSgB5x478m3qtnr5tvuln3CvwaEnEAZiARBwAA&#10;gLFIxPPHww8/3Kd3n1KbXZ1nTHr5OlzqfA2JOAAAGdPU1LTtx20ybg28cODgQYMHXnCh/GPG9Bnb&#10;tm0jFEeOkjFy0MBBHpdb5dCxYbVb750uDagpV8pd5rrkd5cc2H9A9wqchUQcgBlIxAEAAGAsEvH8&#10;0Xyq+Yq5V8RunE4iDgBAzjp16tTjSx+vqarpWdnT7SxzlNiknI7ScCg85eIpO7bv0H8H5JSWlpal&#10;S5fKPGkrKlaJeBfOqx0rNeVKlZbYykPlXCaO8yARB2AGEnEAAAAYi0Q8r8y/4spEIt7JlztRsh3Z&#10;IIk4AAAZcPz48aeefCpgBXxuj8xvsVtMFxXLgVj+4SixBQPBSRMm7dhBKI6c9O677w4eNNjv9atV&#10;3bUjawdK7V21IR9wLr300r179+pegV8iEQdgBhJxAAAAGItEPK/oRLwrztQkSrYjLzqJOAAAGfDt&#10;N9+GAiG/x5uIw2OP8exQ/iFDXdAKTJsybcOGDfoJQE55/733Rw4fqX7lR1VXjawdKzUzSxsyQlt+&#10;6/LLLt+6davuFTgDiTgAM5CIAwAAwFgk4nlFJeJd8nInSrYjLzqJOAAAGbBmzRrLZ6nvt8WOv23T&#10;V+wfPYrk/1hqs1t+i0kMuev6xdf7PF61wqW6amTtcKmxWTqRN1fAH3jqqad0o8AZSMQBmIFEHAAA&#10;AMYiEc8r86+cTyIOAEDuWrNmjRxwHSU2lReeeThOpOMet2f6tOlfrf5KPwfIKR9/9PHYMWOdjlJZ&#10;zFJdOLV2rFQD8uaSR6/He+mcS9euWat7BdqQiAMwA4k4AAAAjEUinle4azoAADlNJeIyuSUl4uqI&#10;rKrUZg9awSeffFI/B8g186+cHwoEY+s8Gy4TLyiMzbrxiVddJr582XLdKNCGRByAGUjEAQAAYCwS&#10;8bzCXdMBAMhpPyfi8aQw6YicGMbkb8aPG7/q01X6aUBOWbtm7cQJE0vtDrXOu2pq7XAl3llSltd/&#10;0eSLvv/ue90rEEciDsAMJOIAAAAwFol4XiERBwAgp/181/RfiwnVMCYlx/qA33r1lVf104CcEo1G&#10;L7v0sthl4m2/Jl5UUJi02jNd8SvFpaQly2+9//77kUhEtwuQiAMwBYk4AAAAjEUinldIxAEAyGnn&#10;T8SlVCIux2Wf1/fKK6+cPn1aPxPIHdFodPMPm0ePHF1W6pSlHhs1ZbV3dyiuPunIm8vy+keNHLVp&#10;4ybdLkAiDsAUJOIAAAAwFol4XuF3xAEAyGln3jX91w/lBYUyj8n/5PN4B144cPWXq/UzgZzS1NQ0&#10;b+68inCFDK5qtXfV7NrhUkOvlKPEFgqG/vvf/zY3N+t2kfdIxAGYgUQcAAAAxiIRzysk4gAA5LSf&#10;E/F4TJh0UI5VQaE6yjtKbMFA8B//+EdTU5N+MpA7IpHItm3bhgweEksZ2xJxqeQFn8FSDUgz8u6z&#10;fP4LL7jwp20/6XaR90jEAZiBRBwAAADGIhHPK4m7pv/6OfQOlTpfQyIOAEAGnHmN+LmO5urQLI/y&#10;l3169dm4YaN+MpBTjh49Ov/K+eFQ+MxQvHvvna56UKNvRbjinXfeOXXqlG4X+Y1EHIAZSMQBAABg&#10;LBLxvHJmIt7JlztR6nwNiTgAABmwZs0an8ebOJT/6tFcH5rjvyYeCoZefvnl+vp6/Xwgpxw+fHj+&#10;lfPLQ+WypM+z5jNZ0oD6yGP5/H1r++7evVv3ivxGIg7ADCTiAAAAMBaJeF5JJOKdf7kTJduRF51E&#10;HACADPj2m28DVkDlLiogTDoux6qgMHZojh/rLZ+/srxyw/oN+vlArtmyZUtFeUVszbeF4skLPrMl&#10;DaiPPDJRV/Wpev311082ndS9Io+RiAMwA4k4AAAAjEUinlcunXNp4larnXy5E6XO15CIAwCQAbt3&#10;7f7D7//g93htRcUyd53rDtJqJJNjtKPEFgqGtm3bpp8P5JoD+w/ceMONls8vS1pVVw2xHaz4T/Wr&#10;Tnwe75DBQw4dOqR7RR4jEQdgBhJxAAAAGItEPK+89+57w4cOd9odXXgyUZ2vIREHACAzVq9e7XV7&#10;zneNeLzUAVr+rDxcfvfddx85ckQ/H8g169evD4fCnjJ3bEnH73+QtNozXPLmkpI2HCW2muqaZ55+&#10;5vTp07pX5CsScQBmIBEHAACAsUjE80okEpk9a3YiEe/kK65KbYdEHACAzPjkk09+MxFXR2f1B54y&#10;V011za6du/TzgVxTd6ju/vvvt7x+teylznV3hIyVen9JeV1ueX8tfWxpa2urbhd5iUQcgBlIxAEA&#10;AGAsEvG8EolEZl4y02l3yCsl1clXXJVaOSTiAABkxicfxxLx8/8Gij46xx8dJbaeFT0XL1p89MhR&#10;vQkg13zx+RehYMjtLFM59LlWfsZKvcVUM/J+nDZ1WktLi+4VeYlEHIAZSMQBAABgLBLxvJJIxNWZ&#10;xE6+4qrUdlQi/tFHH8ku9M4AAEAafPLJJz6P9+dE/NwXy8r/Kn8j5S5zDR40eO/evdFoVG8FyCnH&#10;jh1bsmRJ7O4IiUS8ey8Tb/s1cXkstTtqq2vvv+9+3SvyEok4ADOQiAMAAMBYJOJ5JU2JuHrdLa9v&#10;1MhRGzds1DsDAABp8Omnn1ZXVScuEz9/Ii7HaCn5y54Vlb+/6vcNDQ16K0Cuef+992Xlu50uWfZq&#10;lO3eUFzN0qoZn9sze9bsxsZG3SvyD4k4ADOQiAMAAMBYJOJ5JX3XiMsGS232gD/w9Vdf650BAIA0&#10;aGpqev655z0u928m4uoyVhnP5NFV6hw1ctSOHTu4TBw5qqG+4eGHHs7Oy8SdjtI+vfrwCSifkYgD&#10;MAOJOAAAAIxFIp5XIpHI7FmzVSKuzySe9Tq2t9TKka3JKrL81rfffKt3BgAA0uOtt97yuNy2ouLf&#10;PpoXFKq/kcN0eah8/pXzW1tb9VaAXPPmG2/279c/McrKR4/kBZ/xUmOwPMpbUt5fhw4d0r0iz5CI&#10;AzADiTgAAACMRSKeV868RlydvEt6ETtWamsk4gAAZMay15dZPr+jxKYOwalcJl4SD1cmTZz049Yf&#10;9VaAXHP69Om777o7cZl4LBHv3svE2xJx6UQ+UlWUVzz80MO6V+QZEnEAZiARBwAAgLFIxPNKmhJx&#10;/dIXFZOIAwCQAZ+t+mzc2HFel1tFcec/oMv/KhX7yx5FcqSeN3ee3gqQg5a9vmzI4CGlNnvXTrOd&#10;KfUJSDrxub1/vOaPu3fv1r0in5CIAzADiTgAAACMRSKeVyKRyJSLp6R6n9WUSy0e2WaARBwAgIz4&#10;+4t/d5e55GiuEvHzHNP1YTp+3Hc7yyZPmvz9d9/rrQA5aPGixV63Rz6/qFV9nsWfmZIG1Icg+VQV&#10;tIJPP/20bhT5hEQcgBlIxAEAAGAsEvG8EolEnn/u+f59+6n7rHbyFU+UWjzqGvGNGzfqnQEAgLR5&#10;8oknA35LHdBlADv/vaPVkCaPsZ848VmLrluktwLkoBVvrxgxbETiVwO6aqDtcKn3l+rE7/UtXLBw&#10;y+YtulfkDRJxAGYgEQcAAICxSMTzTWNj4+RJkx0lNv2Kd8WPL8p2Ymcki4pDgdDNN9184MABvTMA&#10;AJAea75fM2vmLLezLHYIPv9PicdLHazl0V3mmjB+wscff6w3BOSgK+ZdYXn96jJx9W2PpAWf4dLD&#10;cNtl4m+88YZuFHmDRByAGUjEAQAAYCwS8XzT0NAwadKkLk/EpWInAUud4VB4w4YNemcAACBtlixZ&#10;IkOXyuFix/SzDtBJJXNarHoU+b2+e+6+R28FyEGrPl01etTo7Pk1cWlAfQ6SfwT81pxZczZu4LZJ&#10;+YVEHIAZSMQBAABgLBLxfNPQ0DBxwsTEfSa7KhFXL72tqDgYCG7auEnvDAAApM1DDz6USMRjx/Sz&#10;DtBJlUjsPG7PqBGj3nv3Pb0hINdEIpGZv5vp9/p/Xv9dMdN2puSdpTpxFJcErMCHH36oe0V+IBEH&#10;YAYScQAAABiLRDzfNDQ0TBg/IZaIFxV32dnDgkLZVOzEDYk4AACZ8uADD4YCoVKbPXbv6KLi5KPz&#10;WaVGNXW8tnz+x/72WGtrq94WkFOi0ejaNWtHDB+hLhOPreosuFJcfRQq6VEU8AcmTpj4w6YfdLvI&#10;AyTiAMxAIg4AAABjkYjnm9g14uP1NeLqtHjS69ixUmdtZCGFQ+Hvv/+eM+wAAKTbwYMHFy5cGMtg&#10;4lem/uYxXf5AHa+lvG7PoIGD/vvBf/W2gFzT1NQ085KZoWDsSyFq/cfeAt16pXji/SWTdjgY/vTT&#10;T1taWnS7MB2JOAAzkIgDAADAWCTi+aahvmH8uPHq7HnnX/RE6Ve/qDgcDE+cMHH3rt16fwAAIG1u&#10;vOFGV2mZHH9VDpd0dE6ugkJ16FeHbMtnPfPMMydPntTbAnJKJBLZvHnz1ClTQ8FQ4rOMVPKyz2Dp&#10;N1f8MvGgFRgxbMRP237S7cJ0JOIAzEAiDgAAAGORiOebxsbGhQsWVpZXyIsuL1YnX/REqfUj5bQ7&#10;+tb03f7Tdr0/AACQNo88/EjvXr3VNbIpHdbjobgMbPLoc3tqa2q/+PwLvS0g10Sj0Q0bNsjkKfOn&#10;rH+1sLPkMnGZtCvLK1euXNnc3KzbhdFIxAGYgUQcAAAAxiIRzzfRaHTv3r1DBg9RN07v5It+Zsmr&#10;L1Vqs/fr2092ofcHAADSprm5+dI5l3rK3Ooy8VQO6/I38pexma2oOGAFnn/++YaGBr05INfs379/&#10;zuw54WBYVrWqLhxuO1aJt1goEBw8cPCePXt0rzAaiTgAM5CIAwAAwFgk4nno0KFDw4YMdZTY9Ive&#10;RVfSqFdfNltdVf3+e++fOnVK7w8AAKTNkr8sqa2pbcdl4m2JnTx6XO5QILRh/Qa9LSAHbdmypWdF&#10;T1epU70FpJIWfIZL3llqKpZPWDXVNe+99x5TcT4gEQdgBhJxAAAAGItEPA/V1dWpRLxrTxqqEze2&#10;+O+SDhk85MCBA3p/AAAgbSKRyOyZs36RiP/Wd93UIVvGttivHQeCjz/++LFjx/TmgFyzd8/ehQsW&#10;Bq2Aegvod8FZyz5zFf9tglgn8al42JBhdYfqdK8wF4k4ADOQiAMAAMBYJOJ5KJGIy+sur1fS69jh&#10;UgtAHmXLQ4cMPXjgoN4fAABIm0gkMmP6DJ/HG0vg4pXK3V/U4Cflc3srwhVbt2zVmwNy0Lp168Kh&#10;sNtZpt4CsrCTFnyGS725ZDCWqbhfbb/XXnutpaVF9wpDkYgDMAOJOAAAAIxFIp6HzrxGXF6yrrpr&#10;ulQiER82dNjhw4f1/gAAQNpEIpE333hz0IUDnXaH/q5byom4/LE8pTxcfu899x49clRvEcg1+/ft&#10;v+XmWyyfX5a0VOxDTdfNtx0r9f6S8ro9tTW1f//731tbW3W7MBGJOAAzkIgDAADAWCTieaiurm7o&#10;4CHyokupDDvppexwJRLx6j7VDz340Mmmk3qXAAAgbRobGydNnOTzeFUiHvu621nH6LNLTW7y6Clz&#10;1VTX7Nq1S28OyEGff/Z5KBjKnsvE1ZtLNeNze6ZNncZl4mYjEQdgBhJxAAAAGItEPA8dPHhw2JBh&#10;4WBInTfv5Ot+ZiXWgNflHjtm7IkTJ/QuAQBA2rS0tKz8cOWAfv07log7Smw9K3ouXrSYy8SRu+rq&#10;6u677z6f2yNvAT3fdu9l4m2/Ji7vslKbvX+//n/76990rzARiTgAM5CIAwAAwFgk4nmoubn5o48+&#10;qqmqVufNu/Z0oWxQqtTumDhh4rFjx6LRqN4rAABIm6NHjw4bOkz9JIpUikNdYnhzl7kGDxq8d+9e&#10;DtzIXe+9+15lRU+30/Xzu6BbQ3FpQEo143N75syew2XiBiMRB2AGEnEAAAAYi0Q8P+3duzeRiEt1&#10;4elCtUFHia1XZc8brr+BX0wEACAD6urqJk+aHLQCicvEU5rrCgrlL6XkWT0rKn9/1e8bGhr0FoFc&#10;c+zosfvvv9/n8alxVBZ29ybiUonPR6U2e3Wf6kcefkT3CuOQiAMwA4k4AAAAjEUinp927tyZSMS7&#10;9nShWgNSbmfZjOkzSMQBAMiAlpaWb775Rg7uTrtDHdxTnOtU7iKPrlLnqJGjduzYwWXiyF3LXl9W&#10;U12j3gVqYSct+MyXeovJW9Jd5lq4YOHx48d1rzALiTgAM5CIAwAAwFgk4vlp586d1b2rYol4UXHq&#10;J81TKXX6RsrpKL1o8kW7d+/WuwQAAOm0f//+aVOnBfyWHNxVApfK8V0duOWPZSooD5XPv3I+32ZD&#10;7mpqavrz7X/2ur1qHO3CEbfDlXiLldrsvXr2+uujf9W9wiwk4gDMQCIOAAAAY5GI56cd23fUVNe4&#10;Sp3qpHknX/ozS52+aTuxHl64YKHeJQAASKdIJLJ+/fpwKNy+C2QLCvWxO56+TJwwcfv27XqLQA56&#10;+aWXL+h/gfpNfZlIu/3G6VLqLSaPXrdn0XWLDhw4oHuFQUjEAZiBRBwAAADGIhHPTwcOHLhi3hXh&#10;YKjLrxFPnFhXK4FEHACAjNm9a/fsWXMSl4mnON2pP5O/L+lRFLACkydN3rplq94ikIMWL1rs83i7&#10;/HufHa7EW6zUZg/4A888/YxuFAYhEQdgBhJxAAAAGItEPG/99NNPoUBQXvrYGfCuPlco25QqK3VO&#10;njT5+++/17sEAABptm7duoAVSFwmnnSA/tVSQ6AqeWIwEFx03SK9OSAHvfbqa4MGDlKXiUvJwk5a&#10;8xku9eZSnajLxHfu2Kl7hSlIxAGYgUQcAAAAxiIRz1tbtmwJB8Pq6hmppFezM5VYCfaiYr/Xt3jR&#10;Yr1LAACQZrt37/7D7//gdXnacYFs/P4uUmok8Lo9U6dM/eqrr/QWgRx01cKrsicRl1LjsTzKJ6+g&#10;FXzzjTd1ozAFiTgAM5CIAwAAwFgk4nlr8+bNiWvEu/xcoTqJI+vBVeqcMH7CJx9/ovcKAADS7Msv&#10;v0zcMloqxd9RVqOgHLsdJTbLb91z9z16c0AOuvyyy/1ef5oG3Y7UGb8rZHn9CxYs2LqV3yYwCok4&#10;ADOQiAMAAMBYJOJ5K56Ih9SJws6/+meXWgxSfq+Ps+oAAGTMyg8/Kg+XyzymDsQpHuITg5z8w+P2&#10;TJww8eOPPtZbBHLNqk9XjR41OvbzAVnza+JFBYXqLVlaYgv4AytXrtS9wggk4gDMQCIOAAAAY5GI&#10;561NGzf1rOgZu4YsfjF3J1/9s+vns+plrlEjRr337nt6xwAAIJ3q6uruv+9+n9sjB2J1LG7vZeIy&#10;GQb81hOPP6G3COSaSCQy83czLZ/fHk/EZVUnrfZuqLZEvKRHkeW3fjfjd1u2bNHtIveRiAMwA4k4&#10;AAAAjEUinrcaGxvfWP6G3+tL16UzBYVqPZT0KPJ5vI899lhra6veNwAASKd3VrwTu0y81CkHYn2U&#10;TyUUP+MHxeXYPWL4iI8/+jgSieiNArkjGo2uXbN25IiR2fZr4ur9VWqzh4Khb775hveXMUjEAZiB&#10;RBwAAADGIhHPZ5s2bUok4lJJL2hnK35WXZaEPHpc7sGDBv/3g//qHQMAgHQ6dvTYfffd5227TFwd&#10;jpOP1L9W8mfq8C3DoQwJcvj+avVXeqNATmlqapo9a3YoGFKzburvgvSVenOpd2XAb40fO377T9t1&#10;u8hxJOIAzEAiDgAAAGORiOez77777sxEvJML4OxSi0q2LAssaAWfffbZkydP6n0DAIB0Wvb6stqa&#10;2lhC0xaKJx2mf73OuEzcUWKTw/fy5cubm5v1RoHcEYlENm3aNHjgYKfdIbNoNiTiUurNpd5f4VD4&#10;s88+a2lp0R0jl5GIAzADiTgAAACMRSKez7755pugFXTaHV1y7uZXqu3G6bJlr8vTt7bv/z75n943&#10;AABIp6ampj/f/mePy63it1QTcal4KK4O35bX179v/00bN+mNAjnl6NGjl116WXkonHgXdP24286S&#10;BtT7S8bvUCA0asSovXv26naRy0jEAZiBRBwAAADGIhHPZz9s+mHCuAmWz29P00+JSxUUqi2X9CiS&#10;Ha1atUrvGwAApNlLf39pQL8Bsa++xePA1A/08pfq721FxcFA8I033mhsbNQbBXJHJBL58ccf+9X2&#10;UzdL0Il4Kr+pn86KDcbxt5ijxFZdVf3RRx+dPn1ad4ycRSIOwAwk4gAAADAWiXie+/zzz32etP2U&#10;eLzUwpDHgN964oknjh8/rvcNAADSbPHixX6vTyY9daBPfdhTh28py+uvrKj8ceuPeotATjlw4MD8&#10;K+dn1WXiidswSMnbc+jgoXWH6nS7yFkk4gDMQCIOAAAAY5GI57lPPvnE5/amOxGXLcuj1+UJB8Nf&#10;f/W13jcAAEiz1159bdDAQWdeJp7ivKf+Up4iU2JFuOLFF188deqU3iiQU7Zs2VJRXqEuE1fvgqTV&#10;nvlSby756OQosfXv13/F2yv4tf5cRyIOwAwk4gAAADAWiXieiyfiHpWIy8uXjttIqoUhJcss4Lc2&#10;btyo9w0AANJv7uVzfZ6fv/2W4rynJkM1HlheX6+evZ5++mnunY5cdODAgRtvuNHy+dVbIPV3QRrr&#10;zMvEPd7x48bX19frdpGbSMQBmIFEHAAAAMYiEc9zKz9cGQwE5SWTFy6WiJ/1snZJqXM6tqLiUCB0&#10;8803HzhwQO8eAACk2Xvvvjd44GCfxyvznhyOY/Neal+AU8OhOohbPv+QwUMOHTykNwrklPXr14dD&#10;YU+ZOzaRpnPoTb30eNyjqNRmv2DABS/9/aXW1lbdLnIQiTgAM5CIAwAAwFgk4nlu3959t9xyS+Iy&#10;8aTXtKtKne+TFeJ2llWEKzZs2KB3DwAA0iwaja5cuXLIoMGlNrscjmNZYMq3hElMd/Lc6qrqhx58&#10;qKmpSW8XyB11h+ruv/9+y+tP3CwhHTdGal+dcZm4TMjTpk5raWnR7SIHkYgDMAOJOAAAAIxFIo53&#10;3nnHU+ZS142l6eSgOqcjJXsJh8Lbtm3T+wYAAOnX2Ng4edJkv9enDveph+JqPlQHca/LPXbMWO7t&#10;jBz1xedfhIIhd/zGSFKd/ODTBdWWiMv7sdRm71fb76+P/lX3ihxEIg7ADCTiAAAAMBaJON58401P&#10;mevnk4PpDMVLehSFg6E5s+fs27tP7x4AAKRZa2vrl198ecGACxwlttjhuF1TXzy3kyq12fv06nP7&#10;bbc3n2rW2wVyx7Fjxx599FGv26OG3tS/F5LGOuMyca/LLRMyl4nnLhJxAGYgEQcAAICxSMSxfNly&#10;n9ujTpHH1kA6E3F5dJU6a2tqd+zYoXcPAADS78iRIxdfdHHQCiQuE0918IuHdmrGczvLKisq7/jz&#10;HXqjQE55/733q6uqf3GZeHeH4ok3l9PukN4eefgR3StyDYk4ADOQiAMAAMBYJOJ49513+/Xt5ylz&#10;p/vMoFoejhJbTXXNmu/XtLa26g4AAECatbS0fPPNN9VV1U67Qw7H6qCf0uzXdo24PEUO5V6XZ+Yl&#10;M48eOaq3C+SOhvqGhx962OuKDb3qLdDtibhU4s3lLnMtXLDw+PHjul3kFBJxAGYgEQcAAICxSMRx&#10;8uTJpY8tVTdOl1cw3Ym4VCgQnDxp8qGDh3QHAAAg/fbv3z9t6rSA37IVFasjcoqzn5oS1d877Q4u&#10;E0fuevONN/v37X/m90KSVnvmS725ZE6Wrnr17MWviecoEnEAZiARBwAAgLFIxCGee+4595k/JX7W&#10;i9slpVaIPDpKbMOGDjt8+LDePQAASL9IJLJu3bpwKByLbeIHfakUvwknh29Vcij3ujzz5s47dIhv&#10;tiH3nD59+u677078mrgs6aSl3i0lbah+pLHFixYfOHBAt4vcQSIOwAwk4gAAADAWiTjEs88+6y5z&#10;yTJQiXVaLxOX7duLii8YcMH/Pvnf6dOndQcAACD9du3aNWP6jGAg2IHkRv1x7DheXGL5rIULFu7Z&#10;vUdvF8gdr7/2+uCBg0tt9lgIHX8XJC31zJf0oBJx6SrgDzzz9DO6V+QOEnEAZiARBwAAgLFIxCEe&#10;X/q43+NzlNjk5ZMXMX2JeGKRBKzAhPETGuobdAcAACAj9u7de9mll/m9Plv83umx8S/l4746jsuj&#10;q9QZDATJ7ZCjbr3l1my7cbqakOUfXrdn0XWLdu7YqXtFjiARB2AGEnEAAAAYi0Qc4ovPv7j4ootj&#10;J3HiZwbTl4jLlmX7sk6c9tIhg4b8+61/RyIR3QQAAMiIVZ+uClrBRCLYrkRcla2o2O/zL1iwYMeO&#10;HXqjQO5YdN0in8ervhQi1ckPQV1QBYWJT1IykMvb88033tS9IkeQiAMwA4k4AAAAjEUiDmXJkiWu&#10;UmcGTgvK9mWdlPQo8nt8U6dMbW1p1R0AAICM2Llj53XXXpdIBOW4nOqhv6BQ/bE8SwbIgD8wb+68&#10;H3/8UW8XyBEff/TxuLHjfnGZePq+D5paSQ/qnSVlef0L5i/YunWrbhe5gEQcgBlIxAEAAGAsEnEo&#10;Dz30UMYScSlZKmWlzlkzZ7W2kogDAJBpb//77ZD6NfG243LS8fpcpSZGKXmWHMpDgdDHH3+sNwrk&#10;jvlXzg9aQfkQpN4CaZ1+Uyz1tpJylNgCfmvlypW6V+QCEnEAZiARBwAAgLFIxKHce8+9ASvw80+J&#10;n/X6dlWp8zuyC6fd0b9v/78++lfdAQAAyJR9+/bdfPPNXpdHXSberjlQ/bE8Syrgt2ZMn8HFrMg5&#10;a9esnTB+Qlb9mrj6dSHVjBV/Z23ZskW3i6xHIg7ADCTiAAAAMBaJOJTdu3fPv3K+Oo8jL2LSi9uF&#10;lVgnUj6P77JLL9MdAACADHr5pZfLyyvczjJ16G/X0V8dzeWx1GYPBYJfffVVNBrV2wVygazYyy69&#10;PGgF7In13903TpeS95SUNJN4Z0UiEd0xshuJOAAzkIgDAADAWCTiSLjl5lti53EycKFMQaE+y+Ms&#10;m3v53MbGRt0BAADIlMOHD//59j9XlFeU2uztPvrHD+Wx2a9HUcgKjh83fuOGjfwSCnJINBrd/MPm&#10;0aNGZ9uviSe+ORq0AvLO2v7Tdt0xshuJOAAzkIgDAADAWCTiSFi8aLG7zKXOwXVyMfxmyS5ktZSV&#10;Ovv07sOJHgAAusWJEyeuuuoqV2lZB35NWY2O8pTYxazB0ITxE/bt26e3C+SCpqamK+ZdUVFekbhN&#10;Qmz9Z0Eort5ZjhJbOBRetWpVS0uL7hhZjEQcgBlIxAEAAGAsEnEkPPzQwzVVNYlTOUmvb1dW/MIy&#10;tVq8bs8N19+gOwAAAJm15C9Levfq/YvLxFNLBOUvE+W0O6qrqr/88kvu8IwcIst127ZtQwYPiU2/&#10;8fUv02n2XCZe0qMoHAiNGjlq546dumNkMRJxAGYgEQcAAICxSMSR0NzcfOW8K2O3jiwqLkn/jynK&#10;UpE1I6tFFuHevXt1EwAAIIPk6H/pnEs9Ze7Y0b8t4U46ZJ+r1B9LySQZCoSGDRm2+svVXM+KHHL0&#10;6NGF8xdWlleo2ySot0DSOs98SQ/SjFSpzd63pu+ePXt0u8hiJOIAzEAiDgAAAGORiONM86+IJ+Lt&#10;vG9qx0rtQtZewArcdeddugMAAJBZS/6ypE/vPl63R4WCsQEg5W/FyR9Lqckh4LMmjJtQX1+vtwvk&#10;gt27dw/oN8Bzxi8Hxd4CZy31DJf6VCVvyao+Ve+9996pU6d0u8hWJOIAzEAiDgAAAGORiONMc2bP&#10;8bq9P58QP+tV7sJSq0XK43I//PDDugMAAJBZ0Wh06dKl/Wr7qm/FtW8mjP8SiqpSu2PI4CGffPIJ&#10;905HDjl06ND1i68vD5XbiooTd0pIXucZL+lBzcmWzxo2ZFjdoTrdLrIViTgAM5CIAwAAwFgk4jjT&#10;steXDRo4KHFCPOkl7uIqKFRn+rxuz6VzLl23dp1uAgAAZFZjY+OE8RO8Lrc6NMtE144fT2kLxWWe&#10;DPitwYMGf/CfD/R2gVzw448/9qzs6T7jMvHkRZ7xUh+spBwltn59+736yqtcJp7lSMQBmIFEHAAA&#10;AMYiEceZIpHI7FmzM3Tj9Hgirs70BfzWY489ppsAAACZ1dzc/NLfX+pbUysHZRkL5egcmwFSDMXP&#10;uExcnmv5/JddepneLpALDh8+fN+998vSVQOwVPIi746SN5Rqxufxjh87nt8jyHIk4gDMQCIOAAAA&#10;Y5GI40yRSGTmJTMTibi8oO24RKydlTjXI48el+f5557XTQAAgIw7fPjwiOEjAj4rkYhLJR27z1Xq&#10;j6XkiTIHDhk85J9v/lNvF8gFP/zwg9/ri904PQPfCk2tpAfVTKnd0a+239LHlra2tup2kX1IxAGY&#10;gUQcAAAAxiIRx5kikcj06dMD/kDihGDSq9y1pc71yKPX7Rk/bvyqT1fpPgAAQGadOnXq7bffrqmq&#10;UbmgngxT/mKc+nsZBWWq9Hm8fWv7Lnt9md40kPW+/fa7ivKKRCgeW/xnLfJMV/zuC2og97rcU6dM&#10;bWlp0e0i+5CIAzADiTgAAACMRSKOM0Wj0bVr1o4cMdJRYlMnBJNe5a6txJqJ3zg98Oorr0YiEd0K&#10;AADIrNbW1nfeeSccDMXGgHgoKIfppGP3OaugUP44cWT3e313/PkODuvIFfX19S+++PeAP3aPBLX4&#10;pZIXecZLepBm5D1VanfU1tTef9/9ul1kHxJxAGYgEQcAAICxSMSRpLGxcdLESepUuDohmPRCd2Wd&#10;ce2Lz+MbNnTYl198qfsAAAAZt3379gH9BgT8ViIUb9ckoP5enuhxuS8YcMErr7zSfKpZbxrIbl+t&#10;/qqmusbr8qjRNLby0/bjQSlW4g2l3lOzZ82WQV23iyxDIg7ADCTiAAAAMBaJOJI01DeMHzf+Fz8l&#10;ftZr3YWlTvfEVk5RseWzPv74Y90HAADIuObm5k8++WTghQN9bu/P0U47750eO7gXFcfunV7T9z/v&#10;/0dvGshuTU1Nzz33nM/jsydunN7dibj68qjMyfIoH9mqevfhQ1bWIhEHYAYScQAAABiLRBxJGhsb&#10;r1p4VWV5hbppZLoT8cSZvpIeRZbP/+qrrzY1NelWAABAxkUikbfffjvgD6jLxFUal2I0qOZJVTJI&#10;WD5r6dKlzc1cJo7c8NHKjwYNHOR2uvQM3O2J+BnhqDxKY/OvnH/o0CHdLrIJiTgAM5CIAwAAwFgk&#10;4kgSjUb37ds3ZPCQX5wHP+vl7sJSK0ce/R5fn159vvv2O90KAADoDt9/9/2I4SP8Xl/i3untiAbj&#10;33WTkif63J5ePXu98MILDQ0NetNAFmtpaXn88cd9Hp8tfpl49oTiqhn51FYeLn/4oYd1u8gmJOIA&#10;zEAiDgAAAGORiONsBw8eHDJ4iLssdn2MVCcXxm9XQaGsHKnYxWR+a9OmTboPAADQTVZ/uXrM6DEe&#10;l1tNAvIYSweTjuDnKDVVqsnQ7/WFg+EN6zfo7QLZ7b133xs+bHhZqVONwdmQiEupD1lSXrfnj3/8&#10;4+7du3W7yBok4gDMQCIOAAAAY5GI42zHjx+//bbb1Y3T1dpIeq27vNRJH1tRcTAQfPzxx48dO6Zb&#10;AQAA3eSZZ56xfH6ZBFQUl3oiLqUGS/VEdXA/2XRSbxfIbn955C+JRLxdyz59lficJR/cglbw6aef&#10;1r0ia5CIAzADiTgAAACMRSKOX7Vv377a6pqf75V61svdtaVO+sijz+2tCFds2MCVZAAAdLMvv/hy&#10;6pSpbmeZHKPbPQ/E752unujzeCvKKx5d8ujx48f1poEsdu899wb8gcR3QZLXdneUvJvU5yx59Lo9&#10;Cxcs3LJ5i24X2YFEHIAZSMQBAABgLBJx/Kpdu3b1ralVibhUJ9fGb5ZafrF9FRWHAqFt27bpPgAA&#10;QPd54P4HLJ+/1GaXY7Qa81IfCdTBXT3L7/XV1tTKdKG3C2SxL7+MfRckcZl46ms+raXeUNKP0+4I&#10;WIE3lr+h20V2IBEHYAYScQAAABiLRBy/asf2Hf37DQj4/Lai4sycClTnfWQJlYfKb7zhxkOHDulW&#10;AABAN1m3dt20qdMsnz9x25h2jQTq76Xk6b0qe915x50NDQ1600AW+9ONfwr4LXWZuEyn7Vr26aq2&#10;+y7Io/Q2a9asjRs26naRBUjEAZiBRBwAAADGIhHHr2psbFy+/I3yUDjzibinzNWvtt/OnTt1KwAA&#10;oPv8+OOPUy6e4nSUqnlAVdJB/FyV+Ht5rrvMVR4uv+XmW5qamvSmgWy1aeOmaVOnqWWfWPlJyzvz&#10;pd5KUo4SW8AKfPjhh7pdZAEScQBmIBEHAACAsUjEcS7bf9peHi5XF8dIdXJ5pFJq/cgee/XstWD+&#10;giOHj+hWAABA9/n91b8PWAGn3aHmATleFxUUJh3Ez1nxC1tVecpcY0ePPXr0aDQa1ZsGspUs+3Aw&#10;lFj2UslrO/NVUKimZWkm4A9MnDDxh00/6HbR3UjEAZiBRBwAAADGIhHHuWzZsmXghQP9Xp+8purU&#10;W9Ir3uWl1o88lpU6Bw8afPDgQd0KAADoPrt27po1c1Y4FO6Se6cvXrT4xPETetNAtpJlf9FFF7my&#10;79fEVT+lNnsoGPr0009bWlp0x+hWJOIAzEAiDgAAAGORiONcmpubP/zww1gi3nbj9E6ukN8stYTk&#10;0VFiGzxo8ObNmyORiO4GAAB0k2g0unPnztEjR8XynngapwaDVK8Ub7tMXE2JFeUVN990s940kK1k&#10;2f/xmj9WhCvs8UlYKnlhd0epaTnWT1FxKBAcMXzET9t+0h2jW5GIAzADiTgAAACMRSKO81izZk0w&#10;ECy12eVlVVl10ove5SV7ia2iouLyUPmsmbMaGxp1KwAAoPs0NTVdtfCqcCisIp9YINejqL2JuJoV&#10;vS7372b8rq6uTm8ayErRaHT//v0Txo13tP2EUKoLPs2l3krSj6PEVlleuXLlyubmZt00ug+JOAAz&#10;kIgDAADAWCTiOI/NmzdPGD/B8vnVecBOrpBUSp39kXLaHaNGjlq3dh0/NQoAQLeTw/Ghg4cWLFhQ&#10;Hir/xb3TU84I1d/LrCiH+HAwPP+K+Xv37tVbB7JSQ0PD+HHj3c6yjE3CqZS0ofqRCgWCgwYO2rF9&#10;h+4Y3YdEHIAZSMQBAABgLBJxnN/nn3/uc3vU1WCdXCEpluxILSTLZ02bOq21tVW3AgAAutXu3bv7&#10;9+0fCwiLiuVgrTKbpOP4uUqNmuopTrtDjvKMi8hyJ0+evPmmm/v07qNunK4WcNLC7pZSo7I04yix&#10;1dbU8uWSbEAiDsAMJOIAAAAwFok4zu+TTz5JJOJSGbhdpNqRrKWyUufsWbNJxAEAyBKHDh267trr&#10;QsGQCsXV7Jd0HD9PqWlTlcftkSl0586detNAVqqrqxs6ZKjX5VbTqSzdrLh3ekGhakY+xPXp3ef1&#10;118/2XRSd4xuQiIOwAwk4gAAADAWiTjO78P/fhgMBJ12hwqqM3ASUJ0AkrUkOx0xfMQH//lAtwIA&#10;ALrb0SNH/3Tjn4JWQKZHlcm1a4BUfy8l82fACsybN2/L5i1600D2qa+vf+ihh3r37KUmYR2Kn7Ww&#10;M1/ShmrJ6/YMGTzk0KFDumN0ExJxAGYgEQcAAICxSMRxfjt27Lju2util4knEvE0h+LqBFBsLRUV&#10;Wz7r0jmX6lYAAEAWWL9+fSgQ8pS51S1k2jVDqj9Wx/pYKO4PLF+2XG8XyEp79+zt369/YhiOrfYs&#10;uExc2pBpWcpeVFxTXfPUk0+dPMll4t2JRByAGUjEAQAAYCwScfymd99911PmUicB5SVO+0nAgkJ1&#10;DkitpQXzF+g+AABAFqirq7vnnntCQR2K6xky5fFA/b061vu9/lkzZ/249Ue9aSD71NfXP//8C+Wh&#10;8sQwHFvwZy3szJd6E0l5Xe5xY8ZJn7pjdAcScQBmIBEHAACAsUjE8ZuWLVsWCoRcpU510i0zl8Wo&#10;fcnivGDABc8995xuBQAAZIGGhoZ77rlXjQcqIGzHGBn/6puUHOiddoflty6+6OJdO3fpTQPZZ/tP&#10;23v17OXzeNWA2o7Vns5SbyKpUpu9pqrm/vvub21t1R0j40jEAZiBRBwAAADGIhHHb6qrq7vrzrs8&#10;Za7EL4amOxRXq1HWUkn8xxGv+cM1rS2c4AMAIIvU19ffecedHpdbxgM5ZKs5MOmAfs76ZSgeDAQv&#10;mnzRjh079KaBLNPU1PTmm//0e32yYlXJ6k1e1ZmvtvsqyVvPVVo25eIp3Di9G5GIAzADiTgAAACM&#10;RSKOVLz44otet1ed8pbK2GXisqhkffat7fvM08/oVgAAQHZ49ZVXe/XsFftplU78oHg8zHNWhCu+&#10;+eabaDSqNw1kmQ0bNgSsgKPEpobh1Jd6Wku9g6QfaaxP7z53/PkO3S4yjkQcgBlIxAEAAGAsEnGk&#10;4pV/vFJbXeu0O9RJwIwl4lIlPYp8Hu+993IyCACA7HLi+ImHHnyod6/epTa7HLLbO0zK3KieIoNo&#10;ebh8wrgJ69at47bPyE7r160fNHCQ36MvE48t9YzMw79RZ9xuwVPmmnnJzKNHjuqOkVkk4gDMQCIO&#10;AAAAY5GIIxVNTU333H2Pq9QpS0Wdv0569dNRajnJvjxuz0033XTkyBHdDQAAyA4yIVxzzTXq3umJ&#10;hDvpgH6uUn8sJYf7Ups9aAUnT5p8+PBhvWkgm5w+fXrFihUBv75MPGPz8G+WegdJP/Imqiiv4DLx&#10;7kIiDsAMJOIAAAAwFok4UnTvPff6PF51W1SppFc/LVVQKDuSdSVLtLK88sUXXtStAACArPH40sd7&#10;VfbynvGD4qmPlOqP1QDptDsuvODCr7/+mnunIzt99+13o0eN9rk9ahhu11JPa0kbqh/5FDZv7ry9&#10;e/fqjpFBJOIAzEAiDgAAAGORiCNFr7/2+qCBg2IneuKXoSS9+umoxMkgefR5vLfdetuBAwd0NwAA&#10;IGv89dG/1lTXqF9XUYfv1G8orf5eqqRHkeXzDx0y9Ltvv4tEInrTQDb55z//GbQCsaVeVBybh7Ph&#10;xulSBYXSjLyJ5DNdwArwQaxbkIgDMAOJOAAAAIxFIo7U3XLzLSoRV+e7kxZAOkqdDJJHt7MsFAy9&#10;9upruhUAAJA1IpHIjOkzfB5vBy4TT/wQspSjxBawAiOGj/ji8y/0poFs8vVXX0+5eIrH5c7kPJxK&#10;SSeqJeltwfwFW7ds1R0jU0jEAZiBRBwAAADGIhFH6q679jq/16dunN7J1ZJiqZNBqgI+6+1/v61b&#10;AQAAWSMajb7w/Au11bXq3ulqqmzHqNAWisvhPnaRq9+ae/lcvWkgy7z095fcZS41nWbPZeLqU5iU&#10;o8QWtAJLH1uq20WmkIgDMAOJOAAAAIxFIo7UffzRx2NGjym12eVVjq2WzJwBbPs1ccvrX7hg4dat&#10;XPICAEDWaWlpefnlf9RU1/jcnp8Hyw7cOz3+W8gjR4z84IMP9KaBbPLUk08FrICah6ViofhZ67kb&#10;Kn7jdDUze1zu5597XreLTCERB2AGEnEAAAAYi0Qc7XLVwqvUr4SqM25JayAtFb9uTJZWaYkt4A98&#10;/PHHuhUAAJBNTp8+/dprr/Xp1dtRYpMDt54tUwvF1R+rI77MpX6vb+CFA99Z8Y7eNJA1Nv+wWT5A&#10;uUqdah6WFZu0mLur5O2j5nOPyz1t6rSvv/pad4yMIBEHYAYScQAAABiLRBztcvnllwf8AVkwGTsD&#10;qFam7KukR1HAb82YPoNfRgQAIDvt3bu3f7/+alSIHbvjlXRkP1epI74qW1Gxz+2968679HaBbPLI&#10;w48EA8FMzsMpVfwycanY7/H7A8teX6bbRUaQiAMwA4k4AAAAjEUijnbZumXr5EmTM3yZuDolJCX7&#10;DQWC33z9je4GAABkk5MnT76z4p3qquqAz1KheHsnTPX3Um5n2aCBg97611uRSERvHcgOe3bvWbhg&#10;YWweLirO2DycUsV/bEjK8vnHjB7z9ddcJp45JOIAzEAiDgAAAGORiKNdIpHIrFmzEjeKlEpaBmmp&#10;tl9GtBUVB6zAF1980dLSohsCAADZpLW19e233w5aAUeJTY7daj5M8d7pUmoilZKDvtfl6d+3/4q3&#10;V5w+fVpvHcgO99xzb0V5hfo1cVmuScu426otEbcXFVt+69///jczc8aQiAMwA4k4AAAAjEUijnaJ&#10;RCK/v/r3FeUV9rZrYjq5bFIs2YvsrqRHUSgQHD5s+E8//aQbAgAAWWbzD5svGHCBz+vrQCiuRgv1&#10;FBk2/F5fv779Vn+5Wm8ayA6HDx++7NLLMnzbpN+utkRcZmbL6x88aPCmjZt0x0gzEnEAZiARBwAA&#10;gLFIxNEu0Wh03959Y8eMdTvL1Bm3Ti6bFEudFZJylNjCofDKlSubm5t1TwAAIJucPn36k48/GXjh&#10;QH88FFdDZuoDQ+Lv1XE/YAX+8fI/Wltb9daB7DBv7jyPy60GVKnUb4SQ1lJvnNh7p7gkHAy/8867&#10;J0+e1B0jnUjEAZiBRBwAAADGIhFHezU1Ni1etLhnRaUtfpl47KqvsxZDOkqd3ZMKWsFBAwft2LFD&#10;NwQAALJMJBL5aOVHw4YO85S5ZGCQaaFdo6b649hsGbvU1de7Z+/ly5dz/2dkFfm8U92nOtsuE1dv&#10;HNVSwGfV1NT8tI1bK2UCiTgAM5CIAwAAwFgk4uiAI0eODBs6TN0KVaqTKyfFUieGpGS/fWv77t27&#10;V3cDAACy0tNPP235/ImBQSrp4H6eUqOpOvoH/FZFuGL58uVNTU1600B3i0QiM6bN8Hm86kuimZmH&#10;U6nEzCwfzSrKK958803eOBlAIg7ADCTiAAAAMBaJODrg4MGDQwYPSdw4PUOXiRcUqgUmy7WqT9Wy&#10;15edbOImkAAAZK+PP/p45IiRHpdHjt1yBG/ftFlQqP4+dvQvKg74rL41fffs3qM3DXS3aDT62N8e&#10;61tTq5a3WuFZce/0tplZKmAF5I2ze/du3TTShkQcgBlIxAEAAGAsEnF0QH19/UMPPlRZUanOtXVy&#10;5aReao2V9Cjyuj1DBg+pq6vTDQEAgKz06aefjh07ttRmVwODHMdTHxvUH6ty2h19evV59tlnT506&#10;pTcNdLfGxsaJEyb6Pd4Mj8S/WdKJ+lzmKLFV9al65plnGhoadNNIDxJxAGYgEQcAAICxSMTRMfv2&#10;7attuyamXWe3O1lqodqLimuqa5584slTJzktDgBAVrvh+hv8Hl8sFG/LilIfGxJ/L8/1eby9e/V+&#10;8sknT58+rTcNdKvm5uaXX3q5X20/9dMAMhJnxTXi8VKfy6S8Ls/gQYP379+vm0Z6kIgDMAOJOAAA&#10;AIxFIo6O2bF9R/9+/QM+vzrX1snFk3ollpnX5R43dlx9fb1uCAAAZKWvv/p6zOgx/vgPiquBs13B&#10;ofyxPEXNG3L0792r99LHlra2tuqtA93q6NGjI4aN0D+WX1QcW9tnreFuKfWukX6kt2FDhx2uO6w7&#10;RnqQiAMwA4k4AAAAjEUijo5pbGxcvvyN8lDYVlQsL3ps8WTkmhh1ekhWWqnNXlNdc/9993NOHACA&#10;LLdx48Yxo8YE/IGfZ87Ux4a2HxSXASB2pbjbM3XK1JaWFr1poFsdOnho2NBhls+vRuJYIp5Nl4mr&#10;RLx3z9633XqbTO+6aaQBiTgAM5CIAwAAwFgk4uiw7du3l4fL1Y3TpTq5flIvdbZRducpc02dMpVE&#10;HACALBeNRjds2DBy+Aino1TNDKqSDvHnrLZQXEoG1+qq6gfue4ABANmgubl55cqVNVU1iRunt2Nh&#10;p7mkEzWlu51lY0ePPXr0qLwTdd/oaiTiAMxAIg4AAABjkYijwzZv3nzhBRf6vT51rq3zSyjFkr3I&#10;7mSxOR2l06dNP378uG4IAABkq6amppmXzAwFQqU2e2LyTH1ySPy9zAAel7uivOKB+x+QbeqtA91n&#10;3759o0eNDlpBNRLLjJq0eruxVEvyjutV2euG62/geyTpQyIOwAwk4gAAADAWiTg6rLm5+T//+Y8V&#10;/1lQed07v4RSLNmL7E4WW2mJrVdlr5v+dJNuCAAAZKtIJLJl85YpF08J+C2n3SHHcTU6Jh3lz1Xq&#10;j9UMIOUpc1VWVD75xJN660D3OX369Oeffx4OhtSN09VUnLSAu6fiN1dQY3OZw3nxRRcfPHBQN42u&#10;RiIOwAwk4gAAADAWiTg6Y/MPm0eOGHnmZeJJqyIdpdZqbI9FxV6X+5LfXbJ//37dEAAAyFbRaHTr&#10;1q0qFE/kRh0OxX1u7/XXX3/ixAm9daD7bNmypbK80ml3qMWZ+qpOb52RiDtKbNLh4kWLdcfoaiTi&#10;AMxAIg4AAABjkYijM1pbWz/66COfx5e4JqaooDBpYaSp1O6cdkc4GP7TjX/SDQEAgCwWjUbXrVsX&#10;DoVdpU4ZHlTC3a4RVP29PDF2mXh55V133lVfX6+3DnSTHdt36K96xAdUqXat6vRV4v0iLclntN/N&#10;+N3OHTt10+hSJOIAzEAiDgAAAGORiKOTPvzvhwErkLgmJjOJeGKxyT9kvd180826GwAAkN127do1&#10;Y/oMGR4S6ZEc01OfH+SP5SlS8bjIGQqE7r3n3sOHD+utA91k7dq1wUAw9lUPNRKftXS7q9SbRcpR&#10;XGL5/FwmniYk4gDMQCIOAAAAY5GIo5M2bNhwye8u8bo86lxbbBVl5jLxgkK1u7JS56xLZm3csFE3&#10;BAAAstvevXvnzJ5j+S2no1QdzdsxhRYUqlBcDR5etycUCP3vf//Tmwa6yfaftl9++eWWz69WZuZG&#10;4t8q9f5SLcnHtJmXzJTpXTeNrkMiDsAMJOIAAAAwFok4Ou9f//pXKBBSl4nHVlGmTv+pE+L2omLL&#10;b7HkAADIIbt27ZIp1Of2JqbQ2Ahx1rH+1yv+68hSMgk4ikuCVvC2W287fuy43jTQTVZ9ukpWY4bv&#10;nPTbJe+Xti+SytstYAXuuvMu3TG6Dok4ADOQiAMAAMBYJOLovB9++GHB/AXuMpc6/dfJhdSOKii0&#10;xX+/3FPmmjZt2uovV+uGAABA1vv3W/8OWgH1g+JqEG3HCNEWikvJGBC0gjdcf8PRo0f1poHusHPH&#10;zuuuvc7jcmd6JE6h1Me02Njscj/00EO6Y3QdEnEAZiARBwAAgLFIxNElXvr7S26nTsSlMnRNTPy+&#10;qbK72GXiXv9TTz2luwEAAFlvx/Ydf/j9H4KBoMyickBv7yyq/l5KJgGPyx0OhhcvWlxXV6e3DnSH&#10;d99911OmE3FZ1RkaiVMo9U5Rb5aJEyZ+/NHHumN0ERJxAGYgEQcAAICxSMTRJZ584smgFSy12dW5&#10;tsyc/kssOfmHz+2ZMG7Cqk9X6YYAAEDWO3DgwFULr7J8lqPEpmZRqdSnCPX3ahjwlLmqq6p37typ&#10;Nw10h+XLloeCIVdpmazJrErEf/4iaXGJ5fU//vjjumN0ERJxAGYgEQcAAICxSMTRJfbv37948WK3&#10;s0zdxryTayn1UutW9ugosQWt4KuvvhqJRHRPAAAg6x08eHDe3HlqHJVJUh3Zkw7356wz7p0uT68I&#10;ly+4csHhusPRaFRvHcgsWX533XmX1+2V6VQqi0JxaaMtFPeUuYcPG77yw5W6aXQFEnEAZiARBwAA&#10;gLFIxNFVlj62tGdlz58vEz9rhaSl2k7tSfm9vuFDh3/5xZe6IQAAkAvuuvOuUCDkKnUmJtJ2DKVt&#10;objMAy5HaSgYWjB/waFDhwjF0V1efeXV3r16O+0OPRJn02Xi8k6RluxFxQG/9fcX/3769GndNDqN&#10;RByAGUjEAQAAYCwScXSVo0ePXvOHa2JnguKn/zq/olIsterkUZax5bc+/pifRQQAIJccrjv8x2v+&#10;GA6FyxxONULIYT31HFGNHFKxKbTUWR4uX7BgwaGDh/TWgcw6cfzE7bfdXlYaW8xqRk1asd1WbYm4&#10;lN/rG3jBQL5I2oVIxAGYgUQcAAAAxiIRRxe6fvH1HpdbnWiT6uSKSrHUCSNZe/IPy+d/9dVXm5qa&#10;dEMAACAXnDhx4rprr+tV2ctRYlPH9HZNEervpWQkkMk2FAwtum6R3jSQcQ/c/4DPc8aN089asd1W&#10;BYWqK1tRccAK/OMf/2Bs7iok4gDMQCIOAAAAY5GIows99rfHamtq1Y3T1Yrq5KJKsdTak0e/x9en&#10;V5+NGzbqhgAAQC6IRqNHjx4dN2ac21lmKypudyge/xUV9RQZQjxl7mlTp+3du1dvHcisf7z8jwv6&#10;X6BunK5WZvKK7b6SltSgrsbm7779TjeNziERB2AGEnEAAAAYi0QcXWvu5XP9Xp+9qFida0taJGkq&#10;tXpjJ/iKikPB0Msvv1xfX68bAgAAueDkyZM3/emmivIKd5lLRtMOhOLq76VKbfZgIDjzdzMJxdFd&#10;rl98fewy8cyOxKmUNBObmdsuE9+4kS+Sdg0ScQBmIBEHAACAsUjE0bWee/a5Cy+48MzLxJPWSZpK&#10;dqTO7vk9vopwxY8//qgbAgAAOaKhoeHWW28Nh8KeMlciWEp9lkj8vVRZqTMYCF4257KdO3fqrQMZ&#10;9Nqrrw0aOMhRYlMDatJa7caSd4f6yBb7Imkg+PjSx48dO6abRieQiAMwA4k4AAAAjEUijq4ViURm&#10;z5qtEnGpTi6q1EudNlJVEa547G+PHT9+XPcEAAByxIkTJ+68885QIJT4QXF5TDron6/arhSXZ8mI&#10;G7ACc+fO3bJ5i946kEFXLbwq8yNxKpUYm93OsvJw+dYtW3XH6AQScQBmIBEHAACAsUjE0bUikcj0&#10;adP9Xp8tfpdIqaKCwqSlkqZSu5N16Pd4+9b23f7Tdt0TAADIHT/++GNleaXP45UBVR3Z2zWjJp4i&#10;/4iF4n7rjeVv6E0DGXTZZZdZPv/Pl4lnaiQ+f6l3h3qDyLheHgrffdfdR44c0U2jo0jEAZiBRBwA&#10;AADGIhFH14pEIh/854Mhg4fETv9l/NfEY6f2ehTJrvvW9t2zZ4/uCQAA5I5jx449+uijoWDI43Kr&#10;eEldLJ503D9ntV0mHpsKiootn3/2rNn8nAoy77NVn40ZNcZpd6gBtR1rOM2l3iDqg5unzFVbXcuP&#10;C3QeiTgAM5CIAwAAwFgk4uhyjY2NF02+KOAPJC7tSloq6Su1AmW/PSt7Lrpu0dEjR3VPAAAgdzQ3&#10;N6tQ3Of2qIRJju/tuMS2LRSXctodlt+acvGUXTt36a0DGRGJRGbNnCXLT1avquSF2n0lb42fx+aK&#10;2NjMZeKdRCIOwAwk4gAAADAWiTi6XGtr6+ovVw+8cGDiLpGdXFqpl1qE8iirevCgwfv27otGo7ot&#10;AACQO06ePLlkyZKKcIWnzCWzhBzfVSUd+s9ZZ/ygeKnNHrACkyZM2rFjh946kH4yha5bu27k8BGO&#10;+JdEMzkSp1LSjHpnydg8aOCgPXv2MDZ3Bok4ADOQiAMAAMBYJOJIhyNHjlw0+aKgFcj86T91ujx+&#10;vUvl1Vdd3djQqHsCAAA5pbGxUUZKr9sjh3U5uKuIKOm4f55Sw616lqvUGQ6Fv/76azI/ZJKs4cmT&#10;JpeVOjM/Ev9mqbeGGpsry2Njc0NDg+4b7UciDsAMJOIAAAAwFok40qGlpeW7776r7lOlTv+ps9hJ&#10;CyYtVVCoFqE8ukqdY0aP2bFjB+e+AQDIUcuXLe/Tu0/sMvGiYjVOpD5RyF/KSKCeIrNueSg8fuz4&#10;9evXMxggYxobG+fOnVtZXiELOKMjcWol/ajJWcbmcWPH1dfX677RfiTiAMxAIg4AAABjkYgjTXbt&#10;3NWvtl/sxFDGb5wuu5OlqM59L7hyQWtrq+4JAADklKampieeeCIRiqujfOpDhfylKhkMSm32UDA0&#10;buy49esIxZEhkUhk+0/bhwwe4opfJi7rMPXVm4GSZlRX8u4YPWr0ls1beGt0GIk4ADOQiAMAAMBY&#10;JOJIk3379s2ZPSccDGX+mhi1DuXR6SidNHHSth+36Z4AAECuaWlpWfrY0prqmjPTJjnKJx39z1Xq&#10;76VkNnDaHUErOG7MuHXr1pH8ITOOHj26cMHC8nC5fOCSRahWY9Iq7cZSbw17UXEoELx0zqV8kbTD&#10;SMQBmIFEHAAAAMYiEUf6bNmypWdFT7ezTFaFOgOYtGbSVImlaC8qtvzWvLnzdEMAACA3XX7Z5V6X&#10;x1FiUxNFLBEvKEwaAM5V8veqYrNBcUnACsyYPqOlpUVvGkiz3bt3D+g3IHafg2z7NfGCQvW+kDdU&#10;aYltwvgJG9Zv0E2jnUjEAZiBRBwAAADGIhFH+uzZs+eqhVcF/AF1+k+WRyfXWIqlFrPao9tZdtHk&#10;i7779jvdEwAAyEHPPftcTVWN1+VJXGgbC8XPmgHOVWo2UOOBq7RszOgxX3/9td40kGaH6w7fcP2N&#10;5aFwYiROWp/dWW2huLyzgn7rinlX6KbRTiTiAMxAIg4AAABjkYgjrdatXRcKhLrzMvHiEr/Xv3jR&#10;Yt0QAADIQdFo9O8v/r22utbrcnfg3ukq9lMls4Hlt4YNHfbF51/orQNp9tNPP4VDYVm6GR6Jf7va&#10;EnEpmdjHjxv/v0/+p5tGe5CIAzADiTgAAACMRSKOtNq/b/8tN99i+fzqRFvszHXK9zjtTCVOJMmj&#10;q9Q5cfzEjz/6WPcEAAByUEtLy8svv1xTVeNzx64UV8d6qaQZ4FyV+HuZRhwlNhlORgwf8dmqz/TW&#10;gXTatGlTZUWlx+VWI3Fs3WZkJE6xpB/pyl5U7Pf6r7v2Ot002oNEHIAZSMQBAABgLBJxpNtnqz4L&#10;BUOxM0TxM4BJyyZ9pU4kxR6Liv0+/x1/vkM3BAAActPp06dfe+213r16l9rsHbhSXP19bDZQd5Hx&#10;+UePHP3Jx5/orQNpc+zYsb/97W8Bn19dJq7WYdL67MZSbwp5dJU6R40c9c6Kd3TfSBmJOAAzkIgD&#10;AADAWCTiSLe6urr77rvPU+aStSGVyQti1IKUlelxuR968CHdEAAAyFl79+4d0G9AwB+wFRXLgV7l&#10;RkkDwHlKTbzqWaU2u+Wznnj8Cb1pIJ02btgYDoZ9bq8aiWURJi3ObqzigkLVUuyLpF4fXyTtABJx&#10;AGYgEQcAAICxSMSRAe+seMfrcssyy/QZwLaze25n2ZBBQ97611u6IQAAkJtOnjwpc0VV76qAz5LR&#10;QoXi8pj6V+7k71XZiop9Xt/wocM/+uijaDSqdwCkR319/QsvvODzeGXh6Xk4+26cLo8el/vBBx5s&#10;bW3VfSM1JOIAzEAiDgAAAGORiCMD3v7329VV1Z6yjP90YkGhOp0kK9Pn8S5ZsuTUqVO6JwAAkJta&#10;W1vffffd2upay+t3lNjUEBubLpLGgHNX4imO4hK/1zfowkGffPxJJBLROwDS4/PPP7d8/sSXRLMw&#10;EZdylTov6H/B8mXLddNIDYk4ADOQiAMAAMBYJOLIgPr6+ocffsTr9qgzgLGVltlEXB69LveA/gM+&#10;+M8HuicAAJCzVCh+wYALZLpQEZS6WDx5EjhXFRSqv5chwVFiC/itgRcO/PTTVYTiSKsvPv9CxlGP&#10;S39JNNsScfVRTkreVg8+8GBjQ6PuGykgEQdgBhJxAAAAGItEHJnx5htvDug3wGl3qBNtnVxsqVdi&#10;WdqKioNW8PHHH6+vr9c9AQCAnNXa2vrS31+yfLHLxFW8rSppEjhntYXiUrIFv88vg8onH3/S3Nys&#10;dwB0NVldr77yaiIRjy3XrAnF1XtBjc1uZ1l1VfU7K97RfSMFJOIAzEAiDgAAAGORiCMzTp8+fded&#10;d6kLuWSRyFLJ0BnAtsvEpXxuT6/KXp9/9rnuCQAA5LL//e/TwYMG+zxeGWUT8XbqA4b6ezUnyBaC&#10;geCggYP27t2rtw6kwZtvvBnwW44Sm5pOYyv2rJXZXZV4O8i4bvn8S/6y5NixY7pv/BYScQBmIBEH&#10;AACAsUjEkTGvvfra4IGDY6eKMnsGUK1tdaI8YAUef/zx48eP654AAEAu++8H/x14wUCf22srKlbH&#10;epkxkiaBc9YZl4nL00tt9qo+Ve+//35ra6veOtDVPv3fp2PHjPVm5WXisSooVF25Sp2hQOg/7/9H&#10;943fQiIOwAwk4gAAADAWiTgyadF1i2I3ioxfJt7J9dauUstbyuf2hIPh9evX64YAAECOe/+99wde&#10;ONDrjl0pnjjiJ00C56nEU+TpASvQt6bvihUrCMWRPs8+86zf65f1JvOwfHrKwkQ81liPIp/X99ln&#10;n+mm8VtIxAGYgUQcAAAAxiIRRyateHvF8GHD1Y0i9ZLLyElAta/YCb6i4lAwdP9999fV1emeAABA&#10;jnv//feHDR12ZhwVmzHOmgfOVervZY6VkdiK/6D4v//970gkorcOdKnVX66eOmVqWakzNpr2KMqu&#10;RPz/FagPdPKO8Hv9t9566/79+3XfOC8ScQBmIBEHAACAsUjEkWFXzLsicVlMJ5dcu0qtcNmpp8wV&#10;DoW3bNmiGwIAALkvNmB4fKU2uxowYjNGe4JG9ffyaC8q9nm8/fv1/9c//6U3DXS1JUuWuNoS8dhl&#10;4mctyG4s9faRxqTDcDC0du1a3TTOi0QcgBlIxAEAAGAsEnFk2GerPhszaow6YR07A5ipy2IS67Ok&#10;R1FFecWNN9x46NAh3RMAAMhxMmCMGDbC8lkduxWNDAnq72VOkC34vb7+ffsve32Z3jrQpe69996A&#10;FVBrNWsTcXkvhEPh31/9+z179ui+cW4k4gDMQCIOAAAAY5GII8MikcjsWbNVIp7hk4Dq1JKUp8zV&#10;t6bvzp07dU8AACDHRaPRr7/+etiQYZYvdisalXC3a7iVCUE9xVZULFvwujx/vOaPeutAl9r247a5&#10;c+eqG6frb2OctSC7sfQbIX6ZeEW4YvPmzbpvnBuJOAAzkIgDAADAWCTiyLBIJDJr1qxgICirTlaL&#10;VCcXXuqVWKKy656VPRcuWHjkyBHdFgAAyHHRaPSrr74aOmRowB+7UlwFjfKYNA+cr+I3TlfPkgm5&#10;f7/+L/39pdbWVr0DoOvcftvtMg8nviSavBS7twoKVVfyRqgor5g9a/a+vft03zgHEnEAZiARBwAA&#10;gLFIxJFh0Wh08w+bR40clTgD2MmF165Sq7SooNBpdwwaOGj7T9sjkYjuDAAA5Dg5rH/xxRdVvfu4&#10;Sp2J+VaGjaR54DylnhJ7VvwHxaurqv/x8j9Onz6tdwB0kX17982aOUsm0sQ8LJW0GruxYm+BeFfy&#10;UTF2a6Ud3FrpN5CIAzADiTgAAACMRSKOzGtqbJo3d15FuNxWVCwLRkXUScspTaVWqTw6SmyV5ZXS&#10;RmNDo24LAADkvv37908YNyHgt0ptdnXQj00aZ40E5yl5iip7UbHP7amtrn311VcJxdHl5IOYK37j&#10;dFVJ67B7S71x5FFm5prqmu+//56bJZwfiTgAM5CIAwAAwFgk4si8SCSybdu2QQMHqcvE1em2pOWU&#10;vlInmGSnsvJHjxq9efPmaDSqOwMAADmutbV1/br1o0ePtny/DMVT/vqd/L0qGRhkSPZ5fFV9qpYt&#10;W9bU1KT3AXSF22+/vU+vPmoelvWWsW+Ipljqk528BcLB8EWTLjpcd1j3jV9DIg7ADCTiAAAAMBaJ&#10;OLrF0aNHF8xfUB4Ky4KRUmerk1ZUuir+y4iyR0f8BN9lcy7jkhcAAEwSjUY3bdo0ZtQYy+dXobiq&#10;doXiajiRmUHmZL/H17tn7w0bNugdAF2hqalp6pSpHpc7MQ8nrcPuLfUukHKU2C4YcMGXX37Z0tKi&#10;W8dZSMQBmIFEHAAAAMYiEUd32bVrV21NrdtZpu6d3snl165S55jk0ekonTB+wob1nOAGAMA0mzZt&#10;mjRpks/jVYOuyvbacRluQaE8Sz3RXlQcCoZeeukl7p2OLhSNRuVDU01VtaO4REZTqeRF2N2l1r80&#10;FvAHJoybUF9fr1vHWUjEAZiBRBwAAADGIhFHdzl06ND1i6+PXSYeT8SlOrkCUy91jkmWq6PEFrQC&#10;l156qe4JAAAY5J///KfP40vclVod/ZOmgvOU/LE8Sz3R7/GFg+Hnnnvu1KlTeutApzU1NU2eNDmR&#10;iGdsGE6xEu8ap6N02NBhKz9cGYlEdOv4JRJxAGYgEQcAAICxSMTRjbZu3VpRXuEuc2X4JKBaq6o8&#10;Za6FCxbqhgAAgEHWrV03Y/oMv9fvtDvUpNG+YaPtMnEpW1Gx5fX1rOj59NNPE4qjqzQ0NIwfN97n&#10;9mZ4GE612n5sSD4tWn5r2pRp3Dj9XEjEAZiBRBwAAADGIhFHN6qrq7v3nnstnz9xErCTi7Bdpfbo&#10;dpaNGjnq3Xfe1T0BAACDbNq0SYXisR8Ujx/6ZQBox73T29KpWDRYVOxze/r06vPkE09y+3R0iebm&#10;5n/84x/9avs5SmyZH4Z/u+JfClGNyTto5iUzW1tbdev4JRJxAGYgEQcAAICxSMTRvTas3xAOhr0u&#10;j6wcdbotaV2lr9SKlcXvc3uvu/Y63RAAADDLDz/8MG3KNL/X57Q75NCvh96UQ3E1MKiLZeNjg6eq&#10;d9Vjjz1GNIguceTwkeHDhsv6zPwwnEpJP9KVvAVKS2wXDrjw+eee133jl0jEAZiBRBwAAADGIhFH&#10;9zp27NjSpUstr75MXKpdl211uBJnmuTfrlLn4EGDl72+TPcEAADMsm3btikXT0nkVTKyxkLus8aD&#10;c5UaG9TkIGOz2+maOmUqt49Glzh16tSKFSuqeveRpSXrs10rMzMlyz72Ka+o2OvyXDrnUt03folE&#10;HIAZSMQBAABgLBJxdLsvPv+isqLS43LL4pGKrcOMhOJS6mRTSY8in8d71113cbEXAACmuvqqqwP+&#10;gNPuiOWO8XkjFj2mPnKc8ZvipTZ7VZ+q+++7n1AcXWLfvn39+uobp8dG0+wLxdWnvLJSZ9/avo/9&#10;7THdN85AIg7ADCTiAAAAMBaJOLpdfX390qVLvS534gx1hhLxgkK1YmWPsvcLL7jwjeVv6J4AAIBZ&#10;du/aPWvW7FAwFEut2hLxdk2/8seqbEXFHpe7orzigfsfOHXqlN4B0FGyOEePGh0KBGVlSmVhIh5b&#10;9vHGZOVffdXVTU1NunW0IREHYAYScQAAABiLRBzZ4IP/fNC/X3+3s0ydB4wtxUzdO13tUV0m/tCD&#10;DzU2NuqeAACAQaLR6O7du2fPmh0KhJx2h5o39NRx1oTw63XGZeK2omKZWyorKh9+6GHSQXTS6dOn&#10;v/j8i/JQuayr2Fza6c9lXV6xNR9/s8gnx+qq6qWPLdWtow2JOAAzkIgDAADAWCTiyAYnT558dMmj&#10;XpdHnQeMLcVMJeJq0co/vG5PTVXNu++8q3sCAABmiYXiu2KheNAKukqdJfEBQCaBpPHg/CVPUSXz&#10;g9fl7lXZ6y9/WcI36tBJW7ZsKQ+Xq+9q6GH4rLXXjVVcUKgak/K5vfffd7/uG21IxAGYgUQcAAAA&#10;xiIRR5Z4619vDRo4yBm/kalUJ1dj6qVWfmynRcUBv7VkyZJjx47pngAAgFmi0eiePXtUKC4DsLoY&#10;V8aA1L+KVxz/1ZXY3xcUyha8LndFuOLRRx9lfkBn7Ni+Y8rFU2QWTUzCGRuGUyz1TpFHj8u9ePHi&#10;AwcO6NYRRyIOwAwk4gAAADAWiTiyhywbj9sjq1FWUXsv2Op4xe+Aqpau1+UOBUKf/u9T3RAAADDR&#10;li1bwsGw21mWmDrkMXlCOE+13T49dm+bomKZH4KBIPMDOmnt2rUBKxBLVTP79dBUq+0ycafdEbSC&#10;zzz9jO4bcSTiAMxAIg4AAABjkYgje7z977dHjRiV+fOAavHL6i0uKAxYgQcfeJB7nwIAYLC9e/fO&#10;v3K+5bPKSp0qwZIxQCppQjhfxUNxnREWFVt+i/kBnbT9p+1zL59r+fxqEk5ect1damCWxuSd4nV7&#10;Fl23aOeOnbp1kIgDMAWJOAAAAIxFIo6ssnjRYq/7jF8TP2uZpaXarvQq6VHkKYtdJn7PPffU1dXp&#10;ngAAgHEOHTp01VVXWz7LdUYo3r7ZIzE/FPZQt5m55+576uvr9Q6A9lu9erXP4/t5Ek75Zv4ZqvhP&#10;BsSTWmfQCr75xpu6b5CIAzAFiTgAAACMRSKOrPLxRx+PGT2m1GaXhaRPBZ610tJRav1LyU69Lnc4&#10;FN6yZYvuCQAAmOjAgQN/+P0fAv7YfapVHB4bPBIZZAphpH7K/ytQoXg4GL7jz3fUnyAURwd9tPKj&#10;cDAU+5aGukw8yxJxteDVmyXoDyycv3Dr1q269bxHIg7ADCTiAAAAMBaJOLLNFfOusHx+FYqrM25J&#10;Ky1Npd4Caqfl4fI//elPXCYOAIDZ9u3bFwvFrYDT7lBTR3sHj9jfxy8WL+lR5HN7ZIS4/bbbGxoa&#10;9A6A9pAFedutt/ncXplIpbItEY9V/DJxKaejVN44/3n/P7r1vEciDsAMJOIAAAAwFok4ss3aNWsn&#10;jJ/gtDvUqcCMnQ1UbwG1jD1lrr41fXft2qV7AgAAhopdKf6HP7idZYkoSyaBpCHhPKX+Xj1RJmrZ&#10;Tnm4/LZbbzt58qTeAdAe7733ntflUTNwbClmWyiufjtfeutR5PP4Pv30U9133iMRB2AGEnEAAAAY&#10;i0Qc2SYSiVw659KgFZBlqc64dXJltqPafhxRdt2zsueC+QuOHD6i2wIAAIZa8pcloWBIjcQq3laP&#10;yXPCuUv/fTws9JS5Kssrb7v1tlMnT+kdACn755v/lPUT+4pG4m5J2XfvdDWfW17fhPETftj0g249&#10;v5GIAzADiTgAAACMRSKObBONRjf/sHnUqFHqxunqfFDGTgWqZSy7c9odgwYO2v7T9kgkojsDAAAm&#10;OnTw0KLrFoXU7ze3BVpSSUPC+Sp+43RVsgXZTkV5xR1/vkPvAEjZsWPH7r/v/sRl4rF1mH2JuPrQ&#10;V1piCwdDq1atamlp0d3nMRJxAGYgEQcAAICxSMSRhZoam+bNnVcRLrcVFcuKUhF10npLU6llLLuz&#10;FxVXlldKG40NjbotAABgqGPHjl37x2vLQ+VlDqeKIds7Gxe3heIl8ZvNeFzuS353yfHjx/UOgJQt&#10;e31ZTXVNLF7N4O8HpV5qncd6KyoOWoHhw4Zv3bJVt57HSMQBmIFEHAAAAMYiEUcWikQi27ZtGzxo&#10;sFqcsq46vz5TL7WSpWTvo0eN3rx5czQa1Z0BAABDnThx4to/XquuFFezhzwmDQnnLzWuqCeWlTor&#10;yysXXbfo6NGjegdAapqamu6+625ZQj8n4lkWissKl8ZkqcugHg6Ft2zZolvPYyTiAMxAIg4AAABj&#10;kYgjOx09enT+lfMT9y9VJ6aTlly6Kv4joLJHR/wc32VzLmttbdVtAQAAQ0Wj0ePHjy+6blHPikpH&#10;iU0lW7EJpD1hpJqo1RNlxpZBYvGixYTiaK9777nX7/XJRKqG0qRl1u0lKzzRmyzyd99999SpfP/V&#10;fBJxAGYgEQcAAICxSMSRtQ4fPrxgwcLyUNjWdu/0Ti7R1EudhJI9ltrsE8ZP2LB+g+4JAAAYra6u&#10;buiQoW5nWWI8bvcEcsZvist2AlbgxhtuPHbsmN4BkILXX3t9yOAhsYQ1Hjy3bwVmpKQlNS0H/IG+&#10;NX13796tW89XJOIAzEAiDgAAAGORiCObbd36Y3m4PPNnAxOL2VFiC1qBeXPn6YYAAIDRjh8/fuut&#10;t1aEKzxlrkS4JVNB0qhw/lJDi5TM2G5nWTAQvOlPN3GlONrl1ltuTczAmRyDUym1vKWkMVnkVb2r&#10;Xn/t9aamJt16XiIRB2AGEnEAAAAYi0Qc2ezggYM33XST5fOrU4FSnVylKZZ6O6gl7XaWjR87/tP/&#10;fap7AgAARjtx4sQdf74jHAyfGYrLEJI0LZynigsKZYSIPbGgULbgdroCVuCmm24+fuy43gfwWxZd&#10;t8jn8crHtEzOwKlW/KcE1PtCVrjf6xs8aPD+/ft163mJRByAGUjEAQAAYCwScWS59evWh0Nhr8ut&#10;zga29yKtzpQ6FWUvKvZ7fIuuW6QbAgAApjtx4sTdd90dCoQ8ZW5bUbGOt9s1hMRDcXUH9fiV4i7Z&#10;2o033HjgwAG9D+C8Pvn4k3FjxjntDjUDt3sFpr/URz95dJTYhg4eWldXp1vPSyTiAMxAIg4AAABj&#10;kYgjy9XV1d1///2W12+L/5p4bJXGr0rJQKlTUbI7V6lz1IhR76x4R/cEAABM19DQcM899wStQCwU&#10;b8sjY3PIWQPDOeuMHxSXMcbjcodD4c2bN+sdAL9l/pXzA35LXSauvpaRvMa6twoKVWP2ouKq3lUP&#10;PvBgPt84nUQcgBlIxAEAAGAsEnFkv88/+zwcCrudZbK6pDKZiKslbSsq9rm9d991t24IAADkgYaG&#10;hrvvvluGEE+ZS43KsWm5PXOITBHqWbHUsLikPFy+YP6Cw3WH9Q6A81q7Zu3ECRNjl4nHc9ak1ZUN&#10;pda2rHN5j4wbM66+vl63nn9IxAGYgUQcAAAAxiIRR/Y7duzYXx/9q9ftSVwik8lQXJ3L9rjcQwYN&#10;eetfb+meAABAHqivr7/zjju97tjPOcsEosbdds3M8seq5IluZ1kwELxy3pWH6w5Ho1G9D+AcIpHI&#10;nNlzYjlr/FuhUkmrKxtKfQB0lNj69Opz6y23tra26u7zDIk4ADOQiAMAAMBYJOLICe+/935tde0v&#10;fk08M6F4/H6nao8+t3fJkiWnTp3SPQEAgDzw6iuvVlZUlpU6uyQUL7M7wqHwgvkLDh06RCiO84tE&#10;IvPnL5AFY4//eJBU0tLKhkosb1ep8+KLLj527JjuPs+QiAMwA4k4AAAAjEUijpxQX1//8EMPq8vE&#10;1WnoTi7XVKstEZdHr8s9oN+A9997X/cEAADywPHjxx968KGelT27JBSPp1zOWCh+5YK6ujq9D+DX&#10;RKPRnTt3jRs7rtRml5UjlbH7JKVealXLO6K0xNa7V+8bb7xRd59nSMQBmIFEHAAAAMYiEUeuePON&#10;Nwf0HxA70xQ/IdjJ5Zp6qbdGbKdFxUEr+Pjjjzc3N+ueAABAHjh58uQD9z1QHi53O11qCFGVNDOc&#10;rwoKE0+Uf8g8EwqGrpx3JaE4zq+xsXH82PGuUmdsFlX3SUpaWllQqjEpT5nrinlX6NbzDIk4ADOQ&#10;iAMAAMBYJOLIFadPn77rzrt8Hq+tqFhWWudXbKoVv0xcSta2z+3pWdHzhRdeaGho0G0BAIA8IHOI&#10;zLeVFZWdCcUTA4wMMzKBBwPB+VfOP3jwoN4HcJampqZF1y3qVdlTPq8lFl7y0uruii3peGAvHwNn&#10;TJ+xc8dO3X0+IREHYAYScQAAABiLRBw5ZNnry/r36+91xe6drs4JJi3CNJVa2+ostuXzh4PhjRs2&#10;6p4AAEB+iEajMuLGrxQvU3OIzAbtuou1PEWeGHtK/JJxp90RsAJXLbxqz549eh/AWerq6oYNHaa+&#10;ipHJAbhdJV1JOYpLAv7A4kWLdev5hEQcgBlIxAEAAGAsEnHkluXLlg8aOKi0xKZOCHZy0aZesqPY&#10;WciiYqlQMLR06dJjx47pngAAQH5obm5+8MEHq3r3cbSNIuoLc0ljw/mq7d4zsdEidqW4MxgIPvvM&#10;s3oHwFlOnDhx+22396yozPBXQlMvvZ7jvblKnZf87pIN6zfo7vMGiTgAM5CIAwAAwFgk4sg5cy+f&#10;63V7Emeik9Zhuip+p1PZo5Tf4y0Pl2/dulU3BAAA8oa6YNfrio0ian7uVCjeo0immgXzF+zYsUPv&#10;ADjLvn37amtqE4l4+9ZbBip+pwTVW6nNbvmtO++4U7eeN0jEAZiBRBwAAADGIhFHznn/vfeHDxte&#10;arPLYlOn3pKWYppKnZmKVVFxebj87rvvPnLkiO4JAADkh8bGxiefeLJXz14+j09GaBWHdzgUl7lC&#10;RvGgFZh7+dxdO3fpfQC/tGPHzgH9B/g9PjWLynpLXlFZUOqToKxqd5nroQcf0q3nDRJxAGYgEQcA&#10;AICxSMSRcyKRyO9m/M7yWbaiYn1OsD0/4dnhSpyckvK6PX1r+nLmGgCAPHTq1Klnn322PFTu83gT&#10;AZiMB0mTw/lLTc7qiTKNy2AzZ86cfXv36X0AZ6ivr3/h+RcrwhUZnn7bVWoxS2+eMtfE8RM/+ugj&#10;3X1+IBEHYAYScQAAABiLRBw5JxKJfPnFl8OHDVc3Tpfq5NJNsdR7RC1y2XXvXr0XXbfo6JGjui0A&#10;AJA3mpubn3vuuXAwHLtsty0Da+9AkniWjBYykAcDwZmXzNy/f7/eB3CGHTt2lIfKVSKesem3XSUt&#10;qTlZPlr6vb7HH39ct54fSMQBmIFEHAAAAMYiEUcuampsmjplatAKJi6U6eTqTb3U+SnZo6vUOWjg&#10;oL1790ajUd0WAADIGy0tLc8991xFuMLv8SZmaZkQkiaH85cMFWqGUaNFLBT/3cy9e5gukGzzD5ur&#10;+1T7vfrG6Wq9nbmWur8KCqVUe54y9/Bhwz/874e6+zxAIg7ADCTiAAAAMBaJOHJRa2vr999/P/DC&#10;gbFfE+/ohVkdK9mLOgsp++1Z2fPqq65ubGjUbQEAgHzS3Nz8zDPPVPWp8rrcajyIVXtuZy1/r77Y&#10;p0YLV6kzFAzNnjl7z549hOI408mTJ99+++2Azy8f3BKLLWk5dX/FE3FZ0o7iEstnvf7a67r7PEAi&#10;DsAMJOIAAAAwFok4ctSRI0dmTJsR8AdioXgmLxMvKFSnqGSPrlLn6FGjd+7cyTlrAADy06lTpx56&#10;6CGvyy3jdCLbTh4ezl/x0SL2rIJC2YhM5uFQeM6sObt3E4rjFzb/sHnghQPPvEw8eS11e7XNyVLS&#10;53PPPdfU1KS7Nx2JOAAzkIgDAADAWCTiyFGtra1bt2ydNmVaKBC7d3oHz0F3qNSOZI+OElt5uHz2&#10;rNm7d+3WbQEAgDzzzzf/WV1V7S5zJQYSmYeL2nOluJQ8RQ0YKhSPXSk+a/bevXv1PoD/+7/Tp0+/&#10;/977PrdXVloH1liGKn6ZuKxkn9tTW137+Wef6+5NRyIOwAwk4gAAADAWiThyVzQaXbduXXmoPHb6&#10;KeO/Jq6q1GYPBUJXX3W17gkAAOSZltMtL730Uk1Vjafs5yvF5VEqaX44f6kcUf3DaXfIgDHzkpk7&#10;d+zUuwH+7/8++uijoKXvkGQrKs7GUDxxO6UeRQG/9fxzzzc0NOjujUYiDsAMJOIAAAAwFok4ctrO&#10;nTtnz5od8AdkDavLZTq5jFMs9X6Rkj26y1zTp03fsnmL7gkAAOSfF198sU+vPl6Xx94WiUklzQ+/&#10;WSpNjw0YRcVOu0MmnMWLFusdAP/3f+vWrps8ebLX7ZERNEsT8ficrGZyn9sTDoa//vob3b3RSMQB&#10;mIFEHAAAAMYiEUeuW7t2bTAQdDvLYmcG45W0MtNUasFLldrsAZ91/eLrdUMAACAvvfDCCzVVNV5X&#10;LK1Uo3W7p+u2O07HhuqiYhmqL/ndJVu28K07/OydFe94XG419HZkjaW/pCXVnlTACmzcuFG3bjQS&#10;cQBmIBEHAACAsUjEket279p9zTXXBPyWOu8mizAzl8uot4zsTh5lzU+dMvXrr77WPQEAgPwTjUZf&#10;+vtLtdW16pee1ZzQ7rEkftNp9dxSm93yW9OnTv9h0w96H8h7y5ctD/gDTrtDjb7ZeJl4QaH6VFjS&#10;oygUDN133311dXW6e3ORiAMwA4k4AAAAjEUiDgOs+nRVKBhylTptiRunZ+rkoFrz9qJiy+dn2QMA&#10;kOdaWlpeeeWVfrX9HCW2xIAdy8XPGiHOX2osl0en3WH5rRnTZ/zwA6E4Yjb/sHnB/AXeMy4TP3Pl&#10;ZEmplS/tSZ/lofJ8+HUhEnEAZiARBwAAgLFIxGGAffv23fSnm4JWMHYeKrM3kFTLXh69bs/E8RM/&#10;W/WZ7gkAAOSlI4ePDB823O/1JQZsVUkjxPkr8SwZbGS8sXz+aVOn/bj1R70P5LeXX3o5ceN0qSy8&#10;TDyxem1FxeXh8huuv+HQoUO6e0ORiAMwA4k4AAAAjEUiDjMcPXr01ltujV0u03YeqpPrOcVKLHsp&#10;v9c3auSoT//3qe4JAADkn1OnTq1YsaKmqibgDyTGkthl4u2KLeP3nVbDjMwYsSvFfdbkSZN37tip&#10;d4M89tSTTwUDway+cXp8SFbtuZ1ltdW1P/30k+7eUCTiAMxAIg4AAABjkYjDGC+/9HJ5qDx2Kip+&#10;9k0qaYmmpdp+7FN25yixBf2BV199NRKJ6J4AAED+aW1tfffdd/v06mP5/DJm/+Lreu3MxdVTZMaW&#10;CSdoBSZOmLhj+45oNKr3hLx0YP+BG66/IXGZeOz7FkkrJxuq7dfE5S1QU12zfft2s9ctiTgAM5CI&#10;AwAAwFgk4jDGkcNH/nTjn9xOly3+a+JSnVzSqVbb+T6pgN8aPnT4V6u/0j0BAIC8FA/F36uprrG8&#10;sVBcTdodGE7UE+UfJfErxUOB4ORJk3/c+iOheJ57fOnjvSp7ldrsMvfK2jhzzWRPqTUvHVaWV1w2&#10;57LDhw/r7k1EIg7ADCTiAAAAMBaJOEzy1JNP9ars5Wy7TLyTSzrVKihUu5P1L2+lgBVYvnz5qVOn&#10;dE8AACAvtba2vrPinb61fX0eb2LYlmlBJofkWeI8FR8z1HNtRcUyt4eCoSkXTyEUz3NHjx794zV/&#10;VDdOz+ZEXBa8lAznAy8cuGnTJoNvpEQiDsAMJOIAAAAwFok4TNLY0Hj/fff36d3HUWJTEXUnV3WK&#10;pU5aqd1ZXn+/vv02bdykewIAAPmqtbX17bffHtB/gM/ttSfund7+X31WTywqKJShXV0pHgvFf9xG&#10;KJ7Pbrj+BneZvjeSTKFJayZLShqTknVbHi6fecnM+vp63b1xSMQBmIFEHAAAAMYiEYdhTp8+femc&#10;Sz1lbnV+MLaq23/euQOl3kGyR9lvMBBcvnx5S0uL7gkAAOSr1tbWt/711sALB7qdZSVtV3vH5pOz&#10;ZonzlzxFffdOhg2n3RG0ghdNvmj79u16N8g/jy99vG9N39iN0zN2Y6T2V2w2jpcs2okTJjY0NOju&#10;jUMiDsAMJOIAAAAwFok4zPPokkf71vTVt5FUCzsDoXhBYeItEPBbFeGKN5a/0dTUpHsCAAB57L77&#10;7vO43DJyJwKz2HySNEv8VsmYoUaakh5FjhJbwApMmjCJUDyfXX3V1WemsB1YVGmvtl8XKrU7Rgwf&#10;8dXqr0y9cTqJOAAzkIgDAADAWCTiME8kEpk+bbrX5ZHVqJZlJi8Tl92V9CgKWIF+tf327N6jewIA&#10;AHnsnRXvDB44WIXiHb9SPPGb4vKPomKn3WH5rKlTpm5Yv0HvBnnm0jmX+j2xG/LLwpBKXjDZUG2J&#10;uJTf5586daqpd1EiEQdgBhJxAAAAGItEHOaJRCIvPP/CgP4DYldiZfDXxIvil4lLyU4dJbbqPtXP&#10;PP1MY0OjbgsAAOSx/7z/nwsvuNDn8cmQkAjF2/2lvbZhQ80bsVDcb5GZ5a3ly5YPGTRE3Tg99h3Q&#10;pNWSDVVQqD4hyoqVPmdeMrO1tVV3bxYScQBmIBEHAACAsUjEYaTGxsZJEydZXp+6aCZjobh6H8Xe&#10;Cz2KfB7v0MFDDx06pHsCAAD57b///e+gCwfJhBALxdtCr3aH4mfMG/J0n8c3dcrU7779Tu8D+SQa&#10;jc6ZPUf9VJCaeJOWSjaUWqjSW2mJbfCgwcuXLdfdm4VEHIAZSMQBAABgLBJxGOn06dNv/eutfn37&#10;+Tze2O1J1fLO4L3TpRwltprqmoceeujkyZO6LQAAkMei0ejKD1cOvHCg5bNsRcVqPomlmJ0IxUtt&#10;dr/PP2nipDVr1ujdIG9EIpEZ02fIApDlpELxpHWSDSWrVCXi9qJiv9d32aWX6e7NQiIOwAwk4gAA&#10;ADAWiThM1dra+t6771X17qPund75FZ5qxW9nKnuU8pS5xo0dV19fr3sCAAD5LRKJfPLxJwP6DQj4&#10;A4kJPBaKJ40Tv1XqiWrkKLXZLb81bsy4jRs26t0gP0Sj0dVfrh4xbIQad6WS1kk21JlrVT4nDug/&#10;4NlnntX/AQYhEQdgBhJxAAAAGItEHAbbt3ffoIGDglZQXTfT+UWearWF4g6bvap31W233Xbq1Cnd&#10;EwAAyG+RSOTjjz8e0H+AGlFkflZTdPI48VulBhtVsSvFvf7Ro0Zv/mFzNBrVe0IeaGpqumjSReqn&#10;xNW4m7ROsqRUeyU9irxuzzV/uEZ3bxAScQBmIBEHAACAsUjEYbDm5uYPP/ywPFTuKLGpU4TqpHPS&#10;0k1HyV5iZ/0Ke5Q5nJUVlXfecafuCQAA5L3W1taVK1eWh8KxILMtQuvAiKIGm9jUUVQsmwpagVEj&#10;R23csJFQPH80NDTMvGRmeTBsb/sCaNIiyYoqKFSfE6U9+ex57R+vbWpq0v8BpiARB2AGEnEAAAAY&#10;i0QcZtu+ffvQIUMDPuvMUDxp6aaj1BtK9ijldXlmXjLzyJEjuicAAJD3dmzfMXTwUMvn7+T39tRz&#10;Y4lj/PbpoWBo7Oix69atIxTPE5FIZNPGTYMHDVaXiasRNGmRZEUVFKr2nHZHdVX1E48/of8DTEEi&#10;DsAMJOIAAAAwFok4zNbS0vLN19+MHDHS7/Vl+Cyh7Ej2KOV0lFaWc5k4AAD4WWxE+eabYUOHWV5/&#10;qc2u4nA1qyRNFOcv+ftElG4rKnbaHUErOG7MuPXr1hOK54ljR49dfunl4VBYFoBUZr792YGSVaoW&#10;udftueH6Gw4fPqz/A4xAIg7ADCTiAAAAMBaJOIwXjUY/+OADy2+pS2dklcZOFBYUJi3gLi/1nlIn&#10;qd1lrnlz5x08eFD3BAAA8p6MKN98883wYcP9Xl9sSmnL0jqQaKonyj9k1IldKR4Ijh0zdsOGDYTi&#10;+UBe5e3bt9dW18hnOjXrqsWQdRW/TFxKPn5WhCueeuop/R9gBBJxAGYgEQcAAICxSMSRD9asWTNu&#10;7Lik081JCzgdpXYk5SixBazAVVddtWf3Ht0TAADA//3f6i9Xq5vZJK4UV5U0VPxmJZ4oG1GDx5jR&#10;Y3744Qe9Gxhtx44dfWv7up1lKnLuwJcqMlBqcaoOvW7P888/r7s3Aok4ADOQiAMAAMBYJOLIE2vW&#10;rJk6dZrH5Van4aQ6ueBTLPW+kEdXqTMUCD3z9DO6IQAAgLjPPvtsxPARfo9PZnI1NqhKGip+s9Rz&#10;Y/+IXykeC8VHjVm3bp3eDcx16NChG66/oSJcbisqlilXVsKZCyN7Stanas/r9iy6btHOnTv1f0Du&#10;IxEHYAYScQAAABiLRBz545mnn7F8sZ/qlFWauXOFBYXqrSGPPrdn4YKFWzZv0Q0BAADErVq1auSI&#10;kV63x1Fik7FBVbuH8/jUoUpGHZl5LK9//Ljx33/3vd4NzLV9+/byUHlO3DhdepNPoMFA8NVXXtXd&#10;5z4ScQBmIBEHAACAsUjEkT/WfL9m9qzZsXNVbScKO7nmU6ozzk3LrgNW4I033tANAQAAtPnss8+G&#10;DR1m+a3E7dPlMXmuSKESc448xkJxvzVh/ITvvv1O7waG2rRpU8/Knup+SOrDXdLCyJYqKJSVKU16&#10;3Z633npLd5/7SMQBmIFEHAAAAMYiEUdeefCBBwNWwFFiS5wsTlrG6Sj15pKSnQb81uyZs7f9uE03&#10;BAAA0Gb16tWjR4122h2JXK24oDBprkil1HNV9Fhqs/t9/gnjJ6z5fo3eDUx07Nixx/72mOXzy8Ap&#10;FVsAZy2MrKi2y8T9Xt+smbM2bNig/wNyHIk4ADOQiAMAAMBYJOLIK9t+3DZr5izL51e3lIyt+Q6d&#10;aG5vqfeX7NFRXBLwB6ZcPGXrlq26JwAAgLhIJBIbVPxW7Nt78WhNjytnjRa/WYlv/snME7tS3Ocf&#10;O2bsxg0b9Z5goh9++MHv9cnKkWWTsa9+trviiXjbVGx9+OGHuvscRyIOwAwk4gAAADAWiTjyzd69&#10;e2dMn5E4YyUrtpMrP6Vqu3e67M5pdwQDwa+++ioSieieAAAA/u//otHo+nXrx4weE7SCpTa7jOhq&#10;hOjYuKJmD/mHvlLc6x89avTmHzbLXvT+YJbvv/u+V2Uvv8cnC0YqM9/77EAllrQVv3vBpo2b9H9A&#10;LiMRB2AGEnEAAAAYi0QceWjxosWV5RWZv3e67C5WRcXhYGjc2HHbt2/XDQEAAMRFo9F169bJnBA4&#10;4wfF1RShh4r2xJyJOUeF4kErMHrk6I0bNxKKG6mxsXHZ68v8bTdDiq2BrAzF1WdGWZkyjYcCQTN+&#10;5J5EHIAZSMQBAABgLBJx5KGDBw5efNHFrlKnOhnX+cWfUrXdIlLKaXeEQ+HPPvuMy8QBAEASGQ/W&#10;rl07dvTYoBV0lNgSoXjHxhUdihcUlvQoKrXZQ/Gv5a1bt45Q3EirVq2K3XU/nohLZWciLgtSfWyU&#10;NRmwAh+t/Ki5uVn/B+QsEnEAZiARBwAAgLFIxJGHIpHI9YuvryivcNodsmLVKaek9ZyOUu+y2Nsk&#10;dpl4eMSwEatXr25padFtAQAAxMmssn79+tGjRls+f+JK8dhj+wNONeeoIURm/tivt1jBcWPHrV2z&#10;trW1Ve8Ppvhq9VfDhg7zutzyosfm2+y+cbqMxEF/4MIBF/607Sf9H5CzSMQBmIFEHAAAAMYiEUce&#10;ikajx48fX3Tdop4Vlequkp1f/ymW7CV2+q9HkbpL5JhRYw4fPqzbAgAAaCPjyqZNm8aOGatC8cS4&#10;0rGJRZ6lYnU1hASt4JSLpzQ0NOidwRStra1vvvmmpy0R7/CCSW/Ffx1frUYZxcvD5e++8+6pU6f0&#10;f0NuIhEHYAYScQAAABiLRBx5q66ubsjgIW5nmax/dY64k2+BVErtRZWjxHbBgAs+/fRT7p0OAAB+&#10;1aaNP4fian7o2JXiUokJRMZ1p90xfNjwb7/9liHEPMuXLQ/4A+pbFFLZfpl4jyLptm9N3+0/bdf/&#10;AbmJRByAGUjEAQAAYCwSceSt48eP33rLreWhck+ZS529ip00PGthd3mp95qUvO8CPmvQhYM+/O+H&#10;nI8GAAC/as2aNRPGT/D7/ImJXUbupOkixUp8BdBRYrN81rAhw7766iu9G5ji66++njZtus/jVXlz&#10;lifiajX2re27d+9e/R+Qm0jEAZiBRBwAAADGIhFHPjtx4sRdd90VDoZsRcWyetVp4qSFnY5SbzfZ&#10;nbz1LL81fdp0fsgTAACcy7fffjt1ylS3syyRt3VwYmm7W7VULBT3W8OGDvviiy/0bmCKl156yev2&#10;qERcBs4sDcULCtXsLfNwn959nnn6mZy+jT+JOAAzkIgDAADAWCTiyHM//vhjz8qemf+1RdmLOkfp&#10;tDsGDxr8xvI3dEMAAABnefDBB9W902VuVzmiDBIdSDr1qBOPxh0lNr/XP2L4iFWrVundwAhPPflU&#10;wMqBG6erD49SXpdH5uH9+/fr/4AcRCIOwAwk4gAAADAWiTjy3LFjx/766F9DgVDs3umZTcRV2YqK&#10;/V7fZZdephsCAAA4y/p166dNneb3+p12R0nbxCKzd9KAkUrFnltQqK7QLbXZ/b5YKP7ZZ5/pPSH3&#10;bd26dcH8Ba5Sp8qb5RVPWgNZUrFJOP4NUUeJbejgoXV1dfo/IAeRiAMwA4k4AAAAjEUiDjQ3Ny9d&#10;utTyWT+fNEz/lTTqHSel3jID+g948YUXdUMAAABn2bZt2+RJk4OBYCwUbxskYtn2WWPGb1ZiDlFh&#10;pN/jGzl85Jdffqn3hNz3yMOPyFKRT3kyasqrnLQAsqekN7UIe/fsdesttzY2Nur/gFxDIg7ADCTi&#10;AAAAMBaJOCC++PyLivIKd/wycanYeyFToXjsPGCPIk+Zu0+vPn9/8e+6IQAAgLNs3779oskXBfyW&#10;uiF2YpbowNyinqueXmp3+L2+YUOGffP1N9FoVO8MuWzPnj0L5i9w2h2yTuQllhc6aQFkSakVKE16&#10;ylxjRo85cuRIjq5AEnEAZiARBwAAgLFIxAFRX1//+OOPe90edSWNfjukOxSP/4Rn4o3j83hvv+32&#10;5uZm3RMAAMAvRaPRH3/8ccpFU0KBkPpNcTVLyCCRPGakUOq58g8ZRRzFJX6vf+iQod9++20kEtH7&#10;Qy67+aabEzdO79gKSXep5acWsMNm792r9/XXX9/S0qL/A3IKiTgAM5CIAwAAwFgk4oDywX8+qK2u&#10;9bo8soZlJXf+HZFSxUNx9cbxlLn61vZ96qmnGhoadE8AAAC/FI1Gt27devFFFwf9AafdoSaWDs8t&#10;iefKNCJbC/itwYMGf/3V14TiBrj/vvt7VfZ0lNhkzpRKeumzpQoKVXtSrlLn9GnTScTVFuL/DyER&#10;B5BpJOIAAAAwFok4oJw8efLll18e0H+Aur1k598RKZbalzyWxC8Tr+pT9e477+qeAAAAzvJzKG7F&#10;flNcDS2xuaVDt7eRAV49Uf7hKLEFA8FhQ4Z99dVXhOK5rr6+fu5lc9VkKxV7ldN9A6QOVPzroapD&#10;afWiyRft2rVL/wfkFBJxAGYgEQcAAICxSMSBhNbW1rvuvCt2mXhRsSxmqdibIlP3To+dCiwqDvoD&#10;jy559NixY7onAACAs0Sj0Z+2/TRp4iTLb8kwr4YWeezY3KJGkf/P3n34SU2v/f//U37gzk4vydTt&#10;9N6kV5UmWECwYMOO3nbs/ajHrsdjr6hHRQURaUeKgIB0cOllYXfZne/vynyycR2OuuzM7GbD6/m4&#10;HvPYc9+H5JNkknMl70mipuBze+JRIxRfvnx5B32jMywXX3RxJGR0tipyztru9ik1PK+rOBlPzpo1&#10;yxx9h0IiDsAZSMQBAADgWCTiQHNvv/V2967dQ4Gg7BTyZc59v2hRNXtcZCQUTsQSi75bZA4IAADg&#10;T2zfvn38uPFRTf/DE25yCMXlD+nnpQuK6bEB/QasWLGCO8U7tMcfe7xHtx6/3yZ+2na3Q6nvnnzx&#10;pAI+/+xZs83Rdygk4gCcgUQcAAAAjkUiDmR59513+/ft78u8c1HtFznuGn9fnTqrfce4FHhOUTwa&#10;e+CBB2pqaswBAQAA/IktW7ZMmTxFC0esfl7aiZxC8U6d3UUun8cb1aKDBw1etmyZOSd0QOl0evq0&#10;6VYiXvCeNoeSsckIAz7/2DFjV61cZS5Ax0EiDsAZSMQBAADgWCTiwOlmXDpDC2veYrfaL4xdo/DP&#10;Tjfi8My8IsFQIp6495579+/fbw4IAADgT3z04UexaCzo86vI06jW9i1Wmi5/+NyemG6E4kuWLDHn&#10;hI6msbFx4gUTI6GIfDdUNd/ctir53srwpP2Wb93Vc642F6DjIBEH4Awk4gAAAHAsEnHgdJ9/9nm/&#10;vv20sObOvHYx972jJaXmIiVzjARDqUTql19+MQcEAADwJ6RhmHHpjKgWNW4FLnIVdeos7YSVbZ9p&#10;qW5E/VbPW+zWw9rgQYMXL15szgwdSjqdfv+99/v26etze6TDlGrdt6LQZXzlMm8Tlz8CPv/NN91s&#10;LkDHQSIOwBlIxAEAAOBYJOLA6dLp9MKFCwf2HyC7hro2l+Pe0cJSMzL2oyJXKpm66cabDh8+bI4J&#10;AADgT2zbtu2Siy+J6kYoXtzUuuQUiss/tEJxTR8yeMj3i783Z4YO5cSJE+PHjpftKD2tamuzNrd9&#10;Sg1PTk6HDhm64NMF5gJ0ECTiAJyBRBwAAACORSIO/E81NTVjx4yN6THZO+SLnfsO0pJSc5GS/Sgc&#10;CCYTyWuvufbQwUPmmAAAAP7Ezp07L5xyYVTTjVA8k4XLp/HHaf1GS8rqfGQK0gvpYW3QwEFLf1hq&#10;zgwdx/Hjx6WnjesxaS9V5Nx8Q9uqZHjyfXMXufSIdvfdd5sL0EGQiANwBhJxAAAAOBaJOPA/NTQ0&#10;/Lj0x0EDBsX0aLuE4jLHkD/Qr2+/3bt3p9Npc1gAAAB/QnqGKZOnxKNxI5lT2WcmF2/lneKZp6+r&#10;nsRb7NbCmvRFK1asoC3pWKSnXfbjsr59+qrbxNW3Imtb26RkbDJCKemBB/Qb8P5775vL0BGQiANw&#10;BhJxAAAAOBaJOPBnGhsbf/jhhy5VXdSbF9U+kuNu0pKyZuQucpWVlF0++/Lq6mquPgMAgL+1e/fu&#10;C6deGI/GjHeKN3UvrQ/FmzofFYpHI/qgAYNWrlwpPZI5P3QEBw4cGDJoiPpKSBnfh9O2tR3K6H4z&#10;I5QeWAtHnnn6GXMBOgIScQDOQCIOAAAAxyIRB/7Cnj17Ro8aHY/GrbtqctxNWlSZW7LU3iS7ZzKR&#10;vPqqqxsaGswxAQAA/Il0Or1z585pF06T7sXvMe8UV31Fdr/RslL/3JjCOUV+jzemRwf0G7B82XJC&#10;8Q7kwIEDkydNTsaTctKnvhJZW9kulXmkgYxQKhKOPPrIo8ePHzeXwfZIxAE4A4k4AAAAHItEHPgL&#10;DQ0Na9euHTVqVFTT1QXE3PeUlpQ1I3UtbNzYcbt37zbHBAAA8OdUKJ65U9x4fLr18HOprH6jhSUd&#10;vvq38oe32B2PxQcNGLRs2TJC8Y5CGtoN6zd0repi/weny8DUCEOBYFVl1Qfvf2Aug+2RiANwBhJx&#10;AAAAOBaJOPDX0un0jz/+GIvGjItcmedMGntK4S8jql1S5uh1FSfiialTpu7YvsMcEwAAwJ+T7mXX&#10;rl1Tp05VobjqXlRl9RstLPmHaiLy6XN7Ynp0YP+By5ct560uHcX27dt7dO8R8gekt1QNbdYmtkmp&#10;b6kMTwapRbQPP/jQXADbIxEH4Awk4gAAAHAsEnHgb23evHn8uPEx/Q+v5Mz6/ue91FzUbpW59By7&#10;Ye4N5oAAAAD+zt49eydNnBTVokGfX9oJs4Fp7a/6rH8uk5JzB+lMBvQbsGLFCu4U7xCqf6uePWt2&#10;KpF0F7lUN5u1fW1UmdvEpfSINn/+/AMHDpjLYG8k4gCcgUQcAAAAjkUiDrTEls1bpkyeEgmG1RW6&#10;3PeXv6+mZ5yqS9iyW8kAfvnlF3NAAAAAf2fPnj2XXHxJNKJJt68aGOkrWv+om0xzokJxb7E7qkXV&#10;49PNmcHefv3112Q8oRJx1V5mb1+bVFMiHvT5E7HEF59/YS6AvZGIA3AGEnEAAAA4Fok40EIffvBh&#10;TDefnS5l7C9t9ex0KdlJo1p00qRJq1evNgcEAADwdxYvWhzTjdvEraxOqtU9jBWoyx8+tyeq6YMH&#10;DV6yZIk5M9jYhvUbSlOloUDw91b2tO1rk1InlcWZB6cvXrzYXAB7IxEH4Awk4gAAAHAsEnGghX7Z&#10;+Mull1wa06M+t0e+6rnvMi0pNRe1c6nrzs89+5w5IAAAgL+zffv2OXPmxKOxoC9g9fxSrQ7FrX8u&#10;zYm32K2HtSGDh3SU2PJsduDAgfvuvU+aSXWbeC7fgUKXjE2NUEZ7zTXX7Nyx01wGGyMRB+AMJOIA&#10;AABwLBJxoOW2bd0mu4xxl1XmIp2xy7TBlcSmx6fLTCOh8AXnX8Bt4gAAoOX27t0756o56lE3xecU&#10;qdZC+vZWtzFGZyL/NhOK+9weXdOHDhn6/fffm/ODXW3YsEGPaCoRl21ntLKnbVw7lOp7ZYTSdSfj&#10;iZ9++slcABsjEQfgDCTiAAAAcCwSceCMPPLwI/FY3Fvslq+6VI57TYuqWSKeeWenPmrkqP+u+q85&#10;IAAAgL/z22+/XT77culh/B5vcdMP+3INxZsmou4UHzxo8NKlS835wZZWrliZjCeNUNz2D06XsRmD&#10;LHIl4olpF07bvm27uQx2RSIOwBlIxAEAAOBYJOLAGdm9a/esy2YZr2BseuBkjjtOi+qPoXgykfzq&#10;q6/S6bQ5JgAAgL9TXV192YzLYnos6PN7MrmdajBaH4o39SdyCuBze7SwNmjAoBXLV9Ci2NaxY8de&#10;fvll2VJWH9vqrV/okrHJCKXkXDWVSK3/eb25DHZFIg7AGUjEAQAA4Fgk4sCZuufue1KJpPHs9Mw1&#10;L/na57jvtKiaHnBafE5RLBobdu6wVStXnTp1yhwTAADA39m3b9/MS2cm48mA9/dXwEh30fpQvKkL&#10;kol4XcV6RB84YODKFSsbGxvNWcJmlixZEtV0OftTebNtE3EZmDq1lH47EU+sWrWqoaHBXAZbIhEH&#10;4Awk4gAAAHAsEnHgTB04cODaa64tKylTz07Pfd9pYal5yafMN6ZHBw4YuHXrVnNMAAAALbB//37p&#10;/+OxuJHenVMkDYbq4XMMxdVEfG6PtCgD+g1Yvmw5obg9/bDkh969eocDQdn6xhfAtol45qslI5Tv&#10;VSKWGD1q9M4dO81lsCUScQDOQCIOAAAAxyIRB1rh6NGj5004L+gLqOt06suftUfkvdRc5FNm6i12&#10;lyRLvv76ay43AwCAlkun0/v27Zt12axELGEFeNJaSMkfWb1HC8v6t9KoSIsSj8UHDhi47MdldCk2&#10;VFdX9+a/3gwHQ2qjG4m4XUNx9c2UT5/b061rt507ScQBoOBIxAEAAOBYJOJAKzQ2Nt5x+x2lqVJ1&#10;PdHcfQp/PVHNSO1oUU3v06vPN998U1dXZw4LAADg76TTaXWneCKeCPkDxU2dTC4/71NTUBPxuT3x&#10;aHzQgEHLly/nneI29M4778T0mGwm6Sel7H+buLfY3aWqyzcLbd30kogDcAYScQAAADgWiTjQOrW1&#10;tbfPu72qouoPz05vk1BcZiclu21MM56dvn//fnNMAAAALXPgwIGZM2aaoXimjTGbmdN6jxaW9c9l&#10;apk3vMQG9BuwYsUK7hS3m0XfLRo1YlSk+W3ip21Nm5Q6u3QXuaKaPqD/gL1795rLYD8k4gCcgUQc&#10;AAAAjkUiDrTa/v37Bw4YqG4Tly+/qqz9Iv/VqbN5mazI5S129+rZ69NPP21oaDDHBAAA0DL79xl3&#10;iseisaDPLz2MauazG48zKdWiqC7F5/ZEtejgQYOXLVtmzg+28dqrr4UDZiIu28u2obj6Tsog5esk&#10;XfeBAwfMBbAfEnEAzkAiDgAAAMciEQda7dixYw8+8GBZSVkkFHYXueT7n+N15JZWJhQ3LmIWufSI&#10;1qtnr/ffe58bsAAAwJnat2/f1XOujmq6dTqQ4xmB0Qtl4lX5wwjFdSMUX7JkiTk/2MOz/3g2pkfV&#10;g46kbH6buJR8P7t37fbG62/U1taay2AzJOIAnIFEHAAAAI5FIg7koqam5vHHH08lku4il3z51V6Q&#10;467099V0m7iU7LxaKDLxgoncJg4AAFrh+8Xfx6PxoM8vTYVqY4xOJoeIVP65TEemIJ/eYrcWjgwe&#10;NHjxosXm/GADq39aPX3adNno9k/E1QiltFB4xPARR48eNZfBZkjEATgDiTgAAAAci0QcyNGWLVvK&#10;Ssr0sCZffnUd2bgKfNoOkueynp1+TpHf6+vTu8+rr7xqDggAAKDF9u7Ze8vNtyTiiXAg6C5yWT1G&#10;jqG4KzMdFYrrmj50yNDvF39vzhI28Phjj1uJeFv0rq0t1e4aHa/HO3bM2OPHj5sLYDMk4gCcgUQc&#10;AAAAjkUiDuTo2LFjL7/8ciqZ0kIR+f7nviu1sFT6LuUucslOV1Fe8eILL5pjAgAAaLFDhw7ddNNN&#10;8Zhxp3jxOUXSZqjGvnnjcaZldURmKB7WBg0ctPSHpeYs0d7uv3++bHH14HQ7J+JSMkIpn9vTtarr&#10;fffeZ88HI5GIA3AGEnEAAAA4Fok4kLtTp0699NJLUS0qu5LsAubeVOjnTzbdwmXsd0WucCB09Zyr&#10;eXY6AABohUOHDt0w94ZEPGGeGkgbk3nsudHSZHUgLS51m7jqVXxujxaKDBowaMWKFel02pwr2s+u&#10;XbvMELfpKUdZm88ulfkeyiClQv7g+RPOl8bbXAY7IREH4Awk4gAAAHAsEnEgL35c+mNVZVUkFFah&#10;uOwLUln7SCHKumTm93i7d+v+j2f+cfLkSXNMAAAALXbw4MHrrr0ukblT3NMU7OXYz6iJyB8yHW+x&#10;OxrRBw0YtHLFysbGRnOuaD+33nJrKPOofOkkpZpvOHtVp85qhD63Z+IFE48cPmIugJ2QiANwBhJx&#10;AAAAOBaJOJAXJ06c+Peb/+7Zvad8/2UvMHeoQt8m3nTJTO16IX+gsqLyzX+9aY4JAADgTBw+fPja&#10;a65NJVPqDdNWm5FLS6Mmoqbjc3tienRA/wHLly0nFG93999/f3lZuWwU2dbGVj5t29mnZIRSMtSy&#10;krKbbrrJXAA7IREH4Awk4gAAAHAsEnEgX+rr65944gktHLF2qBz3qRaWmpHsfTJfmft9995XU1Nj&#10;jgkAAOBMHD169LprrkvEE0YoXuQqyjz5PMe4VP65aorkD2+xOx6LDxowaNmyZYTi7evYsWOXXnyp&#10;3+NVOa7xu4fC/5qzFSVjU4m4OtOcOWOmuQB2QiIOwBlIxAEAAOBYJOJAHn300Ue9evTSwhF3kUtd&#10;/M1xt2pRZZ4kqeYV9PlLkiVPPP4Ez04HAACtkE6njVD82uuSiWTIH5DTBGk2pMdQzcYfOpAzKfm3&#10;qjWST3Wn+MD+A5ctW8Y7xdvXxRddrIXC0rjK9pXK2mq2KvUlDPj8kydN3r5tu7kAtkEiDsAZSMQB&#10;AADgWCTiQH699+57/fv2V88abaNQvFNna0Yy03AgmIgnnnryqSNH7PiSRQAAYH/Hjh279pprpaOQ&#10;vkK6C9VmSL+R3YScSamJqL5Fzj5iemxAvwErVqzgTvF29Nijj3Xv2t24TTy3Xzy0QakRyjcnqunX&#10;XH2NuQC2QSIOwBlIxAEAAOBYJOJA3s29fq4W1tTdNup6Vo47V0tK7cLGPljkCgeCyXhy7Zq15oAA&#10;AADO0OHDh6+77rp4NB7yB1TOp8LsnB6snXkGu5qOt9itR3T1+HRzlmhz6XR62oXTVCLeNi1r60o1&#10;umqQAZ//lptvMRfANkjEATgDiTgAAAAci0QcyLtPPv6kT+8+WliTPUv2CNkvcty5WlhqL1aheDwW&#10;v//++48dO2aOCQAA4AwdOnTohrk3xPRYOBgqzsSlqtPIJRS3/rn84XN7opo+eNDgJUuWmLNE22ps&#10;bJx0wSTjjT9NL+puvrHsVmqEcvY6YfyEZT/a64cUJOIAnIFEHAAAAI5FIg4Uwpdffnnu4HOtR1Dm&#10;vn+1sKzdMBwIppKpu+686+CBg+aYAAAAztDhw4dvuummWDRmvBEmk/ap3iaXUNzsi6w7xcPa4EGD&#10;Fy9abM4SbSidTr//3vt9e/eRDSFbViqXLVvoUl8/T5ErEgrfe8+95jLYA4k4AGcgEQcAAIBjkYgD&#10;hdDY2Dhl8pSoFlWXF2XXkMraZQpRajc0LqIVuUL+QM+ePXfs2GGOCQAA4MwdOnTo5ptvTsSMd4qr&#10;NsM4a8gtNzUmIlPIhOI+t0fX9KFDhn7//ffmLNGGTpw4MX7seCsRNzbuadvLJmW0uJlBSpc7ZtSY&#10;hQsXmstgAyTiAJyBRBwAAACORSIOFEJjY+PSH5YOGjgoHourZ6cb+1eb3HOj9mXZGWW+FWUVc6+f&#10;e/TIUXNYAAAAZ+7QoUM33XhTPBr3e7yq0zAam9OakDMqazrStFh3ii9dutScJdrK8ePHx4waIy2r&#10;Cptz37IFrE6d1SDlCxON6E8/9bS5DDZAIg7AGUjEAQAA4Fgk4kCBpNPpZcuW9e3T1+f2yH4he0fu&#10;e1kLS+Zl7IxFrqDPn0wkr7v2upqaGnNYAAAAZ069UzzkD8iJg9XV5NjYuDp1VhORCRp3ike0QQMG&#10;rVi+Qpooc64ovIaGhh+X/igtq7pNPPfNWtCSsckgpSLB0PPPPS+DNxejvZGIA3AGEnEAAAA4Fok4&#10;UDiHDh4aP258PBozQvGmV29m7TiFKLUzWqH4sKHD9u7dy8VlAACQi2eefqYkVSKthRWKq8+sPuSM&#10;Sv65moJMyusq1iP6wAEDV65Y2djYaM4VhXfgwIEhg4b4PV4VNsu2aL6N7FVNt4mHA8H+/fp/8cV/&#10;zGVobyTiAJyBRBwAAACORSIOFM6pU6dWr149etToRCzuLnKpq8Y57mgtLDUj2R+9ruLSVMnsWbP3&#10;799vDgsAAODMHTp06PZ5tycTyZA/II2N6jdyT09V06Im5XN7Ynp0QL8By5ctJxRvMwcOHJg8abLR&#10;r3aERFydcnqKXHpEe+edd8xlaG8k4gCcgUQcAAAAjkUiDhRUY2PjihUrUsmUuu1G7WhtcZ2x6TGk&#10;MlPZx5PxpOzse/fsNYcFAABw5mpqam679TZ1p3geGxs1KflDJuUtdsdj8YEDBi77cRmheNtoaGjY&#10;sH5D16ouclYo28LYoJ06N99A9inje9J0m3gkFPnHM/84duyYuRjtikQcgDOQiAMAAMCxSMSBQtux&#10;fYd6dnqg6dpxWyTiTVfTpGSmfo83Ho3fesut5pgAAABapba2dt68ealkKhwIWo/AMTqc3DJUq2+R&#10;CfrcHulbBvYfuGzZMl770ja2b9/eo3sP4+7/DvHg9CKXDFK+geWl5V99+ZW5DO2KRByAM5CIAwAA&#10;wLFIxIE2sH3b9gvOvyCmx6zLZDnubi0sNSNjx8y8UPziiy7etWuXOSYAAIBWqa2tve3W21Qobp1H&#10;qGg8qxU5o1LTkT9kUt5itzROA/oNWLFiBXeKt4Hq36pnz5pdkkypsNnmibg665Sh6pr+/fffm8vQ&#10;rkjEATgDiTgAAAAci0QcaBvfffddLBozrpRlbhOXz7Z4HGXmiqHaN/0erx7RL77o4m3btpljAgAA&#10;aJWamprb592eSqYiwZCVAhrtTVYrcoalpmNMqsjlc3ukdRk8aPCyZcvMuaKQtv66NZX4PRGXrZC1&#10;dexT6ssmFdWjDz7w4IH9B8xlaD8k4gCcgUQcAAAAjkUiDrSNTb9suvTiS2N6tPkLxbN2ooLUH18o&#10;HtNjMy6d8csvv5jDAgAAaJWjR4/eeeediXiieSgupwPZrcgZljGFzK8G5Q+f2xPVo4MHDV6yZIk5&#10;VxTM+vXrS1OloUBQmkbVrDbfLrYqo7PNJPdy4pmIJZYvW24uQ/shEQfgDCTiAAAAcCwScaDNbNu6&#10;bfas2eFgyNrjZH/J2o8KUs1Ccb/HG9X09957zxwTAABAax07duyeu+9JxIxQXNobORdQ/Ubu7xRX&#10;ubh8eovdWlgbPGjw4kWLzbmiMA7sP3DfffdJo6jCZtkK6qcJNiyrs5Wh6hF93bp15jK0HxJxAM5A&#10;Ig4AAADHIhEH2tJLL74Ub/bs9Nz3uxZVp85qdsZ1w3OK9Ig2beq0zZs3m2MCAABorePHj997773x&#10;aDwc+OPj03MOxV2Zn/SpUFy6l3OHnPv9Ylu8MdrBNmzYIKtaJeLq9w1Z28U+ZXzNMuOU1vrKK67c&#10;vXu3uQzthEQcgDOQiAMAAMCxSMSBtrRjx44rLr8iHov7PV51nTHH/a6l1fRCcdlDZdYxPXbe+PMI&#10;xQEAQO6OHz9+zz3mneJWIph7h2NNxAzFw9qggYOW/rDUnCsKYOWKlcl40gjFO86D06WzLUmWrFvb&#10;zreJk4gDcAYScQAAADgWiTjQxqqrq2W/i8fi3mK3utSY467X8lLzUpcOY3ps2bJl6XTaHBYAAEBr&#10;HTt27O677k7Gk+FA0F3kUr/DU59Z3cgZlbpNXE3K5/ZoYW3QgEErVqyggSkQ2Y4vv/yyHtE8tn9w&#10;ugxMhieDlO9bIp74+eef2/dbQSIOwBlIxAEAAOBYJOJA29u3b9/kSZObXzXLce9raTV7oXhMj44c&#10;MfLnde189RAAADjD0aNH7/y/O1PJVNDn/8M7xfORDsofKhSPRvRBAwatXLGysbHRnDHyasmSJXpE&#10;s364ad9EPPPdkEFKO52MJ88/7/xdO3eZy9AeSMQBOAOJOAAAAByLRBxoF7fcfEsqkQp4/epqo7H3&#10;tckFR3V5Wl1TjkdjI0eMXLN6TUNDgzksAACA1jp27Njt825PxpMhf8CKBqXVyepGzrTUdIwGxnzO&#10;TXRA/wHLly0nFC+EH5b80LtX70gobITNOb8PvqClvl1S8q3oUtXl119/NZehPZCIA3AGEnEAAAA4&#10;Fok40C6OHDly/XXXl5WUeZqeLJrjDtjCUvupfLqLXN5idzwaHzd23IEDB8xhAQAA5KCmpua2W28r&#10;SZUEfb+H4tJ7ZDUkZ1qqe1F/GA1MLD5owKBly5YRiuddXV3dm/96MxIMyRmi/RNx+T7IIGWoXaq6&#10;7Ny501yG9kAiDsAZSMQBAADgWCTiQLtIp9MHDx4cMXyE8brNc4rUdd4c98EWltpV5VN2fJ/b06d3&#10;H14oDgAA8qW2tnbevHmpZCrrneI5ZqtWAyOfxqNu9NjA/gPpYQrhow8/CgdD0qCqHtXOobgMT42z&#10;qqJq4cKFdXV15jK0ORJxAM5AIg4AAADHIhEH2svJkydvufmWkmRJOBCUfVBd5M1xN2xpZV4obuyw&#10;Ra6YFh04YOCKFSu4ywoAAORFbW3tbbfdZjU5qsPJvckxJ9Kps/QwMtmYHhvQbwA9TN69/dbb8WjM&#10;7/GqsNnmt4mrQUY1fUD/AXv37jWXoc2RiANwBhJxAAAAOBaJONCOao7X/N8d/1eaKrEScdmDctwT&#10;W1hql5fZyaz1iDZ40OAl3y8xhwUAAJCbmpqa2+fdXpIqiQRD1s/+8tDkZH7Vp0Jxb7Fbj+jq8enm&#10;XJEPK1asvOD8ibLhpFGU9WznRFx9E2ScPrdn4ICB7fgmIBJxAM5AIg4AAADHIhEH2tfOnTu7d+se&#10;CYVl31GXHXPcE1tamQvKarf1uoqjEf3SSy41xwQAAJCzo0eP3nXnXclEMhwIqg5HPrMbkjMvYyKZ&#10;jFb+8Lk9UU03fti3hB/25dNrr76mHpyuNpydQ3EZoYxTulnpqN94/Y32enA6iTgAZyARBwAAgGOR&#10;iAPt68iRI4888kgqkYoEw9ZFNNmPsvavQpTMxZqdHAeGDhn6xRdfmMMCAADI2bFjx+67776ophuP&#10;w8k0HlaenUupBkbdH2zcKR7WhgwesnjRYnOuyNlzzz4Xj8Vl3UqXKA2q/RNxqXAwNGLYiKNHj5rL&#10;0LZIxAE4A4k4AAAAHItEHGh3J06cePzxx5PxZCQYlp0o952x5aXmJTOVg0AkFOnft/8XnxOKAwCA&#10;vFm3bl0iltBCEWk25ExBNR75CcVlIr8/Pl0bOmTo94u/N+eK3GzatGnWrFkBn1+FzXZOxOWboAYp&#10;X4PRo0YfP37cXIa2RSIOwBlIxAEAAOBYJOKAHdTV1T399NNRTXcXuVQo3jZXHtVuK5+y58pxIBwM&#10;9e3T97PPPjOHBQAAkJvDhw8/+eSTiXgiEgxbJx3SeOQnFM+UGYqHtXMHn7t06VJzxsjN4489HmxK&#10;xGUlZ618W5UapNdV3KWqy3333tfQ0GAuQxsiEQfgDCTiAAAAcCwSccAmlv6wtDRV2vwOqhx3yZaX&#10;mpfsvzJrPaI99eRTjY2N5rAAAAByc/Lkyccff6IkWaJCcWk5ijp1zkur42qajkzT5/ZIGzNowKDl&#10;y5en02lz3mitBx98MJlIylqVvtTYZKetfLtU5jkBMkipkD943oTzTp06ZS5DGyIRB+AMJOIAAABw&#10;LBJxwCaOHTv2wj9fqKqsCgdCsh+pXbJtrj9aV5Nlvlrm2emffPxJu9xeAwAAHKmmpuaRhx8pKy0L&#10;+YPWqYf0OfKZ1ZacaalJyR8yNa+rWA9rAwcMXLliJT/vy1F1dfVVV15lpLw2T8QzJd8BGafP7Zl4&#10;wcQjh4+Yy9CGSMQBOAOJOAAAAByLRBywj9ra2ocfejgS+v2ZojnulS2tzL01anYyaxlAzx49F3y6&#10;QMZjjgwAACA3NTU10ueUlpQGfQHpN4yQtakDye5MzrBUDyMlU/MVu2N6dEC/AT/++ONvv/3GzeK5&#10;uPmmm0OBoJzfqcpa7bYqNUJvsbuspOymG28yF6ANkYgDcAYScQAAADgWiThgK++/937Xqq6yE1kX&#10;1Iwdsw3eKd7sNnE5IEQjWrcu3davX28OCwAAIGcnT558YP4DqWQqHAhKq6PaDyMaz2pLzrykgTFa&#10;JnWneLE7EY1379Z9zOgxa9asIRRvtUcfebSyolLWp6xeqeYr3F7VqbMaoVTA5585Y6a5AG2IRByA&#10;M5CIAwAAwLFIxAFbOXXq1KuvvNqlskskFFbX1GS3ysuV4r+vpvu0ZC+WY0IsGnv77bfb5UWMAADA&#10;qerr6+VMwXp8umpyjM+cf/+nuib5lJIp+9yeeDQ+YviIdevWEYq3Tl1d3ayZs/werwqb1brNWu32&#10;KRmbDFJGO3nS5O3btpvL0FZIxAE4A4k4AAAAHItEHLChl19+uWePnsb1x6ZQPMfds6XVdKe4zFEL&#10;R1KJ1DvvvEMoDgAA8iidTsvJQuZO8ZCchqioVX1mdyZnWs06GWmivMXuqBYdPmz4hg0bzHnjDF00&#10;/SLpCT1FLtlAUtkr3E6lRijfqKimX3P1NeYCtBUScQDOQCIOAAAAxyIRB+zp0ksu1SOa7JvFTXfk&#10;5LiHtrBU+i7lLnLJACrLK//973/X19ebwwIAAMhZXV3dA/MfKCstiwSNUNzsPfIUiqvpqGbG7/FG&#10;I/rwocPXrFljzhtn4sUXXuzTq4+6TVy6xOy1badSXyF1NnrLzbeYC9BWSMQBOAOJOAAAAByLRByw&#10;p3fefqdXz15aKOItdqtQ3LgK2VYvFJc/5FOODHo40qWyy+uvv15XV2eODAAAIGcnTpx46KGHSlOl&#10;1ptizG4nqzNpRTXdKS4l5yZGKK7po0aOWrVqlTlvtFg6nZ4+bbpKxKVklWavbTuVGmTA558wfsKP&#10;S380l6FNkIgDcAYScQAAADgWiThgT+l0+oMPPujVs1c0onmL3Xm+Uvx3pa54SsnBIRIMjRwx8tix&#10;Y+bIAAAA8qGmpubRRx5NJVLWneJFnTrn6yeAqmtSnz63J6rpo0eNXrWSUPzMNDY2Tpw4UY9oRtic&#10;eXZ61nq2VRmDPKfIU+SKhMJ3/t+d5jK0CRJxAM5AIg4AAADHIhEHbKuhoeGTjz/p0a1HVIvKTqqy&#10;8Nx31ZaU2p3lU/Zon9vTvWv3f/zjH42NjebIAAAA8uHkiZOPP/54IpbQQhF3kUu1H0ark6dQXJUK&#10;xfWwNnrU6J/++5M5b7RAOp3+6suvBvTrb/xAM5M3Z61kW5VsazXIUCD40IMPmcvQJkjEATgDiTgA&#10;AAAci0QcsLOGhoYFCxZ0qewSj8WtS2y5760tqqYnjhpXFf3ByorKp558yhwWAABAntTV1T3xxBOZ&#10;UNx4fLo0IdJ+GD8EzEcoriJ2mZSc76g7xYcPG/7zup/NeaMFTpw4MW7MWCsRb4sutLWlGlepcCA4&#10;ZPCQBZ8uMJeh8EjEATgDiTgAAAAci0QcsDkVileWV8Z1405xdSGyeWXtiXksNX1jvy5yyX5dXlr+&#10;9FNPm8MCAADIk5MnTz7+2OOpZEoLhc3n4jT9Mi+rOWlFuZomJZM17hSPaMOGDtu4YWM6nTZnj790&#10;/PjxCeMnJGJxj3pqej5+qVCgUmejRhW5tHDkySeeNJeh8EjEATgDiTgAAAAci0QcsL+GhobPFnzW&#10;rWu3qKZbN+ioyn3P/atqdgVZjhLhQOjKK648efKkOSwAAIA8Ue8UL02VhvxB69xEtTrZ/cmZl5qa&#10;/KFC8ZgeHT50+Lp16wjFW0Ia0Z9++ql/X/PB6XnZIgUqtaFVkxwOBJ9/7nlzGQqPRByAM5CIAwAA&#10;wLFIxIEOwbhT/NMFPbr30MKaz+OVHU12Nym15+a48/5Fqf1aPmWOcqyorKh86MGHampqzGEBAADk&#10;iTQY0maUlpQGfQF1p7jVh2T1J60oq2sqPqfI7/HGo/ERw0asWb2GULwlDhw4MGTQEJWI52uLFKo6&#10;dZZBuotc4UDwkYcfOX78uLkMBUYiDsAZSMQBAADgWCTiQEfR0NDwycefjBszrnfP3pFQ2J/JxdWe&#10;q/Y+V2EeYmnNQmYXyjw7/ZGHHyEUBwAAeXfy5MkH5j+QSqZC/qAVLkoHktWctKLUdMwJFrmkj0rE&#10;4iOHj1yzhlD87+2r3jdwwMCA1y/rUErazqzVa6NSibh0rYFgVWXVB+9/YC5DgZGIA3AGEnEAAAA4&#10;Fok40IE0NDScPHHytVdfmzJ5Srcu3SKhcNDnL266WcfYhQsfiocDwVQi+cTjTxw+fNgcFgAAQJ7U&#10;19fLqURJqkQ9Pl2Fr8ZnPpocaWZU1yQtjc/tiUfjPD69JQ4dOnT57MtLUyWyRWTVyQrMWrH2Katl&#10;lYqEIh99+JG5DAVGIg7AGUjEAQAA4Fgk4kAH9eQTT864dEZVZVU4EDQvTXbqrC7yZu2beajM3TbW&#10;Ph7yB+LR+KLvFplDAQAAyJ90Oi1nE6lkKhwIWRFsvpocV6fOMh01QW+xO6pFh507bMOGDea88Sf2&#10;7NnTvWs3tTkK1XDmqzKNqwxSC2vz588/cOCAuQyFRCIOwBlIxAEAAOBYJOJAx1VXVzf//vmlJaVa&#10;OKIuFqvLZznuy/+zXE1xu7vIJUeMmB594IEHeHY6AAAoBGlyHpj/QFlpWSRohOJFmRg7X0GsNZ3i&#10;zJ3iMS06fOjwNWvWmPPG/7J92/Ye3XvI5pBWU0rWYfNVaq9q+iln0OdPxBNffP6FuQyFRCIOwBlI&#10;xAEAAOBYJOJAh3bixImHHnyoNGWE4sVNoXiO+/KfVtM9VbKbR4KheDR+9913Hzt6zBwKAABA/hhN&#10;zkNmk6MCTqn8BLFNLY0rE536Pd6opo8aOWrVqlXmvHGaQwcP3XP3PalE0l3kUpsje63apzK/45RB&#10;ylB1TV+8eLG5DIVEIg7AGUjEAQAA4Fgk4kBHV1NT88gjj6QSqaimqwuUamfM2kPzUmriUu4iVzgQ&#10;SiaSd95559GjR82hAAAA5I80OY8+8qj0G5FQWJ2wqLBTPrNalFaU1S/Jp8/tkT5q7JixK1euNOeN&#10;02zbuk0aTpWIq56z+fq0VRnNamaQUT16zdXX7Nyx01yGgiERB+AMJOIAAABwLBJxwAFOnDjx+OOP&#10;J2KJSDCsLlAau3M+LhafXmr6xs5e5Ar5AyWpkjtuv+PIkSPmUAAAAPLn5ImTqsnRQhHpPaQDUX1I&#10;vkJxVZlQ3KtHtDGjx/z035/MeeOP1q9fX1ZSpoc16QZVQ5i1Pu1TMjY1SL/HG4/Gly9bbi5DwZCI&#10;A3AGEnEAAAA4Fok44Ax1dXVPP/10VItaF4uNPboAobhMVl0DlU9vsTvkD/Tv13/fvn3mOAAAAPJK&#10;mpwnnnhC/fLPOm2RPiQvfY7qaqRkyj63R4/ow4cN/3ndz+a80cyxY8deffVV9VAitd4K9PvL3Mv6&#10;kkhjLNt07dq15jIUDIk4AGcgEQcAAIBjkYgDjrH0h6WlqVI9oskeLXtiUdM7MrN21byUmrLs8t5i&#10;d3lp+fXXXX/06NF0Om0OBQAAIH9Onjz5+GOPp5IpFYpLB5LHPke9TVw1NplQXBs2dNjGDRtpbE63&#10;fv36qBZVraZaaVkr0z4lY1ODjEdj559//rat28xlKAwScQDOQCIOAAAAxyIRBxzj2LFjL/zzhYry&#10;CvWuzYIm4jJxdRlU9no5hiQTyeuuvY4XigMAgAJR7xQvKy0L+YPWyYv0IXlpdaxJqVA8pkeHnjt0&#10;3bp1hOJZVq9e3aN7jw734PRUIrVu7TpzGQqDRByAM5CIAwAAwLFIxAEnqa2tfe6556oqqiLBUHHm&#10;MmXuu/aflTXxzAU7fzJuhOIHDx40hwIAAJBXNTU1Dz/0cGlJadAXkPMXOfUo6tQ5X6G49DPGdGSC&#10;5xT53J54ND582PA1q9cQijcnreaHH3yohTV3kctcY6etSZuUjE2dnMpQk4nkpk2bzGUoDBJxAM5A&#10;Ig4AAADHIhEHHKa2tvaZp5/p3q273+OV/VH2SlVZO2xeSiZrXrMrchl3iseTd915lzkOAACAfDt5&#10;8uQD8x9IJVMhf1DaD/VEnLz0OWo68il/y5Slj0rE4iOHj1yzhlD8DxYvXqyFNU8mETfWvF1fJS5l&#10;9KiZRFy+MAsXLqyrqzOXoQBIxAE4A4k4AAAAHItEHHCeU6dOXXvNtVo44m66fce6wpv3UlOWTzmM&#10;yL4vh5Tq6mpzHAAAAPlWX18v5xolqRL1+HQjlM00JHmJZq2uSToodaf4iGEjeHx6c19/9bWsFvXL&#10;S/WjhKx1aJ9S21EGGdX0/v36F/RV4iTiAJyBRBwAAACORSIOONJLL71cVVkVCRovFDd27cK9U7xp&#10;yrL7+z3eWDR2+eWXE4oDAIDCSafTcrqRSqbCgZC0OnICIq2I+sxuVFpRzXobb7E7qkWHDxu+YcMG&#10;c95nvTWr14wbN8745eU5xlu6bZ6Iqy+GfEl6dO+xZ88ecxkKgEQcgDOQiAMAAMCxSMQBp3rl5Veq&#10;Kqu0cMTawWUPzdpt81Jq4sb0zymS40lUj865as7evXvNcQAAAORbXV3dAw88UFZaFgkaobhqReRM&#10;RD6zGpVWlLRMVm/j93ijEX340OFr1qwx533W+/STT8PBkKxttcLzss4LVOr8VL4hFeUV//73v0+c&#10;OGEuQ76RiANwBhJxAAAAOBaJOOBU6XT6tVdf6961u565icfcxwt0H491N5Vx8c4f02NXz7n6t99+&#10;M4cCAACQbydOnHjooYdKU6WRUNhqdfLz+79Ona1QXKZshOKaPmrkqFWrVpnzPru98/Y7iVjTg9Pt&#10;fZu4Oj91F7m0cKR/v/6F+8kmiTgAZyARBwAAgGORiAMOdurUqTf/9WaPbj28TQ8UNXbzQly17NRZ&#10;pi9HACk5nhiheDQ258o5u3btMocCAACQbzU1NY8+8mgqkYqEfn9TjHQjeel21NmN+vS5PVFNHz1q&#10;9MqVK815n8V+2fjL5bMvV7eJ52ttF6hk88kgpWQLDug/oHC/1yQRB+AMJOIAAABwLBJxwNkOHDgw&#10;ZNCQmB51F7nUVV1jTy9kKC6fVij+008/meMAAAAogJMnTj7++OOJWEILRfLe7ahJSclkfW6vHtFG&#10;jxr9039pb/7f66+9bj04XVaOnUNx1Z363J6B/Qfu37/fXIB8IxEH4Awk4gAAAHAsEnHA2Wpraz/5&#10;+JMulV3isbh1ka5QFy4zobhMXz7lqBKPxqZdOG3vHl4oDgAACqiuru6JJ57IhOJh6XakJ8ljtyPT&#10;kanJpKS38bk9ekQfPmz4z+t+Nud9tnru2edkhcsKka5Pyv6JuLfYXVFWPu+2eTU1NeYy5BWJOABn&#10;IBEHAACAY5GIA47X0NCwYMGCLpVdYtof7xQ/bS/OS8lBQE1fji1RLTpl8pTdu3en02lzNAAAAPl2&#10;8uTJxx97PJVMaZnHp6s4PF8Nj6tpUjLZTCiuDRs6bOOGjWdze/Pb3t9uvOHGoM8vjZ/q/bJWmn1K&#10;xqYGGfIHZMMdPXrUXIa8IhEH4Awk4gAAAHAsEnHgbNDQ0PDxxx/HozFvsVtdtTT298LczaMmrsrn&#10;9sRj8WlTp+3cuYtQHAAAFI56p3hpqjTkD1pnN6rtyepVWlFqavKHCsVjenT40OHr1q07m9ubRx5+&#10;JBwIuotcspKNnyCcttLsUzJCKWmDR44YuXfv3kJsNRJxAM5AIg4AAADHIhEHzhIbN2zs3at3NKJZ&#10;obh8FjoUdxe5/B5vIhafNm3aju07CMUBAEDh1NTUPPzQw6UlpUFfQN0prs5Q5DOrV2lFqekYEzyn&#10;SNqbeDQ+YtiINavXnLXtzbP/eLZLZRf14HRZJ1mry1YlI5TyuopLU6VXXXnVqVOnzGXIHxJxAM5A&#10;Ig4AAADHIhEHzhL19fXffftdv779oppu7fKyz2btyPkqmbK6cCzzMu4Uj8ZmXTaroaHBHA0AAEAB&#10;nDx58oH5D6SSKeOB3k3xpJyhZDUqrSg1HXOCTb/5Gzl85Jo1Z2koXlNTM/f6ubIeZLUUrqXMQ3Xq&#10;LCNU5ff6Jl4wkUQcAP4MiTgAAAAci0QcOHs0NjYu/Hrh4EGDw4GQ7Kpqry/cFUw1fSk5wgR8/jGj&#10;x2zdutUcCgAAQGHU19fPv29+SbJEPT5dtTrGZz4ejaN6J/mUVsrn9iSi8eFDh69du/bsDMVvveVW&#10;IwbOhM2yTrLWlX1KbS+1yaZOmUoiDgB/hkQcAAAAjkUiDpxtnn/+eb3Zs9PVVd2s3TlfpQ4sUjK7&#10;mB4bN3YcoTgAACi0dDot5yNlJWXhQEjOdPLb87g6dVbtjUxQOpyoFh127rANGzaY8z6bXHftdVo4&#10;otawVNaKslWpEfrcntGjRq9ds9ZcgPwhEQfgDCTiAAAAcCwSceBs88033wwdMlTPPDtdXRrOfff/&#10;s7ImLjPye7xRLXr+hPM3btxoDgUAAKAw6urqHnjggbLSskjQCMWLMjF2vkJxazrqneLS4QwfOnzN&#10;mjXmvM8ab/37rX59+3WAB6dnmlIZpHwT9Ih20fSLzAXIHxJxAM5AIg4AAADHIhEHzkKLFi06d8i5&#10;RijedNkux93/r8q6jypzX05Ui06aOGn9+vXmUAAAAArjxIkTDz30UGmqVAtH5CTFbEjy0vM0tTeu&#10;zDuqMx2OPmrkqFUrV5nzPmtccfkVKhE3V4gtc3FjVJlNJuMM+PyzZ802R58/JOIAnIFEHAAAAI5F&#10;Ig6cnb7//vsRw0e0zRVMa/pyiMjcR6VPnjR54wbuFAcAAIVVU1Pz6COPJhPJSCisTnmKOnU2QvG8&#10;vlNcPjMviImeN+E8md2G9WfRE9QvufjSWObJQ9JSSmWtIluVGqGc/A4ZNOTTTz41FyBPSMQBOAOJ&#10;OAAAAByLRBw4a82cMTOmR31uj7qYaxwB8nF1+H+WNQs5RPg9Pj2iT5o46eeffzaHAgAAUBgnT5x8&#10;/PHHE7GEFoq4i1xWhp2vUNwq6anCgWBUj068YOLmTZvN2TvdD0t+aP4jy6z1Y6PK3M1vVJFLC0fm&#10;XDXHXIA8IREH4Awk4gAAAHAsEnHgrLVm9Zrhw4bHY3FvsVsdAXI8CPxVZa5CqlnIAce4U1yPfv31&#10;1+ZQAAAACqauru6JJ55IxBKRoHmnuJR0JnkJxWU6KmWXP2Ti0lbpEW38uPHbt203Z+9o6XR6+rTp&#10;KhFX6yFr/dik1AZSJaerN8y9wVyAPCERB+AMJOIAAABwLBJx4KyVTqfXrVs39NyhchBQR4DcjwN/&#10;U00v3ZQDRVTTR48avWH9BhmGOSAAAIDCOHnSuFM8lUipUFzdI563zifzJHY1NfnD7/HqEX3M6DFb&#10;f93q+D6nsbFx+rTp8Vhc1qrKm7NXjp1KjVAl4qdOnTKXIR9IxAE4A4k4AAAAHItEHDibnag5ceHU&#10;CxOxhLfYLTuvOg7keCj467KuF/vcnpgWHXru0HXr1hGKAwCAQlPvFC8rLQv5g1Zymbe2pylfl5Ke&#10;yu/xxmPxcWPHbd602dl9jizdLxt/GT5suGompbLXjJ1KjVDOf7t36/78c8+by5APJOIAnIFEHAAA&#10;AI5FIg6czRobG3/Z+Mt5E85LxBN+j9eKq7P27jyWmr46XBiheDQ2YtiINWvWEIoDAIBCq6mpefih&#10;h0tLSoO+QN5DcZmOnAqpCcrE5SQrHo1PGD9h06ZNzu5zTtScGDdmrNe6Rzwfz6IvUKltJBXyB++9&#10;915zAfKBRByAM5CIAwAAwLFIxIGzXDqd3rRp0/nnnZ+MJ6xEPMejwV+XNX0Visej8ZHDR65Zs5ZQ&#10;HAAAFNrJkycfmP9AKpky7hTPBNiq/2neq+RSZp/TqbOcYfk93kQsft748zZvdvKd4sePHx85YmTQ&#10;51dhcx5XZv6rU2c1yKAvcPNNNx84cMBchpyRiANwBhJxAAAAOBaJOIB05oXiJakS2XllF7Zy8ax9&#10;PI+lDhfyKbPzFrujmm7cKb6aO8UBAEDB1dfXz58/v0tlF7/HK62I2fbk785mNUHV5xiPT4/Gx48d&#10;v3XrVnP2jnPixInrr7u+vLRMTirV+sxaITaqpkTc7/WlEqk8PjidRByAM5CIAwAAwLFIxAGInTt2&#10;Tp40OR6Lq/t7zANCIR96KdNXM5JPOQRFNX3SxEkNDQ3mgAAAAAqmsbFx4gUTw4GQFeKqz6x2pdVl&#10;3XdefE6R8ZoYPTZ29FgHh+IHDx4cMmiIepW4LHge12R+SwamzlilwsHQc88+Zy5AzkjEATgDiTgA&#10;AAAci0QcgLJn955LLrkkqkWtS5myR2ft5vktV6fOakbGuzZ9/hHDRyxbtswcDQAAQMGk0+mnnnyq&#10;orwiEgwXKBS3Girpc/web1SPnjfhvI0bN5ojcJZ91fsGDhgY1XRZ6vyuxvxXp87qpDUcCL700kvm&#10;AuSMRByAM5CIAwAAwLFIxAFYFn23KB6LhzLPTlfHhBwPC39b1lyMZ6dH9EEDBy35fok5GgAAgIKp&#10;r69/9h/PVlZUqlBcNSRyOiOfWe1KKyuTvKrf/0lnpULxiRdMXL9+vTkCBzl27Nhjjz5WVVFp/Lyg&#10;yFXoX1XmVE2JeCQUnj1r9sYN+fmNAok4AGcgEQcAAIBjkYgDsGzfvn3OnDnxqPHsdHVFWO3XWTt7&#10;HkvNQs3FW+zWwpEhg4csXrTYHBAAAEDB1NbWPv/88xXlFXpEs7JMVVkdS6vLmpq0Oj63J6rpEy+Y&#10;uGH9BnMEDrJnz57uXbupG+6l8rgO81xNv1HwFbt1Tf/XG/8yFyA3JOIAnIFEHAAAAI5FIg6gub17&#10;9865ak48GvN7vOqwkOOR4W/LmoscQORYpIW1oUOGLl5MKA4AAAqutrb2xRdfTCaSevj3UNz4OWCn&#10;zlkdS6vLjIc7dZY+x+/16RH9/PPO37RpkzkCp9ixfUfzRNxYh6etCjuU2sRqkJFQ5O233jYXIDck&#10;4gCcgUQcAAAAjkUiDiBLdXX11XOuDgWCsjubR4b8XRT+n6Xmoo4hPrdHD2vnDj73x6U/mgMCAAAo&#10;mPr6+pdeeikRS0QjmnValM9QXD0+PVNGKO7x6hFt3Nhx27dtN0fgCLI4vXr2isfiKmy2bSJuVKfO&#10;apCRYPjDDz40FyA3JOIAnIFEHAAAAI5FIg7gdI89+lginlDX9WSnzv348Lel3rKpDiPG49NDkcED&#10;B69YviKdTptjAgAAKIxTp069/PLLpalS6UCkD7Gan3zGus1aHWmxYnp0zOgxW3/d6phW5+TJkwsW&#10;LEglkqp7lMWUhc1eCTappkRcC4WHDR227Mdl5jLkgEQcgDOQiAMAAMCxSMQBnK66uvq6664rLSn1&#10;NbsonOMh4m9LXTmVkjkaL9qMaIMGDlq5YuWpU6fMYQEAABRGXV3dCy+8UFleGQmGvcVu1ZPkN9a1&#10;plZ8TpHf441H4+PGjtu8abNjQvEtW7akEin1kwLVQDZffBtVUyIuQ41q+heff2EuQA5IxAE4A4k4&#10;AAAAHItEHMD/dPjw4alTpjZ/drpxiGirx6e7i1zG49Mj+sD+A7f+utUcEwAAQMHU1tY+//zzleWV&#10;4WDIijZVI5TVsbSyMkGs1erIWVgiljhv/HmbNm1yRii+ZcuWIYOHRDVdFlNKzg2z14BtSo1QtoIW&#10;0b795ltzAXJAIg7AGUjEAQAA4Fgk4gD+zJ3/d2cqmQr5A+qapnGIKHAiLqWORVIqFJcBfPXVV42N&#10;jeaYAAAACqa2tvbZfzxbUV4R9PnlFEn1P9IIGV3QaU1L60omZUTFnTrL9NWd4ueNP2/zZifcKX7q&#10;1KklS5boEU26uLxkw4UrtVllkHpE/9cb/zpx4oS5DK1FIg7AGUjEAQAA4Fgk4gD+TG1t7e3zbq+s&#10;qPS5PepasHGUaNtQPKZHe/fq/e233xKKAwCANnDq1Kmnn3q6JFUSCYXVWZI0P/ltgWRqVtbu93il&#10;2xk/dvzWrU54KM6qlati0VjA5zfy5rz+kiC/pVa+VCQYqiirWLlypbkArUUiDsAZSMQBAADgWCTi&#10;AP5CTU3NqJGjIsGQumhoHigKHYo3e6aoHJ1ieqxn956E4gAAoM089dRT5WXl4UDIOlFSGXZ209La&#10;sqZWfE6Rz+2JatGxo8f++uuv5uw7rM2bN0+8YKLx4PQil2rnmi+1fUptU6O/zdwmvn79enMBWotE&#10;HIAzkIgDAADAsUjEAfyF2tpa2Z1LS0q1cET2bnX1Vj6zdv/8V6fO1rzkAKVHtL69+y5cuJBQHAAA&#10;tIF0Ov30U09XlFdomTvFVbirPrObltaWanWMyRa5/B6vHtHPm3Dexo0bzRF0WEt/WKqFMw9Ot3Ei&#10;LqU2qIwzpsdkWx86dMhcgFYhEQfgDCTiAAAAcCwScQB/7cSJEw8/9HBZSZkWjlgpddbuX5D6Yyge&#10;jej9+/b/6quvzGEBAAAUUn19/bP/eLayojISilinS6o5yW5aWleZVkc+ZYJyDuX3eKNadNLESbnf&#10;r9y+vvvuO73pHnEpWcDsBbdHqdUupYXCqWRq3dp15gK0ipGI+/wk4gA6OhJxAAAAOBaJOIC/VVNT&#10;88QTT6QSSdnB1YXg3I8YLarMNWKjOnX2FrsjoXDfPn2/+OILc1gAAACFVFtb+/zzz5eXlesRTc6Y&#10;CtEFWVOTT+Px6RF94gUT1//cgUPxhV8vTMYTIX9A5c32T8TdRa5EPPHzzz+bC9AqJOIAnIFEHAAA&#10;AI5FIg6gJbZs2VJWUqbeCmldDs46CBSi5JCi5lV8TpERigdD/fr0+/zzz81hAQAAFFJtbe2LL76Y&#10;Sqb0zJPAVVsi/Ukeg16r25E//F5fVI9Omzpt3rx5e3bvMQfRoezZs+eO2++IhMKyOPldUXkvtc5l&#10;s8aj8c2bN5sL8JcOHDhw3333v/LKK+Z/bnL55Zf7PV5rU2bN6Ocim5UAAP/0SURBVIzK+jKQiANo&#10;eyTiAAAAcCwScQAtcezYsZdffjkZT2qh318onnUQKFCpY4v6lINVOBjq07vPl19+aY4MAACgkOrr&#10;66ULSsQS0aY7xVW58pX1Nr0pRkq6LJ/bE/T5Y9HYlMlT9u7daw6iQ1mwYIE0bO6mV4lLZS+yPUqt&#10;cBlnKpmaddmslqztbVu39endV+qKy6949913zf/r//t/V1xxhXGPOIk4gA6ORBwAAACORSIOoIVO&#10;nTr10ksvxfSouhasDho5HjdaWk2PT5f5ytwjoUj/vv2//eZbc2QAAACFpLqgkmSJHo54i92/d0F5&#10;vAHaelmMnFIVueQcLR6NT5kyZfeu3el02hxHB/H+e++XpkpD/qCRN9v7wenmCazPX1VZ9euvv5oL&#10;8Oe2b98+oP/AqooqPaIN6DfgwqkXLvx6YV1t3exZs/0er9UhZ83ojMr8DpCIA2gPJOIAAABwLBJx&#10;AC33448/du3SVY8YTw2VnT3340bLy9V0mVjmK4csLRx55ZVXGhoazJEBAAAUUl1d3QsvvFBVWRUJ&#10;hqyzp/w2QnIyZUWq0msFff5EPHHhlAt37tzZsULxI4ePPPjAg+GA3RNxGZg6gZUN2qWqy/bt280F&#10;+HPyNVi48JuykjLZOn6PVwtrgwYOOm/CeT279/S5PXn5VphfABJxAO2BRBwAAACORSIOoOVOnDjx&#10;7zf/3aN7j1DmEqc6bsiOn3U0KFA1v0ash7U+vfp8+umnjY2N5uAAAAAKqba29vnnn68srzQeCd7U&#10;CElldSytr2a3iUvJOZqcqSXiiWkXTutwofirr7xqJeLGKrJrKP57Il7ZZdWqVS35teW2bdvOHXKu&#10;bBdvsdvv8UrJH1IyHatZzZrLGZWagkyNRBxA2yMRBwAAgGORiAM4I/X19U888YQWjshxIy9X/c6o&#10;1BzVhcuopnfr2m3BggXcKQ4AANpGXV3ds/94tnu37n6PVxoS1ZbkvReyWixpeGRG8Wj8wqkX7t61&#10;2xxER/D8c89bTxWSsvOD09UIE7H4mNFjqn+rNhfgz506deqHJT/EY3HZOqqMBWw6HVYbrvkszrTU&#10;FGSaJOIA2h6JOAAAAByLRBzAmfroo4969eilhSOyv/9+4a+tLnSq2UnJgSsa0aoqqgjFAQBAmzl1&#10;6tR1114XDhjPTi8+/ZE5eeqIrBZLZiHna8Y7xSdP2b27w4TiH334Uf9+/YM+v7SLRmBs+0Tc5/bI&#10;gPfu3WsuwF9atXJVMp4MyNIVuVQirjaWVNb0W1FqOjJNEnEAbY9EHAAAAI5FIg6gFd57770e3Xuo&#10;O8XV0SPHA8gZlXXZ0V3kiumxqoqqTz/9lFAcAAC0jZdeelnaj1AgqJ6VbTZC+Q59rVBcGh45ZYtq&#10;0alTpu7atcschO09+sijViJurJ/TFtAmpc5hZVMO7D/wwIED5uj/0qZfNl1w/gWxaMxaujwuoLnR&#10;ScQBtAcScQAAADgWiTiA1nn33Xf79+1vPTI092NIy0sONdY1Ym+xOxrRu3fr/snHnxCKAwCAtvHK&#10;K6907dI1EgxbZ1KqI8pqWnKqTp1lmqrncRe5pOmK6dGLL7p427Zt5iDs7Z6779E1XT04XZYie+ls&#10;U+ocVlrKHt17fPTRR3V1deYC/KVFixYl4olwMKT+eR5/D2F9nUjEAbQ9EnEAAAA4Fok4gFa79JJL&#10;tbDmbX6beJs9Oz1zjdg47GSuYOoRrWf3nh9++GFjY6M5OAAAgIJJp9Ovv/Z61y5djUfmFLnU49ON&#10;9Dq/vVCnzsY0M5V5fLo/qumXXnzp1q1bzXHY2MKFC8eMGuNze6Rnk6XIXjTblKxbGaGcEWuh8PBh&#10;w48ePWouwF/avGnzFZdfGY/G5d+6i1wk4gCcgUQcAAAAjkUiDqDVPv/s8359++maLscQ63Jt1pGh&#10;gNUUikt5i91aKNKrZ6/333/fHBwAAEAhnTp16o033uha1VWPaNb5lFTe01+r4ZG5yLlbLBq75OJL&#10;duzYYY7Dxm6fd7sMWMavGsWs5bJJycBkhFLST44aOaqFibhYsGCBFo6of+sucuVrAdW2lmmSiANo&#10;eyTiAAAAcCwScQCtlk6nv1n4zcD+A9XdP+ZhpK1uEzeqU2c1UykVinfr2u3dd941xwcAAFBI9fX1&#10;b775ZmV5ZUyPqkxUKv/pb7M7xaXjktO3qBadPn36nt17zHHY1a233BpoepV43n8okLfK/MhS6kwT&#10;8XfeeScRS8jmMM6C83ebuLWhScQBtD0ScQAAADgWiTiAXNTU1IwdMzYei1u3iRuXO9swFJdjjjp8&#10;qcenhwLBHt16vPfue+b4AAAACunUqVPvvPNOaao0lnlntmpLpD/JczvU7NE41p3ikydN3rtnrzkO&#10;W5o7d650idKhyeCNdZK1UDapZon46FGjjx8/bo7+78jKn3fbvEgorP65bJrsKbeqrK8QiTiAtkci&#10;DgAAAMciEQeQi4aGhh+X/jhowKBELPMaRetO8dMOEQWsZteI3UWuSDDco1uPD97/gHeKAwCANiDt&#10;0DvvvFNWUhbNvEpG2hLpT+TMyPiZYFbTklupXx+qMkJxPTZlypTdu3en02lzKDazbdu2SRMnNX+Y&#10;kFTWQtmhZFQyQtl2FeUV826bd+rUKXMB/s5rr71mvEg+s9GN7Z6Pn0Gob470tMZp9f2cVgNoUyTi&#10;AAAAcCwScQA5amxs/OGHH7p26dqOlzutmUqpx6f37NHzk48/aWhoUIMEAAAoHGk53n7r7cqKykgo&#10;bJ1bSeX9TnErFDcSU58/EUtcOOXCnTt22jYUnz1rtoxTRmt1idkL1e6VeQuPirQDXv/5553f8kT8&#10;1VdelY0e8gfUP5etkz3xMy+1iWVqclrNPeIA2hiJOAAAAByLRBxA7vbs2TN65OhEPKFCcXUoyDpE&#10;FLpcTXeKy9xlGFpY69m954JPF3CnOAAAaAP19fX/fvPfXbt01TKP0VanVzmeYf2PahaKy0mcnMpJ&#10;AzZt2rSdO20ait90001lpWW/Pzi9Dd+t0/KSlamGJz3klMlTWp6IHz169PZ5t1sPTpdNkzXlVpTa&#10;uDI1Oa2eP3++OScAaBMk4gAAAHAsEnEAuWtoaFi3dt2oEaPi0Zi7yGVdqM06ShS6ZL5q1nIg8ha7&#10;oxGtW5duny347OTJk+ZAAQAACqa+vv5fb/xL2o9IMFRcyAfnNO95/B5vIp6YfuH0DRs27Nu3zxyK&#10;bRw5cmTSxEkySDnllNFmLYh9SsYm5XN7xo8bv2P7DnP0LfDqq6/16NZDFlD+uWyUrMm2otR3RqYW&#10;8PkfmP+AORsAaBMk4gAAAHAsEnEAeZFOp5ctW5aIJfwerzqeGIeUtr8NqOnGKTkWyZEtGtGqKqq2&#10;bN5ijhIAAKCQGhoaXn/t9V49exkRaZFLdUR5CUqzSjU8xsRVKB6Ll5WUXXbZZdXV1eZQ7KGxsXHa&#10;1GkqMFaVtSA2KdU9eovd8WjsshmXmaNvgfr6+ptvulk1wDKF3Le12qwyqYDPf+ONN67+afXRo0fN&#10;mQFAgZGIAwAAwLFIxAHky6ZfNk0YPyEWjclRRQ4F5lGl/ULx4kwoXpIqeffdd1v+9EsAAIAc3TD3&#10;hkjQeKG4lVsbTVFWx5JjZRoes+eRs7AilzRg0oZdPvtyW4XijY2NF5x/gfFc8SKXept49oLYoKxt&#10;pHLomTNmmqNvmeuuvU4LR2Rzyz/PfQGtwfjcnpgejUfj999//w9LfqirqzPnBwAFQyIOAAAAxyIR&#10;B5BHWzZvmTplqh7R1QVBdVjIOla0QakDmpS7yBWN6JXllW+++WZ9fb05SgAAgEJ6+623u3XtpoWM&#10;lNRqS/L/M8FOna2JN4Xi/qgevfLKK/fu2WsOpb2l0+mnnnyqe9duNn+VuIxKDc/v9c2eNdscfcu8&#10;9e+3BvQboH4SKmVu7qzpt7iab1MpObmORrRkPCGr8YvPv6itrTXnCgAFQCIOAAAAxyIRB5BfH7z/&#10;QUz/w23iOR5bWlPNLhDL8U0Pa10qu7zxxhvcKQ4AANrG+++/36tnLy0U8Ra7VU9i/EywEGHwH9ue&#10;kD8gndhVV161d69dQvETJ06MGzvOSsRlnNmLYI9SJ7N+j3fEsOHfffudOfqWmXHpDD2iqZvgjQXM&#10;ZUNn/q21TY1RFbkiwbAW1irKKp54/ImPP/qYH3oCKBAScQAAADgWiTiA/Nq4ceOMS2fEo7GAzy/H&#10;BHVscbXHzUDmrM3LiKGuVV1fe+21xsZGc6AAAAAFk06nP/roo949e0cjuhEGF/Kd4kVNr4wx2p5z&#10;iuT8LqbHrrzyyn379pmjaVfHjx8fPWp0TI/K2MzAOGv89ii19uTUWAtH5syZY46+Zf7zxX+GDBri&#10;y9998GprqlLTlIGFA6FwMNSrZ68H5j/w/vvvm/MGgPwhEQcAAIBjkYgDyLtt27Zdesml8WjcOrbk&#10;eHhpZWWefqnmLiOJBMPdunR75ZVXzFECAAAUUkNDwycff9KjW4+oFm3eFEllNy251x9DceNO8Whs&#10;9qzZdgjF6+vrP/7o4149e6nbxAuy+PkoterU+ewNc28wR98y6XR6+rTpfo9XTSFfv3tQG9QamJR8&#10;kWTjRkLh/n37333X3fNum7do0SJzEACQMxJxAAAAOBaJOIBC2Llz5yUXXaIuC1rXZ7MOGm1Rza4O&#10;y4FOjk7lZeUvv/SyOUoAAIBCamhoWLBgQdeqrvFYvLC3iUs1+y2gzCvo88tMZ1w6Y/++/eZo2s/B&#10;gweHDBryeyLeHk8PaknJ8NT57E033WQOvWUaGxsnTZqUjCel4VQTyZpyLqW+M8ZmbZaL+9weOZGP&#10;avqokaMun3352jVrzaEAQA5IxAEAAOBYJOIACmTebfMS8YQcYazrvzkeZFpZWVeH/YGK8opXX3m1&#10;oaHBHCgAAEDBSMvx+eefV1VUxXXjTvHffylYiFS42W8Bi9Wd4npsxqUz9u3bl06nzQG1h33V+wYN&#10;HORze6QrUyPMHrk9Sp3PSvvau2dvaRfN0beArN41q9cMHzbc5/EaK78wy2huWRWNZ95Z7i12+72+&#10;qB4dM2rM9GnTt/66ta6urn23NYAOjUQcAAAAjkUiDqBA9u7ZO3PmzNJUqbfYrS4LymfWcaNtSmYt&#10;hybjKNeps7vIFQoEu1R1eeP1N+rr682xAgAAFExDQ8Nnn33WrUs39U5xoyfJ+eTrT6spFJe/pe2R&#10;c71ELCEnfe0biu/fv3/8uPEyEnULdXv1hH9bst6MU9pMu3j3XXebo2+ZEydOjBszLuDzq41rLGPe&#10;f/QgE+zUWU3fCMWbypu5ZTwZT44aMWrmjJlbt249duwYuTiAViARBwAAgGORiAMoHHX1M+jzy5FB&#10;HSJyPM60utQhTpUc8SKhcNeqrm+++SahOAAAaAPG49M/XdC7Z+9IMKz6IlVZHUt+qvk7xTOPT0/G&#10;k7NmzZLGzBxNmzt16tR///vfrlVd7J+Iy/CMU1pf4L777jNH3zI1NTWXXnJpSarEU+Sy1n/+Q3Gp&#10;plxcDdWsIpfP7fF7fSXJ1OBBg6+84sod23ccPnzYHBwAtAyJOAAAAByLRBxA4TQ2Nt54w40lyRI5&#10;LKirdYW6MtiCcv3xneJaKFxVUfXWv9/i8ekAAKANSMvx6quv6hHN5/ZYPYn0J1kdS34q89YY1XTJ&#10;H36PNxFPzLx0ZnV1tTmaNrdzx85uXbtZibjRE2aN2Qalzmelgr7Agw8+aA69ZdLp9K+//tq/X/9Q&#10;IGidX8sEC9j6Nt0vbg1bylvslhP8klRJ7569586du2nTpiNHjphDBIC/QyIOAAAAxyIRB1A46XT6&#10;6JGjc+feUFlRWdyUiOd4qMmpskLxcKSspOydd945deqUOWIAAICC+fbbb/v3669HNOlDjKy06TE2&#10;f2hX8lXN7xTPvBs7HotfPvvy1T+tPnjwoDmgNrR92/Ye3XuEmn4lqRbfdpVZacYprS8w9/q5e/fu&#10;NUffMocPH549a3YynlCLqbassaSF/j3oabeMyxdMtngqkawsr7zv3vvWrVsn251nIwH4WyTiAAAA&#10;cCwScQCFduDAgSGDh4QDQTk+WFdmsw4gbVeZW6bUGNxFLi0cSSVShOIAAKBtfPXVV/369NNCETMU&#10;b7rNN7tjyUs1C8XlD7/HG4/GYtHYTTfedOjQIXNAbWVf9b4rLr+yJJmSBkw1Y9mjtUM1RctyjhzT&#10;Y0899bQ5+hY7eOCgnGLHY3ErFFclU86eV75LzUj12/KpSoYR06N6RE8lU6+88sryZctpegH8BRJx&#10;AAAAOBaJOIBCO3LkyO3zbi9NlUaCITlE5H60ybX+GIrrEa2irIJ3igMAgLbxxRdf9O3Ttx1C8cyt&#10;wyF/IB6N33zzzW1/p/ivv/6aSvyeiBdqkXMoNSoZngwyHAw9+49nzaGfif379s+eNTuqRYM+v7Wk&#10;qrJmV4hSMzIWwSpZ4UWuSCgc1fQuVV1eefmV7779jlwcwP9EIg4AAADHIhEH0AaOHj16zz33JOOJ&#10;YjvcJp55fKU1DDkA6uFIl8oub7zxBhcHAQBAG/jiiy/69O6jhTVvsVs1JEZrVLB3iluzMN5iU+QK&#10;+YOxaOzmm24+fPiwOaA2sX79+tJUaSjz3CApY5GzhmqDUqe0UuFAsHWJuNi/b/8VV1wR06Jyaiwr&#10;3Fr/hdrEzUtm0fQzCGtZzCpySdOrR7S+ffo9/9zzX331lTlcAGhCIg4AAADHIhEH0DY2b95cVlqm&#10;hyPuIpeVRmcdRtq45HilRiLHwEgw1KWqy2uvvtbY2GiOGAAAoGC++uqr/n1/f6e4OpnKf2LaNEGZ&#10;vnQ+qgGTOYb8gUQsMXfu3EMH2+7x6QcOHLj//vujmq4CWhnJ7+O0T2UeJiT9ajgQfPHFF82hn7nf&#10;fvttzpw58WjcuFO8WferKnumhSlrdmqFqzK2fiCohSODBw1+9JFHF323yBwxAJCIAwAAwMFIxAG0&#10;jcOHDz/xxBPJeDISDMuBIvdjTu4lA5CRFGVunMqE4uFuXbq98sor5ogBAAAKJp1OL1y4sG+fvjE9&#10;aoXihe2Omt0s7i5yhQLBeCx+/fXXt+U7xTds2KBHNJm79GAF+QVA7pW5wTrTGYbOO++8H5f+aA79&#10;zO3du/fqOVcb727Xo36P12qAVWXPtxB12u8h5NMs41EBAdkWo0eOnnfbvFWrVpmDBnB2IxEHAACA&#10;Y5GIA2gzdXV1zzzzTDSiG0/stEco3vzSsBwJQ4FgeVn5yy+9bI4YAACgYBobG7/99tvePXvH9Ji7&#10;6dnaRk6c1a7kr9T0f+98/IFEPHHt1dceOXLEHFOB/XfVf61EXA0ja4TtX5nmUIbnLXZrEe1fb/zL&#10;HHqrVFdXL160+OKLLo7H4n6P11r5bb/s1kyNOLypZBl9bk9U0yeMm3DtNddecfkVe3bvMYcO4KxE&#10;Ig4AAADHIhEH0JZ+XPpjWUmZekCoHC7UcaOdbw9qetWilLvIJUewivKKV199taGhwRw0AABAYahQ&#10;vGtVV5/bo1ojVdntSl6reeejHp9+zdXXHD16NJ1Om8MqmP+u+m95abkeNkPxdm4C/6SMNZMJjMPB&#10;8Dtvv2MOPQe7du2aMmlKPBpvfuptVdbcC15NvwdVyyglQ/J7vAGfPxGLX3D+BfJlqK6urq+vb4Pv&#10;AwC7IREHAACAY5GIA2hLx44de+GfL1RVVoX8AXXYMY487X0xVB2+1B/GpeFAsEtVlzfeeKO+vt4c&#10;NwAAQGHs2bNn2NBh8VjcW+yWPuT3Bum0jiVv9cefA5p3il9z7dEjR80xFUxNTc3bb73d/Dbx7LHZ&#10;odSrxM8pioQjb7z+Rl1dnTn6HMhWnj5tes8ePZPxZPNfP7TPSpDeO5OLy9dAncKrkm+gnMuXlZaN&#10;GT3mxhtu3L9/v2wvcwEAnB1IxAEAAOBYJOIA2lhtbe3DDz2sRTRP21zzbVlZI5GSQ2IkFO5a1fXN&#10;N98kFAcAAAUlzcayZcsG9h8Y06I+t8fKqqWy2pX8lspipdxFrqAvkEqkrr322sOHD5vDKpglS5Zo&#10;TfeIqzFkDaz9qykRj0Vjffv0XbxosTn0HKTT6f379/+87ucLzrsgEU/4PV5jzWdepq62gpFSZw2j&#10;0NV0s3jzUFxKvoRyRl9eWnbukHPvuOOO3bt2k4sDZw8ScQAAADgWiTiAtvf+e+9369otEgrLEeP3&#10;64CnHVXauFzN7pdSoXhVRdVb/36Lx6cDAICCSqfTK1euHDhgoB7Rm4fi8kdWu5LHUrNQlQnF/clE&#10;cu71czdt2nT0aAFvFl/49cKoFvUVu1X+KnPPGlj7V7NXieua/uV/vjSHnjPZ0Fu2bDlvwnnxaNzv&#10;9alt/Xsz3B6PTVLrX8agNsfvlXl4QHlpWZ/efR579DH5VtTW1pqLAcC5SMQBAADgWCTiANreqVOn&#10;Xnv1td49extPB226P6ldLgJmV+aWIDUeOTBq4UhpSenbb78tAzaHDgAAUABGKL5i5aCBg3TtD6F4&#10;oRskq/MxzuN8/mQ8UVlRededdx07dswcWb7JYg4bOkwPR9Rt4rboAE8rGZhRRS4ton315Vfm0PNB&#10;NvTWX7deNP2iMaPHRDXd7/XJyrc2d7utkMxMrTGoZZdP6YfDgWBJsqRLVZeXX355zeo1dMWAs5GI&#10;AwAAwLFIxAG0l7nXz9XCETn+yHFDHYJyPArlpzKhuHzKYIzLoOFIKpEiFAcAAG1g2Y/Lhgwaokc0&#10;b7Hb6o4K2yA1PTpblUpA49H4vffed/z4cXNY+bbg0wWRYMiIXa1fRmaNqr3LumdaC2vff/+9Oe68&#10;+vnnn0eOGBmPxkKBYPMfibbnCjk9F28qPRyJ6bGSVMlb/35r1cpVPEIJcCoScQAAADgWiTiA9vLW&#10;v9/q0a2HbrMXihvV7PHp7iKXjLCirIJ3igMAgDaw5Psl5w45V9d0aULarEGyZiQzlXPDkD8Qj8bu&#10;ueeeAr1A+u233o5H4z63V04epelSQaytylgVmSQ4qunz58/fv3+/OfS8Wv3T6ltuvmXMqDGyua1T&#10;cquyhtR2JZvjf75ivMgVjehRLdqze8+PPvqIX4sCjkQiDgAAAMciEQfQjt5///3+/fo3fzRojgei&#10;fJWMx7g+mzmyyRFSD0e6VHZ54403uPYHAAAKbfHixaNHjZbTNDm3snqk5o1KIcrVPAQtckWCoXg0&#10;fvfd9xw7mv/Hp69Zs+ai6ReFm24Tt2ciLiVjy/w4IL582XJz6AWweNHic4ecq4W1//HwpPZeMzIG&#10;1RWrLSVfDG+xO6rpfXr1ef6557/++mtzGQA4BYk4AAAAHItEHEA7amxsnDxpcjwaU8+KVNd8s44t&#10;7VjWFUk5SEaCoa5VXV977TUZszl6AACAwrjpxpv0sOZze6w7xaVNympUClFWMybzDQeCiVjijjvu&#10;OHr0qDms/JGeSqavclZjjjYLxdU6N4ZnPC5IX7VqlTnuwliyZMkL/3xhyKAhMT2mQnEptS3ssHJk&#10;DGowamAywlAgqIUi/fr2++LzL8xlAOAIJOIAAABwLBJxAO2osbHxyy+/7N+3f1SLqktsuR+L8lgy&#10;EmtImVA83LVL11defsUcPQAAQGGsXLFy5IiRUT3q9xiPFjcbpMIno9aM5FPdKZ5KpO64445jx/J8&#10;p/iLL75o3SNuhP32u01cjU0l4v/973/NcRdMOp1euHBhv779pCs2fira7Jn5tlg/mZcKmeskU9Ib&#10;a+HIueeee9utty1atMhcDAAdHIk4AAAAHItEHED7amxs/O677/r06iMHIjmAyJFEPm10VbTZO8Vl&#10;hHJ8Ky8rf/mll83RAwAAFMb69etHDB8R041H6ahupG16JHVa93vz4/MnE8nbbr3t5MmT5sjy4bln&#10;n0vEEirvt1fv11RqhatEfO3atea4C0m64m+//Va64ngsnojFi5tuE5dhyKcdVpH6Vsh41Im/rJyA&#10;1xfV9JHDR14++/J1a9eZSwKgwyIRBwAAgGORiANodwcPHhwxbEQ8Grcu+OZ+RMpndeqsLkRKuYtc&#10;coirKK949ZVXGxoazAUAAADIt3Q6/fPPP48YPiIRixuPT2/qRtqmR7LmJb1ZyB8oKy2bPGny/Pnz&#10;T506ZY4vN9W/Vd90401Bn98IVu2aiKvT23g0NmH8hF+3/GoOvZAaGxs3rN/wycefVFVWxTLvFbJ+&#10;M6rKPrm4lFo/MkK/1xfVo8OHDpfB19XVyVfXXB4AHQ2JOAAAAByLRBxAu6uvr/9x6Y+DBw5OxBNW&#10;KK4+s44z7VUyEvNaZKfO7iJXKBDsUtXljdffkJGbywAAAJBv6XR67dq1o0aMikeNUNxoRTI9Ulaj&#10;UqBSzZgxx3OKZO7hYKispOyB+Q/k62bxxx59zErE22yhWl5q2WVsfo9XetS2vAG6oaHhs88+79Or&#10;T9cuXfVwRIXi1uaQyhpqO1SzpyjJ2GSE0sPH9OiI4SOmTpm6adMmQnGggyIRBwAAgGORiAOwg8bG&#10;xmXLlg0eODimR5u/NzHrONOOZQ1JSo6ZkVC4a1XXN//1JqE4AAAoHOmR1qxZM2rkqHgs3sY9kivz&#10;NnFVKvWUE72y0rKHHnyopqbGHF8O5JzxD68SP20A7Vuy1Or0VlZ7Ip745ZdfzHG3iYaGhp07d779&#10;1ttdu3TVQmGf29M8EZfKGm07VKfOUjIStQWlvMVu49cDscT5553/87qf9+/fTy4OdDgk4gAAAHAs&#10;EnEANtHY2Lho0aJYNGY8F9Seofgf3ymuhcJVFVVv/fstHp8OAAAKJ51Or1y5MpVIyomb1SO1WYSs&#10;ZqfmKP1PyB8sLSl95OFHcg/FX3zhxR7dexgLZctEXEqW2sh6i1ypZGrh1wvr6urMobeV+vr6f73x&#10;r3Fjx3Xv2l3WvNr6VjsqlTXgti9rJDIqlYv7Pd5kPNmrZ6/p06bv2rXLXBIAHQSJOAAAAByLRByA&#10;fWzatGn4sOFRPerPXPBV1/uMK6T2ebVkVigejpSVlL3zzjv5eqcmAADA6Xbs2DF+3PiYHs0Oxduq&#10;R2re/0SCoZJUyaOPPprj49Pr6+tvufmWDpGIRzW9b5++27ZtM4fehhoaGmQ9P/P0M6UlpdJ5Bn3+&#10;4szqsraIulc7a+RtX2owao3Jl8Tv8cZj8WkXTlv90+rq6mpzYQDYHok4AAAAHItEHICtbFi/YeSI&#10;kUYo7vHK8cS6spZ1wGnP6tT594EVubRwJJVIEYoDAICC2r59eyYUj6kIWZ18GUFy26ShTU9QN874&#10;pP8JheOx+OOPP57jbdO33GIm4mqJsmfa3qUWWcYm58tdqrps3brVHHd7ePqpp2fOmFlVURUOBK01&#10;ZlXWyNunmn9JMg9Rj+lR+Z7Mnj37t99+MxcDgL2RiAMAAMCxSMQB2M3qn1aPHjVa1/Tmb0zMOuC0&#10;c/0xFNcjWkVZxZtv8k5xAABQQFs2b7ng/Aui6k7xTCsin22UiEud9qPAZDz55JNPfv7557W1teYQ&#10;z9Ctt9xq50RcLbKUHRJxUVdX9+ADD5aVlkVC4XAgqL4AaosYa89Od4pLGauuyCXbNx6LX3vNtZ98&#10;/MnBgwfNJQFgVyTiAAAAcCwScQA2tGrVqrFjxkY13VvsVken3I9R+S053FlpvRxC9bDWpbLLG6+/&#10;QSgOAAAKZ+OGjVMmT5Eeye/xtkOD1PT6GHXep4XC6g0yzz33XOtC8euuvU4La9LvqWQ3e3Y2KBmV&#10;jE2ava5VXXfv3m2Ou/2cOHHihX++MO+2eclEMhIKy9iKm35PoDZN1vjboZruFFdDche5gj6/HtHi&#10;sfjNN9186NAhc0kA2BKJOAAAAByLRByAPa1atWrUyFHxaPwPd4rb4N6X5mVchcwMTD0+tFePXvPv&#10;n//BBx+YywAAAJBvGzZsmDRxUkyPtkuPZLQ9TfclF2ei4kgwVFle+cwzz7TiCerffvPt8GHDrXfl&#10;ZM3LDqWWVxazvLT84YcePnr0qDn0diXDuOeee+KxeEyPhYMhGaG1UVRlLUXbl1pvajBqeEGfPxFL&#10;3HLzLU8//bRNViOA05GIAwAAwLFIxAHY1urVq8eOGWs8S7PIpY5RcpCxVSguQ/r9Yl+RKxwIRkLh&#10;nt17vvvOu+YyAAAA5NvGjRunTpmqeqR2CcWtkkbIW+yOBMOVFZVPP/V0Q0ODOcQWu+LyK/we7+9L&#10;cdrs2rdkSDI2OV+WNq9f33579+41x93eampqPvrwo9tvvz0RS4T8AfkmWE2pfdZk8/HICAM+fzgY&#10;KkmWzJs379ixY+aSALATEnEAAAA4Fok4ADubOWNmPGbcJm5d4zNC8dOOP+1ZzZ4M6S5yeYvdoUCw&#10;R7ce7733nrkMAAAA+XbzTTfH9JiRJTfLQbO7lEKWlWFLkyank3IOWFFW8eSTT5rja7FZl82yeSIu&#10;Cygl7eiAfgN+++03c9z2cPDgQfkmJOPJRCyhbrW31qSxMu30ZnF1rUC+KtIql5eWz7h0xkMPPdSK&#10;n1AAKCgScQAAADgWiTgAO9u8afP48ePjsfjvj9PMvMDSVneKNw/FZWxyRI0EjTvFP3j/g8bGRnNJ&#10;AAAA8mf7tu1Tp0yVHsm4U7y9eqQ//i4wEgp3qepy4dQLX3311ZYnnSoRl3+uppM9CxuUOsn1Frtt&#10;mIiLQ4cO/fTfn6684spkPBn0+aURtd4sbq5SO7TNTV8VtTJli4eDobKSsvvvv7+2tpZcHLAPEnEA&#10;AAA4Fok4ADtLp9Nbtmw5/7zzE7GEz+2Rg5W6oGZc8D3tKNSe1TwUz9z+ooUiPXv0/Pjjj7nGBwAA&#10;CmHPnj3TLpzW/IeDqrK7lEKW0fk0zddd5JJuLRIKd+vS7Y3X36ivrzcH+pdsfo+4lDrJ9Ra7+/ft&#10;/+uvv9rz947V1dVyat+rZ6/SVIn6PkhZa9UOK9b1x1Bcvi0hf6Cqomr8uPH/eOYftbW15pIAaFck&#10;4gAAAHAsEnEANpdOpzdt2nTehPMS8YQcr2x1aS+rXJ06yzFQHQx9bo8W1np07/Hpp59ypzgAAMg7&#10;6ZF27do1beo06ZH8TXeKq04pq0UpaKmuTJXM3Vvs1kLhbl27vfnmmy0JxS+ffbmRiDcl+lkTt0PJ&#10;qGTdynKlEqlLLr7Eti/APnjw4OZNm6dPm56IGT2z9KJqlVqVtVztUE2huJGIZ35CavyEIhjqUtXl&#10;hX++sHv37hb+igJA4ZCIAwAAwLFIxAHYXzqd3rx5sxWKGwerpgtqWQeidi85DKor0erKaTSidevS&#10;7bMFn3GnOAAAyDvpkXbu3DntQiMUD/r8qjuSJkQ6pawWpdClZi0lp5ZSejjSpbLLu++8u2nTpr/o&#10;gvbu3SuDt+5xz5qmTcpaLq/bM3L4yKNHj5qjtx/1fZg5Y+bIESMTmYcHWH2pWoq2/2KcXmokMiRV&#10;smIjoXD3bt379e339ltv0zMD7YtEHAAAAI5FIg6gQ0in01u3bh0/bnwsGlOhuHnUstULxVU13Sku&#10;JUfXaESrqqha8OkCLvABAIC8U3eKXzT9okQ84S5yqZut5bysrXukzFvMrRZIRqKFwiXJVNeqrtIF&#10;nTp1yhzuH91x+x3xaMzn9qjgNnua9ihjcTLZrbfYPXrUaNveI67I96G2tnbLli2qbQ75g+oHB2oN&#10;GytZvhg26J+tb4t8Gr82KHZr4UhFecX7772/bt062magvZCIAwAAwLFIxAF0INu3bR83dlxMj9o/&#10;FLcuO7qLXDE9VlVR9emnn3J1DwAAFMIvv/ySSqZC/oARimc6EPlshx6pWQskf8hpZjxqdEHvv//+&#10;6p9WZzVCu3btmjljpjR1Vl5rx6ZOKvNjRymViB8/ftxcAHvbsX3HrMtmTRg/QTpnn9ujFkFtGlXZ&#10;i9n2lXnmk9r6UsavKMIR1TZ/8sknf/YrCgAFRSIOAAAAxyIRB9CxbNm8ZeqUqXpEa35Rz4bXT9Wl&#10;PTW8zOPT9e5du3/88ceE4gAAIO/27Nkze9Zs457gQNBd5JL2Q7Uibd8jqeZHlXRrcqaphcLSuQ3o&#10;N+C9d9/7bMFnVs26bFYkFJY2Sf2XbRqHZ0qd58pQZSm+/M+XjY2N5nq3vdU/rR49anRUixpfDBuG&#10;4v9fJxmS6pmNlVzkki+MfFt69ej1xutv/PDDDx1oVQPOQCIOAAAAxyIRB9DhfPD+B+o2ceuinnHB&#10;97SDUjtXp86uppedF2cuoeoRrWf3nh9++CGX9gAAQN7t27fvyiuvjEVjQZ9f9UgqaMxuUdqgmj8s&#10;55wiFXNq4UgkFNZCESn5w/g7HPG5Peq/1j7jbHGpBfEUufSIft748zrW7curVq16+KGHR40cFQlF&#10;ZEOo5+r/vtrb/YcIMgCrZ1brOfPWoage7d+3/5f/+dJcDABtgkQcAAAAjkUiDqDD+WXjLzMunaFe&#10;KO4uclkX0dr/it7p1eyd4t5itxaK9OrZ6/333jeXBAAAIH9+++23OXPmJGLxoM9vZdKupgbJaJaa&#10;dymFL3MAKhfPRONZZf1/7djFWdX0cG8pn9szedLkjvhA7++//37woMExPapHNI9a/82icTus/z/8&#10;isJ8ukBk0MBBjz7y6OJFi83FAFBgJOIAAABwLBJxAB3Rtm3bLrnk0lg05vd4i9VV1MzdSHa8nNrs&#10;NikVivfs3vPdd941lwQAACB/9u7de/Wcq+PRuNEjNXUg7dUgqbmrap6/nv4fs/6hDUvFtD63Z8rk&#10;KR30JTjLly9/+623B/QfYLx+KJOIW98QYxPYoYtu+p2rlLHCi1whf0DX9KFDhi76bpG5GAAKiUQc&#10;AAAAjkUiDqCD2rlz59QpU+OxzAXfc4qso1Dz45JNSg6M6hirHp8eCgR7dOvx3nvvmUsCAACQP9XV&#10;1VdffXXIH7BuwjYapPbLO9UYrJLB2C6IbUEZAW0mEe/erftjjz5mruuOpqGh4dtvv+3Tq08inohq&#10;ulooa4vYYVtYXwwpNTxP5s3iI4ePvHz25WvXrDWXBEBhkIgDAADAsUjEAXRcu3fvnjxxcjwWNx6f&#10;nkmd5VgkByI7Xlpt9vh0d5ErEgx379r9g/c/4J3iAAAg7x5/7PFEPBH0+eVET4WdZuSZ1Z9QLS6r&#10;iwsHQtOmTjNXdAckzeeG9Rs++fiTqsqqmBb1FnvkS2K1qaqylr0d6o+vopcR+r0+XdPHjBoz7cJp&#10;W3/dmk6nzeUBkFck4gAAAHAsEnEAHdqePXsunHJhMpFUhzJ1LJIDkT1DcXWklTIenx6O9OzR8+OP&#10;Pu6gD94EAAC2VV1dPff6ucl4MujzW3eKS2U3J1SLS9aedJhywuv3+mbOmGmu6A5L+s/PPvusT68+&#10;3bp208MR+ZKopbPPV0XG0DwUl/K6in1uTyqRmjB+wsaNG48ePUouDuQdiTgAAAAci0QcQIeWTqd3&#10;7tw5bdo09b5MOQRZh6PmByiblKspFJfhZUJxrUe3Hp9++imhOAAAyK/Dhw9fd+11yUQmFG92B3BW&#10;c0K1sGTVqdUoDaecRJtruSOT/lO66Lffertrl66RYMjn9qgFtNe3JevN4ucUyfpPxBKDBg66+KKL&#10;d+zYQSgO5BeJOAAAAByLRBxAR6dC8QunXqieDlrcdBXPCMXtdqd45gmQUjI8OVrKsTeq6d26dPv8&#10;889/3fIruTgAAMijY8eOGaG4cad4QLUfduyOOk6p/s3v8U6dMnXvnr3mWu7g6uvr//XGv8aNGdet&#10;azfr3fPq2yJlk2+LGkzzFlq2QjKemD5t+oYNG/bt22cuDICckYgDAADAsUjEAThAOp3etWvXlMlT&#10;4rG4HIKsq3g5HtYKVc3ejGiE4hGtJFXSt3ffb7/9lteKAwCAfJEG6ejRo3Ovm1teWuYtdv/++HRC&#10;8VaVrDo52/W5PYlY/IYbbjDXcsfX0NBw8uTJZ55+pqK8QgtHAl6fLKk6tTe/MPboqK3BSKmfJiTj&#10;iaqKqstmXvbbb7+ZCwMgNyTiAAAAcCwScQCOsXfP3skTJxuhuM9v/1DcushYfE6Rt9gd1fRePXp9&#10;++13hOIAACCP9u/fP3DAwHAgaJ30qTYpuzmh/q5kpUn/pk54b5jrnETc8vRTT8+cMbOqsioSChv3&#10;i9vszeJGNT1EXW0Id5Er4PVJ8z/nqjlLvl9y6NAhc0kAtBaJOAAAAByLRByAk+zZs2f6tOkxPRr0&#10;+dVhzTiy2fJGKHXMVCN0F7mMm8W1aN/efRcuXEgoDgAA8uXo0aN33H5Haao0EgzJyZrqPaSyOhPq&#10;b8vo2RydiIu6uronn3zy2muuLSspCweCanntlYtnQnE1MFUBr0+a/3g0fvPNNx84cMBcEgCtQiIO&#10;AAAAxyIRB+AwO3fsnHXZLD2iyeFIHdmMg5s9nw6aeXy6Gqe6U1yP6P379v/qq6/MhQEAAMjZsaPH&#10;7rrrrmQ8GQmGpOX4vUHK6kyov67MM37UCe/NN99srlwnOnr06F133pWIJSKhcMDnb95U2+RrY7XQ&#10;Uu4il1TIH4jH4vNum/fqK6/K+M0lAXCGSMQBAADgWCTiAJzngw8+UM9O//19mXa+5tv0+Ecpb7E7&#10;Egr369Pvi8+/MBcGAAAgZ8eOHbv3nnsTsYQWClsNkk1/Mmjjsk54R40c9fVXX5sr14nkC/PqK6/O&#10;u21eIhYP+YPFmZ8CWC2r8eU5beW0fTUfjwwv4POHg6FkIinD/ufz/zxx4oS5MABajEQcAAAAjkUi&#10;DsB5tm3bdvWcq2PRmBGKn1NkRc62veyrrjDK8OQomgnFI3179/3888/N5QEAAMhZTU3Ngw88GNV0&#10;Ofuz0k1C8ZaXrC51wisrMBIK/98d/2euWec6ePDgrbfemognYnos4PXJsssaUN8cm3x5rMFIyfDc&#10;Ra6gPyBbp7K8cv78+bUna80lAdAyJOIAAABwLBJxAI5UXV19+ezL47G43+MtzoTiKm+27WVfdQg1&#10;ruUVubzF7nAw1LtX7//85z/m8gAAAOTshyU/JOKJSPD328Tt3B3ZsNQJr3HO6wvcf/9Zcc576NCh&#10;xYsWXz3naumrpUeVb45qWVXZMRTPVDgQrKyonDlj5pNPPGkuCYAWIBEHAACAY5GIA3Cq6urqWbNm&#10;x6Nx446WzGVfdaTK8VhXwGr2+PTMvUeRfn36LVy4sLGx0VwkAACAHBw5cuSJJ55IJVORYNg6B5TK&#10;7kmoPylZVypwDfoC8+fPN1frWUD66tmzZpeXlSfjCfV7U7UqbPQVyvz+VUZSrK5LFLlknOFgSMb8&#10;1FNP1dbWNjQ0mAsD4M+RiAMAAMCxSMQBONi+fftmXjozEUuoxzxaR6rmxy5blaspFJdBypFZC0f6&#10;9un77TffEooDAIC8OHHixKOPPFpeWh7yB+2VaHaI6tRZVppxzusL3HXnXWfVm6qlr964cePFF10s&#10;rbXf6zPuF8+sCula7fMtskYiozKuThS5wsFQj+7dx48b//rrrx86eIhcHPhrJOIAAABwLBJxAM52&#10;4MCBWTNnJeIJ853icryy9+PTrauK7iKXz+2JRvTePXt/9913hOIAACAvampqHn7o4arKKjkTtBoP&#10;qayehPoflfnxorSUIX+ga5eur7/2urlOzw7pdHrnzp2XXHTJwAED1c3izRNxo9O2Q4Pd7KlLxgWK&#10;TEethSM9uvUYNnTYJ598QigO/AUScQAAADgWiTgAZ0un0/v27Zt1mRGKG3eKF7nUZTI5XmUdxOxT&#10;Mjx1SVH+8Ba7o1q0V49e3377LdfvAABAXpw8efLaa64NB0JyJqgSTfWZ1ZNQ2dXURsp6i4TC/3jm&#10;H+YKPWtIa33kyJFfNv5y/oTz47G4ullc9a5S8odNvkVqJNbAZHt5jKZa79a122effbZlyxb6auB/&#10;IhEHAACAY5GIA3C8dDq9f9/+yy67LB6Nh/wBOUyp+1fsfOVXHVHVZyYU13v16PXNN99wpzgAAMiL&#10;f/zjH6WpUi1kvFBcdR1GX2TXh+jYpTKPGlIhazgQfPYfz5pr8ywj3fXWX7deNP2iMaPHxPRoyB+U&#10;b5GsE/Utsst3qelmcbW9jCpyaeFIaUlpn159vvzPl5t+2URrDWQhEQcAAIBjkYgDOEscOHBgxqUz&#10;4rG48fj0Ipc66BnHPRs/Pt26PC1H6VjTneJcuQMAAHnx1FNPVZRXhAOhDtEa2aWaXiUeDgRffull&#10;c1UWxuHDh5d8v2TpD0t/zFi2bNnSpUt/WPLDunXrbNIQrv95/exZs0ePHK1HNBWKS6kvkupjs9de&#10;e5Q1KvPXDEWuqKbH9NjAAQOXLVtOaw00RyIOAAAAxyIRB3D2UHeKR7WoulNcHfTkwGXbK78yQjVO&#10;d5HLuFM8ovft3ffrr7/myh0AAMhdOp1+5ulnKsortHBEtRyqshoS6g+VufNYVlckFL7u2uu2bd1m&#10;rs18O3z48G23zUvEE3pEl5JtpEpa2aHnDv1EfPzJhg0bzP92u1ry/RIZUlTTI0Hj1xXWbzqN75Id&#10;2uymm8VlYFYoLq11LBqTYX/4wYc//fSTuSTAWY9EHAAAAI5FIg7grLJv374rr7gyFo0Zd4qfU+Tq&#10;1FldI8s6oNmn1KHV+My8ATEa0fv37f/VV1+ZywMAAJCD+vr6Z//xbGV5ZSRoPD7dbDy4TfwvqikR&#10;l2YyqkX/9ca/zFWZV0eOHLn11tsS8UQ4GPIWu2XTWKV+JamFIjE9Ou3Caa+8/Mqvv/5q/rP2s3jx&#10;4ocfenjIoCEyMBmkrB+zg1XXGeyUixuJeKZkTerhSFSPjh83Xlbj+vXrzYUBzmIk4gAAAHAsEnEA&#10;Z5vq36rnXDUnrkLxIpc6fOV4ACxsNV2/c3Xq7C12h4OhPr37fPH5F+byAAAA5KC2tvaFF16oKCuX&#10;NkPO5lTXIWd22Q0JlSm1flSkGglF3n7rbXM95s++fftuvunmRCxhvZ9byvrDrCKXz+0JB4KxaGz2&#10;rNmPPvJodXW1+e/bz1dfftWvb7+YHtPCkeLMOFUirsomubg1KrUmva5iWY3xWHzypMnrfyYUx9mO&#10;RBwAAACORSIO4Cy0d+/eOVfNielGKF58TpEVOdviOt3/Kjm0qhHKaL3F7kgmFP/888/N5QEAAMjB&#10;7t27e/XoFdOj7iKX6jqMRJw7xf+kZP2oMDUSDBciEV+/fn1JqiQc+D0OV6W6web/Fym/xxvyB2LR&#10;2FVXXnXP3fccPHjQnEp7SKfTPyz54Y3X3+jVs1dMi6rxy3fJysVt8qVSg5FSVzCkfG5PVI9eeOGF&#10;t8+7Y8/uPebyAGcfEnEAAAA4Fok4gLNTdXX15bMvj0Vjfo/XvObbqbP5x2nHNzuUOsaqTzloqzvF&#10;//Of/5jLAwAA0FonTpx49513S1Ol0Yje/D3QWd0IZVbmPmOpSDD8wQcfmCsxfzZu2JhKpIw4OfMD&#10;BSlrW6jtIiXbSP2/jCpySUMb9PlLUiWXXnLp3XffffLkSXNa7aGhoWHBggVdq7om4omY9vvPLKz6&#10;fU22XzUfj1qN3mK3rEY5O7ho+kXXX3f9vn37zOUBziYk4gAAAHAsEnEAZ63q6mo5BibiieaHQXUJ&#10;OOv4ZpNSIzSG16mzDFgLR/r37b/w64WNjY3mIgEAALRKQ0PDu+++W1ZSpkd0qy8yuo7TGhLKSsT1&#10;sDZs6LBlPy4zV2Ke/PLLL6lEygiSM1nyn/1eU7bOH3LxzP3icjJeWlI6b968mpqaU6dOmVNsc/J1&#10;Wrt27XvvvldZXllRVqGH//BycRt9tayXEzWtSZ/bI6cGqWTqgvMvuOnGm44ePZpOp82lAs4CJOIA&#10;AABwLBJxAGezffv2zbx0ZjwWD3j9cviyDmXND262KlfTZTsZpLfYrYW1fn37ffvNt4TiAAAgRw0N&#10;DW+//XaXqi5aKCJ9kWo5pLK6EUrFqLKKpBnTNf2Lz78w12CeqETciJAz9+tnz715ZZ5ypDpDKWNU&#10;Ra6QP1BZUTlu7Lj5989v35vFT506Jcvy8ksvy3jCwZB6Ub0q9dWSyl6i9ihrMLIO1fD8bk/QHyhJ&#10;lVx/3fX79+2vqakxFwlwOhJxAAAAOBaJOICz3IEDB2ZdNisZT8rBUI5g1tHsz27HafdSlzulZLQ+&#10;tyemRfv06vPdt98RigMAgBzV19e/8MILkVDYW+xW/Yadm6J2q6Z7xIvPKdLC2ldffmWuvjzZuGGj&#10;tKZyki7Tl02QPffTq+kXk8aQVItY7A4HQ+Vl5Q89+NCuXbtqa2vNSbeHkydP/vP5f5475Nyqikq/&#10;x6tWnRqwsXR2+HY1/bBArUOzilxBn7+irEJGfvu822U1kovjbEAiDgAAAMciEQdwlkun0/v27Zt1&#10;2axEzHh8urvIpY6HxvXf0w50Nqnmobi32B3Toj279/z2228bGhrMpQIAAGiVhV8v7NWzl5Z5zLXV&#10;cmS1IpQKTVUivui7Rea6y5NMIp5o0T3iVjUFuqo/NE7MjZvFgxXlFX1693n++efbNxSvq6s7eODg&#10;Qw8+VFZSJqPyuT1qBUqZXzB7/Oqi+To0Potc0mmH/IHy0nJZjY89+timTZvad00ChUYiDgAAAMci&#10;EQeAdDq9f99+IxSPJ4I+vxWKq2thWcc6m5QaYVGnznLglWO4jLxXj17ffPMNd4oDAIBcNJxq+OjD&#10;j3p07xEKBP/wS0HuFG9Wsk5UoKtHtBdeeOHYsWPm6ssHdY+4rHyj/vw94v+z1PZSZWTqxsvOI6Ul&#10;pS+/9PLqn1a345vFRX19/QPzH5g8aXJlRaV8u/web/NfXUhlLUt7lTUedX1DlRaOlJeVV1VU2WFN&#10;AoVDIg4AAADHIhEHAOXAgQMzLp0Rj8WtUFzdbZN1rLNPySHXuDydOfyqO8V7dO/x7be8UxwAAOTq&#10;/ffel74iEgzbM7Ns91JrwwhKQ5FELLF82XJzxeXDxg0bU4mUlYhLZc39b6rpfnEr0NXDkZgeK0mW&#10;vPXWW/X19eZs2kltbe09d99zycWXlKRK1EuLpNR3TP6Qz+zFaadS67D5apQ/opoua1K2zr///e+V&#10;K1aSi8N5SMQBAADgWCTiAGDZv2//ZZddFovGQv6AFYrLkS3rcGeXyoxNXTqU0RqhuB7t27vvwoUL&#10;CcUBAECO3nvvvQH9Bvg9Xuk31LlejieMTipZFUYDdo7xtmld0//73/+aay0f1q9fn0qmVDuqOr2s&#10;ubek1AilZMNJySl/Ipaoqqh66aWXvvvuu3Z/1c7hQ4fnXj83Ho3LYhq/Rs0sphpq65a3IHXay8Vl&#10;eLJR4tGYnC/06tHrjdffWLJkCY03nIREHAAAAI5FIg4Aze3bt+/KK66MadHmj0/P8fBY0HJ16mxd&#10;Q/QWu/WI3r9f/6++/MpcHgAAgNaacekMLax5XcXFmWbDzh1RW1fTDxONRDyir1u3zlxl+VD9W/Ut&#10;N9+SiCVUIq46vewBtKSa3Swu5ZGhhiN6ROvVs9eHH37Y7jnuoUOHHnvssWuvuTamZxrvptS59ctb&#10;iOrUWW1rq4wRFrk8rmJjZWr64IGDX3rxpe8Xf28uFdDBkYgDAADAsUjEASBL9W/Vc66ao67NyeFR&#10;XUyUg1vWQc9GpZ7unonGM6G41qdXn08/+dRcHgAAgFb54vMv+vfrb4TixW6VU6qWI7sVOStL9Yfq&#10;juGbb75579695lrLh7Vr1ybiiUgwZMxCJcStXe1qq5mjPafIU+SKRvR+ffo9/NDDsn3N+bWf3/b+&#10;dvXV18g61CKa3+tTPwKwxiyVtTjtWDKY4mZrUv7wuoo144n00ZHDRz76yKMrV6w0lwrosEjEAQAA&#10;4Fgk4gBwur1792ZC8ZgcIYvPKVKRs3GQtOslYOvSofwhh/RIKHLtNdeaCwMAANAq6XT6m2++6d+3&#10;f1SLWueMRkd0WityFpbqu9xFrpA/kEwk163N523i+/fvf/DBB2N61EqI5Vw791BcjdmTGbMe0fr3&#10;6//Zgs/MWbYfabw/+vCjWZfNkuVVv71QpeJnY6nt04E3/VLWKvmPMuZwICiDn3jBxNtuve2Xjb+Y&#10;CwZ0QCTiAAAAcCwScQD4n6qrq6+4/IpYNGa8PrPpQqRxLfK0o59NSh3GZYRySJfjcL++/d579z1z&#10;YQAAAFqlsbFx0aJFfXr3MaLKzAtljBTQrr8RbMtSrZcRixa5EvHEzz//bK6yPPlhyQ+JWEILhdVq&#10;V5WvUFw+pWPUI9rgQYMvn3350qVLzbm2n507dk67cFpMj8WjMRmb9VMA+TQ6cDt95dRqVKcGxhcg&#10;M06f2xP0+eXcYdLESXISsWf3HnPBgA6FRBwAAACORSIOAH+murpaDpKJeKL5cVIOdDkeLQtXaoRS&#10;7iJXJBju0b3HB+9/0O4viQQAAB3aoYOHRgwfYd2/a/UbWX3IWVeZF9YYlUnEN2zYYK6vPDly5MgT&#10;jz+hRzTpQqVUC5r7mrcmIiUjl21q5OIDBy/7cVltbW06nTZn3x52797931X/nXjBxPKycvm+Wbm4&#10;VTkue54rc/O6uSabRijrM+DzJ+NJWYqLpl900003HT50uL6+3lxCwPZIxAEAAOBYJOIA8Bf27ds3&#10;89KZ8Vg84PXL8c061jU/+tmq1MFcyl3k0sKRXj16ffzxx4cOHiIXBwAArVNfX//jjz8OGjgorse8&#10;xe58RbMOKKPjOsdMxFeuXNnQ0GCusjz54vMv+vTuU1leGQ4ErVBcnXS3fuU3hbiqVIgb1fShQ4ZO&#10;GD9h3dp17ds0ptPpXbt2rVi+YvTI0fHMs5qMXDwTNqvFt9XN4kb9r1zc7/b4vb6QP1BeVj52zNjb&#10;591++PBhachra2vN5QTsikQcAAAAjkUiDgB/7cCBA7Mum5WMJ+VoKYc463Bnu+txqjK3K6lDuhzb&#10;9YjWp0+foecO/e7b7wjFAQBA60gXsXzZ8oH9B0pr0TwUz+5DzrJSPaG7yFWSTI0aMWrnjp3m+sqT&#10;48eP79q569FHHi0tKfVnGlFrzas/ssZzBtUsF5fJyjb1ebzS7o4YPmLVqlX7qve1783i8n1bu3bt&#10;hHETBg0cpGu6DM/qb1VlL067V2Z9Gl+GplBc/e0rdgf9gYqyiuHDhg8dOvT5557ftWsXt4zDzkjE&#10;AQAA4Fgk4gDw19Lp9L59+2ZdNisRMx6f7i5yWde8sg6DtqhOnWVgUuqoLod3n9sT06K9evT69ttv&#10;837rEgAAOEtIR7RixYohg4fENF3aIdVvSOOR3YqcTaXaLVkbfo+3qrLq119/NVdWXp08efLB+Q+m&#10;kqlwMKR+oKnmm+v6/+PN4jI1aRql3e3Vs9cF51+wadOm9g3FZe6HDh1ateq/gwcN1sOaP3PVQoXN&#10;1pizl6i9y1qTapxqH5E/vMVuKS0U7lLVpW+fvm+//fbmTZt/3fIrnTlsiEQcAAAAjkUiDgB/K51O&#10;79+33wjF44mgz+8ucqljprokl3UwtEOp4amSI7yUjLx3z97ffPMNl94AAEDrSEf05ZdfRjXd5/ao&#10;wE81G1l9yNlTsuzqFFh6rS5VXbZu3WquqXyrr69/YP4DkydNriirCPkDMkfVhVqVNbCWV/OJqMnK&#10;xk3Gk+eff/6qlat2795tjqCdyFdu5YqVU6dMPXfIueFg2O/xSh+etfhZS9TOlfmdgfyh1qf6tMYs&#10;f8T0aFlJWUV5Rd8+fb/66us1q9ds2bKlfX98ADRHIg4AAADHIhEHgBY6cODAjEtnxGNxKxS3rnnZ&#10;sZo9Pl0OznKcj+mx3j17L1iw4Oeff+YJ6gAAoBVWr149auQoKxRXnYbrLL5T/PdEvLJLofPj2tra&#10;ebfNK0mWhAJBox1t9qMEqayBnUE1vQlbTU0mq0LxWDQ2dcrUHTt2mLNvV199+dWsy2b179tfll3W&#10;tgzy969fpifPXig7VNNd+OpL8ocqcsX1mJxWyEoeOWLkou8WbdmyxVxUoF2RiAMAAMCxSMQBoOX2&#10;79t/2WWXxaIx4+6cpjvF5dCXdTy0SzV7GKaM1lvsjulRGfzgQYOXLl1qLhIAAMCZWP3T6rFjxuqZ&#10;UNzuvVDhy+iyMol4RXnFm2++eeLECXM1FUZNTc3DDz189ZyrE7FE1s3iKs/OGl7Ly5qClExT/vZ7&#10;vNI3zpgx45OPP9m7Z685gnb13rvv9ezRUwtHgk3LrhZfDThriWxRTVG9DE+VGrP5d5FLdqKYHotH&#10;Y5MumLTg0wX2WdU4a5GIAwAAwLFIxAHgjOzft//KK66M6THz1pymq5BZh0QbVdPN4tZ1N13TRwwf&#10;8crLr6xaucpcKgAAgBZbtWrVBedfoBJZ1QjZuhcqZKkWS06o9XCkX99+e/e2RZx56NChG2+8KR6L&#10;G9lwpiP9fSvk9mZx9XtKlddK+T0+LRSOR+NXXXnVnj17zNm3qw8//HD+/fN79eylhbVIMCxrXsap&#10;xmwsftYS2acy28XYRpk1LJvMOI9Qf2T6c9mUEVnVsfh1114nXbpsYnOBgbZFIg4AAADHIhEHgDNV&#10;/Vv1nKvmxPRo0Oe3jp+5H0ULWJ06q6uEUnKUljFr4YiMf8zoMStXrDSXCgAAoMUefOBBLaz5zvoX&#10;istSq7Ngb7F7QL8Bv/32m7mCCuzw4cMvvfjS3OvnxqPxoM94dlHzDZHLtlBLpCYi05SSjjcWjV1z&#10;9TWPPvLooYPtn9SeOnXqo48+euzRxyrLKyOhsLHsTYsvn7kse5uVWr3WGrZGLqs6Eo7EY/Gbb775&#10;6aeePnLkiLnMQFshEQcAAIBjkYgDQCvs3bt3zpw55p3iTY9PNw+ktnyRoTpEq0916c3n9kQ1/YLz&#10;L7jt1ts2b9psLhgAAEALrF27duL5E6MR3VvsVj2G2Qid1oQ4vDIP45E10MaJuLJ3z96r51wdj8Xj&#10;0ZgMQI0kD9ui+Zt3mkLxcDBUkiy57trrDh48aM6+XdXW1r704kupREoa2lAgqMZpDVsqe6HsV9ZQ&#10;rf5cqvicopA/KEtUWlI69/q5t8+7/bnnnmtoaDAXGygwEnEAAAA4Fok4ALROdXX1FVdcGYvG/B6v&#10;HEXV49PlMCiVdXi0T6lDvZS64uZze9RNP+PHjd+2bZu5YAAAAC3w66+/jhszLqpFpReyeoys3uNs&#10;KHUW7C12D+w/cP/+/ebaaSvSkS5etPjSSy5VG0LdLZ2XzWFNRJVMORIKlyRLLrn4krvvvvvkyZPm&#10;CNpPfX3994u/f+aZZxLxRCRo3iyuunGjIc88BD5roexYTb8/UP25tfmkS5fSwpFuXbvNnjX7pRdf&#10;MhcbKCQScQAAADgWiTgAtFp1dfWsWbPLS8tTiZS6L8c6GNrtAtzvR/hmT1BXB22f2xPToudNOG/W&#10;zFm7du6qq6tLp9PmEgIAAPy5bdu2TRg3IRFLqMen27MLKnTJUsuySytYXlZ+3bXXHT9+3Fw7bWjX&#10;rl1Tp0ytKKuQptTYFn/MxaWyxtzykn9rtY4yTb/HK+f7panSefPm1dTUnDp1yhxB+zl58uQTjz9R&#10;WVFZVloW8gc8rmK1+M3XQNZC2bQyEb6MVrXoVslXSwtHevfqfeHUCz94/4Pa2trGxkZz4YF8IxEH&#10;AACAY5GIA0Au9u3bt3HDxoumX5RMJOVwKsdAdTi1++XgZg/DlPK7PTL4RDwxauSoq668qrq6mlAc&#10;AAD8LWkYNm/ePHTIucbdyR0ugMxTyfIayWWRK+jzDx86/OjRo+baaVt79+5ds3rNBedfkIglZHOo&#10;H2taWySXjWJNQfpbdcofCgQryirGjR03//75drhZ/MSJE7/88ss9d9/Tq2ev0lSJbIg8/iagrasp&#10;Fze+VJmSvz2uYmnX9YjWr0+/8ePGf/PNN4cOHiIXRyGQiAMAAMCxSMSRR3JavmvXrj179nByjrNK&#10;Op3euXPn9Aunx2Nx605xdcWw+UHSbiXDU0d+KXW5TQYv/4uQSqZmz5q9Y/uOw4cPm0sIAADwJ06c&#10;ODHj0hnNbxNXldV4OLiat1KjRo5qr0RcyFnYpk2bpkyeMmjgoJgeVX1p85av9b/XPO3N4jLxcDBU&#10;Xlb+0IMPyTlgbW2tOYj2I2t+185dc+fOTSaSxm8CXMVqqNbIsxfKttW0ttUFFqs8rmKv2xOPxvr3&#10;6z9s6LClS5fu3buXU2/kF4k4AAAAHItEHHl07z339u3Td/iw4UuWLNm8efOuXbu4zRRnCfmqyxd+&#10;2tRp8Wg86POrd4qro2Lrrzy2SalxWqOVY7j8j0JJMtWrZ6+518/d9MumI0eOmAsJAABwGvXTwGkX&#10;TovH4tJFqKZCOgqbt0D5rE6dVWDpLXaPHjW6XZ6abpHNceTwkbVr18pJWUyPyhZRubiUisaN7dK6&#10;TfPHJwxJyTTDxs3i5X169fnn8/+0Qygujh49euMNN44eOTqVSAZ8/qwfakhlL5eNq/mwrS1o5OLF&#10;7kQ80bNHz7Fjxi5ftpzzbuQRiTgAAAAci0Qc+bJn955Zl83SI1oqkSovK6+qrDr/vPN/+u9Pq39a&#10;/dtvv5n/JcC50un07t27p0yeEo/FfW5PceZCsDowZh0t7VhNz2ZUn8aR3OcvSZZUlFfce8+9shef&#10;OHHCXE4AAIA/ki5IzgUumn5RKpF0F7lUbtcxWqA8lWqfvMXucwefu2b1mnaPJ2UAGzdsnDpl6sgR&#10;I6MRrXkorrZOK0PxTMk/t0pNVg9HykrKXn7pZWka2/3N4rLsdXV1+6r3XXvNtXJCGtX0rBerG9/M&#10;DvdzjaafI6gVrko2q+xxleWV5004b9XKVbt27TJXAZADEnEAAAA4Fok48uX+++bHY3G/xytfJymf&#10;25OIJaJaNBlPzpkzZ8n3Sw4ePGj+VwHn2rtn76SJk2LRmBxa3UUu47jaqbN55fG0w6a9qtnjGdXB&#10;XCocDMWjcdmXn376admL6+vrzeUEAAD4o19++SWVTBmvcG72pO7sfsOhJUsqSy0nQTE9dv7557d7&#10;KmxZ9uOycwefq0c069XaUmrTyB9ZS3EG1ex+cdU36uGILHsqkXrrrbfs0zFKZz51ylTpzIP+gHrV&#10;vbX4qrKXy+bV9HNbq1eXPzLn3XFZxunTpku7Xl1dbS480Cok4gAAAHAsEnHky2OPPhb0B1UcLmWc&#10;n8tZepEr6PPLKXoynpg3b96CTxd88vEn3GwKZ9uze8+0adOielRdd1NH19yPsW1T1lCtq2xSmnGJ&#10;M5pKpp577rmvv/q6rq7OXFQAAIAme/bsmT1rdlSLqvDVbH7OhmenNz1rR8rn9kyeNNk+ibhY8v2S&#10;W2+5dcjgIVooEvIH1DjVgI0NlLUsZ1JqE0upjlE2ejwaq6qoeumllxZ9t6ihocEcQbvau2evLP60&#10;C39vzptXjmugfarZ901KrXxZtHgsLnXllVfKyYi58MCZIxEHAACAY5GIIy9Wr149ffr0oM9vZOFF&#10;LiMLb7rEYPxR5Ar5A5FQWAtHUsnUIw8/8tqrr3304Ufcbwqn2rlj56WXXKruFLcOsKqyjpx2rKab&#10;2tUh3awilx6OyC7cvVv3p596+rPPPmtsbDSXFgAAIGP//v1XXnFlTI+pO8U7TPOTc8liqpbJhom4&#10;8sUXXzz04EP9+vaTkzL182VrA+W0jf54s7inyKWFIrqm9+rR64MPPrBPu7hxw8Ypk6bE9KgMz1p8&#10;aw1kL5T9q1m7/nvHnvkxejwau/baa195+ZXDhw+bCw+cCRJxAAAAOBaJOPLihX++ENWi6gV16uRc&#10;lfpKND9R1zKhmhbWenbvOf/++R+8/4E5CcBZtm3bNuPSGbJf6OGIz+2x9gvZC4o6yM1S1l5s7b/u&#10;Ipfsv3pE69+v/8MPPfz555+bSwsAAJBR/Vv19dddL92CdY4pjURHaX5yKdUsSdc3dcpUm9wenSWd&#10;Tn/44Ye9e/bWw5rKxVWbpzZTLttITUFKrQRPkSsa0VW7+MXnX5izb28b1m946cWXzp9wvurPjVw8&#10;8xj5vKyB9iprtatPWZaA1ycbNxFP3DD3Bl5bhlYgEQcAAIBjkYgjd8uXLb/g/AvCwdAfLig0fStU&#10;yf9LXXGw/g75A1Et2r9v/7vuvOu22277fvH35uQAp9i2bdtHH340edLkWDTWPBSXP6wjp83LGrC1&#10;C0vJ/2SEA0EtrJ075Nzbbr1t8aLF5gIDAAD8v//38ccfJ2IJ4wHdZ9Oz02UxpU2Slq9vn74vvvCi&#10;uS5spqGh4bvvvnv55Ze7VHbRwhHV2kmnl3US15pqdrO40S4WucKBkPoZ5WcLPjNnbwOrV6/+8IMP&#10;hw8fbv2eW60Bc/E74hf1tJeLS8nel4gnrp5z9UMPPnTs2DFz4YEWIBEHAACAY5GII3dvv/V2VNN9&#10;bo+6mnD6dQT17bK+Ieq/JiVfvKDPLxXVoyNHjLzm6msun335tm3bzOkCjrBly5ZxY8fFdDMUV3uE&#10;+qPDVNPbCq1d2PiPmQcz6po+auQo2XPXrV1nLjAAADi77d2795ZbbolH49IqSPOgTgQ6ZNZ4JqUW&#10;U05wIsHwhVMuNNeFLZ06deqdd94pSZZIg6p+1qzaPLUIxsY6belaUvIPrYmodlHWhh7RhgweIr3i&#10;0h+WmrNvb+l0esWKFYMGDpLFl9NYGaS1+GrYWcvVIUqtdlWqYw/5A7JxS1Ilt91628mTJ82FB/4O&#10;iTgAAAAci0QcOWpoaHj/vfeNW0CacrK/utol/6/TojUp+Qb6Pd5A5rVn5004b9Zls3bt3FVbW1tf&#10;X59Op805AR3Wtm3bxo8dn4gn5HtuHW/N/SWza1h/2Lqa9t+snddb7I5q+tgxY6dPm75ly5a6ujp2&#10;WwAAznKHDh268YYbk4mknGy6i1zSPEh1jIanddV0jiOfclIza9Ysc0XYlZzErf5p9auvvlpWUvY/&#10;X62dvbHO5AcNalurUr2irumDBg5a9uMyOcWzQ6MoY9i0adOX//myX99+5WXl0cxD/tXzkNSw5Y8z&#10;WmSblIzcWvlGx555MBuhOM4IiTgAAAAci0QcOVq5YuWggYPCAfPeghZdOMjkalLynZF/ok7a5Q/5&#10;9Ba7gz5/KpkaNXLUhAkTbrzhxoMHDx46eIgTeHRo6XR68+Yt5084PxH7QyiuKnsHsXk17bxSareV&#10;kj3X7/XFo/GRI0bOvHTm1q1bjx07Ri4OAMDZ7NChQ5fPvlzODaXzUQ2/+sxuLZxSVmskzZ6cZZtr&#10;wd5qa2tffPGl3r16V1ZUhgNB4ynimZ8v5LixrH8uJetESv2A8tzB504YP2Ht2rWNjY3mCNpVQ0PD&#10;r1t+/fzzz7t17aaFI8biN/0sQKrjfl3Vmlcle18oECxJldx6y601NTXmkgN/jkQcAAAAjkUijlzU&#10;1ta+99571jvY5AtgpGWnfTf+d/0xF/+9ily+YrfP7Qn5AxXlFcOHDz93yLkPP/Tw7t27d+3aVV9f&#10;b84b6FCMUHzT5vPPOz8eixuvGGh6raaq7L3D/pXZedUx3ypZLr/HW1pSOnjQ4CuuuGLH9h2HDx82&#10;lx8AAJx9HnzwwWQ84c/cJt6B254Wl2qNpB2aPm36wQMHzbVgb3JCt2vnrkcfeVTOuSrKyo2N1dTa&#10;mdur5ed3WdX0G0q1WtQPKFOJ1IjhI1atWlVdXW2TX082NDR8/vnnQ88d2rN7z5A/87OArDWQtVwd&#10;odTIzZWfuVNc1vxtt97GO8Xxt0jEAQAA4Fgk4sjF6p9W9+jWQwtHrEsGrbhior548qkmIiVfJPV1&#10;8mai8UgwVFle2adXn769+77z9jubN21uaGgwRwB0HJk7xTdPGD8hpscCPr96rbh81Y1q9aXGdi01&#10;eFkKdfBXf8huK/+zUlpS0rtX77nXz5VF3vTLJm5JAQDgLHT82PHb591ekipRr1hSnUNWO+GkkqWT&#10;xTR+IJgqnXfbPHMtdAQnT548ePDgHbffIRsrmGlT1XnZ71utdc1qUygupdpFWTmJWKJn954XnH/B&#10;L7/8Yp9QXBb/32/+e9zYcd26dJNG3Z15grqMOafFb9ey1ryUGYonU/93x/8dPXrUXGzgfyERBwAA&#10;gGORiCMX69ev19VL16xE/LQvxpmWccbedP3FmqzMQioa0cvLyrtWdf3k40/WrF7zyy+/2OSBe0AL&#10;pdPprb9unT5t+pjRY/Sw5i12y2FTXStUf2TtDh2lZPyn77nyPy4lyZLKisqqyqonn3xy9U+recYD&#10;AABnm7q6ujtuv6OqotL6LaA0CR235/nrstohOSO+/rrrzVXQccjGuvP/7px4wcTSTC6uzvKsrSaf&#10;Wcv7N9W0leUfqolY60e+DMl48rwJ561auWr37t3m7NtbQ0PDyZMnn3n6mYryikgo7Pd41WjVsqvP&#10;35eug5Q55k6dZfyhQDCVTN11510H9h8wlxk4DYk4AAAAHItEHK12/Pjx1157Larp1mWCPF7bUl8n&#10;9bW0pm98wYpccT2mR7SYHhs8aPDChQuXfL9ky5Yt5piADmL9z+tHjhgZ1aI+t8c6Apv70Wm7Q8eo&#10;Zi8X/0MVuSLBkOywyXjylVde+fHHH8nFAQA4q9TU1EjbEw4EVcKqGgZHhuKqEZJPOSO+Ye4N5vJ3&#10;NMeOHrvu2utSyVQ4GLJSYbXV1Ala1lK3qJrdLC4lE5QeOB6NxaKxqVOm7tixw5y3PTz91NMzZ8ys&#10;qqiSNRD0+dUasFaCVPbS2bmarXlpy2U3jEfj7737nrmowGlIxAEAAOBYJOJotfU/ry8rKQsHQ8YF&#10;gsyrAbO+EvmpzLuK1VdLlcrFvcXumB6Larqc0k+aNGnBpws++fiTPXv2mIMDbG/1T6tHjxqthTXr&#10;limrsveCjlKdjJeLy/jVPmvttsbf5xTpYS2mR6sqql5+6eVvv/321KlT5ooAAACOVltb+8D8B+TE&#10;IRIMWSee0h5kNxIdv1yZO3Gl5Iz4lptvMZe/Azpy+Mi999x75RVXxqKxkD+gcnG14aSMlu+0ZW9J&#10;WVNQXaJ8ypRlFjMunSGncnv37jVnbwN1dXVPPfnUtddcK9/bjh6Ky9dSjVktgpx93HbbbQcPdoz3&#10;3KPtkYgDAADAsUjE0Wpbt25NxhPuZq9Yy/pK5LOacnH1HTNLZl3k8rk9WjiihSLJePK66657/bXX&#10;X33lVd6Ohg5h1apVY8eM1SO6t9gtX2l1HFaVvQt0rGq67mbtsPK32mcjobDssP379X/xhRdfefmV&#10;7xd/b64LAADgXCdPnnzk4UfKSsukDVAnDuozu4Xo+KWan6DPP2H8hKVLl5rL3zHt27fv4Ycenj1r&#10;dlSLZt0s3vpt1/QDSlWyumTKWigcj8bmXDnHbr9vPnb02F133pVMJOV7a7xcvFlbKyNv9S8D2r6s&#10;UFyGHfIH4rH4TTfedPjwYXM5gWZIxAEAAOBYJOJonUOHDt1z9z1WIt5mlwPUF1VKXY9QFyPUH3Ju&#10;HwlFIqFwMp68/fbbn3ryqddefa2urs4csS2dOHHin8//881/vckL0c9aq1atGj16jBbR9HBEvVZc&#10;fcM71lW2vyhrn7V2VTloRDU9Eo7omj5y+MhHHn5k5cqV5uoAAAAOJX3vU08+XZIssZ6d7phup3nJ&#10;csnSSVMX1aN3/t+d5sJ3ZNu2bps5Y6YsjhYymlV19mc1eK3bgtY/l1L9YdDnj0Vj11x9zaOPPHro&#10;4CFz3jZw7NgxOam844474tG4HtECXp9aA1JW3561dDatZj9ECAeCMT029/q5tlrVsAkScQAAADgW&#10;iThaZ/u27d26dpNzaXU5IMcvTytKfWOtjE1dj1B/h/yBcDAUjeg9uve46aabX33lVXPQbauuru7p&#10;p5/+vzvuvOvOu+65+175vPP/7syqm268qWtV1969e//fHf8n/1H+O+q/Jp933H7Hvup95rTgaGvW&#10;rPng/Q+GnTssqkWb3yzupMvEzfdWq+R/euQYEtWjEy+YKN/5ebfN27ObFx8AAOBYW7ZsMZ6dHgpL&#10;G6C6dyd1O6qsnifoC9x/v0NOirdt2/bRhx9NmTxFmlWf26MaOVlMtRGNLZiPXDzo88tJXCqRuu7a&#10;6+z2TG8Zj6yB66+/Ph6NWbfLS1nj7xBfY2u07iKXnDKrVb1vH6ec+AMScQAAADgWiThaZ/fu3V27&#10;dFV3eJiXQk77SrRBqe+tlHFJotn9Cuo/ynm+HtF69eh1zdXXzJ49+z9f/MccfeE1NjbeddfdFeUV&#10;ekTXQpFwMCQVCgRPr+b/d9l3gj6/+jsRT1x80cVXXnHlPffcc/LkSXO6cKh0Or1ixYpBAwfF9Zix&#10;W2VezK92LudcJm52Y4o6dKi/fW6P+trHY/GLpl809/q5+/ftN9cLAABwkOPHj7/yyiuJWEIPa9aN&#10;ttIMZPcMHbnUGbFU0Be47977zCV3hC1btowfNz4WjckWzLpZ3GhZT1sVLSn1z62S6YQDwZJUySWX&#10;XHL33Xfb7STot99+u/LKq6RlTcaTRi6eWQMyZikZvP2b9ubrWQYvq7pLVZdt27aZiwdkkIgDAADA&#10;sUjE0QqHDx2+4oorU4mUbG758sh2z/oytEM13ZqgvoS/V5HLW+z2e7x6RBsyeMjFF1087cJpGzds&#10;rK2traurS6fT5iLlm0x52bLlI0eMTMYTsovJGKwyLp38ScnKtErGLP8wHAxVVlROnjR5/vz59fX1&#10;5tThRPKdWb58+aCBgxKxuHxPrD1LHVp//6p39FK7aqfOxq5a5Gq+w8oXXiqVTE2cOPHmm24+fPiw&#10;7KenTp0yVxAAAOj45H/ZX3rppbKSMj0ckW5HGgBpBoxWx/ZpYgtLdTiyXMY94o47Kd6+ffvSH5aO&#10;GT2morwiGU8apzaZLk5dTJBq3Xa0/rmUTE3Og4L+QGmqdN5t82pqamzVDVZXV//0358umn5ReVl5&#10;SapENe3WN9laiqwFtFFlmnA1SBl2STI167JZ+/btK9x5MTocEnEAAAA4Fok4WkHOmQf2Hxjw+a0r&#10;IFlfhvaspvtQ1VUJa4TyJVd5WywaGzZ02ITxE2ZeOnPr1q2HxMFDNTU15rLlTzqdXrt27aiRo5Lx&#10;hN/jNS6UZDJvNZ7/WWq0qszBF7lkzJFgqLys/NFHHjUnDYdqbGxctmzZ0HOHdu/WPab/4QnqUo65&#10;UmxWJheX5bL2U1XGNVCfv6ykdMK4CePGjntg/gOyh9bW1prrCAAAdHB1dXXPPvusHtGsxlg+ndPn&#10;ZNobWaKgL3D3XXefOHHCXGynkH51x/Yd33///ZDBQ8x+NfMLALUpVWWvkxaU9W9lOqo5DAeCleWV&#10;Y8eMnX//fLvdLL5nz541q9dMnjS5R/ce8Wis+ZPkzTVg5+9z0/myjFa67kQ8cdnMy3777TdCcSgk&#10;4gAAAHAsEnGcqcbGxo0bN/bv11/FdbLRbXjCb3yZM3mb+k42L6+r2Of2+L2+kmTJkEFDhg8bPnTI&#10;0Dtuv2P37t27du3K79UWWVdr164dPXpMMp6UvUyVjEHtblZZg5Q/VKn/+HsVucLB0OWzLz98+LA5&#10;aTiUfGf27N6zaNGiPr366BHNCsXlWyGftr641rrK7KdS1rVUVbLgsp+GAsEulV3OHXLu8889r/bQ&#10;hoYGc00BAIAO68svv+zerXskFJbeWDU58pndJHTQakrEQ/5A967dX3/9DXOZnUVa1uXLl48YNqJf&#10;n36RkHm7vyy4VdmrpWVl/XN1QuQrdstJUHlZ+UMPPiR9oK1+IilrQN0vPnrUaPXLAE8+fhnQNmWN&#10;UEYb8PqSieRVV15Fmw2FRBwA/n/2zsMxiqrr/3/Kz8fUbVO3pPdC7x1CDVWQAFIEUWmiWAHpKD0U&#10;RUClqyBKR1pCJ4SW0BNaSN/3d2bO7DCZhJCySbacz/N99x3D7sy955577p17phAEQRA+C2XEifry&#10;8uXLoUOG2kQrZrA8evVKXpCCDTzbR0GB0VFDXY8xtxhNEWERqcmprVJbrV2z9saNGznXc9y1IuB0&#10;Os+cOeOwOfDWATh0XfoafkctNmxAP6XbxP2HysrKf//9t03rNkpSXH6tOErKH1dzGB+QWkH0eewp&#10;sAHVZ8xMTHSM1ENTWu3buw96KC3YEQRBEIRXU1JSsmXLlvi4eNbMVJnnVJsheJ9cGXE4xWYtzMoV&#10;K5U6+xxwmlNQUABT1tatWsOU1RhqUC9wfN2g9Z24um5fBuGEED4ZkyUqMgqmgqtWrfK05waBES5d&#10;vNQ/rX/njp15hoNTNtUIOJuVLOCBs/eqdjYbTL179c7Ly1NqRfg3lBEnCIIgCIIgfBbKiBP1paio&#10;CE6YpSyd61Rf5wmeLHRR9eRfFXQBkMDxEWER0VHRcTFxu3ftzs7KvnbtWmVlpVLzhnL79u2+ffpy&#10;DCslxV1LfrqCvUn4ZSw2Z2Hnz5+v7JTwdcDxDh061KZ1G8bC4OIaLqvBp9TpfDQvjoJqarunooBA&#10;nuUiIyJTk1P//PPP7OzsGzdu0NMdCYIgCMJLqaio2LRpU+vWrbXzHF+Y4WgeUsWYzD+s/EGpsI8i&#10;TVn/PpQ+JL1d23ZwvoPvisLWROntUzepPwehMXmGDQ8LX79ufdb5LI96szhMR4uLi8+cOTM0fWjn&#10;jp0tJjNYAMuMwlroKtjyciXFoYTQanabfcjgIbdu3VJqRfgxlBEnCIIgCIIgfBbKiBP1orKy8r9T&#10;/3Xs0BHP8xvpMy0l9HZwV3W5CoQLN9J2QKCVFwVOEHkRavr333+fOnXq2NFjd+7cUaxQf27fvj2g&#10;/wB8XSIeXVek2vTO/9DUjNkyedLku3fuKjsl/IADfx0Y+/7YNq3asGbpsaLoCar0ruJbggq+7pWq&#10;AgIFjoeuZBWtPXv0PH78eCP7JkEQBEEQLcgnn3zCMdIzt3HQx0/dlMD7JM/eQYzJvG7dOqWqvs5v&#10;v/42duzYlKQUxmSBCRtaACdy0Kz1vtZBvrUafo5egXvjGRZmgA6b4+effz5z5owHPjQIpu74kCeL&#10;0aQ1AqreRmhiqeYFGUNC4eR32tRpSk0IP4Yy4gRBEARBEITPQhlxol5UVlYOGjiI53jpDF8+yde5&#10;gXdIXYyQ11lwFQAXLFDwn9ApDCGhNtEqcILAC1bROvq90Xv37N21c9eTJ08Uc9SH48ePsxYGd16/&#10;vubKiENXhfKsWb1G2SPhN+zYviMpMYmT39EInoACR/K0ZbUmkr6HysHHEBwC3UHkBZtoGzN6DHTM&#10;e/fuKfYiCIIgCMJL+GXrL/Fx8YzZgu9gxkmObibgfXLdJg71mjJ5yq2bfnTfbeaGzNiYWMZkkVLC&#10;6uStES2LPwTBTiSrBgTC9E8UxKSEpJ2/7/Som8WRP//4c8anM9q2aQtTd50RQA0zQtNJa1uLyTx4&#10;0ODs7GylJoS/QhlxgiAIgiAIwmehjDhRLyorK4cNHWYMCcXTZpDODbxP8v0HsIEOrLqxooDAEFnQ&#10;TXiWZ80Wu9U+a9asLVu2bMzcuH379rq/yu7QoUOshcFDwJ6rlOFtwp/Ab2EPGWMzrl29puyU8Bt+&#10;+/U3KSnOcozZgs4JXoHSeYuvCbP+NV68IvdNY4gBzGIVxGlTP9q8eXPmhsznz58rViMIgiAIwuP5&#10;7bff2rZuC5NtdXqjjP7eK3neAtWBSgmcsGXzFqWqfoDT6fzll1/mfTEvPjYer+ZUZ254HqS3VV2k&#10;uVlcmgoGBIYGBokc3zq19Y8//HjwwEHl2J4EePU3X3+TnJjMMZz6qCcQVqSBdmgaoWHhMzQoWOCF&#10;L+d9qdSB8FcoI04QBEEQBEH4LJQRJ+rFrzt+bdO6DWbEG+kwHivsCyhcuQChb4MYk5m1MIyFYRk2&#10;Nib2qy+/WrJ4ycIFC/fv26/Y6A0cP36cszDB9XyPOAq+j+sU0FutgnXHjh3KTgm/wel07tu3b9my&#10;ZQlxCbi8CC6BXtEAj/JeqfVV+yYKugbHsNArpWtWZs5as3pNUVGRYjuCIAiCIDyYysrKIYOH4LPT&#10;YUxXJjZenRR3ZcRBjNnyy9ZflKr6DSUlJatXr46KiOLxak75AT84d8Um1lusDkLHQMPCfkICAmFK&#10;DPtPTU5964lYi1BeXr5r167FixbHRMdIjwqTn4KgCuviCX6uGhZkMZn7p/U/c+aMUgfCL6GMOEEQ&#10;BEEQBOGzUEacqBcjho9gLSw+1RCk8wHfkNIRNPciYGW1wj8yJrMFZDRxLNexfcfP534uAZ9zP589&#10;a/bDhw/BYk8Ln34578vP5nw2LmMcz3LwK9yt9ohvlVqMoHcDbIJ1aPrQixcuYosQfkVZWdnPP/8c&#10;ExUjcLzqiuhR9XUqbxdWuXr3hP7IWpjYmNiPP/541qxZmRsyFdsRBEEQBOGROJ3OA38daJXaSuAE&#10;n0mK4ywFPlkz44cZcaCkpGT//v3Lli2zW+0iL6jv1cbGRemM9nbJL5NCw+LED/YJZ1idOnaaOWPm&#10;kcNHlGN7EmCHdevWOewOgRfURz2BGmUHdwuLAaWSbhPnhF49e506eUqpAOF/UEacIAiCIAiC8Fko&#10;I07Ui3Fjx+EN4ngar/MB35QrNY7CumsFf4QeZDYYLSaz8mk0WUXr8GHDJ02cNPq90TarDf4OMgSH&#10;qPlL/VHeJvXQ8m3i4sGDnvh4QKIZKC8v37ZtW7gjXORF6XYTXVLc258yWk+pFcfeAcJt7HEcwyYn&#10;JU/8YGLG2Iw///hTsSBBEARBEB5GZWXlv/8eTklOEeWkOA7u3j2rceVuGbPlt99+U+rpf5SUlBw9&#10;cvS7776ziTY1KQ5mUVXvVtacmsHPpelfQCDM+gReaN+u/fFjx5UDexJlZWXHjh5buXIlGAFOEk0G&#10;o2oHtS4t6+1oTCwJnOzDyeYvv/jjZRwEQhlxgiAIgiAIwmehjDhRd1auWBkXGxcaFAyt3Ehv8Va9&#10;8/ql4yBpCaZGye8dRxlDQtWHzGtVZbd1kbz6Iy1VvPM/m2jt2aPn1StXlYYh/Izy8vKs81mZmZnh&#10;jnCeYdHrqqypVfWcKv/pk8KO+c7/wAgopSe+GwC9D7ohx3KdO3V+b9R7Q9OHXrl8paSkxOl0KtYk&#10;CIIgCMIDqKys/Oeff2KjY+Bc442zGi+SnBEH8QzXpXMXP7/j9vnz5/PmzYuKjHLYHYbgEOlJAK43&#10;SWFb661XB6lOghM/2CfHcF27dMXJngfO9IqLi8+fO//N19+gHcDP0Q7oJyCsjq6azTeTdz3qHz55&#10;luvauSvdJu63UEacIAiCIAiC8FkoI07UnakfTmVMyqPeGuktXi9XBg7XDlDo/yDY0K3RqP8J0u+q&#10;zlL3YAgOsYrWf//9t7y8XGkbwv8oKSlZu3ZdSnJKdGQ0YzKrC2qqn+j8xy/k6pLY6dAgIBjj8AoV&#10;kRd7dO8xNH3otavXCgsLX7x4QalxgiAIgvAQ7t+737lTZysvShfgujKm3jqlcWXEoS48x/+x/w+l&#10;kv7K8+fPr127Nv2j6cnJyeGOMDidUedpDW9ozYkYKDQwyBgSKvICeFF2dvazp888cJpXgx1cc3i3&#10;nDA2RnBcbA4olU207dy5s6ysTCk34U9QRpwgCIIgCILwWSgjTtSdGZ/OAG/BM/ZGeotPSV6LwU/o&#10;Atq1DBT+Bb6gfFP38zoLfotrJcEBgXarrX279rm5uUrbEH5JSUlJ3t28hQsWhoeFG0MNoZpXb6J0&#10;LuQPkmqtyYtr77wBGYJDwFB2q71Duw5dOneZMH7C3Tt38/Lynj9/rtiUIAiCIIgWoqys7L9T/7Vr&#10;207gBO2d4rqx3jvkyoiDOIY78NcBpZL+zdOnT2HqNX78eLvNbgwJxbkrSDld0tmwLnIlxVVrw25h&#10;pgcnSoMHDb527ZpnXvuo2GHceIfNAefXqh1ADTdF4+Vy2qB3A6yC2KZNm+ysbKXEhD9BGXGCIAiC&#10;IAjCZ6GMOFFHHj18NGH8BDUjrmt9klbYldQ+pW40Xrgr6GihQcEOu+Ovv/4qLS1VWojwV4qLi7/9&#10;5tvePXtHRUSZDcoLGqXFLHS8d/zgqek1CTsLSnoopWwQHKSg+4DMBmNEWERqcmpKcsrncz/Pycm5&#10;fu16SUmJYlaCIAiCIJodp9N59szZTh07CRyPUxrvnczgfAxqwTHc4X8PKzX0e6CJHz96PHHixB7d&#10;e9htdu311iidGesi+JW6B9iAaZ4xJNRmtfXv1z/rfNa9e/eUY3sSYIdHjx5N/ECxA8xLodhoCrUu&#10;ze/5agFCA4NEQczOpoy4P0IZcYIgCIIgCMJnoYw4UUfmfzffYZeuYceTZF3rk5pH0MvQ/tDXHDZ7&#10;m9Zt8vPylRYi/Jjy8vJXr17NnjU73BFuMZmN8qvrMSOOkdlv8+IgdWjDEUqSeuN4QCA+UD3MERYV&#10;GRUdFb1+/fqs81n0PgKCIAiCaCmcTudff/0lcDw+WBsnM944k4Fi43yDZ7k1a9a8ePFCqaHfA01c&#10;WloKZzHDhw0XeUG6WdyVDMbmbsDcVf0h7gc2YJ8Oqx0meMPSh8Hs7uHDh8rhPQa0Q97dvIyxGWn9&#10;0sAUMCnV5sWhFiCsmq6+TSQ4kHLodwNEQdy+bXtRUZFSXMJvoIw4QRAEQRAE4bNQRpyoI/O/m282&#10;GPEMudnOyUnVpa5TgGJjYvft3Ud3tRIIeMK8L+aNGjkqPCzcYjShk+BSGmxQt5WWVjVvN0D7vFZA&#10;IM9wVtEaZg/b+vPW48eOnz93vqKiQjEuQRAEQRDNRXZ2do/uPbw9Ka5O2jkLaxNt/536T6ke4eL+&#10;vfsTxk8YPGiwwPJmowmTwdjcSqNXs2rt0v4WjS+/EtsKE7yMjIwHDx4oB/Y8bt+6PXbs2LS0NHB7&#10;OOnG5xuh1BrpKttEQtPBVBkaBc4pbuTcUIpI+A2UEScIgiAIgiB8FsqIE3Xk+++/p4y4R8iV0oOG&#10;EDi+fdv2jx8/VhqJIP7v/54WPp06dapNtFmMJrxZXO22KL1H+aswL45dCSVtBwQKLM+znMALbVu3&#10;3b5t+66du86fP68YlyAIgiCIZiHrfNaA/gNYC6POYWCY1g3lHi4oszTBCAiUrrrj+DOnzyh1I6qS&#10;k5Mz49MZ2NxqJhhbHDd0hn2LXG8WV6d58GkKNVhF6+TJk2FeV1BQoBzY8wC3B1P07tWbY1jp8lbX&#10;Y42wOvU2RYOE1oODQls47I61a9Y+f/5cKR/hH1BGnCAIgiAIgvBZKCNO1IWsrKzhw4arGXGvu0XD&#10;x4S9FbpbaFBwYkLi5k2b6TZxQkthYeH3C7+fMmWKTbRaTGbstuAz+KlzJ/8VxrF3/gddCQcvRfLK&#10;NQyLHMNyFlbg+L59+m7evHnD+g25ubmKiQmCIAiCaGLWrl0ryI/UxgmM981h3vmfOrvgWf7cuXNK&#10;xYiaOHvmbO9evQWWhwmY7iHqUtM36CHqIGWOFxAIZ7KwZ6to/fjjj2GqrBzVIzly5MiC+Qs6tu8I&#10;bsOaLdq8OEpXWbcLDoFG4xkuLjYu9wZNgP0LyogTBEEQBEEQPgtlxIm6sHLFSoET8LmF0MqUEW9h&#10;ybc+4MqIwHLdu3WnFxMS1Xlw/8HkSZNtopVjWGOoAVfTMEo3PuD7ntAmas9SFRoUzFkYlmGtgggj&#10;5rJlyxZ9v8iT7y4iCIIgCN8gO/vC4EGDOYZTz0FA3jWBUeYVAYE8y1+8eFGpGPEGzp09t37deji1&#10;AXNJSXFXJhiEk7QG5MXRZ5SGeDeAMZmtovWTjz9Zvmy5h9/6fPDgwR9/+LF1amuYiEq3zrus0Qwd&#10;Ac0Fn3DcuNi4mzdvKmUi/APKiBMEQRAEQRA+C2XEibqwZs0a9U5Tr1uK8klBE2BbhAYGJcYnLlu6&#10;jF54TFTn/v37O3/fCXHeKogiL4C3YC/GcE0duQa5nrSJhtLKEBwCoxtjttht9imTp8yZPWfpkqX0&#10;eAaCIAiCaDquXbs2oP8AQc6P4tTFu2YvyowiINAmWsePG593N0+pGPFmTp482bF9R4ETeIZV08DY&#10;9A1rffW3INiVRZ7OhdnDZs2c5eFXFZeXl+/evTsxIRGm8RxYQzMvBSmT+aa5VB12DoeQMuIxcXl5&#10;5Lf+BWXECYIgCIIgCJ+FMuJEXdiwYYP22cu6pie1gDRvE2dMlv5p/SkjTryJu3fvHj1yNK1fmsiL&#10;eJcVyhtXlptNaBmQai7Ylnqc/NRNiIfQ76KjosePG5+RkbF+3XrF1gRBEARBuJXc3NwB/Qdon50O&#10;0o3aHissLZQcJg92m/3iBbpN/O04nc5LFy/t3bO3VWorURB5loPZF8zB8MRHav3654CxIUA4+4X9&#10;wFwuMjxy9Hujv/v2O08+jYKynTl9ZuvPW8Md4TCTl96s77pKICQwSJ3Mg3RVbqTQ2nCI8LDwKZOn&#10;PLj/QCkQ4QdQRpwgCIIgCILwWSgjTryVQ4cOderQiTVb8Ky7ia5DJ9VX0ONwNcQQHBIXE0edjqid&#10;mzdv9uvbLzIi0m61QV8Gof+AlPgPXZt6d1WpZsHuBgEQhzmUMSQUBlDWwiQnJo8cMTI9Pf3gwYMl&#10;Mk6nU7E7QRAEQRCN44MJH1hFKwy7r09avWTGgqWFOQOU3Ga1Xbp0SakS8TYqKysvX768Z/ee2OhY&#10;kROkiWtAIBoTrQrSWfutUn+I0znwKMZsiYmOGTJ4yNIlS8vLy5Vjex5QtqzzWRs3boyJigkPCzcb&#10;jNVn8u49T8d9ws7NRlOr1Fb04HS/gjLiBEEQBEEQhM9CGXHirfyy9ReOYaV3uckJIcqZeYiwz0KL&#10;BElP/zMPTR9aVFSktBlBVMPpdObl5Z3+73Sf3n0S4xNtghVf0IhxW11Now5eo1TjoLlUo6GMwSEw&#10;kvIM275t+wFpA9L6pV3IvlBYWPj82XNKjRMEQRBEI7l75+7wocMdNgc+6sa7ZizKbCEgkDLiDaCi&#10;omL/vv2pyamxMbHq7dEwDUMfkNygmsHfIs37cXA6B7M42HN0ZPSK5SsKCwrLysqUY3seJSUl165d&#10;W7J4SUpyCtgkIizCbDDCfF61Bkhf34YK9wb2gU7Xtk3b27duK4Ug/ADKiBMEQRAEQRA+C2XEibfy&#10;+++/M9pHplPCzEPkWtABGYJDoiOjZ82c9fTpU6XZCKImKisrH9x/cPLEyW5durVp3YZlWLznBjs4&#10;9nGpm+ucjaQKAqAs1WKqQgICQ4OCjaEGm2ht37Z9l85dRo0clZOTk5eXRx2TIAiCIBqM0+m8c+cO&#10;DKze+Ox0ZZ4gZ8SvX7+uVImoMxUVFXl3837Z+kt8bLzFZA513Rvd8Ly4PIvDn8OG9BkQyJgtCXEJ&#10;nTt23rJ5iycnxYGioiIwSH5+/kcffdSxQ8cwuwOvXG+gNd4k11wXdk4ZcX+DMuIEQRAEQRCEz0IZ&#10;caJ2Xr58+cMPP6gZcSkVVK3pSS0l7LZKvzMYw8PClyxeorQcQbyZysrKgoKCf//9t0/vPq1TW7MW&#10;BpeYUeoKI/X3WiTZBzZcd42j3XA7NCjYEBwCJrXb7ClJKSnJKdOmTrtx48b1a9choiptQBAEQRBE&#10;nXn16tWE8RNsotUUagyWn56tzFWqjs4eKCikND0ICIRZwcEDB0tLS5UqEfWhrKxsy5afYOIaFxtn&#10;MZrwaQHqlLW+nqD+CmdusBESGATzN45hY2Nif9n6C8zZPPnl4siLFy/u5d8blzHOKlgNIaGqNdwz&#10;gaeMuB9DGXGCIAiCIAjCZ6GMOFE7/xz6JyI8gjUzeEpMGTJPE/Zc7HqM2TJt6rQH9x8ojUcQtVJZ&#10;WVlcXLzz953pQ9JTklIgdEt5cc1z1EHSuOB6GoHO90iSXCER7IPm0loPjAnDq8VkdtgdUZFRMVEx&#10;SxYvuXDhQnZWtie/q5IgCIIgPA2n0/n48eOMsRl2m91sMLo5+deUUuYG8j3iqSmpt27dUqpE1JOK&#10;igqYuK5csXLI4CEwp8JFDJxxqdMwnfHfKvQiFOwh6N0AgePh5Dc2OnbXrl1XLl+B2bJyeI8E+8W4&#10;jHHhjrDQoGDsF7o6NlDy/B9sQk9N90MoI04QBEEQBEH4LJQRJ2rnn3/+4SwMLjdIHkIZcc8T9jto&#10;HWNIqFWwrl61Wmk8gqgzG9ZvgOEgISGBMVtgUACPQqkrzlL3r+Z7pOoCQ6HRVBsqCghkzYzA8aIg&#10;hoeFb/156/Fjx8+fO+/5dyARBEEQhIdQUFAwbtw4h80OA6s6RdENxJ4mLCQUGM6nYmNib968qVSG&#10;aChOp/Pbb76NCIuAWavZYMQT1SpT1nqesao/VOdsVl60itaU5JRDhw55/lTt3r17CfEJr5d03HLC&#10;rsmIt2vb7tGjR8rBCD+AMuIEQRAEQRCEz0IZcaJ2lIy46zXDukYneYKw34Fgg2PYD6d8SHefEA3A&#10;6XSu+nHV1KlTY6JiLEYTCJ0KRwfYoAti6iWwGErtntJ2QKAhOETkBYHlBV5o27rtjh07du3cdf78&#10;eaUZCIIgCIJ4M9evXXfYHThLwSkKSDcEe5Zcb62mjLgbKS0tXbZ02ZQpUyLCIxiTBedaqhrgEuhI&#10;8FucucFnaFCwVRBhqvbL1l9OnTqlHNgjuXPnTmJ8IlYcPt2eEYedwzmCcjDCD6CMOEEQBEEQBOGz&#10;UEacqB3MiAdTRtyzpfY+U6hRFMQd23co7UcQ9eTVq1dr1qyZNXOWw+ZgzAzHsDBGSKMDPTu9vsLl&#10;SPlF44GuVUVFEFEDAkMDg3iGBQuLvNi3T99NGzeBNqzfcP/efaUxCIIgCIKoysOHDz+e/rFVsGqT&#10;4lXGX88TztKljHh0bH5+vlITotG8eP7i888/t9vsLMxXDUZ1oqV4RUPvFAfhfqDJYJ4m8EKH9h2O&#10;HDmiHNXzuHfvXmJ8Ii7pgLPp6tVAaTLicTFxs2fPVg5G+AGUEScIgiAIgiB8FsqIE7Vz/PhxNSPe&#10;SA8hNZ2w/2IbQXuNfX/stWvXlCYkiPrz/PnzzA2ZGzM3Tv1wqsAJhuAQ1c20jkequ9B6IBwoX0u+&#10;a5w1W1gLwzKsVbBOmjRpyeIly5cvf/7sudIeBEEQBEG4ePb02exZs0VewJHU8+cnUDwoJ5xxR4ZH&#10;zp8/H2ZZSk2IRvPixQuYss6ZPQdmUDzLSa/+CQiEuRZIcYz63jAtX8uIfoUOBg0ncHz3rt0XLlh4&#10;+r/TyoE9huLi4kWLFkVGRDbde8TbtW338OFD5XiEH0AZcYIgCIIgCMJnoYw4UQu3bt4aPXq0yIvg&#10;Ie48wSY1gXDNQlq2CAmFJvv777+VViSIRlBYWPjx9I8tJrPU/emp6e4QWBKFHVYns8FoMZpYCxMZ&#10;Hjn1w6mzZs5a9eOqyspKpT0IgiAIgvi//zt29JhNtFmMZhg6X+c+q425HiIoGxQSzqdYs6VVaqv7&#10;9+lhMG6moKBg185d06ZOEzgBk+LgGDjXaohvuB6MhHMzELQdYzKLvNA/rf/MGTOvX7uuHLilKSkp&#10;+e6778Id4WajCZd0pOm6W2bsmox42zZtb9+6rRyS8AMoI04QBEEQBEH4LJQRJ2rh9OnToiCaDUa6&#10;R9wL5Fq2gE+RFwb0H0ArF0QjuXzp8gfjPxg4YKDFaJK6P2XE3SowKQqHTpC6pg+DMgReEMew8bHx&#10;Ez+YCIP19m3blYYhCIIgCP/myZMnX331lVW0mg3Ks9NhDPXYiYoy1gcEhgYFt23d9sGDB0o1CLcC&#10;hp0w4QM4e7UKIpgaJ1c4swLpGuWtwlZT2k7ejyE4xGw02URrv779POQ8q6ioqEf3HtLZuqay7sqI&#10;4z4lp6WMuJ9BGXGCIAiCIAjCZ6GMOFELZ8+e5VkO3OP1CXa1did5jrCNcOVCFMTevXrfvHlTaUuC&#10;qANOp7O0tDTvbl7G2IxRo0aBC7EWBtwJgoDqYFqXI7lBeCuP64oWEI6kigICjSGhIAjF7du1HzF8&#10;RPqQ9P9O/VciA40FTaY0HkEQBEH4Ey9evPjiiy9YC+sVpyo4rFNGvKl59OjR+XPnhw8bbrPacAaL&#10;lkf3wA1d07xF8kPU1Z9jI4q82K9vv/fHvH/3zt0WnIzBoefMnhMbHWsIDlHrqC9/QwW7kmak8st9&#10;KCPub1BGnCAIgiAIgvBZKCNO1MK5c+c4RllmAulanORpwl6MPdEYEmq32U//d7qiokJpToJ4M0VF&#10;RYUFhffv3580cVKP7j1sVpvJYDSGGkLl0QGXApXcbTXHI7lNruw4xFuwOQqXOEODgmGwhkYROL5j&#10;+w790/oDY94bc/PmTWi4ly9fKg1JEARBEH7DT1t+igiPYEzmYPnV0TgN1o+tniEc0GE0b9OqTW5u&#10;Lr0PpUnJz88fMXxEUkKSTbTCORGYHWdTqnSt8xa5rlwE4dzMGBwCszK71Q5z5gnjJzx8+LD5k+Kv&#10;Xr2aPWu2w+6wGE3g/0q93DdRR4/FSzPbtml76+Yt5cCEH0AZcYIgCIIgCMJnoYw4UQuvM+LyU9N1&#10;LU7yQGFHltYv3g1w2B29e/W+d++e0pwEURNFRUV5eXlz587t1LFT506dI8MjTAYjLh2iVKfSORup&#10;CaVJjYOURUlZEJChdfC5neGOsE4dOkHDTf1wan5+PrQjtKbSrgRBEATh6zx//nzhgoXhYeGmUOmp&#10;0Xg2Cp/6UdUDhFMpGMFh7B41YtSLFy+UOhBNgNPpfPz48eVLl9MHp7dv117gBLzCG90DVd/ksfpD&#10;dVYGrQlz5jBH2Nj3x96+ffvp06fK4Zse8J/P5nwGnm+RLwfBgkGRdGVujLCaYDe71T5wwMC7d+4q&#10;xyb8AMqIEwRBEARBED4LZcSJWjh7RnpqunrXha7FSR4o7Ib4aQgOiYuNO3b0WFlZmdKiBOGivLz8&#10;+rXrOTk5SxYvSU1OjY6MNsuJcMyFg/9gPEd3QumcjdQMQrPDJ7SF2i7YNKDQ4BDo5hY5NQ6N2Cql&#10;1aLvF0GbAtC49HwIgiAIwucpLi7+7rvv8MHR6qTFjXfKukvqUG4MNXTv1v358+dKBYgmw+l0Pn36&#10;9MKFC926dhN4QXr0UVCwOpVqmJ+gg6GwQU2hhjC7IzkpeeqHU2H29ezZM+XwTQY4zxdzv3DYpLvD&#10;1WUclK60DRbsCk0E+4fOdenSJZpV+hWUEScIgiAIgiB8FsqIE7Vw5coVzIg33j1IzSa1J0K/tgrW&#10;rp27PnnyRGlRgvi//6uoqLh44eKOHTtiomKiIqPCHeGs2QLegut6WlGv9zRBi+jaCCT9MSAQWpBj&#10;2HBHWGREJDRrXEzc7l27s7Oyr129Ro9mJQiCIHyY8vLyEcNHwBmoehWvB05g1BE8NCi4Z4+edI94&#10;s+F0Oq9euZo+JL1b125wYqu99FNxlYbmxbFBUWaDMcweBlPrL774Iut8VnFxsXJ4dwOeM2/ePDgW&#10;YzLD3A9rAQWQKlKtnA2U/Op03KcxJDQ+Nv7mzZvK4Qn/gDLiBEEQBEEQhM9CGXHiTbx8+TIzM1Pg&#10;eLpH3OuE3Rk6Y2hQcEpyyj///EMpMcLpdF68ePHY0WO///57XGycyIsCK/Vu8BNV0NOxs0v93fPu&#10;ryKpggbCxgJpW1AStGlAoBXalxMEXujQvsPff/999MjRGzduKK5AEARBEL7F4kWLoyKjGJMFRkAP&#10;nca43oQSGhjUo3sPyog3P6dOnurUsRPPcmaDUZ0Ao7dIDqNrr7fK9WZxEE7G4JMxma2CaLfaFy9e&#10;XFJSohzYfRQVFX311VdWwYrvzscywHH1ZWucsFKSfQICwxxh7495//69+0oJCP+AMuIEQRAEQRCE&#10;z0IZceJNXL50OSIsgrUweIbfSPcgNavk9RFoOOjaIie0Sm31159/UVLcn8nKyvr9t9+7dulqFUSB&#10;4wWWx9tKpNUuWbitdPN35JdYaz2K5KnCkRdVpTXlvLghOASam2d5URAHDRy0d89e0K6du+i5EQRB&#10;EIQv4XQ6V65YmZiQaJDvAIbB0ePOXFz33eI94i9fvlSKTjQjx44dm/HpjE4dOjFmi8VowlkTekvD&#10;HEb9LQgnYEHvBvAMa7faly5dum/vPjfeLA4+8/VXX9usNsYkPdtJPa7bJ+1KdQICGZPZbrNfvXJV&#10;KQHhN1BGnCAIgiAIgvBZKCNOvImrV6/aRBv4Bp7eN9I9SM0s7I+gkIBAnuUHDhhIr3/zQ27dvLVh&#10;/YbNmzan9U3jWY5jWOlZkXKuFBcBlcU7dUGNEuFeJ1erqV0epLastBEQCEHAGBLKWhjOwoIPQGCf&#10;NWvWxsyNW7ZsoRV5giAIwjcoKirq2aMnjHQ4CIKUuY1u3Gw5QXmgVDATa5XSasf2HXStakvx5x9/&#10;Lpi/oHWr1qyZUafE0DooXau9RfI0DH+oTsBgn6zZAq4YFRm16PtFO3/fWVZWphy7QbwqevXzTz9/&#10;/dXXVtEKe4b9vy6tuz0cdwu1gOrAjPGTjz+5f59uEPc7KCNOEARBEARB+CyUESfehJwRt6oZcV1z&#10;kzxdrtvEQcaQ0Dat2/yy9RelaQk/4NGjRwsXLMzIyLAKIsuwnIXBvqwKY74U9j1psZjkBmke46lt&#10;a9gIkv+TMZlZM8MxbER4xNy5c5csXvL9wu9//fVXxXUIgiAIwgspLS3dvGlzXEwcK8954OQFhz/9&#10;KNlywrFYvlaV69enX3l5uVJ0otlxOp07d+5MSUrhGQ4dRpomqT7ToLkxti984pIIbEh5cZZLSkz6&#10;+uuvf93RwIlWcXExzNPCHeGwKykd3sRzeNgtHAJkMZrsVntWVpZSDsKfoIw4QRAEQRAE4bNQRpx4&#10;E68z4vJ7xHXNTfJ84XIGKCQgkLOwI0eMVJqW8F1evny5YMGCz+Z89sGED6yi1WKyQIRXPQGF0b6R&#10;AZ/kFVLbGkdnbH3VEyxGkyyzwPGtW7We+9ncmTNmHjl8RHEmgiAIgvAqysrKfvnll5ioGG1GHKQb&#10;HFtGmmtVDcEhgwcNpox4y1JRUXH438Pr16+PjY7lGOXRAuA2OGVqmNuoLqfuDT5hrgX7b9OmDcyy&#10;9u3dpxy+bpSWlsLEPjIikjGZpec8uabxsKE7tLuEZQ56N0Dkha+//vrx48dKUQh/gjLiBEEQBEEQ&#10;hM9CGXHiTdA94t4u7NQoY0hoclLy+nXrldYlfA6n07lg/oIxo8dERkRaTGazwQiCzqsKejE6g85P&#10;SL6vaneNo/A/4RPiPHgLuA3P8d27dp/4wcRJEyeNHzf+Xv49xb0IgiAIwhvIz89PTkwWeVH7NGz9&#10;sNhCUkdhmJYPGTyEMuKeALTC9u3bwx3h4DOchcEGAjVm2ow/VJtb2ggIhIkWz3IdO3TMGJtx/Nhx&#10;5fC1AnP77779LjI8kpFvDcdd4W7hU3dQ9+id/+GBpLehc/yRI3SVpJ9CGXGCIAiCIAjCZ6GMOPEm&#10;1Iw4rgjompvkLYK2k5Y2AgKhY8bFxmVuyFQamPByKisrS2Q2bdqUnp4+YviI2OhYi9FsDAnFxSxV&#10;SheW33Socw+S38nlBkpkqOonEPDBf2BWwJgsNqttQP8Bw4cN/3j6x0+fPkVno+V7giAIwpOBoWrf&#10;3n0xUTFWQcTRDcY7zzmRwZNlQ3DIoIGDil8VK4VuCdRppBb/fLV5RUVF1vmsjRs3RoRFcBYW5kIg&#10;1XkafiLsuh4RdyUpIDA0KJjn+G5du6UPSb986TLY3Ol0KuXQANOtlStWDhk8JCoyCs7g4Ie4K6kw&#10;TTqZlzPicCDOwoA1Dvx1QCkQ4WdQRpwgCIIgCILwWSgjTrwJ7T3iIF1zk7xC0CtxXQMbkbWws2fN&#10;btkFOKLxVFZWFhYUHv73cN/effun9U9JTuEY1hhqMAaHYEOrkqI6JcJJNQodw3UzEHqLNmLA3ACc&#10;ymI0RYRF9O3Tt3+//n1691m5YmWhTEFBgX+umxMEQRAeTkVFxe7du62iVfuUaU+YC6njrCE4JDoq&#10;es7sOUqJW4L79+6PHDESppED+g9AwVh/6O9DMMQ/LXzqh0N8SUnJ2rXrUpNToyOj8BHl6goJStea&#10;dZT6c2h39MZQ+epDkRe6dumaPiT92tVrz5891+bFoSQ//vCj9MwnowlmYpiSB8GGbudulvpg/4BA&#10;nuOXL1v+4sULpUyEn0EZcYIgCIIgCMJnoYw48Sboqek+ItfqBjSi2WCMj43/actPShsTXoXT6Xz4&#10;8GF+fv5/p/7r3q172zZteYY1BIeAQlyPBlUlxXO56fX+QCLp5EqNY6CortCgYHQz1sIkxCV06dyl&#10;a5eunTt1/vfff/Pz8h/cf0CpcYIgCMKjuHL5SmpKKs9weCKDZ6n64a/ZBcXAkgQHBFqM5pEjRyrF&#10;bQlu37qdmJAEI7t0SWWowRRqtArWNq3bdOvarW+fvmfPnoU5Z423L/swJSUleXfzvl/4faeOnWKi&#10;Y0yhBpwIYcOhdG1aF6m/xaUSEGwYgoJhfmW32tu3az9qxKic6zkww0fWrlkbExVjMZkl79XeHd7U&#10;PvzO/7CErNmSmJBY31eeE74EZcQJgiAIgiAIn4Uy4sSb0GXEm/wknNRkwt4NgqbkGPbLeV8WFRUp&#10;zUx4Cffu3cvOyh40cFBqSmpSQpJNkO98khPh0D0x9oLUttb5AIn0VqmeA5/oURj5cRs24FPNjouc&#10;kBCXkJKU0rtn7//++y8nJ+f6tesPHz5U/JUgCIIgWo6ysrLD/x5u37Y9zHu1EyTtqNciUkdVY0jo&#10;mNFjlOK2BDCxHNB/AJzrmQ1GON0D4fhuCAm1W+1JiUkD+w/MOp8FX1N+4DcUFxcXFBTMmTPHYbOb&#10;jSawCbSXOiNqjBehE4LUHcK0CjwBDgQGT01OhWlVSlKy/KR0KR2O30HpdtUkUjPiFmbpkqUlxSWK&#10;RQj/gzLiBEEQBEEQhM9CGXHiTVy+dNlus0tXxwcENvL8n9TC0rzHjjVbwsPCFy9a/PTpU6WlCQ+m&#10;oKAg63xWdnb2sKHDoiOjHTaHMSQUFy6hNbXSNzqJ5A5h3ACpG8p2QCA4IXij3WqLCI+IjIgEZYzN&#10;AF8FwGlfvXqlODFBEARBNDuVlZVbt27lOV66glDNiOOz01vuCeo4mMJni2fEwT43b94cOGCgw+4A&#10;E+HcUp1eGoJDHFZ7VGTU0PShFy5cgGH9yZMnyi/9g9LS0rlz54J9IsIijPJqCZgFz4gbf16MO0FT&#10;K5KnVfiJx4LvqNL9vCkER8GDQhl4ll+2dJliCMIvoYw4QRAEQRAE4bNQRpx4E7dv3x4+bLhVECkj&#10;7gPCDo7tyJjMNqvt8L+HlZYmPI/S0tKjR46dPHly9qzZdqtd4AToiXiTiiq1QXVtTSI1hdQYggN9&#10;FQUEgmAuIfICz3LgrhBhli1bduL4iePHjp85faa8vFzxbIIgCIJoLo4eOdq5U2eerZoUrzbANatc&#10;t+EaQ0IzxmYoBW05LmRfsMq3iUsmkkdzzMvicA8zT5h/ioIIc9EZn84Ae/rbi6VfPH8x9cOpDruD&#10;MVvAStBwaBnFlxpzaYXremUQzqbUbdi/+q/Nd/XGO//DMliMpo7tO+7ds1cxAeGXUEacIAiCIAiC&#10;8FkoI07UwqVLl3iWw2WRRroHqYWluU0cGlTkhW+++cbf7vbwCkpKSv7848+VK1Y67A6BF0Bmgwn7&#10;oNR2LlGXJLWY5NV8VVq3BEdF8QwrcDzP8uDASYlJW7Zs2bVz16lTpxQvJwiCINxBdlY2RNe9e/Y2&#10;QPDD/Px8ZUe+y7Gjx3r16MWYLJ4zd8LZOJyA9+zR8/R/p5WCthC3bt0aMWwEjNdSuld+Fw984j3K&#10;KGmgDwi0mMxW0Wq32eH0Yfeu3X71GJhnz559+eWXH0z4AC8dQLPgWZXkTu7IWKt7e71P+cRN97Wm&#10;Ex4X6wV1/O7b75TKE/4KZcQJgiAIgiAIn4Uy4kQtnD9/HjPiePKva3GS10ntpIzJYhNt2VnZSksT&#10;LY3T6dy/b39mZuaypctiYmKg37FmSwjmFzWLkigpVsuLZbr2JZGaSS7fw5CiCr0U/ij5bUAgODDM&#10;LtCZBY7v2qXrpo2bQBvWb8jNzVVcnyAIgngbJSUl27dv35i5EaPoZmDTZthI65sGMZazsKyFqbvg&#10;+yCrYP1w8oe4Q9SWLVtgx/AJUfrM6TPKsb2fb7/9lud4zPLiICXNo7SDWvNKGiXfDQgNCuYZbuIH&#10;E5VSthx37959773RIi8aQ0Jh7JYGdNfME6UO6zCag7+F2cO+++67bdu2FRcXK7vwAx49eiQlxXkR&#10;Wk0ylDYpXq2J6yd1Po9ze+1/4kYzSL5BHJoe3BImbHM/m6tUm/BXKCNOEARBEARB+CyUESdq4dy5&#10;c2pGXHKP5jwzJzWBsJvjkodVED/5+JPCgkKlsYmW488//lwwf0HbNm0FjuekpW0G2kgrbDiUrk1J&#10;JE+Q1kVB6LeYeJA25DeSgmNjMkbkBZh7LFm8BLRi+Yrnz58rPYEgCIKQOXf23MIFCyFILlu6bOmS&#10;pV999VVsdCzLSJlvxmyRNuRtzsLi88AbIMZkhimHuitJuM2wAi+k9U1bKgNlWLxo8fJly589e6YU&#10;zts4dfJU75694YwGbYVjk24Ua06poyScMn807SOllC3KrVu3Rr83mmd5U6gBk+JqIXWCAR1Gc/Cc&#10;2JjYeV/M2/rz1oqKCmUvvs7Dhw/Xr1s/ftx4MBRePQAGUQ3Vsk7VeGEVwCf79ul7/Phxpc6Ev0IZ&#10;cYIgCIIgCMJnoYw4UQuYEcebKnzgVJ8Ewp4OrQkd32a1Tf1w6qOHj5T2JpqX8+fPz5wxc+5nczt3&#10;6sxZWMYk3xSuLjvK27goSV2P5EVCj8U4U6Mg+FhMZovRxFqY8LDwaVOnffHFF9AXMjdkKn2DIAjC&#10;/3j06NGc2XM+//xzmBgM7D+QZ3k5VCpiTGZlQq6dKlQVBF48F6tRtYRlac/ybmEDZAgOhcO5Di3F&#10;6sjwSJgxfj73cwjXUDyI2Pv27VPK7Q1kZ2f36d1HSvfKdkDpBq9mEzYEfHpORhy4feu2fKe4gC8U&#10;V60EHqXORdFbcEO6ooJhE+IS1q1bp+zCP7h165ZkKEEUeVG9HgXtA/LSy8fVVgaf/OTjT5SqEn4M&#10;ZcQJgiAIgiAIn4Uy4kQtnD592ibaWLP07j0829c1OsnrhD0dFz4YkzkuNu727dtKexPNwr38exPG&#10;T5g0cVLfPn3l14Qb8d2N0C7Y0dSADG1ED2Ygea/QjVVnRvdWBX8EV0f/B/Esl5SQBP0ClDE24/gx&#10;uj+JIAjfx+l0LlywcPy48RD6Ro4YabPapCy4yQwnU4bgEAiVEDwhWmqDp/pH/Ltu463SfhP3pm5U&#10;F/4TxGqlVAYjbkDE7tC+gxqxb928pdTHg4FzXpEX0apY/ZaaYgXKT6gGwTn4xx9/rJTPA8jLyxuW&#10;PkzgBLwBGq2kleqNuBESEMgxbGJCIvjA9m3blb34AWCoo0eODug/AKbx0DvwahKwCZrFG6fu2NxQ&#10;F+gjkydNVupJ+DGUEScIgiAIgiB8FsqIE7Xw4sWL9evX86z07j3phN+1OtZ4byG1oKDtpKaUl28i&#10;wiLGvj+24EmB0uRE01BWVlZSUvLo0aPJkyb3T+tvE60QeI0hoerNJbiOhv1LWkpDVWs7Eskrpbr0&#10;O/8DD0dX1ysgEHoECl86PnLEyBHDR8As5e6du9B9kPLycqVTEQRBeBtOpxND2a6du9KHpGOUi42O&#10;tRjNMCvAiYE2MKrREifeWsE/wefr6KqLum9V1ZiMe8NPVerR1Q1FAYEwe4GiSmU2GB02B0xsoC6g&#10;4cOGfzbns6KiIqymRz1POycnJ61vmt1mx6kX1lFvluYSHBrKAAZMSUpZv269UkQPID8/HzwzKjIq&#10;zB6mXj2ADqC4mewz+Ef8O9iTNTNtWreBHx48cBDaHfxc2Z1Pc/PmzbR+aWArqyAqZ8quywjAMvCp&#10;bXHPldys0I5QZujOgwYO8ooLXIimhjLiBEEQBEEQhM9CGXGido4eOSpwfGhQsJoUR1dRhef8qnRe&#10;QfJMQaspvdVgbN2qdW5urp+sXjUzJSUlBQUFhYWFc2bP6dO7T68ePcPsDpPBaAwJRftDl8FFKKnv&#10;4PJ0tcYikXxK6Oey0P+xI2CPwL4g5VpCDcbgEJhO2K32Ht17pPVLS+vbDzrRt998Cx0KgJ5F2XGC&#10;ILwCmGI9e/YMAtfZM2f79u4LAa11amvOwmIWHISRUCeMhyht5NQHVbfLdSCMzGoZQGrBXhdSPu9T&#10;K8KYzFERUf369hvQfwDUdNOmTRiuKysrFVu0HNAKOTk5XTp3kQyuuQFaX/1mERwXzAgnVozJMvez&#10;uUoRPYP79+9nZ2UPSBtgFUS8RANLC1LK70qK49/hU7qmLThEYLl2bdv17dP39H+nPaHFmxrwqPz8&#10;fKgsuHpiQiKYS7rYwvUWdpTa4p4rzWUx0JfHvDdGqR7h31BGnCAIgiAIgvBZKCNO1M7xY8dTU1JZ&#10;s0XNiKOgubXbOul8g+RpwmaCtgsNCg53hA8fNvz27duUFHcjZWVleXl5a9as6dypc9cuXaOjoi0m&#10;syE4RFosc3UclNRfmm2Zm0TyKFXNu1TvGsEBgdBrDCGh+MkxbExUTJfOXUDQs/bs3pMP5OU/uP/A&#10;HxbfCYLwOgoKCmAycPXK1fQh6RC42rVtx7OcMdQAAa36fACF6TQ1NurDZvPLFahBmDaTgnO1YqPg&#10;TEEK17IgYicnJcMUCCr+7z//Qqy+f/9+y8bqV69ejX5vtFWwQvGgtDj0SFXTVbnppdrQbDB99eVX&#10;Svk8BmimnJyc/v36a5PiKG0VVOEXQuQh2yZa27Zue+LEiRZv7uYB6gg1PXnyZPu27dWLyMEaamdR&#10;LeaxQleEtosMj5z+0XSlYoR/QxlxgiAIgiAIwmehjDhRO6WlpRs3boQzfJPBKN3bKj/REc6ZdQly&#10;ndCdtHq9oFbNc0gtImgUbCx59coGocCjHm7ppYANc3Nzc67nbN++vVVKq9joWNbCgIVx4RtXx9Ds&#10;IKlfyA2hbRcSyR/lSvzApxqatII/Qt+BQQe6EnQokMgL8bHxqcmpKUkpvXr0+u+//27cuAG97/q1&#10;6wUF9BoIgiBakufPn0MsgqA0ftz4lOQUkN1mx/lzsPzOGp0w9IHUYOjRqhqxtRMbVfB3iNhKuOaE&#10;hLgEiNW9e/Y+ffo0BuqHDx8qxmpGnE7n3bt3RwwfEWZzqCe/oCq1axbBQdFQnpkRB8BWN3JupPVN&#10;g9FWSorXdFe9+he13YPka21tgjUxPrFXz16nTp3Ky8vzhytuKysrz54526d3nw7tOmBeHKyBltFa&#10;zBOleav9wAEDnxY+VapE+DeUEScIgiAIgiB8FsqIE2/l33/+HTp0GL4gEDQ0fWhEWAS4DciILxEE&#10;weabc+ToXeAe+IkbuKAmbVTzJVIzCI0PggYyhhp69+qdm5urNDlRT5xOJ1gvOyv74IGDrVu1joqM&#10;gj7CWZjXPUJeAUdro9nB/3UtQiKRQGrvwJ6Cwo6j5l1wGwcds8EYZndEhEdAv4uKiIqJipn+0fQL&#10;Fy5kZ2dnnc8qKytTeilBEETTU1xcDJHnm2++iY2OlV/G7DDIV5Fi7NIJQpk2+nm1MFarUVorDNdg&#10;B4fNHhkeGR0VHR0ZPW7cOAjUYKvnz58rtmsWpETvjRvxcfEwdkDZsNjN3xBwRDSO2WCaP3++UjgP&#10;A2wlvyq7v8Dx6MaquaBNddVBYaVA8H271QYNndYv7eyZs/n5+cpOfRcwF3T/fw7906ZVG8b8+hQA&#10;zSVZzANn/q50OIgxmfv360/voyEQyogTBEEQBEEQPgtlxIn6UlJSMu+LeRPGT5j4wUTQJGDipJ7d&#10;e3IMZzGZzQYjymI0vWkFUBV6HW6D8+B/onTeRWoKYRPAZ2hQsFUQe/fqffXKVaWZiTqTm5t7+N/D&#10;vXr0EgVR4ASB46vfAYburayFUS68QcLI0FKiVmthua6gwmVlnGyA4C9KL4NOJ8tsMEE0k3uiYLfa&#10;N2zYcOL4CdDRI0cvXLjgD09wJQii+SkvLz918tSJEydWrlwJkQfEmMxVpsGuC+OU+YAc1qpEOd8S&#10;Bmqs72sjoB0CAo0hoWAimDXB5zdffwPxGU4uFFM2PQ8fPBz7/liraNUmxXXlb3LJgxocHU6X4GTq&#10;9u3bSuE8j7t37vbt05dneXz7D5oLBC2rq5F2pMbmhu/bRCs0dPqQ9Dt37ih79HUOHjjYpnUbnpXO&#10;izEIqEbzwF6PLQVngrHRsV/O+5IeGEYglBEnCIIgCIIgfBbKiBNu4eiRozM+nfHZnM/mwv8+++zj&#10;6R9HR0ZbjGaL0SR9mmDDzMgrKXjiXV3ogap0f9E5G8ktUlesYAOaRhTEaVOnKS1KvI379+7v2rlr&#10;75696YPTwXQiL0ruHRAIxtQaFrcVm1NW9W3S9nownW6jBaUrA7av+p/Uss0ptDl2LhQ2hyJXahwm&#10;NgLL8ZJ4kMgLnTt2xj67Z/ce2PCHW9YIgmhSnE7n8ePHIZ5kbsiMi40TeAHEmC01TgakwQLjmD8M&#10;Ga46quEaNl4HalesZs0WCM52q33p0qW7d+3+66+/SktLFeM2JY8fPf5gwgc20Yatg8PK68I3g1wZ&#10;cTgNhznksiXLlJJ5JLk3cuEsr39af47h1OeBq6peLxTaFmQyGK2i9b333oOecu/ePWWnPs2ff/wJ&#10;FmvTqg1rYSVXl30ebSJZzEMigMsJoY2gWXv26Pny5UulAoTfQxlxgiAIgiAIwmehjDjRFLx69WrN&#10;6jWLvl+0eNHiJUuWLF26dMniJQPSBnAsx5gtrIXhGNhi8QYa6fJ512KBTuiWelHyyV0CS7pWQ0Bm&#10;gzGtX9rJEyeVViRq4vnz5xszN27evHnatGk2q401W8CTMReu+i0IvBTdFY2st7zfS+rFmmXTWhSk&#10;sapWSujA/5SN//o/G6daIhIUBoX/qSuqTq9rWrXuJDfI1a1Ua+OyO2woLeWakEBThsgyhIRK446F&#10;Zc0MjEFW0Tpl8pRNGzehMjdk7vx9Jz1inSCIOnLu7LkN6zf8tOWnTh078SwvxRYLA6FGO3xgIAIp&#10;Ics/hwO54tpADUL7SBFbjs8wlcLZVEJcworlK8CwB/46oBi6ybiQfcEm2ixGk9peUB594ZtMaBA4&#10;KEw54Mzoh5U/KMXyYM6ePdu7V2+B5XG6hVVAVald1eZG2xpDDByMvIL1gwkf+ElSHPjt19+Sk5Lx&#10;5BftgGbRW6ylpJ4DBgTyLNe1S9fnz5r1FQaEJ0MZcYIgCIIgCMJnoYw40WycPXt2/br1Uvph06Yt&#10;W7YsW7osKiIKzsA5i5SlQPFychEcEnMY0sYbsly4oKD4rWu5Tdqo5pmk2oU2BJPis9O/+vIrpcGI&#10;qrx69WrtmrWzZs1y2B2sfEkHxDqtT4LQmJIrVrOzn0qbA3jnf2q3VS2GowZ+SsJ0giuLKW3I+WmM&#10;BqyZwawDCoOG+p/uFe4cWhmCEgaiKtKUUFHV6qg1Ul0C9NoaFKmaRlprg177lUb4R8ZkZl3Ow4Bf&#10;sVxiQuL8+fOXLVm2ZPGSpUuWLlyw8PKly0rnJwiCcHHlyhWIDwMHDBR56e0MMFLAoKALMmoU0sUo&#10;Ekg1js5iMJJKqXGGBcN2aN8BjPzvv/8qRm8CHjx4MGPGDJEXTdpnpzfj6KyOUDAe/fjjj0qxPJtz&#10;58717tVbvRIUjYbNp6sdCP6oGhZrajYYRUGcMmnK9wu/LywoVHbquzidzj/++GP5suUJ8Qkw2cDb&#10;69FcbzJas0o+d4aSQMGghBs3bmzOlxcQHg5lxAmCIAiCIAifhTLiREsBZ9379+3fqyI/yXbwoMEC&#10;Jz3hFiXA/1judc5Jk3lCocspywqUZGqQsO+jJRmTuWf3nkcOH1EaiZDZuHHjzJkzZ3w6IyY6hjFZ&#10;wEqqB0qSH46KZtTZ1t/luk9IdTCUdluSpl9jvtkqiByDD7vGp14rz762ibalS5dCoFC1b+8+7X+6&#10;XWtWrwmzh7kikrZI+BdeuVmqalxS/lP+xMrCp7qh2kRvLpJbpdpZagt5UR43qgu9Dvq1/KYPRVbB&#10;OnTo0M/nfv7FF1/MBT6bO2vmrFU/rqI3kROEf/Lo0aPZs2dDKBg+bLj0aPTqbwKSY74aeXQRiVRd&#10;qq2qmFGOyRCERV7s2aPnzBkzz545q7SBuyksLJwzZw6M6dB26ujcbGcTOCsAMWbLqlWrlDJ5PNnZ&#10;2d27dRc46XKQ0KBgtBvUombTueaBWFOQ2WBkLIzD5vjwww/B/spOfZqysrKtW7dGR0WL0uRWeoh6&#10;kGwuNJ3eYs0p+UJVELRju3btnjx5opSYICgjThAEQRAEQfgwlBEnPIrc3NyjR44eP3YctfXnrWH2&#10;MFx24VnOKohmg1Fac9RKXjvDxQXFjSk1Xk+h3dCSYOdOHTv9+08T3pfjLRz460DG2IxJEyclJyZL&#10;d4QbjBAtcUVPFXmdXm/Igiuq2nnB38Cq0K/B66TXr3KKUpNT9+7dq8YBVRAcmvn+lbKysmNHjykF&#10;ADSFAf3+2+9xMXEYnaQqyBsiL0h+ItdOW1lJshFw/RGFhiLnaWqhnVHQBPhZo9R/gka0mMxaQRCI&#10;j43/YMIHEBMmfjCxFsEXVEEMuXXzluJPBEF4GzDozJs3b8L4Ce+Nes9mtcE5DgxbVXLhrvwWShd8&#10;SG9X1aSpakkwMpha4Pg+vfs0XSDdvWu3TbSpVzrCuNxsI7Jaazj62jVrlQJ5A1evXoUZcscOHUVe&#10;xPuesS6S9apVE4T/ikI7Q5XtNvvkSZOfPXum7NSnKS8vP3nyZGZmpt1q55kqV2CAdOZqNgW+8z9s&#10;O+hr7dq2e/jwoVJcgqCMOEEQBEEQBOHDUEac8GTKy8uzzmdlZ2VfuHAhOzv7k48/iYyIjIqMQtlE&#10;a2hQMHivKlxn8YRVBi+Ta00EPsGkPMtt2bLFD2+FdDqdJSUlV65cSR+SPmrkqE4dO3EWFiKkMSQU&#10;XQu9CwOdtGaK0hnTf+SqPvY1NEt1aXsoeJdNsEaER0RHRWMvhh49/aPpUh+XevmFixcvQpe/fOly&#10;RUWF0ioeDBTy4gWpwFB+VePHjYdKRYZLUusocoLWDjoTodCMIDSpX7tWUwtdV3P1BkryYdeFC5I0&#10;21KrBQRCNNAJgkMtMhmMVtHar2+/kSNG1igINadOnoKwUx0Y/hQ/IwiieYHYDn1w5cqV6enpw4cN&#10;j4qIshjN0N/1N4XLcVuJJ7ogQ2qAZEvq5hIwbQCzWwUxrV/ayJEjJ02c9ODBg7KyMpiwKa3VOJ48&#10;fjJv3rwwexi+UByOLrWprmBNJHkMgoOyZkuH9h3++vMvpUzeAJwj/Pfffx07dIRJnZQUdz1BHaWv&#10;qSysLH4BNsxGU0RYxKCBg+bMnlNcXKzs16cBv12/fn14WLj6BHW0Bkhnq+aR2tdgutK+XXvoWUpB&#10;CYIy4gRBEARBEIQPQxlxwosoKCi4fu36DZmzZ8/26dUnJSklFf6XlBwXE8eYLQb5HeR4eg9Cr26k&#10;Y/uLNPfocBamXdt2/xz6p6ysTDG9T+N0Ol88f1FYUAjeNSx9WLcu3fC9ksaQUK07YXyT3MnPl7+x&#10;7lVv6tIqyLWEjWItTGx0bGpyakpyCnTYTh07HT1yFHtxzvUcsLmPPafx0aNHUCmoGgiruX//fqX6&#10;kgWSI8LC8RZDEC6JVpfiZpga1xqf1ARCT8Z+Dd0chX8E6ZqmfqopiQ6SkuXyhsALHdt3SOuXpqhv&#10;P1Sf3n1WrlhZqFIgfdAD2wmiSYEuBvNM6Gs///Rz3z59kxKSLKaaE+EgJWhUiyekRkqNvTjpAsGG&#10;MTgEBENnmCOsZ4+e06ZNc+O9xc+fP//0k09hroJXQWH815WqSeTKiMNMgGf5n7b8pBTIS5CS4qf+&#10;69Cug8gL0Edwwqw2X429Q/1XbFzoXNDFHHbHjE9nFBUVKfv1aUpLS9euXQunrlERUfhkAtUmOls1&#10;g7AVoOHsoq13r94PH9A94sRrKCNOEARBEARB+CyUESe8lMrKyvv37+fn59+7dw8+t27d2rFDx/jY&#10;OFOoMdSVxUSvbrxv+4nQUGA3MKDACa1SWl25fEUxt4/y/PnzPOBu3oTxE7p07tKxfUeHzW4MNejz&#10;lPIiKSbMyJfQSVDabTAayhAcEmZ3dOrQqWvXrl06denUsdOqH1dBJ83Pywdjw//3ivu/3QjUF3wM&#10;qi8pP/+zOZ9BsALLgL/ZRCvmxaHThWjvTnbZlvytBYTd3NXfYWKDCZIat6sL/wkbUd1Aaa+wQWF/&#10;qS6OYRPiEiAode3cFT5BfXr3OXf2HPgPDHk46kFv8pMUAkE0KU6n88GDBxCfjxw+0rkTdLmu0qtS&#10;LAz0RF2HBUEHx8ggbehCB8mN0oRf1fLwCTETTjPDw8I/nPIhxECYxSmt2DhglhITHQMtjodrpsaV&#10;64i1Y83ML1t/UUrjPch3ip/u1qVb69TWMGyp6wkofX1lqU/qBkl1DwiEBnXYHXNmz/GTQa2kpATm&#10;hN8v/B7c2BASWru5mk5wRPR2cPvYmNj//vuPnkxDaKGMOEEQBEEQBOGzUEac8A3KysoKCgp+/OHH&#10;Pr37xETFmKq+5VFxb7qbp3a5FnnBYqFBwVbRunPnTp9MXpaUlEh38ebkfDnvS+nm3aSUMLsDIqGU&#10;mJRz4eoKLDoPGMdP/UdOCqLAJqpU4wQHBCpPh5bvdu3cqXO/vv369un7wYQP8vPz8d5W6JhgcMX0&#10;xP/9X1FRkXQbYkHhrVu3xoweAxYDdezQkWc4o3z3sDZ2qQaHT2wRdEhS80sNBY2X2r5vEszKMByh&#10;wCtsojUxPhHiFQofObDo+0XSsxaA6zk3cm7427UmBNFI7t27B5OBM6fPwNQxNSU1IS6BZznsdNAH&#10;tYMddFspDlAEbl6htdWYCRvStvzsjXBHGMTAuZ/NhRZsfBoV9jB50mSL0YxXQOKBpMlPtSK5V1g1&#10;+PTSjDjgdDphSnP438OtU1tj91ENCD1IMmO1WmM/UgXftxhNURGR0KAL5i94+fKlsmufpri4+Ltv&#10;v4uOisYpH5qiGVxOFVoe5LDa0/ql3cu/p5SMIGQoI04QBEEQBEH4LJQRJ3yJ8vLykuKSb7/5dvCg&#10;wVERUfjgazzhRw9vpJP7g9BK0JetghgdGb1nzx6fybJARS5dvHThwoXMzMzYmNioyCj4VNbvNLfn&#10;QvXhU0pANuPKlEdJ6SlyIlw1i1aYAgexZqZNqzYjR44cNXJU+pD0y5cul8iUlpa66x2fPgyYCM0F&#10;nDl9BgyI75ZOSkyCYRTMq4YvRa6VelxN9lv/9EZhn3qrsKHVDa1gnqYVRC2IXRFhEdKL6uU31qck&#10;pfz5x58XZbKzss+fP0/vBCWIGikoKIAOApOBEcNHwDwnMiLSKr8LGXqWttNhT4RPXXcmtYiwOTDJ&#10;KjVQQKDFaAp3hMdExyxatOjVq1dK6zaUFctXQCBlTJYqSfFqxXCv1ErBbOr3335XiuKFVFZWHvr7&#10;UKvUVozZArMXsCG2FHy+aTqNFlYFvY9jpEFt8aLF0D394X5lqCOEIJjvQd3fZKUmEhgcGwhaym6z&#10;X7p0CVpQKRZByFBGnCAIgiAIgvBZKCNO+CQlJSVfzvty1MhRDpt07692aQZcVOe6JK0wFIDAaFZB&#10;jI2O3bVrF9hTsax3UllZmXU+67dff4uLjRMF0SpaWbO86Ck7hrS0Kgu20U90NvEfYdNrbSJ5gss4&#10;FqPJYjIzZktMdMy4jHGTJ0/OGJuxfdt2xcqEm9iwfgMYdvy48WBnxmQxG4wYxNRGQWFjgXSNSPI+&#10;yVefqFJbFqQ2NEYnrQNgBEOFBgVbeVHg4P/gUwBBlJs4ceLJkydPHD8BOnrkaFlZmeJhBOGXlJaW&#10;Hj1y7MSJE7NmzbKJNmkyIIi6S+JA2Neg0+n7KanFpQmPajxkLQyEu2XLlh07eqyRUW75suWJ8YnN&#10;fM8u1oJjODh3fvz4sVIU7+TgwYMwe2ndqjVrZjDLCzZEY9ZsSU2Dwtfg+xzDQms67I61a9f6w5i1&#10;ZPGShPgEvBZHspLOPk0m1eD4bv5LFy8pBSIIF5QRJwiCIAiCIHwWyogTPszTwqcfTfvIZrVZjCbt&#10;zeK4RqNzYBIKQ4HSnQMCBU5o37a99y7SZWVl7dq569cdv7Zr207KFbG8tPCkJsLldXDYxv/UmcJ/&#10;hC0OG9hHtDIEh0iJcDkXDl1p8qTJs2fNXrpkqbdfJOH5lJaWLl26FKw9aeIkq2i1mC3aOIZSx26p&#10;+Zp+4Z7U3KqWI9e2fhVpsuMomIlZBavACzzLCxwfHha+atWq/fv3Qzw8dvQY3Q1G+A9lZWUHDhzY&#10;vWv3iuUrbKINOoXIixBOpYxd1X6EkwEpnKodUO2MJI9R9XjIMSxM8Bw2x5rVaxozOYHAOGjgINbM&#10;wD7Vo+iO7ma5nsTDmMww0P+x/w+lKN4MTLmTk5IlM8JgJNcOG0syZk19SjW1NBWXxy8Ys6A1Ycwq&#10;Li5WduqjOJ3OYUOHwUwbI49komr2cbvwQNAicFCbaB03blze3TylQAThgjLiBEEQBEEQhM9CGXHC&#10;tyksLFy0aNGUyVMETjAZjLg605zrDl4pVwIGbGUIDkmIT9iyZYt3PcDw9q3bG9Zv2LRxU1rfNJ7j&#10;WQvDMazuVrCgdwMC5ddjKyt0frj2jQ0tG0E1CwoGBTAay7AiLwwfOnzxosVLFi/5fuH3BU8KFBMT&#10;zUVhQeGi7xctXbJ0XMY4kRfBk1mzBRoIpG0y7LMgfSuTfEBqdIIN6LauEA09FwUOoG4oCggMcQlC&#10;H3RkzsKCpIuc2rXP3JAJ4REEcfLmzZuKqxGEb3Hw4EHw8B9W/pAYn8izHPi/xWSGHqGdCYCwKynB&#10;U+5iSncjeaawjbSXCkGgCwwSWC4qMurHH39scFLc6XRCbEyISwBXUX2jaf1BroV0rIBAmKweOHBA&#10;KYqX89tvvyUlJkGng5mkaklFNdqz6qAmWUNuze+//37n7zt9+GZxcLnhckYc6w6fess0gRRTvxvA&#10;mC020Xb+/HmlNAShgTLiBEEQBEEQhM9CGXHCH3hw/8GkiZMwKS4thrqWZppt9cHrhPYBSctSDBcb&#10;E5uZmen5txVqc4dW0SrldC2MlAh3LXyj1Nrpau0ngorjmqPUvhqzYPJMTpsxPMd37dJ18+bN69et&#10;p6cpegh4nQc0Slq/NI7lpLvieEG5zkN7qYfcuE27iE/yKGkzQ7IPaLe1Cno3wBgSCh0cAiNjBlkg&#10;To59f+ySxUsWL1q8fNny58+eK95GEN7J1atXFy5YuBRYsrRD+w4wgZFmAq73pGi7g9prKFp6pTS5&#10;ZPiEM1kYDQWOj46KXrF8RYOT4uXl5T//9HNSYhJec9YMHoLeCLXgGO7gwYNKObwcp9P5xx9/LF8u&#10;PYUe+iDOw3HaiZ86I6DQ2vgd+D4MVTDViYuNy9yQWVFRoezat9ixfUeb1m3w8T9vMot7hRaWmuPd&#10;AFEQZ8yYcf/efaU0BKGBMuIEQRAEQRCEz0IZccJPePBASopbRauaQ8JFmcZ7vm+q6s03HMMmxCVs&#10;WL9BsaaHUVpaumzpsjmz50yZPMVutVtM5urPlwapNfLb5W+oO7g9BmrVJrjBWhie5QReSE5M3rJ5&#10;y66du06ePKnYl/AwsrKydv6+89cdv3Zo30HgeOk2LLNFbVOUGt90PkDycWlCN0jnFdUFM0BGDpgc&#10;w0WGR079cOrncz//4osvZs6Yue2XbYrDEYTH8+jRo9mzZ8/9bO7wYcMFTpCnAZJj67LgIJr7eZNg&#10;tqaR2nAonMzAOSwK5vYgzsJ07dL1+fOGX9xT8KSgY4eO4EV4poAOoy+Y+6R6JgThA3/5yD3iSFlZ&#10;2datW2OiYkRBerxNXc681H8FYeNCg8bHxq9bt07ZqW8xYvgI5RFWmBFv6tMTTSeCod8m2v459I9S&#10;FIKoCmXECYIgCIIgCJ+FMuKE//Dw4cOjR46OHDFS4AQpXepamoHPJl+D8Ea51k2kNamAQNbMxETF&#10;rF61WrGmZ7Bhw4aMsRnjx42HsjFmi8VkhoAGBcaWhQ0UVgSlr6Zvy+XYWHcpRGvTAwGBFqNZlN80&#10;bLfawZjHjx8/c/qMdz0h32+pqKg4f+78saPHtm7dGmYPE3kRugCM5koTy5/Q4igKcX4rNfSB0CWU&#10;7i8L3QP+CTzHYjRJeURZPMu1Smk1aeIkEMTYC9kXFLcjCE+ipKRk3hfzJoyfAFM7m9UGrgvnIJhe&#10;qi7wc/R2XR8htZjUgQk2NMJ4pRVGKmw+aErclppVfl46CBodP42hhl49e7148UJxkfoDTrVnz564&#10;mDiB4/FYcFCpYGqx3SqsEYhjuMOHDyuF8BVgPnny5MnMzEybaGMtypvF0aRvsir+Ewq+DM3KWZik&#10;hCQYibZv267s11eASkmnLbJZsMo6a7hXqlVhuLcK1i+++OLx48dKUQiiKpQRJwiCIAiCIHwWyogT&#10;/kZeXl76kPTIiEi71WYIDlHXIBrfBXxP6pojfEKUYEyWSRMnKXZsCZxOZ4nMob8PDU0fOmrkqJSk&#10;FAg4EMSMIaFYVCwtbisN2mTrmB4tudZgAbSJVtCUYC6HzREZHhkTFTPvi3nZWdnnz5/34Tc1+jbl&#10;5eVZ57MyMzOhNaMio8IcYTisg5TsuEvYIyjW+a/kbBMK3UANm3oFBEKUAEcyGYwiL/bq2WvkiJHD&#10;hw2HIeDBgwdSFC4uoYhBNCfSBKBYngGUlGzetBkmcuCTw4YOiwyPAC8FX8UZnU5SrNO4vb5HkJpe&#10;GGp0AQf/U91Qpf6rLjThiPYm8QwHs/roqGhUWr/+jblHHKioqNi3b5/D7tCOobp6uUtqxSHS9uje&#10;4/Kly0ohfAgYLNavXx8RHsFZWGwyqC9WHKQzCAocAP9V8oSAQOnuf4ZNTEj8dcevEAc8/y1OdWRc&#10;xjiIXehgUFOdEdwrtDkeC4z52WefNbKbEL4NZcQJgiAIgiAIn4Uy4oQfcv/+/eys7IH9B9oEKz5b&#10;W115aWQv8D2hTXBBCrr2lMlTioqKFDs2C06n88WLF4UFhcCF7Av9+/VP65vWvm17nuWkbI1mIQmF&#10;2/6+/C2nu9AyqnFCg4INwSF2qz0pITElOSVjbEbO9Zzr164/e/ZMsTXhzZSUlEBr3rhx48t5XyYn&#10;JackJTtsDuggNd4uqQY67OCvPYfkV1LjZNUEOUYMdQPihlEOtjAEOOyOXj16QhDu07vPt998K8Xl&#10;wsKCggJ6sATRFMAE4Pnz5+BjT58+PXvmbN/efaU5QL+05MRkxmTBOYA2Ea66Lui1e+vcnuReydED&#10;7YxhpHZB0+BnzVIz0AGB0LLVZTIYw+1hSYlJKUkpMMwpSk7ZunUrDH/A9evXb9281fjXTt/Mvdkq&#10;pZXIi2rZoNhVKu4mqWaB2sHhTv93WimBb1FaWrp27dpWqa2kRzqZzJgUB0GHRQvozALCv6sCl+AZ&#10;FvYAo8+hvw/5QFL85cuXY0aPAZdGt2/qYCXZUHZjs8EUFRmVuSFTKQdB1ARlxAmCIAiCIAifhTLi&#10;hH/idDpzruf079df5AVcZVMXZRrZEXxPateGWBEXG7dixUrFiE3Mixcv8mQmjJ/QtUu3Lp27tG/b&#10;3iZKFzHg4zGhSFpJDScvf/tpC7qW/qXG0tzVFCLfWwMC07Vv137IoCGXLl0Cqz558kQxNOFbvO44&#10;EyZ07NDRbrVBlzEEBYNUr1CFcU91HpKfCh1AFroExvzqkhwJRsyQUNbCxkTFQFgGde7Uec/uPflA&#10;Xv6D+w985u49okUoKiqC8AXedO/evdzc3NHvjQYH69a1W7u27WDCZgw1gMAJq88BQKob++k0oOmk&#10;MaxOGCswblT/O/4TbqCg4VD4n6GBQVJIkUco2MDpCshiNEGEgabHIIMCN4C/jBo5KicnRwo4LsBh&#10;3P7ICtjhwYMHbVYbFAbKiZWSjKCzTKP12lYBgTzLnzlzRimBz1FSUgIttej7RRHhEWbox7Jh0XNg&#10;o0bbonHQ+JK3yE4CcSA1JfWff/7x9rHmm6+/iY+NZ0xmdDBd3d0r1YZB7wawFmbGpzPoBnGidigj&#10;ThAEQRAEQfgslBEn/BYpKZ6TMzR9aNcuXQWON1BS/A0CaygZ1oBAxmz56suvFAs2AeXl5XifKzDv&#10;i3kpySmgMLvDbDCqS6XSgo5msRWE62h+3WryOrXOLBDYjSGhPMu1a9surV9aWt+0C9kXnj59Cp6v&#10;mJvwXfDhCrdu3Rozegy0freu3UReNBmMRnnEV51EK6kfqdI5GMmv5EoowicGFp2rwB9hOMDkBOYn&#10;4mPjU5NTU1NSe/fsfebMmZzrUr5K8UWCeDOVlZUQpmAylpubC5/A4sWLU5JSJHdKTk1OSrZb7dI1&#10;PbKnvSl2oaNS7GqU0HQ15bzfpOqR4bXk13ur/wktCILzTbygQRqJ8C8GozpF6d+vf7++/VQpT6Eo&#10;KKwi+YkUz549a55pzNUrVzu07wAnCDjzhCo3hYPBbhVDYUb8tM9mxJHi4uL5383v3as35sWVur/5&#10;mgP8Owq/GRoYZBXExITEgwcP3rp5y3vz4tM/mm5x3S4v1b1qxd0otB52WDiPi46MXr1qtVIIgngD&#10;lBEnCIIgCIIgfBbKiBP+jFN+L/WVy1e6de3Gs5yabcXu0Mge4TMCO4BZpKR4QKDFZJ772VzFfO6j&#10;srLyypUrWeezduzYge9CBoU7whmTGRpFtwiuLsJSA0lyrV9rjYNLz6yZadO6TfqQ9IMHDkpvXi0u&#10;oVy4vwEtXlpSKkW5K1fS06XX7nZo34G1MDBMS8mJkFCpX2s6FwgDIHyqrqV3OZJfShtntEJvgSgN&#10;Ao+yW20QvWOjY4cNHXbx4sULFy6cP3+e7kUjVAoKCsAlsrOyJWVnHzlypFPHTjjogyLDI8PDwlmz&#10;BT0KpXM5VJXoRInwtwovc6kp4Y0xX7uB2yid2VG6poENGFB0UnLesG0wWgWxX99+7733HoxBIHUD&#10;BFOUA38dkKYoOopLytx923d9ganpmTNn8AQBqqnaR2/bRgvNiBnxS5cuKYf3XcrLy4tfFc+eNRvm&#10;+WaDCaciqu/V3J1dzy8BwQa4nMPmiIyIbN+2/cmTJ700KT5r1izoINj6UsV1VXaXNL0eTB0fG79k&#10;8ZIW71yE50MZcYIgCIIgCMJnoYw4QQCYFOcYziKnYHFtovGdwgeERlC6tsHYplWbrT9vVazWOO7e&#10;vXv0yNFTp06dPHly//79qSmpAidIYnnMvuMikSooA+p1o/jzInjVRDgItyGesxYmMSHxww+nZozN&#10;2L5tu2JugpA5cOBARkbGpImTgIS4BNbMQNBT12R1wu4GG+hsKL/udyRZ6AlqTFa9BTcgeoNH2UQr&#10;xHNREO02+zdff3Pi+AkI+LQK729UVFScOXPm+LHj4AAw1sPnzJkzrYLkG6qsvKhc+oZDf9UJgOpm&#10;KHA8CkE1CGyCZqmW81btBgJ7qn/HbdXOtQtaB2aANQpGEJDNahs1ctTEDybWKJiN3Lp5S/EJb+O3&#10;336zCqKUtZVNAcZ0uwcqLRIQKPLixsyNL168UI7t05SUlHw570twmzBHmMVoUs2L1gDprIS+rXVm&#10;iBtW0dqhfYcDfx24cuWKsl8vAV8JYQgOUZxKV1l3SRMQQgIC4QRh5IiRSgkIolYoI04QBEEQBEH4&#10;LJQRJwgkKytrxqczenbvyVoY6BHaRZlGdg2vFlYfrAE24VjuwykfKvaqP69evdq9a/fePXsl7d0L&#10;wccqiAIv8BzPs7zACXAIyfKaRVhcJ0K9XoL089XwarlwtJLFaLKYLFGRUdOmTvvxxx+99zGSRPPg&#10;dDpXrVo1a+YscBjpeQxmi+RC8r3jWtfSCtwMowF6IMjfO6PfC90AQ7TOVaRILqc2YUgVOIjwfJgj&#10;DEITxP9dO3cdO3qMYpTvcf/efWhcZZTfs3fP7j0/bfkpOTFZGuilUV4a60VeMBuMMNYrmW+ttP7j&#10;kj7UUMypSWilGqVaVSeccWn/gkMASpvzBsEAAf0XZoCfzflMq7kysAFDycMHDxU/8C1Onz49IG0A&#10;a7aglcCkbndCtaV4hguzh128eFE5th/wtPDpR9M+sgpW8Dq87ACtgdIZCiyvxgSMD+DDonzpVbcu&#10;3c6fP6/s1Bv4+quvodjYB6Ei+pq6Saol4Sgcw8bFxK1ZvUYpAUHUCmXECYIgCIIgCJ+FMuIEoeXI&#10;4SOdO3bGpHiw6yF+0vqLXy7CYvVB0K+NIaEdO3TcvWu3Yql6UlRUtOj7RQ67g2NYEFiYZ3kp+AQE&#10;ompZDZcKQ4vgsrQtoooxW8Ckdqt91sxZq1etBlMrRieIOvDi+YsVy1csXrQYlDE2Q+RFFnooyMzg&#10;s4u1zqZK64rqNkjnsSTfFwRnOT5D66tBGz7BMXAbk52hQcE8y0Hk5yysyAsd2nfYtGnThvUbfP6l&#10;uT5MWVnZrp27MjdkQlNu2bJl08ZN06ZOE3gBmhgaGttaFiPdAi67Qe3DveozqlTXeu1vrnEQ/gk3&#10;WkTa8rSwqtkBDQuhWydoBWgLqV3kORgIJg+q4D9jomK+nPcljgXVtWzpsmfPnilt72esXbtWvU0c&#10;LAxeip7pLqkNB81ks9r84cHpWp4WPoUThA+nfAjTD7PrzeJoE5TeXBqfl74sjy8Cx/ft0xfGlMuX&#10;Liv79WygT5ldd8a7151eS3MFbWhgUHJicmZmZkVFhVICgqgVyogTBEEQBEEQPgtlxAlCx7Fjx9q3&#10;bc8xnMDyoUHB6vqstGDRRGsWHil1yUlNZowaOUqxUT0pflW8cMHCiLAIjmFhb0HvBuhuBAfhsVTp&#10;CuPvktsCrIQxVlJAoCE4RF7XZu1W26xZszas3/D8Gb2sl2gUt27eAkfatGnT5s2bN2ZubNe2Hcdy&#10;mN/C5JaUWcG0lpxiUbzRJdU/q/Rl8F7ZgVVnfu3YJF+UtvVV31D/E4J/aHCIlB1nWKsgpvVNW7p0&#10;KQwQt25560OV/YpzZ89BYy1ZvAS0YP6CpIQkjA/SNTTyJ55TYENXH+irqFpqXHWbN0n9JoYa3MDt&#10;JpRcSN1B8Z90xUMpc0VV1TqIm+WaqoG1pdy2yQyfGK71YrlWKa1Wr1qNly/olLkhc9u2bcXFxUpL&#10;Exqysy8MGTyE5/jXz7h2a8tC86FHgbPZrLbLl70jp+teHtx/MGnSZBgUwFGliw/gZEHXraoZTRV8&#10;U5oSWxirYB00cJDnG/DUyVMDBwxU0/+6qrlHcmTAYAUxGcbcHt16+MkD+Qm3QBlxgiAIgiAIwmeh&#10;jDhBVOe///7b9su2dm3a4aO8wauxg0h9pBnWNz1B7/wP12hwJQXs0KF9h6NHjioGqg+lpaXzv5sf&#10;GR7JmJT7TTFQoFXVDcW8umKQXIvdaCi0VWhgkFWwioI4+r3Re/dKjyB+8uSJYm6CcBNOp/P4sePq&#10;M5CXL1tuE22vX3MgXzCkJLQws6VJboFwLRs+sb+jG6OkKOongdTvpTa6GvZVlwAZgkMYk5k1M+Ba&#10;Y0aP+eyzz+Z9Ma+woFBxQcJjuJd/b8aMGXM/mztwwECB4y1GMwom/Dis61SXP6q+AVL/Ap/oIeo2&#10;/pPWbfRS44+7JRXY9VnlQJqjQzmxbCDcxj+q0vUI98sVS2Fi0K5tux3bd+zZvUd5cL3MPmDvvv37&#10;9+/evfufQ/+Ul5crjUrUh2vXrg0dMhROmaF91VZ+3QqNE+wK3Qm8y26zN/UrsTdu3Dhz5sw5c+Ys&#10;WbKkpKRE+asH8OD+A5hyjH1/rMgL0gTD1cVAYPPq0wb8JxR+2RgSCrOUYUOHzZwxMz8/X9mv57Fm&#10;zRqYSqkhsSlmRFrLwElcQnzCb7/+BmdkSgkI4m1QRpwgCIIgCILwWSgjThA1UlFR8c8//6QkpQjy&#10;mkWQZonTH3I5WFPo0VB3kRPatW136tSpBrz21el0fvvNtxFhEYzJjEs/sFv4hD3jIUCUG3uTVBNh&#10;aAUnlJqDF0ReTEtLO3rk6J07dxRDE0QTU1JSAi53wsWI4SMETuBZDgXb4JlSH1eTRhqBA0tydXz0&#10;Z9W9QVIQoDjg09I2N7Q+St2GiajZYOQsbJg9bNTIUePHjZ//3Xx6uGuL8+L5i5kzZ078YOKwocOg&#10;j1tMZhDeJqu2HY7skqCz4wb+UfOfyl80/wlSwgIGBPyyK2Kg4Cc64R/hk5VfTi8HH/ysr+r0Kwxx&#10;8InCbY6RH5WhKUwVuWqqrR3YCtRUIQ6fwPHO/0IDg3r37P3q1Sul8Qh38+knn4IDqJlaaFl9WzRC&#10;0IjYBWxWW05OjnLIJmDdunUxUTHgxjzDxUbHQrDNGJuxft165Z89gLt37w4fNhwmukpe3DWFqLET&#10;YedCgQHh0xgSajaarKJ18KDB9/LvKTv1JGAq1aN7D0Z+M/2b6tVYqY+OkKNrTHTM3r17aUgl6gVl&#10;xAmCIAiCIAifhTLiBPEmKisr//3339TkVJEXQ4OCcZUTe4rUWXw0f4MdGT+hyjbR2rZ121MnTzmd&#10;TsUu9eGbr7+JCI+AmBDseim7ZLpqByVVkWslC4TrZbjObrfZIyMie3TrceL4iZs3byomJoiWIC8v&#10;7/z589lZ2ag9e/bExcSBf0aGR0bB/8Ij7Va7ITgEYohO6Mw1SnV7VRhmpQ1dHyF5tVzNCo2O80YU&#10;bBtDQo2hBo7h4uLiRo4cmT4kfcOGDbSO3/zA/OeLz78YPGgwjOAWk3QvOM6CpC4sJ33V/8S/qP0a&#10;/4KNW0Wajq/+sLpYsyXMHqaEETme1KjoyOh1a9ep8adJdQH+5/rcsWMHHFpbMCwnWMkm2rQ2QalV&#10;1gp7gdvCmmvCEBoYFBUROXPGTOovTcTtW7eHDB5iMhibYkILu8LJnsPmGJo+ND+vqe5vnvrhVMZk&#10;QV+Ffm2S4i2bkpwCwfbXHb+WFJc04OJXt5Ofn3/u3LkB/QdYBWv1868azF512gyCesEkBPYwceLE&#10;hw8fNuwUponYvm07j0/ZwYDg7tNJrSnAdDarrVVKK5izKYcniLpBGXGCIAiCIAjCZ6GMOEHUQkVF&#10;xb///NumdZv4uHi8MQg8HF1d6i++mBTHUAAKDgi0idb2bdufOHGiYQtkr169GjZ0GGOWHpau7tYn&#10;jeZOudb1wNPAzcB0ofJL3JMSkzp36nz0yNHbt297wnolQWiBUHn9+vWc6zmSgOs5H037KDkxOSVJ&#10;VnIKKDkp2W61GYJDQODVKAyqNUoNGlqp3eR1lyF5qaARZUGz6po+JCDQGByCqZrY6NhNGzeVlZUp&#10;rkY0CzDKDBwwkLUwJoNR7ao6KUlu3TUu8J/yX9Q+DsIuj32fZ9i4mLiUpJRU+F9SihIiXivl+4Xf&#10;K5Hkzbp+7XqLPO25vLwcDq0rDOjM6TN9evWRq5OSmpwKio2JZc0WNdzpraTeG6rrFA2QZs4AjdW3&#10;T9+nT58qxSXczdQPp9qtdghN2IjuaUFZahiEncdEx+Tm5iqHdDcfT//YYjKDT0IXljwTDhoQCAeF&#10;eWbr1NbgP4f+PlRQUNDi80yn03njxo1BAwfB7BdnDqrNUdWnAeo/geCbMIiYjSaHzT52zNj8vPyX&#10;L18qu25RSktLf/75ZwitanWqV6SRUo0Q9G6AlRdhJvb333971OPxCa+AMuIEQRAEQRCEz0IZcYKo&#10;ncrKyvy8/P379iclJGFyt/YVGe+Wa2kV+rIhOMRusx85cqRh62IvXryYM3tOVGQULh3iPiWL6Y5I&#10;QrkyQyAwF8bS4IBAcLnUlNTOnTofPnz43r17lAsnvIWnT5/m5eXla4BgAp7cpXMXVRHhERAfpKRR&#10;ULAkOXskef4bhDFEK+w4knQdiuRFcjWirq3hM1S+Hig+Ln7Llp8oKd6cwFgzeNBgzJypUrLgcnJX&#10;GaRAAYHwT9iF8WvQi+HTZrW1bd1G299RnTp2+mnLTxAQYETDyKAFgkZRUZFSCO/B6XQ+ePAA5ooA&#10;1AtYu2Yt1FSqcqcukRjoXPZR7CbrdRDTdYq6q+q0LSIsYvKkyZQUbyIePXo0LmNcZERkqOtcoFFt&#10;pxG2IOwTellsTGzTPQfo22++jY6Kxitd4Fh4UgOHho3Q4BCrYG0jd9sTJ07cv3+/Zeec0K3A4OfP&#10;ne/ZvSc+r14tLZqruvHh79guaEwQdL2IsPCOHTpOmTzFE/rF6dOnW6W24lwZcXf5z2tpTiXAXFbR&#10;+ueff9K5A9EAKCNOEARBEARB+CyUESeIulBRUbF71+7EhES8ZSrY9cjEGldkvFWaZRRjSKjACZ07&#10;dm7Yqtzz58/nzv3cYXeYm+bxkr4nMI66xictk8m3SPIMm5SYtGvnLk+4X4cgGgn4MHhyYUGhJKCg&#10;cM7sOX169+nXt18a/K9vvy6duwgcbww1SI/ORsn5clwEr1FqbEEpAVlVtY5G8lzJAxBuq40Ln6FB&#10;wZyFjY6K/vnnn+kdyc0G9Nbp0z8Oc4QxJjOM42ryDPojdEw4cQBhJ7WYzFERUX379IUurFN2VrbS&#10;3zWCIOAJFzdAMaS7vXNycm/klpaWKn91HyUlJRju4HP69Olon+7duou8CGFNmxeHqIWjf2OiFgZA&#10;mDlAY9mstimTp8BxlaIQ7sPpdD58+LBbt27S5NaVmnXXWIPTP+hlsdExTZcRf/ny5fBhw+FcBgdW&#10;7NfoPyDwTBC4EEw+e/XqderUqby8vJZ95Dgc/dLFS/3T+sMpCcdweNmc5O1o/5qMr1YHvwY1gnjl&#10;sNmnTp0KvR7OUJRdNzswhP30008wz0HjQ/HcPFHRnMdBrXmWb9+u/ZUrV5TDE0R9oIw4QRAEQRAE&#10;4bNQRpwg6khlZeXvv/2ePiQ9JSkFnDxYvk0K3R6k6w7ep3f+Jy0tyV3YEBwicEK3Lt2uXL7SgETs&#10;k8dPvpz3pcPuYExmSoe/VWhz/ESB/VkLk5yYjK91pHeCEr5KWVlZSXGJypUrV8DnR44YqWrE8BGR&#10;EZEQbzEDh0m4N+bIXbeuYigDabdRbl59JjWZ1CaDNg0JCBQFMTI88tLFS4rrEE2M0+l8/vz5J598&#10;MnDAQLvVDn0Q898Cx3ft0nXUqFHvvfcedtJhQ4d9NuezoqIipRurFJe0bCLtTUC9zp8/P+PTGbHR&#10;sdFR0a1btW7SN+yCEUpLS9Ekubm5w4cN79O7D8dwJoMR7IlRS5USpqp1h7dK7S8gTIpPmzqNkuJN&#10;watXr8C2keEREJegyXCI0TVHw6S6QZPeIw588/U38XHx0mUZLvfDWqgFAMG/wjQ+KjKqf//+Z86c&#10;adm3UEMngu5z5vSZTh068SxnhFlAQKB2oK8+suM/obBGFpM5IjwiJipm7ty5LZUUv3zpMsQcnuGw&#10;SFA2985JVJvAHAmCTPu27U+dOkUX1BINgzLiBEEQBEEQhM9CGXGCqC8bNmyIjIi0mMzqNf7o/F6c&#10;a5EfV4sVgQ2OYfv06XPpUgNzD7t37baJNm06XDKO7ogkzYIdRk4QRGPWwiTEJYx9f+z6desVgxKE&#10;v+J0OhfMXzB+3PjJkyZPmTJl0sRJgwcNFlgewq/ZYITJBm5AKK45R64R9jXtNkrXK0keJM3joGE0&#10;sYpWGHxfvHihOAfRLDx5/OSjaR9B1wNBN8wYm3Hs6DHl37yN0tLSo0eOzv9uvs1qA3eyyGn+uNi4&#10;3bt3lzTjS3YvX7oMZgRjSve8WlgY99XE5Ou4VP/5pPpb6C9QNatgnf7R9MLCQuWohPt4/Phxu7bt&#10;8D1KYG2lyaq1SH2FbQf7jIuJa+qrNAYOGMiYLOhycFC1FriN3ggbhuAQu9UOU/rhw4dD33nw4IGy&#10;ixbi1MlT0Hc6dewEHQd7jVps+NTZE4T/ipIqFRAI5ybQ97/66iuoTlM8HKIWXr58uXHjRpEX0bxY&#10;Kl2BGyNtTVkL271r9+PHjyvHJoj6QxlxgiAIgiAIwmehjDhBNIDMzMy42DhWXg5TFyDA/701Ka55&#10;zp4hOIRjuW3btilVrSeFhYWzZ8/mNY8ElOS91wo0mRTLuMImmIsxW6Kjoj+a9tGPP/5It3QQRI3c&#10;yLkx49MZn835DDVn9pykxCToOxajyWwwWYxm2LCYzDixgZ71JqkdEAT/ievpKG8N474otVGC3g0Q&#10;OD7MHpZzPUdxBYKoD69evVq6dKndahcFESZvoa63esN/tm3T9sH9Fkj1/fnnnzNmzGjTqg1GMG2A&#10;AinhqFqneKNclzZKGwGBsEOBFz6e/jHdKe52nj9/PmfOnPCwcEwqvykdW2/JLQgjV1Rk1E9bfmq6&#10;l0Q4nc5lS5fFxsRCR9A7m3w6gH9EQe1MBqNVtII+mPBBfn6+speW488//mzdqrXuigTYqHHsxn/F&#10;L2CNGJMZer3D7li0aFFzvonjxo0bEeERAtskN4ir1QRBWIOzsJUrVioHJogGQRlxgiAIgiAIwmeh&#10;jDhBNACn07lp06b4uHjWwjKum8XVdRld1/B8SWWWn5ouPxNVGDhgYNb5LKWq9eHp06czZ8y0CiLY&#10;5LU1KL1UVWgWEC6KgVizhWPYiLCI+d/NLyoqUqxJEMTbgFC89eet3y/8fsniJaoyxmaIvAh9ilWl&#10;CdSvpXlesdoraxQFsRaU2gqG4JAwR9jiRYthoFGavxFApP1py0/r160/cuSI8ifCRykpKdmxfceC&#10;+QscNgdnYaDjQygIld+MDp8Cx7dt065FMuLIb7/99s3X3yQnJXMMpw1TqufrekQtCnRd3QgbIVJS&#10;XMr8fTz946eFbugyhJYXL158+eWXDpsdWspdk3/YA+wKHIBn2NatWt+/f185WBNQVla2evXq+Nh4&#10;iKuvnc010uF/QmFA6I3Qa8wGIwysU6ZMgbBZWNDCzx74888/27Rqw7Mc9GiwmFJ+TRV0Ur8g1QiG&#10;/oBA+CEEhO+++27btm3FxcXKfpuMZ8+eLVmyJMzuUCceUBhdIRsjtYJSOpzle3TvcfwY3SBONArK&#10;iBMEQRAEQRA+C2XECaJhlJeX79q1a/GixVGRUTwjPb4P/B/7USO7UjMLCwyFx6XhgQMHNux56YWF&#10;hR9P/9hmtVmMJtUUlEmqInW12rXIaDYYOQtrE21fffnVT1t+onQ4QTSeWzdvrV+/fsuWLZs3bYbP&#10;TRs3rVyxMjYmFvqaKp7llPvI5cXxEFm4jX0TghhOafATpHZekBTZULo+TnK3MFrCZ9C7AdBq0I65&#10;ublKSzeU4lfFCxcujAiPsIrW7t26L1yw8PTp08q/Eb5FWVnZjz/8GB0ZzcnJM+zLkuS8uCE4JDoq&#10;etWq1S9fvlR+0BJAIXftlOeTEVGYs8dCNmQqJV/dCJ/4Q8ZkFnhh6tSpLZ7C9D1ycnLCHeEWk1lt&#10;rEaOCNhk0Prglm1bt23qR5QXPCno0L4Da2Fg8g/RFY+urQL+BYSDIGzAoAnfh7D58ccfL1+2/Pmz&#10;lnkbN/L3wb9X/biqVUorGBegCmA3tcA1N4RmBo41khLq8pgy74t5P//8c0VFhbLrJiAvLy8pMUkN&#10;QZK36IrXCKmVAoFD9u3T98yZM8qBCaKhUEacIAiCIAiC8FkoI04QjaGkpGTt2rUOu4OVFzGDGraC&#10;2XLComLPhVCQPiT96tWrSt3qw+PHj6dNnWa32qUnf2ouDtAdzq9VbTEObCUK4uxZs3ft3NWyy/EE&#10;4duUlZUdOHBg967de/fu3Qfs3Td1ylSRF3mW51nOJZ5jWClHjgkzUNUcOQh6LgY37MJqj0ZJMR+l&#10;6/ukxgmNDxuhQcFxsXG3bt5S2rVBlJaWzp8/PyIsAiKwMSRUSvAI1v5p/Wd8OuPa1WvKlwifwOl0&#10;rlixIjoyWr33Gruq2q/Bo+Lj4j3hQdAAzCfXrVsXZg8TeIExW7CQVcJLta5Rs+SkuFpT8HOraJ0y&#10;eQolxd3L06dPly9fDraFmb/qWvq2qJfkp6ZDkzVPRry4uPjnn36OiYqBgQ8OCj4DZZA+q3oaVOq1&#10;O8mDIHiUxWSODI/8cMqHSxYvac538OsoLy/fvXt3YnwijODQwdW8PkhbBa3gn7A6kqllQXAACyTE&#10;JUDvU/brbp4/f/753M8hEKkTjFpK2ACplYL9i7ww9cOpyoEJohFQRpwgCIIgCILwWSgjThCNpKys&#10;bP369TbRJvIiLmLiwgR+6rqJR0ktJHwagkOg/B9N+0ipVT25c+dOQnwCYzJ7UfWbU2AKXAKTNgIC&#10;jSGhVkEUBXH69OmFhbRITRDNzYMHD44eOXr82HFJwLHjv//2e0x0jMAJmCCHDVk89FbosyhpOdu1&#10;DT0aopwq7ONqN0dJqQVKkDdaaFuwpJQRj4nLy8tTWrH+OJ3Ob77+JiIsAkYr6bZC+a29MA2GiatV&#10;sA4cMHD8uPEekh8lGklmZubY98cmxEkzE0xEqR0Tuyp0WysvxsfFN/6pA+6ivLz82NFjK1euhCml&#10;VbRKlxhqLsQB1TGeKF/GvhMQCBYA9540cdKzZ8+UIxHu4NLFS9BSnIXFNgJpW6Hewoy4fKFGM2TE&#10;AfC37dt3hNnDYMgDPwFvgSpAAaoXDD1KcifXMGc2GC0mc0xUzJjRY5YuWarssdmpqKjYt28fjAsw&#10;WEMVMCmO/UVfC5ewIiCoCH4zRH6IemJCYsbYjO3btiu7dh9Pnjxp17adNhC5cWKg1gXcRuCFXj16&#10;Xb3SkCubCUIHZcQJgiAIgiAIn4Uy4gTReMrLy8+fP79s2TLpCYpGE3QoXGSBT5Cup3iKXCtc0GeN&#10;IaF2m33w4MENuPfO6XQ+efxk/LjxkRGR2orrD+e3kpc40dRaa2eMzQCfKSgoUOxIEESLUlFRcfHC&#10;xazzWdlZ2aomjJ8AkS0yXBFEeJ5hQ+U3EFcX9O4apXZ/NQhgnETpIwapJqHFwPLQBGPfH1vwpIGR&#10;s6SkpF/ffjhM42UN+Ik7h+DssNnT+qVNmjjp0cNHMLopPyO8h8rKypLiks2bNsfFxsH5iHRFS7U+&#10;CAKPgqaHsXj37t0teJNrjRQXF8P04Juvv7Fb7XiOJqX6XMWGT13vqFmuO8VhG35uNhhtVtvkSZOf&#10;PXtGju0uXrx4sX79eszFopvhZ5WGqLvkaTnsodky4gAMfNu3b48Ii+DkoU16D7c8awXnqbF4WEJF&#10;AYHwE8ZsSYhLSB+SvmH9Buh60AGVXTcXUIX9+/bHRsfy8uPTob9gOaEKNdRClas6+DU0O2tm2rRu&#10;A3U5eOAg1MUtPeXVq1fTpk6LCAtHJ4FjwUH1hWmwNI0CsaJnj56ec30P4e1QRpwgCIIgCILwWSgj&#10;ThDuoqioaNH3i8LDwi1G5eYztVM0snM1hbDLg6Q+azD27tW7ATfeOZ3OR48eZYzNsIk22AnWFD4D&#10;6LZIl3CtDc0CXgHx1m61jxk95uHDh4oRCYLwVCC+Xb92Ped6DurQ34dapbZKTU5VlZKcEu4INxtM&#10;huAQraQhABOuNUkNv1opYZOCZ01CE2FiD5rgwf2G5IpevXo1e/bsyIhIaCBoBRydMT6rn8bgEDiE&#10;w+4Y+/7Y/Pz8Fy9eKD8mvIGKioo9u/f06d0nJSmFMb1+Zo8q9CXsg9BJw+xh0K+VH3sY+KRliDBR&#10;EVHS/ErzBHVQnQKFK1sGgipDmLJZbVOmTIE9K8cgGs2pk6fiYuLwHms1tusbos7ClgLPbNOqTW5u&#10;bvNkl6HX/PLLLzFRMbzrvSFYi5orUjUvjhsQNjmGTU5Khq638/ed5eXlyq6bC6jCH/v/SE1JldpC&#10;rgUWErp/bT1F00Hgm1KNAgKhLgLLtWvbrm+fvqf/O93IJoCzJJjtd+vaDSb/qsX0xWiEYG+wTyg8&#10;+AwMW++PeR9MoRybIBoHZcQJgiAIgiAIn4Uy4gThRl69erVgwYJOHTtFhkdIyx+e+Qhx+c4hXEPB&#10;1R+71T7xg4kNWEaprKycPGmyw+7AyuI+PaimLauq7/IEE4XZwzq07zAuY9zjx48VCxIE4T1AxMvP&#10;y7/nIl9m6odTIeZ369qtS+cuqDat2rAWRkqNBwWrOXKYaGGyoUZhoFClBNJ36MXkitAmYCiwZNs2&#10;Dbl78tnTZ3PnzoUgbDFKb/dQ7QzmxW1tc1iMpoiwiI4dOkLj5uXlUQbRK4DuuW/fvqTEJI5hjfKp&#10;jToEg9R+hG0d9G6AzWpr36799WvXld97Hi9evAD3+2jaR2GOMLPBCPEEJ1qvK1W1m9Qgl3vDBvxW&#10;utrD5pg8cfLTp0+VYzQZ5eXlUHglVt67B9vNk99tZoqLi7du3ZqcmCxdgSE3DUYVfUPUTfBz2Emo&#10;9DCMsFEjRjXbFTnQWFt/3hoXGwe1kDqOqyLoObpCSn+pGjal4CzfL86zPHTAPbv3NH9zw+HgoNt+&#10;2RYfF4+1CNQ4v74KGuF3UFiXEPlV7jbR2rZ12xMnTty/f7/BdXn06NH4ceNhNAHjoHuAdAVouOQK&#10;YpnhFAPmHjdv3qQnQBDugjLiBEEQBEEQhM9CGXGCcC/FxcUFBQVzZs/BFUxcqlD6V0PXyNwrKAmu&#10;y0i91WC0ibax7499+OBhA5ZR7t2717dPX6wm1hEqqzuc30ptd1yrslltQ9OH3rx588WLF7RiRRA+&#10;w8uXLyHmP336tNDF4X8P9+ndJ61vmqx+af3SoiIiIU4aQw0QCiTJ26Hy810heNYoNYDohNkIXbTx&#10;fbku5JIy4g16nvDKFSvlQVl+XnpNmQn8C/4TfELrQJNFhkekpqTOnTv3+rXr0NDKvggPo6Ki4saN&#10;G3/+8WdCXILA8mq3wjYFVW9lcCS71X748OHmv5+1vsCcYfpH03v26BlmDzOFGtVTNpRatTdJ+Zqc&#10;PIPfQhew2+xTJk9p0pe2vHr1avu27dB3JKWmtkpt1bpV678P/n39+vXbt2/7WGq8rKxs6ZKlnOsG&#10;a1CDQzS0Ee4BBoju3bo357U4UIuffvopLjaONUvpZCgDeg46j66cKPxXjMy4AT8UWC4+Lh6a++DB&#10;gzDjbeZblqVabPkpLkaqhe7KJ13htcKvgaAiWJ0geQiwCdbE+MRePXudOnUqLy+vAVP3aVOnWUUr&#10;RBvYJ1pJd+hGSR4WQVDUiLCI8ePG0yBFuBHKiBMEQRAEQRA+C2XECaIpKC0tnT17tt1m192oBB2k&#10;wStl7pHmxg4oWERYRMbYjEePGvLC1Nu3bg8ZNESqY0go7hOq2cK18xihQdAmmA4fPGhwwxbUCILw&#10;LirlNxmrFBcXz/1s7rChw0aOGAl67733Ro0a1a1LV9bCKAlylyCWQlgG4ep5dWFIwQFF3UD5bOzF&#10;emkz4vW/Rxy+P/2j6UzVTE+Vo8hSjakaHMQxbER4RHRk9OLFi8+fP19WVqbslPAMoLv9888/rVJa&#10;RUZE8iwnNbHmAeO6foFtCn8XOaFH9x5XLl9R9uLBwLShrLTs0UPpDTVWwYpvRlf7PmxoK1ij4Gvw&#10;EzBFoPyKaOlSSKtt2tRpDXv7QF04c+ZMbEycw+6A0kKfhU84IjQQ9CMw+4njJ27evKl81SfYtXNX&#10;29ZtLUYzmroujVKj8Oeg0KDgnj16NvNbGyoqKjZt2hQTHaO8gL+WjHLV/1RrjRvQB7G5O7Tv8M+h&#10;f3Jzc5tz6ivVYqNSCyiJ5PausVJb5hoF30FhK4DkS2dsURFRaf3SwKthGq8cpg7k5+cPGTzEVPWV&#10;B7ojNkawN6gXCCYPbVq1uXv3Lp1iEG6EMuIEQRAEQRCEz0IZcYJoIkpKSmbPmu2wOSwms8VoCq76&#10;Pktd92k2YT/FT8Zkjo+Lv3PnjlLievLJx5+Igqje+oC71R3OT+W67AAEARasNHDAwHv59xTDEQTh&#10;95w8cTJjbMakiZNUjX1/bLgjHMYLs8EIkgYOeRuTuLVIjTawrR1lQPo0htcKqwMVbFhGfP269SIv&#10;YioRraTbv1aqDWEDvwxizQzswW61r1+//sTxE5QX9wScTueli5f27d3XKqWVwEm3hmNjYdvV4Pxy&#10;Plj6V+lCB+7w4cPKjryEJ0+ejB071ipa4TwLphZYU9Tbe7r2NS5SUtxkFaxrVq9Rdu1ucnJyBg8a&#10;DEUNDQpGSXFMfrA2dCL4e7++/Y4eOdrg+acH8s3X33AMi1N9NLW+Ceoi2UVBoYFBPbr3aJH3NWRm&#10;ZsJglBCXoD4HHvTWGuHX8JvwK/iEtraJVpto69K5y8WLF5W9NxdQi5ioGIjbuMQBhsVPXbFrEHzH&#10;NYdX6wLjDtQFJvPDhw8Hv71//75ymDeTm5s7fNhwGDXADmg9qQC6YzVCavFAEWERTf3UB8IPoYw4&#10;QRAEQRAE4bNQRpwgmo6il0UL5i+YOHGizWqTkuKa1EWd1mWaQGo/hY4PpZr64dRHDx8pxa0P165d&#10;Sx+SDjtRl/9ALVUpj5O8mgZGNoaECrwwbOiw/Px8xXAEQRA18fLlSxgv5sye89mcz1T16N6DtTAW&#10;oxlmViAYR0Bm+Z4ziDDVpQ4xqnR/1AcrLxEWHuoCQbW+GfEH9x/ASMfID9HF4U8araodooqqZkTw&#10;J/ApcrzICzFRMevWrvvn0D+e/8Bt3+bUqVMdO3S0ClaBE0Lld2xjq6H0bQpyZcTBi0RB/GP/H8qO&#10;vIfHjx7PnjV7zOgxPMtLccDVu2Hj7RMwzbV6YCsILJMnTb53r6mu1Tt8+LBVEBmTGdPh+An9KEju&#10;xSIvwr+Ofm/03j17d+3c9eTJE+VnXgtUpEunLjArxuaAz7e3SHV5QEYccDqdK1askDPK8gu5XT4m&#10;VUpXYI3gX6F98RO+LLW1nEuGvtarRy9o5WZ+JENmZmZsTCw+GkStQl0bRdtZXHUBv5Vy/FYbdBz0&#10;25cv3viU8vnfzYe4BD9RB2vYlf4ojRDsDe0MEwOo5q1bt5QDE4SboIw4QRAEQRAE4bNQRpwgmprC&#10;gsLpH023ClZMYwTJyyLQWRrZ4xog7ObS0kxAoFUQP/nkk8LCQqWU9SErK2vwoMF4SxbsrUXq4qGq&#10;uojGWpgxY8bcue07d0ERBNGcHDl8ZOGChcuWLFsCLJY0a+Ysm2hlLAxjtigySSv+UjR+Q5ocpMal&#10;GqWPY54ntaj1vUf8zp07kydPFjhBun5LTVPVJSkifw2+jwMcboCFQwICeYaF4a9VSqsff/jxwF8H&#10;lCMRzci5c+fWr1vfrUs3juEMci5c6+Q1t6+mNaH54PTn2rVryu68DfDq90a9J/IiXpWoVjzwrY7t&#10;mqKAuUwGoyiIH0z4oC43vDaAGzdujBk9BoKVRX54tdRGrgAF02DYNoYYOIZlzRaraJ05c+aG9Rue&#10;P2uZBLC7+Hj6xzzLSxdnuLxRb/86CFsHdtKzR88WfC10WVkZxLfoyGhoIygMVufts/2qYRObG34O&#10;OxF4YWj6UOi2uTdylWM0MU6nc/OmzXGxcZylyp3ib+8mKFdngbq8rk5AIJzKwQ5heu+w2b/88suN&#10;Gzdu+2VbcXGxclSZK5evjBg2Ar4pubp8loSW0R+iEVLL47A5Pp/7uQ9cU0J4GpQRJwiCIAiCIHwW&#10;yogTRDPw9OnTGZ/OsAoiz3K6FUz3LpHULmn1RJbFaLKJ1uysbKV89WTNmjUiL936oC4S6Q7kz8Jm&#10;BZsYQkJ5lt+xfYdiNYIgiEbz/PnzzA2ZmzZuUtWvbz+O5Vh5jZ6zsMqnfGOcJDmJK6lq1hwnbIqq&#10;JhRByvI9Dk/qRosKC2YIDmnXpt3jx48Vc7yNgwcO2qw2vJsW61jfuuBxUbAHHPXAkpyFETi+fbv2&#10;S5cuXbhg4enTp5VDEk3M2bNne/fqDZMQdHJsEZSu7bSCf8VvmgxGq2Ddvm27sjvv5Pat23inOE4p&#10;8VJLxQi1erj6NZDFZBYFcfy48Y8eNeRZQW/l9u3bE8ZPYBkWmwn7IHZD/FSLAd+Bfjpz5szVq1YX&#10;FRUpv/c2/v3n3549esJZsFpNnfHrIjROaFBwUmLS+nXrKyoqlL03OyUlJatXr4mOkpLi0thRZx8D&#10;qd8EoTUgdEPMhK73/pj3IWA2kcvpKC8v37JlS2xMLBxazeuD6jUKqL8CoRHgE/xZGXMZNjY69qsv&#10;v8JL1lDDhg0TOQGqjL+CL+v22UjhPqU+FRAIHefGjRtKhQnCfVBGnCAIgiAIgvBZKCNOEM1DYWHh&#10;rp27pn44VZBzydqkuNT1mj7fgAfClSkowzfffNOwWwqysrL6p/VnzVXeL6g7ll9LflsnGIe1MFOm&#10;TLl1k55kSBBEEwIxGQaXvXv2qlq+bLlNtPEsr5XAcqGuu2kl4S2bKPyLLAzpsAGfGOFR+kDX/JJD&#10;qyE4JDYm9puvv3n16pVS/1o5fvw4hGJM52Dt9Luts1RTqLuC3TIms8VoEnlxQP8BM2fM9N7bjr2C&#10;Gzk3ZsyYMXDAQOnW8OAQbAh0VPzUNdlrybd7wpdhm2XYKZOn3My9qezUa7l9+7Z8p7ggcNJ9yWqH&#10;hY0qda8m/BoaBLzXKkpJyoa9QOetrFu7DnqHNOl1tRQEHPXoquCfoCsxZkt0VPS0qdNW/biqBTPB&#10;jWHM6DHQIhhw3uKTb5BinIBA1sz069OvZV/NUFJSsm7deofN8ToprnalOpy2KHVxtTJsgydAQ9ut&#10;9rHvj20il9NRVla2devWmKgYnuVU33trH6ku/CFIrY4qaRSQBgKU8nKTUFc6HOT2UzwsBnzCsB5m&#10;D7t4oblf0074A5QRJwiCIAiCIHwWyogTRHPy4MGD8eMn4LvloN/hehl8NmB1pl7CDo49lDGZbVbb&#10;4X8PK2WqD+fPne/RrYfA8bgYjbt1+1qPVwttAsZhLcz6desVwxEEQTQXJSUlR48cPXH8BOgk/O/4&#10;iWNHj3Xr2k3gBZ7lYABCWQUrvmNVyYvL95Gr2zgwQShDwTYGN13Eazbh0aGEjMnSpXOXurxhNycn&#10;Z+CAgYKcCMGJrm6f9RWWAYVmwW0YEM3yM6gHDxo8fvz4/Lx8pQSEm7h/7/6E8ROk17XwgsVkxhkI&#10;+id6pq6ldIIvoD9DM4Hbr161Wtmvl5OXlwc9vX+//jirfN1J3zYrw6+BoGtgUnz06NF1f/RC3cm7&#10;mzd+3HgsHvYX/FSvUVCF/wmFgblTVETUksVLlF14FRcvXOzVs5d6uYZU02rGr02uJ3XDb2En4PAt&#10;mxEHoACZmZk20QYdh7Mw6tMIwNn0ha9J+GWsEQi7IbSyw+YYM3rMp59++uzZM+VITQZUYfv27WH2&#10;MG1SHKQral2k/hZqodYI/hO3VeEfVel20njhEeEo0HPXr1//4sULpaoE4T4oI04QBEEQBEH4LJQR&#10;J4hm5tGjRxljM6Iioxw2h7pEiN2nkX3wjdIssTEmS3hY+OJFi58+faoUqM44nc6//vqLZ1+nw6HM&#10;lA6vIvkuRrQ2a2FW/bhKsR1BEETLAdE7Nzf3/Pnz2VnZwAX4X1b2iuUroqOiYTBSZbfaIbyHBgXD&#10;tBCF2xDwqwuDP4a7KmGwifTO/+CgcCwYN3v26PnWHEBlZeXp06fxBR/wQ2m00u2wwcJRz/U4EFVw&#10;IJDNakvrlzZp0qSHDx6WFJeUlZUpBSLqD/htaWlp3t28YUOHgWHBvFqHBPvXZRKCLgqCL3MMO/XD&#10;qU305uyW4ubNm/369LMKVui8YBy1viCdKV7LNVeRupWcFLdbbWPeG/Pw4UOwubJfNwGT3nEZ46B4&#10;0vlm9XwkNJ8rO44dCqoA0yeYqS5durTF88H1Baw3auQou82Od+1DdV7XtG5CU4ARwNs9ISMOQBlg&#10;7Fi2dFm4IxxcBcqGzoPSlb9maU5D0CxQO8ZsgR1OmTylsLCwqeNkRUXF9u3bI8Ij4BRG7SNQEn05&#10;6y7Zb9V6qYJ9VjHO26JTA4R7BhtCzxV44eJFukGcaBIoI04QBEEQBEH4LJQRJ4jm59GjR1evXB0+&#10;bLhNtBo1SfHGd8Mape4ZDsSx3FdffdWA1zSWl5efOXOmU8dO0v12rgI3xVqP18u1tstamKVLl5aU&#10;lCgWJAiC8CRgILh+7foNmdzc3IsXLw4eODglKSUlKRmUmpwKio2OZUwWQ3AIZsqDqz5iHSWNBbow&#10;2BSSM+Iwz4SS9OjW460Z8Zu5N3v26CnyApZZGbN0+2yElBFQLpUqKB6M6SaDMczu6N2zd98+fWfP&#10;ml1QUFDHZ7wTWl6+fHnv3r2JEyd279bdbrXD2YpqZDA+fNZxBgJfhl/BJ+whMiJy8aLFygF8BafT&#10;CV04rW+aVZCmlOo5HUpnjdfSXMAHfcRsMNpE25jRTZUUH/v+WNi/KVR6o3/1guFfUFAqKA9jtkSE&#10;R6xYvsK7JlFgumvXrnXt0tXoclddTd8q+L70w4BAz8mIIzBeLPp+UURYhMVoBh9T2xGlq0WNgq+h&#10;y6FlQOB10Mq9evaaNXMWxMni4mLlYE0AJsXjY+M5C4uFx8LoCllvyaMASN2htE/XX/Rfdodgt1D+&#10;oHcDeJZLiEs4d/acUkOCcCuUEScIgiAIgiB8FsqIE0SL4HQ67969qybFtSuY0I90natRct3HBns2&#10;G4xxsXE/bflJKUR9uHnzZod2HayCaHA9DRKkPxYJ5DI4Z2GSEpP279uvWJAgCMKDgVHp4cOH+Xn5&#10;Kvfu3Vu7Zm2njp26dO7StWvX8LBwY6gBU+NSdtw1EKBgiME0gD4kukmB8s2sEF0xI/7Wp6Zfv37d&#10;brPjNWdK8art0z1y3SaIkR+FJmLMTExUNBhwwfwFeXl5dIFUHXnx4gWY66NpH4Hpwh1h0IjaiQfY&#10;GQ2ub4jq0jQNiDFbMsZmNOABOZ4PdN6cnJz+af1hkoY+jxXHuuvNokqTFIdZKJy+OWyO90e///iR&#10;+x+f/uTJk3EZ4yCGYFNii2jDBRYVyxPkulM8Oir6h5U/eFfHefXq1ZjRY8Id4SFyvELzqtV8q/D7&#10;YCJPy4gDULWFCxdGhEeY5IGgvk9QR2Ht8FewAXESHC8qIhI6+3fffteAC3brDhhz7dq1PMPCQdWm&#10;gZFFV8IGCoe/JhsBVaEB5Yw4v337dhpWiCaCMuIEQRAEQRCEz0IZcYJoKZxOZ97dvOFDh4uCaDIY&#10;tQs00uqSW1ZVXHctQMcMDghkLezsWbOLX9X7JoyKioq///47zBEGhcSVLJT+cCTNaiaIY9jly5bT&#10;G/4IgvBSSkpKCgoKCgsL4XP6tOl9+/Tt369/967dBI7HpAhMIDHcgXAIa6qsgOup6YaQ0LdmxEtL&#10;S2HMslttavGaesDCyA/SmgKGXRg0pfciR0alpqSuXbP2xo0b169fhyFVKShRFXxuwbx585KTksMd&#10;4WaDUetgqpF1xn+T1O8HyS+ojgiLWLhgoXIknwOmlOBd+E5xmFJKCUt0wtqdH+9klTssuKt0p7hV&#10;ulP80aNHyn7dBF5w061LV7VNsWmqFMZ1Lon/hH0nMjzyxx9+9KK0H9T0Zu7Ntq3bmkKNUBclKlat&#10;Zi3CuoN9oAU9LSMOFBcXz58/v3fP3lJe3PD6jn+oZl3Dvus6Fawm/BA+pbaWnwrw/cLvIQI0XXMf&#10;+vsQxBbGzIATYtNIJdeV0LMF5pLs9m4Az/EwzCkVIwh3QxlxgiAIgiAIwmehjDhBtCBOpzM/P3/s&#10;2LH9+vYTON4YEhrkWkmX+mOjkwq4H2n1JCAQOmZ8XPzGzI3KsetMaWnpob8PpSSlWAUr7Af3KRWv&#10;2uFIKLQ5tCMu8B09clQxJUEQhHcCoxWMBSXFJUDujdzhw4ePGjmqe7fuHMPBNFK6WEp9oLrmKeVu&#10;HClwbxBXLUZTl85das+I37l9p02rNiIvqLk33d6aVFhUxRqyoBg8y4U5wqIio2KjY3ft2pV1Puva&#10;1WuVlZVKif2esrKy8+fPL1++PDYmNjwsHM9N0HpoT6kR6zUp0iTeDMEhsFs4N/Ht17pLudibt6Bv&#10;9undR2DlKaXLArCht48q1VDyYxhgrmiz2uD08OHDh8p+3cSrV6+mTfvIbrVjUlw5aLWCwV+w2Nhx&#10;YG4c7ghfu2atp+WGa6GwsHD8uPERYRHow1gdXTXfJLQJ/AqcdujQoR5YayhS8avi2bNmh9nDsJ+q&#10;bqavZq0dVv0J/Bx7OsewMGeOiYppuuauqKjYuXNnclKyxWRWz2ik3tHoE65mkutCZ8yIH/jrgFIx&#10;gnA3lBEnCIIgCIIgfBbKiBOEJ3D71u1+ffuJfH0ed/k2vd6JvLKWkpSyft165Xj14cmTJ9Lz0kUp&#10;HQ7lwX3qjkXSCk2EC3wiLyxbtqy0tFSxJkEQhK9w6uSpcRnjJk+a3Cq1lcVkhvnk67y4LpdZLU7W&#10;W3ImAMayqMiomTNm1v5w3Tt37sTHxuFDTbAY+r01veCgUt7CNRaApP98N8DKiwInWAVrhw4d/vrz&#10;r8uXLyuF9lfKy8tPnjiZmZlpE20w05AyVS6LodEa5kL4K8n+0gNymP5p/b0opdpILl+63E1+kAP0&#10;F7ChagqdiV5Lfny6lBSEjXcDoCOLgjh2zNgHDx4oe3QTL168mPrhVLvNzpjM2LL4Wb08arGh+TgL&#10;C76xbt06L7qg4e7du0kJSVBNdOMa6vhmSbWW5+09uvfIOp+l7NHDKCkpmTN7jt1qtxhN2qR4bW5W&#10;k/An+HPJVgGBPMs57I4N6zc0XXP/9utv8XHxrHynOBYbDq0rmIdKHgehtHC2CJ30j31/KFUiCHdD&#10;GXGCIAiCIAjCZ6GMOEF4CLk3cgf0H8CzPGMyaxcxG9Mx4bewH+jgjNkycsRI5Uj1oaysbNeuXcmJ&#10;ybCTYNftFNKyabVjkbRCy4M4C2O32hcvXlxYWKjYlCAIwrf4dcevn37yaWJCImNhLEYTRj8cfeAT&#10;Bw5p7KgWKusu3AMMju3atHv8+C3vOb53756aEZeO23JjFhwd8z2qTaTtgEBDSKhVtIJ69ui5d8/e&#10;XTt33cy9qZTeP3A6ncePHYeKZ2ZmxsXGibzAmi1gGUkuQylt14Dmc+WNQMZQQ2J84pLFS/zqYfVZ&#10;WVm9evaCKaX2TnHJnjpDqZItBhuS3eQ7xUVe/GDCB9CVlD26iWdPn3388ccOmx2OggWDzyolQbne&#10;cQ6fEEYEjoep1OrVa7zl8ekQo6ZPnx5mD0MnROnr+AZJTSBnxAVeGD50uLJHz6OoqGjuZ3PDHGFw&#10;ioFhHxoLBBvoS3WV7HvY1tLPAwKhuWG3P/7w44G/DjRRXhzGLBhKTKEGOCIevX5lbjmhL/EsN2Tw&#10;kIsXLir1IQh3QxlxgiAIgiAIwmehjDhBeA5Xr15duGAh5sVxKb+RKzXSHuRltTat22zbtl05TH0o&#10;KiqSF1U5XIKRikHp8DoImwyX9qSkuM1+7do1xaYEQRA+h9Pp3Lp165fzvoyPi+dYjmNYs/yWWVVS&#10;VHznfyBdtKyTXCkTGM7atmlb+62rMGytWb0mMjzidUZct7dmllx4GA5wkgxSNgICoTpgKNbCWAVr&#10;xtiMzZs2r1+3vrDAxy+fOnv2LFRz8+bNHTt0hNkOZ2FhlAyp9nQBabLR0PkGzp3gE05wYALTvVv3&#10;Fy9eKIf3G86dPde7V2+cT8JUEA1SW3dw9TIQNAf0X3DLDyZ8cP/+fWWPbiLnek6YIwwvgFCPqC+M&#10;qxFRUlKc5SLCIn5Y+YO3JMWhmuGOcMZkee3S1epYo9QqmwzGMWPGKLvzSKBbrVyx8tNPPpWe7mA0&#10;QYNiTVG6etUu9VdSeJTvFAfFxcRt3LixiZLio98bzTGctsy6Inmi5CtFQKyF/e3X35SaEEQTQBlx&#10;giAIgiAIwmehjDhBeBpnz57t1bMXx3CG4BDom7gmiCsguk5Xu3ANDn5lDAkdmj60AXdHOZ3OzZs2&#10;pySnQEm8acHIM4TmkqJiQKDD7vji8y9qf/EtQRCEt1NSUvLrjl9h4Pj6669FXuQsLMwJpWSnfD8o&#10;jkoNSXO6kspSRrz1WzLijx4+ate2HWu2qAOofm8tJxwXQOoAjRswFQdbsQxrFa3Tp09fsmjJ6lWr&#10;a38yvDdy5cqVhQsWDuw/UOQF6VIA+anFaAG0hmofnd3qIVdaF/YGjgdHiY2J3Zi50VvSqO7l3Llz&#10;vXoo80lMioPA1HqjqXLdmY1fs5jM0FLjMsZDn1L26A4KCgq++vIrqyA/Ib/W1/HAH+FfsU3BVXiG&#10;jYyIXLF8hVe8iebJkyfffvOtzWpD935THasLvoY/8fyMOPLs6bMZM2aIgqhGe6wstp2udrUIf4K/&#10;hepLLc5y8XHxmRsym+IBD3/s/6NNq9achdFegqwrkqdJNRFrYX/Z+otSE4JoAigjThAEQRAEQfgs&#10;lBEnCA8kOzu7W5duAicIHK+u6UPnqsfSkvwWRqlLSo8fFAb0H1BRXu/lpHVr18XHxVtMZlyzlkJE&#10;Q2/Y8kNhSMSGY8yWMEfY7FmzX754qRiXIAjCd3n58uWunbs+m/OZVbAKvGAMCYVIiIKoiNLFzNok&#10;p8Tgt3XKiD961K5N29CgYHX01O+tpaVaAIqHw6s0WMvGMRuMFqMJhozoqOjpH02f+9ncGTNmbNu2&#10;TambdwItMnv2bHCGYUOHgTMwrkmFVqpNGjXN0NzlDCYVeSEqMuqnn37yovdPux1lPslK7xTH7oDS&#10;m06VLiluNFlFK5wtujcpXlRU9PXXX0tJcflp27WUCv4I5cENcBvOwsRExSxbtswrnoF/6eIlu9XO&#10;mhnVybVVe5Pga/h9CJvvv/++si/PprCwcObMWTbRKvKiKdSgtmnda60Kf4i/hRbnGTY5MfnTTz51&#10;exh0Op3/HPqnTes2nPc8BwvNAp/gVJQRJ5oUyogTBEEQBEEQPgtlxAnCM7l69erBAwc7duiISXFc&#10;Aal7P4WvwU+gS4YGh3Ro3+HkiZOVlZXKruvMqJGjOIYN0d7BQxnxOgubAO0GLciYzHabfeaMmcXF&#10;xYp9CYIgfJrCwsKjR45OmjSJZznpPjz59sH6DmeSGpER99xhy5W+hXqpgv9U5tIGo8Vkhk8wXevU&#10;1h9M+CBjbMaxo8eUSno8TqdzwYIF48eNn/jBxPdGvWez2uDsAKqDt2OqUmcXIL196i91V0HvBgis&#10;9ObprVu3lpeXK2XyV65cudKtSzeRF9WkOFi+NoNrLiyADotJ8dGjR7/1/f31oqio6KuvpDvFYXaE&#10;pXpTb1ULA4JOzVqYiPCIJYuXKDvyYJ49e7bqx1UCL0idWr5zWle1GoU1hTYyhoSOGe0F94gjT58+&#10;hWg/edJkURClS6Bc5w5vcbbqqnpNBrQ4REI4GUmIS9jeoNc/1QKcGR0+fDglOQXjEh7Uc4cM15kF&#10;iDLiRFNDGXGCIAiCIAjCZ6GMOEF4LJWVlf+d+q992/YiL2AuAfspCDqargPqhN+Bn9hEW1q/tKKX&#10;9X746orlK5ISk4whobgr+NQdglQXKY31zv9wWTncET7j0xn++fhWgiD8k4cPH47LGBcVGWW32gzy&#10;20Ck4cmVDa3T+NKYjLhuVx6od5QXZmMdocw4nVYFE3WQwPFdu3QdOWLkiOEjYPZ+584dGEqAFr8B&#10;2ul0YkmAnb/vTB+SPmrkKCAuLs5iNEPJYSIhZchc1cHaSY3uqnjjBXtDdwJBu0PrW0XrL7/8Qulw&#10;ABro8uXL3bp1s4lW7IBoKGgFnRlfy5UUhw2cvThsjjFjxkBfhr0p+200L168+OKLL1gLizFBOaKu&#10;JLLg79r2ZUyW8LDwpUuWen77njhxgud4sCE6f10cHqsJX4ZeM/q90cqOvASM9nDqgcsLarOidDWt&#10;RWpzg4LkvDjHsIkJib/u+LUBF/jWQmFBYfdu3a2CFUuLx9UVxlPkGgdB0Gu2/rxVqQNBNAGUEScI&#10;giAIgiB8FsqIE4QnU1lZeerUqfbtpKS4mkjA3ip12DesrKmd0RgS2jq19blz5+r7eMmioqJJEycx&#10;Zguu4nn0CpGHq9pbOcMd4bNmziooKKCbxQmC8BMePXp07eq1kSNGJiUkWQUpLae9J+/t40uDMuK4&#10;/7qkoDxFmCGWK4uDuLoBghrBmA6TdrPBaLfae3bvmdYvrU+fPrNnzi50ASNL8+QIX758CccqLJAO&#10;evHixTSgn6Q2rdpwDAuFRKmJQBBWRJlOuLVRYIco6UABgTBTElguPjb+0sVLSnH9HqfTeeHChR7d&#10;elh56f5ddVoC0hnztTSzFzApnNzZbfaMsRnufb39Tz/9FBEWYTG+5YXiIPwnFHwZJqgR4RErlq8o&#10;8exLDI8eORofF89ZWOwFUu3e5vxKHb0zIw5ABB47dmxyYnK4PUwKAq44DxvQxLrK1ibXZRkg+CE4&#10;oZQUj0/8/fedbnxmPgTMEydOQBvB4KKab2pqAAD/9ElEQVQWVV8SD5FrHGTNlpiomF93/KrUgSCa&#10;AMqIEwRBEARBED4LZcQJwsOR7hT/73S3Lt1at2qtPHjWtUou9dmaVtaknigvQzts9kEDBxUUFCj7&#10;qjOrflwVGxNrxJu68EmPbl2/9jdhk4ENwZhmgykmOqZTx07fffede1eWCYIgPBan0/n48eNLly6l&#10;D0lv17YdDGeYgcCxDKWLnK/lJxlxWUqZZeG8urrADsZQA3ziG8e7Al2kj84dO+/dszc/P//evXv4&#10;mZeX9+TJE8U0DQImIfl5sLMqTJs6DUYx6aBdunbs0NEmWqE8WCS0fHWplaqtoRsgTdoMTmegAOBa&#10;SQlJu3fv9vBcaTMDHfDihYs9uvUQMSnuSv6Bj+lNqsplW/gOJsU7d+p8+/Ztd94m/vzFwgULIyMi&#10;pReKy7NNDAj6ksiCf8J/DZRnU4xJcv4fVv7gyQ1dXFy8bu06geNDXZe0Sr2gWtW0kiood3wvzYgD&#10;cN5xI+fGyBEj8fonaCxsOGzBt1pAlfoTySABgRBboHcnxCfs3rXHjXeK379/v3ev3tLjuN72rIIW&#10;lpoRtzAL5i94+fKlUgGCaAIoI04QBEEQBEH4LJQRJwjPp7KysrCg8MjhI61btdY9XlLqtrqlJXUN&#10;PSAwNib28qXL9V02evLkyaeffKq9QbzK/kn1F4ZHbC+wqiE4xGI0R4RFLFiwgJLiBEH4D06n89mz&#10;ZxeyL3Tt0lXgeJPrxdIQITFI1pws8aeMeBVp0r3SsF5V0h8DAkODQ8AsKIHlEuISUpJTUKnJqfA5&#10;dszYnOs5ddeNGzfUT9ChQ4fatGqj7lNSUkq4I8xsMKrHfVMWHKSWv0kaQmufgECOYZOTkvv07rPT&#10;rXeR+gzQ+y5dvCR3PUFNikMb1dY0GgtDQztsjqHpQ/Py8pQ9uoPi4uL58+fHRMXA/tWZkr4YLin/&#10;KpcKvA5aPDI88scffvTkpPjfB/+GHsTCpNrVI2rvC1hH+Kb3ZsQBcDbwk+FDh9tEK8QKaCxs3Nri&#10;fI2q9lpxgRfiYuL27Nnjrj4O+4F+0aN7D5EXIIzUu4TNJbQAiGXY1atXK6UniKaBMuIEQRAEQRCE&#10;z0IZcYLwFiorK/859A8mxfE5hOrqEkhdu1FXTIwhoXGxcTdv3lR+X2c2bdwUER4h3a8j70faedXO&#10;TmqAMMaiguXHurIWJjwsfNH3i169eqWYniAIwg9wOp1Xr15NT0/v1rUbREJtUhwEQVKfjfDbjLhL&#10;akVgA01Rs+TBRSvpVR1h4VGRUaDI8Mg3KkL6xO/gl9WfwHzAJljBnro9g9SDvi6ALKm0rmKr226W&#10;JlOLbsOYLFDgzA2ZJSUlbrx/1MfArte9W3eB42GWiI2FNnxTT8F/xa/BT2xW26ABg9ybFC8vLx8x&#10;fAScP6r5SKk81UqC0pYHnJBjWIfdsXr1ao99p3hFRcXKFSsh0NUx2wpfwH4E1h4zeoyyFy8EnO1e&#10;/r2MsRlp/dLA3yB6gwWw4UC1NHF14U9wA3YiCiLEpd27d7srKQ5F/e+//0ReVAcOPJwHSfPIEPD5&#10;VatWKUUniKaBMuIEQRAEQRCEz0IZcYLwLg4eOJgxNqNt67asWVpcUxduXnfhd/4nrZgEBDpsjoyM&#10;jNozB9W5f//+7FmzWbMFu7OyeFe1s5MaLLQnCM0LdraJtuXLlx89crSsrExpA4IgCP/g5ImTnTp2&#10;4hlOuszLlVjFICkNPWreqKEZcYi0tSefvFqqodBuUFlV+BdFYFiX1GR2XaT9YZUduo6FG2oxlIKB&#10;wZva5pp0OJQB2lq6Vzgicv269YoTELVy5fKVbl271ZAU19nZJdXa8B34iSiI6UPS7969q+zOHSxZ&#10;vCQqMooxWcDx0Klq8yLtfcMBgTzDwlRq3bp1HjuP2r9vf5fOXSwms1RgjEu6GmmE3wF5e0Zc5c7t&#10;O/369hNY3mw0aVPOKF313yQwmmQ3uenBSayCGB0ZvXu32+4Uz8nJGThgoPaN73UvW3NIkxFnGfaH&#10;lT8o5SaIpoEy4gRBEARBEITPQhlxgvBGduzYkZSQxFoYtfNiB8RlYqknBgTaRNuNGzeUH9SZnb/v&#10;hB+aDUZcdsF96jo7qTEKdC3lSxaWn/Iq8EKYPWz16tXFxcVKMxAEQfgHx44dmzljZscOHRmzBd8l&#10;DLERBzL4VMKmK2bWKyOOqTU19vqg1NyzJkOs2goNKM0HNAlsybx1lvIT12RA/U/tgV7PEJprqqAe&#10;Wi0ba2ZiY2IpHV4vsrKyevfqzbPSnbvQsmBP/NRZW5X0T64ZpjEkVOCE4cOGN+ApRG/C6XT+sPKH&#10;hPgE6U5i2cfgszankhOEWCTwVYHjHTbpTnGPfXz6t998y7Gc1LPelhFHrwb5TEYcyL2RC3F+QNoA&#10;juEgOKOzqdJZ4E2CX2GjB+Hj0zkhIS5h586d7no8wOHDh6FHaC8T0RWgBQWFQa8IDQoReWHpkqVK&#10;oQmiaaCMOEEQBEEQBOGzUEacILyU3377LTkpmWM56YXf7wYo74PEhex3AxiTxWFzXLx4Ufl23bh9&#10;+/a0qdMEjsedSDGhuda4/UvyffwYdWEDIjDPclGRUYu+X7Tzd7ct7REEQXgLf/7x54L5C1qltoIR&#10;DUIiBEY1SKqCvzQkI+4/oxjUFCuLG9XS5I2UultJeBT10M0lbXlgosJZGJgFxcfGZ27IrKygJ6XX&#10;j3PnzmFSXMpQyt0N85Q6mytyuRNuGEMMAieMHDHyZq7bkuJFRUW9evbiLGxIQCCW542FkYX5Ufya&#10;NI9iuIiwiB9++MEzk+KHDh2C2mnfeVRj7eCPGP2wRsOGDlN+7xOcPXsWXQ6DPNqhNq/TCXzP5Yfg&#10;IeC3AsslJyZv37bdLS9KyMnJyRibwTHSbeJQqhYJcW8SlAcdw2Iy90/rf/zYcaXQBNE0UEacIAiC&#10;IAiC8FkoI04QXorT6fxj/x/Lly9PiEvgWQ6X/oNdz0S1itavvvzq8ePHyrfrxsEDB21Wm/oGcY9a&#10;DGo+uWqNUREjm7oNkr7gDsuoO8TIiSv7sTGx0so+vQOVIAg/Awa1nTt3Jicm8yyPT0CBwKimAfA6&#10;rXpkxINDcFiUgna18EvyOlUZMeWL/wSOj4qI+v777914k6i/ce7cuV49enEMp70vFjZ0xlcFxscp&#10;EHzHbDBCE4wYPuL2rdvK7hpHaWnp5k2b42PjeYaFzqs2t64MWilfkLOk8BOOYcElVqxYAbtSdupJ&#10;fPrJpzBdxzukpZgmG7xKjVzpXvgnY6ihY4eO+/buU37sK0gu17MXz/FoCqgpWAMkmaJus2s0EQoa&#10;HfYzoP8Ad0WAffv24Rvfcf+6Q7eMXBfRottYTOb5381XiksQTQZlxAmCIAiCIAifhTLiBOHVlJWV&#10;/fzzzzHRMQIn3XKBCg0KFnnh8uXLypfqzInjJ3iWg16MqsvKlA/K9X5KDGgYG0GwDX/Bf3KLZdQ9&#10;484lBQSyZiY5KfnTTz7d9ss2pVUIgiD8g4qKisP/Hl6/fn1MVIx0o57rqSfwiaObMSS0bZu3ZcQf&#10;Pmrfrr16oZgUsauFX5I3yZUmBEmjsPyYdIEXHDbHqlWr6G0jjSQ7O7tbl26C5vHpkt40yXFNkEDQ&#10;MeEUUuCEoUOH5ufnK7trHDCn3bp1K3R/mNOqt4mD9MXQCP5VLRJ0edZsiY6KXrZ0mbteL+1Gzp09&#10;169vP7xNHAsM0tUFBNWBiCcK4qCBg3zyUg9wuZ2/7+zatSs4DzQZToDVumsN8ibhNyVDyU6YmpK6&#10;ZvUaZe+N4/fffsd7xEF1LEzTSr0nXq4sjIDgGJ/P/VwpLkE0GZQRJwiCIAiCIHwWyogThLdTXl6+&#10;bdu2cEe4VRAN8l1xIJEXzp07p3yjbly/dn3ggIECL0grQfLtEbo+7vPCMAjCtTBFmJJR1WR5cTxc&#10;SECg2WDkGDYhLmH7tu1K2xAEQfgNOKiF2cNgUMObxVXBlPWtGfGSkpL9+/bHREXjDYhSrK4WeEle&#10;o6opWBiFwSVsom35suVHjxwtKytTWp1oBFeuXJGS4pygJsXB1G+c4cgpOtjARsGkOMwe7+XfU3bX&#10;OKD779ixI8zugLbGwsBnlQJUk/odnESBh0SERyxZvETZoycB590iL83VoXZowNd2lg2LTg6xq0P7&#10;DieOn/DVJwY5nc4zp89AHa2iFU5YILZDC2JzV7HJm/TO/6QJuTwnB1vxrNseL//bb7+xZgvu+a2O&#10;1wyCYqBNoDBSOpwXhwwecuPGDaW4BNFkUEacIAiCIAiC8FkoI04QPkB5efn27TtiomKio6KtgmgT&#10;rbBx5swZ5Z/rQGVl5alTp6yiFZ+cictSuj7ue8I6widUWZG8CgaCqCjdas/xEeERUZFRkeGRDrsD&#10;LzhQv1yPxbsaBb9y/VDdFUZRKAZrZtq0apM+JP3ggYP0EHWCIPwKGNSyzmdlZmaGh4WzFgaiMabD&#10;7VZb506da8+IA/fu3UuIi8eMOMbq14GX5CXCMRGaTx0ZGbMl3BEOU51Fixa9evVKaWyi0TidzsuX&#10;L3fv1t1mteE8R2t8Xbug8AuwAU0DHRNmj4MGDsq7mwe7UnbaCG7m3oyLiVNvIIYDSV34TRMt/Lvr&#10;ygnYhl8xJguEjqVLlkIkUXbqGdy4cSOtb5rDZofJNgQoKDBUUKqmnCDHbWgC+EK/vv1evnyp/MwX&#10;AVfJuZ5z4MDBVqmtMCmOzY2dHTfAJtWlfgF/AjIZjO+PeV/Zb+OQMuKud3aA4HCvPa15pa2yVMdQ&#10;A3TPwYMG5+XlKWUliKaEMuIEQRAEQRCEz0IZcYLwDSoqKq5fu75u3brYmLjIiMhNmzbXa70490Zu&#10;j+49bIIVU8JSNGhYltdbJNdOjVrwKUm+1wTEWZj42PiUpOTUlNRffvklJyfn4oWLgwcNTkpIsgqi&#10;+npaNBTKDeaq+mBYaAhjcAjPcq1SW/1z6J+CggLKixME4VeUlJSsXbsO4jCEwYiwCNbCxMXGHT36&#10;9juD79y5Ex8XD/NbHNEgokpRWhdySZ4qHAeh4bDt4DMkINBiNIEPzP1sLkx1ioqKlJYm3ITT6bxw&#10;4YI0DxSt6p3i2Aq61lHkmrHABsydzAajVbCmD0m/fft245Pi0mMe9u+HaZjASu8DwgNJx9KVoarg&#10;C6+LHRDImMwR4RErlq+AvSn79QDAODdu3Bg4YKDNajOGhCqZV821mGB8+KduXbudP3feAx/87nag&#10;jv/++2/b1m0T4hI4+f3xaIq6CL4MNgSLWUzm90a9p+yxcfy641e1GC01cKAPq4KSQDXtNjv0r7t3&#10;KR1ONBOUEScIgiAIgiB8FsqIE4QvUVJSsnr1mm5du588eUr5U924cuVKmCNMvaOukdHAo/WOdGc2&#10;xisMWSDYCA0MgtgVFRHVpVOXTh07LVywMD8/Py8vD1MvTqfz0cNH58+d79e3X/t27aW8uHzPomou&#10;3KH+WPUU7geFe4ajCBzfulXrrp27njx50h+WRwmCIFRgUIM4fO/evc/nft6lcxeIwLCt/Nubyc/L&#10;79Wzl8gL0lNP6vzsZVILS3NZmDqwwjgrD82RMC7Pmjnr+fPnShsT7gbmORcvXOzRrQfMcKDjqK/x&#10;rqXj4Beg4aCXSfewilJS/M6dO41PildWVu7bty81NVV6hLWrJNL8rVoZtMLSqkViTJboyOgfVv7g&#10;US+bx6T4gP4DHDaHyWCUYpRrviclPq32bl26ZWdlN96G3gK0NUTs/fv2Jyclw4xXekqB6xIBrSAU&#10;GIKC4V/BSrgB1osIi4DI0LlT548//ljZXeP4Y/8fyYnJjMkMR6yLy7lZmhgIAmeGmkI17Tb70PSh&#10;bulZBFFHKCNOEARBEARB+CyUEScIH6OkpKSgoKC0tFT577qRm5vrsDuCXAtPjYwGHipNLhyrCQoN&#10;CoYYaDYYw+xhPXv0/Oijj548fgIGrPEOe6fT+fTp07Nnzvbt3bd92/Y8yxvVW3zUu0nkQzRmEQ1+&#10;rgpLCLKJ1nZt2x09ctQtN2ARBEF4F0VFRRCZCwsL63JhEHzn0sVLXbt21SbFIZw2MjiTmkry6Axt&#10;pI7OsAENZzIYw8PCpaF52kePHj2iW8ObGphdXLp0qVvXbmrHgS4jzW3kBtK3mizsUzhdgZ9YRWv6&#10;4PS7d+8qe2wE0Is3bdzEs5xBc8/6W/svFhiLBHMnzsJGRkT++MOPnnaneO6N3GFDh4GprYIIs1CQ&#10;wAudO3Xu17ffhQsX/XCaB829Z8+ePr37pCanchbGbDShWVTBH5MTk/v36z9gwAD4BKX1Sxv93uib&#10;N2/C0PDi+QtlR40D/GTlypUWo6lZxwvsX64zFPjEMAi1hg7VvVv30aNGUzqcaGYoI04QBEEQBEH4&#10;LJQRJwiipKRk7969dqs92PWAWV3v9nppVpowTIHwdhyRE9L6pY0cOXLSxEkPHjwoLS1965ITfAEs&#10;dujvQ+np6W1bt2XNr984iNYDNTKcYmlRWGA4hE2wRkZEduva7cKFC7QuRhAEUQsQJK9evQoBk7Uw&#10;EOohhGJkhnDa2PhMcqM0gx2OobABo7NBfpVy/7T+dR+aCbegdhyB4+EMEVsEBN1H33Yuwb9Ks6z/&#10;9w58GZPigwYMcsvbjqXnabdtB10YXAL7r5Sbr1YAneCbameHjs8xbLgjfM3qNR71TnGcSV69chVm&#10;kqNGjgINTR/636n/4I9+6+qVlZVQ/c2bNsfHxYeHhQ/oP2DkiJHvvfcefILSh6RvWL8BvqClKSLD&#10;2jVrLUbTW93ejUJfVZ0WPsFvIQZCV+rVs9eNnBsUAInmhzLiBEEQBEEQhM9CGXGCIG7dvJUYnyjy&#10;ImbEGxkKPE0YmtQABRsQ8cwGI8/y/fr2G5cx7tatW4oh6s+vO35NSkxi/z979+EftZX2f/9P+UFs&#10;T/M0STPjTu+9EzoEEyCNkt4LkL7Z9EBID4RNhxTIZnfvNEJJCKGH3oINmGI6NtjzPJfmyMowBLBx&#10;wSN/3vd1z2vC2hrpSDpH1nck+YMyQXfNZYjqU+xKmZ861EVRgcy5rKbBgwYv/Wnpzp07rZkAAPyd&#10;LZu3DBo4SHp7OTT1JB4LYneqqf0t1bRlr4jkcVPdCdnQjXFjx02fNr20tNRakWhaasdRt7C215SK&#10;vf+2rJ9J3Kvc/K6hbiSeedwAV4p//933/fr2k0Osuu28iVsOqB+WWdKCoagRff/9988lnoODZu6D&#10;+R9MnTJ1f+mVH5DRGBYsWGBfI16rja0epT5CKuUvFF3Thw8bLo2wd89ea7aApkUiDgAAAMciEQew&#10;d+/ejh06Sj8g+686h5iyd6d1/XVWNJEoB7P9oUBw6OChjz362No1a60mqIdFCxc98vAjXTp1kcmq&#10;y0rkg1RLyqv66JRZqkPVhOL2BNVVI4ZujBo5asvmLdZMAAD+zvr166W3HzpkaDgQUsOc3TObnXMt&#10;LjmlGrbsxlfrQq0OWTUygOphffTo0bK+tm3dZq0/XCOy4wy/frgWujAUv2htWpU4VjH3pkQU7XN7&#10;ZFVOnDBx9+7d1uTq4bnnngsFU3fe1Bm4uBJzomYsEYqHY5HY22+/XdGcbp+O5mbvnr333XtfsObp&#10;9eYmnbJdNWC1ai2fov5IkVcp2cjlT4khg4c01F8owFUjEQcAAIBjkYgD2L9/f4f2HdTZxkY/AdSE&#10;pTol63zodRmezCwtFO7bu+9LL760dOlSa+EbQjwe//STT59++ul2bdqFAqGQPygfZ5c622U27EVz&#10;WNtKnDVTE5E3sqa8Lrce1iYUT5j3/rwGOeMMAA62fNnyfn37hYNh80rxxN1Q7FLDRGqvSzV0qSHM&#10;HshUy0vJ0BwOhmREGzxwsIzOq1evttYZrrW1a9YOu36YHtL+umn5ZY5kar7Ap9743F49rE+eNHn3&#10;rvoeovz0408D+g3QguYDxWXnVZvN5eakpuyfzGzVWg6c5AgwPzf/zTfeJBTHpXz+2edG4snu0kGp&#10;jTllo2qokomrj1Cdoexi4UBQ1/S+ffou/akh/0IBrg6JOAAAAByLRBxo4U6ePPnSiy8VFRSpRNwx&#10;wYDq01S/JIsWDoa0ULhH9x7/+9//rCVvaBUVFQsXLnzhhRdyYjnhQCiY7c9KSlzUadn6NG/yEtmn&#10;zyK6MXnyZG6rCACXt3Llyn59+ulhXVPXmybl4qp/rmcXTV2qkkeuv9r8ugx3RqaMlXpY692r93vv&#10;vrd82XJrVaHZWLt27ZjRY8ybliei6CvuJvIz5v+a+Bqf/IEpK3fSxEn1P0RRO68cxdUqm08qteHJ&#10;/MgbdShYkF/w+uuvV1ZWWpMGknz55Zchf0D9QVT7zaz2paapyuwG1WZpdoM63SCaFRJxAAAAOBaJ&#10;ONDClZWV9ejWI5htngBS5xlTdu10LNUdme8TT7XUw3qnDp0+/PDDlStWVldXW0veOM6cOfPNkm+e&#10;f/75qBHVNV06WNUxqjNfqqe96ka2f92epkzf0I1bbrnlsUcfO1R2yJoJAMBFVq9e/fnnn/fs0TNi&#10;RKxcPCmjrU/nTP191TzOWY1Z6r280UJhPazJENmpY6cP//XhihUrGntoxlV7+KGH1WXicjSl9hFZ&#10;j6kr2q6aK8XVik6E4vqE4gn1fyT8b7/9NrD/QJ/b89euWrvvr6g5Ub8iu3zIHywqLJozZ05VVZU1&#10;aaBGSiKesi3Vt2r2DtmDrM4wI9Owu8HldINoRkjEAQAA4Fgk4kALd+jQod49e7kzMp2TiNecgpdy&#10;ZWRGdKNNYZslS5acP3/eWubGd+rUqeXLls94bEbEiESNqDqVLN2jlH0iLHW2a1kXnm6Wkj5cet1o&#10;JHrLzbccPnTYmgMAwEWqqqrWrVv31Vdft2/bXrrNcDCUpbrlpC8t1TJpoy5ZiXFKDXbmOKWGP3nN&#10;yAz5gzIsxiKx+fPn/7Lyl9WrVzfl0IyrsG3rtuHXDzd0o7ZpdGLtyxt5VYcoelgfN3bc/tL91hSv&#10;SnV1dfH4YkMz1GXiak4u+NxLl9oU5Y38ihmKB4L5efmvvfqaNekW48svv5w6ZeqdCbdPv/3JJ548&#10;e/as9b8hITkRV9tMQ5Vse6rMrTcjU0YcPaTJ9ix/oSxevJhuEM0NiTgAAAAci0QcaOEOHz5sJ+Ku&#10;jMyU/TrNKjkLTzxv29D0gvyCb7755ppcDHT06NH169ZPnza9sKAwN5abnIurc21X3/FeuKQyWb/X&#10;lxPLGTN6zIMPPHj8+PF4PG7NBADgQjIi/LHpjy+//KpNYRsZIwrzC/Nz83xuz9X3yS27zEZLRKTW&#10;kHRRyQiVn5dfWFgoDT77tdkyMp47d85aGWj29uzZM2rkqIgeMZ/kXROKy0HIZXJx9TPyRn5M/tKM&#10;GJFxY8aV7Cu56oMT+cWNGzYOHjQ4Fo2ZR1OJ2ZDXy8zDBWUfNSWeKR7MDuTl5smm2EKSyJ9+/Kl4&#10;fHGvnr1C/qD8nS59XcCX3b5t+wnFE+Tf58yeU1FRcfbsWa6b//KLL0OBoGxXsrWYW3jKVlTHUnuB&#10;KpmmKnkfDoakP5TO8PPPP9+4cSPNjmaIRBwAAACORSIOtHBWIp6Iw9WZmpRdO41K9UKqN5Ml0kNa&#10;uzbtrlUcbjt06NDWLVtvmnxTpw6dYpGY1+W2r3Cyy1qEOl6YqJZUlUzEvFg8kYvfc889J06csD4e&#10;APB3ZGjYvm37jh07tm/f/tCDD6lEvK79cAsvs8XkTeK50ars0c2dkSmDnYxKeTm5XTp3uf/++3fu&#10;3CkNfvr0aWsFIE3E43FZd6NHjY4a0eQ/Gy8XGdbcz8bcNhJf2ovokeLxxXv37q1PKL5hw4bu3bon&#10;X61ufkTKR1+i5CftQ0SZpaA/kJ+XP/f1uRUVFdYHONfCzxfqmi5/ocshqHnAL3toRma21ydrMxQI&#10;tm/bXlbuiOEjvv7q66NHj7bke3dLC4T8AXvrStmE6lpqIub2VtM9SpcYDoaKCoreeecd6Qy5NBzN&#10;Fok4AAAAHItEHGjhysrKenbvIf2AKyNTnStM2bXTphJn5FVXJn1aOBjq0L7DN0u+uYpTe+fOndu3&#10;b18DnrWPx+OHDx/+448/iscX9+7VO2pEvFkujzopqSrxeE4ziVGVsmiXLrW8Umo6suB+ry83J/fu&#10;u+8+duyY9fEAgEuoqKj4YP4HMl5wjXgdqma0knFHjhzU8b9VGZlelzvb68uJ5vTp3WdA/wHTp0/f&#10;u3cvQ1Jak8OYHTt2jBk1JqIbcsSYVXO4Jas+ddtIKnuHkg1DfksOfuQo6M8//7zqUPxY+bHx48bH&#10;ItF6huLmppuRGcz2FxUUvTH3DcffPPyrL7/SQmGPHHkmSpbd3mGlNWSHlZIf6NK5i+ywPy/9ubS0&#10;tAVeuHzmzJn58+eru6arjSRl+6lDpdzJKZGFhwLBdm3b9evb78033uR+9WjmSMQBAADgWCTiQAt3&#10;9OjRmybfVFRYJP2AOjWWsmunTdVckOTKyAwHQl06d1m8ePFVnNE7c+bMws8X9uje48UXXjx16pT1&#10;rw0hHo8fP35844aNo0eO7t+vvx7WfB5vSi4uvah5frnuubh96k3WY8CXHYvE7rn7Hlm51mcDAC6k&#10;rhGfP29+YX6hdJuqC5WqVxDi7FJjUyLsUWWPXzKWyR8UUjK0yQA3etTo4vHFW7duLT9afuLEiatO&#10;QNF8yEpUV4pHjIgZitduf1E/IK+ykfjcHvnd4huK9+3bZ020jqqrq3fuUFerR2Rqah7kNeVDL1PW&#10;zydmSV2wW5BX8Nabbzn7SvGvv/5aC2tyfKgqORHPUq+Jg2dpkIhudOzQsV/ffsuWLavPBf3paPmy&#10;5e3btpe/IKQp1HabsvHUvsz2TPxJJW9kQw0kvnsx7Pphz/3jOTkybwm3JUC6IxEHAACAY5GIAy1c&#10;PB7fvXt3+3btPYlbedezH7iGpTox6YICvuzu3bp/+cWXV3fjx81/bC4sKCzIL8jPzX/ttdfWrV3X&#10;sHc1lAavqKj4ffXvxcXF/fr2CwdC0gl7E8/mtEstS63WRc0JO/tXZCVKl+73+mLR2P333U8oDgAX&#10;k4594cJFbQrb5OfmmQ+OTUQgquoThDivrAapCTVTKisRc8oopoXCMvLeNPmmCcU3rlq1SoY5QRDu&#10;MLJC9+zZM2L4CD2sXxBI1yIUlzeywahQ3HymeEmJNdE6UvMwZsyYqBE1t0B7t73oc1PK/hk1z+q3&#10;5HgpHAzlxHLeeecdB9/C+vPPPjc0PflQ02qNpOcdWJWRKW0Si0TlSHjQwEEbN25sOXvxjz/8GE6M&#10;BdIOZvtc7UCgNi0p2cz8vuz8vPxxY8fNmjXr9OnT3CYd6YJEHAAAAI5FIg5g7969HTt0lH5A7cJX&#10;fQ7o2paaeVfi2ZBPP/W0tWx1dO7cuQULFkSNiLpyyNCMqBF977335N+tn2hQ3/3fd1OnTr37rru7&#10;dO4iH2dedKWu1Emcl1Sdah16ZnXf+ER0IdNRj+188MEHy8vLrc8DgBavqqpqze9rPvnkk7ycPD2k&#10;yaihelrV5ab2qy24VJuoZrFHJfVGSgYsGWVCgWCH9h3uuuuuqVOmLvx8odXEcLQ///zTDMU1XbYB&#10;tVVIXf7Q0foZOVRLhOKGbhSPv/orxcWGDRsiRkS2QLU12tOvbSXf1DojUwuG5GDv/fffb6SDvWtu&#10;+bLl/fr20xOXidsLntwa8p/2bq7KvF7ciAwZPGTpT0t37txpTcjRVq1aZT5E3E7E7fapS6m2Ve0Z&#10;zPbHorG77rzr+PHj1mcAaYJEHAAAAI5FIg7gzz//7NC+g/QDsv/KXnz505rNsFTfpfof6dD69e23&#10;+OvF1rLVxcmTJ99999383Hx10lCVvFcXDzXqM/8WLFjw0IMPdezQMRQIBnzZsiDJZfXPtVkvNbeO&#10;lzcy84Fsf0SPPPzww/v377c+CQBasPPnzy9ZsqRTh06GpmvBkPSTWTV9bG27WaeX3Q4pI5GU/E8y&#10;yMrIIkOVjJX33XffzBkz337r7Rb4yOEWbtfOXROKJ4QTe5Dad65w9Jg4ODFfE1G0z+3Rw/rECRN3&#10;795tTbGO9uzZM3nSZJmIncrX+fA1MSdqxlwZmebBXtQ82Ktw6B2tV6xYcf3Q69URpiy4uTouahD5&#10;R9WSan/3utyGZkR0Y9TIUZs3b7Ym5FBHjhx5/vnnzWvEa/q61PapRanWU6+ya+Tm5D5w/wPlR/la&#10;KtIPiTgAAAAci0QcwN69ezu0SyTiiUvl6nZKsXmU2f9clyGLoIXC9917n7VgdVRSUtKpYycVh6tr&#10;RORVTbMwv/Dll17+6quvGu+Gh+ry9CefeLKwoDAcCoeDIXVWTpU6xVabjjpTXSlecz4u4PMbmvHT&#10;jz9ZHwMALdX333//1ptvdevSTWXh7pSrw1twHK4aQVXyuKPeeF1uGQdDgWAoGIrokbvvvnvOnDlz&#10;X5/LhY8tmRwRycbg9/pkV7I3npTt6oJK+saevPrcXj2sT540efeuqwzF9+3bN3XKVNkyZRNVU1YT&#10;T/3cS5fawtUvmgd7wXB+bv6bb7zp1FD8+X8+r54mrpZavV7QJtJ6ibWjOkb5ATkMlt1f1/Ti4uJ5&#10;78+76pXV/G3cuDFiRNQ3BuRAOrVlalMX3nhAOsxYNLZt6zbrA4C0QiIOAAAAxyIRB2Am4uoa8ZoH&#10;qabs3c2/pOfJui7Dm+UaPHDw1aW/J0+efPmll9sUtVHnClVrmJNNdGshfzAcDLVt0/aD+R9c3ePJ&#10;a+n06dMff/TxP/7xj1gkFg6GzXNzMht2JaXj5oJf6sxvzXlnKfl5Q9PvvuvuQ4cOWZ8BAC3P//77&#10;v25du+lhPegPuBPdqd1PXrIvdXrJaKJKDS72KCNvpIk8WS4tGAr5A4ZmjBwx8l8L/vXhvz6cP28+&#10;Nx2B2LZt26233ibbhn2VtpRsS5ffm6wfSHx1z+/16WFt0sRJe/fstSZaR4u/Xhw1otaRkjo6quO+&#10;bM+zvJEDPznSK8wvnDt3bmVlpfUZDrJq1aph1w+TZfS63GZbJXb8v11fam2qkp/xuT3hQFDWtays&#10;Pbv3WJNzkLKDZY888khEN2RhzTaRRqj7oJDcYtJtypb59FNPHz582PoMIK2QiAMAAMCxSMQB7Nm9&#10;p0O7DsmPU03Zu5t5qdNPMudel3va1GnWUtXR4cOHe/XsFUrcL1FNUL2xTxpK44QDwc6dOj/80MOf&#10;f/a59WuN49SpU4u/Xjxr1qxoJGpoeiTxXHM1D2rG1FxJpTTFX5V0qYrf6zN047ZbbjtURigOoMVZ&#10;sXzFY48+1r9ffzMLT3znSUp1j5frRZ1UyZc8JkYHVaopLig5DLguI6IbMvTIwNGrR69FixbJeLRu&#10;3TqrNYEae/fuvfmmm2VT8bk99tMHZLu6XJp44Tf25I9QPaxPKJ5QWlpqTbQu9u798+677pbNVaXy&#10;Ulf49L8rNc9qlqR/CPkDRYVFc2bPceSzADZs2DBi+IjULzFc1CZS6n9SpdpWfitqRG+5+RbpTh12&#10;PLl58+acWI790CJZ9pTWuGKpxlSl4vBnn3n29OnT1gcA6YZEHAAAAI5FIg7gzJkzCxcuzInmpGMi&#10;rvou6Xlkzn1uj/Rp1lLVxdkzZ2fMmFFUUKguHFSNoMp+L/8u/6vf6wsHQx3adVj4+ULrlxtNeXn5&#10;8mXLf/3115tuutnQjagR8brcdiguZc9kSpuosv9XWYSALztiRG6+6WauVgHQoqz6dVW/vv30sCa9&#10;dwuNwy8cDqSkBeymMEuGlYzMYLY/akT1sK5rek4s59NPP125YuW6tet4Rjguo6Sk5MbiG2WzMUPx&#10;pG0sZQu8oGq+n6G2SRWKjxs7bn/p1dx7oKys7N577w1mB2RLVjOgJl6nkl9R82zuGon7Xefn5b/2&#10;6mvWZziLHCdLf6iOJ60Fv8R3CNT/Km0ib1RfISsrIB1FxMzFnXTnoV27dsUiUbWManlTmuLyJT+v&#10;Sn5XOlJDM5568qlTp05ZUwfSEIk4AAAAHItEHIBInAyK2Wlryt7dzEudhPK63LFo7NZbbrUWqdbi&#10;8Xh5efngQYMvdXWIfY7V/F8TyUEg29+ze8/i8cXff/f92bNnZQrWtBpHaWnp2jVrx44eW1RYFItE&#10;zSQjKRe3yzqnmXRmU822+aZVa7/Xp9rnUNmhxp5hALi2pJfbsmVLcXHxoIGDQgHzLsF2t6m6dLuf&#10;dF6ZS1czHKgj85SyhzOf25MTzSnIKygsKGxT2OaZZ57duHHjhg0b1q9bf/78easpgcuSQ5TiG4qj&#10;kahsTmrrUpW8TV5c9s/IJip/ikaMyLgx40r2lVzF8clrr74mhzfmPn7hNxqTP+5ylbSzqN+So6xg&#10;diAvN2/2a7OdtyPs3LFz1MhRsr6kxdQZgCt0iUn3HJI35jGwL1safMzoMQ8++GC6XwYt25tswJMm&#10;TlKJ+BWa4u9KtYwqaZmcWM4Ts544ceKE9QFAeiIRBwAAgGORiAMQW7ZssRNx2ZFT9u5mXtL5yGz7&#10;PN4Rw0f8ufdPa5Fqrbq6+uGHHi7ML1SnU6X+pjNMus+nOiHoc7nDgVCvnr1GDBuxevXq8vLyRo2Z&#10;ZeIlJSW//fbb8GHDu3Tu0qF9Bz2smbdS/7to3J5/eaP+U0p+OJDtz4nlTLltStnBskadWwC4VqRz&#10;O37s+KaNmwYNGKRruhzlqqdOqGNUs3u8xAWRDijV+as+Xw0HKSVNISOd1+2JRaKdOnTq2qXrpImT&#10;tm3btnPnzu3bth8/ftxqRKAu9u/fP3HCxORQ3DySvPyOVnNYZQauiWeKR/RI8fjivXv31vX45NCh&#10;Q/fff39ONEcmIgdFarLmlFM+8UolvyKzrX5XphPM9ufn5c99fW5FRYX1SY4gzSv7+5jRY6JGrb/E&#10;kHQMLCW/Ir8of+8PGDDgwIEDaX08KUfvkydNjhqR5KZIXfzLVnKzBP2BB+5/gDgcDkAiDgAAAMci&#10;EQcgUhLxevYGTVlqbs3Tcx5v8fjiq7i/a1lZ2cgRI7M9PpmIlLnslziNK/+TKtVK0lyeLJeh6b16&#10;9ho+bPj69eurq6utiTaOeDx+8ODB0tLSn3/+uX+//l27dNWCYTPeqMnyk8s+sSs9vJT8i8yt9M+5&#10;sdw777yL6/8AOI90wju27xh/w/hevXrpYd3sGxPjmvSE1tDmyDhcFiqxXPbwZI5QiYFA/YsaJvSw&#10;1qVzl4EDBg7oP2DEsBFr164tLSk9fPhwWgdaaA5kEyopKZk0cVJeTp4cadiHHxdspX9X1o+1ai37&#10;qfxBGjXMUPzPP/+s6zZ5/Pjx++69ryAvX339pZaffnHJb9kdRSIUDxQVFL35xptnz561PskRpHl3&#10;7vgrFFfNdcUWs39MSvUqsrrNL1mWlVnTTTfSDlu3bu3WtZs0gn0yRCplwS9T6ufN/rbmKxRvzH3D&#10;mjqQzkjEAQAA4Fgk4gDE5j8250RzpDdw1Vxek7KDN9tScyudj8/jHX/D+KtIxO+7977cWK46h6tO&#10;pKZ8xAWVdKGM/LD8ivSfXpc7akQGDxq8atWqffv2NUG6UF1dXX60/Jsl34wYPmL0qNGdOnQK+gOy&#10;+sw1aIfiGeYN3uWNzKEsnbxKBXzZuqaPHjWGRByAwxw4cGDD+g1jRo+J6BHplpOzMfUmtT9P91JB&#10;eOKexnZZ/f91GT6XWw0KoUCwfdv2o0aOkvHi66++Lk84Vn6ssb/ChRZFjnz27NnTo3sP9cB+td/J&#10;Bmluoinb7YVl7piJIytzo3V7Ikak+IZiOZSypltrJ0+elI08kO2XT1f7wtXt8vZsyxvpQ8KBUEF+&#10;wVtvvuW8K8V37dw1dsxY9XXYrEQPeeX1lXQMLO0sf/LHorFbbkrLZ4qbXwvYuXPMqDFyAO+u+eKU&#10;VOoiX6Zq+l75Lelp2xa1+cc//pHut5EHFBJxAAAAOBaJOACxe/fu0aNGR42oeV6s3r1BU5bqu8wT&#10;qVeViO/ds1d+S10io06HpUz/UqU+V8rs9xIXi8ci0YL8gtEjR//+++9XcTL3KlRXV1ckzH19bnFx&#10;8aSJk4oKiwLZfpWCeJOemyv/Kf8uVZhfOP6G4iefeIpEHICTlJSUSGdeWFgYNcw4XI5sVe+XXiPa&#10;5SopqUoZgNThtyoZjGRE83t9ebl50iCTJ02W0WHO7DlqsCAFR+M5duzY1ClTI7ohm59KWNUmam+3&#10;lyr5MbV5ywasQnHzmeIlJdZ0aycejz/x+BP5efkBX7ba/e3J1rVknlW/IRORSYWDobycvHffeddh&#10;B07SYhs3bpRjVzlElG5Erawrr68LvxgqvxuNRG+5+ZaDBw9a000Te/bsGTl8ZE40Jpuc2lrMZa/9&#10;BtOqtfyW/Iq8SgX9gRsn3MihNRyDRBwAAACORSIOQPnjjz/0sPbXacSL9vHmWarvknm+ukT84Yce&#10;NjTDk1hq6cHquuCq31MzIOXJckWNqExw4o0Tly9bfuDAAetjmkRFRcUzzzxzx+133HXnXTIDESMS&#10;yPZLh+z3+vSwLv9y5x13znhs5onjPOAQgHMcPHhQ+tubbrpJhjAz20i62s9MOC7qt9O61HKpUsOW&#10;Ovb2utzS1Qd82dLz3zjhRhkIHnv0MZ4LjiZ29MjRKbdNkY1QtkYVsqoN9YpBo7VVJ+5VLnuxoRvF&#10;4+t8pbgcBT0+6/E2hW0uuOT3qkJx+S11dCcls6QFQ3J09/7771dWVlof5gjSwhOKJ0hrW2cDEmm3&#10;2W3Wcn0lSn5XpnDH9DukHz5y5Ig16eZt586dI4aP0DVdllqt6NosdUrJb8lmJlMI+QOF+YWvvPyK&#10;NXUg/ZGIAwAAwLFIxAEo69at08O6yhLUmcSUfbx5luq7ZIavIhHfuGHjhOIJXpdb9V1Xs8g118rI&#10;FNRE5FVd4SR1z933fP3V19fk/GBpaeljjz725BNPmp54Ut7X9XIrAGjmysvLpY+97977okZU13Tz&#10;Nuk1Q5jqja8yDGvGZQ80auCTA/hEEO43NGP06NFPPP4EvT2urcOHDk+bNk2OJ+t2pXjiaMrcYRNR&#10;tBxHqW/y7d6925pu7Rw+fLhXz15Bf0D9bWv1AymfVctKzImasUQoHo5FYm+//XaFs26ffmD/gUkT&#10;J+lhLdvjte+dXpv1JW0rP6x+Xn43okeikehjjz32zZJvFn+9+MzpM9YHNDN79+yVUUP+XjB0QzYz&#10;e5FlcVKX8TKVdPDvycxq367963Nev4rHNgHNFok4AAAAHItEHICydu1adbWEOoFYzw6hyUr1XTLP&#10;V5GI//O5f+phzQxR6pedqHmQUn2gWRmZ0hOGg+GIEZk5Y+b8+fO5MhsAGtCx8mOPPPJoRDPCwZB5&#10;KJvIwtXgZfXnjovD1aKp4UZGLllwGcL69Ooz+7XZL7300urVq62mAa6pw4cP33H7HYZmBHzZsleq&#10;LVbqCrtkTcqo3vjcXj2sT540efeuOoTip06devHFFwvyCsKBkN0hmNNM+azalfy6NYVWreXwWA+F&#10;83Pz33jjDYeF4vv27bv55ptlfZn32KhJiK/caEmhuPlVJDnu9fqk2eXQNyea8+ILLy74YIGqDz/8&#10;8F//+pe8znt/3q6du6xPvRb27N5zy823yHalBUPmo4US86+2k7qNF4lNVH5Ltgrph4cMGnLy5Enr&#10;MwBHIBEHAACAY5GIA1BWr14djUSD2QF1bqieHUKTleq7ZJ7rmoj/+suvY0aPUadrrdNhF028TqXm&#10;xJ4fKXkTyPaHg6FYNDbjsRnvvP3O6dOnrY8HAFyVkydPzn197iMPPxLRI2YfnnSHZFUpnbNjSi2d&#10;jFahQFALad26dnvrzbe+++47q12AZqOsrOyuO+/SNV32UHVIae6YtQgdzYOxxNdZZKeWP1H1sDZp&#10;4qS9e/Za062FM6fPzJ49OzeWa/cM1jQv+qzalP3r8kbFnwX5Ba+//rrDbp8uLWxGxZoubW5f2V+b&#10;RlM/qUod+kqzhwNBaajQRRXRjSm3TZkzZ85rr7726iuvvvLyK/Pnza+saIqWPHTo0EsvvjR1ylQ7&#10;+FebpdpCUhbqypW4f4CUJ8vVoX2HD//1ocO+JAGQiAMAAMCxSMQBKEeOHHnxxRf1kGafQ0zZx5tn&#10;qb5LZriuifg777yjhTR1jUgDLq89P3bJfwaz/UF/oKiw6KEHH3rs0cfmz5tvzQQAoC5OnTr1+OOP&#10;x6KxYCAY8GXLEWxKIp7SJzum1NLJkbYscpuiNvPmzVv609Lz589b7QI0MwcPHrzrzrsiiXtT12H3&#10;rLlSXEr260Qork8onlBaWmpNtxZ27tyZn5uvh8IyBRV81uqjL1FqTtREZO8L+YNyODdnzhyH3SV7&#10;7969N02+yUg8fuKvRrtiKH7h+lK9cXJJi9kla1MOhgPZ/oDPL6+hQLB92/bmI36efPKJJ5549JFH&#10;ly5das1NAzl96rT8aTNr5izzpgW6IR8qfyzInMiM2bOdukS1qaREvFevXuny9HSg9kjEAQAA4Fgk&#10;4gBsv/76azgQVOezZHdO2cebZ6m+S2a4Ton4sp+XDRk8JOgPqN9VE0mZcn3KnitV6r10tuYtJYOh&#10;zh07T50ydeHnC625AQBcSTwef+nFl26+6eb8vHzpS1WqkdzNpvTDDitZQJXBGJrRvm37ffv2We0C&#10;NFdlZWV33323upGDOi6q1X6aCFnljbyqYyc9rI8bO25/6X5ruldy6tSp+fPnR42oFgzX7aMvUWrX&#10;kzcyEel5QoGg9EKvvfqa9XlOUVJSIh2sNLhqNGup63iluPyK6pPVr5vvL4rJ5cfkVVpStg0zIE+U&#10;rukDBwy844477rzjTqnbp9/+yMOPHD9+3Jq5Onr99denTZ025bYpsqZk4jJkqEvD1aer+ZTXlAWp&#10;Zan5l1dPlqt3r96ynVufCjgFiTgAAAAci0QcgO3HH368IBG/2ptMNmWpvktmuPaJuPzMp59+amiG&#10;J/EEcbPra6Qlrbl0xjonqE4CZmT63J5wMNSzZ8/i4uLvv/v+7Nmz8XjcmjkAwIXOnz8v/eQ/n/tn&#10;Xk6eeZFf0j1v02WoqmeZY0dNwhSNRL/55htu0ou08Oorr8YiMfXHpr3PymvKFn5xyc+oH5Of93t9&#10;ESNyw9gbSkpKanm8JJ3GvHnzCvILtKD5QHFravXoKzITlwWb02nVWg7kgtmBvNy82a/Ndth9GmbN&#10;nBU1onYobrWb3Q5XbED5gZqymuuikn9Xh8T2G/lHefW63PK5dklXLy18w7gbJk+aXIdSJk3u2L5j&#10;KBDM9vrse0GpD1J15QW5bNlzHtEjA/oPOHjgoNV8gFOQiAMAAMCxSMQB2H74/odwMNzoOXGDluq7&#10;ZIZrn4j/+suvfXr30cOaOp+lppAy2QYs1ZJqJu2PM3Nxl1sLazInw4cNX716dXl5eXV1tTWLAICE&#10;ioqKN994U/rJNoVt5AjT/s6W6kvTYpyqf9nDhxyxx6KxHdt3WK0DNG+HDh164P4HokbU7zWfcaB2&#10;W9l/U7bwv6ma7xTKG/l5v9cXNSITxk/YtWvXyZMna5OLV1ZWvvnmm1ooLJ9rH33Vp8dQc66mY4bi&#10;/kBhQeHrc1530tdTDhw4MOW2KREjooJktbBSKU1xNZWIydVqtZtRSnVu8i/qTfI/JgfkdasLrwhX&#10;b9SHWnOSPGN1LzW3sl3JqLRixYpz585ZzQc4BYk4AAAAHItEHIBt5YqVXbt0tZ+8WP9zRk1Qqu+S&#10;Ga59Ir7s52VaSFNnSKXq2fXVpsyPSDSmfcpPSt7LPHiyXEZY792r94jhI9asWVOyr+TQoUNcMg4A&#10;586dky7x3XfebVPYJpjtN7+tlZEpPac64GyCrruZlCyplDlqXJeRG8vp07vP9m3brTYCmr3jx4/f&#10;d+99ObEcv9dnX3lcy4NM9cPyk7L9+9wemYhs/1OnTK3lfaq/+7/vOrTvEPQH3EldR8pH1KnUFNQs&#10;ySGc9EtFBUVvzH3j7Nmz1kemvyNHjkybOi0nmpOddPv0xviLwGxGeVPz1QdV8ln2cXJySWvXptRX&#10;pi6uvz6x3gsiE1HT9Lrc7dq027tnr9VwgIOQiAMAAMCxSMQB2M6dO/fxxx+HAkHr/JETE/EzZ858&#10;8skn5qMl7dNkTb6Y9jxLnynlzsj0uNyxSLRj+45dOnWZNHHSls1beCohgJbs/Pnzn332WZfOXaxL&#10;w2uu8LMrpV91cNmLLMNcLBL7+eefHXajZjjeyZMn77/v/lg05veat3mw9+WUTf1vy97+peQvVvm7&#10;NSeWM+XWKdu2bTt69Kj1AZdQUVEhh7XSjZjPMm+Iy8RVyfyrHFfmRz1T/K0333LMleLxePzw4cPT&#10;p03Py8k1M2b1zVFptKY5Wr4wIL+KSh4pGmOeZbLSJrIZS288evTo0pJSq+EAByERBwAAgGORiANI&#10;9uWXX9qJuHnK76I9vbmV6rtkbmuZiK9ds7Ywv1ALhs3fSlz7kjLBJis128klXbHP7cnPyy8sKJw6&#10;Zeq6teuOHDlizTcAtAzSjW/auGnRokX5ufnhYEg6RvswVUaltBiYGrDskSLLfGatMXTw0C2bt1gt&#10;BaSJeDyuQvGcaI4ZTv/tM6ovXfYPS8m+oI6U2hS2ue/e+654mCT9ydNPP20e2SYn8VcVlJq/WPPG&#10;npT0TtJNyXK98847jvmqiqyvAwcO9OzR0+/1yQLKwkqz24vfpFW/gLzhE/HE/Kgj9mgk+scff/DA&#10;IzgSiTgAAAAci0QcQLIvvvgiHAzJjmyd/GqaK0LqUarvkrmtZSK+ZcsWXdOl05NfUSc0UybYpFVz&#10;pk91nvJqvsnIlG45akQjRuSRhx9Zvmz5yZMnrbkHAEeTPvzbb79t16ZdNBLVQmHpD+2+WlXzH5Ua&#10;sOylNsc4t8fQje+//95qKSDdyMHMfffdF4vGAr5stVOr15TN/m9L7QX27iA9g9/ri+iRRx959IqH&#10;SQs/X9ipQ6dAtl+Fu2oiKdOvcyWebm7NT0amdFZy2Pb+++9XVlZan5rmjh8/fu8998rKkiNSuxNO&#10;bYSWV+bqTrSGbH45sZxNGzdZ7QU4C4k4AAAAHItEHECyTz/5VAtrXpdbnXl0WCJ+7Nix119/PaIb&#10;KmWpZ6fXMJVoYdV/qi5U5k29D/iyDd2IGtHnnntuyeIl//n2P465JycApIjH4ytXrPzwww+7dO6i&#10;hcLm95aSrulsFt1105a94OYA5/YYmjF29NhNmwhgkMaOHzv+8EMP58Zy7HBaXlO2/EuVvUeoYyTZ&#10;L/xeX+IwKfKPf/xj8deLz5w+Y33MRb5Y9EWvnr1UuGtPJ2X6V64LD4kzE6G4+UZmJiNTD2uxSOyd&#10;t99xzKGaWlk50VhyV5zcAi2wzHWdSMRlq5s+bXrJvhKrsQBnIREHAACAY5GIA0i2YcOGSRMnBf0B&#10;2ZelHJaIb9m8JT83P5jtV0tXz06v4Stxybg67ajmUCrg84cDIanCgsJXXn7lqy+/OnfunLU8AOAU&#10;3333XY9uPbSwpu5vLL3fXxlMS7ou3C617NIIPrdH1/Qbxt6wefNmq7GAtLVz567cnNyQP2CH4rKz&#10;134fVz+vXs3KyJQ/PMPBcCwae/GFFz/44INLHSbdfNPN5lMYar4QKVX/jsWeGfNNRmY4EMzLzXvz&#10;jTcdE4rv2L4jLycvmG39UWA22kWN0HLKWtEyNl2XIX0y30+Cg5GIAwAAwLFIxAGkWLBggZ0ZOywR&#10;3717d040R2Ut9e/0GqnUjKmFsudT3oQDwXAo3LljZ+lgv1j0hbVIAJDmli1b9uKLL/bp1SfoD3iy&#10;XMldn1QLj8PNzj8YunHCjcThcIajR4/KYUxEj6hQXO3ssqnXaU9XO4gq1WPIbiKlhcKdOnR64fkX&#10;XnzhxW+//db6yIT//ue/3bt2kw+1r3hukL5FpqOmJiWLI/NQWFD4+pzXnXH79CNHjjz33HOGlri1&#10;Us3T31NaoOWULLvaXOWvpJxobNWqVVYzAY5DIg4AAADHIhEHkOLdd99Vibh9ji9lZ29WpeZQ5vaK&#10;ifjhw4cfeOCB5EQ8ZVLNqtRyqUX7qzIyA77sYCDYo3uPJx5/4tFHHv156c/W4gFAulm/fv1jjz52&#10;/ZDrQ4GgdG5mPJZ0dXjLzMKl7MFXSj0+/NlnnrWaDEh/p0+f/sc/novoEfNosyZnlc3+6kLxCw6T&#10;zDvrZAd8fi0U7te33+OzHpeDJelktm/bHo/Hf/nllz69+qg/e1OmVp9SM69mRiYe9AeKCotmz559&#10;+e9opotNmzbFIrHkvwtSFr+lVOI2TmYjJC4Q/8c//iF/VlhtBDgOiTgAAAAci0QcQIo333jT0Ayf&#10;2yO7s9ktNO9MQvVdMqtXTMT37NnTsX1HdfpVnddLmVRzrJr7qMsMqzIXNnGP0EC2Xw9rgwYOmnLb&#10;lE0buXMjgDSz+Y/NQ4cM1TVdOjQzC6/p5exsKbU/bBmlRjT1quLw4vHFO3futFoNcAQzFH9WheLm&#10;Rdtql6/rgZn9Wym9h/k+I1MOk1TJTjR61Og777jz/vvu79Kpi/Q25pFtgx7cqjmRN/LR7ozMUCCY&#10;n5v/6iuvWkubzo4fP/7mm29qobBqYXtJW1bVxOFSWddlaCFt+fLlVgMBTkQiDgAAAMciEQeQ4uDB&#10;gw888IDsyOrUj2MS8X379nXs0NG8Ja99w8yLptZ8K3EyTnWzqqeV97Is0oEbYf36IddPvHHirp27&#10;zp49W1lZGY/HrWUGgGZGOqjdu3ZPnnTT6JGjw8Gw1+VWcbjq4qRSe7+WVHYjSEnLRCNRGddKS0ut&#10;tgMc5OTJk88880xONCcgB5xJobi8puwXV6jEAZJ5sNqqtTpAso+Ukg+WfG6PlOxW6oOsX0mZ1NWV&#10;mk7i09VkpU8LZgfycvNmz559/vx5a4GvSnV1tRzaiWt4xfmvv/yan5cf9JtPE2/IdkuvatVaLX7I&#10;HyjIL/ju/76zWgdwIhJxAAAAOBaJOICLvfzSy4Fs88yXdfLrov29+ZTqu2Q+r5iI//nnnx07dJTu&#10;Tko6q/Q7o5c42yullletGimvy+1ze6JGZPCgwSNHjLzj9jtKS0pPnjxpLTYANA/xePzEiRPbtm0b&#10;PWp0xIhke332U8PtDi39euYGrJrERcqVkZnt8V0/9PqSkhKr+QDHkQ7hqSefyonlqL9GVaJs5cop&#10;e0ct66IjpQu6lwu/dHLBLzZEyTTVzEvJLix/ERcWFM59fW750fKL6+jRo/ahWkVFhfyn+e+K+pnE&#10;m6VLl44YPmL48OFfffWV/Ex1dbX6laZ06tSpt956y3wEu/qjoGX20on+WSocDL0x9w0Os+FsJOIA&#10;AABwLBJxABd79plng/6gK32ety3zWctrxFUiLj+frmf0ai4Wl1ILosqTmSXlc7nzc/P69ul77z33&#10;luwrOX78uLXwAHBNxeNx6YRvmnxTn959DE03H8yRGGJUSYfWQlMWu2ouMDWPpTMy/V5fTjTnzjvu&#10;vIYXhgJN4OTJk4/PfDwWjck2L0c16iBH9oLUHaROpa4avzD/NqeZ6GTUf/71ww1a6oPM6SeuFJeF&#10;6tC+w4B+AwYOGJhS/fv1v/fue0tLSqXefefdfn37mf8u5Gf7mz8/SP5vwMAe3XtooXAoEOrapWv/&#10;vv1/+umnkpKSAwcONHE0vvjrxaGA+XdBo7Ze862a/llaQAtpn3/2udUugEORiAMAAMCxSMQBXOy9&#10;997r2L6jmVgksoqUnb1Zleq7ZCZrf424S901Pf3TF7XsqmSJzLouQxYw2+vLy8nt3KnzU08+tXPn&#10;zm3btlVUVFitAABN7tChQ1u3bp00cVJEN6SvVpeGq65bOq6Unq0llv1Vp1atZYSSI/OcWM6UKVMO&#10;HjzIUzDgeGfOnJk5Y2ZuTq66fbp5hJY4pFEBdkOVTLNhJ3iZUjOvujjp7sxyySH1BeVze3NjOV06&#10;dZEqKigK+QMpP+BVbxLP+pFDO3ljhPX2bdvJz18/9PrfVv22fdv2JnukwpdffGkm4ol+u8V12jV3&#10;45eSRujWtdt/vv2P1S6AQ5GIAwAAwLFIxAFc7Pz58w8/9LDDEvE9e/Z0bN/R7/W5EhcmOuqMXs29&#10;HNVyqTchf6BNUZvCgsI2hW3mzZu3bu26ej7MEgCuQllZ2dQpU4sKiqJGxOty252VdeTZwi8Nrzl+&#10;tsayjMyALzsaid56662HDx8mDkcLUVlZOXPGTPtKcXuPkErZX9Ki7JmXUt2dfWxmHoKq22Mk3sjC&#10;2vXX/6p+wP75pDfyY9KLSkPl5+ZLpzqheMLGBDnGO3HihNWajeDbf39r3jU9MQ9pulKuutTWqFaB&#10;Fgy/9eZb3LoDjkciDgAAAMciEQfwtx55+BE7Ea9//9B4peZNZvKKiXhZWdn06dNzYjkOPKNXcyPQ&#10;v065qpIlNW/wGI4YkdxY7scff7z6t9Xk4gCaRnl5+fJly++88049rHuyXCryUZ222QO3+CxclR3+&#10;SXft9/qikegtN91y+NBhqxGBlqGiomLmzJlykBbM9ktfYe8XZl9x0V6TFmXPub0gquxuMLk/VO/N&#10;I7ekf1Rl/6N6Y1bi6M7rckd0Q3pXQzek33juH8+tXLFSutzKykqrTRvI6dOnn//n8/Zd01tU1528&#10;CszL9DV99muzrXYBnItEHAAAAI5FIg7gb91z1z2hQNC8W2PiNFzK/t58SvVdMpNXTMTFrl27cqJ/&#10;JeLNebmuutRyWdF4YknlfdZ1GRHdMDS9U4dO//rXv5YvX97ET6AE0KKcPn3666++njVzViwSi+gR&#10;+6nhKuWSV+Jws2qeTSsljRPwZUeMyJQpUw4dOmS1I9CSSL/xxBNPyHFaMNuffKgmb9K1x1CznbSn&#10;S8l/2u9Tyvz5C//XlP+U6Uhr2GX+Z+I+89Ji0nvomi6t9+abb36z5BvpgRvkYE9WivxdL924eU97&#10;5x48X1x2m0tJI8sfRFow3L9v/x9++MFqGsC5SMQBAADgWCTiAP7Wv7/598ABA9X5L9m1U/b35lPW&#10;uaraJeKb/9icn5sfzA7Iz6vzeilTc0ypZkk5c+rOyAwHQloo3LtX7w8++GDe+/NWr15tNQ0ANJCT&#10;J04++8yzUSMqvY16MLDqb1WZkc9FXVYLLGkK1Sxm55yZJQ1laMb06bcTh6MlO3ny5FNPPR2LxkLB&#10;kDoEVbuJHM9YHchFu1JLK9UOqk1U+1glPW3iMC8UCIaDiYO9nr3nz5u/4IMFcry3adMmq4nr4sSJ&#10;E888/YyhG/LXvVoRqlJmqfZl/XozHwVqngGvXqU8WS5d0/v16//zzz9bTQM4Gok4AAAAHItEHMCl&#10;TJ82XfoHdTKonv1D45Xqu2QOa5OIHzly5LnnnosYETuhcXw2o9pHNZGU9NLS4YeD5glTQ9NHjxz9&#10;4gsvbv5js9VAAFAPZ8+cffedd2c8NiMWjSV/90gdH5pd7kV9VAutmus+5b30yXLkHNGNO++488CB&#10;A1ZTAi3VyZMnF3ywYNasWYZuBHzWxeLqAEbK3nFaeiVdO67aJ7myrsvw1BzshYIhPaxPKJ7w2quv&#10;qXrl5Vfefvvt06dPWy1+kXPnzskqePnll82Hu0dishZUy6vX1Dm5Upm/ctG178ml/lez1K9cwyPz&#10;xNX8qqzGTNydXg9rfXr3Wb58udVAgNORiAMAAMCxSMQBXMq0qdPUo8TVrp2yyzeTUn2XzF5tEnGx&#10;ZcsWQzfsE6z17PfSo2oudkku+Revyx3wZeuafuOEGx995NGSkhKrjQCg7iorK59//vm8nLxgtl/6&#10;Fjm2tHsbValdU4utpGRIhlc5bJZR6Y477ti/f7/VlECLV360/LHHHosaEdk71LGoKpVWmv3JNcxN&#10;m1mpnkS9quNb801Ni0lJA0q3LF2NqlAg2KawzUMPPvTkk08+8fgTj8+S/zdf1Rv5x8cefaxDuw4B&#10;X+JXvD41cSmZVMpHX6Eu7OsuruR/t39Syly5yZUy2YatmplUs6FaTP2LjGLmI4d0o0/vPr/++qu1&#10;aQItAIk4AAAAHItEHMCl3HzTzXpYt1ONlF2+mZTqu2T2apmI/77691gkFg6E1EJJr5UyQaeWaii7&#10;o1Yl/+lzewLZfkM3JhRPuPeeew8fOmy1FADU2pzZc2695daigiL7RsfJ/UxKd9Siq+YaRGkWV0am&#10;HIRL9zv1tqllZWVWUwJIOHbs2IrlK+6+6+6IEYlclIurQ5pGj0vTqlSbmH2Laqikb3+qV/VGDuzl&#10;wE8q6A+oN8ml/tHv9anftX9RtXnKJ16uWrVO/lBzZmpKZsD84yLpX1SvaJf9ufYUVJmru/6VmDc1&#10;NXmVj0j+UKsyMiOaIRte185dv1nyzR+b/qj/E9mBNEIiDgAAAMciEQdwKTt37Bw+bLg6BWn1D+pE&#10;UnMq1XfJHNYyET958uS8efP0kKaSfnO5mt9CNW4lTgiqRpNS5wG9Lres6JxYzpjRYx568KHy8vJz&#10;585ZTQYAlyBd7tmzZ9+Y+0ZBXkEwO2CPF1LSsbS43vVKpVpGlYxBcgQei8TkUJw4HLgU2TvWr1s/&#10;6cZJhQWFUSPiyXKp47fksnYxOhy7Ekd6quw+R/2dro76VLtZ/5hhBecXl/yv6nfr1LbqV1Spzwr4&#10;svNycgvyC1QVFRbJkJETicnBp1qhf1uXmrHk6V9FpUzNqqSc3tD0/Lz8dm3bLVm8ZPPmzVf8ywJw&#10;HhJxAAAAOBaJOIBLqa6uLh5fLF2EOltkdhHN72yj6rtk9mqZiItVv67q0L6DfZl481yuRq+kk6R2&#10;O/hcbr/Xl5+Xf/3Q62fOmHn06NEzZ85YrQYASaSzlS7i448+Hj5seId2HbK9PpVeqATFfG2B/erl&#10;K3HFpBpu5I0Zh0djt95y66FDh6w2BXAJBw4c2Lhh4w3jbujUoVPMiHpcbre6vFjFmfbhXGJH+2un&#10;o6SkQRIlfbKdcF+x1E/av5s6zUtV0kfY60UOLHNiOU8+8eTOnTt3JOzatWvTpk2yNrt06tKtS7eu&#10;Xbqa1blr26K2wWy/isnVq112XK3e1KfsiSRPP5DtL8jL79K5i8xJt67dPvv0sx3bd5CFo8UiEQcA&#10;AIBjkYgDuJTq6uq77rwrLzfPk+VSZ7VS9vrmUPZ5t9on4mfPnn3vvfe1UNg8ndpiE3FVNbm46r3V&#10;qysj0+f2tClq079f/xeef6FkX4m0mNV2AJCIw7/997cD+g/s1LGTHPV5XW4VTane2OxUU7qaFl6J&#10;nlYFRWY3m5FpRkTRHDkIP3yYB1UAtRKPxw8dOrRu7bpRI0b16tkrakTl6NQMOGuSV7MS99+297u/&#10;9kEqqcwuOqlTukyl/OIVK3mCsi7MpNmXnRPLmfHYjBMnTlgrMsFcm2WHSktL99eQ9++9+16/vv0G&#10;DhiYUrK6DU2XgcYOy6+65NftKeREY3169ZHpD+g/QD535oyZMg+ipKSE+yShhSMRBwAAgGORiAO4&#10;lHg8XnawbOjgoV6XW51qTNnrm0NZ593qkoiL77/7vkf3HiF/QP2u2fu18DOniXOjai2rntyTmRXM&#10;9hfmF3bp3OXdd9/dtm3b+fPnreYD0FJJH7tz587//Oc/7du210Oap+b7UqrrMPvSlL6FqvnikVRW&#10;4gm+fq8vGolOuW1KWVmZjLNWywKoBdlljh07tub3NSOGj+jTu48e1uQvWfN5DTX3qFCvqsxDO7tS&#10;dkyqASvRwmoIsEaEjMyAL7sgv+D6odc/9uhjp0+fttbfZVVWVpYfLReyioX5LsFc3cNGjBk1ZrQY&#10;OapBatTIUcU3FG/dutX6oKPltZxJoCUgEQcAAIBjkYgDuIzTp08PHzbcTsTr2Us0Rqm+S+atTom4&#10;/NjcuXNDgaC6ukhNJGXKLbDsxrQqcX45HAzl5+UXFRQtXLhw08ZNtWxhAM5TXV29dOnSrl26FhYU&#10;6mHN7D9rLg23elFip4vKbhwpabGALzsaiZpXhx86TBwOXB3ZdyoqKn784ccJxRNuuummrp27yp+f&#10;8ietfbyaXCqptXJxVRftp9TVV82XflRTy6vP7Qlk+/Ny8u6+6+5jx47V/3prtbobA50w8LdIxAEA&#10;AOBYJOIALuPUqVNDBw8N+gP2WcWUHf+al30ark6JuPjPt//p369/c160a1WqSVV/bpce0iJGpG2b&#10;tl8s+mLtmrXk4kCLEo/H/9j0xzfffNOtazcrC6+5EFPeSI9ByPQ3lXR1uJTX5ZZD7mgkeustt3Kz&#10;dKABLViwYOqUqdOnTW9T2Cbg8/u9PtnX7AOY5JIuK3mvpOOqT9nN+FfzXpehvvQzaeKkRx999Pjx&#10;49YaApBWSMQBAADgWCTiAC6joqLixRdfalvUVt0aV/bxlB3/mpfqu6TqmoiL5/7xnPk08cws+wxp&#10;ysRbaCWuoFINonp160Rn6+uMsGZoRo/uPT795NNff/3VakcATif7e98+fSN6RAuGzDg88bBeu5cg&#10;Vbq4pGWk21RNJG/kYNvQ9FtuvmXmjJmHyg5ZzQqg4VRWVs6ZPWfWzFn33H1PLBJT0XjAl23eU73m&#10;SCa5kndSVSl7MXWZUi2WfJQo7Ww+EsIw74FRVlZmrRUAaYhEHAAAAI5FIg7g8o4ePdqndx87Ea9n&#10;R9Hgpfou80ycxzuheEKdEvEff/hx2PXD1IVEdrqTMv0WXqpNpHHsk57ujMxwMKSFtIEDB857f97q&#10;1aut1gTgRGt+XyN7+sD+A2XHt58arnoGOsxLld0+UtJcfq/P0I3Jkybv2bPHalYAjaa8vPy1V1+b&#10;M2fO7NdmT5o0Sdf0UCAoJZ2YHMOoTiyl7L3Vfm+XuVMn3e8heU9v9LrwG4r2PKhSP2O/aYpKukG6&#10;XfKfPrcnHAhGjMiU26a89OJLhw7xpR8gvZGIAwAAwLFIxAFcXllZWa+evbRgWJ35kt08Zd+/5qXO&#10;zfk83h7de3z26WfWfNfOgw88qIXCKuZRnVg9e0JHlt0yahuQNzJqhIMhPaSNHjn6xRde3PzHZqtB&#10;ATjF1q1bZe8eO2asoekhf8C8NDwpK+K68L8t1TjSYapDYldGZrbXJw148+Sbd+/ebbUsgKayZcuW&#10;+fPm/2vBvxZ8sKBv775y6GKm4/5AOBCS3fNvKnGga+2/NWX3eymlEuvkMv/xom7hqkt9ij0/KXOl&#10;Sv2MXSlTaKiSKf/VLIlWkpL/9Lo9eliL6JEJxROknenlAGcgEQcAAIBjkYgDuLwzZ8589ulnbdu0&#10;VXGIecrvot3/Gpbqu6TMa5cDoQnFE6z5rp01v68ZPHCwHtbtblAq5SMos5IukFJnQuWNJ8sV8GVL&#10;6914442PPvpoaWmp1awA0tyOHTtuGHuD7N2BbL/X5VZ7vRzm2f1AahdB/b9WKjGyO0mf22NoRkQ3&#10;Jk+cvGc3V4cD11I8Hl+5cuWSxUv+/c2/33nnndycXC0U1sOavBq6oW4XZGW9NdF4ctm9n72bqz1d&#10;vVev0gmYrw1xnKymb9dfc2LPYc2/yP+qZin5vbxpgNlIHPipqUklf6K8yhGgdG4RIzLs+mGLv168&#10;ZcsWq6EBpD8ScQAAADgWiTiAKzpw4EDHDh3tCwSbVSiu+i4pmTevyz1lyhRrpmtt69atw4YOU4+Z&#10;VJOSrizlUyhVdlOrUudJpekC2f6IERk7ZmxpCaE4kN4O7D8wfdr0cWPH6ZquOkZ7Z1evKd0CpTpG&#10;KbtvlJLxSHrFkSNGrli+Yt++fVbjAmgGzp07t3LFyl9W/vJrwt13323ohh7WtVBYlbyP6hE57k0u&#10;lZTbb8w9PSMzK9E9Wn2juka8QRNx6Un0kJZ4Wo01b7FITHrm5LmyZinR85jvE2/ULKmyZkleL1+J&#10;n7F/Sy2XmppVic+KaGZbGZrRt0+/7/7vO7JwwHlIxAEAAOBYJOIArujPvX9279Y9okfUPi6vKbv/&#10;tS3pfNRc+dwe6dOsma616urqyZMmR4yI1+W2O0OZoHVykLLLbpDEmVO7z1clQ0k0Eh0zesxdd951&#10;8ODBysrKeDxuNTGAZk92WNltS/aVFBcX62Et2+uznxouJfu72vH/6hBaciXaQY0UquzBUV5lKIlF&#10;ooUFhSNHjNy1c5fVvgCaq7KysvXr1m/atGmjsmHjN998075d+8L8QtmRzdekKsgriOoR6R7liFHK&#10;fiNl9wbqSPKCTqOOpaYgJQdXD9z/gMySqg3rN4wdM1Zmo0j+r+ZVKjeWG/D5/5qTpIvI7bKneamy&#10;f8z+FSl7muFAMC8nTxqkXdt23yz5ZsOGDdu2beNID3AkEnEAAAA4Fok4gCuqrKz84YcfcmI56hSb&#10;OtmX0gNcw1In7+TV5/ZMnTrVmulai8fj27dvHz1qdET/KxSXZZRK+SDqgkqE4uqEqSoZTfxeX15O&#10;3tAhQ++///7jx49bTQygeTt16tT+0v133XnXkMFDokbk4kvDycKTy+70kkvGDk+WKxaJdmzfcdj1&#10;w1b/trqkpIS4CEhHVVVVO7bv2JlkR43fV/8+fNjwLp06d+ncJbk6d+pcmF8gh5Gqw5SeM6XfqFOp&#10;o1DpWLK9vn/+85/WbCUOWaVjkXnbtWuXzJW8qrma/drsrp27ymzIMVjAly19kV0qz1aXd9eykn89&#10;6A8U5OV37dylW5du777zrtkU23dI+1gzBMCJSMQBAADgWCTiAGpj+7btObEcT80lg/XsLhq8ZH5k&#10;rnxuz40Tbjxy5Ig107UWj8d37NgxetToaCQqE8mquZKGHOiCSm6Kmveq5VVbqW3Dk5mV7fXl5ebd&#10;e8+9JftKTpw4YbUygGbp2LFjsrf27ds3N5YjHaD083JYaO/Rsnf/teO32JIer+Y7QHbLmO8TD9OV&#10;0sNa1y5dBw4YOLD/wF9++eXggYNk4YAjya598ODB0pLSi908+WavdJ/q0LF+R48yEdXhyAHVs888&#10;a332pZ0+fbqkpGT//v0PPPBA/379zb5owMDevXobmqH6KFUye5cp+wdyorE+vfqoifTr22/WzFky&#10;ZZn+2bNnrc8D4Ggk4gAAAHAsEnEAtbFr566hQ4Yamq5iALO7qN/JvoYtdd7Q63LnxnJnPDrDmum6&#10;iMfjO3fuHD1ydMSISK94QSh+0cdRqXXhgyfNgcDry8/N69yp86yZs7hYHGieTpw4sW3btgcfeDBq&#10;RGSf9Vx4m3SpZtXPN32pFlDdmip5b7ZPRqbP7ZGRIhQIdmzfYfTIUSOGj/j6q6+PHTtWfrS8urra&#10;al8ALcnUKVPNb1XWHA6l9Cd1KjWFxNFUdm0ScdupU6ekF5K+SGzatGn0qNHSQZkl1Ju/r7/+1zGj&#10;xxSPL966dauaiEzt9OnT1tQBtAwk4gAAAHAsEnEAtVFdXb1q1aqoYV5CLbu5Ot+X0glcs0q6fbf0&#10;P/ffd78103UUj8f37NkzYviIiG6oUNzOQuzPakZL3fxKGketCHMsyMiUCmb7c2I5Tz/19Lq167i0&#10;CGhWTpw4IftmUWFRTjTmTTwwQnZetRebHV2Lz8JVqZHFLhkBpQLZ/sKCwokTJ04onjBn9pyKBIJw&#10;oIVTibh0FFYvelHHUvuy+5+6JuLJ5LBW9U5XgbtcAC0ZiTgAAAAci0QcQC3t3Llz3Nhxelgzg4HE&#10;A8WbUWTSqrU5V4lHWT/y8CPWHF+VP//8c9TIUbqm+9weu2+sfw/ZUirpYnEpWSMBnz9qRKOR6Guv&#10;vlZZWWm1MoBrR/bE5cuW//Of/4zo5qXhqj9Xh3Bqz225cXhND6Zaw24WKa/LLeOLdGWTJ02+ffrt&#10;Tz/9NN/yAZBs6pSp2Yke1epIU7qXupSagvQ89UnEAeDqkIgDAADAsUjEAdTeypUrw8GQik+k6tlp&#10;NGyp/kc6tPHjxm9Yv8Ga46uya+euG8bdoId11T3KlNV5yZRPpC5VqsVUmVtLRqZsNlEj+srLr5w5&#10;c8ZqZQBNrqKi4r//+e/cuW/EojHZJeWAjUvDrUr6No8a4FR5slwyEPi9vogeufWWW2fOmFlWVma1&#10;JgAkMRNxj5dEHEC6IxEHAACAY5GIA6i977/7PqJHAr5sFRXUs9No2FL9j/RmuqY/+cST1hxfrW3b&#10;thWPL1ZXiquFlenbQW/KR1N/UzU3nJdXswEzMsOBYCwae+nFl3ggJXBNVFRUvP322wV5BVpYC/oD&#10;6rtNaieV15abhdccwUqp3l5K/sWT5Qr5AxHdGD1q9JzZc15+6eU9e/ZYTQkAFyERB+AMJOIAAABw&#10;LBJxALW3d+/eB+5/wNB0OzNoPiGKOnWozh6++MKL1hzXw9atW8ffMF7XdD2kebJcdnokVc/esuWU&#10;NJRdZigeDOXn5T8+6/EP5n/AHdSBJhOPxz/99NOnn366Xdt2KVm4qpQ9t6VUq9aqS1djhyp3RmYo&#10;EJSK6JGBAwbOnzf/999/t9oRAC6NRByAM5CIAwAAwLFIxAHUyddffx2NRP1en9rlzX6jmYTiNY8S&#10;D/iyhw4e+v1331tzXA/btm1bsnjJ8OuHG5qu7i1sl9VntuCrKmtZ9nYilVg7/mC2v6iwaM7sOdXV&#10;1VZDA2g0ixYteuThRzp37Bz0B+UITfVg9l4plbLPtoSylz25P5c2ka5eqlPHTp98/MmSJUtWrVpl&#10;NSIAXAmJOABnIBEHAACAY5GIA6iTAwcOzJo5KxQIqv1dZQkpvcG1qVat1VlI88bpYX3O7DnWHNfb&#10;li1bBg0cZGhGVI+YuXjiwdiy+HaklDon1IWlRgfVVuY2k5EZ8gcK8gtee+01q4kBNI4vFn3Rvl37&#10;kD9oPgAicWm4XbJXtsTv9NQ80OGvpkh06VowLJ18Tiznk08++X317+fPn7daEABqh0QcgDOQiAMA&#10;AMCxSMQB1NWCDxbk5uQ2x6eJ11wmHsz2v/nmmw0VacTj8V27di1durRf334F+QVRPaISlL8ylcR7&#10;M1tSlTJXVKKkidRAI29k0AlmBwryCma/NpvkCWhw1dXVP/7wY/H44h7de8hRmflVnpZ6Xbi5sIlu&#10;+a8eO9EU6jXg8+fl5BUVFrUtajvv/Xnr162nRwJwdUjEATgDiTgAAAAci0QcQF0dPXr00UceDQWC&#10;0nU0r4ilJhEP+QPdu3b/v//9nzXHDaG6unrPnj0//PBDz+49O7TroAXD7oxMlTPZZTUCofjfVuLS&#10;TFWy2SRCcX9+Xv7rc16vqKiwWhlA/UhPJV300qVLu3XtpoXCvkQ8Y3dQZh/Vwr64Y3c7qhHUkar0&#10;3gFfdn5unrTSk088uXPnzu3bttMRAagPEnEAzkAiDgAAAMciEQdwFd5+6+3CgkIra0nELWYHcm2D&#10;lprA1cw8rssIB0Myk+fOnbPmuIFUV1eXlpT+59v/9O/Xv3OnziF/wJPlsgMns+wzoeTif1fSMta3&#10;KBJ3ufd7fUUFRW+9+VbJvpIGX1lAiyK908EDB3/95ddBAwf17NHT6p3srikRBqfsj44tNRjVfEfK&#10;Xnw53JWSw9T83Py+ffred+99JSUlJ06csFoQAOqBRByAM5CIAwAAwLFIxAFchdOnTz//z+fbFrX1&#10;uT3SgaiwQSWddhSR0kU0UdU8IzaY7ZfZ+/STT8+cOWPNdMOpqqoqP1r+ycefDB82vHPHzkF/QDrS&#10;5Mf0NoumaMYl7aPWlLRVKBBsU9imS+cusrKkYa0mBlAX1dXVGzduvH7I9R3bd9TDmsflVt2R2svM&#10;7uii3dCZlehyZXml7FFJWsDrcksvHTUiQwYPGTVy1B2331FaWnrq1Cmr+QCg3kjEATgDiTgAAAAc&#10;i0QcwNU5f/78pEmTQoFgchJsl9mfXJM8uFVr1RFJ6WEtPzf/j01/WHPc0KqqqioqKubOfWNC8Y0T&#10;b5xYVFjk92abrZH4dDuJkTepM9liq2ZjkDZR7SPvpYlkDDI0vSCv4PPPPuchvkBd7dmz55eVvwwZ&#10;PET2I0+WS31Lya56Ht2lUcmSqlKjgHovrZHt9RmaMez6YdJR79q5S/rtysrKeDxuNR8ANAQScQDO&#10;QCIOAAAAxyIRB3DVZr82+7bbbmvbpm3QHwhk+83zgDUXi8sbVapvqWf3UodKJOLyceanZ2QamjF/&#10;/vzKykprjhtNRUXFM888c/NNN+fm5Pq9PpWL23PSdIufPqW2ClXmBpORqYe03FguoThQe/v27Vv2&#10;87JRI0dFjIih6XI4p+Jwe+dq6u8kXaOyl/evjjcjU4YkGZh0TR88aPC0qdM2bthotRoANAIScQDO&#10;QCIOAAAAxyIRB1AflZWVc2bPmTVr1j133xONRP3ebL/X53W5pStIrqzrMsyOInEz2+R+o1Eq6Za5&#10;WjCcE815++23KyoqrDluTMfKjz3z9DN33H6HoRvSDq6aS+dlZtRr6qy2tEoJ52q+vmCurMSV4hFN&#10;L8wv/Pijj3mmOHBFu3fvvnnyzVEjat4mPctldzhSsmeZu5vj4/DEAqoONrnkyFYLhbt36/7E4088&#10;9uhjy35eZjUZADQaEnEAzkAiDgAAAMciEQfQIMqPlr/6yquzX5s9fdr0qBEJBUNaMKSuVpRSnYMq&#10;1dvUv8+5TNnTz7ouQwuF8/Py33jjjYqzTRGKi0OHDt15x52GboSDYfPcaM01i6pSZpUyV1NN47gz&#10;MmWzaVvUdsGCBYTiwKWUHSyb9/68qVOmaiEt5UkNZifTAoJwtaRSycsuI07IH5COt1PHTs/947kv&#10;v/jSai8AaHwk4gCcgUQcAAAAjkUiDqBh7d2zd/78Dz788MPRo0ZrYS0cCGrBsPlo24zMvy5hTLyR&#10;HkNVY+Q3ZoeWSE3kg2QeCvML574+twlun66UlZXNnzd/+rTpuqar06PqDKnqJOvZ2TqvVMtY6ysj&#10;UwuFO3XoJOPIF4u+sBoUQEJ5efnLL7183733RfRIKBC0b8gh+45dKfuXw0oto+pLpdQgIm9C/qAe&#10;1goLCl95+ZWvv/qar9QAaGIk4gCcgUQcAAAAjkUiDqCRbNiwYcniJV988UXvXr0N3ZDSQ5qZYSTd&#10;2leVijTq2QVdXGqaUvIRIX+wfdv2Dz744Px58635a3x79uy5+aabI7ohZQZXNSdJZcacfxFnHUu1&#10;jB2KB7P94UCwY/uOn3/2udWaQIt3rPzYfffdZ2h6wJdtXhqe6EvNXabmIumU3cphpXoJNV7YCx70&#10;B/Swroe1WCQ2Z/ac/3z7n7Nnz1rtBQBNiEQcgDOQiAMAAMCxSMQBNKqqqqp169atXLly4cKFeTl5&#10;WkjTQmFD04PZ/gui8cR7FYjWsy+yS3VK9pXifq8vHAy1KWzz/nvvWzPX+EpKSlYsXzF69OiIEfG5&#10;PVk1l3KqGUuZ4RZe0iaqcdT6StwAOdihXQfZcqzWBFqqioqKp596evKkyTnRnIAv2+487V3G8f2J&#10;LKN0Eeo4U0reyOGr9KuxSOzRRx799ddfpaeVVrLaCwCaHIk4AGcgEQcAAIBjkYgDaBrnz5/fsH7D&#10;xoR//OMfhQWFhfmFeTl5PrdHuiAVclxcKf3MVZSds5odVEamdFCdO3YuHl/8xaIvzp49W11dbc1f&#10;Y9q9e/fIESMjRsTrcquFVfMjlTK3Lb3sr0S0ai2NI20VyPZ36tBJVlZVVZXVmkBLcu7cuTNnzsyc&#10;OTMWjQV8fvvScLtnc3YWLguoxgJ7eeV9tteXE82RQWTa1Gnr160/cuSI1VgAcO2QiANwBhJxAAAA&#10;OBaJOICmd+LEie3bt+/cuXP69OldOnfp3LFT1Ih4slzW48YvDMWl/uqdriL7qQlZ7T5KOr1wMNSj&#10;W4/hw4b/+MOPR48cbexcPB6P79y5a9zYcZ06yJJGvS63SnfUa+oMt/C6cH3J8BQKhDq27/jVl18R&#10;iqNFqayslN7phedfGHb9sML8Qp/Hm9wlqkrdfZxS9gKq5VVdt4wOPrcnFol26dRl8qTJW7ZsKSsr&#10;sxoLAK41EnEAzkAiDgAAAMciEQdwDR09erSkpGTz5s3F44sH9B/Qs0dPQzMfua2icdWlqFLv5dXs&#10;cFq1rms0rro4KWuCGZmezKyIbvTo3mNg/4G/rPzlwIEDjZqLx+PxQ4cOrVu3bsjgIRHdjP8zE0uh&#10;es6UuaWkTaTUKpO2CgdCHdp3WLJ4CaE4WoizZ8++8/Y7/fv1Lyos8rk9ZpdYc6gmPVhdO8B0qprv&#10;xKg+X3XXUj6PNyea07tX7/Hjxm/atOnw4cPSqVqNBQDNAIk4AGcgEQcAAIBjkYgDuObi8fjx48fL&#10;y8vX/L5mxIgRo0eO7t6tezgYkt7J5/Z4XW6Vi6iTg2Y/kwjLzeCkTrHQhRcfS0nX58lyRSPRDu07&#10;DB0ydNWqVSUlJY2assjE/9j0x8ABAw1NV3c/tufHyRHX1VVifalXWVNaMNy2TdtvlnxDKA5nO3/+&#10;/LZt295/7/3C/MJgtl/6KNUBqj5QVerO4oBK+oaQvbBmEO72aKFwr569Ro8aLbVp4yYZLMjCATRD&#10;JOIAnIFEHAAAAI5FIg6g+YjH4xUJX3/19Y3FN940+aZJEye1LWrr9/qkp7Kj8b8qI1PlKGaifFGn&#10;9PdVk4urKahey5PlyonGCvMLR44ctWvXLmtuGocs49YtWwcNGKSHwmbWlUj3Vf9pLkvK3LbsUmtK&#10;vZGGMnRD1tHirxdv/mNz0zwAHmhKVVVVmzZuWrRoUVFhUX5eftAfkMMz1U2pfUHtDg6sv8vCpXtU&#10;j7eYUDzhu//7Tg0NZOEAmi0ScQDOQCIOAAAAxyIRB9CcxePxl1566fbpt992y225ObmBbL/0MH8T&#10;jSddPWl2ZVeKlu2ftDMYV0amTDZiRIZdP2zL5i3WxzeaLVu2DB0yVA+bV4rbPbCqlFlt6VXzDQYp&#10;WUcRzTA0o3Onzj/++BOhOJykqqrq22+/bdemnfRCWigsW7vdualE3GnfmEnetWsWU3XIclwaDoY6&#10;deg0beq0RQsXWQ0EAM0biTgAZyARBwAAgGORiANIC8fKjz3z9DNPPP7E1ClTDU0P+PyBv4vGpTdT&#10;6dGV+7Sam/TKb6m+S8qTmSUTv/+++61PbUwb1m8YPmx4OBSWBUkOxVPns8WXysnkTWar1q6MTGkr&#10;QzO6den2/fffE4rDAeLx+IoVKz7814ddOnfRgiEzC78wDndaFp70nSR7MdV7OSINBYId2nd46MGH&#10;Ppj/gdVAAJAOSMQBOAOJOAAAAByLRBxAevnzzz9ffunlObPnjB07NqIboUBQyp0UINmlurUr5knq&#10;x9RPSmcoPdiokaN+X/279XmNae3atbIsQwYP0RJ3ULdnQ15TZrKlV9LlpNI+idsph7t36/6///3P&#10;akogPa1YvuK9d9/r3au3dALSldlxuL3Bp+4LaV72Xqx6adXdZV2XEcz2h0PhgvyCJ594csEHCyor&#10;K60GAoA0QSIOwBlIxAEAAOBYJOIA0tSaNWvmz5u/YMGCPr36aGEtHAiFgyF5Tb68UpV0TSp3Sem1&#10;kkv1gfLDnixXRDeGXT9s5YqV1ic1shUrVvTt01cP63YofvlZbaF14T2Wpa20ULhL5y7/+fY/VjsC&#10;aUV6sBdfeDHxhRgtmO2XIzG7v5JX53UCaudVS2cvqd/rkx1Zuu5YNPbss89+/NHHp06dshoIANIK&#10;iTgAZyARBwAAgGORiANIa/F4fOXKld8s+ebbb7997733cmO5WlgzEteO27mLKumg7ErpvlSpk4/y&#10;6nW5DU2fM3uO9RmN77fffhvYf6DP7VEzoCpl9igpWXeqcaShPFmuUCDUrWu3b//9rdWOQJpYt3bd&#10;sOuHhYOhgC/b/hKP2rDVm5QtP70r8XUW1feqpZPK9voMzYgYkXvvvVd67yWLl5CFA0hrJOIAnIFE&#10;HAAAAI5FIg7AMc6dO7dyxcpffvnl+edfiEaiWihsaLrP7TEvvrzwwnHV413Q79U8U1y9hgLB9957&#10;z5pu46uurr5h3A3qMnE79L38zd5bZqmWkSaSxpF1Kms2HAh17tT5v//5r9WUQPO2Z8+eKbdNGTFi&#10;RDhoPivB7pRU52Pt+xdt+elaNbd2UMeHqrwud0Q3okZ04o0TVyxfcfDgQatpACCdkYgDcAYScQAA&#10;ADgWiTgA5zl58uT6des3bth4+/TbiwqLCvIKciIxr8stfZ2ZjidFUHaZ8XNNyCq9WSgQ7NO7z3f/&#10;9501xUYWj8c3bNgweNDgiB5RIZl0qtKjmtHvRZ0tpQYsc8xq1VrWlxYynykuK+vs2bPSklabAs2J&#10;bJmlpaVTbpsyauQoPaxle312HG5vzCnbefqWvYeqBZR+TL33uj2xSLSooGj0qNFrfl9TUlJitQ4A&#10;pD8ScQDOQCIOAAAAxyIRB+Bghw4d2r59+x+b/hh/w/iunbt2bN8hmoicVVkBeeLycRU/W/+SuCO3&#10;HtY+++wza0KNLx6Pb9q4acjgIYZuyKerDEm9pnS2lJRqGVXSXFpY69Wz1/Drh//22+rq6mqrTYFm&#10;QHbtEydO7N69e+KNEyN6xH9RFi7lmDjcXiIp1a+aS5qRKYssfW+njp2GXT/st1W/lZSU8OUVAA5D&#10;Ig7AGUjEAQAA4Fgk4gAcLx6PHyo7VFpSuurXVYMHDh40cPCA/gM6dewU9AfMC8eTbqiuEnFPIiwP&#10;+YPvvfvemTNnrKk0PpnPjRs3yhyqK8Xt86FOuni0ASslFJcyNL1H9x6ylgnF0UwcO3Zs35/7bp9+&#10;e9/efaNGRN2pwu5wzL37og07XStxmw3zOLCmR5X3WddleMx7pEe6d+s+cMDAX3755eCBg+yeAByJ&#10;RByAM5CIAwAAwLFIxAG0HNXV1eXl5ceOHZPXjz/+eMTwEaNHj27Xpm3QH8j2+rwut/RgdiIeDoba&#10;t2v/048/Wb/cJOLx+B+b/hgyeEhUj9gnVevZOTu5ap5SLCXrTlZcRI/07NHzl19+IXXDtXXixIlt&#10;27Y9+MCDnTp2yonm+Nye5CxcjpdUhJy6SaddqaVIZOHqIFDtj7KwPpdbC4a6d+suPe2PP/5YfrSc&#10;vRKAg5GIA3AGEnEAAAA4Fok4gJapqqqqIuH5fz4/ISE/Lz/b45MeTN3WOHHNsfHdd030KHFbPB7/&#10;7bffokbU5/ao5MzsnB2QnDVaWU30/1q5Eo+BjxqRHt17/Prrr9yWGdfKiRMnnn7q6aLCopxYjnVd&#10;eOLKadlQ1atD9uiar6QkZ+GypNJ36ZrepVOXCcUTvvziS+lmycIBOB6JOABnIBEHAACAY5GIA4A4&#10;ceLEjBkz7rrzrhsn3BgxIkF/QCpqRH/44QfrJ5rQzp07R40cpWu6CsWt/plQ/FKVfKV44onFEd3o&#10;0a3HqlXcPh1NraKiYtnPy5577jnpPQK+bBWEq7K30tQNOA3LXhZ70eRVjielwsFQxw4dp06ZOu/9&#10;eVajAEALQCIOwBlIxAEAAOBYJOIAkGz//v0zZ8x65plnn33m2X59+3/zzb+t/6Fp7dq5a9zYcXpY&#10;9yTu5W72zyTil62UK8Wl6Xr37P3LL79YDQo0soqKim///e2c2XNikVhEj/i9PjsOVxunM/ZitSBS&#10;atFU+dyeYCBYkFdw/333z5wx8+23366qqrLaBQBaBhJxAM5AIg4AAADHIhEHgEv58ccfN23aZP1H&#10;k9u2ddukiZOC2X6VOdmJL3WpsptI3niyXFpI69Wz17Jly6wGBRpNRUXFO++8U5BXoIW1oD+gsnB1&#10;XCTljK+zyOLYR3p2j+T3+kKBYMSIPPzww3Nfn3vi+AmrRQCghSERB+AMJOIAAABwLBJxAGi23n/v&#10;fV3TzROsJOK1K3ssk+aSoS0cDPfu1XvpT0utBgUaWjwe/+STT5566ql2bdvZWbjaW+2tMe0r8WAC&#10;WSh1mKcW0Of2asFQNBK9955758+bX15ebrUIALRIJOIAnIFEHAAAAI5FIg4AzdaO7TumTZ1mPo04&#10;kULVs5duIaWGMzUkmVeKB8NDBw999JFH16xZYzUr0EAWLVz0yMOPdO7YKegP2vupbHj2RpiycaZf&#10;1WTh9qLJv/g8XiOsR3Tj1ltvXbJ4yf79+63mAIAWjEQcgDOQiAMAAMCxSMQBoDl78YUXDd3wZLms&#10;OOqivpe6uKwRrVVraTFpukC2XwtpAwcM/GPTH1azAvXz3f99N+W2Kd27dQ/5gyoCUVeHy4ZnJ8cp&#10;m2XalX1cZ5fsTYamR43o6FGjVyxfse/PfVZzAECLRyIOwBlIxAEAAOBYJOIA0JyVlpROuW2KeY41&#10;kUiZHbUjnknc2CXjkZQa2qTdvC63HtYG9h+4+Y/N8XjcalygjmTjOXv27A8//NCjW49QIOhze9SO&#10;qfZNtdWlbIppV2qvUTuOvR95slxRPVJYUDhk8JBfVv6yZ88eq0UAAAkk4gCcgUQcAAAAjkUiDgDN&#10;3LPPPJuXm+dNXCYuldL3Un9frVpLqaFNStrN63Ibmt6vb7+NGzYSiqOuZJspLy9f8/uaEcNG9O7V&#10;OxQIyrGT2iWlVGwsle5fWJFFUMdy6tWVkenJzNLDWsf2Hfv367982fI/9/5ZXV1tNQoAoAaJOABn&#10;IBEHAACAY5GIA0Azd/To0cmTJqurUc2OOpH1pvTA1N9X4sbpaoBzZWR6Xe6oERk4YOD69etJ9VBL&#10;sqmUlZWtXbN25IiRvXv1DgdDniyXHYerrcvcMVO2vfSqmq+PyP5iZeHXZcgyGprRtUvX/v36L/1p&#10;6f7S/ew1AHApJOIAnIFEHAAAAI5FIg4Azd/NN90c9AdUTFX/7rqlld1iMkh5Xe6IZgzsb4biXCmO&#10;Kzpw4MCG9RvGjhnbqWMnQ9Nl+3FeFq6+OGIvlPruSCgQ7Nyp84jhIxYvXlx+tJwsHAAuj0QcgDOQ&#10;iAMAAMCxSMQBoPn753P/bNemndfllm62/t11CyzVaFIy3plPRDYiA/oN2LiR26fjckpKSsbfML6o&#10;oCgWiclmozJjex+UStnM0qySrgu3svDrMmQxw8FQ+3btJxRPWPDBgoqKCrJwAKgNEnEAzkAiDgAA&#10;AMciEQeA5q+6uvrGCTfaN06vZ3fdMku1mxqqPFkuQzMG9B/wxx9/WE0MJCkrK1v287LJkybrmq72&#10;O7usHTCdn1ygFsFeIlkWeZXFDPoDbYrayJHhnNlzrIYAANQOiTgAZyARBwAAgGORiANA81ddXT2h&#10;eAKJeD1LBikpaT11X2hDNwb0G7B27VqrlYH/7/8rLy//+quv77v3vmgkqoc18x7pGZmy30mpjccB&#10;Wbg6WrPLzMIDwYK8AlnqObPnVFRUWG0BAKg1EnEAzkAiDgAAAMciEQeA5q+6urp4fLGdiMtrSg9M&#10;1bKk6VSuKeV1ubVgePiw4e+/9z4Xi+PkiZPz58+fNXNWRI+EgyFzd6vJwtV+56QsXO0Ffq9PljRq&#10;RB9++OG5r889ceKE1RYAgDoiEQfgDCTiAAAAcCwScQBo/pKvEVdRVkoPTNW+1GilRj3zqcmhsB7W&#10;bhh3w+bNm63mRstz4sSJJ554MmpEQ4GgGWkkBeHqNWUrSqdKPC9ctnl1kCYlb6QzCQfMLPzee+6d&#10;P29+eXm51RAAgKtCIg7AGUjEAQAA4Fgk4gDQ/JnPEeeu6Q1Xqg1VSZPKOKiH9bFjxu7YscNqcbQY&#10;lZWVs2fPvueee3JjOcFsf8p14arS9erwRBauSi2R/Eu21xfRDalbb7l1yeIl+/fvtxoCAFAPJOIA&#10;nIFEHAAAAI5FIg4Azd+rr7zaoV0Hr8ttp3QpPTBV11LNqEoGQRkKDd0YMWzEnt17rEZHCzBn9pxb&#10;b7m1qKBIXRouW4JKjlWl9Y6mtm37unApT5bL0PSoER09evSK5Sv2/bnPagUAQL2RiANwBhJxAAAA&#10;OBaJOAA0c+fOnZs8aXIwO6BOs6r+Nrn7pa6ykq+gzcj0uT2Gpg8dMnTnzp3xeNxqfThOVVXV2bNn&#10;F3ywoHh8cYd2HYLZfnX3BVVqe0jXi8KTvuohyyJHZVLy3uNyR/VIYUHh0MFDf1n5y549fO0DABoY&#10;iTgAZyARBwAAgGORiANAc3b27Nl/PvfPdm3a2bdMV/1tcvdL1afU8GcOYYnbp0eMyPBhw7dt20Yo&#10;7jzV1dVHjxxdsniJrOIunbuE/AF13wUVHpvbgLymbRYupRZBLY75JiPTk5llhPVOHTsN6D9g+bLl&#10;f+79UxrBag4AQMMhEQfgDCTiAAAAcCwScQBotk6fPv3C8y/k5+XbcbiZ2BGHN3SpBNF8k7hSPGpE&#10;RgwbsW0robhzVFdXl5aWLl26tH+/Ad279Qj6A57MrIvvkZ6uO1fibgfqGExV1nUZsnR6WOvapeuA&#10;fgNkwQ/sP0AWDgCNh0QcgDOQiAMAAMCxSMQBoHk6c+bMyy+/nJebF/D5VRBuV0r3S9W/1BAmrzKK&#10;+dyeiB4ZMXzE9u3bCcUdoLq6+tdfV/Xr269jh456WDOvC8/ItPPjNN6nWrVWlbwssmiygKFAsEun&#10;zrINL1m8pPxoOVk4ADQ2EnEAzkAiDgAAAMciEQeAZujs2bOvvvJqbiw35A9Iv6quATXfXNT3Ug1V&#10;KhGXNzImerJc6vbpO3futFYJ0lA8Hpc1+NNPP/Xp1cfQdFmtshPZpY581EpPv6p5Cr469JI38ioL&#10;GAoE27drP6F4woIPFlRUVJCFA0DTIBEH4Awk4gAAAHAsEnEAaD7Onz//6y+/rli+Yu7cuVEjGg4E&#10;7dxOOljzetCL+l6qAUuF4qq1vS53xIiMHDFy2c/L/vzzT2sNIX3s3Lnz56U/Dx0yVNajoelyqCN7&#10;kyq1ltN3h1LzrzZUWQpZNDmWC/oDbQrb3HrLrXNmz7GaAADQVEjEATgDiTgAAAAci0QcAK65eDy+&#10;YvmKr7/6ev68+W2K2uiaroe0QLZ1s3TVwWYShzdBtWqt4lJ5n3VdhtflNjTD0PRJEyft3r3bWlto&#10;9mRlyd40/obxET2ihcJmFp6RqbJwa/2q+42nrP10KLMrqCm1OD63JxgIFuQV3HvPvXNmz6moqLBa&#10;AQDQhEjEATgDiTgAAAAci0QcAK6hNb+vef+99xcsWNC3d18trIUDIfM26RmZUioOV11rSn9LNWpJ&#10;m6vc1BzUMjJ9bo8e1m++6eZdu3ZZqw3N1cEDB+e9P2/6tOm6psveZN8m3d6bnHFduFqcbI8vFAhG&#10;jMjDDz889/W5J46fsFoBANDkSMQBOAOJOAAAAByLRBwAmt6fe/988YUXX3vttTGjxhiaHg6GQoGg&#10;dMVZiSBWZXiqW1aV0t9SjV3JjS/rItvrMzRj0sRJe/futVYhmpmjR4++/NLL995zb8SIyN7kdbnV&#10;fiRlx+FSKSs6DerC54Xb5ff6okZUlnf+vPnl5eVWKwAArhEScQDOQCIOAAAAxyIRB4CmdKjs0IzH&#10;Zkjfa2hGINsfzPYnR3dmJW7vrPrkenbLVH1KDWpqLcgoKWOloek3TrixtKTUWpdoHk6dOvXCCy/c&#10;eeedsoIC/oDP7UneodRKTFm56VJqI7SXRf2nHGVJ7xExInfecef+/futVgAAXFMk4gCcgUQcAAAA&#10;jkUiDgBN48SJE48++ujEGyfGIrFAIghXpzvVqyrVkdazN6YaphLX5qrVodaOGYrrxrix44ghm4l4&#10;PP7C8y/cdNNN+bn5sk+lZOFSsu7SdW+q2fySF0cWUHqPaCQq3ciK5SvKysqshgAAXGsk4gCcgUQc&#10;AAAAjkUiDgCNrbKy8vFZj48bOy4/Pz/b4/O5PRcEXRmZZi/aqnX6PuHY2WV9R6FV6yzz3LQvGone&#10;MPaGffv2xeNxawWjaVVVVZ09e3bu63NvGHdDm8IiOepIzsLV8YyqlFWZFpU8//ZCed2enFhOm8I2&#10;Y0aPWfP7mpKSEqstAADNA4k4AGcgEQcAAIBjkYgDQKM6ffr0jEdn5OXmBbL90t/aZzml7KiVLLyZ&#10;l6wsteJUKB4xIhPGT/jzzz8JxZtYVVXV0SNHP/7o4+HDhrdv1z7gS33ogFpN5m510Ups/mXPvJS1&#10;RBmZsoCxSLRTx06yyKt/W11SUsJWBwDNEIk4AGcgEQcAAIBjkYgDQOM5efLkzJmzcnNyfYme1kq5&#10;ErkdKXh6lVprUrIeZW3GorHi8cWE4k2mqqqqZF/Jt//+tl/ffp06dvJ7fZ4slyvx0H17n1KVsuLS&#10;oxJfi1HzL4dSZl2X4XG5I7rRvVv3QQMH/frLrwcPHqyurraaAwDQzJCIA3AGEnEAAAA4Fok4ADSS&#10;EydOPPH4EznRHL/XZ58hrX9nS12rkjFOxZYy0nldnqgRLR5fvG/fPmt9o3FUV1fv2b3nxx9+7N6t&#10;e/u27cPBkJmF1wThslLSe5+qycJVEK6WRY7KZDFleUcMH/Hjjz+WHy0nCweAZo5EHIAzkIgDAADA&#10;sUjEAaAxHDl85Omnns6J5QSz/dLH2llXPXta6lpWzVW8qnxuT07iSvF1a9eVlZVZKx4NJx6P79yx&#10;86effurXt19BfoEe1mRXkrLjcLUizFA5ZU2lS9Vk4fbiuDIyPVkuLRTu3KnzV19+VVFRQRYOAGmB&#10;RByAM5CIAwAAwLFIxAGgMSz+enHUiAb9AbuDle4xpduk0rFUcqlWqM/tieiGHtanTpl68OBBa92j&#10;IezatevnpT8PGTzE0A1pZDMIv+ge6SmrJo1Kzb9U8nXhfq9PC4U7deg0beq0RYsWWQ0BAEgHJOIA&#10;nIFEHAAAAI5FIg4ADW7//v2Pz3pc13QzxrOfcMyDw51RrVqrwc4c9a7LcGVk+r0+QzNuv/0OWe/W&#10;FoD62bJly5jRYwzdkIa1nhdeE4erCDmNrwu/MA6X/5ReIpjtDwWC7du1f+jBhz6Y/4HVCgCA9EEi&#10;DsAZSMQBAADgWCTiANDgvv/ue0MzpDO0M7yUDpNK+2rVWtasdc46I1NGUj2sTZ8+/cCBA9ZGgKuy&#10;e/fu9997f9KNk8LBsM/tSQ7C0z4Lr7lHutpsMhNfrQgHguFQuCCv4MknnlywYEFlZaXVEACAtEIi&#10;DsAZSMQBAADgWCTiANDgfvzhx3AwrC4Ql0rr61mpS5UaN1XJulah+LRp0w+VHbK2A9RFWVnZiy+8&#10;OGXKFC2shfxBr8utdh8pu51TVkEalb0IUma6f11G0B+QDSYaiT777LMff/Tx6VOnrYYAAKQhEnEA&#10;zkAiDgAAAMciEQeABvfTTz+FAkHpWlUontJbUs6pxGW+SWeufYZuyMB66BCheB0cKz/29FNP3z79&#10;dj2sSxual4bXBOHqTWqzp1WpzcMu8+4CGZlBfyCiR2bMmLFk8ZJTp05ZDQEASFsk4gCcgUQcAAAA&#10;jkUiDgANTiXi0h+SiDu/kkJxd0ZmwJeth7Vbbr7l8OHD1taAS6uoqHjqqacmTZyUE83xe31Ssr/Y&#10;pVpVKrXN06VatZayl0I9dT6Q7Y9FYhEj8tCDDx09etRqCABAmiMRB+AMJOIAAABwLBJxAGhwP/74&#10;o5mIJx6BbHat3DXd6WWH4lmJK8WjRvSWm285VHYoHo9b2wQudO7cuef+8dy4seMK8gqyvT51KKKC&#10;cNWY6b7XWNtD4tVcroxMWczcWE5RYdH0adPXr1tPHA4ATkIiDsAZSMQBAADgWCTiANDgfvj+By2s&#10;ebJcKuEjEXd+Jd8+PSNTBtaoEZERtqysjFA8RUVFxdEjR1/45ws5sRw5YPC63ClZuHk0ks67jFoE&#10;e0FkuXxuT040p3OnzpMmTtq6ZatsFVZbAACcgkQcgDOQiAMAAMCxSMQBoMGtXLGya5euWiiscj4S&#10;8RZSdqAro6rP7YlFYzLI8kxx27lz5/bt2/fOO+/07du3bVEbX9J14arM45C03llq7pGevCVke33R&#10;SHTUyFF/bPrj8OHDfEMCAByJRByAM5CIAwAAwLFIxAGgwZ07d+7TTz61E3HpG1M6TMqpZUehUjK8&#10;RvTIzTfdzDXB4vz585999nnnTp0L8wuC2X77Dgqq6nkEcu2r1QWPDM9s1drn9mR7fREjMmjgoAnj&#10;J+zYsYMsHAAcjEQcgDOQiAMAAMCxSMQBoDEsWvhFxIh4slzqnCaXibeUSr59+nUZKhSfcuuUdWvX&#10;tdjnRldVVW3cuHHhwoX5ufl6SEu+Llw1lFRqM6ZXJWfhifK63HpYGzRg0ITiCVs2b6msrCQOBwBn&#10;IxEH4Awk4gAAAHAsEnEAaAzLly0fOmRoKBBS5zTr38dSaVOJR0erXFxefW5P1IjEIrEHH3iwpYXi&#10;1dXV69at+2LRF22K2uhh3bxrQkamWc7Nwj1ZLr/XZ2h63z59f1n5i9UQAACnIxEH4Awk4gAAAHAs&#10;EnEAaCTvvvOuoelel1vlf9JDpnSblGMr6UrxrOsyZJD1e7MjeuShBx9qOaF4PB7/4YcfunXtZmbh&#10;wZB5aXgiC1dlHnKk+Y0T1Pq1y5PlCmYHtLDWt3ffxx59bNnPy6yGAAC0ACTiAJyBRBwAAACORSIO&#10;AI3k119/HTd2XDDbLx2jnY+m9JyUg0sNi2q9yzgb8GVHjMiDDz50rPyYtYk41/Lly997971ePXuF&#10;AyH7keHSGqpBnJGFJ+/Usox6WOvRvceLL7z43//812oFAECLQSIOwBlIxAEAAOBYJOIA0Hie/+fz&#10;hm743B6VCNa/p6XSq9QaVyUbgBmK65H777/fwVeKr1mz5sUXXhw8aHA4GA76A+al4SmPDE/rOPzC&#10;26RnXZdhPjI8FNY1vXOnzl9++WV1dbXVEACAloREHIAzkIgDAADAsUjEAaDxbNq4acyYMYZu2PdO&#10;N3vaNL9AlqpbJd1B3ZWRGfIHopHovffcW15ebm0lDrJu7bphQ4eFg2E5EkjOwtVrumfhKXG4lB7W&#10;ZO9uU9hm/rz5S5curaqqshoCANDCkIgDcAYScQAAADgWiTgANKo9u/eMGzsu2+tToWD9O1sq7cpa&#10;6Yk8VQbcgC87FondfdfdJ46fsLaS9Ldnz54pt00ZPmx4OBhS3/+wyxnbvFoKVa6MTCk9rEWN6Pz5&#10;839b9dv58+ethgAAtEgk4gCcgUQcAAAAjkUiDgCN7Y7b74hGoure6aqzrWd/S6VfXXiluBmKR2N3&#10;33338ePH4/G4taGkIZn5kpJSOZYYOWKkHtZkI09+ari5nTvikeHJJYdM4WAoPze/TVGbd99999y5&#10;c1ZbAABaMBJxAM5AIg4AAADHIhEHgMZWsq9k4oSJsWjMPFVqXzLLvdNbWl0Yivu9vpxYzj1333P8&#10;+HFrQ0kr8Xj8xIkTu3fvvnHCjRE9kpyFO2kjVwuilkUOljwudygQzM/Nf+XlV7Zv315RUWE1BwCg&#10;ZSMRB+AMJOIAAABwLBJxAGhsietoSyZPmpwby3VlZKpYVF4JxVtcJT2IWobLgC87J5pz1513HTt2&#10;zNpW0sfhw4enTpnau1dvdf8DOZCQJVLbtrxJXfA0LHtNqZI9N+gPFBUU9e/X/4XnXzh9+rTVEAAA&#10;kIgDcAoScQAAADgWiTgANIF4PL5nz54e3Xv4vT7pcrMSF9ESirfEuuhK8Wgkeveddx85csTaVpq9&#10;8vLybVu3TZ0yNaIbPo9XXRpuLk7i1QmbdM0XF9Sakh1WjpRC/mBuTu6Mx2bI4p89e9ZqCwAAEkjE&#10;ATgDiTgAAAAci0QcAJpGeXn5tKnTopGoCsWlt1SlUjei8ZZTarhUw27ifLcZij9w/wPr1q47ceKE&#10;tbk0V0ePHn3wgQcL8gtyojnq+EFtxmpxHLAZqwWRUuvIlZEZyPbn5+aPGzvu8ccf5zbpAIC/RSIO&#10;wBlIxAEAAOBYJOIA0GSOHDky5bYp0Ug06A/YmajqOevfCVPpVElXisubbK8vohtRI/rUk0+dOnXK&#10;2lyamdOnTy/7edljjz2mhzW/1+fKyFRZuHO23qR72ktlJW5rL7uq7LD33JWuj3sHADQNEnEAzkAi&#10;DgAAAMciEQeApnT40OFpU6dFjEgwEMz2+uyTnnasqCqlg6UcWEn5q4yeMhCH/IGIbjz91NPNMBSX&#10;WXr22X8YuqGFNNlu7Thc5fpOuMPBhXG4OpiR/fT26bc/8/Qz5eXlVkMAAPB3SMQBOAOJOAAAAByL&#10;RBwAmtjhQ4dffulllYuHg6FwMCydcFYiXFT5onSkZofMfdQdXxeG4q6MTBlAo0b0iSeeaD63Tz99&#10;+vRHH34kw7qhGSF/UGXhaobV5pq6UGlY9lqQkqULZPvDobDsntOnTy8rK7MaAgCASyMRB+AMJOIA&#10;AABwLBJxALgm9uzZ88H8Dz768KNRI0cZmmFouifLpbJG9Wp1y61aE407u+x1LWVeKR4IRiPRWTNn&#10;NYdQ/MyZMy88/0JuLDfkDwR82bJlXrBxXrQs6VcX3SldjmFkf5w6ZarsngcOHLAaAgCAyyIRB+AM&#10;JOIAAABwLBJxALi2NmzY8PVXXw/sP9DQzVxcXSyuelT1KmX1tETjzi21ol0ZmWYo7g/k5eTNeGzG&#10;qZPX8vbplZWVzz//fG5ObjDbL3Ml47u9TdbzgKG5VCIOV7uV2f7XZWR7fbIPTpo4affu3VYrAABQ&#10;CyTiAJyBRBwAAACORSIOANdcPB7/Y9Mf3377bdcuXSNGJGpEVABpl9VFk4g7t8wVXfNwbq/LrQXD&#10;eTl5jzz8yJkzZ6ytpGnNmTPn5ptuLswvtONwtRFam+JF859+deHV4T6PN2pEDc0YP258SUmJ1QoA&#10;ANQOiTgAZyARBwAAgGORiANAM1FdXb1ly5Zvvvmmfbv2hQWFelhz19xHXfWuyakk6bhzqiaaNddy&#10;IhT3ZLli0ZhsBsOuH3b8+HFr+2gSVVVVZ8+eff311wvyCmQ097k9Mj8yYw7b6tTiqJIF9LrcEd0Y&#10;NXLUmt/XlJaWWm0BAECtkYgDcAYScQAAADgWiTgANCtVVVU7tu9YtGhRty7d2rVtFw6GvC63x+VW&#10;waTqZlWPXc9Om2oWdeGVyrKu/V5f1Ij07tl7+bLle/fule3B2jIa37lz5z768KNh1w+TDU+GchXP&#10;2/PmvDhclkiOf+QoKBqJjhwxcvv27fF43GoLAADqgkQcgDOQiAMAAMCxSMQBoBk6d+5caUnpe+++&#10;N6DfgIEDBrYpauP3ZnsTubg6Saou2zVDSi4WT9tSI69dHpdb1/Tu3boPGjBo1apV1dXV1tbQJGST&#10;++STT9q2aRvI9ptbWkam2sasLe2imU/Tsltbypvl8nm8ET1CHA4AqCcScQDOQCIOAAAAxyIRB4Bm&#10;q7Kysry8/Fj5scdnPT7s+mEFeQXBbL/0sfapUhWNS5GLp1klLg2338ga9Lk9WijcrWu3n376SVZ6&#10;U8bhVVVV27dtX7RwUVFBYSgQTL00PHm207cS3x2xFyrLjBl8hm4M7D+weHzxjh07iMMBAPVBIg7A&#10;GUjEAQAA4Fgk4gDQ/J07d+748eOPPPzIuLHjcnNyA9l+6bpVv606XrMDV9eLE42nQ6l1Z1bixt0y&#10;boZD4e7dun//3fdNfGl4VVXVv//9bVFhUV5Onh7SZGYuiMOdsjnZSySlvn9g6MagAYO2btlaWVlJ&#10;HA4AqCcScQDOQCIOAAAAxyIRB4A0cuTwkQceeGDypMkRIxL0B3xuj33aVEo6YfWfUildNNVcKulK&#10;ZflPT5Yr5A926dxl2tRp//vv/6zV3CSqq6vXrVv3xaIv2rVpZ4R1ORLIStqEnPTVCnuJ5DURMPj0&#10;sDZwwMBNGzdZbQEAQP2QiANwBhJxAAAAOBaJOACknf379894bMbEGycamh70B4LZftWNE4o390qK&#10;w6U8Wa5wKNy+XfuFny+0Vm1TicfjP3z/Q7cu3fSwpoXCTr00XMpeKCmvyy07ixbWrh9y/dq1a622&#10;AACg3kjEATgDiTgAAAAci0QcANLU1i1bX37p5dmvzR46eKih6XrYvOW16opVb3ypjr2evT11FaXW&#10;RXLJytLCWueOnb/44gtrjTah7777rluXbqFA0JPlsh8crr5OkTLnaVzJl+O3au3zeLVQeNDAQbLX&#10;/P7771ZDAADQEEjEATgDiTgAAAAci0QcANLdyhUr570/r1/ffoZm6GFNBZxSKuBUAXlKj001cdmD&#10;rLy6MzI9WS5D0zt36vzVV1818YPDxX/+85+uXbpacXjypeEXzXZal7lEiYvdZfv3uj3S4L179l6+&#10;fLnVCgAANBwScQDOQCIOAAAAxyIRBwAHiMfjK1eu/Oijj7p07mLohhHWXRmZKhFPTseddDfsNCo1&#10;wqqSATeiG3pY79C+w+LFS6qqqqxV2CRWrFjxyMOP9O7VO+gPqKvD1YYh5bBtw25wWS5ZUj2k9e7Z&#10;+9dff7UaAgCABkUiDsAZSMQBAADgWCTiAOAYVVVVa9as+fTTT3NjuREjoieeD23n4vLmr/jzoj6c&#10;aqxq1dpudlkdhqbnRHM++eSTNb+vaeI4fNWvq3r36h0KhPxen8yJ+qqElPM2CbVEUtLyXpc7ohs9&#10;u/f87bffmv5yfABAC0EiDsAZSMQBAADgWCTiAOAw58+f37B+w4IFC9oUtcnPyw/5A+6MTCnpn1Uv&#10;rUJQFdOm9ORUQ1ZSFi5truLw/Nz8zz77TNaRtbYaXzweP3v27OrfVvfu1TscCHldbrUBqG3AebcN&#10;UIum3niyXFEj0rN7z1WrVkk7WC0CAEBDIxEH4Awk4gAAAHAsEnEAcKSKiort27e/9tpr3bp069a1&#10;W2F+od/r82S5smricDsWdV4m2kzKjsOlvC63HtbaFLX59JNPm/LS8Hg8vmnTppEjRvbt3SccTMTh&#10;ie9GOHXV28sljW9eHW5Eevcyb5bO1eEAgEZFIg7AGUjEAQAA4Fgk4gDgYKdPny4tKd1fuv+B+x/o&#10;17dffm5+tsfndbnVmVZVKrg1w1Gi8YYrNaqalXiOdTgUbtem3UcffXTu3Dlr3TS+6urqDRs2DB44&#10;WA9rXrfHfHB48u0BHBqHqwWUjdzQ9B7de6xatYo4HADQ2EjEATgDiTgAAAAci0QcAFqCU6dOHdh/&#10;4K477xo6ZGhOLMfv9Unnr5JROxeXIhdvgEpcoKwaU169Lnc4EGzftv2H//qwKePweDy+ccPGgQMG&#10;mnF40p3SVaXOc7pXq9bWciXe+DxeXdN79+r9++rficMBAE2ARByAM5CIAwAAwLFIxAGghYjH4+fO&#10;nSstLZ02ddqokaMiRiSQ7VfXi6sTryoXV/8pldLJU7Usu/WkMWV4DQWCRYVFH3zwQdPfLH1gfzMO&#10;92TJOrZGeXveHFb2oqmvIGihcJ/efX777TeeHQ4AaBok4gCcgUQcAAAAjkUiDgAt0N69e81cfNQo&#10;QzeC/kAg26/O4apcXL0xBwWuF69jJX+lQMbWcDBUkF8w7/15Vrs3iV27dv289OdBAwfpITMOt2fJ&#10;XJtOXKFq0dSrGYcHzTj8l19+sZoDAIDGRyIOwBlIxAEAAOBYJOIA0GKtX7d+xmMznnrqqQH9BoQD&#10;oWB2QIYD6clVZ65C8XoODS2rErdJV43mysgMB0Nt27SdP3++1dxNYuvWrWNGj9E13dAM+8HhDl6P&#10;slyqzeVVXR3ev2//ZcuWWc0BAECTIBEH4Awk4gAAAHAsEnEAwP/+97+XXnypZ4+ehmZoobDZnycl&#10;4qpS+nwqpeyGknaTUVWasV3bdgsWLGjK51hv2bzlhnE3hIMhn9vjyshUUbFajylz64wyl0td+N6q&#10;tc/jVTdLJw4HADQ9EnEAzkAiDgAAAMciEQcAiHg8/t///PeNuW907NBR13Q9rLkzMpNDcTN3vKjn&#10;p1Sp7NkcB6/L8GS5pPXaFrX98MMPz58/b7Vv49u6ZevYMWPDwbDX5ZYVd8G6u2iGnVCJO6Wr8ro9&#10;hqb37tl7xfIVVnMAANCESMQBOAOJOAAAAByLRBwAYDt37tyPP/z4zjvv5OXkGboRDgSlY7fjXkLx&#10;vy01/EnjmINgRqa0W2FB4ccffyyNaTVr49uxfceYMWO1kGZeHV6ThcublFl1VKlnh/+/VuZXEELh&#10;3r16r1q1ymoOAACaFok4AGcgEQcAAIBjkYgDAFKcO3ful5W/vPnGm1EjGg6G7IS1/iOFI8v+xoAr&#10;IzOiGznRnM8++6zJrg4/sP/AtKnTzGeHXxiHq0qZVedUzQXi0vhet6d3r96rV69uyhvUAwCQjEQc&#10;gDOQiAMAAMCxSMQBAH/r7Nmzs1+bnZeTF/IHZJiwc1/1JmUIaJmlGkSVNJEe1gryCj7/fGHTxOHx&#10;eLykpKR4fLF8rgzlPrdHrRp5dfbV/HabyyGHLHU0Eh01YtSpU6esdgEAoMmRiANwBhJxAAAAOBaJ&#10;OADgUs6cOfPKK68U5BWEAkHz6dQ153kJxVWpdpByZ7m0ULiosOjTTz6tqqqymq8xxePxfftKJhRP&#10;MDQ9+RS8qpT5dFjZyyhHL7FIdPDAwevXrW+aZgcA4G+RiANwBhJxAAAAOBaJOADgMs6cOfPySy/3&#10;79e/ML/Q782WTt6OgTNb9mPFrUZIDHzhYKhTx04fffRR0zw7PBGH77ux+EZD031ujz2Iq0qZT4eV&#10;vZhZiQvE2xa1/f3336VBrKYBAOBaIBEH4Awk4gAAAHAsEnEAwOWdPXu2vLx81sxZeTl5QX/ADMUT&#10;D6s2e/5WrZ19g+5LVtJzrGUM1cLaKy+/0jRxuNi/f3/x+GIVh8vqUHOi1ojjy15YOXqJGJHRo0Yf&#10;OHDAahcAAK4REnEAzkAiDgAAAMciEQcA1EZlZeWsWbPy8/IDvguvFJexo4WF4vaCqzg85A926tDp&#10;q6++slqqkZWWlt4w9oaWGYf/9UWE6zKiRnTkiJG7d+3mAnEAwDVHIg7AGUjEAQAA4Fgk4gCAWqqo&#10;qJg1c1ZuLDeQ7ZcyR41EFl7/ESSNylrYRDTrysgMB0Pt27VftHCR1UaN7M8//5wwfoIWCptxeNKz&#10;w1Nm0qklS6qONNQF4mvXrrXaBQCAa4pEHIAzkIgDAADAsUjEAQC1d/rU6ZdeeunOO+6MGtFgtv+C&#10;K8UvGhccWDXXKEu5MzLDoXD7du0Xfr7Qap3GdODAga++/OrWW2/VQpp9dbhq/5Zzjb5a5KzrMvSw&#10;fvNNN+/etdtqHQAArikScQDOQCIOAAAAxyIRBwDUVfnR8ocefMjQjYAv23qmeKvW0v/LKODkdDYp&#10;DndlZGohrXPHzl988YXVKI3p4MGDd991tx7Ww8GQz+1pcV9ESJS9yLLJaWFt2bJlVusAAHCtkYgD&#10;cAYScQAAADgWiTgA4CocP3b80UcfjRrRkD8gg8gFGa1TQ/GaRFxGOq/L3a1L16+/+rq6utpqkUZz&#10;6NCh26ffboR1vzfbHq+lzO8fpMyho8te8KA/EDEi//3Pf60GAgDgWiMRB+AMJOIAAABwLBJxAMDV&#10;OXbs2IzHZkSNaMCXbZ8CVmOBA0PxpDhcBk1DN4YOGXry5EmrLRrN4UOHp9w2RQ/rwWy/fK58ut3O&#10;qXPo9FJLLVuXFgrLhrd//36rjQAAuNZIxAE4A4k4AAAAHItEHABw1Y4dO/boI49G9EjEiEjnL6OA&#10;Gk3MAcVZobi9XJ4sV0Q3Onfq/MP3P5w7d85qiMZx5MiRW2+51dDMu9Pbcbhq5JTZawml2l8aIRwM&#10;ff3V11YbAQDQDJCIA3AGEnEAAAA4Fok4AKA+ysvL169bf/v026ORaPK54PoPK82n1LKYY1xGZk40&#10;1qVTl59++qlR75cej8fV1eER3Qhm++1WlXlImbeWUknX6IdD4c8/+9xqKQAAmgEScQDOQCIOAAAA&#10;xyIRBwDU36FDh2RAyYnm+L0+GQjUmFL/kaU5VPKyeF3uWDT23XffVVVVWUveCOLxuLSnGYcbkZQv&#10;GTjwdvS1rEQirl7DwdBnn35mNRYAAM0AiTgAZyARBwAAgGORiAMAGsTRo0enTpkai8bMM8LXZciI&#10;oEYW87Lm9M1xW7VWCyJL5MlyGZreu1fvPbv3WMvcOA4fTlwdbkSyL/x6QcuNw6UuTMS/WPSF1VgA&#10;ADQDJOIAnIFEHAAAAI5FIg4AaBDmjb4PH542dVrUiMpA4Pf61LhgjS/pmeaqmZfyZLl0Te/Tq8/v&#10;q38/f/68tcyN4NChQ7feemtEN9QXC+wZSJmxllmqKcLB0OtzXq+oqLCaDACAa41EHIAzkIgDAADA&#10;sUjEAQANJR6PHzl85J677xkzekxEj6TcQT3tQnF7zmUpwsHQwP4DV/+2WpbRWtpGUFZWNuXWKVEj&#10;9YnsLfrq8KSSppAjjXAgmJeT98477zTqVxMAAKg9EnEAzkAiDgAAAMciEQcANLgD+w+Mv2G8egy2&#10;OqurRhlVKcNH8yw1oqkZ9rk9hqZ/9lnjPru6rKxs+rTpeliXYVR9tLrCnjhclVoX0jJSQX8gakTf&#10;e++9EydOWM0HAMC1QyIOwBlIxAEAAOBYJOIAgMZwYP+BSRMnGZqRcqW4vE8ZPppn2YOaeb/0sDZ8&#10;2PBVv66ylq0RHDhw4I7b79DDevL5dCni8ORSbSIrRUpWSk40Z/v27VYLAgBw7ZCIA3AGEnEAAAA4&#10;Fok4AKCRlOwrueXmWwzd0MO6z+2RAUKNNdalzxeNI82n1HxKyTzLKDlm1Jjff//dWqpGcPDgwbvu&#10;vEtaKeDLtk+mSyulzFXLLftrAa1a243jdblzYjmvvPzK6dOnrXYEAOAaIREH4Awk4gAAAHAsEnEA&#10;QOPZu3fvB/M/mDhhogrFVRZujTjN8+rnmsxVSkY0n8cb0SONOqgdOnRo+vTpWihsXkzP1eFXKrt9&#10;ZFsKZgfycvKe/+fzZ06fsVoTAIBrgUQcgDOQiAMAAMCxSMQBAI1t27Zto0eNNjTd63Inh76ZzS/0&#10;VWOZepW5lXkeNXLUxo0brSVpaIcPHZ5y2xQ9rAez/RdcHU4cfnEl2kTaR440VCvJm5A/kJ+b/+wz&#10;z549e9ZqUwAAmhyJOABnIBEHAACAY5GIAwCawJ7de4ZdP8zQjWZ+pbg9Y54sV8SIDBs6bNeuXdYy&#10;NLQjR47cesut8inqZul2sxCHX76kiVRbySGHCsUHDRx08uRJq1kBAGhyJOIAnIFEHAAAAI5FIg4A&#10;aBp79+4dNXJUNBL1uT3uLJeMF2rokbHDGkqudRKs5kdK5s3n8Q4dMnT37t3W3De08vLyqbdNNTSD&#10;Z4dfTSU/UNztKSoseuzRx7hMHABwrZCIA3AGEnEAAAA4Fok4AKBpxOPxnTt3jRs7rnOnzrFELi6j&#10;hhp9mkUSnAhZZRSTkpExFo3JEFlVVWXNfYOSpti9e3fXzl2Sh2Aprg6vfdkbTyIz8OXm5D768KNc&#10;KQ4AuCZIxAE4A4k4AAAAHItEHADQZOLx+KFDh9atXTd40OCIHjEfK15zpbg5Bl3TPFjNgwxk7ozM&#10;3JzciTdO3Lt3r8ywNesNR6a5b98+mX4sEvUkXStPHF63atU6ORQP+LJzY7kkBwCAa4JEHIAzkIgD&#10;AADAsUjEAQBNLB6P//HHHwMHDDR0w+tyq+HDGoZatc68FsGwmgEZwhInoH3dunbbtWtXY8ThorS0&#10;tHh8cSTxSHW11GrBU2aJqk2p1jMPPzIyQ/7grbfcevToUauhAQBoKiTiAJyBRBwAAACORSIOAGh6&#10;8Xh869atAwcM1MOaz+2RsUMNQ1LyPmV8afSqeSi1isOjRlQGx6NHGiVYLS0tvWHsDYZmxuH2UhOH&#10;X3WpBpSSIxBZd7Fo7L577yMUBwA0MRJxAM5AIg4AAADHIhEHAFwrW7ZsGTJ4iK7pQX/Ak+VSI1H9&#10;x6O6lvpEdZ1xTixn2rRpR44csWaxQe3bt694fLEWCpvPUE/E4TJoyuemzA9Vp1KrT63BgC87YkQe&#10;eOCB/aX7rUYHAKDxkYgDcAYScQAAADgWiTgA4BrasH7DjMdmDB0yVAuF7VBcRpN6Dkm1L/kgGbmk&#10;5E0w2x+LxrZu2WrNXIPas2fP5EmTVRyuzphbcTgXiNe7pDFVqfwgoke+WPSF1e4AADQ+EnEAzkAi&#10;DgAAAMciEQcAXHPLly3v36+/HtY8WS57SJIxxQyMLxpuGrbUZ8ngFcj2R43oQw8+dPDgQWu2Gs62&#10;rdtuvulmKw5PukV8ysxQV1k1972XkubVw/rdd929fz+XiQMAmgiJOABnIBEHAACAY5GIAwCag19+&#10;+aVv7756WPe63K6MTBlQ1MBUz7Hp8mV/RNZ1GYamz5w589ixY9YMNagvv/hSC2vmuXLi8EaqCx8G&#10;b+jG1ClTD5UdslYAAACNiUQcgDOQiAMAAMCxSMQBAM3E6tWr+/bpq2tmKC4Dk7pAXEXIycNNA5Y6&#10;4yyv6vnTS39aas1Kg9q5Y6f5+PBgyB5tzSXiZukNXXbbyjqVYxtDN+Qgp6SkxFoNAAA0GhJxAM5A&#10;Ig4AAADHIhEHADQT8Xh8zZo1vXv1NnQjFonajxWv/wj1t6UmK8OWDF5aMPTcc88dOXLEmpWGs3fv&#10;3mHXD9NDWvL90onDG6lU85qrNSNTPRV+y5Yt1poAAKDRkIgDcAYScQAAADgWiTgAoPmIx+M7duz4&#10;7v++69KpS8SIyPBkp8jmINVwQbKaoBq2woFgfm7+4q8XWzPRQGRZdu/aPXzYcD2sy1Arn2UtxUUz&#10;QzVgqUaWko0nJ5ozoXjCvn37ZF1YawUAgEZAIg7AGUjEAQAA4Fgk4gCA5qa6unrpT0u7dDZDcU+W&#10;KzkUr+dQZZc9NRkEiwqLXnrppePHjlsf3xCqqqq2b98+csRIPaz73B4Vh8uCcHV4Y5e9ZqXNZeXG&#10;orHi8cV79+yVjcpaNwAANDQScQDOQCIOAAAAxyIRBwA0Q9XV1T///HPXLl31sHm/8eQ7qMtYkzIA&#10;1bXs6bgyMkP+wCMPP3L69GnrgxvI0aNHx40dZ2hmHC6fIoOjCsVT5oRqjPpr/V6X4fN4Y5HoTZNu&#10;OnXqlLVuAABoaCTiAJyBRBwAAACORSIOAGieVCg+YviI7t26a6GwJzNLhcrmaNWq9dVfbN2qtTVg&#10;ZWQG/YGigqJ3333X+sgGEo/H169f361rN6/LLcOi+jhztlPmhGq0UtuJKjnO6de337Zt27h3OgCg&#10;kZCIA3AGEnEAAAA4Fok4AKDZisfjFRUVSxYv6dShU8gfdGVk2qG4OWZdRSieiMPVgOVzezq06zBn&#10;9pzz589bn9cQZJ43bdo0aOAgdcv3v+Y2ZU6oRi675WUtRI3I8GHDt23dZq0kAAAaFIk4AGcgEQcA&#10;AIBjkYgDAJq/r778qkP7DlooLAOWuuraGrbqGIrbQ5VMRwuGJk2cZH1Aw9mwfsPAAQP1sObJctn5&#10;fcpsUE1RSd9+kHVhaMbNN91srSQAABoUiTgAZyARBwAAgGORiAMA0sIXX3zRoV2HcCBkj1lq3KlD&#10;KJ6ISGWckvK5Pd26dnv/vfetqTecW2+51dB0T5brr9PiV32Dd6p+pdpfSrYTOTi5fuj169aus9YT&#10;AAANh0QcgDOQiAMAAMCxSMQBAOniq6++6tK5ixYKh4MhGXHUsKVGn+Tx6FKlBil5ldLD2tgxY6uq&#10;qqxJN5Dly5cPHjg42+tT58TtmaSuVUn7q/JkuWSlDxk0ZPXq1dbaAgCggZCIA3AGEnEAAAA4Fok4&#10;ACBdxOPx//73v3PnzjXvoB7W3DXnna0h7PKXYiddIK6Htc6dOn+x6Ivq6mpr0g1h2c/L+vbpG0pc&#10;xa6ycHOuUmaDatpSa0Gtek9mlhYKXz/k+pUrVlrrDACAhkAiDsAZSMQBAADgWCTiAID0cu7cuc8+&#10;/ayooMjQdFdGpp09X34UUz8gPyxDXqcOnb755puGvUD8px9/6te3XygQlOnLUHjF+aGarNS6kJL1&#10;4nW5I3rkzTfetFYbAAANgUQcgDOQiAMAAMCxSMQBAGnn/PnzixYuyo3l/k0o/rdXiicuEFeDlB7W&#10;evXodfjwYWtaDeTtt9/WQpr5+PDEZejWzKTMBnWNyt5CZNVoofCgAYO4TBwA0IBIxAE4A4k4AAAA&#10;HItEHACQjsxQfNEXBXkFeijsznLZA5kajFKGJ1UyQnmyXG0K23z//feVlZXWhOqtqqrqxx9/TNwv&#10;PWhn4VLJ80Bd40p8JUJKtg3ZVLTEtyJ4oDgAoKGQiANwBhJxAAAAOBaJOAAgTVVVVS1cuKhb127t&#10;2rYLB0OpjxVPGp6kVBwei8b69e1XWlJqTaIhrP5ttcxDKBBSF4infDrVXKomFFdbQsSIfPXlVw37&#10;IHkAQItFIg7AGUjEAQAA4Fgk4gCA9HX+/PnS0tL33n2vqLAo5A/IGCQjkRrRzEGtVWv7fulSEU3v&#10;06vPb6t+k9+yfr/eEqn8Qj2syUgqn65mwPzci0ZJ6pqX2irUatJDWrcu3X788ccGvFsAAKDFIhEH&#10;4Awk4gAAAHAsEnEAQLqrrKx86823CvMLzfuWZ2Sq89F2Fq4GOK/LbejG0qVLG/Cy4IqKim///W2H&#10;dh3CwZDKWc04/KLxkbr2VfMdBbUxyJqSIx8jrHfq0Gnnjp3W6gQA4GqRiANwBhJxAAAAOBaJOADA&#10;Aaqqqua+PrcwvzCYHZBBTV2oLa/mpdsZmfLGCOtDhwzdumWr9QsNYfeu3W2L2kY03fyURCJez5GU&#10;aoJSBzxSnixXbix3yZIlsvFYaxQAgKtCIg7AGUjEAQAA4Fgk4gAAxzBD8YLCkD/o9/pURG1WRqaM&#10;dIZufP/999bPNYTz588vXLgwNyfXTNztx4dzv/RmX2pNyYYhay1qRNq2abv468UVFRXWegUAoO5I&#10;xAE4A4k4AAAAHItEHADgGPF4/N133n3ggQfaFLYJBYIyuqmrt7WQNqF4wqaNm6yfq7czZ8589NFH&#10;RQVFRlhX16DXfxilmqbU4YpaZbLuDN3o1bPX4cOHrVULAEDdkYgDcAYScQAAADgWiTgAwGHOnDnz&#10;0ksv5eXmaaGwDHAyKkWN6MKFC63/uSEcOXKkd8/eIX/AnTj3reLVlGGRar5V84x5Ka/L3bFDxwUf&#10;LOAycQDAVSMRB+AMJOIAAABwLBJxAIDznDlz5tVXX83Nyc3LyYtGorfccsu2rdus/63ezp0799ab&#10;b7Vr286dkSmjXv0HUKrpS601degSDoQGDxp88uRJawUDAFBHJOIAnIFEHAAAAI5FIg4AcKQzZ87M&#10;mfN6Xm7e5EmT9+zZY/1rvVVXV89+bXabwjbBbL8MeSoR5/Hh6VeJy8RV+dyeDu07zJk9R1autZoB&#10;AKgLEnEAzkAiDgAAAMciEQcAONW5c+dWLF+xb98+678bQnV19dgxY4PZARk6VRxujp4k4ulYNfdO&#10;l/UoK7SwoPClF1+yVjMAAHVBIg7AGUjEAQAA4Fgk4gAA1N7zz7/Qtqit1+WW8U4l4imjIZVGJcct&#10;KnXIui4jFAjeOOHGyspKa00DAFBrJOIAnIFEHAAAAI5FIg4AQC2dPn164o0TA9l+dYE4iXjaV9Jl&#10;4j6Xu01Rmxeef8Fa2QAA1BqJOABnIBEHAACAY5GIAwBQG+Xl5TNnzizIL/C5PSoLr+e46ZBq1VqV&#10;apDLl/3DZqVM5xqVmjF1ABMOhKZOmXrixAlrlQMAUDsk4gCcgUQcAAAAjkUiDgBAbcx9fW4sGlNx&#10;uIx39Rw0075atZZGUK+qNdRhwKVK/UDyz2SmROPXLiNXMyar1ety5+flz5wx88jhI9ZaBwCgFkjE&#10;ATgDiTgAAAAci0QcAIArOnDgwAMPPBD0B2SYk6r/oJm+pZZdSjWFnXCrUv94cV3qB+ypSaV8UFOW&#10;PQ/BbH9ONOf99963VjwAALVAIg7AGUjEAQAA4Fgk4gAAXNG89+fpYd2+QFxeUwbBllDqUCGlvC53&#10;0B+ofQV82Z4sV/IU7Jhc/WfKhzZN/TUnGZlaWHv0kUf3l+631j0AAFdCIg7AGUjEAQAA4Fgk4gAA&#10;XN6e3Xvuu/e+kD94zYPba1hqqe2SI4dgtj/g84dD4S6dujw+6/EnHn+iNjVm1BgtpFnpeLbfk+VS&#10;rapKDiTU9FM+vdEr8Rx09el+ry9qRL9Y9IW1+gEAuBIScQDOQCIOAAAAxyIRBwDg8r768itDM9QF&#10;4vUfLtOsElGxucg1b7KuywgHgkZYz8/Lf/LJJ1995dXPPv2surraaqwrWbtm7SsvvzJn9hypnj16&#10;ynT0sBbMDrhrUgR1LKHeS6XOT+NVTSgun66H9bvvvnv37t3WTAMAcFkk4gCcgUQcAAAAjkUiDgDA&#10;ZWzfvn3KbVO0UFgGOJXUZrRqnTICOrjU4YGqrOsyQv6AHtajRvSfz/3zk48/OX3qtNVMdRePx//7&#10;3//+a8G/5syeU1RYZGhGOBB0ZWTKp5iflSj1uWaDN0mbq4+TtSyHRlEj8uMPP1rzCgDAZZGIA3AG&#10;EnEAAAA4Fok4AACXsXTpUj2seV3uFhiHq8um1RsZ4oP+gKEbMx6b8c2Sb06dOmU1UL1VVFT877//&#10;mzt3biwSk+kbmu5LhArS4FJ2Lm7NSaNWYnnNz83IjOiRyZMm79q5y5pLAAAujUQcgDOQiAMAAMCx&#10;SMQBALiU7du2jxk9Rg9pKp01B8qWk4jX3CbdHN+vywj4sg3dePCBB48ePWq1ToOqrKxcuWLlr7/8&#10;OmPGjIgRiUVicnyirhdXLa8qdSYbutTHyef63J5YJLp27Vpr/gAAuDQScQDOQCIOAAAAxyIRBwDg&#10;b1VXV/+26rdoJOrJcsnopnLZlLHPqWUdFahrpjMyg/5ALBJ74P4HGikOTyYfsX79+jvuuKNNUZtY&#10;JOqteXy7vDbF9eKtWqt1LZ8VNaIjho/gMnEAwBWRiANwBhJxAAAAOBaJOAAAf2vP7j2DBw02NN2V&#10;uIO3jHEt5QLxmqvD5b0cIZhxeDR27933lpeXW03T+A4dOrR92/abJt/UpXOXnGiOT45VLrqPeiOt&#10;DnUwI9OXAyRZ8C2bt1jzBADAJZCIA3AGEnEAAAA4Fok4AAAXO3fu3LJly3JiOTJEqkS8nqNkOlVN&#10;Im7eLD3bH4vG7rn7nuPHj1tN01Ti8fiRw0c2b948YfyEPr37GJqunuau1oWqxgjFZbLyEXJI48ly&#10;ybKvWL5CNgZrngAA+Dsk4gCcgUQcAAAAjkUiDgDAxfaX7u/ft7+hGy0uDpdKJOLy6slyFeQX3HfP&#10;fSdOnLDapcnF4/Hjx49v2rhp0MBBESMS8GV7MrNUYq0OXeRNg+fiMlm10iO60adXn7179lpzAwDA&#10;3yERB+AMJOIAAABwLBJxAABSVFZW/vDDD+3btVdPEFfha8qo5+BShwSy1MFs/8ABA8vLy+PxuNU0&#10;14jMwLat2yYUTxg8aLAe1gI+vysj0w7FzbXToKG4TFAl4rIBtGvbrrS01JoPAAD+Dok4AGcgEQcA&#10;AIBjkYgDAJDiUNmhXj17aaGwukBcRrfGuDt38yx1PCDlyXIVFRTNeGzG6dOnrXZpBn5b9dvt02/v&#10;37d/MBCUVaNya7sacDWpuF0OkKQRFi9eXFFRYc0BAAAXIREH4Awk4gAAAHAsEnEAAFIcPXq0b5++&#10;MjjamWvKkOfgUscDstShQLBH9x5lZWVWozQn//e//+vVw/zKQtAfsI9hpMzvLly0RFdXKhGXdpBP&#10;6dmj58EDB63PBgDgIiTiAJyBRBwAAACORSIOAECyysrKfy34V4f2HdR9uRswZG3ulXh8uFpeWfbC&#10;/MKXXnzp5ImTVrs0M999993LL73cs2dPLRRW311QRzIqyb5gua621AS9Lnfvnr2PHDlifTAAABch&#10;EQfgDCTiAAAAcCwScQAAkp0+ffr6odeH/AEZ0VTOmjLeObjUKXhXRqYe1jq067Dvz31WozRL8Xh8&#10;8eLFXTp10UJh84nvNTmEOiCp/x3U1VGNTLltm7avz3n97Nmz1gcDAHAhEnEAzkAiDgAAAMciEQcA&#10;wFZdXT37tdkd2nfwutxmNnxdRspg5+RKXCMuJUcFsUjs/fffP3mymV4gbquqqvr3v7/t2L6joRvq&#10;ue9qEeSAxAzFUxawjqWOamRqIX9gYP+BJ06csD4VAIALkYgDcAYScQAAADgWiTgAALbq6uqxo8cG&#10;s/0qDpdKGewcXOpIQMrrckeMyO7du61Gad6qqqrWrln76aef5uXk6SFNVpkcjahjEnmtz5XiMgU1&#10;EZ/bM3TIUBJxAMClkIgDcAYScQAAADgWiTgAALazZ89OKJ7gc3tUHF7PkTG9So3jWddlGGG9bVHb&#10;zX9stholHZw/f37RwkUFeQXhYMjjctsHNlYuftHC1qpatVbbgNflHjJ4CIk4AOBSSMQBOAOJOAAA&#10;AByLRBwAANuTTzxVkF9g3jI9I1NGtJSRzsGlDgPMofy6DD2s//ubf6fdY7OrqqoWLlzYvWv39m3b&#10;hwMhObZRcbiqlOWtZakp+NyeQQMH7S/dH4/HrQ8DACAJiTgAZyARBwAAgGORiAMAYJNhMeBrobdM&#10;V+mv1+0xdGPdunVWi6SV8+fPl5aWvvfue22K2gSy/eprDVLqIEcqZamvWOq3PFmuvJy86dOny/St&#10;TwIAIAmJOABnIBEHAACAY5GIAwCg7N+//8YJN6pbptdzTEy7UiffpQzN6Ne33x+b/rAaJQ1VVla+&#10;/dbbRYVF5vPgE6G4HJ+ovN98rHhdnixuN4sc24wbN45EHADwt0jEATgDiTgAAAAci0QcAADl4Ycf&#10;jhgRT5ZLhaApw5yzyzr/npGphcI/fP9DdXW11Sjpqaqq6s033izMNx8r7vf61AqVUosplbL4lyqz&#10;TRK/mO313TDuBhJxAMDfIhEH4Awk4gAAAHAsEnEAAJQZM2Zk16Sn9R8W06latVaXUAd82cb/z959&#10;OEhRpf0e/1MuMKlznkCaGZLAzIBKFCQnRRGMmBAMu2YUXd1dVzFh2jWuipgJ6qqYyVHCkAcQwSFO&#10;z3uf6nO6aWoAB5juqq7+ft7ncllkup9zKlK/rupI9NNPPtUzkuOefvrpaVOnVVdWh4Nhdeu/WrKt&#10;X77qL0uRiAMAzoJEHIAzkIgDAADAsUjEAQAQK1asGD9uvHE5O5GAmo5xDq9kIh4OhidOmLhq5So9&#10;Kbnv2LFj/3rqX7fecmvH8o4Br19lFbJ81WmP1Nkeot6uvfwFmZmSgsJQMDRi+AgScQDAaZGIA3AG&#10;EnEAAAA4Fok4AADioQcfCgdDckDMu0Q8kfuqg3goGJo/f76eEQc5dPDQAw88UF5WHgmGUw9RVyct&#10;6jfmOVHVrr38V5kZd4mrV89er7z8SlNTk35FAADSkIgDcAYScQAAADgWiTgAAGLOo3MCPv+fRKRO&#10;LHUCIFVcUBgKhN5+6209I23k4MGD/3rqX39/8u9PKk88+fhjj2/ZskX/52w5dOjQa6++dt+995VG&#10;SyOhsJz8yFI2Rp1c4qqMW8aTJf9T/pP8HU+Ja9hlw/744w/9WgAAnIpEHIAzkIgDAADAsUjEAQAQ&#10;T/ztiVQibgSiLQ5zjq1E9Cvl9/pKo6Wvv/66npELduzYsX/84x83T7+5Y3lHv8frc3tUxSKxyVdO&#10;/ss9f7nn7nseffTRQ4cO6R/IvAMHDny44MPbbrtNRhoNR9zFJUXJJ6irRa+mQpX8T/WfPCXuy4Ze&#10;ls0+AQC5hUQcgDOQiAMAAMCxSMQBAPj4o4/79+sf8PpULJqHibiMOugP3HP3Pbt37daTcmGam5vl&#10;ZKCivCLg9fvcHldRsZxsqHIXl8i5RyId91aUVVx91dU3XH+DnJC8+OKL+oczbM+ePd9+8628bywa&#10;K43GpBlpTy16cxUUelzu0ljp4EGDDx48qH8eAIBTkYgDcAYScQAAADgWiTgAAM88/UwoECwuKJSj&#10;2IUfEHOo1GClZOBBf2Dei/P0jFyY48ePy5lAeWm5nBLIOYYRLSfSZTXD6eUuLvGUuKTk3Xt273Hl&#10;pCvGjxu/8POFRw4faW5u1i+XGTt27Fi2bNmY0WOqulZJxSJRacNVVOwqLjGqqFgl9zKK/v36f7f0&#10;uxMnTuifBADgVCTiAJyBRBwAAACORSIOAMC8efOC/oDKaOVYlj/3iKujv5ScCYSCoaf/9bSekQtw&#10;5MiRRx95tLy0zOf2yMuqcwM1sVLq7VJ/mF7u4hIpWRA1fWqGDxv+w/c/7N+//8BvB+LxuH7pttbc&#10;3Lxjx46NGzZ+t/S7QQMG9e3Tt09v+X99VdX0rZEacOmA77//PnM9AAAcgEQcgDOQiAMAAMCxSMQB&#10;AHjllVcCXv0l4nIsMx3gHFzqmrv8GvD6ulV1+/dr/9Yzcr4OHjz42JzHKsorvIk4XL24qlPeul17&#10;9YdqztOrpKDQVVQcDoX79O5zSf9Lxo4Zu3r16m312/bu3avfIwPi8fiuXbt27Nixc8fOUyqBOBwA&#10;cHYk4gCcgUQcAAAAjkUiDgDIcwcOHHj00UdVIm7E4fn0JeLq6C/l9/ruv+/+I0eO6Ek5X//593/K&#10;y8r9Hm9xQaFMpnpx05uaK5mOS6lQXErl4u7iklg01q2620U9L5o2bdr6dev37dun3wkAANsgEQfg&#10;DCTiAAAAcCwScQBAnnv3v+9WlFUYIW5+J+KPPPyInpHzdejQofvvvz/oD6iHpcvLypSa3vHspX5E&#10;nU6kSl7N5/aUxUq7du464/YZK1as+OWXXw4fPqzfFQAAq5GIA3AGEnEAAAA4Fok4ACDPvfvfd0OB&#10;oBwK5RB24UfD3Co5cEt5SlzhYOjev96rZ+S87Nu37+GHHo5FYuqzBXomz+PjBclbxlvm4nLGEgmG&#10;w6FweWn5P//xz6++/OrYsWP67QEAsA6JOABnIBEHAACAY5GIAwDy3Lv/fTfoDxQXFMoh7AIPhTlX&#10;KmyWA/clF1+yYMECPSPnZdHCRaXRUuPh88mZPP/JTOTo6rzClIsbL15QGPD5I4lc/Nm5z86fP3/J&#10;4iUnTpzQfQAAkHUk4gCcgUQcAAAAjkUiDgDIczoRTwSuciAzHd0cXOqCu5Tf65s1c5aejvO1dOnS&#10;UPKDBcY0tt3D59UpSuo0Q1dBYdDnD/j8oWCod6/ezzz9zGeffaZbAQAgu0jEATgDiTgAAAAci0Qc&#10;AJDn1FPT5fh14YfC3Co1ZPk14PXPuH2Gno7zsn379uk3TQ8HQ/Jq6mVN79UGlXyaunqLVJUUFPo9&#10;Xnnrutq6J5988rE5j/3w/Q+6LQAAsoJEHIAzkIgDAADAsUjEAQB5bsGCBUYinriK3YZ3Ntu/5JAt&#10;Q/aUuKKR6PQbp+vpOC8rlq+QF/G5PSqlvsAzirOXvLg65ZCzF/V2UvJ7OZ/xub3SxogRI2bNmrVu&#10;3TrdHAAAGUYiDsAZSMQBAADgWCTiAIB89svPvwy7bFg4GFKHwnxJxJP3W0vJUXvkiJHr163XM3Lu&#10;6uvrJ06YGItEVUStXtb8jm1d6l1UHJ5erqJir9sTCUdkUDfecOMtN9+yt2GvbhQAgMwgEQfgDCTi&#10;AAAAcCwScQBAPlv0+aJwMOQqKpbjl3EczI9EXF1qVwfugNc3beo0PR3nZd3adWWxMiMJSGTSF3g6&#10;cc6VTPfVSYgqObGRZSonJOVl5aNGjrrjjjv2799/7Ngx3TEAAG2KRByAM5CIAwAAwLFIxAEA+WzJ&#10;4iWhQKi4oFCOXxd4HMyZSouQPSWujhUdp08//0emNzU1/fzzz2WxUnWDuLymBZ8qkHdMlLx7ei4u&#10;JV3JeU5FWfnQIUPvufue/fv379u37+jRo7p7AADaAok4AGcgEQcAAIBjkYgDAPJZIhEPqvT0Ao+D&#10;OVPJRFyG7Pf6hg8bvmf3Hj0d52779u1DhwyNhiPGpwoKCo1E3PR2Wa/UCUmq5DxHTk46d+x0ycWX&#10;SD0799lt9du4ZRwA0FZIxAE4A4k4AAAAHItEHACQz/IzEVeDdRUVd+7UecbtM5qamvR0nLsdO3Z0&#10;r+7uLi5Rr2mjOUwE/2rJ6ioolCEHfP4unbv0vqj3G2+8sX7d+gsZOwAACok4AGcgEQcAAIBjkYgD&#10;APJZHibi6ngtv7qKiocMGvLbb781Nzfr6ThHx44dkwms6lp58ovYW7ydtSUtqVKLWJWc9shCryir&#10;qKqqWvDBghUrVqxbuy4ej+tRAQBwjkjEATgDiTgAAAAci0QcAJDP8i4RT3zZtoxUpcIDLh1w8OBB&#10;PRfnrmFPQ23f2nBQfxG7vLL57exR6iRHSi1ooxLPeJfOpcpKyy7uf8lnn362evVqPTAAAM4FiTgA&#10;ZyARBwAAgGORiAMA8lm+JeLqcC/lKiqurqye8+icw4cP67k4d/v37+9f10/dIK6CdtPb2a2kQ9Wq&#10;WuIqF5f+o+FILBobMnjI+++9v2bNGj08AABah0QcgDOQiAMAAMCxSMQBAPlsyeIlQX9A5aMXeBy0&#10;f6kjtfE94gWFkVC4tqa2oaFBT8S5O3bs2GuvvlZdVZ1KxE1vZ9NKfL946qRFV0Ghu7gk4PVFw5EJ&#10;4ye8+MKLv/76qx4nAAB/hkQcgDOQiAMAAMCxSMQBAPksr+4RV8f6og4FrqLiLp26PPfcc41/NOqJ&#10;OHd//PHH4EGDAz6/nEXI7OVMIp4sNRtq0adKZsbv8UZDkSlXT3nyyScff+zx/fv26wEDAHAGJOIA&#10;nIFEHAAAAI5FIg4AyGf5k4irA71UcUFhNBLtXt19+7btehbOyx9//DF82HBPiUvNXs4l4qpOTkta&#10;Lu4uLvG43AGfv6y07Ibrb3j00UcPHTqkhw0AQAsk4gCcgUQcAAAAjkUiDgDIZ0Yi7g8UFxTK8esC&#10;j4M2L3Wgl3IXl5SXlb/zzjsX8g3iQn58+LDh8moqRS5o1970jjlUqclRY9FVUCjnSH6vr1NFp8lX&#10;Tn700Ufj8bgePAAAaUjEATgDiTgAAAAci0QcAJDPFi9aHA6G1HO/L/xQaNtSQzOqXftYJFpVWbXp&#10;1016Cs5LPB7/yz1/6dq5y8kvEc/lRPxkJb5lXJ3PpMr4inGfv7JL13Fjx/3zH/88cuTI4cOHm5qa&#10;9FwAAPIeiTgAZyARBwAAgGORiAMA8tn/vvpf9+rukWBIjl8Xfii0bamhyRg9Ja5YNLZgwYIjR47o&#10;KTgv8Xh89MjRPrfn5O31zkjEpWQgLXPxgkIjF/f6KrtWXj5s+LDLhr3//vv79u3jrnEAgCARB+AM&#10;JOIAAABwLBJxAEA+O3LkyMsvv2x8lXhbXMW2Z8mg5Ogsx+iiDgXRcLSmT83aNWv1+M9XPB6fOGFi&#10;6kvEjXlzTCKeqkQurmbPqET2L6dMUrLC9OzR89JLLv3yiy93bN9BLg4AeY5EHIAzkIgDAADAsUjE&#10;AQB5bv78+SoRl0PYBR4K7VnqAC2/uktc0UhUxnvixAk9+PNVv7X+8mGXe0pccgoh82Z6R4eVTJ0+&#10;yUmsJEYVFLqKisOBYLeqbpdeMuDrr79Zv379tm3bmpub9QQBAPIJiTgAZyARBwAAgGORiAMA8tz7&#10;778fSjw1XUoOZKajW25X8i5nlYiHg+FBAwb98P0PeuQXYOqUqdFw1F1cIpN2gecPOVFqGqXUepIq&#10;V1FxNBzpWF7RuVPnkSNG/vjjj9u2bdNzBADIGyTiAJyBRBwAAACORSIOAMhz7/733aA/oG7/NRJx&#10;Jz39O5mIS/ncnmgk+vbbb+thX5jUpX+ZtAs8f8i5Sp3w6JJJSNwyHotEy2JlV1xxxVdffrVr1y49&#10;UwCAPEAiDsAZSMQBAADgWCTiAIA8996776Wemi51gUdDW5U6uKuSMY4aOer7777Xw74w+tK/42as&#10;tZX4qMEpubhUQaHX7YmEwrFI9Ibrb9ixY4eeLACA05GIA3AGEnEAAAA4Fok4ACDPvfXmW6XRUkfm&#10;u6mDuzdxg/izc5/VY75gN1x/g7r0b9xV3+J986XSHkqvVh6jCgq9Lk80HL3+uut37typ5wsA4Ggk&#10;4gCcgUQcAAAAjkUiDgDIcxvWb7j+uusDPr9KNB3z1HR1ZJfylLgi4cjYMWOXL1uux3xhFnywoH+/&#10;/qlL/6b3zc9KzbasQnJaZTyjPhy99trrGvY06FkDADgXiTgAZyARBwAAgGORiAMA8Oqrrwa8PnUB&#10;2jga5n4org7rqvxe3/hx49evX69He8FuvunmoC/gKiouTjxq3jGfIbjASp9zObOS86tYJHbNlGsa&#10;GgjFAcDhSMQBOAOJOAAAAByLRBwAgBdffDH1VeJyLLvAA6IdSh2U5Tfu4pJoJHrbrbfpobaFWTNn&#10;qZOHNrn076hKPkddSubH7/HGorGrJl+1e/duPXcAACciEQfgDCTiAAAAcKy2T8QLCknEAQC55cXn&#10;X+xU0cnv8apEPNdvelbHdCn1MbUxo8ds3bJVD7Ut3DnrTuO6v+O+dr2tSk2L+pigrFRVlVUb1m9o&#10;bm7W0wcAcBwjEXd7SMQB5DoScQAAADgW94gDALB///577r4n4POro+EFHhAtrrTblOUQXxotvfnm&#10;m/U428ids+70lLjkiK+iX3MDVGIRqPmRU6zy0vIrJl2xf99+PX0AAMe5dtq16siojr/m48K5lHoF&#10;eSkScQDZRyIOAAAAx8pIIu72PPrIo/oNAADIBU8+8aTf401dhjYd43KrjAN6u/YlBYUVZeU33XjT&#10;nj179CDbwsGDB2+84UZ13d+4n77Fu1OqUudFcqLVp3ef1atXx+NxPYkAAGchEQfgDCTiAAAAcKw2&#10;TMRTN6X5PN47Z925Qaw/WRs3bkz/nxRFURRlq/rLPX9R94irw5n5GJdblXjqu6uw6NKLL/3px582&#10;bjh5CJbD8TkdkdP/svrZ+++9v7y0zFVUrA76p7wvlV7J86KiDgWl0diIy0csX7bcmM/kCZKaz9T0&#10;nkepH1+/fr0s4qamJn1uBwDIuuuvu95T4ipK7PYv8OCoXoFEHIAlSMQBAADgWJlIxOUFy2NlFWXl&#10;qjqWV1AURVGUPSt1tOpU0TF1j/iFHhAtr0QiXlJQWBqNVSTHaBr4eVdprFQO9G1yG5zjK7U6uYqK&#10;Zd7KS42zI9N8nnepxSrVqaJTrx69Pv3005UJy5ctpyiKorJWK+T/li2fOGGiSsTVzj/9WHCupQ4c&#10;JOIALEEiDgAAAMdq26emS6kHhBpVUCgvS1EURVE2L3XAkl/l4NUmd3dZXMkPqEmpw7EaoKuoODXk&#10;c630n01NlJor87tT6dWufWqNSq1mpvm88JJXi4TCoUAwHAxJyW8oiqKobFbQF5BfZYfcJmcR+qhB&#10;Ig7ACiTiAAAAcKy2vEdcKu0qfFFaNK4r/fcURVEUZYdKHKpS+a5xKGzXXt1jncOVdjiWMh+Oz6/U&#10;iyQq9crm96VaVGquTp4XSZnm9lyrxYuk0nGKoigqa5X6eJPeG7fR5+rUK8irkYgDyD4ScQAAADhW&#10;GyfiaVd+pVTAIP+YT/+T9N9TFEVRlCWVflRKv4QtZTqu5WilhqNKBpg+TPmN6ffplf6H6vfqZ9X/&#10;VJXzHxrIYqUmTUpNY+uXxWnL9JdTS0d+oyr1nyiKoqjMVWqvq3bLqkyHgPMo9TrysiTiALKPRBwA&#10;AACO1eaJ+OmL6+YURVEUlZuVwdMD6sLr1Ifkp35PURRFZaGKTv2fbfLPXvVSJOIALEEiDgAAAMfK&#10;UiJOURRFURRFZbI4kaMoinJAkYgDsBCJOAAAAByLRJyiKIqiKIqiKIqi7FAk4gAsRCIOAAAAxyIR&#10;pyiKoiiKoiiKoig7FIk4AAuRiAMAAMCxSMQpiqIoiqIoiqIoyg5FIg7AQiTiAAAAcCwScYqiKIqi&#10;KIqiKIqyQ5GIA7AQiTgAAAAci0ScoiiKoiiKoiiKouxQJOIALEQiDgAAAMciEacoiqIoiqIoiqIo&#10;OxSJOAALkYgDAADAsUjEKYqiKIqiKIqiKMoORSIOwEIk4gAAAHAsEnGKoiiKoiiKoiiKskORiAOw&#10;EIk4AAAAHItEnKIoiqIoiqIoiqLsUCTiACxEIg4AAADHIhGnKIqiKIqiKIqiKDsUiTgAC5GIAwAA&#10;wLFIxCmKoiiKoiiKoijKDkUiDsBCJOIAAABwLBJxiqIoiqIoiqIoirJDkYgDsBCJOAAAAByLRJyi&#10;KIqiKIqiKIqi7FAk4gAsRCIOAAAAxyIRpyiKoiiKoiiKoig7FIk4AAuRiAMAAMCxSMQpiqIoiqIo&#10;iqIoyg5FIg7AQiTiAAAAcCwScYqiKIqiKIqiKIqyQ5GIA7AQiTgAAAAci0ScoiiKoiiKoiiKouxQ&#10;JOIALEQiDgAAAMdSiXhxQSFxOEVRFEVRFEVRFEVZWCTiACxEIg4AAADHmjZ1mrpHXP7JTShOURRF&#10;URRFURRFUVYViTgAC5GIAwAAwLFSiXgqFKcoiqIoiqIoiqIoKstV8P/ayb/KpeSf5z6Pd/bDs/W/&#10;2wEgK0jEAQAA4FhGIu72qDicoiiKoiiKypVKJShFp1bqzymKoqicK7WHJxEHYAkScQAAADjWtKnT&#10;5F/arqJidZs4RVEURVEUlStVXFBo/HpqUk5RFEXlYqlPNanfy76dRBxA9pGIAwAAwLGuuuqq0mhp&#10;NBKVioQikXCi5DcURVEURVFULlQsEvW63KkPOMpvKIqiqJyr9H24p8QV9AVmzyYRB5BVJOIAAABw&#10;rE2bNq1YsWLVqlUrAQAAkGtWLF8xZvSYrl26UhRFUY6pyq6VVV2rHpn9iP53OwBkBYk4AAAAAAAA&#10;ANtpbm7esWPHxg0bfwUAOIjs2BsaGvS+HgCygkQcAAAAAAAAAAAAAOBMJOIAAAAAAAAAAAAAAGci&#10;EQcAAAAAAAAAAAAAOBOJOAAAAAAAAAAAAADAmUjEAQAAAAAAAAAAAADORCIOAAAAAAAAAAAAAHAm&#10;EnEAAAAAAAAAAAAAgDORiAMAAAAAAAAAAAAAnIlEHAAAAAAAAAAAAADgTCTiAAAAAAAAAAAAAABn&#10;IhEHAAAAAAAAAAAAADgTiTgAAAAAAAAAAAAAwJlIxAEAAAAAAAAAAAAAzkQiDgAAAAAAAAAAAABw&#10;JhJxAAAAAAAAAAAAAIAzkYgDAAAAAAAAAAAAAJyJRBwAAAAAAAAAAAAA4Ewk4gAAAAAAAAAAAAAA&#10;ZyIRBwAAAAAAAAAAAAA4E4k4AAAAAAAAAAAAAMCZSMQBAAAAAAAAAAAAAM5EIg4AAAAAAAAAAAAA&#10;cCYScQAAAAAAAAAAAACAM5GIAwAAAAAAAAAAAACciUQcAAAAAAAAAAAAAOBMJOIAAAAAAAAAAAAA&#10;AGciEQcAAAAAAAAAAAAAOBOJOAAAAAAAAAAAAADAmUjEAQAAAAAAAAAAAADORCIOAAAAAAAAAAAA&#10;AHAmEnEAAAAAAAAAAAAAgDORiAMAAAAAAAAAAAAAnIlEHAAAAAAAAAAAAADgTCTiAAAAAAAAAAAA&#10;AABnIhEHAAAAAAAAAAAAADgTiTgAAAAAAAAAAAAAwJlIxAEAAAAAAAAAAAAAzkQiDgAAAAAAAAAA&#10;AABwJhJxAAAAAAAAAAAAAIAzkYgDAAAAAAAAAAAAAJyJRBwAAAAAAAAAAAAA4Ewk4gAAAAAAAAAA&#10;AAAAZyIRBwAAAAAAAAAAAAA4E4k4AAAAYC8nTpzYt3ff/rOSv3D06FH9AwAA+2FnDgAAAAA2QSIO&#10;AAAAXJB4PL579+5t27Zt37a9TeqjDz+6uN/FF/e/+OJ+/fWvqUr+z/79+s99Zq7pB1tf2+q3/f77&#10;73oAAJD3mpubG/Y0yL7RtLe8kJKdueyrT9mBp3bpyT38+e3Mpc89e/ZIz7p7AAAAAMBZkYgDAAAA&#10;Z7Rjx45169Zt3Lhxw4YNxq/r5f9Pkt8navny5aNHje5e3b1Ht7apyi5dQ4Ggu7jkLBXw+rt06mz6&#10;wdZXzx4977333tQQhBqjDLa+vp6UBW0iHo9v3rTZWL2U1PqW63WqY8eO6QHDrvbs2SM7t5PLLn1p&#10;Jv9w/fr1V15xZfcWe8sLqdbszIO+89uZ95g0adLaNWt192k2btjY1NSkR47zta1+W+ror5lWG/tU&#10;kjQsJy16ALaxc+fOU86jhKl/m1SSfabx0KFDxo4rxdSw5XUqafXgwYO6dbvSx4IU04gsrzTr160/&#10;cuSI7jv3yZmSHJv02BTT2O1cSbJQtm3blqP/SpK267fWyxD0YET6GC2pBDkuyFZ54LcDulEAyDAS&#10;cQAAAOS1eDwu/w5f9suy5cuWG+TXZK1YsWLSxEkdKzp2qujUsbzitFUhVVZeFiv1lLhcRcUlhUXy&#10;63mX+nH5VVVxQaHxa4eCVKX+k1Tqb6Z+vDWl/n7QFygvLZPmTWORX0dcPuLnn35Ww1fz8MvPvxw/&#10;flzPF9A6TU1NS79d2q+2X8fyjrIRqRXMGZXaZGRofS7qs3nzZj1mWKe5ufnXjb/Kzip93yW/Ub+/&#10;7trrZCU0LUcptVqmFqjsFdWe/MJL7ZxVyZ7cvDNP/M/0Uj+S/gpnL6/LLccdOfqkmtdV0bFXz16f&#10;fPLJygQZvszJrl279DSh1aZNm9apY6fO8n9yAmDvPVhq6Uu3M2bM0AOwh61bto4bO05mUirVpyrT&#10;KOxQicY6duncZeyYsZs3Wb9jX7J4ic3XQGPGpLeKjpVdKqsqqz7++GPdul3NmTPHWBUT82mrKVXN&#10;qK4S/+joKPO5ZvUa3Xfuk11B3z59Ownb71FPW4lFY/x7cPiw4evXrdejyinyD94rJl0pQ0isYHqV&#10;s7bUlErJju6tN9/SjQJAhpGIAwAAIF8cPXr0yy++/Obrb4xK+PbbbxcuXNivrl8oEDRVOBiSikWi&#10;XpdbJRDp6YWKLtL/p8o8jOpQUNS+w8nk41wq9YPpr1DYvoOq835ZKflZ48cT7RnVIo9R5S4uiYYj&#10;pqkoi5XNmzdPT9nX38gcrlq1Ss8pcAZ/HPpj6OCh0VBEVqqWm48DSgblKXF179bdhjdlOtuxY8f+&#10;99X/Urtx5asvvxoyaIjstNP3XWo3Lr+R3ZrsyU1L8LSV2jfKb857l6v2t+mV+nO1M0/9TfWH6tfU&#10;XztTGX8heZQx7cNTm5j8JhIKq4GrsUdCkRtuuEFPU2KieKpBa1x5xZUyk7KNqz1YTuzEZHHfOetO&#10;PQB7uP3222UN9Hm8OTGHqknZV5RGS2+++WY9BuvI6VY4GLbzGqgakyqNxkaOGLls2TLdul09Nucx&#10;v9dn//mUqiircFIiXl9f36N7j9Q/qaRMY7d/Sc9yRIhFY9dMuUaPKqfE4/FJEyf53B777FJUG1Jy&#10;uvL222/rRgEgw0jEAQAA4GTHjx9ftHDR/PfnL1iw4B//+EcsEgv6A6pUZCIl/w53F5eY/pWeXip7&#10;0FFEepmyimSqkcqwL7AK2rU/baX/HXnT9P959kolLqnf6EobVPqQVYUDQWO6EiW/iYQjQwYP+WD+&#10;B6ree/e9vXv36ukGkv74449hQ4e5S1ypFanlypaTlRyFjMhVVNy1S9f//Ps/hw8f1sNGZnzz9Tey&#10;q5Hd+IIPFsydO7e8tDx9H64qkoiOUuubKrWk1G9OlmlVVP+zRZn2nxdSpn14qkx/7U8r1Vvr9+Fe&#10;lzvtc04hmbpnnn5Gdt3vv/f+V199FY/H9RTjVK++8mrvXr1TT38x5vbUebZFJVcAtaxloxg3dtzy&#10;Zcv1GGxg1sxZKg5XHZr7t0kll6xqUs3kjNutv9v+iy++kM021ZVe3OmdW1hpK56UnEjLLkX3bWOP&#10;zXlMVkg9n8lRnDIuCyvRSWpKy0rLHJaId+/WPXWMTo03B0r1mVw6XrfnsqGXff/d93pguUMl4upD&#10;CXopWLgI5K3TdiCyo3vrLe4RB5AlJOIAAABwsj8O/aFuHAz6/KpS//wuKShUlfqXuSqVNBQm7+1r&#10;WSqZSP+9KiPh+H/t7F/pPacGZar0CZH50bOUuBjkLi4J+QMBr0/K7/HForE777zz5Zdffumll958&#10;800nfeshLkRjY+Pwy4apq5+y5qj16uxrnc1Lda5+VduCVCgQrKup2717tx42MuOqyVeFQ+HUbjzo&#10;D6j5N+rMe/LU8jJVaj1M/UYqlU9btidv/fumRemq+ZZ1ciqS82NUIupTe++QP1hXWzfvxXmvvPzK&#10;iy+8uGolT/44hREeTJjoSX6mR61RasLPPvPZLNVJalnL/jYajtx/7/16DDYwa+Ysr9uTPofpnavf&#10;pP4w+2VqI7UPCfoCt992ux6DdZYuXZpKxKUr1W2qZwtL9WDMVWKvIr+GgqGceOixkYinVsiCQjtM&#10;ppTqwTSljkzEU1msGm9q8u2wFE5bqSbVnkGWiwxB/lF56y236oHlDjmoTZwwUT0vR61mWZ721GSm&#10;fq/akAr6gzw1HUDWkIgDAADAyYwbVS8b5kk+L1f+7a0vaiRK/YO8NWUOJJxYpiGbKn3eUiVT6nN7&#10;jGjc6wv4ApVdKh+4/4E5c+a88847egEgL8Xj8Zdferlnj56uomK10ZlWtlyv1EbhLi7pV9dv3759&#10;euTIjOuuve6UO01P3RGldlN/Wqbl6LRqcdO5uu5smi5VMpkBn9/YdXt94WB4wrgJT/ztiTmPzuHj&#10;HYrsxCaMn+B1udV0yTRa9lGJVpQsaNWnLNPZs2frMdiAkYinz2GLzm1VqY1FtgvLE/Ft27ZNv2l6&#10;JBRWezwbzp60pGaspKDQuMUzFwIt2cV53R45LVH7RtOILC81pcbmXFBYGit1VCK+tb5bdTc57uiZ&#10;z5HPEKeXWtvlV/mHz+BBgz///HM9thyhDmrqY15qTTMNMPulplQq6AuQiAPIGhJxAAAAOFnLRDz1&#10;z291XSNVpn+lU1Lp85M+aamL70ap21mS6bhUOBiq6VPzl3v+8te//nXWzFk//fSTXhjIG/F4fNTI&#10;UX6vT8Xhss6YVi0HlNooXEXFlV26PvzQwzw4PaOuu/a61J2mUul7JFXyJ6pMiynPKzUtUmqW0ict&#10;NZ/u4hK1946EItdee+3dd939yCOPHDp0SM9+XpKd2JgxYyLhiMyPPcOz9Eot2YDPL7sjPQYbuOvO&#10;u1QiLnNo6tmepaZRDl6z7pilx2CRn378SbZHv0cfRu2YILZrrzYNma5YJPb6v1/XrdtYKhE3tmhb&#10;hrLSmHGOTSJuyzIWjewiCgrlXzoP3P+AHluOSCXiMgRZBMZSaDHALJf0oHa5JOIAsolEHAAAAE6W&#10;nojLP7lz+kKMHUpdQ1GlLqmoaxmpUvmK1+VO5ivhoUOG3nDdDddOu3bH9h16qcDp4olvKzzlupvj&#10;Njp9YbRDQcDrGzhg4MGDB/XgkQHpibiDV6rM1ql3kKu1N1VqbmWbTey6vR0rOk6+cvKjjz4q27Je&#10;BnlGBv7jDz/279ffXVwi8yPbu3k+7VRqdySL1bhH/GG73CP+5htv9r6ot5GIJ27JNfVsz1IzKVuB&#10;dP6ff/9Hj8QKy5YtCwdDruRzVmThmlq1vtq1V40F/YF77r5n964ceLyE3RPxxF7aWAlJxG1Zav8g&#10;JSd+/er6fTD/Az28XEAiDgAKiTgAAACc7I8//rhs6GXqinbuXoKxb8l8JqZUXdRIXSpKlauo2FPi&#10;kopGoiOGj7jpxpt279p9+PDhY8eO6SUEJ3pk9iNVXatObnem1cYZlQgDpNwlriGDh+zbt6+5uVmP&#10;H23t2mnXym6kxDaP+nRCqb134i5PWY3lV70DLzC+kV02Xr/HW9ml66SJk8aNHffSSy/JfrupqUkv&#10;j/zQ2Ng4fNhwtR+TUgc7e5baLqRslYg/9MBDfq8v9SkWU8/2LOlTLe5QIHjvX+/VI7GCSsSN2bPl&#10;N4+o9U12Gom1LvDSvJd03/Zm80Q8Nask4vYstYBSu4h//OMfJ06c0CO0PRJxAFBIxAEAAOBkJOJZ&#10;qkSyIiWTrGOVU0sWgafEXRorHTJ4yLBhw+6+++59e/fxoGmnumryVeqis1r65rXFKaVG5yoq7lTR&#10;8fbbbs+3vDCbSMQzWGl7b7VKq5LZlnVbReM9u/eQI+n778+X/Xb+3DWefv4gZcySaepsU2q7kINv&#10;wOe/76/3HW60xbH1sTmP+TxedSDIlc1WbQXyq9/rs/b58ytWrNCJuFr9WrRqbalVTkr2EqFgaO4z&#10;c3Xf9kYibhVnJOJSegF1KJAjY++Len/6yad6hLZHIg4ACok4AAAAnIxEPNuVnOHUZY5UqXxFyu/x&#10;dunYuX+//nMenbOtftuRI0f00oJTXJfIL9Vyt8NFtwxVat2WVXrc2HFNJ0jEM4VEPAulJvaUXbf6&#10;UEtBocx8yB/o2b3Hxf0vXrJ4yY7tO/IhF5fzh8GDBvuSH+6x84onvRUlyu/1VVVWvfrKq3oMltKJ&#10;eGJdkt5MPduzVNYl82ltIn7s2LGFCxdG1FPT7bnuJR+ZHvD5u1V3+/dr/9at2xuJuFUck4hL59K/&#10;sVszvk08/OzcZ3Pl070k4gCgkIgDAADAyUjEra/kl9eqqx6qSgqL/B5vp4qOvXv1fuH5FzZs2LB+&#10;3XpusXWGnTt2Thg3wbiOry46m9YHB1Vqrfa43BMnTGQFzhwS8SyXmufUGm7stAsKZaMOB0NVXSsv&#10;7nfxt99+6/gV/vDhwzfeeGNFeYWseDIDds50UwtLWg0HQs88/Yweg6WeeOIJlYjrDKxF2zYsNZNS&#10;1j5/Xs6IevboGQmF1bpnx9lLS8Tvv//+XPloI4m4VZyTiKed+wW8vsqulV//72s9SHsjEQcAhUQc&#10;AAAATkYibpNSF19S1z5UlRj3HQbLS8s6dexU2bVy/vvzV69anT+P5HWqWbNmRcMR+97Z1qal1mSP&#10;yz3ssmHr16/XU4C2RiJuVZn324lcPBaJ1dXULV68eOPGjQ7++nwZ2u7du2tratXeLCcScalwIPTs&#10;3Gf1GKyza9euGbfPUIm4sc3myNmXmkmpgM//2JzH9GCybu3ataXRmLHi2fX5BOkTZZ+vrv9TJOJW&#10;cVIiLs2rnW1Rh4JIKPzcc88dOnRIj9PGSMQBQCERBwAAgJORiNutZCkUqet9iYsgxv1PBYVSkVBY&#10;qlfPXosWLeJe25x2z933pJ6Ua4crbpkrGZ2+nGc8PDM0+crJegrQ1kjEra2Tq3pyvy2762g4OnjQ&#10;4CWLl2zcuFEvJ8dpaGioS0vE7bvuJRMaKdkXPf/883oA1pn79FzpxHjmfK4l4mpBB3z+6667buuW&#10;rXo82bVu3br0RNyGs6cWq3Qou4J7/3Kv7tv2SMSt4qhEPLGk1P5WdhRlsbKVK1bqcdoYiTgAKCTi&#10;AAAAcDIScTtW8jnqqVzcKP1I3nDfPn1ff/31b7/9Vi9C5JQVy1eMHzc+9c275kXvrFKrsVqBPS73&#10;dddep2cBbY1E3PpKfnmq3m8XFMqBNRIMR8KREZePWLPGOclNuoY9DbV9a4O+gKx7OsgxTYttSnpT&#10;iyYcCL300kt6ANZ54fkX/F6f8aE326QvrSnVqpTX5Y6Go0/98yk9nuxSibjMnppAU5N2KLVYZZYu&#10;ufiSDxd8qPu2PRJxqzgvEZdSh8JYNPb3v/+9sbFRD9WuSMQBQCERBwAAgJORiNu51BLR+UqiSgoK&#10;A15/JBQecOmAF1948YcfftALEjniwQceDPoDxp1tiQVqWuKOLBlmUYcC2ckMGjhoyZIv9ESgTZGI&#10;26USe2xVxjaucvFwZPSo0atWrtJLy0EOHTr05JNPdu7YSe3TbL3uJT+yEA6Gr7nmGsuzNCMR93hl&#10;DbH7vJ1a0qpat2VvEw6Ennv2OT2e7Fq3bl1ZrFTF4dKP3SZQzZL86nW5Z90xSzedC0jEreKwRFzt&#10;b6VkC5UdXVlp2Zw5cw4cOKBHa0sk4gCgkIgDAADAyUjEc6LUpZnUlRFXUbHKxUdcPmLOo3OcdE3Q&#10;8ebMmZN6ZHqRzS7iZ6jUYEsSX4o//abpeiLQpkjE7VOm3bWULJpwMDx+3HjZXVv1lOnM2blzZ7eq&#10;apWI23mflloocsITDUf+8+//6AFY5IUXEol4Yg2Rxkzd2rfSPqVn4Teyb968Wd0jruNDU5NWl1rZ&#10;ijoU+NyeGbfP0E3nAhJxqzgtEU8/FBYUhgLBblXd6uvr9WhtiUQcABQScQAAADgZiXiulLo6I5W6&#10;GF1SVKweWzpq5Kj169brJQp7e+JvT6gvjpXKk81NrbQlhUU+j3fWzFy6Wy6HkIjbrWQpqM1c/UYO&#10;sj63NxKKTBg/Ycf2HXqxOUJ9fX11eiJu192a2jTUATQUCFqeLrzy8it+r0+tIVKmbu1bpybizz1n&#10;wT3ie/fuvf3229U94tKMDWdPLVPZJ8eisZun36z7zgUk4lZxXiIupZaX7CtkXJ07dr777rvtfJs4&#10;iTgAKCTiAAAAcDIS8RwqdYEmdX1ElafEFQmGR40ade20a3fu2KmXK2zp448+7lfXz+f2lKivPs2b&#10;zU0lKF6Xu0/vPm+88aaeDrQdEnE7ViI7TO20ZekYn2GKREePGu2kffXWrVu7VRlBjozRnvGkrsRT&#10;fNW+yPJE/Ksvvxpw6YCgzy/NGDOWU8eC1DSGA6EXX3xRDymLtmzZUl1ZHUj7FnZTh5aXmiKv2zNq&#10;5KgN6zfovnMBibhVnJqIq32FlN/rq+1bu2fPHj1g+yERBwCFRBwAAABORiKek5X8PlR1pUkWn6fE&#10;VRorHTd2XP3W+qNHjzY3N+sFDDuZ+8zcgD+Quohvh8tt2anUJdGgL3D/fffr6UDbIRG3byW/TlVK&#10;PUU5Go6MHTO2vr7eGTtqOejU9q2VQRXb/iuxjUWQWBCWJ+JvvvFmyB/M0VMvaVhKOpdp7FfXb+Hn&#10;C/WoskW2nW5V1cbsFRTq+LBFkxaWmh8pr9sje2bddI4gEbeKIxNxoxKfDJOS85POHTvfcvMt8g9P&#10;PWabIREHAIVEHAAAAE5GIp6rlUxZ1JUmWXxel7u8tGzggIHXX3/97t27CcXt5siRI0//6+lTbmvL&#10;m81NraJSfq/v0Ucf1TOCtkMibutKC8WLCwplXx2LxMaPHb91qxNC8WPHji1ZsqQ0GlOJuGzs5uHb&#10;plJLIRQIvvP2O3oAVnj33XcDPn+OHgvUHErn0n84FH79P6/rUWXLtm3b9GMJEom4vWYvubFLb3K8&#10;u+rKq3TTOYJE3CqOTcTTYl2f2yP/SNmxfYc9D3wk4gCgkIgDAADAyUjEc7pkkalrZ+qiiSxHr8td&#10;Fiu7Zso1dn4yYX766KOPunfrHkh8caxUfm1r7dqrUfs83nvuvuf333/Xk4I2QiJu/1KLRkoWkyys&#10;WCQ2YdyErVu3OiAU37hhY3oibt81MPl4lVAg+Pxzzzc2NuoBZN0H8z84JRE39WnzSt70KUvckrvt&#10;d+zY0U19db0NE/H/105tBe4SV6eOnWbOmKmbzhEk4lbJh0RcRtexvOMN19/Q1NSkh20nJOIAoJCI&#10;AwAAwMlIxB1Q6sKNKlmOnhJXeWnZ1VddvXv3br2YYQPvvPNOKgKx4UX8zFYyEZeVs3PHzvPmvaQn&#10;BW2ERDwnSkUdqR11abR0/Ljx27Zt00sxZ61Zvaa8rNzrcqudm33XwGQiHvT5K7tWLlm8RA8guw4d&#10;OvTs3GelB3U4yL1jQTIRL+pQEAqG3nkrq3fbHz9+/Ntvv63qWmnTE9fEwU66kg18zKgxOffxLxJx&#10;qzg4EZexyIjU0UEOE8MuG7Zl8xY9bDshEQcAhUQcAAAATkYi7oxS125UFaun8kZjU6+Z+svPv+zf&#10;v18vbFjqww8/NG4Qt/1X7WakEtdDjavYibszX3qJRLyNkYjnSqm0Q0q2BVlk6jvFN2/arBdkbtqy&#10;ZcuY0WNikajd92/JYEa2lEgo8vlnn+sBZNeSxUvKS8uC/oDaYHPvvOvUe8Tnvz9fDywrGhoaLrn4&#10;kkgobMfsMLGCqZKte9zYcSdOnNB95wgScas4ORFPS3ZlgKXRUnt+vz6JOAAoJOIAAABwMhJx51Ty&#10;ziSpokTWEgmGY5HYHTPu2L+PUNxie/funT17tkrESwqL8nFDS94mHvQH7rrzrp07d+qpQVsgEc+h&#10;UstISpaXsaMORW679Ta9IHPW6tWrw8GQjEifS7QYtS0qGVjKfjgcCi/8fKHuPru+WPKFisNz97xL&#10;T2OHAlnoDz74YENDgx5b5sl79autk7NWmUAbZodqZlxFxaFAcMTwESTibVtqeknEc67UglMngX6P&#10;d+SIkTZcdiTiAKCQiAMAAMDJSMQdVYk7t9R1nKLEbXB+ry8ajs68Y+a+ffv0IocVFi1cFItEfW6P&#10;uraVjxta2oPTZZ184/U39NSgLZCI51Ilc1nZSxcXFPo83rFjxq5Zk9vRzi+//JJKxKVsuxKmZt5G&#10;iXiLJnOgknfb+z3e0mjs008+1WPLvIaGhrqaWldRsUrE7XYwlTmRrmRv3KNbj3899S97fl/yWZCI&#10;W8XZibiUXnAdClyFRbL7teHnwEjEAUAhEQcAAICTkYg7sNKe21lSWOR1uaPh6IwZM3777Te91JF1&#10;S5cuDQWCJalHCuffhqZWSH1pzx+YPz+rD9p1PBLxnCu1pKRkqYWD4VEjR61atUovzhz0048/lUZL&#10;/R5vsb0fnK7mXJoMh8L/+9//dPfZdTIRV7ljiyZzoJKJuDGTwVA2P1uQSsTlre2WiMucqDhT9sZy&#10;ai0n2Lrp3EEibhXHJ+JSMi51dPC5PSOGj/jmm2/04O2BRBwAFBJxAAAAOBmJuCNLFqW6piZVUljk&#10;83ij4ehtt97Gd4pbYtu2bdNvmh4Ohorz80vEU5W8TTwUCE65esr69ev1BOGCkYjnYqmFJftqOQSH&#10;AqExo8f88ssveonmmt27d//1r38NB4JqL2ffc4lklBsNR2684cb6+no9gCxaunSpM+4RN2Yy68+f&#10;P5mI2++sVc2JlKfEPXTI0IMHD+qmcweJuFXyIRGXMpZd4hFW4WD4wQce1IO3BxJxAFBIxAEAAOBk&#10;JOKOrbQnqBcnHswbi8Zunn4zd4pn348//hgJRbwut7qwZYerbNZUMhGXHU4sEvvs08/0BOGCkYjn&#10;YqmFJSUbhauoOBqOvP3W23qJ5qDvvvsu6A+oRNy2K2Fqwj0utxwTf/j+B919tmzZsuWqyVdF7P+d&#10;639Waiaz//z5/fv319XWnUzEWzRmYamTLmksFokOGjiIRLzNS691idNaEvFcLJWIS8nBYsigIVZ9&#10;dcVpkYgDgEIiDgAAACcjEXdwyQJVV9bU1cOA1xeLxG668aaDv+feVdqctnr16tQ37MriMDa0Fgsr&#10;LyqZiEtZ+CW+jkQinpOVutE2uVEMHTL0559/1gs116iHgedKIl5SUBgJRX768SfdfbbIO0YjUV8i&#10;dLTzRP1p6Zk0npoe/uqrr/TwMuzIkSN333V3l06dVSJut1NWaUlOt6S3Xj16yeZw/Phx3XfuIBG3&#10;Sp4k4nrxJW4TjwTDTz/9tB6/DZCIA4BCIg4AAAAnIxF3eCUySHVlp7ig0Of2lEZLp980/cCBA83N&#10;zXolQCZt3bJ15MiRkWDYuKqVu98a20aVuroXCoQWLlzY1NSkpwkXhkQ8d0stMtkoEs9OiH788cc5&#10;unNesniJbNcnb3226+mEtFfU3ri5ORqOZP8x9cuWLQsHw2qWpHL3pCu13so0Dh40ODvZpJyyDhow&#10;0O/xnlzNWjRmVakJUYl4bd/affv26aZzCom4VfIkEZdSS1B+Dfr8dbV19vlwJIk4ACgk4gAAAHAy&#10;EnHn16mPT/e63KUxIxT//fff9UqATFqzZk15Wbm6oU1vZaYFlE+VuroXCgT79+u/auUqPU24MCTi&#10;OV1qqcl2EQ6GLr744h++/+HEiRN60eaO/331v+7duof8QbWN2/Z0Qh0QizoURELh5cuW6+6zJZGI&#10;688NGLPUor1cqdRKK0e3aDianefPNzY2DlOnrPb7uvrUhHjdnpo+Nbt37dZN5xQScavkVSIuJVtK&#10;SUGh7DrmvTjv2LFjehYsRSIOAAqJOAAAAJyMRDwvKhGKy6/q2orX5S4vLZ9+03S+UzwLfv311/Ky&#10;cnX5Xl/oNC2dfCoZvloJSwqLLImjnIpEPKdLLTXZPyQSgkhN35pNv27SizZ3HDly5OWXXw74/DZM&#10;K9NLzbY0GQlFPvvssyyHMatWrXJMIi5rrFRiJsPZef78yUTcfp+6MFaqxKFNjvhjx4zd27BXN51T&#10;SMStkj+JeOofI1KhQLBXz17ffvOtngVLkYgDgEIiDgAAACcjEc+fSl1lK0qE4mWxsltuviVHH+yZ&#10;K44dO7Z48WKZapV/2OH6muWlL/Al4qgPPvjgyJEjerJwAUjEc73UgpNNw/jEUll59pPaNvH+e++n&#10;EnFjPbTlGYWaauOp6aFIz+49165Zq7vPPNndLViwIJJIxPURuUV7OVSylGUU2Xz+fGNj4/Bhw+14&#10;ypoI+aRcRcVVXavWrFkTj8d10zmFRNwqeZSISyW+0cmogsJoJPrKK6/Ipq0nwjok4gCgkIgDAADA&#10;yUjE86dk+aoLbYXt2pcUFnld7lgkduutt+7auUuvDWhrW7ds7du7byQUVhGRzL9poeRhpS7whQLB&#10;rp27OumKtoVIxHO9UtuFkRCEI7179d68abNeurnjrTfeioQj6ozC2N3ZOBGXDmWTKY2Vrl61Wnef&#10;eevWruvSuYscEZzxGSk1k+r582vWZHxP3tzcvGL5iksvvuTkKWuLlqwqNRVSrqLi6qrqzZtzb+NV&#10;SMStkl+JePKQJ3uPoD/QqaKTHb5Dh0QcABQScQAAADgZiXh+lek7xd2eaDj6wvMv6LUBbW3Xrl29&#10;evZyFRWr68vGJmZaIvlXxrXsZPLnsCvaFiIRz/lK7JzVgViWY7fqbjt27NBLN3d88/U3QwYPCXh9&#10;KvG15xmF2kakPdkzZ3kXtG7tutJoTB0R1LI29ZZbpWayqENBLBp78cUXDx48qMeZGfF4fPTI0aFA&#10;0JhA+yXi0pJswtJeVWXVpk25960HCom4VfIzETeqoLAsVjZv3rxM70D+FIk4ACgk4gAAAHAyEvG8&#10;q+SzPY3rLAWFIX/g5uk352L0Yn+HDx/+z3/+07Vzl1Qibl4W+VnJ5M+4DFpalrvJga2QiDuhkp9Y&#10;kuXYtUvX1157TfYhegHnjldefsXv8aqL+PZcFaUr6U2mWvbMsUgs+4m48XEBZyXi4UCooqwi03d5&#10;xuPx8ePGqx2dnj3bnLKmVqqyWNkdM+5oaGjQTecaEnGr5FsiLgNUW41UOBCUHciG9Rv0XFiERBwA&#10;FBJxAAAAOBmJeD5WWijudbmjkegN19+wc+dOvU6gjezZs6e2pjboD6jwo8gGF9dsUvoaX0FheVn5&#10;3x7/24HfDugpw/kiEXdGybIzwp7EdwrU1dblYq72wvMv+L0+YwO3TahgKtWVlCv794ivSybiifkx&#10;NZZzpaZRBpKdzxakEvHU2mXqx6pS82BMRUGhzMOvv/6qO85BJOJWybtEPLE01bYsS7OivOLxxx+3&#10;9myQRBwAFBJxAAAAOBmJeH6WutajLrV4Xe5IOHL9dddv27ZNrxZoC3v37u1X109tXHr7arEg8rPU&#10;iicV8PqMr1zNwe9LthsScYdU8gkKrqLi6sqqp/751JEjR/QyzhFzn5kbi0TlsKJ3erY8qVCbiUrE&#10;s5lfbtq0KZWIO2A7VdOoVlcScSlZskZMm/mvVM8cEnGr5GEiLiUjVZtz0B+Q4dfX1+vpsAKJOAAo&#10;JOIAAABwMhLxvC11uUddbfG5PWWx0mW/LNOrBdrC/v37+9X1cyW+8bTINtfu7VCy1qnYr6SwqLqy&#10;evv27XrKcL5IxB1TsmmoRCTg9Q0cMNDyr1Y9Vxs3bpw2bZp6cLqx37N3Il5eVn7Lzbfs2bNHd59J&#10;DQ0Nt992u/MScTWTWUiC4/H4pAkTbZVXqZJOjM22Q0E0HMnC0+MzikTcKnmeiMvAO3fsdPdddx84&#10;YNlt4iTiAKCQiAMAAMDJSMTzt5LfWSuLXt3YNH7c+J07eHZ62zhy5Mjdd93duVNnEvHTlnFFO7Hi&#10;VZRX3Dz95t9++01PHM4LibhjSjYNtWeWBSpHZzlG62WcO5588kmf7b9KXO2C/B5vVWXVpk2bdOuZ&#10;tGXLlurK6oDXJ9upWsSmrnKuZAiqspOIP/nEk92qqlN5lakZC0uaMdb2gsJYNPbqq68eOnRId5yD&#10;SMStkp+JuJTefBKfza3pW5OdzyedFok4ACgk4gAAAHAyEvE8L3XRR5a+rAOxSIxQvK38ceiPQQMG&#10;+dwemVtnhB9tWzIhKpGSKartW7t79249cTgvuZiI+1zuCy9XYZHpZXO+2rVXOw1XUXGXzl3uuvOu&#10;EydO6MWcI+Y8OicnEnH5VSa5qrJqy+YtuvVMqq+vr66sUp+Rsu3MnGvJKNQ0lsZKV65cGY/H9Wgz&#10;4Morrgx4/bKXs9XsqRmQKi4ojIYjq1bl8A3igkTcKnmbiMtIjc0n8RHJzh07q49INjc363nJIhJx&#10;AFBIxAEAAOBkDkvEY+FIWSR62oqGwqa/TEmpiz7qmovP7ele3X3lypWWXIpyEpnAXTt3DRk8hM+a&#10;nLGS10Blimprajf9uimjUYrj5UQirhqLBkOyQx5wySWrVq1ae8FenvdSaicvq1P62+VqJb9KXKYr&#10;4PWNHjU65xLx2Q/PDvgCxQWFeu9nGqANSrpSvckmk7VEfNu2balEXBaxMw4KModqdS2NxkZcPmL7&#10;tgx+Bca0qdPkLMW2ibgcy6KR6I8//KjbzU0k4lbJ30Q8bTfiLnGVlZbdduttTU1Nel6yiEQcABQS&#10;cQAAADhZbiXi0mFVl67VXStPW0MHDV63du22+vrT1vLlyy/p19/0I6oK8zutVNd9ihLZQHlp+YjL&#10;R6xdu9aSq1GOEY/Hb7rhpvKycldRsbp8b5pzSkpd6UusdWWTr5yc00+atVyu3CPu93i+/t//ZIe8&#10;Z8+eNvnkzfHjx1M7+Ruvv17255WdOuf6Ll0tRCmv2zNyxMhdO3fp0eaIZ+c+W9mlUuUKtt37qdhJ&#10;Npmqyqr6+nrdesacOHHi559/rupaaSTiKm5s0VIuVmpdlcUtM7l502Y94AyYNnWa1+VWh1T7TKB0&#10;ovqJhiI1fWpWLF+h281NJOJWyfNEXJVsSrKNDx82fOdOC55WRSIOAAqJOAAAAJwshxJxV2HRlZMm&#10;NTQ07D+D33///SwRi/ynAwcO6L96qhuuu66mdx9V1V26mt43H0pd+pF1QNaE0ljpuLHjGv9o1BOH&#10;cxePx2UOU4GQlLVblqe4pOai3pWdOpv+3NpKXelzF7sGDxp88OBBPX04d7mSiAe8vo0bNuim21pj&#10;Y6Psz7dv3z5+zNjuVdWmt86lSt4mbnxepKz8xutv1CPMEYcPH77t1tu8Lrcd9n5nKrWluIqKK7tW&#10;fv2/r48fP667z4y9e/deNuSyWCR6MvFq0VIulgxEDUdOHqorq7dsyeDd9ioRL7bZswdk+EZ1KAgF&#10;gh999FHOPdHBhETcKvmciEupJSubtvxbT45602+arucli0jEAUAhEQcAAICT5VAi3qOqet++fZl4&#10;oPfx48ePJm1Yv2HowEGDLx0gFQtHTjbg6ItT6tKPuuzidbkHXDpg2bJlmZjqPBGPxydNnJRKxC2/&#10;rNavpraxsfHjjz42/bnlpeZH9j+yF5J9kZ4+nLscSsQ3rF+vm84M2XHJLr1+a/2oy0f07Nbd1EBO&#10;VPoO2efxXnP1NXpsuWPWzFmpRNyeK6SaZNlkYpHYxf0u3r17t249Mxr2NNT2rXElnhqiE68WLeVo&#10;qUUsQ6uuqs7o8+evv+56lYirZWdqw5pKfP2HlErEFy5cqHvNWSTiViERl0od9caMHpPRB06cFok4&#10;ACgk4gAAAHCy3ErEf//9d913Vsx/f/74sePGjxnrKiwyNeO8kqVvXGRMXHmJhCPjxozjwennbfmy&#10;5UOHDDU2K3s8HbdfTe2JEyc+WvCh6c8tL7W+yfZVV1v3zdffxPkq8fNFIn5am37d1Peii0w95ETJ&#10;QlQHZSMRn5J7ifgt028JB0OyQqpRmEZnh5Ku1CFPNpzamto9u/fo1jOjoaGhrqbWlXhkuryvk+Iu&#10;mUkpIxGvrN6xY4cecFtbt3bdqJGjUom4qQfLKvE4B+nH6/ZEI9FPP/lUt5uzSMStkueJuFGJz5fI&#10;PlkOHOFg+I4Zd+ipyRYScQBQSMQBAADgZCTirfH0v/41/cYbp0y+qqSg0NSVcyp5KaqofQePyz1w&#10;wMCvvvxKjx/naPLkybZKg1QiPv+9901/bnkZ17UTF/tkukaPGt10gg9hnCcS8TNZu2at7L0v6t7D&#10;1InNS+2N5Vefxztt6jQ9mNzxztvv1PStSUULptHZoaQrtf+R85+sJuKJg6yT4i6ZSSkZWpdOXV57&#10;9bXDhw/rMbepW2++VQ4Ttlujkl9wEA6GJ06YuGrVKt1uziIRtwqJuJQMXG3gshKOGzNu2bJlenay&#10;gkQcABQScQAAADgZiXjrNTY2/uPJv19/7bWmxsyVs5exZAVQ13ZLCgoj4ciUq6fokeMcmR7uamxZ&#10;LWY7m3VR9x4nTpxYu3bt6BEjTf/J4kp+DsPjck+cMJHHEpw3EvGzW/rtt7179DQ1Y/OS5Sg7ZJ/H&#10;O+DSAYsWLtIjyR16N5i4mm/HdTJ5d292EvH9+/fX1dapRNzOW+h5lFpRZVzhYKhvn767d2Xk+fPq&#10;Ofz2eupA2iPTg/7g+++/r3vNZSTiViERNyrtNvFoODL74dl6drKCRBwAFBJxAAAAOBmJ+LmSHp6d&#10;O/f6aX+Wi+dgqQtA6uKLz+25pP8l8+fP18NGq3244MP+/fqra/dFHQpMk5z9ioXCr73yinog+ev/&#10;+Y/pv1pean2TXVDfPn3feP0NNYc4VyTif+q7b5f2qK429WPnUntjV1FxOBi66Yab9DByx7Sp02ye&#10;iKuNJQuJ+NGjR5/+19NVlVUqEXdY1iVzqBJxNZMZ+kb2k4m4bZ6artYfKWkpGAg6I68iEbcKibgq&#10;tTORkrOFUSNHff3113qCMo9EHAAUEnEAAAA4GYn4+dm3b99/3357wrhxpiZzvdQ1IHX9JRQI3nLz&#10;LXrAaDWZtKAvoG5lkzLNcParV7fuBw8eVL29PO8l03+1uNq1V7NUXFDo9/omTZyk+sS5IhFvjZ9+&#10;/LGyc2dTS/ask7vigkLZn9xxR7a/UfXCTb5iciQcUXtCe66TapLl/KdfbT85puu+M0BOtAZeOlBW&#10;fjvPxnmXDEdleNlJxNVeztSDNZV8zEDA549FYq//+3Xday4jEbcKibgqGbs6LZQtPRwMPfP0M3qC&#10;Mo9EHAAUEnEAAAA4GYn4hdi1a9eXX3xxaf/+plZzt1IXX+Q3Prenb+++//n3f/Ro0TqzZs7yebxq&#10;GvVm1WKes1nGhnPggOrt+WefNf1Xa0smJ7XKeUpc1117neoT54pEvJVWrlghW4SpK3tWatPwe30z&#10;ZszQA8gdq1etHjJ4yMmzixYDtLzUDLuML8DufOesOxsbG3XrbU1eedjQy9QWatvZOP869fnzGUrE&#10;77rzLuORAwWFMoHmBqyqxCe6ZOBBf+Ceu+/J0OPis4xE3Cok4qpk7LJZqZIta8ClA5YsXqLnKMNI&#10;xAFAIREHAACAk5GIX7itW7f+8P33vXv1MjWcoyWrgXG1MXEJJhwM3XfffcePH9dDxZ85fuy4cSub&#10;26Mm0DS3ltRFPXocSCbiDQ0Nt918i+kvWF5qrmQv1K2q2z/+/g/VKs4JiXgrxePxQZcOKMyFsEFd&#10;Cpdl6vf6br/tdj2A3CFTPWniJJUuSNlwtVQzLOVPfFl76lkaba6xsXH4sGHqREvKgVlXIhs2EvG+&#10;tdu3b29ubtYjbyOvvvJqj+491Lok5yfmd7ei1J5WhZcBX2Dei/N0rzmORNwqJOKpUktZNnY5/EVC&#10;kddee62pqUlPUyaRiAOAQiIOAAAAJyMRbxPNzc3r1q6t6d3H1HOOVuoSjM/t6dmj5ztvv6PHiT/z&#10;wvMvVFdWpUIg08Rmv0rDke+Wfpd+MfHvTzxh+juWl5qr4oLCgNfPg/rPD4l4K8m+etXKVV07dTI1&#10;ZsOS5ag+nJS7ifiE8RPU2YXOeFqM0eJK5LjSm7vENWTwkIwm4sMuc3Iirs4ZZP9TUVZ+7dRrDx06&#10;pEfeRh5+8GHZCuT11fIyvbslpfa0Uq6i4lAg+PS/nta95jgScauQiJ+sdu1lBtTeMujz19bUynms&#10;nqZMIhEHAIVEHAAAAE5GIt5Wmpub165Zc0m//hWlZabOc68SD0GVVaLI+Dbx0JxH57T5BW6nevSR&#10;R41Hpiee7GqHuhz/jAAA//RJREFUq2kdS8t27dypm0t45OGHTX/H8kpd8pOpu/POO3WjOBck4q0n&#10;R73hQy+zSa52llKLUvr0e3133J573yMej8fHjBrjT+wPdcbTYowWV/Kp13IKlLlEXM4NtmzZMmjg&#10;oJw40Tq/kkGpfbjX5ZaRtvlMPjbnMTk62CoRT608AZ+/W3W31159Tfea40jErUIifkolti9VkXDk&#10;jTfeOHr0qJ6pjCERBwCFRBwAAABORiLehpqbm38/cOCXn36u7tLV1HyOVeL+DOOaY+JxspVdKz9c&#10;8KEeJM5s3759xpeIJx6Zbly1t8HW1LG0bMeOHbq/hJdenBcNhkx/zfJSl/x8Hu911163Z/ce3Sta&#10;jUS89eLx+IYNG8oiUVNvdiu1KGVP4vf6Zt4xU3efO2SeZX/YuVNndYJh7BJbjNHiShzppKTDoUOG&#10;yumQbr1NyTxMuWpKLBJ1FRXLPNh58zz/Sv9swaC2/2zB3/72N5/Hpz5qZpcVKS0Rv//++48cOaJ7&#10;zXEk4lYhETeVTIKxvXcoCPkD1VXVq1et1jOVMSTiAKCQiAMAAMDJSMTbnHoqb1WOh+LqYpBxIaag&#10;MBqOPPnkk7/99pseIc7g+eeej0ViXpdbXcCyw9ZUGo5s37ZN95dw4sSJWXfcYfprlpdxgbtDgauo&#10;uDRaOvvh2bpXtBqJ+DnZt3ffmJEj7ZjRnlpqJ+z3+q6Zcs22Uzdk+zM+Ivb775cNGapOMGyySzSV&#10;2l5k27m4/8XLflkmPevu2048Hh83dpzaPGUSjM3TeVlXhhPxvz/5d1s9fEVKrTlSAZ/fSccsEnGr&#10;kIibSi/oxD9DZFm/+eabjY2NerIyg0QcABQScQAAADgZiXiGLPtlWfeqatMQcqtSF2L8Hm9prPSz&#10;Tz/TY8MZvPDCCwHvyfvYLL+aJm1MnjRp7969ur+kmTNmmP6mtSUTpS5wGyub1/f444/rRtFqJOLn&#10;asuWLWF/wNSe3UrthF1FxZFQ5P5779et5470Ewwp262ZyW+rlQ0nGo6OGjHqxIkTuvW2E4/Hx48b&#10;b0yCnQLdNq60RPyyIZe17d32W7dunX7TdLs9fl+NN7Fthu/9y72619xHIm4VEnFzpT2tKugPVJRV&#10;bNywUU9WZpCIA4BCIg4AAAAnIxHPnO+//75X9x6mUeRSJa5xF7XvUNShIBwKf/PNN3pgOIPXXn0t&#10;4PWVFBbJpNlhUwp6fZs3b9bNpZl+403yX+1wsS9VhbKyqUTc45syZcq6det0r2gdEvFztX79+oDH&#10;a2rPbpW6Gu73+h5+6GHdeu6QE4xBgwYFfX41CtutmclEXM3wuLHjMpuI23MS2qhkXFIyzL59+n7y&#10;8Scyaj3+Czb3mbnhYFg9fEWHhS3ePctlHLASi1K6uuTiS5z0tTIk4lYhEW9ZanEbG36HgvLSsuee&#10;e+7QwUN6vjKARBwAFBJxAAAAOBmJeEZ9++23F/XoaRpIDpW6FiO/RsORO2fduXPnTj0wtLB27dpr&#10;p11r3COeuGpvk0T8tOnjxx993LNbN9NftriSibirqDgaif7rX0/rXtE6JOLnat/efTNut9fDElqW&#10;EfzkciJ+7Nix5559rqqySrZrvWNsMUZrSx3jjBn2eDOXiE+aMDGVsjgz6Eq7mzMcDI28fGQbzuSL&#10;L7yoPmqmViE77N/UaiO/el3uWTNn6UYdgUTcKiTipy29uBPfJt69unt9fb2erwwgEQcAhUQcAAAA&#10;TkYinmlLv13aozpXH5+euhbjc3vKSsuWL1+uR4UW3nzzzXAwZKtNSZbaurVrdX+nmjblGtNftrjS&#10;btYMBYLzXpynG0XrkIifh7Vr18r6ZurQVqWSAKkcTcTF/v3762rrTibiNjvHSO12/B7v+PHjm5qa&#10;dN9t56033+rTu8/JRLxFD06oxA5cTabX7Wnbzxa88MILsv6rRNwmE6gGW5Q4NZpx+wzdqCOQiFuF&#10;RPy0pRd34rstunTq/Ogjjx48eFBPWVsjEQcAhUQcAAAATkYingU//vhjr+7dTcPJjUrmlCWFRWWx&#10;smunXbtt2zY9KpxqwQcLgj5/6qq9HS6l/ePJv59pk7n6ysmmv2x5pS78hYKhEcNHLP12qe4VrUAi&#10;fh6WL18u65upQ1uVLEoVBuRuIt7Q0FBXU6t2jDrpaTFMC0ttL1LqHvGmE22fiE+aMCnoC6jPBNht&#10;+G1YqZls80T8xRdetGEiLiuz7HKjkej0G6frRh2BRNwqJOJnKpkN2faN46DHW9O3Zs+ePXrK2hqJ&#10;OAAoJOIAAABwMhLx7BgycJBpOLlS6nJMUeLpoBVlFatWrdJDQpply5YNu2xY6uty7bAdFbZrv3bN&#10;GS8WTxg7zvT3La/UhT9XUXE4GHr9P6/rXtEKJOLngUQ8Cxr2NPSr6xcJhWXl1ElPi2FaWGp7kfK6&#10;PRPGTcjEPeLTpk6To6etAt1MlAxNLd8MJeLq6CBvYXpfS0qGKc34PN7Ro0ZvWL9BN+oIJOJWIRE/&#10;U6nNTaZF9qJdO3edNXNWY2OjnrU2RSIOAAqJOAAAAJyMRDw71qxe06dXr8IcvMKVuhxTUlhUVlq2&#10;atWqeDyuR4WkJYuXREIRtR1J2SQRX/bLL7q/Fn7d+Gu/mlrTj1hc7dobl7mT1/7eefsd3StagUT8&#10;POREIi4dyq+5m4gfP378iy++qOxaqW6SNhJNmx0H1SR7XW5p8qEHH9J9t53rpl0nLy5voRal6d0d&#10;UzI0VV63Z+zosW0VWZ04ceL5555X94ir1ze9b/ZLelBrss/jlR2vbtQpSMStYsNEXM32yd9Y15Jq&#10;QLY7v8c7aOCgvXv3Njc364lrOyTiAKCQiAMAAMDJSMSzo7m5ee2aNV07djINKidKXY4pLigsi5WN&#10;HDFy+7btelRIOH78+McffxIKBG11F2Bhu/Y///STbvF0RgwbbvoR66tde7WyhfzB11577dixY7pX&#10;/BkS8fOQK/eIS/m9vkdmP6L7zjU7duzoVlWtEnFjwu10mqG2F+mqqEOBrJxXTLpCN912ZNvMn0Rc&#10;xiiD7dK5yz133aPHf2E++/SzPr37qG8k0Ulhi7fOckkPRiKbuEd82rRpulGnIBG3Con4WUreXe1C&#10;5Z+rsnu57dbbMvE8DxJxAFBIxAEAAOBkJOJZI1M9bMhQ06ByolJXZLwud7fqbps3bdZDQsKqlav6&#10;9O4TDoaKCwr1dtRiDrNfncrKpTHd4ukMvORS049YX+3aq0w3Ggr37tX7qy+/0r3iz5CIn4dcScRL&#10;CgqD/sAD9z+g+84127Zt655IemS2bRJqppf0oxrzebzXTLlGN91G9u/bf8WkK4xEXEWMLd69bevk&#10;W8i5XHZP5+St1UzKSIM+/5WTrtRTcGHeefudUCCozlHtsPKoYUrJVhmQYV7RNsO0DxJxq9grEW/X&#10;XvVQFo0FPF71h2ryjT9P/5vZqeTHJaVkd3r58Mt37typJ67tkIgDgEIiDgAAACcjEc+aeDy+ZfOW&#10;IQMHFtngIsu5lnH9MfEFz92qu23fzj3ip/j555/DwZC6QVxvRy0mMPu18PPPz/5NrtNvuMFTXGL6&#10;KYsrcRFW5rCkoDAUCJGItx6J+HmwfyKudrx+r697t+7PP/e87jvXbNmyRQ4cvkTMpsOeFiO1sNQ+&#10;Rxozbvm9po1v+b333vvKy8qzlIirECvxe/mN8fush+KpmZxy9RQ9BRfmvXffUzeIyyvrQbV43yyX&#10;GqO7xFXZpfLev9yrG3UKEnGr2CoRV/Ms9cbrb9x803TpqjB5emb6m1kr1Y+x6RWXVJRXTL9pup64&#10;tkMiDgAKiTgAAACcjEQ8m5qbm9etXet3e0xDs38Z1x8TiXhVZdWihYt4nHW6devWpRJxm1xEk/rm&#10;6691f2dw9OjRi+v6mX7K8kpd/ouEwi+88MKhQ4d0uzgrEvHzYPdEPJlA+L2+GbfNOPsHXOxs9+7d&#10;V02+qixWauwkE6G4eaSWlppk6cpIxKe2cSI+846ZXpc7dXQwvXVbldrqTa9/2j/MaMl7qWG2bSIe&#10;8PlltcnoBJ5DJe5VlbVF9rfjxow7euSobtQpSMStYrenpqupfvyxx//5j39279bdCMUtbUy9u2x9&#10;UrL1jRk9ps0fWEUiDgAKiTgAAACcjEQ8y3bu2Dlm5EjT0Oxfsm4Ute9QUlgUi0Rr+9bu3r1bjyfv&#10;HTp06KWXXoqEwirsscMVNFVfLFmiWzyDeDzev7bO9FOWl3H5LxF+hPzBsljZD9//oNvFWZGInweb&#10;J+LGtpC4FO73+m6/7XbddG7atGlTaTSmgmE5lJhGam2pTUa68nm8lw+/vG0ztlkzZxk3iCeWYwY3&#10;zMSHJ4wVpqDQVVQsZ3RS6k8y+KYtSt7LWLjt2rdhIv7RRx8F0u4RN71jtisxzyqwlP3t+PHjc/dz&#10;KmdCIm4Ve94jHvQHln679I477kidXVi2JSb3clKuwqJoONrmh0UScQBQSMQBAADgZCTi2bdq5Urj&#10;qnGLAdq5ZN2QnqVcRcW1NbV7du/Rg8l7a1av6VjeMegPqItWdriCJjV86NAN6zfoFs8gHo/37tHT&#10;9IOWl1rTjMksKIyEwmvWOOd6d0aRiJ+HHErEZ9w+Qzedm9atXVcajakPu0jZaxVNxpxyIhQNR6bf&#10;2JYP4737rrvVI9MzvqYlRiE7gX51/W695dZQICgjkj/J5lSrt5Pyuj1tcrf9zp0777n7Hjm8qj2b&#10;9SeoyUxO+gkHQyMuH0EinuVS82+cJJCIZ7LUaZi0IVvf1//7+obrbzA+mGKDHbi8terB5/GOHzd+&#10;2bJlevraAok4ACgk4gAAAHAyEvHs27lj5/XTrjWNzv6lLtK5iorrauv27dunB5P3Nm/eXKqeBmyb&#10;K2hSn37yie7vzOLx+NNP/SsSCJp+1vLSVwALCqPh6AMPPNDQ0KA7xpmRiJ8H7hHPmjWr11SUVwR9&#10;AZUN22sVTcScaqoDXn8bTvXSpUsvH365ukdcDqDm9227Ulu9lJzLXX3V1Rs3bjSmOjGiLE+1vJ2M&#10;1OfxDrh0wKKFi/REnC95BTkKGN9Ab5sTVNWJ7Gwv6nXRKy+/0tTUpHt1ChJxq9jtHnG1qgf9gSVL&#10;lny44MO6mjoVFWd/r3JKJXfXMlHhYOihBx/S09cWSMQBQCERBwAAgJORiFvixx9+MI3O/lWUuArp&#10;Kiqurqp+6p9PHTlyRA8mj+3fv//+++4vLy1LJeKmSbOq5r//vm7xrGTzv8h+t4kbF7sTVwB9Hm9F&#10;WcWqlat0uzgzEvHzkCuJeNvGtJaQXeWcOXOi4YjddpWq1FYje562/fDBgw88qO5vzvSQ1aoiv6pE&#10;fOXKlalEXMr0lzNaahplyJFQ+Mbrb9QTcb6+WPLFKRNo+Qlq4kvEpRPZ2cqZsxxAdaMOQiJuFRsm&#10;4lKhQOizzz6Lx+Pjxo6TjVp9pEnK9PezWane/B7vyBEjv/76az2DF4xEHAAUEnEAAAA4GYm4Jfbs&#10;2XP3nXeZBmjzUpeHZD0J+QODBw4+ePCgHkwe27J5S7fqbgGvT10lLLLB5TNVrUzEZSH27Nbd9LOW&#10;V+oKoPMueWcOifh5WLNmjaxmpg7tU2pRymKNRqJt+yhvS6xduzYcDKl00z67SlVqqqXaNhF/bM5j&#10;Po83a4m4zKrH5T6ZiGf9EcdqDtWbtslMmhPxFu+Y5VIDlJKtcuiQoY48CyIRt4odE/GCwlAgtPDz&#10;hc3NzUsWL6mrrVMbo5Tp72ez9AqQuE08Egw/8/QzegYvGIk4ACgk4gAAAHAyEnGrfP7Z56YB2rzU&#10;5SEpT+LuqEOHDumR5LGtW7d2q6o2LhHaLBH/79tv6xbPSjao6i5dTT9rh9IXAQsKy0rLNm7cqNvF&#10;mZGIn6sd23cMv+wyU3u2KnVQ9ro9o0eN3rB+g+47Zy1btiwcDKcCFbutpdKP7MD9Xt+sO2bpji+Y&#10;SsSzcHSQ5tWselzuKVddvWLFitJoadDnl7fW6VqLH8lQqU7UTLZVIq4m0A4rjPSgBhiLxgYPcubn&#10;AknErWLbe8QXfr5Q2jt8+PDwYcPtsAPXK0CijWAgOHDAwCWLl6g5vEAk4gCgkIgDAADAyUjErfLb&#10;b789cO99pjHavNR1GXfi7qh9+/Y1NzfrweSleDy+adOm6soqdYnQDtfO1PZ731/+un//ft3lWZ04&#10;ceLLL74sjUROeREbVOoiYHlp2YTxE3Zs36E7xhmQiJ+rDRs2BDxeU3v2KVmIRYkjss/jnTZ1mm46&#10;ly37ZVmXTl1CgaAKOE3jtbzUPkdmu0f3Hi/Ne0k3fWEef+xxIxHPdICU+GJdFRF53Z5xY8YdOnjo&#10;1VdeteTuatWJ1IUn4k1NTYsXL06Nwg5np2porqLi3r16f7f0OzmA6l4dhETcKjZPxP/4o3H0qDFy&#10;SiYdyp/rJlv8YJYq+W3isnMIB0OvvfZam3yjP4k4ACgk4gAAAHAyEnELvfbKq6Yx2rzUdRlZWzp3&#10;6nzbrbe1yRWo3LV/3/4rr7iyLFZqBDzq8nGLGbOkXn35Fd1iK+zZs6dzeYXpFSwvdS1SVjZXUXFV&#10;ZdXWLVt1uzgDEvFzIvuun3/+Oej1mdqzSyW+rlhFDgGff8rVU3Tfuezw4cNvvvmmrW75TS/pRyZc&#10;KugL3H/f/brpCyDjfejBh1Qibgw2kydX8vpSsgcoLy27+qqrT5w48c3X36ipzn5wpWbS7/XdfNPN&#10;F/JN22vWrLm438XhYEitMKZ3yX6pccmvclSqq6nbu3evbtRZSMStYvNEPB6Pr1ixoqZvjS0C42Qi&#10;LhUOhOpq675b+p2axgtBIg4ACok4AAAAnIxE3EJvv/lm2B8wDdPOlbo04/N4x4we03QirxPxvXv3&#10;9qvtZ1w7syJ1OEu9+PwLusVW2LFjR3ms1PQKdii1spUUFlV2qfzpx58ceTdeGyIRPyd7G/b2q6kt&#10;tO3xLnm53+tyd+7UeebMmbrvHPf1/762cyKuuvJ7fQ8/9LDu+AK8/vob1VXV/iwm4u4S14BLBmzd&#10;slV96a8libi8l5FWykmC29O1S9d//P0fejrO3c8//xwOhY2zU3usMGqSZXSyVdb0qdm9a7du1FlI&#10;xK1i80Rc/PbbbxPGTyiLlarHNljcZOJzY1LSTDQceeONN44ePar6PG8k4gCgkIgDAADAyUjELXT0&#10;6NGHH3zINEw7l7o0I796XO5xY8fl8z3iMvZffvmlT+8+6gGSdrhwlqq5Tz+ju2yFvQ0Nlw0aXGSn&#10;/lWpS94yt7FIdOiQoXv27NEd43RIxFsvHo9/t3RpLBw29WafkpVfhSJet2fsmLGOOfCZvxbaTucb&#10;xg4n0VVbJeLPPfucvJSKjtTSNL1jm1W79ur15URuyKAh6sut1VQb757155fI26mZDPj8Dz7woJqN&#10;85D44vmQcYS1zT3i0oZMaceKjpOvnLxv7z7dqLOQiFvF/om4HDrXrlnbrara63LLf8rsbq0VlWoy&#10;EgzL1K1etVr1ed5IxAFAIREHAACAk5GIW+uhBx40DdPOpS7NyK8el3vixIn5nIjLhjN8+PBoOKIu&#10;1hfZ4MKZqs4VFQvmf6C7bIXm5uYNGzaEfH7T61hespoZV70TT+nvV9dv3z5nxg9thUS8lWSF/27p&#10;d107djI1ZqNK3PpmrP8dCoL+wMgRIx3zgIRFCxdFwhEjb7Bf3qY2HKm2SsRfeOGF9EQ8g4NNrjCn&#10;T8TVqZ3pRzJZ8nbqTS9wJlUirkJ9eUHTu2S/VP7nKiqu6lq1efNm2ZPoRp2FRNwq9k/ExZ7de66+&#10;akp5aZn6r8aercXPZq30mpDoJBaJvfXWW42NjbrR80IiDgAKiTgAAACcjETcWu++819bZzMtqihx&#10;Bcrjcg8ZNGTZL8v0MPKP2nDUDeJS1l4WTK+/Pfa4brHVft240YaJuFGJpEf2Tr17XbRo4aLjx4/r&#10;jtECiXgrxePxur41pq5sVbL4ZH8iv8rupVtVt0ceecQxnz1auWLlyBEjQ8nbxG11vqE2HCm/1/f4&#10;ue9FW5r34jxZ208m4i3esc0q+a3z7hJXKhFfsnhJwOs/mYhncarV2qtmcvbDs9VsnIfly5frRDxx&#10;kDW9S5ZLjUhKtsrqquotm7foLh2HRNwqOZGIi02bNpWXlqt9uJTRaosfz1IlHo+h2ogEwxVlFRs3&#10;bNRdnhcScQBQSMQBAADgZCTilrv7zrtMI7VtqStERe07lBQWRULhKyZeoceQfxobG4cPG55KxO2z&#10;4Txy7gnE+vXrAx6v6XXsUOpap6xs4UBo8KDBKunBaZGIt9LiRYsqO3U2dWWrUktQ1vxw0FjtDx06&#10;pFt3hAULFgR8fhsm4tKMmnlp7+qrrl67Zq3u+Hy99upr6h5xnW+Z3q7tSq0t8mv6PeKLFi4qi5XJ&#10;5qb+UzanWt5ODVmG/9icx9RsnIe1a9eqRDzTE9iakgZkJqWTUCBYVVm1adMm3aXjkIhbJVcScdk3&#10;dqropPYtevfS4sezVqk+ZX2oKK947rnnDh08/yMmiTgAKCTiAAAAcDISccvNnDHDNFLblrpCJFVS&#10;WOTzeKdNnabHkGfi8fi7/323z0W9ZR50tNNirqyq+/96r+6y1fbt3TfjtttNr2OHSl0KlB2U7KYc&#10;Fg22LRLx1vj0k0/KozFTS/aqxE1vUsYN4tXd5j4z98iRI7p7R5A9Z9Bnzb3LZy+14UjJdhQNR5/6&#10;51O64/Oybu26qVOnZieQVm3LlIaDoYGXDlSnSb/++uuNN9woA1FTndV5Tn62wO/1jxs37uefflZz&#10;ck7kqPTQQw9Fw5GTq4rpXbJb0oC0IYf78tLyBx94cP/+/bpRxyERt0quJOJ79uy55+57YpGo+gtS&#10;RrctXiFLldjbGOuD0Wqwuqq6vr5eN3ruSMQBQCERBwAAgJORiFvu5ptuMo3UzpW6OuPzeKdOnarH&#10;kGfi8fjoUaNTdzra4aqZqoGXXvr999/rLs/F2rVrZSCmV7NDqZXNXeKS3ZTsrHS7aIFE/E998tHH&#10;ncrKTf3YrdTik3IVFTvy6/PffvPtWCTmdblluy6y0ymHmnaVrAT9gWfnPqs7Pi9vvvFmOBjyZGeY&#10;iUxIzuK6d+v+n3//5+jRo6qHDz/8UA5SFiTKyURcWoqEI//8xz9VP+dkzeo1ZbFS4yMFBYU6IDS9&#10;SxZL3l3m0KiCQll7f/31V92lE5GIWyVXEnGxauUqmXzZT6q/Y3Tb4hWyVnp9SHTSuVPnRx959Lyf&#10;J5RKxO1zKpVaECTiALKJRBwAAABORiJuuZ9/+vnSfv1Ng7Vtpa7OGPeIT8vfe8QnTZiU2mrss+Hc&#10;OXOmbvEcLV++XMZiejU7lFrZjLCnuvvfn/y7Y75Quc2RiJ/dp5980rm8wtSM7Spxg7ixjy0ojIYj&#10;NX1qdu/arQfgFPVb62+//XZ187Sxz7HPKUcix1VdXXgi/u6776bSaFmmGR2m2uRlJ1lXW7d3717d&#10;QeJ2/NTHtoweWvxghkr1ozKq857JdWvXlUZjrqJi6V9tFKZ3yWbJu6sVQxZoLBpzUgrbEom4VXIo&#10;Ed+3b9/fHv9bJBRWf8c+3cqRpaZvzZ49e3Sj54h7xAFAIREHAACAk5GI28HUKVNMg7VtqYtEsrYY&#10;94hfk6f3iP/97//oXt09ddXMNEUW1u233qpbPEc///yzEZnYb/NXlwKlAl7/yBEjm06QiJ8eifhZ&#10;LFm8uKK0zNSJ7Sp5Z62ULMfKrpUff/xx6n5fJ3n1lVf99vgO2lMq8XEE1VWbJOLZeTh8ap2Rs7ja&#10;mtrdu09+hEIl4id7aPGzmapTP1sw95m5uqFzoRJx1bxxbDK9RXZLDUfaKI2WVpRVrFq5SnfpRCTi&#10;VsmhRFx8+823Mv9+j1f9NZt0K7Mnh85ZM2c1NjbqRs9FPB6fOGEiiTgAkIgDAADAyUjE7eDKSVeY&#10;BmvbUheJitp3yOdEfPKVk2X4xYl776RMU2RVyUKZcdttusVz1NjY+MpLL5te0CalJtnjco8dM/b8&#10;rnLmAxLxlpqbm2WF+fKLLzvaPw5P7FpVECILsSxWWtO3Zsf2HXokzvL8c88b9y4ntmtbra6qGekq&#10;HAg9//zzut1z19TU9M4776QS8cyeViWD/NMk4mn3qWd1khOJuOpKZvK5557TDZ2LDRs22CoRlx5K&#10;Eo9MlyXr7MMQibhV7JaIG/N85kRc/jn21FNPpe/JLW9YdeJ1uQcOGLh37145AdC9tpqRiHOPOACQ&#10;iAMAAMDZSMTt4MbrrispKDSN17Yl60lRIhG/avJVhw4d0mPIJ9dde526ZKa3mhZTZEmNHD58185d&#10;usVz9+MPP5he0A6Vuhoo+6iuXbrec/c9ul2cikTcJB6Pyyrdt9dFFbFSUw82LLVTVctOVvWy0rKF&#10;CxceO3ZMD8ZZXn311cqulermQmNdtc9ZR/Lm5qA/8Pe///3IkSO643P0/Xff19XUhQLBLCTias1R&#10;e8i62rr0xwWre8SNB48nQmVjqlv8eEYq+bQDNZPPP3fOny1oamr66aefVCKe1c5PV2ogxiQXFEYj&#10;0VWrnHyDuCARt4ptE/HFixfrFk81f/781F5Oyui5xetkreTdVRvST+eOnW+79bbz+JKdVCKuBmXt&#10;iFSlxkUiDiCbSMQBAADgZCTidrB3795Bl15qGq9tS12g8ZS4Onfs/MD9D+gx5I19e/ddecWVqfTR&#10;NDkW1uRJV+gWz8v/vvrK9IJ2qNTVQCmf23v15Kt1uzgViXhKPB7fsX37N19/U9W5i+ndbVtqqRW1&#10;7+AqKo5FY/1q+23atEmPx3EOHTp03733GY/ZSGzXNjrrSCXivkD36u4fzP9Ad3yOFi9aHAqG5LQq&#10;C7GKWnOKCwplPk1fPP/2W2+HE22oHjLahrmSMxkKBOfMmXOun5zbvm37kMFDopGoTKAdEnEjf+1Q&#10;4C5xlUZLf/j+B92lQ5GIW8WeibjsQ2RPctrv7/jk408u6nVRwJu4TTzxff9W9pzc50h5Xe7Lh1++&#10;c+dO3WirnbxHPPEIKGMpmN4l65UaFIk4gGwiEQcAAICTkYjbxPChlxnDtPH860pcdVIX7Hwe7223&#10;nudjunPXX//614qyCnXjnR2ul6VqzMhRusXz8svPv1TaMkFMXRD0lLiunXatbhenIhEXO3fsWLVy&#10;5ffff9+310VBn9/01vattHtqY5HogEsH/PzzzydOnNCjcqLHH3s8lYgbOYppQiwqtRSMsK1DQSgY&#10;evONN3W75+iLJV8E/QEVh0tl9rCeWHnkeCRHpclXTN63d59u4v/+b+HnC2v61siGYEG6mUynAj5/&#10;l85d3v3vu7qn1tm6dWt1ZbXKpXQ6aHr9LJYaiJSxbQ4Y4KQI9rRIxK1i10Q8XF1VLeeHuss0x44d&#10;++c//5m6Tdxo2wY9SyfG/rC8YvpN03WjrRaPxyckE3H1aqa3yH6pEUmRiAPIJhJxAAAAOBmJuE0M&#10;GzLUNF7blqwn6oKdz+OdOWOmHkDeuPuuu2XgWbj575wq4PE+eP/9usXzEo/HP/roI9PL2qRkqosS&#10;jwUeO2bs5k2bdcdIk8+J+O8HDny3dKnUZYMHuwqLpExvaudSy0uVx+WORWKfffbZeXwBam55fM7J&#10;RNxGq2vy817SVSgYeuetd3S75+jLL78M+gPFWbnLUK05rqLiqq5VmzdvTl9zmpqaXnzhRb/XZ+w/&#10;s3t2p7oyZrKgMBQInutnC7Zt29atqptxXmqDRFytD8YqEQgtXrRYDpS6S4ciEbeKDRNxWe1LCgqj&#10;4ciPP/youzzVB/M/qKut87rcahuRzk2vk+VSPUtJS2NGjznX00XZukeNHGV8nskGex5VqRGRiAPI&#10;JhJxAAAAOBmJuE3kViKu1hafx3vHjDv0APLDxg0br5p8lc/tUZeoTDNjYQ0feplu8QJ8tGCB6WVt&#10;UurSpKuwKBqO3nzzzbpdpMmVRDzo9W3Z3AafaTh+/PiSRYs/+/RTqdtuucX0LjlTaXeHy1E4EgoP&#10;Hjh42bJlepDO9eD9D4b8J+8sNE+LdSXNGJVIxN9+623d7jn67rvvUveIZ3pjVIchIxGvrNqyeYvu&#10;ICmViGd7npOfLUh8D3HwXIOc+vr6blXVMijdtoXnpe3aq4Vo3CwbCi/8fKFu0blIxK1i20Q8Eo78&#10;9ONPussWHnnkkfSdudF5i1fLWqXaluNpLBq7/bbbdZet09zcLOt/927d3SUuteGbXj/7pYYjRSIO&#10;IJtIxAEAAOBkJOI2kaP3iM+4fYYeQH546MGHwsGwulIvZZoZC2vooMG6xQvw/nvvmV7WDiVrmlrl&#10;igsKvW7PnbPu1O0iTa4k4u7i4r89/vi/X3vtAkteJLfuBT9tqYUlJTuTUCA0atSoZb84Pw4XH3/8&#10;8aWXXJq6s9A0LVZW8jMKoUDw/L5HfG/D3tmzZ6eeJCwvZX6LNi11LD5TIv7CCy+kEvFMd2Iqacyo&#10;80rEd+3a1T0RDeq2rU7EpWRdjUain37yqW7RuUjErWK3RFyt+TLPZ0/EZWc+eNDg1M7c6LzFq2Wz&#10;Up3Lv1DGjxt/rp8wO3z48PBhw0/+o7jF62e5UsMhEQeQTSTiAAAAcDIScZsgEc8Jc+bMSd0gLmWa&#10;GQvr4rp+usULsHbN2tEjRppe2SZlXAFPxBKXD7/822++1R0jKVcScSpVaklJyYotyy4ajj737HN6&#10;ceaBu+68yz4hyslKfgF2OBiaftP08/iOhp9+/CkWjQW8vuLMPzVdrT9ScgpXXVV9pkQ8O9m8udRM&#10;Jp6aPn/+fN1QKzQ2Nj4799kunTqfjAZNr5zNatdeHXoiobDsYzds2KC7dC4Scavk6D3iYuYdM0OB&#10;kDX7mZaV3IfLXlE229kPz9Zdtk7jH43DL0tLxK3eBNRYpEjEAWQTiTgAAACcjETcJi7t1980XtuW&#10;rCfqgl0eJuJP/u1J42KxzVKcTmXl7/73Xd3ihXn9P/8xvbhNSs15cUFhOBC6/74L+sZ0RyIRz61S&#10;i0lK9qXq9tNxY8etWLFSL848MGvmLDsn4mqhnMc9wcuWLQsHdTiU6aGpVUjeKxqOVFdWb9q0STeR&#10;lJ6Iy5qW5RM8NZMyG1OunrJu3Trd059p2NNQ27c24PNL2zoabPHKWSt5d+lBRhEKhs4p189dJOJW&#10;yd1E/Ov/fT1k8BD1D0kpo/kWL5jNUp1LBby+USNHff3117rRVmj8o3HYZcNIxAHkORJxAAAAOBmJ&#10;uE18sXhJZefOpiHbs2Q9URfs8i0RX7x48ZDBQ7wutwoY7LOxXFLXr6mpSXd5YV6e95LpxW1SqcuC&#10;fq/vsTmP6XaRRCKeQ6WWkSpZapFQZOTlI/Ph9tN0t91ymwz85LlHi1mypNRCMXY1BYXS3qJFi3S7&#10;rWZKxE2v37alunUVFZfFyubNm/fHoT90E0mmRDyr83y+ny3Yu3dvXU2tDMryRFxNr5T6Xvk8iaNI&#10;xK2Su4m4mDZ1muww1a7GaL7FC2azVOdG84VFkVD4qX8+pbtshVQiLj9r+VKQSo2FRBxANpGIAwAA&#10;wMlIxG0iHo9f2v9i05DtWbKe5Gci/szTzwQDQVfiy01lBuyzsfSrqT1x4oTu8sI8/+yzphe3SyW/&#10;z9Xv9fWv639+X/HrYCTiOVTqUKuWlOxFR44YuWWL+XnXjrdxw8ZRI0cZt4mr7K3FLFlTyRxXugqH&#10;wueRiK9evTqViGd2XMlVSA5JsWis5Q3iYu7cufKfZM+gjlnZnGfVm7yvkaiFIgs/X6h7+jMNDQ3p&#10;ibiVx9nEI9NlFHLQkWl8/d+v6xYdjUTcKjmdiK9dszZ1a3XGd31/VqpzVQGv78UXXtRdtgL3iAOA&#10;IBEHAACAk5GI20Q8Hu9f1880ZHuWrCfqgl1eJeInTpx47rnnAon77fRlettsLHVtl4g3NDTcdsst&#10;pte3RSUTcSOpCob/9dS/dMdIIBHPjUqmmFKyMnvdntJY6Q3X36CXYp6Rgdvwwemye1d52znluMqW&#10;zVtGjhgZi0TVYSKjg0qtSK6iYlmL1q5dq5tIs2fPnhkzZsiRWoaT6X5alryd3mOHwq2fyb179/ar&#10;rbPFJ8+SB52AL/DA/Q/s27tPt+hoJOJWyelEXP4JM2nipNT+XMr0gtmu1Mbr9dfV1rX+s00k4gAg&#10;SMQBAADgZCTiNmEk4rV1piHbs2Q9URfs8ioR//yzz/v27uv3eGVLsfgy/aklzVw2eHBbJeLi7088&#10;YXoLW1Tq3s0OBUF/4IXnX9DtIoFEPCdKLR21Jntd7rJY6aSJk7bVb9NLMc/ISmvDRFwvoEQivmTx&#10;Et1r66xZvSYWiRr3ZGc+gdZ9dihwFRXHIrEzRYNP/O0Jv9cn/cjfNI5cLV4nc5WaydYn4nIitHnT&#10;5po+NSoRz+gEnr1S0yu/BnyBc7rNNKeRiFsl1xPxa6+9tqKsXE5C5Kes3XildP+yH+5QEAoE5704&#10;79ixY7rXsyIRBwBBIg4AAAAnIxG3CRJxm3v//feDgaBNLvalV3WXrhs3bGxubtaNXrBHHn7Y9BZ2&#10;qeRNP0F/4PHHHj906JDuGCTi9q/0u8MLCn2Ju8OvmHTFtm3b2nDjzS1XTb4q9S3Xtlpp1TKKhqNv&#10;v/320aNHdbutsG7tutJozBiRbRLxx+c87vf61Z4zy5OsO0wk4l8s+UI3dFaNjY2yVpTFSm2SiEvJ&#10;0gwFgvnzVBIScavkdCIuR7H6+vqBAwbKoc2Svc1pKnHGKJMZ8Pl79ei19NulutezIhEHAEEiDgAA&#10;ACcjEbcJEnE7O3To0DPPPBPw+YsLCqVstZkY28WBA7rRtvDSi/OiwZDpXWxRiW91TVwZ9Fd2qXzv&#10;3fd0xyARt3mlxeFFHQqMODwamzhx4vZt2/M2DhcP3P9A1y5d1emHbNrmSbOqko+jiIYj1VXVv/z8&#10;i263FU4m4pkfUWp1Us/eX7VylW7iVI/NeUw9NT37k6w6lLeOhMKvvvJqY2Oj7unM5Ix06OAhXpfb&#10;+s9JJOI0aSDoD1zU66L8yaJIxK2S04m4OHz48PSbpnfu2Dm1AzRG0eKVs1fJz1DKTlJ2Qa+8/Epr&#10;dkEk4gAgSMQBAADgZCTiNkEibmdLFi+pKKswEvEOBSWFRbbaTLp26nzgt990o22h6UTTrDtmmt7F&#10;DiWr3MmLg/7AB/M/0B2DRNy2lZaFS8me0+/1xaKx8ePG79y5M5/jcHHs2LHxY8er0w99BmKaPStK&#10;LSmjJeM28ciPP/yo222FLVu2ZD8RL42WjhwxctOvm3QTp7I+EU88tbhjecfWhGqNjY3Dhl6mdmXy&#10;g1YeapOJuBz3Z8+e3dTUpFt0OhJxq+R6Ii6Hs927d9fW1KqvadCjaPHK2Sw1BCk5Y5Rd0Jk+NpSO&#10;RBwABIk4AAAAnIxE3CZIxO3siy++CAVCKlSQss9m4iosuuG662Qr1o22kZkzZpjeyBYl0558DGYo&#10;EHz4oYcbGhp0x3mPRNyOlQzV5Dfyq/ze63JHI9Hx48bv2rlLL7k8Jkc9mQpZb9V+VU2UeQ6zX8mF&#10;VZJIxH/++Wfd7p9pbGx86623VCKehTRIXl9K3f64atUZk570RDzTLZlKdyiTmZjJ1ifixhlpomEL&#10;1wfVvJSRiD88W/eXB0jErZLribj4/cDvM2fO6lTRUX5QKgu7wbNXahRSsWjs5ZdePnjwoO71DEjE&#10;AUCQiAMAAMDJSMRtgkTczr777rtQIFhixW12Z69OZeW7d+/WXbad6TfeaHoju1S79ir09Xu8ZaVl&#10;n336me4475GI27DUslDldbmD/mA0Er3yiit37typF1t+k6PeqJGjZNeq4k8pm5yBqP28ynFbn4hv&#10;2bKlW3U340iRlURcnbOpRPwsedWDDzwYCoSkJQsOXmmfLYiEWjWTJxNx9SEJ69YHtdm6iooj4ci9&#10;f71X95cHSMSt4oBEXGzbtq1nj54hf0BvwtaejSR3QVLhQLBjRccNGzboRs+ARBwABIk4AAAAnIxE&#10;3CZIxG1r165dd911VzgYUpeljM2kxZxYVR1Ly3bs2KEbbTsff/Rxz27dTe9li0pd3ywoDIfC33z9&#10;je4475GI26rUUlAlq6ssmkgocsWkK/7+5N+31W/TyyzvNTc3//u1f/fu1TuVgJqm0arSC04l4j+1&#10;NhGvr6/vVlVtjCUrTwyW15d3+dNE/MsvvpRzPK/LrboyvUimS5Zpa5pMOXz48PBkHGV0a90ZqTQg&#10;MyzzdtmQy5YsXqL7ywMk4lZxRiL+22+/zZ49u6KsQhaQ2oqNsbR4/axVaiDST0V5xeOPPX7gtwO6&#10;19NJT8SlLN8EdPMk4gCyi0QcAAAATkYibhMk4rb1448/RsIRI1FIXJYyNpMWc2JVlYYj27dlJGCb&#10;NuUa03vZpRJPopaKhiM33XhTfX297ji/kYjbpRIf2lBlrKgFhZ7Ek9LHjR23ds1avbSQdPjw4cuH&#10;XW6f+EGVXnyJO5vP8kByE5WIu4qKZSCZTnNVh/IurQmb777rbpWIy4+YXifTpftsXSLe3Nz88ksv&#10;X9Szl3qQvtGtReuDaltK5u3OmXfq/vIDibhVnJGIi183/tqpY6eQP6j26pneGf5pqYFI+b2+6qrq&#10;zZs260ZP52QibvUXN6hKNU8iDiCbSMQBAADgZCTiNkEiblurV68OB/VTZ2XUxmbSYk4sKU9xyYvP&#10;Pd/Y2KgbbVNXXznZ9HY2KZl/dX3Q5/bEIrEfvv9Bd5zfSMStLzl6psXhUsUFhbJQopHoqBGj/vRh&#10;rflJzkBOeUq2PVZdaUNHbtHSaVOntfK2/uwn4vJGoYDxKP6z7wZnzZylEvHsz7Du0/hswdm+7FyR&#10;s6CRI0YGff7U0db0alkr1baU1+3Jk6+GSSERt4pjEnH5l9rcuXOjobD8uCpjOC3eImulBqJKZnj7&#10;9u260dPhHnEAECTiAAAAcDIScZsgEbenrVu3TpwwMRaJGtforbjH7iwV9Pq2bD7bzS4XYsLYcaa3&#10;s0mlrg+qlOWcLtQ6GIm4xZV+a3ji8dSyLEojsVg0NnzY8C1btujlhFPJGciQIUNkQ7Y8BE0vYyEm&#10;djJ+j7estGzVylbdJr5z587uiUBLDyTDZ1NqTYuEIk//6+mznxqpRFzNsOlFMl3SpOpTpnHc2HFb&#10;Np9tQ5CzoPHjxqv9WHbm8Ewlby2bsHQi2+/NN9+s+8sPJOJWcUwiLlavWl1eVm6fLxsyVphEJ50q&#10;Ot5040379+/XjbZgSsQt71wtBSkScQDZRCIOAAAAJyMRtwkScXtas3pNeVm5PR+ZHvB4169bpxtt&#10;a79u/LVfTa3pHW1S+hJhQWE4GP7xxx9l29FN5zEScWvq1Geky45RylVUXBqJde3S9bIhl3333Xdb&#10;t27VCwktNDU1/fD9D30u6n3y1mrTDFtRamlKGYsyVrpmzZ+nbr/99tu0qdPKS8tOBlotXrYNS61y&#10;RR0KwqHw//73P93EGcyaOeuUmLnFq2WuVJ/yvnK2IDN59s8WnCYRb/GC2Sl5d1mIXrdn7Jix+bb9&#10;kohbxUmJuPzT8pVXXomGI7KY9LZs9XCMdaZDgZzM9+3Tt76+vrm5Wfd6Kul89KjRpdFSGbi1eyFV&#10;ailIkYgDyCYScQAAADgZibhNGIl4XT/TkO1Z6tKS/JoPifiGDRtKY6Xqop6+TNliQqyqLhUdN27c&#10;qBvNgMsvG2Z6R5uUukQoiyMWjg4cMDCjk5ArSMSzWcYMy7GyXXtZCVV6p1bIkoJCV1FxeWl5/7r+&#10;33z9zbb6bXxc40/t37+/X22dbRPxWDTWmtStYU9DTZ8adSt2xo8Uyc9hJL6fO7J48WLdxBnIYdrn&#10;9libiMtMypF07dqzfZW+bCwTx0+0NhFXDasl6HV7pk2dppvLGyTiVnFSIi6+/+777t26B30BeRG9&#10;OVs6ImOdkeEUFnUs7yjnS/KPX93oqWQvtGLFCtmZq0OS0XaLl8pmqaUgRSIOIJtIxAEAAOBkJOI2&#10;YSTi3CNuM8ePH//m629KozELL9CfqQrbtV+0cKF0qHvNgIGXXGp6U5uULAgpWSKy4yovK1+/br3u&#10;OI+RiGe1EpGk2g2qPYPMvMfljoQjNX1rBg8c/MMPPLqgtRoaGupqalOJuB3WXrVYpVSO26pEPDkK&#10;WRMyPYpUe8UFheFQeOHnC3UTZ/DoI4927tRZfZV4lqc3fSZjkT/5bIFsMpMmTpL9mPqRLLeaKr1d&#10;FxQGfP4rr7hSN5c3SMSt4rBE/MiRIy/NeykSCqt9ux1GpHYssoe59JJLN/266Uy3ie/bu69fXT+7&#10;tU0iDiCbSMQBAADgZCTiNkEibkPb6rdd0v+SWCRabI/HJ6ZXYbv2K5Yv141mxvQbbvAUl5je1yal&#10;rxImvp524ecLjx07ppvOVyTiWSo5RKbu0E1mBjLzkVC4X22/EZeP+OrLrw4cOEAc3nrG3dV9jbur&#10;ZXPWUZBpzq0otYhdiUS8NU+hMOX6pldr21K9yRu5ZcULRz795FPdxBk0NjZOuWpKaoazeZqnWlUz&#10;+ad329dvrb982HCViMuPmF4qS9WuvVqCMreVXSrv/cu9urm8QSJuFYcl4uKLJV/U1fazyW3iajhq&#10;RBVl5VOuntLU1KQbPdXehr0k4gDyHIk4AAAAnIxE3Cbi8fil/fqbhmzPkvVEXbBzfCK+c+fO6qrq&#10;1HUxYwNpMRtWVWG79j/9+KNuNDOOHj16sV2f5C/LQl0ljIYjvXv13rx5s246X5GIZ6kScbg6UMoO&#10;0Otyy6+yBk6aOGn++/OPHTtGFn6ufvvttxuuv6GirELWXn0eYppzK0raMGLR4pKy0rIPF3x45MgR&#10;3e4ZyChSIYr8oOnV2rgSK2FxQWEkFB44YOAP3/+gmzgz2T8YiXgqlzK9YMZK3kuVzExprHTTpk26&#10;odOZOmWq7M9Pno62eLUslLyvmiXZnY4bM04Ogrq5vEEibhXnJeJNTU1zn5kbDoZO7tstHJTabSa3&#10;7mGXDVu3dp1u9FQk4gBAIg4AAAAnIxG3ie+WftetstI0ZHuWukAjv/o83jtm3KEH4DhHjx5dsGBB&#10;ZZeutsppUjXo0kt/3fir7jUz4vF475699DvabM8gi8O4Jp74VsjqquodO3bopvMViXg2S2ZYprrP&#10;RX3unHXn7bfe/srLr+jFgPMi22+3tM8emWbbklLbUXFBYSwa61bdbdOms33m5sSJE4sXLe7Vs1eW&#10;hpBMxEOB4Pvvv6+bOKtrpyYScSsedqJmUmamvKz89ddfb2xs1D21MG3qNGnSygNuMjOTg4uRiI8d&#10;J0tWN5c3SMSt4rxEXHz6yacDLhlgrFGJWFeGZnqjbJYakZRMsuzYr7zy9N+JQCIOACTiAAAAcDIS&#10;cZu4tP/FpvHattQFGvnV2feI79mzp662LhwMGSlC1r9+9U/rxx/+/L7ACxSPx2c/9FDQ6zO9tU0q&#10;lYh36dTl36/9+/Dhw7rvvEQins2SGS4pKJT9w3vvvffLL7/oZYDzVV9fn0rEdRrUYs6zXNKD6kS6&#10;qqqs2rJ5i+71dOQ8avCgwaFAMDtprjRmVIcCecdWZiQWhs3ydlLyvpFguFtVt7PcJq6atCS215V8&#10;ZLpMVCQUHnH5CBJx8xRZXWp1kmVEIp7RUvMsm8MFJuLikUceka1J7Xz00Fq8XdbKWHPUR15cbjlr&#10;0i2eikQcAEjEAQAA4GQk4jYxbMhQ03jtWbKSSKmrWs5OxPfu3du/rr/aNPTW0WI2LKyv//c/3Wgm&#10;yf7hoh49TW9tk1JXNqVCgWBN35rdu3brpvMSiXiWSj01PbEnDPj8oUDo0osvfe7Z537I/CdUHGzL&#10;li3dq7sH/QEr01BTtWuvDnOtScQbGxuHJc+jMt5/Yg2U3s4pEb/yiitD/iwF9qdUoltVMj/VldVn&#10;mUmdiFt6wFXvLvvS3hf1fvWVV8/0TcMORiJuFacm4l9++eXw4cMt37R1JT71Ij3INj5wwMBFCxfp&#10;LtOQiAMAiTgAAACcjETcJnIlEZeS9aSofQev2xONRKffOF0PwHH279+fve+FPff6YskS3WgmHTx4&#10;sGe37qa3tkmlLhTKMqqrrduze49uOi+RiGep0hI+KZlwv9cX9AeGDh7amq9zxmnJfuapp54qjcZs&#10;lIgnPnMjncjupbqqesuWc0jEM3oepVY86e2cEvGFny/s36+/7CKyP73ydupNZX7O/tmC66+9Xt0j&#10;rsZoep0sVKpVr8sz7LJhcnqsO8snJOJWcWoiLu6cdWc0HEmdTls7Oj2uwiLZf9566626xTQk4gBA&#10;Ig4AAAAnIxG3idxKxGVt8Xm8w4cN//nnn/UAnOXIkSOPzH6ksmtl6hKeaRKsrbtmztqzJxsB8MHf&#10;f6/u0tX07vYp47J4MhHft2+fbjovkYhns2SG1WV9tTOUNTAcDI24fMTMO2ZuWL9BLxKci82bN5dG&#10;Y+omZmN/a/WpSGoRy8L900T88OHDwy8blp1EXF5crXV+ry8Sjrz+n9d1E2cVj8cnTZioEvHsT696&#10;07Mn4m+++VZtTa0MSu3ETK+QnZL3VcvdU+KWE+ODBw/q5vIJibhVHJyIL1+2/PLhl6v9j5R6cdM7&#10;ZqmS+08pn9vTv1//9959T3eZRCIOACTiAAAAcDIScZvIlURcVhJ1gcbn8V537XW6e8f549AfAy8d&#10;6HN7TiY0LabCwvrs0091oxl2/PjxTz/5NBoKmRqwSalV0VVU3LVz11kzZx1uzN+vEicRz2apSVYl&#10;a6BaCeUwGg1H5Hi6edNmvVTQauvWrkvdIy5lh3VYLV8jEa+s3r59u260hebm5ocferiqsurkeVSL&#10;l2rbUmtdKBC86667WvltEfF4fPy48anMPsvTq2by7In4zTfdHPD5szaHpy01sbIXjUVjQwYPIREn&#10;Ec8mByfiYuo1U2WzUmfUxuhavGM2y1h/Elu67HMeuP8B3WLS3gbjK5NIxAHkMxJxAAAAOBmJuE3k&#10;ViJelPgS8anXTNXdO0tzc/P+/fuHDh4q24W6fme37eL998w3tWROQ0ND5/IKUwM2qdS1Qr/HO3DA&#10;wPwMMBQScQsq7Qnqaj2URRAOhocPGz7l6in19fWyJ9GLB39m3dp13aq6RULh4oJCHQiZZjvrpZas&#10;bFMVZRXXTLnmTE+hiMfjo0aMkl3QybAnc8eL5ConbxT0B+a9OE838WcsT8TlV+OzBVXVW7du1T2d&#10;atbMWV6XOxtzeOZSOZn02btX7++WfnfixAndXD4hEbeKsxPxTb9uunz45Tb5NnG1pUv53J6+vfua&#10;bhNPT8Tlb1q+IFSrJOIAsolEHAAAAE5GIm4Hvx/4ffCAgabx2rNSl8kcnIjH4/EZt8/oVNHRVVSs&#10;E/EW82Bhhf2BhZ99pnvNvN27d3eyayIu+yt1rVD2YIMGDNqxY0feZpAk4pZVu/YqwJCS38hOQ9bG&#10;WDg6ftz4rVu2Eoq30tGjRz/++ONIMHQyEzXNc9ZLLVDjYOf29O3T90x3Y6uw2XggcBa+BP3URPzZ&#10;uc/qJv6MNDlm9BirImfVs2wXVV2rVq1c1dTUpNtKk56IW3IiqmZVfpVNuK62bu/evbqzPEMibhXb&#10;JuLRtkjE5VB4/XXXV5SVywuqXaXpHbNZamhGFRSGAsFnnn5Gd5mgEvHUrtJYFi1eIWuVapVEHEA2&#10;kYgDAADAyUjE7eDW6dPdRcWm8dqzZCXRIYGjE/Fx48b53B51HUrKNAnW1r1/+euG9es3b9qUnfrh&#10;+x/KYzFTD/YptYBKCovKy8pvuP6G02Yt+YBE3MJSc65KrY2yLGKR6ITxE7ZuJRRvrZUrV4aTibgd&#10;9rqyNNXBTpZmbU3tnt17dKOnyurt14lEXHV1ron4zdNv7lheoW58zGyTLUreTkqWbFmsbNSIUQ0N&#10;DbqtNCoRV3NoYSIucytt1PSpaeXj6J2HRNwqzr5HXI6D2+q3DR44yEjErdvMdSU+x6baCPgDjz/+&#10;+KFDh3Sj//d/DXsa6mrqjH8CJLYCY1mYfjyLpZaCFIk4gGwiEQcAAICTkYjbwRUTJ5kGa9tKXZ1x&#10;diI+aeKkLCUc514BjzcWCkeCoexU2B8otPFuIbVCet2e8ePGN50gEbf4Am4+l5p8tU7KDiQWiY0b&#10;O27btm16IeGsli1bdkoibvluJ3n3vyzKsyfiEydMTJ1ESZlfpw0reY+4zJLM1VP/fEo38Weam5sb&#10;GhqGDB6i+pRxmV85kyUNq/zJCJv7nj5svuvOu1QintkJPHPJ+8q7y8R2rOg4+crJ+/ae/iH5jkci&#10;bhVnJ+JC/r0pu6DUh02NMbZ43+xVMhT3e31du3Rd8MEC3eX//d/+/fuvvupq2Q+og5G1faqlIEUi&#10;DiCbSMQBAADgZCTidnDVlZNNg7VnyRqiStYWByfiG9ZvGD5suLFRqIvCLeaBslWpy4Uel1uW2vp1&#10;6/VSzDMk4raoU79ZPHGneGz0qNGE4q3x048/RSNRIxbNwuPHW1PJpXn2RFyOF3ISJcta9ZzZtpMt&#10;BXz+vn3MX397do2NjcOSJ3tS2TzZk4ZV+KRmcvducyIuG4icTqhFL3/T9OPZKTWxrsSXnW/evDlv&#10;H+1AIm4VGybiUm311HRx+PDhGbfP6Nq5ayppNobZ4q2zU+rd1c4wHAw98bcnfvvtN9WnbPtbt27t&#10;Xt1d+tTLosWPZ61STZKIA8gmEnEAAAA4GYm4HUydMsU0WNuWuopUkvjuvYkTJuoBOMtVV10VDUft&#10;cHcI1ZpSlwtdRcWy1K688kq9FPMMibh9KrXfKC4olIUiq+W4seM2bNigFxXO4Ndff5WJigRDKhFP&#10;n1JrKi0R71fbb9++0980PPmKyZFQOHUSldGtT+XK8hZ+r++xRx/THbSOkYhfZk0iLu+lOjcS8b6n&#10;ScQffvjhSCgi+3D5O/I3zT+e+VILTkp66FbdbcuWLbqz/EMibhV7JuJFHQqikejPP/2su7wwe/fu&#10;rautC3h9aj9mbOwWDrNde9WG9FMaLf30k091l7Is6ut7dO+hTqjU3zH/bLZKNSBFIg4gm0jEAQAA&#10;4GQk4pb7/rvv+9fWmgZr25KVpKh9B0+Jq3ev3i/Ne0mPwVmuv+5644a/xM1qFl4Io1pTqcuFUh6X&#10;26nPLfhTJOI2qmSSKjsQWSKyXCLB8OyHZ+tFhTP79ttvg/6ASsTtsBqr5SgnSD269/jvf/977Ngx&#10;3WiaaVOn+dye1CeoMtq2OiRJ+b2+c12jGhsbUyd72Z7exBYhzZ8pEX9szmM+j1fNofw1849nvtSs&#10;yluHAsHKrpWbNm3SneUfEnGr2CoRTx3FZJ4j4cjq1at1lxfm4MGDD9z/QOeOnbKzw/yTSiTiRhUU&#10;hkPhr7/+WneZWBbdu3VXn9GxdlkYiyDRJIk4gGwiEQcAAICTkYhb7uabbjKN1LalLs3Irx6Xe8L4&#10;CU1NDvzO5i+WfDHg0gFGIp7lzIA670pe1pSldt211+kFmWdIxO1WakEYyU2HgoDPLzvMVStX6aWF&#10;M5Dd7ymJuNUnJGohlhQUhgPBgZcOPHjwoG40zbSp07wudyrgyWjPqh8pIxF/6NwScTnZGzxosEyv&#10;ajWrc5t2t/1pn5o+Z84cyxNxeWtZ8cpLyx988MH9+/frzvIPibhV7JWIJ6Y6Nc8P3P9AQ0ODbvTC&#10;bN++vWePnuFgyNjiEvtMY7At3j07JQNUu51IKHznrDt37typmjQl4pbslFTJu6uJIhEHkE0k4gAA&#10;AHAyEnHLzZwxwzRS25a6NCO/elzu8ePHOzIRv/WWW0P+oLpGJmWaAcqeJUuqqEOBu6j44n4Xz39/&#10;vl6W+YRE3Ialgg0pOcJGwpHRo0avXtU2d9o51aKFi8pKy9QzdY3drz0yIWMJlriGDB5ylkT8ZIrf&#10;4kXasFQ/XrcnGoned999uoPWOX78+JtvvNk9Ebllf26lc2Mai0vqaur27t2re0p6/LHHrUzE026H&#10;jUViv/76q24rL5GIW8WGibiUbJJ+j1d2y231iS7Zi/7zn/+sKKsI+vxqe7dwsGqAUnL6VBotXb58&#10;uWoylYir9owOW/xsdirVIYk4gGwiEQcAAICTkYhb7u477zKN1LalLgwVJRLxcWPHOTIRv3PWnT6P&#10;NzvxBtVWZayWHQpKCouC/uCNN9yol2U+IRG3YallIaUuuEdC4VEjRnGn+Fns3r37vnvvCyVvE7f+&#10;hCT5RbN/nognQotMb3ry+nL89Xt9cvxdteqcV6T9+/fX1dalbnw0vXhmK5E6y6lm1y5dH37o4cOH&#10;D+ueEtRT09UcygDNP5vhksZUqUTcSSHreSARt4ptE3G1XbTVg9PF0SNH586dGw2F1Sav3sj07tmp&#10;k2PsUBCLxuQ8alv9NulQfY+42lXqxdHiZ7NTqfZIxAFkE4k4AAAAnIxE3FpvvvFGp7Jy00htW7KG&#10;FLXv4Coqjkaio0aMajrhwET87rvuTsUbpuFT9ixZLdWaKYtMlt2smbP0sswnOZOIq0OM/Pqnlf5T&#10;OVtqcUjJypm4Cy22ePFivcxwOh999FHA57ddIl5ccqZEXDY9dY+4WtDmV2i7Uq8vOzq/13fnrDv1&#10;25+LhoaGupraVMxjev2Mlmpe3jfg9Q24dIBpJu2QiBtHEBJxEnHr2C0Rl5I2jK2yrRNxsXrV6rJY&#10;WcgfVFu9Md4W756dMtalRA9ygK4oq1AfWdu2bVvPHj3VrlLKwmWhFwGJOIDsIhEHAACAk5GIW+vh&#10;Bx8yDdPOJStJUfsOnhLXgEsHrFyxsrm5WQ/DKV595dVePXvJANUVKNPwKTuXuqwpy65nj54vzXtJ&#10;L9G8kQOJeOImUXWIUU3+aalgQP0qlf4KuVSJttUuJRqODB40eN26dXqxoYX/vvPfUEB/b4UseosX&#10;d/J52mdKxJ/651PVlVXqQ1TGymn68TYttRbJnPi9vhm3z9AdnIuGhobavkYiLtOrNivTW2Sw0u+2&#10;H3TKTB4/fvzRRx5VibjRUtaXuLypzEZRh4JYJFpdWU0iTiJuibxKxOXfnq+88oocEEtSD2SyaLx6&#10;dUoMU9aolStXxuPx1LIw/jzz+/azlF4EJOIAsotEHAAAAE5GIm6hw4cPP3Df/aZh2rfSrmjLOiNr&#10;jh6Gg8x+eLbPo7/C1sJLYNR5lL6m2aEg4PM/9OBDeonmDZsn4qqrVBn5U3J5tazT/if1g/IbdZBS&#10;/zP9LexcqlsZlyygWCS2ZMmSeDyulxxOteCDBdWV1X7r8lFTqWUnR71BAwbt2LHD9DmwW265xef2&#10;qPze6LbFj7dhyeurbSHoC9wx4w7dwblo2NNQ06dGzvesTMSLS0yJ+Dtvv9OrZy+1xKWr7C9x6crY&#10;5xQURiPRDz/88MiRI7qzvEQibhV7JuJqqts8ERc/fP9Dj+49ZG+mdmuWbPuqZJgyRqmy0rIRl4+Q&#10;/fyWLVu6V3dX/zTWvbX4qeyU0Vtyt08iDiBrSMQBAADgZCTiFnrzjTdCPr9pmLYtdV1GfpW1ZeiQ&#10;oYcOHdLDcApZu/76l7/63B51/cvYHFpMAmXfSiQuUn6v756773He8yTOzv6JuCwg+dVVVOwuKpZW&#10;jXK5T18lLm/iN+rWW7Uxql+ljKWcSmtsfMBKL9W5lHEfajhaV1O39Nulx48f1wsPaRobG//+97/L&#10;VqxSW8sXsVpwst5WlFVcN+26EydO6EYTZs2cJWupkYirdbLFj7dhGetPopOQP3jzTTfrDs7Fvn37&#10;JoybUBYrPZm6tXiXTFW79uod3SUu0/nDs3Of9Xv9qU8VZLWr5PKV9mQJRsOR5cuX67byFYm4VfIt&#10;ET9y5MhLL70UCYVlyGrbt2bIyQeBSA9y7lFVWfXDDz/U19dfPvxy2VXK2HVvpp/KVqnGpEjEAWQT&#10;iTgAAACcjETcQv9+9TXTGO1c+ppRQaHf4x00cNBpv1E1p7380stdOnXxpB6ZbuNtgTpNJRNxn9sj&#10;y3Hei/P0cs0POfHUdFk6FWXlwy8bPmb0mLGjx8qvZ6mhQ4aWxkq9bo9RLrf8mn7DVqpsfthKlVou&#10;Uq6iYhlXv9p+O7bv0AsPp3rppZcCiURclrXFK3NaWOLzeGW1PG0irlZL88+2dUkbssJLG1WVVY8/&#10;9rju4FzE4/H169dXV1YZEVTmI/xTKu3580MHD01/xswLz7+gPgChF3d2N2fVlbypNFYaLf3xhx91&#10;W/mKRNwq+ZaIi8WLFtfV1gX9+jZxC0ctb616iEWiQwYN2bVz1/Lly8tLy2W/ZO3iSDVGIg4gm0jE&#10;AQAA4GQk4lbZt2/fvX/5i2mMdi51VchVVNylU5fbbr2t8Y9GPRKneOWVV06JYWy8LVCnqWQiLhUK&#10;BJ977jm9XPOD3RPxdu0LEwuoa+cumzZtOt4KWzZvmXzl5KuvunqKuHrK1VdffVHPi4L+gNfl9nuN&#10;rzYwrtQnNlU9ZHtvsKk+pWQxVVdVL1q46NixY3r5Ic28F+eldsU6jWgxn1kreXe1pnndnnFjx5kS&#10;8bvvujuViGe2z8TmI2/h83ivufoaUxutV19frxPxxNxmc6uR5qXcJa7+df1/+fmX1PPnX3jh1ES8&#10;xQ9mtOQd1fKNhqNyMpznXyIuSMStkoeJeLwpPveZueFgKLW3t2rUaicgJf8cru1bu3fv3rVr1xr3&#10;iCfPKo0l0uKnslDyvqoBEnEA2UQiDgAAACcjEbfK++++ZxqgzUtdpHMVFdfV1u3bt08Pwyl27th5&#10;9933BHzGs1uNq3Ithk/Zv05eOvQHXpr3kl60+cH+T02XzUraq+pauWXzFt30OXrt1dduuP6G6TdN&#10;79mjl2yqKolU41Wvb3pTu1Wq1UTAYDw7fe/evXpsSPPMv54JB0KWpLYty1heiTZaJuIbN26cfOVk&#10;Yz0sKJS/IH/T9LNtWKoNmQqfxzvl6im6g3NXv/WURDyjPZtK3ktK3joaiY4aNSo1k+oecelHKpv9&#10;qFJdlRQUhoOhr776SrWUz0jErZKHibj49JNPB1wywFjlEnsAeTtTD9kpGalqQOa/Z/ceCxcuXLNm&#10;TWk0pmeARBxAniERBwAAgJORiFtl0cKFpgHauWTdUOUqKq7tW7tn9x49DKd46623ouFI6kvE7bwh&#10;UGes5G3iQX/g5uk3b9q0SS/dPJAPibhy7Nixp//19G233taxvKMs6IDPr4Zsz4GbSjUpq6gcc3v1&#10;7PXuf9/lNvGWvvryq2GXDfN7vGpztnZvnFq1WibiDz/4cDgYVl+0kdEgRzWgDkwXmIhv2bKlW3W3&#10;gNeXhRT/lEp7/rws2fHjx6dm8tVXXlWJuPoL5h/MaKW6SiTiCz9fqFrKZyTiVsnPRFw88sgjkVBY&#10;Tg8yvSM9e8lbG4M1smf/5cMv37hxY2k0plpSa53p72en5H2lh0RXJOIAsodEHAAAAE5GIm6JbfXb&#10;rp06zTRAO5e6KFNSWBQOBPv26bt79249Eqd49913Az6/uvBkXJIjEc/FSibinhJXNBx54/U39NLN&#10;A7mSiFdXVl9gIq4cOnTo2bnP3n333bFILOD1pa5ZG2O398arrrmre1IHDRx08OBBPSSkeeKJJ3zJ&#10;RNzi9TkZmnrdngnjJjQ1NekW/+//HpvzmDSZnSBH9eCSQ3AoPGnCJN3Bufvtt99mPzy7NFqq2s7m&#10;3Mp7qQUqMzl2zFiViK9bu27q1KlGQm/JKWi79mrX4fd4o5Hop598qmYpn5GIWyVvE/Evv/xy+PDh&#10;Wfr6iTOXWrWkZLx1tXWPPPJIeaxML4vEf03/y1kro5/EtJCIA8gmEnEAAAA4GYm4Jb7/7nvT6Gxe&#10;xkWxxOMEu3bp+sLzLzjvS8Q/XPChuigvZeetgDpLyR4s/erh/Pnz9dLNA/mWiCsHDhzQoXji+w7U&#10;2O05A6mS3mT9lF/lsCsHXzkE68EgjQqb1bZs+dJUa5T006d3n9f/87pu8dQmZfU2/VTblurB6/b0&#10;79f/s08/0x2cl82bN5dGY9kJ8tNL+ldzJaNI3W3/1ptvRUIRT/IbELJ98E0k4vLW4WDotltv27p1&#10;q5qifEYibpW8TcTFrJmzIqGwjF3tlIzht2gmC6XWLimf26Mq9SdSpr+cnZL3VbtNEnEA2UQiDgAA&#10;ACcjEc++rVu2jhoxwjQ6W1fyqrGrqLhbdbcdO3bokTjF6tWrx48fH1T3iBcU2nkroP6k2rWXJSjL&#10;MRaNTRg/YcWKFXoZO11+JuLi9wO//+Wev8jiVg+ClhVAXUE2NWCjSjzJQJqUw273bt2ffOLJ9NuO&#10;oTz80MORUCQVkJjnMJuVvEdc1t5wIDhx/ETdYhYTcbVKy69et2fixIkXuMKsW7culYhLmd4rc6Wm&#10;Ud5RRpG6R/y9d98L+gOqGfmvWT74yjsa5zYFhaFA8P3331fzk+dIxK2Sz4n4sl+WXT78cvUNFHpX&#10;0KKZjFfi0GzsyZP7/PQy/+Vslby1mhMScQDZRCIOAAAAJyMRz76VK1YY11xaDNC2ZVwRS1wnUol4&#10;2wZadrBo4aJIOJK6GGfnrYD6k0o+ON3rcpdGYxd4M2UOydtEXMhx4a4774pFYn6PV95FzYANJ0FX&#10;8rK7kcP5A6NGjiIRb2nLli1XX3W1WqVlosxzmMVKrU6yyAJe39RrpuoW/+//nvibfrS7WutMP9iG&#10;leoh/e7q87Zu7SmJeEY7T6/UKHxubyoRf/e/xveVnEzEW/xU5ko1I8uuqENBKBAkbVJIxK2Sz4m4&#10;kHOY1Lc5ZHqPepZSK9gpv7d0QUgDakdNIg4gm0jEAQAA4GQk4lm2fdv2ARdfbBqazcu4ItbBuHm6&#10;NBqr6VOzZYujEvGmpqYlS74IB0OWXJSn2riStwhLhYKhRQsX6cXsdPmciIsDBw7MmjmrNFrqS2Y5&#10;9pwHVdKYWkU9Lndl18oHH3xQDwNp7r7rbuNTSolHPli7KNXykhXY5/FeM+Ua1d77773ft09fY31L&#10;/KeMnjuplVneyO/xjRt3oYn42jVry2KlxllfdudWjULKPom4vKm8ddDn71jR8e0331bzk+dIxK2S&#10;54n4pl83GbeJW/1t4kalZj5xPmntgpAG1ISQiAPIJhJxAAAAOBmJeDY1NTX99OOPfrfHNDSbV+qi&#10;WGm0dPHixceOHdPjcYQ1q9dc3P/iSDBs/WU4qi0qdQExFAgtWLDg+PHjekk7Wp4n4uLAgQMzZszo&#10;WF6hQkp7zoMqaUytojInQZ9/8hWT9RiQZsZtM9TnG9TSNM1hNkstL/k1PRF/5uln0qPcjHaoXl/O&#10;08pLy6ZcPeUCE/EN6zfU9K2JhiPSvM7eWrxjRir5LGKf2zt65Oj9+/dLMxYm4qofed9gIPjI7Ed+&#10;P+CERxBdOBJxq+R5It7c3Hz9dddXlJWrvYEFOwRblkyCmg0ScQDZRCIOAAAAJyMRz6aGhoZ+NTWF&#10;Np7klqUux8ivnhJXWWnZunXr9GCc4qeffoqE9RfW6q2gxSRQOVSpC4ihQLB3r97Lly3XS9rRSMTF&#10;wYMHb7/19k4dO6nN2Z5ToUoaUx36PN4rJl2xd+9ePQYkPfrIo106dzFuE7d6t6xXpHbt0xPxF55/&#10;we/1nYxyM3dYT/vi+YGXDty6dWtzc7Pq4fwcP358yZIl6rEoWU3Ek/sBWaYdKzreeuut0sz8+fNV&#10;Ii7/KZudyKyqd5S5DQaCzz/3vJockIhbhUS8vr5+4ICB6jNtlu/2bVIyCWo2SMQBZBOJOAAAAJyM&#10;RDxr4vH4d98ujYXDpnHZvPTlmILCsljpkEFDft34qx6PU6xevTocDMkA1SbANbhcL7UQ1UobDoZX&#10;rlypl7SjkYgrckQbOWKkz62/3VnK1Il9Si0pWWoVZRV/uecvegBIOtx4+Jop13hdbtmQrV2OakkV&#10;tmvv93inTZ2m2jMScY/3ZCLe4qfarNq1l+HLW8h5mhyCDx48qBq4ECtWrEh9UYiU+R0zVMkQWsrn&#10;8U6ePFm21mee0bfaG3OYxfPPVCeuwiI5TDz1z6f01OQ9EnGr5HkiLg4fPjz9pumdO3ZWuyY9Dy26&#10;yquSGVB7aRJxANlEIg4AAAAnIxHPjubm5u+Wfte1YyfToGxe+nJYIlyMRqK//PJLPB7XQ3KExsbG&#10;t956Kz0RN80AlYulryEWFEZCkTfffFOWsl7ezkUirsgO6r777quqrFK5gp03ajUn0mHQF5hy9ZT6&#10;+no9BiTJWq0SccuXo1pYAa9v9KjRmzdtlt5UIm7sZzLcm7y48frt2rdhIr5s2TILEvHknllm0uv2&#10;3DL9lqXfLi2LlQYtSsTVggv6AzV9a9579z09NXmPRNwqJOLyD6Xdu3fX1tT6vT55Uz0PLbrKq5IZ&#10;UHtpEnEA2UQiDgAAACcjEc+OeDxe17fGNCL7l7ocJr/63J6yWOkP3/+gx+MUa1av6VTRiS8Rd1il&#10;lmYoEKwoq1i1cpVe3s5FIp7S2Ng4ZPCQgNenVgM7X1VX7cmCi0ai999/vx4AklQiroJbaxeiWoFl&#10;SUVCkZtuvEl6e+XlV9SjCIzGMnniJK8vJW8kq/Sll1zahom48eUCieDTGEKL981EqYHITBqJ+M23&#10;LF26NOBN+xLxLJ5/Sg+qk4DPP2fOHD0vIBG3Dom4+P3A7zNnzupU0VE2T7WFGlPRorH8KRm+mgoS&#10;cQDZRCIOAAAAJyMRz45Fny/MxRvE1eWwwnbto+HINVOuyXSUlX1btmwpi5Wlrsgbm0CLeaByrtR6&#10;a1xGLCgsKy3btGmTXt7ORSKecvTI0b89/reqyqqixPV0fUndloe21G7H7/U9/tjjegBIunLSlaFA&#10;0PJEXC0jtT8JeP0zZ86sr6+/efrNxo2MmT9xUu8uJ2mVXSsfm/PY4cOH9excgJ9+/CkWjRn3uGf3&#10;/nt5I7U9elxumcClS5f6st6DKnk7VQGff/bDs/W8gETcOiTiyrZt23r26BnyB4xdrqV7fjuUDF/N&#10;A4k4gGwiEQcAAICTkYhnwYcfLCiLRk3DyYFq116tFT6PNxaJffHFF3o8TiGr0xN/e6K8tMySK/JU&#10;RktfRiwoLC8rl6V84MABvdQdikQ83d69e/vV9QsmL6nLW5v6sUmptVR+DXh9EydM/OXnX/QAkPDe&#10;u+/V9K0xzk9UPtdiArNWaklJ+b2+B+57YMGCBeFQ2Hiie6ZPnNK+RLyupk5WbD01F2b79u233Xpb&#10;6sHp5jfNWMlA1HKUnZW6R9xIxBM7avXnWSt5O5lYmdVIOHLfvffpeQGJuHVIxJXffvtt9uzZFWUV&#10;8r6yc9Cz0aK3PCkZu7GHJBEHkF0k4gAAAHAyEvEsmDR+vGksOVDt2qsLMUXtO4RD4dtvu33r1q16&#10;PE6xZfOW6qrq1H1yMlLzJFA5W6nLiLJ8u1V1U1/962Ak4ukaGxtfmvdSVWWVCvyMTduWhzZpTNqT&#10;yXEVFcci0X899S89ACTE4/FJEyfJiq22ZQtXbHlr1YPP473/vvs//vhjv0c/lt/oKmNrl7y4KjlJ&#10;q62p3b17t56aC7Z06dKgP6A2EGMILd46Q6Xey+Ny33rrrct+WaYScTXG9L+W6ZI3la3P7/WNuHzE&#10;999/rycFJOLWIRFP+XXjr506dgr5g2ofKz3Y8wiehZJFoCaBRBxANpGIAwAAwMlIxDPtrTff6lxe&#10;YRqL/UtdhTEuh3UoCAdDH3zwgR6Pg2zdurVbVbWKBPT632IeqByt1GXE4oLCbtXdnPfAfxMScZNd&#10;u3b16N4jtXUbl9RbdGV5qbVU/RoKBJ977jndPRLi8fiE8RNOScQtOkVJLSmdiH/0sZEaZn7VkneU&#10;krdo80T8iyVfqERc7TRM75vp8rrcl1x8ydRrpkoPMrpsN5D4wJ+8r9/rmzVzlp4RJJCIW4VEPEX+&#10;rTd37txoKKz2sWrfa+otT0oGrmaARBxANpGIAwAAwMlIxDPqv+/8NxwImgaSG5V8ZHrA64tFYm+8&#10;/oYekoPs2LEjlYgX5evlNgeXcSW3Q4FKYbdv366XukORiJts2bKlR/cesXBU1gG1gdtwWqSkK9Vh&#10;OBCa9+I83T0S4vH42DFjI+GI2ktbuATlrVV5Xe4HHnhg4cKFqUQ8o12pN5XhxyLRvn367t7V9om4&#10;DCGbhz81InlHV1GxKrVtSpn+ZuZKvZ2U3+u7/bbb9YwggUTcKiTi6VavWl1eVh4OhrKwm7VzycDV&#10;DJCIA8gmEnEAAAA4GYl4hsTj8fnvz4+GwqZR5EYl7qBSF2JCgeAD9z+wb98+PTCn+G3/b9OmTjO+&#10;RLyDcRtxUb5ebnNwGVdyE1cSK8oqrplyjfPW4XQk4iZHjx795JNPKsorVOYnZcNpMSrxRdHSnuxp&#10;+9X1W7RwkR4A/u//mpubV61cdUn/i9UpipR59rJYasvyutw1fWuGDh4S8BpPTTdWqkyeNak3leFX&#10;dqlcsnjJ8ePH9dRcMHk1WeVcRcVZGMUplTy7UP9T/T6rDSQemS7vKIuyLFY2c+ZMPSNIIBG3Col4&#10;OvnH6SuvvBINR+Tds72PslPJwGX4UiTiALKJRBwAAABORiKeCfF4/MMFH+ZqHC6VdoN41y5d//3a&#10;v/XAHKShoaG2b63X5ZaR6uuPpkmgcrxkmRoXEwsKPSWumr41e/bs0cveiUjEW9q8ebMs99JYqXFJ&#10;XQU8LRqzvNTyMibHSB2i//3vf3X3SGhsbBx+2bCTibhFpyhqMRklB8fE6lSUOERKZa4leXF1IHYV&#10;FcuGs23bNj0pbeHr/33do3uPkD+odhrZnFg9by1+n7VSs+p1eyaMm9CGt907A4m4VUjETb7/7nvZ&#10;RwV9AbXzt+cKmemSUavhk4gDyCYScQAAADgZiXiba2pq+vjDj3L1YemJMi6BJdaHgM//17/89dCh&#10;Q3psThGPx9esWVPTp0bdISfjzcMLbflQ6mKiLOWavjWrV6+WbVOvAY5DIt7S8ePHlyxZEgmFjQjT&#10;xgc4NTnSYTgYeuH5FxobG/UAkDhFGTJosProkl6ILSYwOyVvfdrK3EolLy4rhvwqZ2jdqrpt2dKW&#10;G86RI0defvllOcTLVpntI2DiNnH1ez2H6f81o5W6Q71de5/He82Ua/R0IIlE3Cok4iayj3pp3kty&#10;BFcn6vZcITNdMmp17CMRB5BNJOIAAABwMhLxttXU1PTRggVBr8/UfC5V8gbxog4FoWDowQce1GNz&#10;EFntx48bXxqNlfAl4o4u42JuB+Op+GWxsrFjxh466LTPdqSQiJ/Wsl+WxSIxmRm1mdtwZqTU5Miv&#10;oUCwqmvVF0u+0N3j//7v8OHDN914U+rp99aeosgyMlahZKpq/L7F32mzSryLWjFcRcVVlVVtvuG8&#10;/977KhFXR3xzA46s5LKT0xsZ+6SJk/RcIIlE3Cok4i3J0bCutl8+3yYuQ1ZjJxEHkE0k4gAAAHAy&#10;EvE2FI/HP/rww1yPw9UlMPm9z+PtfVHv1159TQ/PQf449MfQIUPVfSdSaryU8yp1MVF2cbKjk92d&#10;XgMch0T8tDas33D58BHGd5EmPhhh6soulfgqcWNdLSiMhCKff/a57h6JrxLfs2dPbU2tCm4t31cb&#10;G1fiNCkLG5p6C1krgv5AVWXVpk2b9KS0kXfffTfvEvHEI9OlvC53dVX17Idn67lAEom4VUjEW4o3&#10;xec+MzccDJ3cTZGIA0DmkYgDAADAyUjE20pTU9OHCxYEfbkchyevNkqVFBaFAsFbbr5FD89ZGhsb&#10;h6V9N62x5reYCsoZpRaxLOt+tf2++fqbeDyuVwJnIRE/k2+//TYUCBWnHpzeojc7lDRmrKgFheFg&#10;SNZS3ToSGhoa6mpq1QeYjEQ8bxIRtS3LwMvLyq+79ro9u/foGWkj7/731EQ8DyZWTamU8SXi4yc4&#10;+Hs0zhuJuFVIxE/r008+HXDJAGOdTJzLGYeAFn06uGQRqIGTiAPIJhJxAAAAOBmJeJtYvGjR8889&#10;F8nl7w6XkhVAXXyRX30eb11N3VtvOfD6Szwe/+zTz9RNhyoMMM0D5aRSFxOlwsHQ6FGjT5w4odcD&#10;ZyERP5Mli5eEAkHjsr6Nj3HSmLGWFhRGw5GHHnqooaFBd49EIl5bU5NKxG24emeoZKRSMvBYJLZx&#10;40Y9HW3nrTfekvXNnfhOAdtuGm1ZaY+797o948aOc+rh4EKQiFuFRPxMHnnkkUgorE7X8+oQICWD&#10;Nc4NSMQBZBeJOAAAAJyMRPzCffLxJ2XRqKnbXCxZAdT1L1dhUSQUvvqqq/UInSUej48ePToUCBYn&#10;bhuV8ZrmwQ6VuuSnFoo9y9SqPUtdTJTyutzjx4136k2BJOJnsujzRbFIzOvSd5jZ8xin5kfK7/GV&#10;xkp/+P4H3T3+7/8a9jTU1tQG8+z53mpDllKJeCaSv1UrV02+cnLA69OzmjeJuKxI4VB45IiRJOIt&#10;kYhbhUT8TL788svhw4fLKZw6iBuT06JVp5YMVo2aRBxANpGIAwAAwMlIxC/Qxx993LGs3NRqTlby&#10;G8SNODwcqa2p/fzzhXqQzhKPxydOmOhJ3hhnz9Ved5V2T5sN62SrpzZvt1LXEz0u94QJjn1MLon4&#10;mdTX198x4w7jEzD2TsT1FCVuE7cwe7ChxsbGeS/O69Kps7pN3Iar9/9n7z78o6j2/4//KT8lPdtb&#10;EmoSipQElV4UsVBtYAdEBL2KDbtXr4rlqqB47YL92vF7VVRUUFBK6B0BE2ri7zN7zg5xAsnuJtmZ&#10;nX09f59Hfly/2bPnnJk5Mzvv7G5nlLlLGIl4pFMScbF40WKfx1uYly9P5MxDoyPrjDPV/iNL5cD+&#10;A99+6223folGe5CI24VEvBVzb54rZ0Z1CnDO/GSgZKTq0oVEHEAmkYgDAADAzUjE0/b1//1v2uVX&#10;dCuvsPQzS0u2vrr5VVpUPLh28Oeff+7Wm8XPPvNsv779zETcMg/2lxyDib9OMO5Fxm//qTtiTiu1&#10;z6iyjsJJZfQ2L1+2+Fl9z3pq4VN6P3AXEvFWvPfeewGfX/YB2RMce46TKZLuFeXlxyKxaVdO27Jl&#10;i+49/vpr+/bt1ZVVJxPxHMhC1IFcEP+6h/JY+epVq/VcdKhnn33WSMQT67mlD26rM86UVUiGKUul&#10;XPfK1a+eBTRDIm4XEvFW/PTjT+eNPU9dt6vFypiiFh12X8kw1ZBJxAFkEok4AAAA3IxEPA3rfl93&#10;3ugxPbt1t/QwiyvxXmTZDaKR6JhRY1x8s3jyxMm+Uk9R/AN4paxTYXepDaH+UaAqHug6qoybpPEV&#10;Q926NTrs7KDRqLx8n8c7aeIkvR+4C4l4K958400jEY/vBo7dV/Ve2iVPVqeKsopOSkCz1KZNm6p6&#10;Vf7tDYItJtBlpQ5kWfwjocjixYsPHTqk56JDPftMPBGXVd2pXyDSgaWmVP4hS+WoUaMOHeyUKc12&#10;JOJ2IRFv3ZVXXBmLxNSle46cBaRkmOrCgEQcQCaRiAMAAMDNSMST1NTU1NDQsGHd+rGjRveurLL0&#10;LatLtrsq2QdKi4oH9B/w7Tffuvj7NVV26Nx7avG/TijKLyiLxHp069GrR69ePZuV5X/aVD179JQq&#10;j5XJ0qGm0ZhJR64eqmPqlqJs9ysuv+LokaN6V3AREvFWvPXmW927dveV6vfCOnZHVYdScfxTstf8&#10;ukb3HvGsqGZgTTgYMuMQy+y5r2SYxi7RJU9G3XlZ1DNPP+Nv/gXtDr4CbH+Zx1dZNDbu/HEHDx7U&#10;s4BmSMTtQiLeug3rN5w39rxc+zZxGaYaL4k4gEwiEQcAAICbkYgn48Aff2yqqxt//riqHj0tvXJB&#10;6XteXfKKCworyirOG3ve3r179chd59DBQ5dOudRIxNUN3xazYX/FE3E5JKsqq75a/tXGDRs3rN/g&#10;zLr6qqtlh3FsCtu81Poms1rZs9f9992v9wYXIRFvxcEDBx944AF/4tOhHXuak1lS63AsEluxYoVb&#10;v/M+DUePHv38889jkejJ7LbF7Lmp1FFsHDXxRPz7777XE9HRXlz8Yq+evXylHj2rOZCIyzo54KwB&#10;P/74I8fXKZGI24VEvHVNTU1yzdk1fs2pTuXGLLXos8tKxqgGSyIOIJNIxAEAAOBmJOKt279//8YN&#10;Gy4aP75bWbmlP+4o2ehmeUtKK3tV/vDDDy6+U3zPPfd0q+h2codvMSH2lnRJOlZwZpdoODJm1Jjt&#10;27brfjvS3r17x18wviR+A1fKMhbnlNq9jRu7XfJ8Hu+Ns27UA3AREvHWPf/c836PV7rh5DOd6l48&#10;foiMGDZi86bNuveIf1mJmYjLvuTAnbwDS0YnJcMsKSoOh8Irvl2hZ6GjHTp0aP7t8725kIgnvhpG&#10;1smagTW7d+/WU4C/IxG3C4l465qamjZv3jxs6DB5qWKcKEnEAaDTkIgDAADAzUjET+nw4cOr4q65&#10;6qqwP2DpiXsqcY+4IP6B0rFobPy48Q5PYdtp7s1znfyhi+rml2yOaDiycuVKh/9pQmNj44RLJqhE&#10;3Jnz2bxUJ2XrT582fdfOXXoMbkEi3rqFTywM+gKF8a/AN+bHqYm46l5xQWFVZdXGDRt17/HXX7/+&#10;8mtZrEyt3nojtphA15SMTsrI/CLRIecO+WV1J2ZRDz7woErE1cRaeuKaMqfU5/EOHDBw546devz4&#10;OxJxu5CIt6mhoeH6667v3rW7dEk6pieqRbfdVDJAtTiTiAPIJBJxAAAAuBmJuKmxsfHHlSu/+fpr&#10;qUceeqg4v0DK3XdbZHT6bkteflms7IJxF9TV1TU1NekZcZ0tm7dMu3Kakank5cuoLbNhe6nNYWyR&#10;vPxoJOr8W71yyIy/YLzf61M37KTnlhE5qlQn1UdSL7hngR6DW5CIt27Z0mW1g2rVp0NLOTYRV8eR&#10;kYj3qtq2bZvuPf76a1PdpgvHXxgJhVUW4sCdvANLHS8y0lAw9Nmnn8lKq2ehEzxw/wO5kIirfUaO&#10;rK7lXWW13Ld3nx4//o5E3C4k4m2Slyc7duyoGVRjnMpz4EQgJQNUizOJOIBMIhEHAACAm5GIr169&#10;+sMPPpB6ecmSgNdreVLXVuLd4ao8xSXRSHTlypV6UlzqnrvviYQjxQWFhXn5UtY5sbvUtiiIf3x9&#10;LBqTPVP326kaGxsfeODB6spqtYBIWUbkqDJu7MY76fN4711wrx6DW5CIt+nhhx42E3EHTpEqdYvf&#10;SMQrq5a+vfTIkSO69/jrr19++SUUCMpe5OQt2AF1xplqgAVd8kLB0Mf//ViPv3OoRNz1s6qOLDlV&#10;yRK0detWPXi0QCJuFxLxZPzxxx9zbprTvVt3dSp3+bmARByATUjEAQAA4GZZlIj3q+598OBB3e+0&#10;HG44/Norr7z04ovNq3/fvpYnyoVSd9zUrRa/xxsJRaZOmVpXZ09SlTGPPPKIeetfZsAyJ7aXvvNl&#10;fFJu7Nprrs2Kd4g2NDSMHT02KxLx/HjOJOXzeB968CE9ALcgEW/TA/c/4Pf6VE8cOEWq1OaLLwLR&#10;mkE1fLZzcz/++KOZiDt8tWlXNfs2kwwk4nfdeVfQr2fVgafFDiljMuNDKy4orOxVadcSlBVIxO1C&#10;Ip6krVu29u3TN+D1qxOBMVcteu6aktGpYZKIA8gkEnEAAAC4WRYl4pFA8N577nnk4YfTrlvmzi1y&#10;3juDbahmbxD3lpRGw5ErLr9iy+Ytep9wqR9//GnSxEky3qL8AuPmuCNv9aqbj5FQ2Dk3H1snC8jY&#10;MUYibvTc4YFKIhH3lnomTJjgsk9EIBFv09133R0Oho2PiHBwnqo2n5QcU7U1te77wvv2sCTiDtzP&#10;O6biJ2gZoK/UG4tEP/zgQz3+zvHF51/IRaD5Be3Wzrii1DElA5T9p7JX5YYNG/Tg0QKJuF1IxJP0&#10;x/4/7rv3voqyCqNv8VXLmK4WnXdHydBkjFIk4gAyiUQcAAAAbpZFiTjVUSUbWt3nkgr4/FdNv2pT&#10;3Sa9Q7jXk088GQoEzXczO+4O2hlnqvt6KhH//rvvdb+dTRaQkSNHhoMhNasyBOu4nFPxGZZOFhcU&#10;hoPhx//1uB6DK5CIt2nFihUXjLtAJX9Slh46p9ReaiTig2r37t2re4+//pJVsSxW5vf6ZJF08hZs&#10;b8UTceMN4oHgrJmzNm3q9LPzLfNuMY4L986qWhVl5S8vK3/0n492xvfvuAaJuF1IxJO3ft36bl27&#10;hQNBdTaXTjpwX+2Qkk2gxkgiDiCTSMQBAADgZiTiuVaylfVNri553pLSSDjyzDPP6L3B1f7973/7&#10;PV51a0nv7S0mx8Yyt0tRXn44exLx48eOv/fue/369FVv3DTuS7YYmlMq8c5LqYDPL/uDHoMrkIgn&#10;49Zbbj2ZiDv1ZKcW5+KCwl49et5z9z0NDQ269zlv3759Dz/0cNAfUKuNZd5cU+pgKeiSJyNdunSp&#10;HnxnunnOzc7/S5H0K/GhOHJMxaKx9evX62HjVEjE7UIinrwDBw4sXLgwGolK39TCZcxYi/67oGRc&#10;aoAk4gAyiUQcAAAAbkYinlMlm9gsT3FJNBK95uprtm7ZqvcGV3vhhRf8Hm+Rgz8yXUq9LzAWia34&#10;doXut+Pt27dvcO1glVGpUTh3GUl8cHrA5x82dNjnn32ux5D9SMSTcfOcm2WWpCc6cmjRTyeU2T1f&#10;qUf20oMHD+re46+/vvnmGzl4VQri2C3YzlI7gErEMxOBGIl4PAR14aw2+44YlYi7KUPtDCTidiER&#10;T8kvq38pi5bJBbO6qDNmrEX/XVAyLjVAEnEAmUQiDgAAADcjEc+dku2rqiAeh5fFyq6aftXu3bv1&#10;ruBqn3766eDawd5Sj2PvnantEk/EQ88//7wcmLrrjie70IjhI8qiZWpunbyGqEmWThblF4QDoVf+&#10;84oeQ/YjEU/GvHnzZEeViXLmIqAr/ncb0r2SouKRw0fu3bu3qalJDyDnffbpZ+Z7xI0t6L4rFvOj&#10;LPLy5Vzw6quZiEBumn2TnBzNWXXuoZFWyXDUuTUajsj6QyLeOhJxu5CIp0QukhctWhQJhaV7rj0d&#10;xDeBcTogEQeQWSTiAAAAcDMS8VypZu+UKsov8JV6L77o4j179uj9wO3efOPNgM+v7vjru42W+bG1&#10;zE0jFQoEv/ziS93vbHD8+PFvvvmmqlfVyZiqxQCdUrK+mW8T9/oXL1585MgRPYwsRyKejJ07d06e&#10;NNnIe5y8o8Z3UZkuOS9379pt5oyZcojpAeS8r5Z/1ad3n6DPCMWNLei+K5ZEIh70Byp7Vr791tt6&#10;5J3pzjvv6lbRVX2VuDy7cw+NtEodTTK0SDjy7rvvHj58WA8bp0IibhcS8VSt+HZF3z59Q/6A0UmX&#10;voaVQcnQpEjEAWQSiTgAAADcjEQ8J+qMM9UtNnXbyFvqKS8rn3vzXL0TuF1DQ8Nz/34u4PWZka2x&#10;q1umyN5K/L1CaVFJJBT+70f/1V3PElu2bOld1VtNr76Zaxmgc+pkIu7r16dfdv3xQStIxJN01fSr&#10;1HvE1VLgxFNeIhGX7vk93vEXjCcRNx0+fHjRC4v8icXciZuvfaWOFGOB8vkfeuih+j/r9cg70x/7&#10;/5g6eapKxJ2+gKdYMhZVRiIeCv/00096zDgNEnG7kIinSk4Hzz//ghzXMmnmSdMyhGwvGZEMzTgj&#10;kIgDyCAScQAAALgZibj7q9m7wwvz8n3xOPzGWTfmztfTfvnFl7169gp4fcZ9pbx8J+7kiZi2PFZ+&#10;7jnnfv2/r3XXs0Tdxrrqqmpv/K23Tr8pmZhq2RNCwdDH//1YjyHLkYgnaerkqX5ZCuKfs+rYfVVt&#10;RClPSemESyaQiDf39ttvm4l4vhsTcSkZWsgffPbZZ/WYO58sIJ7iEj2rLkqV1HzKkV5aXBKLxFZ8&#10;u0IPGKdBIm4XEvE0fPbpZzWDavTlvRtfxsqI1NBIxAFkEok4AAAA3IxE3N0l29Sswrx8v9cXi8Zm&#10;zZx16NCh3Plu2s8++ywUCKp7/VJOvMmbiGmDgeDrr7/e2Niou54lduzYMWXylPJYuRk0WgboqDKO&#10;hXgiHvQH/++r/9NjyHIk4km67777pA/qlCdl6adzSh1HnpJSOUGvXbNW9x7xr8A4mYi766JFHbxS&#10;MrSQP/j000/rMXc+lYirBdyY1RZ9y9KSsahILxKKyKHEl4i3iUTcLiTiaWg80bjwyYXhYEjNm566&#10;FgPJ3pLhyJosRSIOIJNIxAEAAOBmJOIuLnUzS/1Dtq/f460oq5g1c1buvDtc+eabb4I+f5FT7/Wr&#10;zWT8jCfir736mu53VtmwYUNZtEwFKmqvc2ypw0EqHAg9+uijf+z/Q48hm5GIJ6mxsXHShIl/++D0&#10;Fr11Qqm9VE7N0XBk8sTJuvf4669X/vNKKBBSW9DYfG66aEl8oEtxQWE4GHrs0cf0mDuf7GMBr//k&#10;3xlYOpa1peZTzv6hQPDLL13yHRmdikTcLiTi6fnwgw8H1w4O+fWfverZazGWLC0ZiwxKikQcQCaR&#10;iAMAAMDNSMRdW/G3Has77AVndgn4/LFIbPaNs//4ww35X/L27NmzYMGCUCCowloH3imTLqkqLSoO&#10;h8Ivv/Sy7npW+e2338xE3JnzbJb0TXXS5/G65nN0ScST1NjYOOGSCXLKM270O/WspzaidE866Sv1&#10;XHnFlbr3+Ouv77///sLxF8q0yO4k8+Oqi5ZEIu73+kaNHPXZp5/pMXe+RS8sOqvfWScvBS0dy9JK&#10;zKecmOQawDXfkdGpSMTtQiKeNjm0hw4ZKsuX6rAxey3GkqUlY1HXqyTiADKJRBwAAABuRiLuylJ3&#10;hdTt4PidFF80Er15zs379+/XGz5nfPfddzJ2X6lH3VRy4J0ytY3kZ9AfmDp56s8//ay7nlV+/eXX&#10;bl27/e3bHFuM1CmVOC6K8gvCwZA7bqmTiCepsbFx/AXjg379JzJSlq46peJ/0iTz5i31TLtymu49&#10;4ha9sMjJS3rapQ5eKZ/H+8D9D+jRZoTx2QkTJzn/sxNSqzPOVPGY7C2RcOTDDz7Uo8XpkYjbhUS8&#10;PebcNCcUCMrsqeXLmMAWw8nGkoGoNZlEHEAmkYgDAADAzUjE3Vf58cDP+Ef8TlbAF4iEI/PmzTtw&#10;4IDe6rnk119/bf4GcTUzDqpEOis//V7/c/9+Tvc72+zbt+/+++6PhiNF2fC5u2rO4/d5I7NvnL19&#10;+3Y9jKxFIp6kxsbGZUuXDRowSJ31pCxddU6p48hb6jl78Nlvv/W2HgD++uvZZ56VaVGbz5k7fHql&#10;kjApv9e34J4FerQZIcfFJRdf4spE3Pg6En9w1sxZmzZt0qPF6ZGI24VEvD2+Wv7VqJGjPMUlrlrB&#10;zItVEnEAmUUiDgAAADcjEXdbJT4m1LiNkpfv9/qi4ei8ufPc8WXJqdq2bdtV06+KhiMyFQ69R5Z4&#10;E5v89Hv9Ty18Snc9C61ZsyYUCJ2cagcvJuomr/TTV+rpWt519arVegxZi0Q8eQ0NDWPHjD2ZiDt1&#10;RzUnLRQIXnv1tbr3+OuvhQsXRsIRFd/KFLnmukW2uFo8fR7vPXffo0ebEerbBFyWiKsjKJ6IB95+&#10;m78pSQqJuF1IxNvpyiuujATDcsZU5wVjDluMKOtKRqHWZBJxAJlEIg4AAAA3IxF3U8kWVFUQv4Hi&#10;9/oi4cjNc27Ote8ON/36y68V5RWOvssf/2zkgvjHukYj0ccff1x3PQt99913ZdGyoC8g86zvp1sG&#10;65gyehjfJdRd9TVr1ugxZC0S8eTV19ePHXsyEZeOWXrrhFLbUc2bz+OdfeNs3Xv89dfWrVtvuOEG&#10;84PT3ZSIqyDHlkRcvUdc5UkumFV1+MgoVCJOmJQkEnG7kIi3k+wM8nq2OL/A6LOL/qxHLcgk4gAy&#10;iUQcAAAAbkYi7pJq9tZwdQPLW1JaXlZ+00035eB3h5t+//33smiZzIZzd+9EIu73+mbfOHvXzl26&#10;61lIFpNFixYF/YGTE24ZrJNKuiedlK6WxcpWrVrV2Nioh5GdSMSTJzvq+AvGxyKxoviOKh2z9NY5&#10;ZeyiXfJ8Hu+Ns248evSoHgD++uufj/zT/OB0J2/BlEodJnLultPWvffcq4eaEbIATp0ytSwaO3k1&#10;2KJ7WVbxc6usOQGvr1tFt9defU0PFa0iEbcLiXg7NTU1XXbpZeWxcjnqjW67Yh2TIajTHIk4gEwi&#10;EQcAAICbkYi7oGTDmSXbUbam3+srLyuffePsXI7DT5w48f3338ciUScHtNIrdfdTNtkD9z+gu561&#10;/ve//xmJePz+nTHhDl5P1MEiVRYtG3feuK1btuoxZCcS8eQ1Njau+nnVwP4DpD+yA0jHLL11Tqld&#10;1FtSWlVZldVfqdDh7l1wb/OvErfMW5aWOkx8Hq8czrt379ZDzYimpqZ169YNHTLUTYm4jMJIxP2B&#10;e++998AfB/RQ0SoScbuQiLeTsYj9vm7Y0GGlLvo2cRmCGguJOIBMIhEHAACAm5GIZ3vJVjNLNqK3&#10;pLRrRddzzzl31sxZBw7k9C3grVu3jhwx0vwScWfmXuaGC/j8d91xl+561vr0k08jobBaT6SyIhEv&#10;LiisrqrevHmzHkN2IhFPyZ49e2oH1Xji9811/NCiz04otTWlh7I+3HNPRj9G2+GeWvhUz+49ZJ9X&#10;W9Ayb9lY5rb2ebw3zb5JjzOD6uvrx4wekxWrd9uV+NQcGUjAH3jmmWf0INEWEnG7kIi3X0NDw7Qr&#10;p3UtqyhInNmNmWwxriwq6b9akEnEAWQSiTgAAADcjEQ8i+tUn5ReFiu7avpVO3bsqK+v19s4V23b&#10;uq2qV1VxQaHat43d2zKBDijVN09xSZ/qPs8+86zuetb69ptvzzn7nHAwpG7hWQbrtJKZl04W5Rf0&#10;6tHrq+VfHTt2TA8jC5GIp2Tfvn2XX3Z51/Ku6s9lHDhjqtQuKj9VSrpnzx49gJzX0NBw46wbZeWU&#10;ncr5S03blTiby2GiPiRfjzODjEQ8cTVoTKkrEvHi/IJQIPivx/6lB4m2kIjbhUS8/Zqamurq6gYN&#10;HGT8uVtevnNmMu2S/qsFmUQcQCaRiAMAAMDNSMSztNSNKvVTyltS6vN4y2Pl066ctnfP3qamJr2B&#10;c9XRo0c//fTTyp69zETcMoGOqPgXnUrfPCWlN91404kTJ3Tvs1ZjY+Nbb70V8PnVLTxjPXHwkiIH&#10;jorTIqHwueecu3PnTj2MLEQinhJ137y60ogfZAeQvlk67JCSedNLRHGJLO8LFy7UA8Bff90852b1&#10;Ln81RZapy66S/qtjRC7Ggv7ANVddoweZQfX19fpq0Nl/JpJUJRJxORkNGjjorTff0oNEW0jE7UIi&#10;3iH2799/7dXXduvaTZ0a9GS2GFq2lHReDYREHEAmkYgDAADAzUjEs65kM6kqiJf8w3hreDQ2dcrU&#10;OTfN2bt3r960uW3Xrl2Dawcbb1Z26s19czsaW7DUY8vH5HaGV195NRKKFBcUyrhk/3TykqJ6KLuH&#10;9Fb2lqw+dkjEU7V58+Y+vfuoP4lw5hIhJb1SfZOfQX+ArxJv7uY5Nxufmm6u8Nl89SL9l5JjRM4F&#10;Z/U769/P/lsPMoPkanDYkGF+j1cdFMaUtuhntpQ6ZOSn3+u7//779QiRBBJxu5CId5QtW7b0ru7t&#10;K/XIIuCOpUyKRBxAJpGIAwAAwM1IxLOuZDM1L7/XFw1Hp06Zun37dr1REf+e4MG1g9UbQB17R0x6&#10;VRB/U2A4GLru2ut017Pcd999d+GFF/o9XhmdzLzDlxTVSdkEffv0ffONN48ePaqHkW1IxFNVV1fX&#10;p7pPwKs/z0C6Z+mzIyr+VlfVw4DP//xzz+ve46+/Zs6YFQ6GjVA8yzMPKbWV5ae31DPtiml6hJl1&#10;5MiRhx58qGf3nuq8mdVXgypTlJILpAX3LNAjRBJIxO1CIt5R9u7ZO3fu3PKycnXqzOoThPRcDYFE&#10;HEAmkYgDAADAzUjEs6Vk65glG6ugS56npDQUCEbD0Ssuv2LL5i16iyJu3759ZiLu0Kwr/iXiUt5S&#10;z5Bzhrz/3vu669lv0aJFfo9Xjc5YVVoM3Dll3O2N9zPkDw4fNvzgwYN6DNmGRDxV+/fvv+eee8pi&#10;ZYUO/4zo+HcrSAX9AVnq3ZQAtdOHH340bOgwWT/Vbm+dt6wq6b/aCWU4V15xpR5hxsl5s7amVs6b&#10;MqWOPW8mUzKTqkjEU0UibhcS8Q607vd1Xcu7Bnx+o//xE6hlaNlSsglU/0nEAWQSiTgAAADcjEQ8&#10;Cyr+NkF1j0z9o7S4JBwKR8KRyZMmv7j4xU11m/TmRNyRI0eeePyJqsqqonjWJTNmnVLbK/HWT+mb&#10;t9Rz1fSrdNdd4dlnnvWVemVo5k5rHb5DqtkbcIsLCkeNGHXo4CE9hmxDIp6GjRs3lsfKVSKu9lVL&#10;t51QauqkZBeNhCJLlizRvcdff11z1TXGV4k7/G8a2irpuVlyOrji8iv08DJu9+7dtYNqHP6XZMmU&#10;OmQ8JaWRUHj+bfP18JAEEnG7kIh3oH379j34wIOyhxTEL/DUbmMZXVaUdFv6L0UiDiCTSMQBAADg&#10;ZiTiTi51E0eVukNdmJcvGysajowZNeb9997/7bff9IZEM38e+nP4sOFOfpty8y1r75sCO8PCJxdG&#10;w1FvSanaaR2+qqidpKSoePTI0bIe6jFkGxLxNPz6y6/dKrqF/EHHLhRSaoPK7EkF/YG333pb9x7x&#10;3d5IxB28+ZIptYml5ORu/KHbxMl6eBlnTcSz9oJQ9d/n8V580cWrV6/Ww0MSSMTtQiLesX5Z/UtZ&#10;tExOmsYQsvYEId1WJzgScQCZRCIOAAAANyMRd2idcaa6KaZuSKkqLigsi8ZikdiwocPWrFmjNyFa&#10;qK+vHzNqjLqtr+bQOr12l9qs8tP4+4ZIdMqUKbrrrrB169YZM2aYf5Hg8FVFdVL2lsqelXfeceeJ&#10;Eyf0MLIKiXga5PS3ZMmSSChS6PgPTpfZkx6Gg6FRI0d9/933egA577JLLwuHwsZSrwI8y7xlSamj&#10;Q7avt6R05IiRq1fZluCaibgcquoMZelqFlT8kz/UlPo83rk3z9VjQ3JIxO1CIt6xDhw48PTTT8tJ&#10;0xhC1r7ClW5L56VIxAFkEok4AAAA3IxE3GklW0HfhEpskaL8gqKCwlg01rNHzyHnDPnyyy83btzY&#10;1NSkNyH+rrGx8dZbbu3erbtKxKUsM+yEUje55GdpccmY0WPWr1uve+8WDz/0sM/jU7ux/HTywqK2&#10;hZTf471g3AXHjx/XY8gqJOLp+fWXX6ORqJo3dUhaeu6ISvyBlPqAkA8/+FD3PudtWL9B1k/jAiab&#10;PzhdHR3y01vimXDJBBuXoN27d48YPkL2sZOxXIveOrykz6pklwh4/bNmztJjQ3JIxO1CIt7hvvn6&#10;m57de4aav008217kSp/VBSqJOIBMIhEHAACAm5GIO6TMyVc3btTmMG6F5OWHg6G+ffrWDqr97LPP&#10;Nm3a1NjYqDceTkXm58LxF5ofpSvVfJ4dUrJl1U3P0uKSiRMnZun7kltx74J7Az6/uQny1cLi1OXF&#10;ONC65Mm2kD1n3759egxZhUQ8PT//9HO/vv1kjTX2AQe/z1htVulhKBD87NPPdO9znqz2Ey6ZIHu+&#10;Xmey8Rom/p5mdTowEvEJE04ct+10cPz48W+//bZXz15ZnYjLniCd95SUduva7bZ/3KbHhuSQiNuF&#10;RLzDySvcp556KhQMFZl/MpVtJwjpszq7kYgDyCQScQAAALgZibgjKvEWQPVTVVF+gae4JBIK9+vT&#10;74P3P9i+fTtZeDJkliZOmPi3jMQy2w4otYkLuuT54u9LtjEC6SQLn1xY2avS3AqW4TutVCeLCwq7&#10;lne96aY5egxZhUQ8PUePHl26dGnQF1D7gDNnT0p6ZfQw/gdSr7322uHDh/UAcpus9uMvGC+rqMyM&#10;2nzZdw2T+JRvGYLf67P9Yyq2bt1aXVkli6H0R47ZLA2QpOfeUs/kSZP379+vB4bkkIjbhUS8M3z8&#10;34/79e3nK/XKWLLxHKG6LUUiDiCTSMQBAADgZiTiNpaacPN+h5Rx76lLXmlRcWlxSTgYGtB/wLjz&#10;x737zrvuew9x59m0adN5Y88zsth4RmKZc4eU2tYlRcU9uve4afZN7tu+DQ0Ns2+c3fzvEoy9vcU8&#10;OKKaHYNy3F1x+RV6DFmFRDxtn3/2uf4u6vg+4MyToNpF5WcoEKqurF75w0rd+9zW2Nh485ybe3Tr&#10;cfIapsXUOb3OOFP1XIbQvWs3WTbtTcQ3b96sE3HHf+FFy5JpVCXd9pZ6snQxtxeJuF1IxDvD0aNH&#10;//XYv0L+gHpFkI1rmnRbikQcQCaRiAMAAMDNSMRtKTXV5p0O9T/lH96SUr/XV9mz8vLLLp88cfKL&#10;i188duwYbw1PyZVXXhkJGV+Dqie2xeQ7oVTfSouK5ej7448/XPmt8DNnzAwm7kI6dkOYJZ2Uki1y&#10;0YUXbdywUY8he5CIp+37774fMWxEKBBU+4AzT4Jqs0rJARUOhX/91T05UHvIynnw4EH9VeJq87WY&#10;OqdXs0R81IhRtp8OtmzZUl1ZZcxn/D3i0jFrhx1c5mEiS42cfSZeMlGPCkkjEbcLiXgneWfZO7U1&#10;tebbxGVElmE6uVSfpUjEAWQSiTgAAADcjEQ8wyWTrO8xxe/LqP8p5S0p9Xm83bt1n3bltIcfepgU&#10;PG1XTb/KeGuyg+/mqx1AfpYUFY8aOerQwUO66+7ywvMvDOg/wNgW2XALUt1zlJUwEorMuGGGHkP2&#10;IBFvj3ffeTcYCMqioc6DDpxAKTWHBV3yZBf997//ffDgQd373CbXMGMS1zBS2XcNk/jOFDl+nXA6&#10;qKurq66s9sc/iF51zNphZ5faDTwlpX1693n0n4/qUSFpJOJ2IRHvPAsWLDD+6C2+pmXXsiZdVWsa&#10;iTiATCIRBwAAgJuRiGemZG5VqVsb5v/0lnoCPr/f5y+Lls24YcbDDz186JA789HMWPHtilEjR53c&#10;n1tsCCeU2vTSw6A/MGzoMBcnW/qvE1RS1WIeHFXGbd94P+WQnDMn+75KnES8PV595dVoJCoTqHYD&#10;B06glNo/pW8hf6CirGL1qtW697mt+TWMY7ddK6UODflZUlQ8csRI208H+/buu2XeLbFITI7W7IqO&#10;pKS3xnzGE/EJl0zg62bSQCJuFxLxzvPB+x8MGzJMThNqRMb0thisM0u6qk5tJOIAMolEHAAAAG5G&#10;It6pJVOqyriplHhTeEGXvMK8fE9xSSgQjIYjV02/6onHn3js0cf279uvtwrSNWvmrKBfv9dTyrI5&#10;HFJqlyguKKyuqn5q4VNHDh/RvXcdFdOqbSFDtsyDsyr+2cVS3lLP3Jvn6gFkDxLx9li9avXUqVP9&#10;Xp+j99X4F21IydIRjUTXr1+ve5/b5BpmxPARQV9A9i7ZdrKbWefN2SUbVLotnZfrgWFDHPEHUhs2&#10;bIhFomo+HXosnLISB4iUp6T04osutvcb2bMUibhdSMQ71Zyb5sgaa06vMcMtxuvAkn6qyxIScQCZ&#10;RCIOAAAANyMR7/BSt1oK1I2k+I0MNbfGf+mSZ4QZ4Ug4GIpFYlMmT3lx8YsOzIey1y3zbvEUl8iE&#10;q3telk3jiEp8Rq7sCWcPPnvv3r266240dcrUSCgsI1VbxDoVDivjT1Xi3+U/YviI/370Xz2GLEEi&#10;3k6LFy02E3FjX3XkqVCmUbon01heVn7bbbft3ePm1SNJx44de+U/r6gkSWbG+euMpdQBK9dgvat6&#10;v7zk5SNH7P8DqbVr15qJeDbNZ7NvZI+EI+PGjSMRTwOJuF1IxDvVV8u/GjVylLxAMEYUXyiMSW4x&#10;ZKeVdFJ6K0UiDiCTSMQBAADgZiTiHVLq3ooqdbdFlfE/4wGGEYSHwupN4UOHDv3www/ff+/93377&#10;TW8GdIRlS5edc/Y5ZiJu2UYOKdkl1I4hu0RtTe2unbt0793o22++HT5suPE28fi79i1T4bRSR64c&#10;rXKczr99vh5DliARb6eFC5+KRWMO/0gD6ZX0TWbS7/FWV1Zv2LBB9z637du3T9bSbPnLG0tJh2Wz&#10;yjXY4NrBDvkDqbVr/p6IZ8tlYSIRl6NY9odPPv6ksbFRDwlJIxG3C4l4Z7vyiivlJZi5shmT3GLI&#10;TivppPRWikQcQCaRiAMAAMDNSMRTLjVFZ5yZn/iIzoJEqdsWuvLypQq65IUDwUgoEo1Eqyqrli1d&#10;9s3X3/z666/cqO0Md915l9/nN2Y+vgn+ttWcUc13mFxIxGU/nzRxkpkyyqgtE+Kgih/Oqp8+j/fB&#10;Bx7UY8gSJOLttHXr1lkzZ/k9Xifvq2oa5aesHtVV1du2btO9z227d++uHVRjJOJyzs2SnENX4ipC&#10;rsHkdLBz5049JFtZEvGsmc/E56+UFpWMGTNGLm71eJAKEnG7kIh3NtlbzBe8jj3LW0o2geotiTiA&#10;TCIRBwAAgJv9+eefY0aPyY7IyqYy7kwl/mGWmivzH+q+dnGhzGNRUX6Bt9TTtbxrrx69qiqrqnpV&#10;LV60eNWqVb/88guf4dmp7r/vfm9JqdqTZXOYW9BRZdxejH94fnmsbNiQYa5PxC+5+BLj9np8o0hZ&#10;ZsNZlXiLoexFgwYMevPNt/QwsoH5le3Sfwfu/NIl2fOdnIiLhx56KODzO3xfVecdmcmuZRVXXH6F&#10;u792IUm7d+8eMXyE+eY/B8Z4pyt1tEqfPcUltYMclIj3ruodCYaz6y8M1GRKyRln5IiRTvhG9mzk&#10;8ERcSjpmXEeRiHd+mVPtjkS8qanpsksvKy8rV5MsC68xzy1G7aiSHqoLEr/XRyIOIGNIxAEAAOBm&#10;OhEvLinKL1B3k+Xlt1mWV+bur8QdqOaToErdklBVEL9JJP9RfhYXFBpBeEFhSVFxeays/1n9Bw0c&#10;NKD/gJtm37Rh/YaNGzeuX7feCd8M6noNDQ133XmXt6RUtoXsyWoDObDULlQS/9bYb77+xt1/JNHY&#10;2Dh92vRuFV3V25fVsWOZEOdUYV6+WgalQoHgwoVP6WFkg6umX+UpKVWdl3m2DM32Mnb7vHw5Np2c&#10;iD/26GM9uvdQX7sgvTV+OnAmE3upt9RTO6h21y43/0lNkmQV/fabb6t6VarF34Fb7XSluiqng/Ky&#10;8rGjx+7etVsPyVZyxfL++++HA8Esmk85s6gDVs41FWUVEy6ZcOjQIT0epOKB+x+Q6yi1yMhqY5ln&#10;20ttZWN9zssvi5W5KhHfvLl3dW910EnZfrGkplrtBrFozB2J+Lp164YPG26c5ROneCdflEpJP9X+&#10;EPAFSMQBZAyJOAAAANzMfI+4cdcjcXdAflpek7csIzw2q3monC3VrP8ynFPeEzEnpPn/VSbKU1wi&#10;M1Ya/xkOhgYNHDRi2IjhQ4dPuGTCmjVrduzYsX379gMHDugpRkYseWlJZa9KX6lH3Txy4E0u48hK&#10;3IMzEvHq3ps3b9a9d6mmpqYtW7bI0SFHihq4lGVanFOqe2r/CfoDDz30UBZlKk5OxI09X+bW8Ym4&#10;LNrXXnNtwOdXc6jKMhbbS82k9FCOKTn1/PLLLydOnNADyGFbt26trqySHcxYY+PLrGXeHFjquJCf&#10;simrKqtWrlzpnE25atWqUCCk5lN2NkvPHVh6kemSZ3zCx8BBa9es5btp0nP//cZ7xI01MH4oWebZ&#10;9lJbWfXNhYl4/D3iMvlSsktbxp7haj7V7kjERUNDw7Qrp3UtryiKnyZU2T7VrZRMvjoYScQBZBKJ&#10;OAAAANzsz0N/jhg+IuDze0s9zf9q/nTV/MaB+W/5R5s3FFTwbCTQLQLpjqx44+aTSq+kz+b/NP+j&#10;+Q/1b/VrrZSRf8fLU1Iqc1VdWX3h+Asvkv83/sJx54/78osvD4g/Dhw8eLCpqUnPLDLr2WefDfgD&#10;5s1E4xZSi+1oe5l983t9vat6b9ywUffevf78889RI0fLePVGaWuFsbekh2oXksO8V89eb735th6G&#10;4101/SrzAxKMeW4xNHtL9aqksKi6qrquzqGJuHjs0cekhzoQajEKR1TiHWPqjcUTLpnA9yUL2alk&#10;RTX/Iso6aY4ss6ty6SV73aa6TXowDvDjjz+Gg2HHrienqMSZRZbBwbWD+eyEtBnvETePI0eer1Xf&#10;pFz5HnFZ2J0z+c2nes2aNbqj2Uxeo8nJomZQjdrJHX5FKmVugqA/8Nprr+lhAEAnIxEHAACAmzU0&#10;NMybO+/SqZdefNHFsUjUW+ppWZZbBmaibMmSVcBsqea/aflHxsrsjCqzt/JT/YL6L6qK4p9Ga6lo&#10;OHrRhRddftnlUpMnTb7/vvuPNUMK7gRPPvGkbKaA1+/zeKUsW9A5JX3ze3xl0bJJEyft2LFD9969&#10;ZIW56aY5FeUVDt8uqlQnpWRHikaiLy95WQ/D8aZMnhIKhKTblhE5p2S3l+5VV1Y7+Q9Bjh8/PnXK&#10;1KA/YOm8o8rcS0PBUM3Amq+++r+mxlw/B+3cuVMOATlmZTezTJfzS/Y3OS42bNigB+MA33/3fSwS&#10;C/icfj5tWQFfYNDAQTt3OOIb2bPR3XfdHQoEHb7RpXtypJfHylevWq37nf3q6ur69O4jq4GjDjo1&#10;1RVlFa6Z6j/++OPqq66WETlqnk9XqpPGFWk4uuSlJXoMANDJSMQBAACQE3Zs33H99dfPmjnLID9n&#10;zpo5Y+aMG2b0ruqt7op6S0rVK/Pm1ebf15uxdMv/bvkv7azmabdZp3xqs0qLii3DkQoFgv379Zex&#10;q0lQs3H9dddv37ZdzxQc6aOP/nvttdeZu64Dy9iV4j+lhzdcf0MuxOHKoYOHbr/99hkzZjh20zQv&#10;tQvNvvGm66697quvvtJjcLzH//W4dFh13jIiJ5TZsdmzZzv87ZvGTF53XfM+O7CkYzcaZl977bUL&#10;Fizgg9PFzh07ZV118lY7Zanezr7RWcfF+vXrZddSk5kt86m6Klet/7j1H/v379cjQYrefOPNa6/R&#10;m94yww4p1TcpOeW56atndu/ePWfOnBtnzVZXiZZR21LmVMvSumXzFt3R7Ld/3/6bb75ZXZM7v2T+&#10;5YpUFuTly5frAQBAJyMRBwAAQO5qbGx87t/P3X7b7XfdeVfLGnLOkFAg6Pf5k6mgz5/Jj6crLSoO&#10;+gMBn1/K7ENA/p/6R/zfkVBk0sRJzUd0z933yGBffPFFPX4AAAAAAADA7UjEAQAAgFP7+OOPH/3n&#10;o088/kSb9cD9D1RVVsUj6kDA6zdK/tHhpVqOVzgUnjJ5iqUbC59caP77ySeflM6vXbNWDwYAAAAA&#10;AADISSTiAAAAQHsdOXLk7bfeXvLSkv+8/J/M1IuLX1yzZo1+egAAAAAAAACnQSIOAAAAAAAAAAAA&#10;AHAnEnEAAAAAAAAAAAAAgDuRiAMAAAAAAAAAAAAA3IlEHAAAAAAAAAAAAADgTiTiAAAAAAAAAAAA&#10;AAB3IhEHAAAAAAAAAAAAALgTiTgAAAAAAAAAAAAAwJ1IxAEAAAAAAAAAAAAA7kQiDgAAAAAAAAAA&#10;AABwJxJxAAAAAAAAAAAAAIA7kYgDAAAAAAAAAAAAANyJRBwAAAAAAAAAAAAA4E4k4gAAAAAAAAAA&#10;AAAAdyIRBwAAAAAAAAAAAAC4E4k4AAAAAAAAAAAAAMCdSMQBAAAAAAAAAAAAAO5EIg4AAAAAAAAA&#10;AAAAcCcScQAAAAAAAAAAAACAO5GIAwAAAAAAAAAAAADciUQcAAAAAAAAAAAAAOBOJOIAAAAAAAAA&#10;AAAAAHciEQcAAAAAAAAAAAAAuBOJOAAAAAAAAAAAAADAnUjEAQAAAAAAAAAAAADuRCIOAAAAAAAA&#10;AAAAAHAnEnEAAAAAAAAAAAAAgDuRiAMAAAAAAAAAAAAA3IlEHAAAAAAAAAAAAADgTiTiAAAAcJU9&#10;u/f88P0PPyX8uPLHZOvHH/VjfvpJWti9e7duMcvVbaxLc0JUJaZl5Q8rf1n9S2Njo243JzU1Na1d&#10;s1amQs2JsE7XqUr/apw8tr6+XjeXzU6cOPHrr7+uXKmnwthRWgz8tGXuVCtXSiPHjx/Xjdrtjz/+&#10;aNfBQrWv9LzHV+CNGzbqreIAW7ZsSW/H0A+Ij2j//v26OXS0Q4cOddSRq5uIr9XOWZochXXS3tLz&#10;7ux1MqVLAvUQRVqQw1m36ACHDx/++aefzYsWYel8m6UfFh/a5s2bdbs4FbmwbD5jzacxmdIPc95U&#10;t/eFmBtLzwXHBQA7kIgDAADAVV599bWyWFk0Eo2EI+FgOBQIJl0h+X0peWB5rPyV/7yqW8xyN866&#10;0ZiKkDG0FCfErJCanH59+3388Se5HIrL2C+68CK1ayU/n+YvS3Wt6Lp69WrdXDb789Cfo0aOMqci&#10;vpNYB376ShxrocjI4SMPHjyoG7XbJx9/UhYtU32LD8rSbapzS+8V4YjUjBtm6K3iAPfcfY+cU9LY&#10;McwRyTnlow8/0s2ho33/3fflZeVpbKBTltFIyFirl7y0xB1/wNSx1DrZbPG3TiDVqaWmXSoWid1w&#10;ww16qzjAgnsWGOtk6leb5oik5EBe8e0K3aID1NVtkktfdVYyO2npf+tlPkqOmvvuvU+3ixZksX3l&#10;P69069otMckpXVUaZTwwvvvJVN95x526XQeYfeNsY/9p1wsxt5WaCilZNO6Yf4eeKQDICBJxAAAA&#10;uMqbb74pr7RLi4qLCwqlivILki/1ECl5if7666/rFrPc3Jvn+j2+ksKiNCbELPXYSCg8oP+AD97/&#10;IGdDcRn4xAkTvSWlakJSmk/5ZdkKsWjs119+1c1lsz///HPMqDGe4pJU50GVepS31DN61GjnvCHs&#10;888/l9UjvRFR7S817fJTlqw5N83RW8UBHnjggYDPb3bP7HAyJb8vFQlFPvnkE90cOtqaNWvCoXB6&#10;5/2WZTSSXxAOhPpU99mwYYN+DiTIOhn0p3mVRXVIqZkP+gM3zb5JbxUHeOD+B7ylXnW1aelw66V+&#10;X34a10iR2Pfff69bdIC6urp+fc+SqZYdXkp62LznSZbaXrKkXH755Wt+XaObxt/JVPfp3UdmSU2X&#10;ZQ7bLPUoVXIhd++Ce3W7DjBv3jy53G3nCzGXlZoH+enzeBcsWKBnCgAygkQcAAAArvLmG2+a0UVh&#10;Xn7BmV2SL/OFeigQfP019yTi3lKPOTTLkJOpwi55RuXly6zKzFw4/sITJ07o1nOMSsQ9JaVqMpPc&#10;wdTsqYe4KREfPWq0eXdYxmgZdSulJkSqtKjESMQPOiUR/+yzz4L+oB5RiqsH1f4yDxNZspyW9Pi9&#10;PtU3KUu3WynzIaFg6JOPScQ7xZ49e+6+6+5oOKKmuj1Hrj7ZxUvOd72re2/btk0/DRI+//zztK+y&#10;qPaXWiflZ8Drn33jbL1VHMBIxFO8OlIlv6wGJTtVNBz9/jsHJeL79++/9957K8orpG9SRldTudqR&#10;UkOTn57ikkgo8vi/HtdN4+927NjRp7qPubCkPNVd8tS+J9elshc56m3H8+bOS/WFg+tLbWKZELne&#10;W3APiTiAjCIRBwAAgKtYEvH8M7skWfL6XN2tkAq6NxG3jLrNMm5bmCFBXr6npHRg/4GvvuKSj5RP&#10;lTUR75Jnma5TlvyaOf8uTsQto26l1ITI7lRaVOysRPzTk4m4lKXbVGeXuj0qJUuWs94j/vdE3NLt&#10;01XzcwqJeOeRFbU8Vu7zeNVUp3Teb1nGmS6RiPfo1uO+e+87eMApX+vgEJZE3DKBVGeXeQJ1eCJu&#10;6XYrZRxxTk3ExcaNG8vLyqVvln1eVnhzCJZq/n/SExJfVYL+wFMLn9LtoplDhw7J/tOjew89yfHp&#10;MuewzZJfNhNxORdccP4FK1Y46LP3jUS8uMTcEyydz81SsyFFIg4g80jEAQAA4CpGIh6PLoz7I2d2&#10;yft/ZyRbZ5ypbsFIBQPB1159TbeY5W6ec7NKxNXQrKNOrsyZKcrLDwWCvat6v/TiS/oJckljY+OE&#10;SyaUFhWr2chPbgdTd3+Mh+TlRyNR1yTio0aOKi4oTGkqVOnZ6JInMymNOCoRD/j86aweVEeU2jHU&#10;HVJHvUf8/vvuV4m42m8t3T5tJc4p8sCgP/jxfz/WzaFDbdiwIRaJGlsn/t67lNaiU5baalKyGgwa&#10;MGjnjp36mRD3+WdGIq4Oh/bPNpVqmSdQn8frqERc1klPSakchtK3lE6gMiK9+OflR0JhpyXiv/66&#10;pltFt2B8n1e7vaX/rZcMTWZDbTI5cP7973/rdtHM7l27awbV+D0+YzeIfxCLnEAtM9lKmQeFlFw/&#10;zL15rm7XGaQ/KhGX7klXLZ3PzZJNbBwXefneEs89d9+jZwoAMoJEHAAAAK7yxhtvmIl4avcdzjhT&#10;fl/dVXFZIu4pLmlnVKCmRX6q+xcBr3/GDTP0E+SS5om42lssE3XKUr+ppi4admEibsxDKvcu1bEm&#10;D3RmIq5u6Ce5cakOLHWYyOrtwETcV+pJ6ahXpfZzGVHQHyAR7wy7du268oorY5GYTLKU7D+WTZBe&#10;qQ1XUlhUO6h27969+skQRyJub8mcG5cT8UT8xlk36q3iAGYibuwVKcaZ6ohzZiJeX1//yn9eCQeC&#10;5rWBMcAWo2it4n8dJY8K+vxDhwyVKw3dNBL27dt39uCzT15SWiYwiVIPlIOioqzihutv0O06g0rE&#10;Zf+RIze90bmvZB6kZKuRiAPIPBJxAAAAuAqJuEWHJOJGJVJM+SkN9uvT74XnX9DPkTPak4jLQ2Qr&#10;kIgb5exEnKTHrpI5d1kiroIrGRGJeGeQBfn333+vqqzyxnO4DgwbpCm1K3ar6HrD9TfIcqefEiTi&#10;dpdaJ2XyScQzRi7bwsFweh+KI2VuMmlB2nnlP6/odhHX0NAwa+YsWWzTXlXU/iOTLBcPF1908aa6&#10;TbppZyARb1kyD2qrkYgDyDwScQAAALgKibhFhyXiifsX6r5eyB+89ZZbjxw5op8mN5CIm0jEqQ4v&#10;mXNZXmT+ScSRjH379k2ZPKUsWqaO2Q4MG9SGk9bk7Dli+IhDh5yyRjkBibi9JXOu9k8S8Yz5+eef&#10;+/XtJ9e90kmp1C54VJ1xptpqci5YtGhRrl08t66+vn7k8JHq0loq1VXF2Hnir3Gk5KC44vIrdLuO&#10;QSLessyjnkQcQOaRiAMAAMBVSMQtOikR95Z6KntWPvH4EzkVFZCIm0jEqQ4vmXNZXmT+ScSRjL17&#10;9tYMrDFzFJntdJKqU1biO+BLioqHDR22Yf2GpqYm/aw5j0Tc3lLrpEw+iXjGHD16dNmyZbLby+jS&#10;3O0TH5we8Pr79en35Rdf6qZzniytdXV1I4aPKCksUquKderarPglpRwUxfkFPbp1l1c9umnHIBFv&#10;WTIPUrK5ScQBZB6JOAAAAFyFRNyiAxNxoxI3nuSn3+Pr0a3Hu++8q58pB5CIm0jEqQ4vmXNZW2T+&#10;ScTRphMnTqz8YeWAs/qrVUimOrVVqPVKxFfF+QVlsbJLp156/Phx/cQ5j0Tc3lLrpEw+iXgmyW4f&#10;DoZLCovSXG3iS4o8sKBLXigY+uKLL3S7OU+uq6+84sqyaEy2vkyRlHXq2ip1OEj5vb5x54878McB&#10;3bRjkIi3LPOoJxEHkHkk4gAAAHAVEnGLzkjE1SypfPeRhx9paGjQT+Z2JOImEnGqw0vmXJYpEnEk&#10;Q5agsWPHhoMhWVdlkmWqLZPfrmoWX8mml2WfRNxEIm5vqXVSJp9EPJN++P6H4cOGB31+6adUatc8&#10;8VJjVIn4M888w3cxKHJdPXnSZON1SnxijbltMXWtl3qUXI726tHrH7f+48SJE7ppxyARb1nmUU8i&#10;DiDzSMQBAADgKiTiFh2ciEs1myiZ6lg09s9H/vnHH3/o53M1EnETiTjV4SVzLssUiTiS0dDQMHbM&#10;WPWWzU46YKVNadlTUjpi+Igfvv9BP3HOIxG3t2TOScRt8e4778pFr/RTKrVrnnipB8pIgz5/WbRs&#10;xbcrdLu57ceVP44cEf8ScbXntJi31kvtOXJEyLlg9KjRcmmq23USEvGWJfOgth2JOIDMIxEHAACA&#10;q5CIW3R8Ip64kaHuyQZ9/vKy8tWrVuvnczUScROJONXhJXMuqwqJONrU1NT00Ycf1QyqUYl4Zxyt&#10;0qa0bGy+vPxQMDR58mT93DmPRNzekjlXCwuJeIa9+cab/kQiLpsg5VD8jDPlUcY5zhhm5JdfftHt&#10;5rapU6fK+VGtJ1LWSWur1JQa77wPBIcNHXbw4EHdrpOQiLcs86gnEQeQeSTiAAAAcBUScYvOSMSl&#10;zLmSlstj5XfdedeBA4776r4ORyJuIhGnOrxkzo20gEQcbZGl+MLxFwb9QVlUZYalLDPf/lLbWlqW&#10;jSg75PRp0/Vz5zwScXtL5lwtLCTiGfbqK69GwhHjilqtOakm4vGRygMLuuRFI1G5bN69e7duOodd&#10;c/U16kWKzIzaEyyT1nrJsSAl16LVldVPLXzq8OHDul0nIRFvWWpby0YnEQeQeSTiAAAAcBUScYtO&#10;SsSlVIMyXX6PtyxW9o9b/7F37179rC5FIm5ycSJu3pm1dpvq5JI5l1WFRBxtkqV40sRJf1uKU0+n&#10;kinVvuyQZw8+++233tZPn9tIxO0tmXO1sJCIZ9i639ddc8016oPTZROkseaoYcpPb0lpRXlFjny6&#10;UiveWfbOOYPPUR/1YUxpixlrvWQm5VHyU65FB9cOduxrEBLxliXzICXbXRYNEnEAGUYiDgAAAFch&#10;EbfovERcTZeaMZnz3lW9N23apJ/VpUjETW5OxFPZuFQHlsy5LFMy/yTiaN2zzzzbt09fcym2THtH&#10;lbSs2pelW7bgtddcq58+t5mJeKqHA9UhpaZd9kwS8cxbvHix+uB0WdulUg3FzZHKLJXFytatW6fb&#10;zVUzZ8yU+VQv2aQs09VmqTOsVCQcqRlUs3PHTt2uw3RAIm7uafIPV5Q6gmROeI84gMwjEQcAAICr&#10;kIhbdF4iLqWmS0omvHu37tdfd/3+ffv1E7sRibjJrYl40B+UnVmV2nDOKZk68x9pV/OmzN3YISX9&#10;UTNPIo7WTZ442efxyooq0ytlmfaOLfUUsk/KyVQ/fW77/HMjEZfFX3ZsmRnz+HVCWfpj2ZTJl/HY&#10;ZteE6h8OKemPMfN5+QGvf/aNs/VWcYBcSMSffurpWDRmXFTHr+hSu/KJlxqpnBq6VnS97NLLdmzf&#10;oZvOSbfecquaTJkQy0QlU2oyZS3q1aPXBx98cPToUd2uw7Q3EU+sRW4qdQSp670F9yzQMwUAGUEi&#10;DgAAAFchEbfo1ETcnDRp3FtSOnDAwC1btjQ1Nenndh0ScZPrE3FzEzunzKn722SmWokWzGadU+oY&#10;UXdIScRxOkePHJ125TR1XjM2R+qhVEolW1C2ozxd3959X3j+Bd2JHGa+R9yZ62TzsmzKFEp2qvh+&#10;ZWnQCWWsk/EiEc+8Xbt2ybnJGGZ8E6ieW4bTesnvy3qirpmrK6s3btyom849ixcvNj/qQybEMlFt&#10;ltpn5Ke0UF1VvXXrVt2u87QnEZffb1lq98vuyss3r/cWLCARB5BRJOIAAABwFRJxi85NxJvdrJE5&#10;71re9corrtyxfYdbQ3EScZMrE/HPP//8ZCKeePupE0odvFLmP6xTmkzFMx71cFXSmpTlueysxB1S&#10;n8c756Y5eqs4AIm4ozz80MOVPSuNdVhlby2mvWNLnkJt+oDPf+stt9bX1+t+5Kq/vUfcSeukKnOR&#10;NMuyQdss/aj4aum4RVIqsU4GvH6n/eWQ6xNx8eADDxofUBHfFrJv6FGkPl45gqoqq1atWnXixAnd&#10;dI65d8G9p5jJpEvtM/LAsljZkCFDN2/arNt1ng5JxOXhxfkFqkoKi7K6ZOdX/5DzuN/ru+uuu/RM&#10;AUBGkIgDAADAVUjELTo7EZdSkyZVWlQci8auufoat97gIxE3uTIR//STTyOhiLfE4ykplaOm1DlV&#10;JMewvpOodidjzi2z2mYlEvGCLnkl8duR0qxRlueyr2TOpWT+g/7gzBkz9VZxABJxR5lz0xxfqf7I&#10;9HQOhBRLnkI9kbektLJX5eJFi3U/cpWsk+FgWI4IdcBajmKbS61pRcVyblJHa8p7SOJSsCgv38nr&#10;pFQoEJxxwwy9VRwgRxLxp596WtYBdfGTRo4rpQebX1AWjV0w7oLdu3frpnPJgQMHbrvtNm/8xCqV&#10;0g4jpfYZYybz8uV1x//+97/jx4/rpp2nXZ+aHr9ykwdGw5HBtYNHDB8xfNhwF5QMRK7/5eewocOe&#10;ePwJPVMAkBEk4gAAAHAVEnGLzCTiquQpSotLxowes2XLFv307kIibnJlIr5ixYpx48ZdfNHFUhdd&#10;eJFz6sILLpQaM2pMWTSmD+QUbx/ris+8t6R00MCBqs0Lx0vr1qezsdTkjztv3MMPPay3igOQiDvH&#10;zp07r5p+lXFSUzlKiznv8FKLlfoZCgSfffZZ3ZVc9d2K75y5TqqSZW30qNHhQEhFsykdsKrUQ+SQ&#10;HzTAoeuklFonH3roIb1VHCBHEvHDhw/PvnG2ug4sSPWFRrzUYOVnSWHRoIGDdu7YqZvOJYteWNS9&#10;a3c1jbLPpHpJo+bQeNFRVFweK3f4dXUHJOJd8uTlww/f/3DARQ4ePGj8f38caGho0DMFABlBIg4A&#10;AABXIRG3yEAiLqWmTp6ipLCoLBq7cPyFrvxyRBJxkysTcdm+xxxszZo1sUhUHcjGnFtmtc1KLHGy&#10;INxzzz26Uady1Pu9SMSd475774uEwnKiUSuqZcI7pRLrlVTAH5h/+/zdu3LxPZ0mh6+T4scff5Qj&#10;Lu38ST3EW1J6z92skynIkURczJo5K+DzqzVByjKctuuMM+VRsnPKFVTNoJq9e/fqdnPJ4sWLzTlM&#10;dYcx1+SCLnllsbILxl2wcYOjX3GknYjLL8tDjAuJ+MuHX375RbcIAGgHEnEAAAC4Com4RSYTcTV7&#10;pUXF0Uj0xlk36h64CIm4yZWJuMOpRDztY1keYtxX7ZLnLSldcM8C3SiSQCLuHP985J8+j0+OAplY&#10;mV7LhHdWxRMsKV+pNxaN/efl/+jewJFW/rBSjjh1HShl3ZqtljrGpXwe7z1336NbRBJyJxFf9MKi&#10;/v36q0vB9FYheZSUXEH169vvvx/999ixY7rp3LB92/Zbb7lVXqzpCUzpAjK+w8gD5ae8upGXGytX&#10;rtTtOlU7v0dcHqVePpCIA0CHIBEHAACAq5CIW2QmETfuZyUmUJ7IW+q5cPyF7rt3QyJuIhHPPBJx&#10;u5CIO4QcAldecaXPo79EPLVlJ16D+vevGTDQ8h/brvjXuKqtGfQHly1dpjsER2qeiMtWs27NVksd&#10;41Ik4qnKnURcXH3V1epSUEr13zKo1kt+Xy0poUBw+LDhBw8e1O3mBnmFFQ6FS+W1ifqblXQT8XAw&#10;dMXlVzj8DeKi/Ym4rGaxaIxEHAA6BIk4AAAAXIVE3CJDiXi8zAksLigMh8Ljx4//4fsfdD9cgUTc&#10;RCKeeWvWrCmLlqV9LMtD5IEy7d4SD4l4SkjEHWLhkwvDwcRHpqd6iv9/Z9QOHPj999/feccdlv+e&#10;VCVC8VAgeP1112/YsEH3Cc7z448/ymY6eXqybMpWSx3jUiTiqcqpRPzSqZeG/EHpsFqLUrsEkkq8&#10;4pCroNGjRssFlW43N7z/3vsBn998pSZlnZ9WKvGZ8wVd8uQwX758uW7UwUjEAcBRSMQBAADgKiTi&#10;FplPxNUclhQWRULhpxY+pfvhCiTiJhLxzCMRtwuJuEMsXrTY7/HKfKpDINWjYO5Nc6SRObNnW/57&#10;UpVIxOV8GotEP/zgQ9UlOBCJuC1yKhH/5ONPzj3nXONqUH1eRYtBtVnyKFlPSotL+vXt9+wzz544&#10;cUI37Xbr1q278oorzS8RT+3qUSqeiMsO4/f65Iroww8/0u06GIk4ADgKiTgAAABchUTcIv1E/Azj&#10;g9BP/tv8762WOYfyM+gPnDf2vK//97XuSvYjETeRiGdexyXifGp6akjEneDbb7+VE4o/fn6XiU1t&#10;zYnXjTNmSjszr7/e8t+TqsSqJQdgKBha/mUWvDExZ5GI2yKnEvGmpqbJkyarq0EpY0VqMa7WSz2q&#10;QF5x+Pzjzh93/Phx3bTbffLxJ5FQxJy6lFfyZh/Xcfttt+/YsUO362Ak4gDgKCTiAAAAcBUScYu0&#10;E3E1G+a/k71p1WwaSwqLouHIq6++qruS/UjETSTimUcibhcScSd49T+vhgJB8yPTU1tz4nX9tddJ&#10;O+t+Xzd65EjL/ymZUquWlCzj5593/m9rf1Mdg9OQiNsipxJxuRq85OJL5BLXeLmR+tvEzSFLlRaX&#10;TJwwMXfeI/71/74O+oPGpKW+q8gvy4wZJ1bZVYLhd955RzfqbCTiAOAoJOIAAABwFRJxizQScTUP&#10;+i5V4l6V/o/Nfu201WwmQ4HgkHOHfPPNN+642UcibiIRzzwScbuQiNtOziBvvP6G+dWzqS048Roz&#10;ctSmuk2qtWmXX2H5vyZTatWSbWp8J0g4khW5XW4iEbdFrr1HfPXq1UPOOVftZmnsaVJqPZEWKntW&#10;3nXnXbppV/v9t99HDB8RDoZkP9G7Sotpaa0SH5kuZ+TuXbu//trrul1nIxEHAEchEQcAAICrkIhb&#10;tCcRzz/jzIIueVIn/2OLXz51xSdTnlEeGw6GawfVrvl1je5QNiMRN5GIZx6JuF1IxG337bff1tbU&#10;pv/Vs//vjEmXTNBt/fXX5AkTLf/XpCpxXivKyw8HQ19++WXufNBxdiERt0VOJeKivr5+9KjR6oJQ&#10;SlYGy7haLzVk9UC/xzt1ylTdrnvJginLZiQUUR/1IQM3dpUWM9NaxRNxKZmxexfce+CPA7ppZyMR&#10;BwBHIREHAACAq5CIW6SdiEsFfP5BAwb27d2nuKDQ/I+WXz51mZOZl19SWBSLxj744AMXvE2cRNxE&#10;Ip55JOJ2IRG33fLly+W8rM7sUqktOP/vjNLColk3zNBt/fXXTTfeKP/F8jvJlFq4ZLNGQuHamlo+&#10;ON2ZSMRtkYOJ+LQrp1WUlcuQ01iUVKn1ROZt0sRJe3bv0U271Lrf1w2uHWy8QTy+jKe6n8gvq4sf&#10;2U/kdLDwyYW6XccjEQcARyERBwAAgKuQiFukl4ir2fB7fW+9+da8m+d5S0rVbTupJG9gqcmUkodE&#10;Q5E+1X0+/vjjo0eP6m5lJxJxE4l45pGI24VE3F719fVLliwx3iAeT57S2PlHDB3256E/dXNq+Ro+&#10;wvI7yZTaAaTUX3qt+32dbhFOQiJui1xLxJuamrZs3jK4ZrB6x7MahWVobZZ6YElBYUVZxbx583TT&#10;LrV+/fryWLn5h00pT5f5BnGvr3+//q++8qpu1/FIxAHAUUjEAQAA4Cok4hYpJ+KJeZDye33Lli57&#10;4fkXqquq1c3llGZVNWJkQvEkuH+//tu2btPdyk4k4iYS8cwjEbcLibi9Vv6wsmt5V/2R6Xn5qa02&#10;8Ro1fIRuK+HcwWdbfifJUseRLH1lsbKlS5cePnxYtwjHIBG3Ra4l4mL3rt21NbXq7JDGziYlD1En&#10;dG+pRy7XdbtuJEvle+++Vx7Tb6lP4zJGnU+l5NhcsGBBFn3uFIk4ADgKiTgAAABchUTcIu1EXOYh&#10;4PW/8sor0siUyVN8Hq85q0m1I9WsqeKCwspelUvfXnrk8BHVsWxEIm4iEc88EnG7kIjbS/b8UCCk&#10;TkDp7fxn19TqthLuvvPOoNdn+bVkSp5duiEVDUV6V/XeuGGjbhGOQSJuixxMxP/44485N83pVtE1&#10;nRcdiVIPlAv1SRMm/faba7+IYVPdpn59+5kfmS4ruWUe2iz1KJlqObrn3z5ft5sNSMQBwFFIxAEA&#10;AOAqJOIWaSfiMocBX0DNw6IXFg04a4BKgvXEJne7U35TnldKOhDyB2pravfsyeIvSiQRN5GIZx6J&#10;uF1IxG30xx9/PProo5FgSPZ8vdq0mOfWKxwIPPrII7q5BFnMh5x9juU3k6rEd9nK6lddVb1tW3Z/&#10;8IkrkYjbIgcTcbF9+/be1b3NFx3G2FsMsJXKj38SuDxKdtdIOHLHHXfodl1nx44dfXr3UROV8jVM&#10;fHdSEyUXMEPOHfLeu+/pdrMBiTgAOAqJOAAAAFyFRNyiPe8RN+ehsbHxogsvkv+pJlYq2dudidak&#10;igsKe1f1Xrxo8bFjx1Tfsg6JuIlEPPNIxO1CIm4jWTC7lnf1e30yk2oTWCa5zTqndvDx48d1cwmy&#10;mJ9TU2v5zSRLHYCyWbt36/7kE0/KYqgbhTOQiNsiNxPxurq6Pr376O90SOutzzJ2taTIKvfAAw/o&#10;dt2lvr7+6aee7tG9h3oRkfYsycNDgdDMGTN1u1mCRBwAHIVEHAAAAK5CIm7RUYn4sqXLBg0YqCY2&#10;1blVrUnJpqmuqn72mWez6Pv/miMRN5GIZx6JuF1IxG20cePGsmjMPKensecPHjjolIn4gH5nWX4z&#10;yVIHoPRHNmvNoJqdO3bqRuEMJOK2yM1E/ODBg48//rj59djG2FsMsI2Kv03cWE98gfPPO/+r5V/p&#10;pl1k967dg2sGB7zG3w3IYi5LqHUS2iqZWHmUXDSOGD7iyy++1O1mCRJxAHAUEnEAAAC4Com4RYck&#10;4qK+vn7smLGRYDiNu36qQemA0aY/cMG4C0jEsx2JeOaRiNuFRNwue/bsmTVzViwSS+O8Y1b/Pn1P&#10;mYi/+867FbGY5ZeTKfNQkhVscO3gvXv36kbhDCTitsjNRFxs3LixvKxcve5I5+wcT8TlgbLHyvD/&#10;9di/dLsusm/fvrMHn11SWJTGFKndQx4lJTvY9GnTdaPZg0QcAByFRBwAAACuQiJu0Z5EPBQIynyq&#10;dk6cOLF8+fIB/Qeou8ypTW+iTelDaVFxdVX1Iw9bv9U1K5CIm0jEM49E3C4k4napq6urrqxWky8l&#10;82mZ4Tare3nFl1982dTUpFtspv7PP/v37Wf5/SRLbVlZAHt27ykn2fr6et0oHIBE3BY5m4iv+XVN&#10;j+49ZJczhpBfYAxfDS25STCHLxXw+Z9a+JRu1y0OHz58y7xbeiY+Mv3k/CRd8ihZcovjqfDUqVN1&#10;u9mDRBwAHIVEHAAAAK5CIm7RUe8RF/v27Rs1clQ0HJH/k7o/lVSD8TLblPJ7fd27dn/0n4/qdrMH&#10;ibiJRDzzSMTtQiJuC1lvN6zfUF1ZleY6E6++1b0PHjyoW/y7gwcO9Kmssvx+kqWOJvkpO8bwYcNP&#10;9xSwBYm4LXI2EW9oaHjrrbdC/oCMPY3ThFHxt4nLowI+/5NPPHn8mPUzLbKaXC6OHDHS/MOmlCcn&#10;sd6WFBaNGT1m3e/rdLvZg0QcAByFRBwAAACuQiJukUYirqbOSHH+Pg/Hjx//+uuvK3v2Up98qKbL&#10;+vDTlPplKelGQZc8n8d79VVXNzQ06KazBIm4iUQ880jE7UIibot9+/ZNnTK1PFZmnNBVzNZihtus&#10;qh499+/fr1v8u0OHDg05+5z81FN2oxInypKi4uFDh2/buu2Ub0OHLUjEbZGzibj4ZfUvoWBIvfQ4&#10;udclPwnx9UT+EfD5+5/V//333tftZj9ZGHds3zFyxEj1wuHk5CRZ8ZlRj5K96+KLLm75FRjORyIO&#10;AI5CIg4AAABXIRG3SO894jIJRorTYh52bN9x3tjzYpGoNCi/k+rNHflleYhUaVFxzx49FyxYcOCP&#10;A7rpbEAibiIRzzwScbuQiNti7569tYNq1HorJZNpmd42Sx4yesSIgwdOfZaR9Xz1qtUV0XS+Slzl&#10;NLIzyBrYtaLr1VddnY05jVuRiNsixxPxmkE16oPT09jr1EWRrFdyspBGXn/9dd1u9pNl9rprr6tI&#10;fM+6lHXsbZV6lBzO3bt2l6ZIxAEA7UQiDgAAAFchEbdIIxFXv3nKeThx4sQPP/xQHitXKUWqN3fU&#10;DMuj5LF+r69rRddFLyzSTWcDEnETiXjmkYjbhUQ88+Rcs/KHlf3P6q8WGZlJy9wmUxXR2O+//y7r&#10;tm60hR3bt5enm4irnUFK9o0sfeeiW5GI2yKXE3E5/P/70X8DPv/JVx8pXRRJxa+95bGy6z7+r8dd&#10;80UMsvxOnDCxVF6GtONvBeSBJYVFI4aP2LlzZzZ+GgeJOAA4Cok4AAAAXIVE3CLlRLzZ3UmZh2XL&#10;lumGEurq6i668KJIKCy/oCY5yWZVqd9XnQn4A/Nvn797927dtOORiJtIxDOPRNwuJOKZJyvM2LFj&#10;w8GQ7PAyhzKTlrlNpqKh8NYtW3SLp7J3z94Lx41Lr3EpdUx5SkrHjBqzds1a3SjsRiJui1xOxMWn&#10;n3waDUf0Z4Pn5ad2USSV+NgJ2fG6lnd1zfli3e/rzht7nnnZbB11WyULrJQ8MODzDx86PEv/UIBE&#10;HAAchUQcAAAArkIibpFGIm4GlqFg6O677m6ZWP/444+RcMRoNvWISBqXnqgH+j3eaCT61ptv6XYd&#10;j0TcRCKeeSTidiERz7yGhobzxugcRc28ZW7bLJn8SydP3rt3r27xNOrq6kI+v+WxSZZ0TJ5FlsFo&#10;ODJ1ylTdIuxGIm6LHE/Ef/7p5wvGXSBLvbFkpZWIq/NFQfza+6uvvtLtZrnLLr0sEoqoF2VS1lG3&#10;VTInUrJj9Oze87Z/3FZfX6/bzSok4gDgKCTiAAAAcBUScYv03iMuvyzzYCTW4ehHH36k20rYVLdp&#10;2rRpxrv34ne45JdTuvenemI8Nn73c97ceXv3tBFaOASJuIlEPPNIxO1CIp5hTU1Nct6pHVRbIott&#10;/D3ilolNpgIe74YNG3SLp/fbb7/5Sz2WxyZV8QRLlewe06dN1y3CbiTitsjxRFy8++678gJEBqJ2&#10;vDTmQR5Y0CUvHAqf8q9Rs9E1V19jvgaRMuakxcBPV2pC5Kccy7U1tXv27NGNZhsScQBwFBJxAAAA&#10;uAqJuEV7PjVdKhQIfvLxJ7qtZr788kvzbeJ6qtO6AeotKY2Go7Nnz96+fbtu2sFIxE0k4plHIm4X&#10;EvEMk5V2/AXj5ewje7tMoFRqK0y8vMUlcsjoFk9v7569c2bPtjw2+VK7hLfUM2zoMDaxQ5CI24JE&#10;XF44REIR85MtUl211KNkKvweb3ms7LsV3+l2s9Znn34mC6N5zWwZb5ulTqBSQV9g4ICBO3fs1O1m&#10;GxJxAHAUEnEAAAC4Com4RTqfmh6/BaPuQ50uEd+yecvs2bObvxsmjRug6ll8pZ6yaOynH3/STTsY&#10;ibiJRDzzSMTtQiKeYbLSTpow0Vhp4+maMeepJ+J33XHHvn37dIutkiNLNpPl4UmWPFDFFeFg6Prr&#10;rtctwlYk4rYgEV/3+7prrrkm4PPLWIwlJfVVq/k8rF69WrebtWbNnCWzoV6RGRPSYrytlEyFOoHK&#10;gdyzR89nn302Sz8yXZCIA4CjkIgDAADAVUjELdqTiMtDgv5TJ+Ji6dKl0XDUW1KqpzrFe3/mbKsb&#10;PVdeceWunbt0005FIm4iEc88EnG7kIhn2LPPPNu3T19ZH2TqZA4ts5pM5Z9x5q+/JrvSrvzhh/Se&#10;RUotZVI+j3fuzXN1i7AVibgtSMTF4sWL/Yk/FTVWldQvjNU8xCLGVfGWzVt0u9npH7f+oz1JsJrD&#10;SDhSXVm9ZUsWTwWJOAA4Cok4AAAAXIVE3KKd7xFvJRHftWvX7bff7k/MtpQ8haWd1ks9REp6GIvG&#10;pkya4vDPTicRN5GIZx6JuF1IxDNs8sTJXpnw+EemyxxaZjWZyj/jzJU//KCba8uhQ4eeenKh8cAU&#10;4ytV0knjsCr1DDhrwEsvvqQbhX1IxG1BIi6efurpsliZcdUdXxZSXVLUPEhJC+Wx8tWrsvht4q/8&#10;55VBAwapC2bZKywjbb3MXULW/1gk9uabbx4+fFi3m4VIxAHAUUjEAQAA4Cok4hadl4iLxYsWdy3v&#10;qu79pXGjRz1EPZfP462urP5t7W+NjY26dechETeRiGceibhdSMQz6eiRo9OunKZOW8Zsp5VSe4qK&#10;k0/ExQ8//GBpIfmSTSxVYJwuA3fMv0O3CPuQiNuCRFzs2rXrptk3GfMQXxaMqWgx3tYqcXUk0xiL&#10;xlatWuXkS+LW3XPXPQGv/gB5ORVaR9pqqUmQn3IUyzysW7dON5qdSMQBwFFIxAEAAOAqJOIWnZqI&#10;79+/f97ceUZWlGg/+adQJb8vD5Qnkk1WUV4xaeKkfXuT+uZXW5CIm0jEM49E3C4k4pn08EMPV/as&#10;LCks0mtLi1lNpl75zyspvafwq+XLU1vEmpV0Uroq29rn8c6/bX72ftmta5CI24JEXHnwgQfVVbFa&#10;FiyDbbPUVOSfcWZ5rPy8sedt3bJVt5tVGuob7rrzLuOjPuIvJYz9IcVdwpi9LnlyzTzgrAFr16zV&#10;7WYnEnEAcBQScQAAALgKibhFpybi4pmnn+nRvYeKi1Ke88SdUFWlxSUD+g/45ZdfmpqadOsOQyJu&#10;IhHPPBJxu5CIZ9Kcm+b4Sr0qT5KyTGmS9b//+z/dXHK+W/FdRazM0kiSpVYz+SlHVmWvysWLFutG&#10;YRMScVuQiCtPP/W0rANq95NTgGWwbVTi6kh+ygVSn+o+mzdv1u1mlZeXvFzZs9J49RG/9E3vElEe&#10;GA6GPv3002PHjul2sxOJOAA4Cok4AAAAXIVE3KKzE/HDDYcfevChyl4n39KX/LOoUg+RKsrLL4uW&#10;nTf2vDW/rnFmKE4ibiIRzzwScbuQiGfMzp07p0+brtZYKct8tl3xhahXt+4/fJ/CR6aLY8eOvfrK&#10;K39rKulSe4Xa1gF/4NlnntWNwiYk4rYgEVcOHz580+yb1CLWnpO17MBVlVXLly/Pxjz4hedf8Hu8&#10;MgNqElLaH9SjZBLkZUUsEv3+++zeHwSJOAA4Cok4AAAAXIVE3KKzE3Fx4sSJqVOm+j2+k8+SUj76&#10;9/uh0XB00oRJ0qZu3UlIxE0k4plHIm4XEvGMefihhyPhiPr7KinLfCZVZ5z55uuvp/Hlu//7v/9V&#10;9+xlbS25UgeXVMDnv/2223fv2q0bhR1IxG1BIm6aecPMv10Stxhy62WeOOSK8Zyzz9m5c6duN0vs&#10;2b3nzjvuVIm4jCWNVwTqyI0Ew6NHjXbBNTOJOAA4Cok4AAAAXIVE3CIDibh44vEn+vbua76xL7WZ&#10;l0pMvnRSGhkxfMTPP/+sm3YSEnETiXjmkYjbhUQ8M+rq6q679jrznYVp7ORSA/ud9c3X3+gWU7Rk&#10;yRJLa0mWdFX1WTofi8TeevMt3SLsQCJuCxJx06IXFp3V7yx1rShnAct42yw1G/JT9uGaQTVZl4jL&#10;C6hYNCZXGjIKqfSuD6VCwdDyL5frRrMZiTgAOAqJOAAAAFyFRNwiM4l4Y2PjRRdeFPD61aNSm/l4&#10;qclX933CwfDQIUO/+SbNVKPzkIibSMQzj0TcLiTimbHwyYWy+J98g3iK7yxUtXjRIt1c6p556ilL&#10;a0lVs7/okpIhzJ07d+vWrbpRZByJuC1IxJu7evrV5rWiZbxt1xlnygNlMZF9uLamdu/evbrRLPH+&#10;e+8HfH7ZE9QoUpuB+NjlId4Sj1wwf/jBh7rRbEYiDgCOQiIOAAAAVyERt8hYIr7kpSVn9TtLzXzK&#10;k9/sNrS6CRgJhW+66SbdumOQiJtIxDOPRNwuJOKZsXjR4uZfPZvGTi715OOP6+ZS9/33348aMcLS&#10;YLJ1xpmqz7KrRCMuCXKyFIm4LUjEm5s+bbq6VtQ7YYp/36PWQNmHqyurXnj+hSNHjuh2HW/Tpk0z&#10;Z8w0EvH42FMduFpIC7rkhUPhq6Zfte73dbrdbEYiDgCOQiIOAAAAVyERt8hMIi7q/6wfM3pMOBBS&#10;D5RK9UaYmn/VT5/HK6199tlnunVnIBE3kYhnHom4XUjEM+Cnn36aNHGS3+uTGZN5S/X0oWr8eeev&#10;WrVKt5iWx/75qKXNJEutacbPvHzjw36Xu+HDfrMUibgtSMSbu3TqpTIWtRNKWYZ86mo2aTIh6kQf&#10;8PmHDxt+8OBB3a7jffLJp3Kha7zuiJ/7Ut0T1DFrJOKB0NKlS3WjWY5EHAAchUQcAAAArkIibpGx&#10;RPz48ePvvffeWX37qTuA+ulSTDXUJpDHGqFCIHjO2ec4KkYiETeRiGceibhdSMQz4NVXXg0HQ+38&#10;yPSHH3xQN5euBXfdbWkz2Uosa1KRUHjypMkb1m/QjSKzSMRtQSLe3LfffDti2AjzctEy5DYqsZjI&#10;GURaGD1qtFxx6XYd7+v/fS0vHE6+Ckvx4lA9Sk64sUjs5SUv60azHIk4ADgKiTgAAABchUTcImOJ&#10;uNi/b/+Qc4dEQmFj/tuR20nJY6WFUCD4xBNPNDU16SewG4m4iUQ880jE7UIi3tlkkV+2bFnA51fn&#10;7tTWk2Z15/z5usV0bdq0afKECZZmkyx1iMnPksKiSDiy4tsVulFkFom4LUjEm5PLxSmTp6i3Squy&#10;jLqNMr9KvLCoV89e82+ff/z4cd20g/3+++/jzh8nR58asrEnWMZ1+jJ3Ayk5Y972j9t27dyl281y&#10;JOIA4Cgk4gAAAHAVEnGLTCbix44d++KLLwb2HxgJhc1nTP5JdcW/RFBtPtmUtTW1yXegs5GIm0jE&#10;M49E3C4k4p3t++++H3LukGDaXz0brykTJ23buk232A7zbp5raTnZiq9sstGNj/wNhlasWHHixAnd&#10;KDKIRNwWJOLNyeXi1ClTY5GoDEovay0G3lolroSl/B7vBeMucH4iLkP+5ptvwqGwukhO+UIl8UcA&#10;crbtWt71+eee1+1mPxJxAHAUEnEAAAC4Com4RSYTcdHY2Pj5Z5+Xx8rNm9HJP6muZhtCtmMkFH7u&#10;38855FYgibiJRDzzSMTtQiLe2b744guZIrWeSKW2niRq1oyZurn2mf+P20oKCi2NJ1nqKJOKRaJD&#10;hwxd9/s63SgyiETcFiTizTU1Na1bt27YkKHmsmZMS4uxn7ZkAhOhuFwpjb9g/L59+3TTTrVh/YYR&#10;w0eEgyFzvKkOWcYrD5FDT165OH+8ySMRBwBHIREHAACAq5CIW2Q4ERcbN24cco7x2emqBanUNkSz&#10;W9LxDgT69u67dOnSw4cP6yewD4m4iUQ880jE7UIi3qlkbX/rzbdkik6euFNPxL3FJXffcadusX32&#10;798/4eKLLe0nWdJ5NQQ57ZbFyn777TfdKDKIRNwWJOIWcpk0euRoOeHK0NLYFaXkUXISKc4v6FbR&#10;bfaNs3W7TrVu3Trzz2HTGK96SEGXvIDP77JDj0QcAByFRBwAAACuQiJukflE/MSJE1999VU4FC4p&#10;LFLPK5VqwmF2QB4bDoZ69ezlhCCZRNxEIp55JOJ2IRHvVD/9+FNVryo5cau5SmPflppw8SX19fW6&#10;xXabePEllvaTL3WgydpYFiuTjX706FHdKDKFRNwWJOIWDQ0N1193fbeKruolSRqXwWpapOQEdOUV&#10;V+p2HUkWuk8//bSirEJ2AOmwrIGW4bRZ8igZr7xg6VPd59lnntXtugKJOAA4Cok4AAAAXIVE3CLz&#10;ibj4/fffR44YGQ7GQ/E0ElOp+BcKqm4U5xeURcv+85//2P7Z6STiJhLxzCMRtwuJeKda8+saOVmo&#10;s7aaZMs0JlPjzx+nm+sIC+65x1/qsTxFkiX9VwOJhMJn9T1r48Y63SgyhUTcFiTiFk1NTbt27Rpc&#10;U5vmlVK81Mx4Sz0XXXjRhg0bdNPOs2nT5gFnDTA/Ml3OfZaBtFGJj0yXkc6ePfvEiRO6XVcgEQcA&#10;RyERBwAAgKuQiFvYkoiLtWvXjjt/XMDrVxtCleVZWi/1ENWNSChcUVbx8pKXO/BdgGkgETeRiGce&#10;ibhdSMQ7z6FDh55//vlIMJTOWTtRYX/gkYce0i12kPPHjLU8S5KlDjT5KSOqqqzatm2bbhGZQiJu&#10;CxLxlnbv2l0zqEZ/cHr83G0Ze5ul9uGSwqJIOHLD9Tfodp1n+/btvat7q4MujUsUNUz5KefK6669&#10;TjfqFiTiAOAoJOIAAABwFRJxC7sScfHWW29FwxGVH6e8OeKltoj0XB4eCYb69um7dctW3bodSMRN&#10;JOKZRyJuFxLxziPrYUVZhfrIdDXDljlMpsaOGq2b6zjn1g62PEvypY5Q2e49uvVYvHhxQ32DbhQZ&#10;QSJuCxLxlg4ePHj3XXd3q+hqrG9qZloMv42Kf2CSlLfUM/fmubpdh2loaHjppZd6du9x8sVXiu+G&#10;V/uAvFqpGVTz6iuv6nbdgkQcAByFRBwAAACuQiJuYWMivmrVqksvvUxtDvXsyXdAV2KjyMOLCwp7&#10;9ei18MmFhw8f1k+QcSTiJhLxzCMRtwuJeOfZuHFjLBJVp+z0dmypc2oH6+Y6zuJFiyqiMcsTJVlq&#10;IDKiUCBYM7Bm586dulFkBIm4LUjET8l483RVdXuWOLUby5X8mNFjvvrqK92uk+zevXtw7eCgLyBd&#10;VcO0DKGVUltfHiIl+8+0K6fpRl2ERBwAHIVEHAAAAK5CIm5hYyIu/v3sv6ORqPo28TTuBEmpjSKP&#10;lRb8Hm/PHj0f/eejdoXiJOImEvHMIxG3C4l4J9m3b9/82+fHIlHZq6XS2KulupWXv/3mW7rFjiOr&#10;/ZCzz7E8V/IlY5FNL+e+2pravXv36kaRESTitiARP6W6urq+ffqGA0EZoJScFCzDb73y4+8RN+Yn&#10;Lz8cCs+fP1+36ySykp89+Gx1qa+2pmUUrZeaFrX1J0+erBt1ERJxAHAUEnEAAAC4Com4hb2J+Lp1&#10;6664/IpwKKzuTadxM0hKbRd1Syjo848YPuLQIXsyVBJxE4l45pGI24VEvJNsqttUXVXt93hlr5aJ&#10;kumyTGAydU7t4OPHj+sWO46s9gP7nWV5ruRLLXElhUU9u/e4+667Gxr44PTMIRG3BYn4KcnF0ksv&#10;vlRRVp72KqcmRx7o9/ruv/9+3a5jHD58+N4F9/bq0VMdcaldDUrFI38ZnayWw4YO+/p/X+t2XYRE&#10;HAAchUQcAAAArkIibmFvIi527NhxxeVXeEs96m5gytslXmZ/iguLKntW3jH/jhMnTugnyCAScROJ&#10;eOaRiNuFRLwzNDU1bd26tbqyKs1lJFED+vbrjERcuvfV8q96dO1qebokS4ajBiV7ztAhQw8ePKjb&#10;RecjEbcFifjp1NXVVZRXqBcmaeyTMpnqgQGfv7amdunbS3W7ziBXg8OHDjdeaKQ1OvNR0oJcYHfG&#10;Ym679ifixsuHSJREHAA6BIk4AAAAXIVE3ML2RFzcftvtZdGY+kBFtV2S74muRIZa0CXP7/Wdf975&#10;9fX1uvUMIhE3kYhnHom4XUjEO8P+/funT7+qPFamztcyV5bZS6Z6VHRd8e2KpqYm3WiH+vPQoX69&#10;+1ieMdky3/hYVDxy+Mi9e/Z2UifREom4LUjET2ftmrW9q3rLPiljTG+fVA+UpTIUCD3+r8d1uw4g&#10;y9r+fftHjRipDjep1K4G42dJKXm4XN5MmjSJRNxS8vvyKPXygUQcADoEiTgAAABchUTcwgmJ+K6d&#10;uyZcMsFTXCrbRVrWPUnxrpk8RD22tKi4R7ceMq7Mv+uORNxEIp55JOJ2IRHvDHt276kZVGOcntJK&#10;iVT17lV54MAB3WJHO3To0JCzz8lP8VSlK5GIyyLZvVv3mTNmujLpcSYScVuQiJ/OkSNHPvjgAyMR&#10;j39UkhqvZRJaq8Qlk/wM+PzPPP2MbtcB5Kp49o2zu1V0NV52xUdn7XyrpaZCHiUngiHnDvlt7W+u&#10;/MuhjkrE5SJQtwgAaAcScQAAALgKibiFExJxcestt1aUV3hLSlWzRk/SSsTVw6WdirKKBQvu1a1n&#10;Com4iUQ880jE7UIi3uFkLZWVcOCAgbKGyPzIRKV6RpCSR40eMeJgpyXi0snVq1ZXRGOW502qEom4&#10;/PR7vBdfdDGJeMaQiNuCRLwVP/30UyQUaf5RSZZJaKPi64k8KuDz33///c65apJF8pKLL/GWnPxe&#10;JGvPWy1ZIaVku8sLhCsuv0IuLHW77tKeRNw4lM44Ux4Yi8S++PyLLZu3ZH3Jj82bt2/bbsu3XwGA&#10;IBEHAACAq5CIWzgkEf/z0J9zbprTvVt3c9Mk3xmz1KPUQLylnisuv2Lv3r36CTKCRNxEIp55JOJ2&#10;IRHvcLKAXHzxxdFwROZHSibKMnXJVEU09vvvv8uyrBvtBDu2by9PLxGPl9oBPCWlY8eM3bhxo24U&#10;nYxE3BYk4q1Yu2btsGHDwsGQzI+M1DIDbVciEZczUY/uPd54/Q3drt02bdp0/nnny7WcnOaM7W7p&#10;dusVD3ql5FCtGVSzqW5Tpy7mNmpnIi4PkQfK6bKqV2Xv6t5SfXr3ydLq27tv3z5GXXzRxYcOcfEP&#10;wB4k4gAAAHAVEnELhyTiTU1NBw4cGDF8hN/jlWalM/IzpXumqtQ2koeXFBbForEZN8zYsX2Hfo7O&#10;RyJuIhHPPBJxu5CId7j6+vqxY8aqtVRKJsoydW2WbIhYOLJ1yxbdYufYu2fvRRdckEb3pKSHanSy&#10;A0Qj0Ssuv0I3ik5GIm4LEvFWyNXj8i+XB3z+ky9PUp8idUKRVyhvv/22btdu066cJpvMONZU0p/W&#10;dvd7fQMHDNy5Y6du1HXa+anp5kSpkl0oS0v2E1UlRcUjR4zM/FdfAYBCIg4AAABXIRG3cEgiLg4f&#10;Pjz/9vm9evRU96nTuDEkpbaR6p7f64tGos8+86x+gs5HIm4iEc88EnG7kIh3rKampv/93//OHny2&#10;+gzhNHZmKZnby6ZMzcDHhNTV1YV8fsuzJ1PqiJOSFU/2n+nTpusW0clIxG1BIt46uZaOhCLmnwGl&#10;dtUkFX+buJRM0d133b17927drq2uufoaY0TxOFzWOmPTW7p9+pJflofI+bF7t+43zrpx//79ulHX&#10;af+npqtjRM2YlNoTsquMbufl62i8sGjUiFEk4gDsQiIOAAAAVyERt3BOIi727NkzuGaw+TZxNeGW&#10;p267EnmqtBD0B264/oYN6zfoJ+hkJOImEvHMIxG3C4l4x5KFdPz48aFASJ2ppSzzlkwFPN4NGzKx&#10;8v/222/+Uo/l2ZMstdDJT2+pZ+SIkd98/Y1uFJ2JRNwWJOKtW7tm7ZTJUwI+v1700krEZaKCPr9c&#10;CXz04Ue6Xfus+HaFXMKd/MOmeHZr7fZpSm10KTlOq6uqt27dqht1o3Yl4vHS09ts3rKx1J5vJOIF&#10;hSTiAGxEIg4AAABXIRG3SDsRl98v6OhE/M8//3zk4Ue6d+1u3BNM+95QfEupx3qKS6ORaMa+UpFE&#10;3EQinnkk4nYhEe9YspBOmjhJLaR6Z041HPp/Z3iLS+SI0C12pr179s6ZPdvy7EmWDE3tNrJUhoPh&#10;66+7XjeKzkQibgsS8Ta9++67fq9PRqr3zLRmybgyDwSXL1+uG7XPrFmzQv5gen/YpMcS/8PW6srq&#10;zPx5k13an4ifLNlnsrTiG924KMrLl8WZT00HYCMScQAAALgKibhF2om4VEGXvFCgIxNx0dDQ8OQT&#10;T5bHTgZ7yffKLPUo4x5cPGO+/LLL6zbW6SfoTCTiJhLxzCMRtwuJeMd69dXXBg4YmF5gadZdd9y5&#10;b98+3WInk0NPumrpQJIlA5THSvk8Xjkd6xbRmUjEbUEi3iZ5ZRGLxuQUrNaE1C6cEouJXJnLLF1z&#10;9TWb6jbpdm1y6y23yusLOcGlcU1ijkWuah577LEDBw7oRt2oIxPxrK7ExX9xfgGJOAAbkYgDAADA&#10;VUjELdqZiAf9Hf9OlPXr13er6KY+OlIlRqneFpQyN1ZpUXE4FJ5wyYQMvMWERNxEIp55JOJ2IRHv&#10;WOqjg43TdPzbZy2Tlkzln3Hmr79mbiFd+cMPsiktfUi+ZIzquDt78NlvvfmWbhSdhkTcFiTibdqy&#10;ecvs2bPlRYoM1lhSUrz0VSuJzJVc1cvFwIpvV+h27fDOsnfOOfscuYpTibilq62XDEEeYmx0uSqO&#10;ROVFgW7UpUjEdZmJOO8RB2ArEnEAAAC4Com4RXs+NV2mIhIKnzf2vLVr1urmOkJ9ff2SJUvCwZNf&#10;IiuV6p3B5turtKg4Fo2tXLmyqalJP0fnIBE3kYhnHom4XUjEO5Cs0ldNv0qdlYzJTHXlj1f+GWd+&#10;/913usXOd+jQoaeeXGjpQ/KlDlgp2Q1uv+123Sg6DYm4LUjEk/Hiiy+aXyUuleoCKBNlnFbiE/Xz&#10;zz939kVvK+664y45RtQopEuWfrZeanPHL4kjXcu7/rL6F92oS5GI6yIRB+AMJOIAAABwFRJxi/a8&#10;R1ymQh4bCUc6/J0ov/7ya8/uPcOBoHRMniW9m0RmJ6WRWCQ2dvTY33//vbGxUT9HJyARN5GIZx6J&#10;uF1IxDvQvx77V1VlVUlhkV46WkxaMvXCc8/X19frFjPi+++/t/Qh+ZJhqsH6PN6777r72LFjulF0&#10;DhJxW5CIJ+O5fz9XUV6hLiOlUrt2SiwmBV3yYpHo2DFjN6y35+u3ZRG7d8G9xuZOfRRqcxsnR9nc&#10;4Yi8amtoaNDtuhSJuC4ScQDOQCIOAAAAVyERt2hnIi4PDHfCDcqGhoY333izd1Vvf/wtJurpUr0z&#10;KL+vBiUtlBQWxaKx88act33bdv0cnYBE3EQinnkk4nYhEe9AN866UfZA2Y1lZmR+LDOWZH3z9de6&#10;uUz55utvgj6fpRtJllru5KfsRX379P3Py//RjaJzkIjbgkQ8Gfv3779l3i1mlmzMVYsJaaXURMlP&#10;uegtj5XLVYFuN7Nef+11WcpK5cVF6om4OfDi/IJoJPrzzz/rRt2LRFwXiTgAZyARBwAAgKuQiFuk&#10;l4hLqZtW8sDOSMTF8ePHn3vuuVAgqDaW3l4phuJqk6mtJsPsXdX7u+++67y3iZOIm0jEM49E3C4k&#10;4h1l//791117nTol6aWjxaS1WeWR6Ipvv9UtZsqRI0eWvPiSpSdJlgxTBis7g+wJcsp7+qmndaPo&#10;HCTitiART5JMlPnB6bIsWGajzVJzJfNcXla+/MvltnzmhFy9B3wBNQSpZDd34tpPSv4RDoZqBtb8&#10;/BOJeM4UiTgAZyARBwAAgKuQiFuknYirqZAHdlIiLj795NP+Z/X3+/wnt1eKibiU2moqbCiLlg0b&#10;MuyHH344ceKEfo4ORSJuIhHPPBJxu5CId5RHHn6koqxCrRuyJ1umK8l67ZVXbAmB3lm2zNKTFCqx&#10;6AX8ATn69u/brxtFJyARtwWJeJKef+75vr37qitJOUdYZqPNUnMlDyyLlZ1de/amTZt0u5nyxx9/&#10;3H//A/JSS/c/xW0tj5KSw1O29dKlS48fP67bdS8ScV0k4gCcgUQcAAAArkIibuHkRLyxsfGdd96p&#10;GVRj9DD1tEmVepSMTt1kiYaj5409r/7PTvmKWRJxE4l45pGI24VEvKM8/PDDPo+Ro6iyTFeS9cbr&#10;r+vmMuv/vvq/6l69LJ1Jts44Uw1Zjr7ysvJXX3lVN4pOQCJuCxLxJJ04cWLe3HknE/GULp/i06V2&#10;bNnDq6uqt23bptvNlDfeeLM8VqbOiVKpXv6pzoeDoRHDRny34jvdqKuRiOsiEQfgDCTiAAAAcBUS&#10;cQsnJ+LKgnsWBH0BtclS3mqqEjdZpEoKi845+5yvvvqqMz47nUTcRCKeeSTidiER7xB1dXXXXXud&#10;mkmZmdQWjUQN6Nfvm/9l+kvETUuWLLH0J8lSR586cmVnWLZ0mW4RnYBE3BYk4smbOWNmwOuXuZJR&#10;S1kmpM1S0yV7eK+evd5+++0jh4/odjPivffe8ydeZ6k1zdK905Xa0HoZDASXvr1Ut+h2JOK6SMQB&#10;OAOJOAAAAFyFRNzC+Yn4+++9P3TIUPU28ZS3mllnnCkDVC2Eg+GLLryoMz44nUTcRCKeeSTidiER&#10;7xALn1woi3NJYZHMiVRqi0aiFi9apJuzwzNPPWXpTwoVP0lJhQLBuTfP3bp1q24UHY1E3BYk4sl7&#10;4/U3Bg0cVBLfRY3FsMWctF7qzGJcnwdDNYNqdu7YqdvtfNu3b583b57xPejxOD/VDS0PkZ9y7RcN&#10;R5a8tEQ36nYk4rrMRDy/gEQcgI1IxAEAAOAqJOIWzk/ExewbZ4f8J+9fp3fPSB6iqrSoeHDt4Pff&#10;f1+33nFIxE0k4plHIm4XEvEOsXjRYp/HKxOiduA09mGpJx9/Qjdnh++//37UiBGWLiVb8URcRi37&#10;UiwS++jDj3Sj6Ggk4rYgEU/J1VddrS4m1V5qTFqLmTldqemSn7KT19bU7tq1Szfa+T795FO5jpWr&#10;CNXzVDe0elTA558yZcrPP/2sG3W7jk3EpYVsLOm5eUUk+y2JOAAbkYgDAADAVUjELbIiEf9q+Vfn&#10;nnNuJBQpLihUWyGlrqpSj1J9DvkD/c/q//bbb+sn6CAk4iYS8cwjEbcLiXj7/fTjTxMmTPAnEvHU&#10;VoxEjT9/3OpVq3SLNnnsn49aepV8qXVPKugPLl++XLeIjkYibgsS8ZRcOvVSGax6tSJlmZM2S1ZR&#10;qZLCotqa2j179uhGO983X38jy9fJF1lJb2j5ZXVClH8EfP7n/v2cbjEHtD8RNx8l/8jSks6rHUAl&#10;4sbF/yEu/gHYg0QcAAAArkIibpEVibj44YcfRgwb8bewOcXIRD1KdduIoALBGTfM0K13EBJxE4l4&#10;5pGI24VEvP3klBoOhtr5kekPP/iQbs4+C+6629Kr5Eute1IyFVOmTNmwYYNuFB2KRNwWJOIpWfHt&#10;CvOiV8oyJ22WPETOL7KT9+ze8+677m5oaNDtdqaNGzdOmTxFli/ZUkafU9zKaqTykiQWjT3+r8d1&#10;ozmgvYl44vWpKmkkS8vYAfLy5YpIrgRIxAHYiEQcAAAArkIibpEtibgKmyNh423ixvOmfiNbldqI&#10;UjLq/mf1f+WVV5qamvRztBuJuIlEPPNIxO1CIt5OsggvW7ZMTs2y98qEpLZcNKu75t+hW7TPpk2b&#10;Jk+YYOlYkqWOQamSwqJoJLpy5coOPD3BRCJuCxLxlMj15ORJk43r8/gVr7EwtpiZVkrNmJScm4YO&#10;GZqZD6CWTRMKhNK7Sj/ZYY9vxg0ztm7dqhvNAe1JxOX3zanTFQ+Vs7Rk55FSF/98ajoAu5CIAwAA&#10;wFVIxC2yJRFvampavWr1qJGjouGIPKnafCl1WJV6lOp50B/o07vP22912Genk4ibSMQzj0TcLiTi&#10;7fTD9z8MHTI06PPLbEill4hPnTR527ZtukVbzbt5rqVvydYZZ6oZKOiSF4tEx44Zu2E9bxPveCTi&#10;tiART4lcT06dMlXWAfV+aynLtLRZ6lFyHTVyxMg9e/Z09p/XSIe/++47OZedfIWVylaWhxgnRLky&#10;9wVkV9GN5ob2v0dcHiiHRo9u3Xv26CnVq2ev7Ksexs/KXpVSVb2qxl8wnkQcgF1IxAEAAOAqJOIW&#10;2ZKIi6amplWrVg3sP1B9sq50QPps6VXbldiO6tZbKBB86MGHjh49qp+jfUjETSTimUcibhcS8Xb6&#10;4vMvzIRSKrXlIlGzZszUzdlt/j9uKykotHQvyVK7hJSclyvKKtauXasbRcchEbcFiXhK5Ip33bp1&#10;w4YMNRdGY95aTE4rpR5VUlTcvVv3GTNmHD9+XDfdOTZs2DBi+IhwMCSbWG/lFl1qpdQAZd2T3j7y&#10;8CO60dzQIYl4NBz55ONPZCu4wfoNmzdvPnHihJ4gAMgsEnEAAAC4Com4RRYl4mL/vv0TJ0yMRaLG&#10;U8ffUJJOdtIsFPd7vL2re7+4+MX6+nr9HO1AIm4iEc88EnG7kIi3x+HDh+W8/Ld3FraYqDbLW1xy&#10;9x136hbttn///okXX2zpYZKldiEpWTzLYmVffvnlsWPHdLvoICTitiART5VcR40eOVrOyDL2lPfV&#10;xAdOSEkLF190cWcn4uvWrasor1B/sZpqb9X2lZ/eUs9111534MAB3WhuaOenphsXEvGXD/wFFQB0&#10;CBJxAAAAuAqJuEV2JeKNjY2//vprVa9Ks88pb0epxKZUQwgFgj279/y/r/5PP0c7kIibSMQzj0Tc&#10;LiTi7fHTjz9V9aoyvkQ8vgamtlYkasLFl3TIXzV1lIkXX2LpYfKlVj+ZilgkNrhm8Ka6TbpRdBAS&#10;cVuQiKeqoaHhhutv6FbRNe2/FpJHyVlGLqXGjhm7ceNG3W4nOHr06Mcff1wWjRldTf0N4vL70s+C&#10;LnkBn3+mYz7tI2M6KhH/5ZdfdIsAgHYgEQcAAICrkIhbZFciLnbs2DF50uRYJGp0O74R5WfKIUqz&#10;rVnQJS8SCj/zzDOHDrU3eSURN5GIZx6JuF1IxNtjza9rwsGQOimrObTMUjI1/vxxujlnuO+eBf5S&#10;j6WTSZbMgJoHWT+rKqsc8uXobkIibgsS8VQ1NTXt2rVrcE2tua8aU9difk5b8beJy1lGVtdYJHbF&#10;5VfodjvBprpNA84aYHxkevxSVp7U2plWKnHJJ7tH7+re/3rsX7rRnNH+RNzYxNEYiTgAdAgScQAA&#10;ALgKibhF1iXiYufOnZdffnkkFJEOqG6n1HNdiQ0qFfIHyqKx1atW6ydIF4m4iUQ880jE7UIinrZD&#10;hw49/9zz+qtnUz0pJyrsD/zz4Yd1i44x5OyzLf1MvtQhLOtnZWXl0reXHjl8RDeKjkAibgsS8TTs&#10;3rW7ZlCNr9SbxssW+WVZSVTJGWr6tOm60U6wY8eOPtV91DGlli9LZ1op1U/ZuHIenDJ5im4xl5CI&#10;A4CjkIgDAADAVUjELbIxERerVq0ui5apr1dU2yW1zDVe6oHSQlFefiwae+SRR9r5ubsk4iYS8cwj&#10;EbcLiXja1q9bX1FWEfD5ZR7S22+lxo4arZtzkscf+1c0GLJ0NclSUyHHclk0VjuodueOnbpRdAQS&#10;cVuQiKfh4MGDd991d7eu3YyXLal/GrmUmjpvqWf0qNHffP2NbrdDNTQ0vPTSSz279zj52iqV7SvL&#10;nVRJQWH/s/q/8PwLutFcQiIOAI5CIg4AAABXIRG3yNJEfPu27TNnzoqEIkbnUw+izFIPlBYCXn9Z&#10;rOz+++7/Y/8f+jlSRyJuIhHPPBJxu5CIp+fAgQMPPfSQLLyy00qlOntmnVM7WLfoJHI6GHL2OZau&#10;JllqKqRKCosG1w7eu3evbhQdgUTcFiTi6dm+fXvvqt7qZYucMlK7mop/lbiU7O3hYOj6667XjXao&#10;3bt219bUBn2Bk51s0Y1TV+JiTx4ia90lF19y4sQJ3WguIREHAEchEQcAAICrkIhbZGkiLnbv3j1n&#10;zs1Bn1/6oLZmSv1XpR6lxhL0B3pX9d68ebN+gtSRiJtIxDOPRNwuJOLp2VS3SZZcOSOba7hlfpKp&#10;HhVdP/7vf3WLTtKeRFxK7RslhUVVlVWPPfrY4cOHdbtoNxJxW5CIp0cuSntXVauXLVKyMljmp5Uy&#10;p07KW+qRC37daIfat2/f2bWDZbGSTqpntHSjlVJ9kwfKlr1g3AXHjx/XjeYSEnEAcBQScQAAALgK&#10;ibhF9ibiYtnSZbFoTH12ulRKNwpVqW2qxlJcUNi9W/d5c+el/TZxEnETiXjmkYjbhUQ8Pdu2betd&#10;Va1WCTV7lvlJpiKB4PXXXnvFZZc5rS6femnI57f0NvmSfUPtHnLFMnzo8IMHD+pZQ7uRiNuCRDw9&#10;dXV1/fr2CwfDap2UZcEyP22WeqCc2QfXDn7rzbd0ux3k8OHD9y64t1ePnnJAybkstYu9+MaVvpUU&#10;FtUOqv30k0/lKlq3m0tIxAHAUUjEAQAA4Cok4hZZnYjv2rXr9ttv93t9xQWFqv/GZk3xfpy5ZaVk&#10;KgYOGCjNNjU16edIBYm4iUQ880jE7UIinob9+/dff931FWXlssfqVaLF/OR0nXGmmpaSwqJRI0Yd&#10;OnQovbMSWiIRtwWJeHoOHz68bNk75bFy85WLMYEtZul0JZfE6lEF8U9Cmn/7fN1uB5GLveFDhxuv&#10;I1L/wyb5fXW5Ihd7Y0aPkaZ0ozmGRBwAHIVEHAAAAK5CIm6R1Ym4eOnFlyrKK4w4KjGElEahSj1K&#10;SnaM7l2733D9Dfv3708jfiARN5GIZx6JuF1IxNOwe/fumkE16eUoOVGJHEtW0R7desy9eW5ufp5w&#10;ZyARtwWJeNo2bNggF7rqlUt6O616lN/ru3fBvbrRjiDXyfv27Rs1YqQ6mqRS2rJyBpSSzRqLxMad&#10;Py5nPwmDRBwAHIVEHAAAAK5CIm6R7Yn4/v3777rrrp49eqaaQ1tKDUcmwVtSWlFeMWvmrBMnTujn&#10;SBqJuIlEPPNIxO1CIp4qWSo3bNhQM3CQWiJkHlJbInKhEom4lN/jG3/BeBLxjkIibgsS8bSt+31d&#10;zaAa2WllEvQEtpil1iqxmPi9vttvv72+vl63226yks++cXa3iq6yaaRj8izWp261ZOWXkiNxwFkD&#10;fvrxpzSuut2BRBwAHIVEHAAAAK5CIm6R7Ym4+PPPP6+95lqfx6tGkcYdJSlz40p5Sz3njT1vx44d&#10;+gmSRiJuIhHPPBJxu5CIp6q+vv7SqZeWxcqMc3F8j7XMDCWldicp2bvGnT9u+/btevrQPiTitiAR&#10;T9uxY8e++PwLOU3I7OmdNsVrKnmULLOy01b2qly0aJFut93koveSiy+RawZpX5X1qU9f5maVXg0a&#10;OGj3rt260dxDIg4AjkIiDgAAAFchEbdwQSIuHv3no90qunlKSk9u2dTfcahGJD9LCosqyituuP4G&#10;3XrSSMRNJOKZRyJuFxLxVNXX148ZNUYtlWreLDNDScm0yOTITmKcksrKr73mWj19aB8ScVuQiLfH&#10;ypUr5WJbloI01kw1gerCIODzP/PMM7rRdtu8afO488eZF72W5229zNNfZc/KS6deunfPXt1o7iER&#10;BwBHIREHAACAq5CIW7gjET9x4sQDDzxQ1atK3S5UW8rS4TZLPUrdpPN7fBddeNGGDRv0EySHRNxE&#10;Ip55JOJ2IRFPSVNT008//nTuOeea6Y5lWihVaneSnUTK7/FOu3KankG0D4m4LUjE22PtmrVjRo8J&#10;qw9OT2PNPONMdWEQ8Pnn3z6/o96QLYuSbBF1KKXUK+mJ6o88tqqyqq6uTs4LutHcQyIOAI5CIg4A&#10;AABXIRG3cEciLhobG8dfMN5b6lH3W417c2m9TVzmQR5bWlQcCUVm3zhbt54cEnETiXjmkYjbhUQ8&#10;JbJOXnThRbLAqhOxlGVaqOal9iv1XR6rV63Wk4h2IBG3BYl4O339v68DPr9MoN5vU7ysUo+S/TYW&#10;jb388n90o+1zzdXXGFe88S6ldOGhzn3yU06d1ZXVqf75qcuQiAOAo5CIAwAAwFVIxC3clIgvfHJh&#10;76pqtXHTuK8kpTaxeqy31HPh+At/WZ3CDSYScROJeOaRiNuFRDwlsk5OmjhJjm4ZuMyAVGrrQ46V&#10;2q9kLY2Ewtdff72eRLQDibgtSMTb6ZOPP4mEI8YVu/pDohQvq9TpRkpON0uXLtWNtsOKb1fIFZr5&#10;yUypblN5lHSpoqxizk1z9uzeoxvNSSTiAOAoJOIAAABwFRJxC9ck4sJIYUeMCvoD7Q/F5eHFBYXh&#10;YOiCCy744fsf9BO0hUTcRCKeeSTidiERT8l7775XW1NbUlgkA091xnKuEhcesqv4Pb65c+bqSUQ7&#10;kIjbgkS8nTas33D11VcbbxNPIxGXir9NXFYS2fmvu+669r8t+8ZZN4b8QXW9bfTH8nSnL7U1pQJe&#10;f0VZxW+//aZbzFUk4gDgKCTiAAAAcBUScQs3JeLHjh37z8v/6V3dW4XiekSp3zRUG1oerkLxpxY+&#10;pZ+gLSTiJhLxzCMRtwuJeEounXqp3xv/7F/z439bzAzVvGSWpPxe37Chwz768CM9j0gXibgtSMTb&#10;771335N1QC0IKZ/oEx+cLldWcqn54Qcf6kbTdeutt/7t5UPS21RtzYIuedKN++67b++evbrFXEUi&#10;DgCOQiIOAAAAVyERt3BTIi6OHz/+5ptv9ujew9zExqBSDMXVo9SEBHz+88ae983X3+gnaBWJuIlE&#10;PPNIxO1CIp6Sq6+6Wp101HSlNGO5WbKTqP0kFAjOv32+nkeki0TcFiTi7ScvPWLRmLfEON1IpXFl&#10;JSedgi55oWDoyy+/1I2m5Z1l75xz9jnGSh7P5q3P1UrFP7/dOPfJy4dgiBBXkIgDgKOQiAMAAMBV&#10;SMQtXJaIi+3bt5/V76xoOKq2cho3mKTMbV0c//bWV199tampST/B6ZGIm0jEM49E3C4k4sl75uln&#10;+vTuc/KrZ1vMCdWyZKJkumRv8Xt9999/fzInI7SCRNwWJOLtt3vX7jvm3+H36LeJpzGT6oGRUOS8&#10;seet+XWNbjd1d91xlxwCqjVZmixP1Eqps15Bl7xwMFQeK/9uxXe6xRxGIg4AjkIiDgAAAFchEbdw&#10;XyJ+5MiRDz/4sLqqOhQIqlt1asNZ+t9GJUJZKWnn3HPOXfHtCv0Ep0cibiIRzzwScbuQiCdv1oxZ&#10;fo8+BcvwLRNCnbLUeig/ZTcbOGDgG6+/oWcTaSERtwWJeIdYtGiR+VXiUinNpPkoubiKRWLJXNae&#10;0rFjx+5dcK/amqn2QTalrPzqferPPfecXCvqRnMYiTgAOAqJOAAAAFyFRNzCfYm4OHHixHvvvRcO&#10;hswNbdyzazGENiq+xdWdu0go/NZbbzU2NuonOI3mibh6Xmubpyr5NXMyScSNIhFPC4m4XUjEkyTL&#10;wowbZsgZJ51TcA6X2k9kuowTbjC08MmFekKRFhJxW5CId4iXXnypZ4+ecnVkrKJ5+anOpHFNG19J&#10;ZCZ/XPmjbjRFr732Wt8+fUvjrx1ku6TQh8R3mRtLWSj8xRdf6BZzG4k4ADgKiTgAAABchUTcwpWJ&#10;uFi7dm1tTa16m3jK21qVmYif2SUcCPU/q/+nn3x65MgR/QSnQiJuIhHPPBJxu5CIJ+mJx5/o3rWb&#10;+sh0KctstFHxZcFYSRLn4qwr1XmjLENLolQLMmkhf/DBBx5kVWwPEnFbkIh3iD8P/Tn/9vnGTKpV&#10;NMX1RGZSzjvGTIYjH374YevXtKfz/HPPB3wB9UoqtT4kEnFZxwb0H7D8y+W6xdxGIg4AjkIiDgAA&#10;AFchEbdwayJ+/Pjx999/PxwMq/RFRpfenSYpdbMpGo70ruq9fv16/QSnYknE5YHJ3ChUz6Imk0Tc&#10;KBLxtJCI24VEPEkPPvigmigpY3lsMSGtlJpbs+ThWVfSbfNCwjK6NkseonYwv9ffo3uPN994U88p&#10;UkcibgsS8Y5y74J7/V6fzKSxlublW6ar9VIzWdAlLxqJ9undJ42vEv9j/x/33Xuf3+OVM5csayls&#10;SvnNM86Uh0gH5JS35KUlx44d043mNhJxAHAUEnEAAAC4Com4hVsTcfHjyh+HnDskFAiZN76Nm3ct&#10;BtJKqS2u7t/JSMtiZUuXLj18+LB+ghYaGxvHnT/On+IOpp5FPQWJuFEk4mkhEbcLiXgyduzYMfvG&#10;2d74RBlLceqRmKWknWwpS89VWcbYesnvq3bkp5zUlr69VE8rUkcibgsS8Y6y5KUlA/sPVH98aayl&#10;LWbstNXshYzKUDds2KAbTdobr79RHitTK7lUCpsy8QbxksIi2Y4vL3lZt5jzSMQBwFFIxAEAAOAq&#10;JOIWLk7ExXcrvhs9crRscbW5VVkG0nqpYcrkSBlvqanus3XLVt16C42Njfffd391ZVVKt9pVr9Rk&#10;kogbRSKeFhJxu5CIJ2PhkwtlCTU/QiOlNUFNrFRJQaGcsFTJjppdJX0uKSxSh6exn6S0KkrF315Z&#10;0CUvEo7cc/c9u3bt0jOLFJGI24JEvAP949Z/pHfpbl5fyWPLy8pfXvJyfX29bjQ577//fsDrVy+j&#10;Unv2RCIe8Afk0u6r5V/pFnMeiTgAOAqJOAAAAFyFRNzC3Ym4eObpZ8JB423iaoApjdGoZttdGqnq&#10;VfXi4hcb6ht06y3U19ePHTM2pSTYbF8mk0TcKBLxtJCI24VEPBmycqpP+pVRp7qLqokt6JIni/nV&#10;V1199113Z1fdI//vrrunXTktEo6UFBbp/STFRNyYgfgDQ/5Aeaz8ow8/0jOLFJGI24JEvAPNnDFT&#10;9mGZTJkWKcuMtV5qMqXCgVB1VXVKbxPfvn37vHnzAj6/euoUNmX8uk6tYPLwf//737pFkIgDgMOQ&#10;iAMAAMBVSMQtXJ+Ir1ix4vzzzg/6A+ZGT2mYRiUCWhlsKBCsGVSzZ88e3XoLf/755+hRo4sLCvUT&#10;kYindM9UFYl4WkjE7UIi3qa1a9ZOmzbdSMTb8ZHpBca3zwa//PJL3Wi22bpl69VXXx3w+tWuktqq&#10;2Gwe1Gl3+fLlul2kiETcFiTiHeijDz8695xzSwqL0tuH1aPkEKiqrNq4caNuNAmffvKpXKbKRYK0&#10;IJXCdvzbR6ZHHnvsMd0iSMQBwGFIxAEAAOAqJOIWrk/Exc8//Tz+gvHGMFP9jMdEqcHKPiB7TnVl&#10;9aP/fPR03yZuJOIpJsHya+ZkkogbRSKeFhJxu5CIt+nVV18LB0Npf2R6QXxu/R5vNBL98IMPdaNZ&#10;6N1335VRyEGq9pbUFsZmp12Zh6uvvnrzps26XaSCRNwWJOId65qrrzFX1FRP+vL7UnIIVFdVb916&#10;2m8Caunrr78O+PRHpqe0HeWXVSfl4VMnT5XLct0iSMQBwGFIxAEAAOAqJOIWuZCIizk3zQkFgmq7&#10;p3fLSZU8XPafEcNHHDp06piWRFwhEc88EnG7kIi36Z133vnbmTfFBUHt0kF/8LZ/3LZjxw7daBaS&#10;K4dYJKb+PEsqtXlInHblp7RQFo2t+HaFbhepIBG3BYl4x7rs0ssi4YhaVI3FpMW8tVLmqadb127z&#10;5s77Y/8futFWbdy4ccrkKeHEtbSlzdZLreFyUReNRLnAsCARBwBHIREHAACAq5CIW+RIIr5+3fqL&#10;LryotKhYNr3ajikN1qj4Rz7KLBUXFlX2qrxj/h0nTpzQrTdDIq6QiGceibhdSMRbt3Llj6NHjVaf&#10;Fi6V0mqgpkgtCOFgaNmyZbrR7LR71+75t8833iae+NuslHYYKfl9Y07kzBsMrVq1qqmpSTeNpJGI&#10;24JEvGOt+XXNmNFj1NvE1RRZ5q2Vkl9W649c/w/sP3Dnjp260VbJzIcCIXXgpHrsqN/3lnounXpp&#10;XV2dbhFxJOIA4Cgk4gAAAHAVEnGLHEnExfXXXV8WK/vb3cOUYtrEkGWi/F7fuPPH1dfX66abIRFX&#10;SMQzj0TcLiTirfvs08/kNGHmKKmuBupRfo+ve9fur7/+um40ay16YVHAp/84IOXZSBynUtFwZOyY&#10;sRvWb9DtImkk4rYgEe9YjY2NkyZOMi7gzcWkxdSdtuIfvCFVUlhUM7Bmy5YtyfxtzU8//SSnKtmC&#10;8lzy2OQ3omw++X15VMDrn3PTHN0cEkjEAcBRSMQBAADgKiTiFrmTiG/btm3qlKkVZeWy9dWmTGm8&#10;UmrIMlGlRcU9e/S87R+36aabIRFXSMQzj0TcLiTirTh27Nh7770nAywyvzy7xTy0VolEPODz33fv&#10;fQcOHNDtZq2XXlxS2avSzLFSWxubvWlelsdYNCZHvW4XSSMRtwWJeMdqbGy8+qprymNlamk1FpMW&#10;U9dKyUoiJUdBt4pu066cdrpvAjIdP358+fLlZiJubMQWbZ6u1O/LotejW/fbb7tdt4gEEnEAcBQS&#10;cQAAALgKibhF7iTiTU1NW7duHTZkmIoiZLx6H0jlbS561F3y/F7fhEsm7NmzR7eeQCKukIhnHom4&#10;XUjEW7Fq1ar+/fqHVI6iwrAW83C6Uvuk/JSVJBQIPbXwKd1oNvvz0J93zL/DG99hZHSprY3xUruZ&#10;zElZrGz5l8uPHTumm0ZySMRtQSLesdQ17Yhhw9WeLJXSrKr1RybWW+IZNWLUwYMHdbunsW7dutqa&#10;2nAwpJ7L2Igt2jxFSZfiV3TyXLL1p0yesn//ft0iEkjEAcBRSMQBAADgKiTiFrmTiIuGhobrrr2u&#10;LFqmhpzyPtDszmxpcUlFeUXLt4mTiCsk4plHIm4XEvFW/LL6FzN9VFNkmYRWSn5ZPcTv9fXv1//V&#10;V1/VjWY5Ob7Mb1WXsoy6zVLTIkd6LBI7e/DZ27Zt0+0iOSTitiAR73ByoTVyxEg5ZauVxJjYFrN3&#10;2op//IY8RC60Ro8aLU3pRk9j/fr1ZdGYedQk/1zy+3KmK5CXTj7/1KlTdXNohkQcAByFRBwAAACu&#10;QiJukVOJeFNT0/59+6+9+tqKsgq1D6R3+0keKP/wlnouv+zyLZu36NbjSMQVEvHMIxG3C4n46dTX&#10;17/66qvhQDCdc655lumS5/N4711w74kTJ3S7WW7JkiVn9TtL1jc1Osuo2yx1qMpPWWAre1X+97//&#10;PXr0qG4aSSARtwWJeIdraGiYc9OcHt26y6waK0lKF1qJrFoWonPOPmflDytb+Srxw4cPv/fe+2XR&#10;WBoruXqWkoLCqsoqWcZ1i2iGRBwAHIVEHAAAAK5CIm6RU4m4smXLluqqaiPBSuvLF2Xgaq5Ki4oj&#10;4YjlBl8aSbD8mjmZJOJGkYinhUTcLiTip7Pm1zXdu3UPB1L8oN1EqYfILIUCwfm3z9eNusK8ufOM&#10;M29a0yKljnHjlBGJ1gyq2blzp24XSSARtwWJeGfYt2/f2bWDzZ3ZmNsWE3i6UicgeWwkFLnggguO&#10;Hz+uG22hrm5Tv7795Nfk96XkgZamTl2Jazn5fbmcm3DJBNf8VVPHIhEHAEchEQcAAICrkIhb5GAi&#10;vnfv3nnzbimPGdmhulWX2p6QGLs80O/1XX7Z5c0zbDMJVvtYMrd9pTVzMknEjSIRTwuJuF1IxE+n&#10;rq5O9km1GKaxW8qjpHwe79Bzh7737nu6UVeYcf0MOX2oc5CUZeBtltrTpEoKi84efLac1HS7SAKJ&#10;uC1IxDvD7l27awfVyt6oVhJZZi2zd9pKXGjJT7nWuviii1tJxDdv3ty7qrdaydVDrK2dplSX5Pfl&#10;lde488e18hS5jEQcAByFRBwAAACuQiJukYOJuPj999+7VnRV3+SqBp7a2M84Uz1KvU386aee1u3G&#10;k2D1qelqH0vmtq96djWZJOJGkYinhUTcLiTip3TgwIGHHnqoLBL/oN20YjA1P7JQz715rm7ULT76&#10;8KMh5w5RbxNPaZ8xSx3mJYVF1VXVzz/3/JEjR3TTaAuJuC1IxDuDXGs9+uij3bt2S+91jTxEqs03&#10;cO/YsaNPtU7EU3iKePuyUkn7Z/U768XFL/Ie8VMiEQcARyERBwAAgKuQiFvkZiK+b9++++67LxqJ&#10;+j1edX9Whm8ZYGsVT8Rl+PJv2Z0mXDLhhx9+UC1bEvFkplR+x5xMEnGjSMTTQiJuFxLxU9pUt6lv&#10;n77GO6HjoUtKa6xaAeSnrCHhYPj6667XjbrINVddoxJxdcCmtOdIqZ1HjveQPzB82PCDBw/qdtEW&#10;EnFbkIh3ku3bt/dOxNVqMbFMYCulHlJSWDRwwMAlLy3RLf7doUOHHrj/gR7duhtPoTZfi3ZOWXqN&#10;Mq7lSsaMHiOXhbpF/B2JOAA4Cok4AAAAXIVE3CI3E3HR0NDw0EMPhQJBGYLeGZK/RZuIbGXSjLeJ&#10;hyLm/vDnoT9HjRgVDoaT38fkd8zJJBE3ikQ8LSTidiERP6Vt27b1ru5tLgKp7pPqId5Sz3ljz1v5&#10;w0rdqItcOvVS80whZRl+myWToyZW1snRo0aTNiWPRNwWJOKdpK6url/ffrKYqJVETiuWCWylZGKN&#10;01BevpyDJk6YqFv8u927dtcMqjH+fjTevrH5WrRzylKdkZ+RcGTE8BH81c7pkIgDgKOQiAMAAMBV&#10;SMQtcjYRF//7v//FIjF/8/0h9VBcKhwMjRox6rsV30mbJ06cWL58ef+z+id/t11+x5xMEnGjSMTT&#10;QiJuFxLxlvbv33/9ddd3La9I42wrvywPkcmR8nt806dN1426y5pf14wZNVpWOTlmU50io+KfSCyP&#10;kmW2V4+ed8y/g+/oTRKJuC1IxDvJ4cOHly1dVh4rV4ttqhcA8svyEG+pZ9qV05qamnSjCfJf9u7d&#10;O7imNtXLOdWsPKSksGhA/wFffvElC9TpkIgDgKOQiAMAAMBVSMQtcjkRP3jw4BOPP9G9W1D1kq4A&#10;ACa0SURBVHf13he1fVO4UZv4isTi/IJIOPL++++rr0jct2/f4NrByd89VM+rJpNE3CgS8bSQiNuF&#10;RLwl422FA2s8RcUyQDUzlrG3XvIQmZySwqLyWNn06e5MxBsbGydeMtE4/8anSCrVdVJNrFTA5x93&#10;/jgCpySRiNuCRLzzbNy4sSLx50ep7tVqbmXT9K7q/cjDj+gWExoaGmbNmJXG95SbZ7eyaGzEsBF7&#10;9+zVLaIFEnEAcBQScQAAALgKibhFLifioqGh4f777g94/bJLqBlIfhLUDBiPOuPMSDhyztnnrF2z&#10;VtrcvXt3Su+nUU+qJpNE3CgS8bSQiNuFRNyisbFxw4YNNQMHFcXf/SzDTG0FiM+MlKek9Lyx523Z&#10;skW36y4yS9OnTy+PlRnrZHyiLJPQZql1Un7KRI0fN37f3n26abSKRNwWJOKdZ93v6wYNGBTyB41Z&#10;yi8wZrjFNJ6u1FEg2yXg899w/Q26xQS5lhs5YqS3xDjBpXS86E2WX1DZq/Lrr7/m73VaQSIOAI5C&#10;Ig4AAABXIRG3yPFEXMim7F3d2/jo2vj9PpkHy0hbKbVLmHej3n///SNHjuzevbuWRJxEPONIxO1C&#10;Im5R/2f9pVMvLS8rL4ivqFKWgbdWZ5ypdmApv8d74fgL3RqlNDU1bd2ydcSw4SWFRemsk+ZZWJbK&#10;4pJuXbvdOOtG3TRaRSJuCxLxznPs2LHPP/9cziMyvakuJmpu5afs0nPnztUtJjQ0NIwdM1atUckf&#10;L2abchVXXVm9adMm3RxOhUQcAByFRBwAAACuQiJuQSJ+5MiR+bfP93t86k6iVEr5jcyD/L5UNBTp&#10;U91nw/oNu3fvNt4cae5jJOJJTMLfikQ8LSTidiERt6ivrx87ZqycWdQAU9sbzW+jKCzq0b3HTbNv&#10;cvGbC2WdHDF8hDe+86hRW2ej1VL7mzxKSk5hV1x+hW4XrSIRtwWJeKdauXJlKBBKNbpWpX5ffZX4&#10;jh07dIvxv9pZu2btkHPOVQeLlOWBpyu1vWRdKo+WXTj+wq1btuoWcSok4gDgKCTiAAAAcBUScQsS&#10;cbHkpSXVVdVGLJEIxZOfCnOvkMdGw9FlS5dt3bq1dlCNakdmtc07v5YWSMTVsSYPJBFPCYm4XUjE&#10;m2tqavrpx5+GnDPk5FufWwz8dGX8cuI94iVy+I8Y9ccff0iDumnXaWhouGn2Td0S39FrnC9azEmb&#10;JY+SkvPX+AvGb1i/QTeN0yMRtwWJeKf67bffxo4ZGw4YH5yuJ7nFTJ6y8uN/hCS/L68FYtHY3Xff&#10;rVuMf7PDxAkTZc7V919IWR57ipItm7iEk25Ig2vXrHXxGt4hSMQBwFFIxAEAAOAqJOIWJOLKSy++&#10;1K9vPzPCUWUZ8qkrnt8Y1SUvEor06d1n3bp1Q88dWpT0lKrnUpNJIm4UiXhaSMTtQiLeXGNj44UX&#10;XiiLYapvK1RlrKXxaZQz9bChww4ePKjbdal9+/adXTvYmKt04xC148lqGY1Eb7jB+jXAaIlE3BYk&#10;4p3t6/99HfD5ZYZT3bHV70sFvP57F9yrm4v/edPkiZNlbZFfSL5NtbHkp1xLVJRVrF61WjeH0yAR&#10;BwBHIREHAACAq5CIW5CImy679DJ/Yt9IafdQO4YxIXn5VZVVTzz+RP9+Z6kWkmlEP5ZE3CwS8bSQ&#10;iNuFRLy5xsbGyZN0iCIDlLKMuvVScyJLR2WvygcfeLChoUG361K7d+0eNGCQ3+OVUasZs0xI66UO&#10;W/Uz4PPPvdn6NcBoiUTcFiTine2LL74wE3Gp5CdZTa/8DHj9Dz74oG7ur7++/OLLc885N41E3FjG&#10;8/LLYmXXXXfdtq3bdHM4DRJxAHAUEnEAAAC4Com4BYm46e233u5/Vv+Az39y90jyfmJi35A59Hu8&#10;0oKv1Ig31H+0/nKLUr+mJpNE3CgS8bSQiNuFRLy5995975yzz0njI9Ol1E4oJQ8fXDt47969ulH3&#10;kqXyscce6961e3oBrVGJb173e3xjRo/5avlXummcBom4LUjEO9snH38SjUSNSU4xEVdriEyy3+ef&#10;cMkEc4anTp0aCoTUJbH6BesDW5TaWMb2im+s1at5g3jbSMQBwFFIxAEAAOAqJOIWJOKmpqam9957&#10;b2D/AepGuUyIlGXUpyuZDfOX1TSq+UlmSuV31C/LZJKIG0UinhYScbuQiDc3dcrUUCAo+6EMTcoy&#10;5NZL7bryU04rNQNrdu7YqRt1te3bt/eu6m2ed9I4eNW+V1JYJPM2f/583S5Og0TcFiTinW3Lli1z&#10;5swx3yae/CTL9KqTkVx0RUKRxx57TDU4fdp08w3iUsaGa/FYS5m/6fd45YJkxbcrVFNoBYk4ADgK&#10;iTgAAABchUTcgkS8ufo/68eMHhMOhtX9RKmUbimqncT4n4m9pfkvnK7Ub6rJJBE3ikQ8LSTidiER&#10;b+7qq642Q5RU90O168qE9Oze89VXXz18+LBu1NU21W3q17ef8WcE8UmTSbBMSxuVON1I+b2+B+57&#10;QLeL0yARtwWJeAa89957sgiYK4kx1S3ms2WpGVa/H/D5Fz65ULV29XRjMVevmCwPOV2pLVXQJS8c&#10;DD1w/wO58Dkf7UciDgCOQiIOAAAAVyERtyARb+7EiRPLly8fcNaAksIi2UnUnCQ/LcZvqvu8KhpP&#10;7p6vego1mSTiRpGIp4VE3C4k4qann3q6T+8+6XxkeuKol5+yblRXVW/blivfPnv48OFlS5eVRWPm&#10;lUlqU5c4HctP2Q9rBtUsfXupbhqnQiJuCxLxDHj9tddjkZg6H8n5JYV5bvblC88+82xTU9MzTz/T&#10;u7p3Sou52kzyU22pr77iGxySQiIOAI5CIg4AAABXIRG3IBG32Ldv36gRoyKhsHm7XH5axt6xZe5X&#10;Mpkk4kaRiKeFRNwuJOLK0aNHZ9wwQ86wMig1G5bxtl7y+8YD8/Jj4eiggYPqNtbpdnPAxg0bzUQ8&#10;valTR73MXigYeuLxJ3S7OBUScVuQiGeAXMHK6dvvMRZhWROMeU5yqs2vEvf6ZPn94vMvbpl3i9pe&#10;SR4m5maSkjNa927dP/n4E90ttIpEHAAchUQcAAAArkIibkEibnH8+PHvVnw35Jwh0XDEnJaUZibV&#10;Uu2rySQRN4pEPC0k4nYhEVeeefqZ6qpq8yPTjaM+xdxLHiWLRlms7NNPPz169KhuNwes+33doIGD&#10;wsGQHL9qR7JMThsVn2o1gQGf/9F/Pnq4ISc+cD49JOK2IBHPjOeffz7gC8h0qUpyqmWGm52Pgu+8&#10;845cBqT0NzrNN5MsZU88/oRcB+o+oVUk4gDgKCTiAAAAcBUScQsS8ZYaGxu//vrr8lh5SWGRmhZV&#10;lhnoqFKNq8kkETeKRDwtJOJ2IRFXHrj/gYDPLyNSg7IMtvVSUyGzJ0d9Waxs7Zq1utHccOzYsS++&#10;+CIUCJ68OElpzZQ640w1hwFfoHd173eWvaObRgsk4rYgEc+MV/7ziqwApXJhn2Iiri69pORV0osv&#10;vjh37lw5RpK/nFDbSP4hD+/Xt98H73+gO4S2kIgDgKOQiAMAAMBVSMQtSMRPqa6ubuSIkaFAyPwO&#10;xZQmJ6VSjavJJBE3ikQ8LSTidiERF3v37L1l3i3+9n1kekGXvFgkJkf9+vXrdbs5Y+XKlXIyNd9h&#10;n8YEqpIVQM5cb735lm4XLZCI24JEPDOOHDkie6Yx1amuJPG/qlH7ds/uPbp36y7nJjX51t9sWYnL&#10;NvkpZ4F//etfOfUhH+1EIg4AjkIiDgAAAFchEbcgET+lpqamdb+vGztmrPoY2zTuUiVf5n4lT0Qi&#10;bhSJeFpIxO1CIi6eefqZivIK42wSj2HSO+TVx+3++OOPsgLrdnPGb7/9Nmb0mFAgqCfQMkXJVOJt&#10;4rI7PfjAg/v379dN4+9IxG1BIp4xd995ty/xx0myJljm83SlJlltGjXnZjX/tVOW/I56Otm+oUDo&#10;scce011BEkjEAcBRSMQBAADgKiTiFiTirfj888/DwVDab9pLssz9SiaTRNwoEvG0kIjbhURcvLj4&#10;RfMj09M7m8hPOeTLorHvVnynG80x//vf/4w5NL9KPKVlUyrxFs+gzy9LwUcffqTbxd+RiNuCRDxj&#10;3nrzrdqaWvURR7ImWOazlVJTbWwg+Z+JVz1JbawzzpTnkvL7/EPOHfL+e+/rriAJJOIA4Cgk4gAA&#10;AHAVEnELEvFWrF27dsrkKQGvjnmM+Uk1okiizP1KJpNE3CgS8bSQiNuFRHzjho0zZ8w0E3HjeE8x&#10;8VIPjIQiV15xZd3GOt1ujvnk40/CwZMfnJ7y6ca8SjGCw8hXX32l28XfkYjbgkQ8k2695Va1kqRx&#10;ba9/P76eJLml1AaS8nt9999/v+4EktP+RNx4+RCJkogDQIcgEQcAAICrkIhbkIi37q233oqEI8YU&#10;xW/2pbzbJFHmfmXc0iIRlyIRTwuJuF1IxOWEKGuXXifz8tM43tU9/XAw/NXy3M1xN27YeM3V18jO&#10;IFMhM5naNMbLnMlIKDznpjnbt23XTaMZEnFbkIhn0qyZs2QlUS92jMWkxay2VqmvPOpQkmNKNtAd&#10;8+/QnUBy2pOIy0PUmi+nYBJxAOgQJOIAAABwFRJxCxLx1v3+++9XTb9KxlhSWKSmSH5apqKdZe5X&#10;6pYWibg61uSBJOIpIRG3C4n4u+++a+a4qe5+aseTnzKHsUgsxz/rW2ZSLlHUTKa6O0nJ78sDpWQy&#10;ZTVY8e0K3S6aIRG3BYl4Jv3fV/83asQo9TZxY8JlJlPPuZOs/PhHpsuzeEs9F4y7YMUKlp3UdMh7&#10;xOXQkBcsukUAQDuQiAMAAMBVSMQtSMTbtGXLlmuuvsZbUqr2GWOWOvTGompTTSaJuFEk4mkhEbdL&#10;jifiq1etnjhhUiwak31PhpPy8pj49utQMDT/9vk7duzQ7eYkubSIRWLG6SatyZRplEcZ+1U8IFm9&#10;erVuF82QiNuCRDzD5MLVSMTT+kOllEqdyKR9b6ln7s1z9dMjae1MxKUKuuSVRWPXXn2tNCU1b+48&#10;N9Ut825RNXv27PXr1+tZA4BOQyIOAAAAVyERtyART8bDDz0cCcU/Oz3x1j3LbLSnzP1KGicRN4pE&#10;PC0k4nbJ8UT8k/9+Yn5kuowo1axLzZtxKgmGli1dphvNVbt37Z5/+3y/x3vyKiXFUFxtBaloOHLx&#10;RRfn7Jeyt4JE3BYk4hl22WWXyXQZ+7n685oWE9tRJVtHFpySwiI5Ecy4YYZ+eiSt/Ym4lLRglrfU&#10;47KS9dbv8cUisW+//VbPGgB0GhJxAAAAuAqJuAWJeDJ2bN9x7bXXlkVjJYVFas9Jaa5aL9WamkwS&#10;caNIxNNCIm6XXE7ET5w48cknnwR9fhmIlDp4LcNsrRIft+v3+Lp37f7666/rdnPYohcW+RNXKWpK&#10;rZPWaslOpVYAOZBj0RjfLNsSibgtSMQzbOOGjeeNPU+9TdyY8xYT2wGVeGUka4631HPxRRdv3rRZ&#10;Pz2S1p5E3NwEajVT/5CmjJ+uKDkVmhUJR3744Qc9awDQaUjEAQAA4Cok4hYk4knau3fvxAkT1YfZ&#10;ytjTuW91mpJ2zMkkETeKRDwtJOJ2yeVE/JfVv5w9+OxQIKjGYhlg2xX/yHR5YMDnv+/e+w4cOKDb&#10;zWEvvvhizx495TBUFyqpLZ5SiWsVWX7lhPLtt9+eOHFCN404EnFbkIhnWGNj44RLJhhXrYlw0TKx&#10;HVLSrKzhxfkFXSu6zpo5Sz83UtGuRDxe+phKLP5uKr335uXLCVFeb3733Xd61gCg05CIAwAAwFVI&#10;xC1IxJP3j1v/0b1rd/U28ZT3n9OXuV/JZJKIG0UinhYScbvkciK+6udV0UhUnVJl30tp+GqXk5/G&#10;eSQQemrhU7rR3Hbo0KH5t8/3xvcomZ/UFs94GVMa369kQRg+bDjv2rQgEbcFiXiGNTY2zrhhRtfy&#10;Cpk3Y33u8EQ8vhGlWVmmSgoKLxh3we7du/VzIxUdkoirw0r9w01lHPiJ94gbifgKEnEAnY5EHAAA&#10;AK5CIm5BIp68Q4cOXTDuAl/pyW94NeKKFjOTapn7lUwmibhRJOJpIRG3S84m4ocPH162bFkkFJa9&#10;Th/pLcbYSsnvq0f5vb6z+p316quv6nZznhyAAZ9fzaqUZd7aLJlStQjIElpVWbVlyxbdLuJIxG1B&#10;Ip5hTU1Ne3bvGR2/EkvnVU+bFf/OC7XUyOFw4fgLjx8/rp8bqWh/Iu7u0itAXn4oECIRB5ABJOIA&#10;AABwFRJxCxLx5DU2Ns6ff0fXiq7Gp1CaCVDqb+CzlLlfSZsk4kaRiKeFRNwuOZuIr/l1TWWvymg4&#10;IqNQw7cMsLVq9m42n8d774J7+XBv08sv/6f/Wf1lAVQTa526JEpNrKzAvXr2+uTjT44ePaqbBom4&#10;TUjEM0+uxIYPHW5+cLox8y2mtz0lbcpZrKSouLJn5T9u/QeJeHpIxFsvvQKQiAPIFBJxAAAAuAqJ&#10;uAWJeEqOHDly15139erR07yZbkxa+0Jx1YiaTBJxo0jE00IibpecTcTr6uoqyitkl5NRpLHXqRkz&#10;TiLB0Pzb5+tGEXfrvFvl1Jz2OzvV5jDOKaFIzaCanTt26nZBIm4TEvHMO3z48J133Nmzew+1krTz&#10;YtVSslHUOiOXaqNHjZarPv2sSBGJeOulVwAScQCZQiIOAAAAVyERtyART9WePXtqa2r9HmMvkklo&#10;/w0sebg5mSTiRpGIp4VE3C65mYgfOnTo38/+u7ysXIagxm4ZXZulHujzeIecO+S9d9/T7SJu5g0z&#10;/eldqzRLqqRKCosG1w7eu3evbhck4jYhEbfFvn37zq4d/Lc/4mwxw+mVLDJqnQn4/MOHDT948KB+&#10;SqSIRLz1UvutzA+JOIDMIBEHAACAq5CIW5CIp+rPP//85yP/7N61u9/r65AbWOZ+Ja2RiBtFIp4W&#10;EnG75GYiXldX17dP36DPL0OQkrFYRtdKqYlSj/J5vHIa0o0i4b8f/XfIuUPU2TnV/UqVWgdKCot6&#10;V/d+/rnnjxw5opvOeSTitiARt8XuXbtra2oDaqGOXx5Ypjftkqak5Diq6lX19FNPHz58WD8lUkQi&#10;3nrpFYBEHECmkIgDAADAVUjELUjE09DQ0PDkE0+Wx4z0Ue1I7bnJaO5X0hqJuFEk4mkhEbdLbibi&#10;27Zt613dWx3j6Z0+5Kc8PBKOXH/d9bpRNHPF5VcE/UF1uZLGKUbtjcY5OhgaMXzEoUMspBqJuC1I&#10;xG1RX1//wvMvmB+cbkx+ixlOo6QdWZSkSgqLamtq+RSK9iARb730CkAiDiBTSMQBAADgKiTiFiTi&#10;6Vm/fn23im7m+yOlUgt9m5W5X8lkkogbRSKeFhJxu+RgIn7gwIFbb721e9fuaacs6lHeUs+Y0WN+&#10;XPmjbhfNrPh2xbAhQ0sKi2SSjRlO8RQjD1FLQUlRcXVV9cMPPXzixAnddG4jEbcFibhdduzY0ae6&#10;t1qr07s8aFnq5CUVCUcGDRy0c8dO/WRIHYl466VXABJxAJlCIg4AAABXIRG3IBFPT319/ZIlSyKh&#10;iLkvGbOXViiuHqsmk0TcKBLxtHRcIu4hEU+JTsRT/3RrNeGyhmRdIr571+6agTXe+N8BpHfukEdJ&#10;+T3e6dOm60bxd42NjZMmTpJlUKZLlWUm26gzzpSHGMd1lzy57Dl/7PnHjx/XTec2EnFbkIjbZVPd&#10;pn59+snUqWXEmP8Wk5xSSQvq5CUHUVVl1QcffHD06FH9ZEgdiXjrpVcAEnEAmUIiDgAAAFd54403&#10;/Okl4s3uygX9Afcl4mp0liG3Umoq5IG5mYiLX3/9tWf3nuGA/lRbY/bSSsRVAGzcXiQRV0UinpY1&#10;a9bEIrG0b6rKQ9S08x7xVKX9HnH5ZXXgZ1ci3tTUtG3bttpBNUXxr42QIaR6gKtHlRQWlcfKpk8n&#10;ET+1xsbGS6deGotE1UJqzLNlJtsqtUNKeUpKL7rwIlmWddO5TSXi7bkOlCIRTxWJuF2OHDny34/+&#10;Wx4rl8lPY59vWWpzyE9Zw6urqrdu3aqfCWkhEW+9ZE6MXY5EHECmkIgDAADAVd54/WQintpN/GZ3&#10;5UjEpdRUyANzNhFvaGh46823elf3lj1K3RxMaQKblzxQBWMk4kaRiKclnohH07+pmph2EvFUtScR&#10;V3OeXYl4fX39VdOvqiivkJ1NOp9GUiuPkpJJO2/seVu2bNHt4u+amprWr1s/bOiwksIitXdZpjGZ&#10;UvuYrKU9uve45ZZbdNO5zUzE01gq1XxKkYinqp2JuBSJeNrWr19fHitXl2RpLyZmycOlETl8yqKx&#10;IecO2bxps34apIVEvPVSh7/MD4k4gMwgEQcAAICrvPnGm/pT0xNvlUiyCuKvxqXkscFA8PXXXtct&#10;Zrmb59zsLfXoCUnk4m2Wmg15lFTOJuLi+PHjzz33XMDnN+4zxvcodZfQMl2nK/WbxqP+f3v38htX&#10;ecdx+E8pxc7Fc7E9Y+ciVawKohC6KCQNYlEiFbWVyrJQUClNFo2bxGNiSDZNUImoWJQihawCTVRU&#10;FiARksCCppFKAhtQ2KCU24KYvsfneGIGYWYmMGfy8/Poo4gFZ4hfz0x8/AWzePip6ak4i/jd2+/O&#10;/w+46eNa09NrbelAKuvGLOLdy39qevu13P3zMC9/HqbL0xvCXGuueFC6sP+x/cW/aLV48h0Hu0L5&#10;358ubEw2XvrnS8XDDb2PP/74nrvvqY1V0u88r+PjWqHsz47F98lUOrQd9+7wo7xXkP2rRdu218aW&#10;/ozu5Y00lU47vzD9RfrK5/5f31887uq2uIg30p/a7cPpOLcVyt8n82evRbwn+/dni3hx5r08k4sz&#10;X3yrnG5OW8T78PZ/377zJ3c2Jxv5Mfb6TtIuXdh+D09f4G3csPGVV17xHn6Ndu3cVV0/lr80+v7U&#10;RC17vi29/NP9pkUcGACLOAAAoWSLeH083Vfn33pId9rdl1+Sfo20iO/8w858Ec/r+JBXKD+K1FRz&#10;ajV/g/Llf7186y23Tuaj+NLS03FWKzS69N3e/DA3TG+It4inuj+T9oGkKuvG0oNYxLvUsYinY8y/&#10;mdhNy5+H9WrNIt6T+f3z7UU8/drlsWdnvvTCv44W8YWFhfP/Ob9t67bKuvX5b777V3defkl6c7jp&#10;Bzc9+vtHrSkr+OSTTx584MHNmzYvn2+7L3tRL/6P6tOv49XafT+/z883TpYv4qmOQ/u60gu2/T6Z&#10;nadFvEftRbzXZ3J+5vmFFvH+fP7556+99lrxPwtYfAKnOs65m/ILs0cYGU1fr27/6faLFy4W/wz6&#10;lS3i7ZdGX5+XwOXPt/xwLOLAYFjEAQAI5dixY5PjE+3vhObf1umy/JLsnnyycfRonEW8Xq1dPZCl&#10;b3Wt1OJ32PPShVPNqbNnzxYPt/pcuXLl+PHjd9x+Rz3/T+2Xfbuwq5YdZirqIp7q9liWHUh1fcUi&#10;3r3z589v2pj9WNT2AXZ/5suP3SLeq/n5+fwHRfRw7It/T/73pwuzRfyl62MRT+94v/zFrzZt2FRZ&#10;tz79zlPtD+ebW/ZMq6zPfgLEhx9+uLCwUDw0X5EO59KlSz/eckf752300NJp58/MWqWaPmuP/O6R&#10;4qFXsTfffLM52bz6r3R0nNvXtezZm5qojfu/S/Rkfv98ehL29j6ZWnbm6dpsET9jEe/HmdNnmo1m&#10;/t8i93D+HS19OvLPxRtvvOEN/Nrt2rnrSy+NjjNf3eVnkj/lsp9J5uUPfPcs4gAAhPLc35+bajTH&#10;a/V6tZaqjVW6L78kNd2cfvZvzxaPeJ176LcPNSYm2x9ax4e8Qu1LNk5vfP3U68XDrVat2Vb7GDsO&#10;qpvah7l54+a33nqreNDr2Uf/+2jrnVsn6uPFmVSqHR/ySlWq+VWN8cmtd229fPly8aCs6Ny/z23e&#10;tDk/uuzMO071m2pfmJ7JM7tnigelC3v37G1ONtoH2HGwK9S+ZMPU9MkTJ4uHG25XrlzZ8bMdjYnG&#10;1T9Ge391p7+YqE9su2ubV/c3+uDSB1tu29LfFy2p/KpUeoTpqekHfvNA8bir2JnTZ9JR9HmkS388&#10;TTWmvE/2ZN/efVe/TOrlTSO/JJU+Zb7g7NuFCxd23Luj2WgWn4KvnHM3+Vx8Fx5+6OH+bsRWSe2T&#10;Se/bp06dKk4N4DtjEQcAIJSzZ87OzMy0Zlup2X2zfZQunNk9c/p0kJ/bduz5Y+nD6e808mNMl7/7&#10;7rvFw61WJ/5xIp1DcTLJslPqsvww9/xpz3vvvVc86PXss88+O3zo8N49e/t7aqXShenyQ38+9Omn&#10;nxYPyoref//9PXv2ZAfe1zMwL12enskvvvhi8aB04cSJ7OXf31M9XZWf+blz18cPh1hYWHj66b+m&#10;d6r8d97x4XRZutCru0uXL18+ePDgvr37+j7tVLp2bm4uPc2OHn2+eNxVLH3Fck1fB85m55kO84Xj&#10;LxSPSBeu5X0ylX++0iO88847xSPSo4sXL6Zn/rV8hdAu+1zM+Fx8O44dW7oR+zY+NVHzlAMGxiIO&#10;AAAAAAAAQEwWcQAAAAAAAABisogDAAAAAAAAEJNFHAAAAAAAAICYLOIAAAAAAAAAxGQRBwAAAAAA&#10;ACAmizgAAAAAAAAAMVnEAQAAAAAAAIjJIg4AAAAAAABATBZxAAAAAAAAAGKyiAMAAAAAAAAQk0Uc&#10;AAAAAAAAgJgs4gAAAAAAAADEZBEHAAAAAAAAICaLOAAAAAAAAAAxWcQBAAAAAAAAiMkiDgAAAAAA&#10;AEBMFnEAAAAAAAAAYrKIAwAAAAAAABCTRRwAAAAAAACAmCziAAAAAAAAAMRkEQcAAAAAAAAgJos4&#10;AAAAAAAAADFZxAEAAAAAAACIySIOAAAAAAAAQEwWcQAAAAAAAABisogDAAAAAAAAEJNFHAAAAAAA&#10;AICYLOIAAAAAAAAAxGQRBwAAAAAAACAmizgAAAAAAAAAMVnEAQAAAAAAAIjJIg4AAAAAAABATBZx&#10;AAAAAAAAAGKyiAMAAAAAAAAQk0UcAAAAAAAAgJgs4gAAAAAAAADEZBEHAAAAAAAAICaLOAAAAAAA&#10;AAAxWcQBAAAAAAAAiMkiDgAAAAAAAEBMFnEAAAAAAAAAYrKIAwAAAAAAABCTRRwAAAAAAACAmCzi&#10;AAAAAAAAAMRkEQcAIJpXX3211Wo98fgTj88/LkmSJEmSSu/AgQPp13SrPtd67OTJk8UNPMBAWMQB&#10;AIjm8KHDjcnGeK1er1RTtbGKJEmSJEkqsewOvVpLt+rNyebuP+4ubuABBsIiDgBANEeOHEn32OvX&#10;rF03uia19sYRSZIkSZJUYvkdeqpeq7dareIGHmAgLOIAAETz1F+eqldr2RY+Mpruuke/f6MkSZIk&#10;SSqx7A59ZDTdqteqtbm5ueIGHmAgLOIAAERjEZckSZIkaajK/kvxfBGvVFuz/htxYKAs4gAARJMt&#10;4pVqus1Ot9wjN3x/5Hs3SJIkSZKkEmvv4rWx6uy+2eIGHmAgLOIAAESzfBHPRvGv3IdLkiRJkqRB&#10;ZhEHSmQRBwAgGou4JEmSJElDlUUcKJFFHACAaCzikiRJkiQNVRZxoEQWcQAAorGIS5IkSZI0VFnE&#10;gRJZxAEAiMYiLkmSJEnSUGURB0pkEQcAIBqLuCRJkiRJQ5VFHCiRRRwAgGgs4pIkSZIkDVUWcaBE&#10;FnEAAKKxiEuSJEmSNFRZxIESWcQBAIjGIi5JkiRJ0lBlEQdKZBEHACAai7gkSZIkSUOVRRwokUUc&#10;AIBoLOKSJEmSJA1VFnGgRBZxAACisYhLkiRJkjRUWcSBElnEAQCIxiIuSZIkSdJQZREHSmQRBwAg&#10;Gou4JEmSJElDlUUcKJFFHACAaCzikiRJkiQNVRZxoEQWcQAAorGIS5IkSZI0VFnEgRJZxAEAiMYi&#10;LkmSJEnSUGURB0pkEQcAIBqLuCRJkiRJQ5VFHCiRRRwAgGgs4pIkSZIkDVUWcaBEFnEAAKLJFvFq&#10;bd3omlS62c7vuiVJkiRJUlml2/O1I6PpPr1WqbZmW8UNPMBAWMQBAIjmS4v4yGjHTbgkSZIkSRpw&#10;6fbcIg6UxSIOAEA0R44cGa/V169ZW4ziN45IkiRJkqQSy+/QU/VqrdWyiAMDZREHACCaJw8/2ZiY&#10;HK/Wa5VqdawiSZIkSZLKLb9DT79Ojk/MzMwUN/AAA2ERBwAgmmeeeeaWm2/ZktwmSZIkSZJK7vYf&#10;3V789ZYtN//w5gMHDhY38AADYREHAAAAAAAAICaLOAAAAAAAAAAxWcQBAAAAAAAAiMkiDgAAAAAA&#10;AEBMFnEAAAAAAAAAYrKIAwAAAAAAABCTRRwAAAAAAACAmCziAAAAAAAAAMRkEQcAAAAAAAAgJos4&#10;AAAAAAAAADFZxAEAAAAAAACIySIOAAAAAAAAQEwWcQAAAAAAAABisogDAAAAAAAAEJNFHAAAAAAA&#10;AICYLOIAAAAAAAAAxGQRBwAAAAAAACAmizgAAAAAAAAAMVnEAQAAAAAAAIjJIg4AAAAAAABATBZx&#10;AAAAAAAAAGKyiAMAAAAAAAAQk0UcAAAAAAAAgJgs4gAAAAAAAADEZBEHAAAAAAAAICaLOAAAAAAA&#10;AAAxWcQBAAAAAAAAiMkiDgAAAAAAAEBMFnEAAAAAAAAAYrKIAwAAAAAAABCTRRwAAAAAAACAmCzi&#10;AAAAAAAAAMRkEQcAAAAAAAAgJos4AAAAAAAAADFZxAEAAAAAAACIySIOAAAAAAAAQEwWcQAAAAAA&#10;AABisogDAAAAAAAAEJNFHAAAAAAAAICYLOIAAAAAAAAAxGQRBwAAAAAAACAmizgAAAAAAAAAMVnE&#10;AQAAAAAAAIjJIg4AAAAAAABATBZxAAAAAAAAAGKyiAMAAAAAAAAQk0UcAAAAAAAAgJgs4gAAAAAA&#10;AADEZBEHAAAAAAAAICaLOAAAAAAAAAAxWcQBAAAAAAAAiMkiDgAAAAAAAEBMFnEAAAAAAAAAYrKI&#10;AwAAAAAAABCTRRwAAAAAAACAmCziAAAAAAAAAMRkEQcAAAAAAAAgJos4AAAAAAAAADFZxAEAAAAA&#10;AACIySIOAAAAAAAAQEwWcQAAAAAAAABisogDAAAAAAAAEJNFHAAAAAAAAICYLOIAAAAAAAAAxGQR&#10;BwAAAAAAACAmizgAAAAAAAAAMVnEAQAAAAAAAIjJIg4AAAAAAABATBZxAAAAAAAAAGKyiAMAAAAA&#10;AAAQk0UcAAAAAAAAgJgs4gAAAAAAAADEZBEHAAAAAAAAICaLOAAAAAAAAAARffHF/wGfVuj+5V8E&#10;iAAAAABJRU5ErkJgglBLAwQKAAAAAAAAACEARvO7ti4wAQAuMAEAFAAAAGRycy9tZWRpYS9pbWFn&#10;ZTIucG5niVBORw0KGgoAAAANSUhEUgAAEIEAAAUXCAYAAADQUcdiAAAACXBIWXMAAC4jAAAuIwF4&#10;pT92AAAgAElEQVR4nOzcMQEAIAzAMMC/5yFjPRIFVdA7MwcAAAAAAAAAAAAAAAAAAACAXW87AAAA&#10;AAAAAAAAAAAAAAAAAAATCAAAAAAAAAAAAAAAAAAAAIAE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AAAAAAAAAAAAAAAAAAAIAAEwgAAAAAAAAAAAAAAAAAAACAABMIAAAA&#10;AAAAAAAAAAAAAAAAgAATCACAz979hEia3/cd//7WgsWsrB7ZshICodtYh5gEeiKMD7p0OVgg7OCZ&#10;xToEYei+2QeTaQvMykR4ajEE5NhMr7AgB5npTYJ8SraH4L1YeGp88MEYtidgOaCI7TnJKCQ7I7SI&#10;hVi/HOqpnZ6Znul/VfV9fk+9XjDsSvbufOhRV1c9f94PAAAAAAAAAAAAAAAAAEAPiEAAAAAAAAAA&#10;AAAAAAAAAAAA9IAIBAAAAAAAAAAAAAAAAAAAAEAPiEAAAAAAAAAAAAAAAAAAAAAA9IAIBAAAAAAA&#10;AAAAAAAAAAAAAEAPiEAAAAAAAAAAAAAAAAAAAAAA9IAIBAAAAAAAAAAAAAAAAAAAAEAPiEAAAAAA&#10;AAAAAAAAAAAAAAAA9IAIBAAAAAAAAAAAAAAAAAAAAEAPiEAAAAAAAAAAAAAAAAAAAAAA9IAIBAAA&#10;AAAAAAAAAAAAAAAAAEAPiEAAAAAAAAAAAAAAAAAAAAAA9IAIBAAAAAAAAAAAAAAAAAAAAEAPiEAA&#10;AAAAAAAAAAAAAAAAAAAA9IAIBAAAAAAAAAAAAAAAAAAAAEAPiEAAAAAAAAAAAAAAAAAAAAAA9IAI&#10;BAAAAAAAAAAAAAAAAAAAAEAPiEAAAAAAAAAAAAAAAAAAAAAA9IAIBAAAAAAAAAAAAAAAAAAAAEAP&#10;iEAAAAAAAAAAAAAAAAAAAAAA9IAIBAAAAAAAAAAAAAAAAAAAAEAPfCR7ANCeH/7tX/3rH//nn/lB&#10;9g54kXt/9T8/+p//271PZe8AgBZ9/Q9/4zB7wzz88G//6qPvHfwn7wfO4cd+4ife+kf/9j88yN4x&#10;RKWUqxFxJXsHAAAAAAAAAAAAALA0R7XWo+wRQHtEIIBz+86r/+a/f/LGF+IT26/FSx/9ePYcONG/&#10;+Gf/NH7yY6/E19++G9//4IPsOQDQlK/Hb2RPmIsf/fD9+N9f+a/ZM5ry06/9WkTEXvaOgdqLiK3s&#10;EQAAAAAAAAAAAADA0rweEePsEUB7XsoeALTnH/7+h/Hd3/2T+NanN+N7X/tS/OgH72VPgmf81E++&#10;En/we78e3377q/HFVz8XH3v55exJAAAAAAAAAAAAAAAAAADwQiIQwIWJQdACMQgAAAAAAAAAAAAA&#10;AAAAAFohAgFcmhgELRCDAAAAAAAAAAAAAAAAAACg70QggLkRg6AFYhAAAAAAAAAAAAAAAAAAAPSV&#10;CAQwd2IQtEAMAgAAAAAAAAAAAAAAAACAvhGBABZGDIIWiEEAAAAAAAAAAAAAAAAAANAXIhDAwolB&#10;0AIxCAAAAAAAAAAAAAAAAAAAsolAAEsjBkELxCAAAAAAAAAAAAAAAAAAAMgiAgEsnRgELRCDAAAA&#10;AAAAAAAAAAAAAABg2UQggDRiELRADAIAAAAAAAAAAAAAAAAAgGURgQDSiUHQAjEIAAAAAAAAAAAA&#10;AAAAAAAWTQQC6A0xCFogBgEAAAAAAAAAAAAAAAAAwKKIQAC9IwZBC8QgAAAAAAAAAAAAAAAAAACY&#10;NxEIoLfEIGiBGAQAAAAAAAAAAAAAAAAAAPMiAgH0nhgELRCDAAAAAAAAAAAAAAAAAADgskQggGaI&#10;QdACMQgAAAAAAAAAAAAAAAAAAC5KBAJojhgELRCDAAAAAAAAAAAAAAAAAADgvEQggGaJQdACMQgA&#10;AAAAAAAAAAAAAAAAAM5KBAJonhgELRCDAAAAAAAAAAAAAAAAAADgNCIQwGCIQdACMQgAAAAAAAAA&#10;AAAAAAAAAJ5HBAIYHDEIWiAGAQAAAAAAAAAAAAAAAADA00QggMESg6AFYhAAAAAAAAAAAAAAAAAA&#10;AMyIQACDJwZBC8QgAAAAAAAAAAAAAAAAAAAQgQBWhhgELRCDAAAAAAAAAAAAAAAAAABYXSIQwMoR&#10;g6AFYhAAAAAAAAAAAAAAAAAAAKtHBAJYWWIQtEAMAgAAAAAAAAAAAAAAAABgdYhAACtPDIIWiEEA&#10;AAAAAAAAAAAAAAAAAAyfCARARwyCFohBAAAAAAAAAAAAAAAAAAAMlwgEwFPEIGiBGAQAAAAAAAAA&#10;AAAAAAAAwPCIQAA8hxgELRCDAAAAAAAAAAAAAAAAAAAYDhEIgFOIQdACMQgAAAAAAAAAAAAAAAAA&#10;gPaJQACckRgELRCDAAAAAAAAAAAAAAAAAABolwgEwDmJQdACMQgAAAAAAAAAAAAAAAAAgPaIQABc&#10;kBgELRCDAAAAAAAAAAAAAAAAAABohwgEwCWJQdACMQgAAAAAAAAAAAAAAAAAgP77SPYAgKGYxSC+&#10;98Y34pM3vhCf2H4tXvrox7NnwRNmMYjXfuvV+MofvxVff/tufP+DD7JnAQCsgv2ImCRvAAAAAAAA&#10;AAAAAACWZ5I9AGiTCATAnIlB0AIxCACA5aq17mdvAAAAAAAAAAAAAAAA+u+l7AEAQzWLQXzr05vx&#10;va99KX70g/eyJ8EzZjGIb7/91fjiq5+Lj738cvYkAAAAAAAAAAAAAAAAAICVJQIBsGBiELRADAIA&#10;AAAAAAAAAAAAAAAAIJ8IBMCSiEHQAjEIAAAAAAAAAAAAAAAAAIA8IhAASyYGQQvEIAAAAAAAAAAA&#10;AAAAAAAAlk8EAiCJGAQtEIMAAAAAAAAAAAAAAAAAAFgeEQiAZGIQtEAMAgAAAAAAAAAAAAAAAABg&#10;8UQgAHpCDIIWiEEAAAAAAAAAAAAAAAAAACyOCARAz4hB0AIxCAAAAAAAAAAAAAAAAACA+ROBAOgp&#10;MQhaIAYBAAAAAAAAAAAAAAAAADA/IhAAPScGQQvEIAAAAAAAAAAAAAAAAAAALk8EAqARYhC0QAwC&#10;AAAAAAAAAAAAAAAAAODiRCAAGiMGQQvEIAAAAAAAAAAAAAAAAAAAzk8EAqBRYhC0QAwCAAAAAAAA&#10;AAAAAAAAAODsRCAAGicGQQvEIAAAAAAAAAAAAAAAAAAATicCATAQYhC0QAwCAAAAAAAAAAAAAAAA&#10;AOD5RCAABkYMghaIQQAAAAAAAAAAAAAAAAAAPEsEAmCgxCBogRgEAAAAAAAAAAAAAAAAAMBjIhAA&#10;AycGQQvEIAAAAAAAAAAAAAAAAAAARCAAVoYYBC0QgwAAAAAAAAAAAAAAAAAAVpkIBHBun/qLb8Qr&#10;v/Jz2TO4IDEIWiAGAQAAAAAAAAAAAAAAAACsIhEI4Nxe+fnPxqf+9C/FIBonBkELxCAAAAAAAAAA&#10;AAAAAAAAgFUiAgFcmBjEMIhB0AIxCAAAAAAAAAAAAAAAAABgFYhAAJcmBjEMYhC0QAwCAAAAAAAA&#10;AAAAAAAAABgyEQhgbsQghkEMghaIQQAAAAAAAAAAAAAAAAAAQyQCAcydGMQwiEHQAjEIAAAAAAAA&#10;AAAAAAAAAGBIRCCAhRGDGAYxCFogBgEAAAAAAAAAAAAAAAAADIEIBLBwYhDDIAZBC8QgAAAAAAAA&#10;AAAAAAAAAICWiUAASyMGMQxiELRADAIAAAAAAAAAAAAAAAAAaJEIBLB0YhDDIAZBC8QgAAAAAAAA&#10;AAAAAAAAAICWiEAAacQghkEMghaIQQAAAAAAAAAAAAAAAAAALRCBANKJQQyDGAQtEIMAAAAAAAAA&#10;AAAAAAAAAPpMBALoDTGIYRCDoAViEAAAAAAAAAAAAAAAAABAH4lAAL0jBjEMYhC0QAwCAAAAAAAA&#10;AAAAAAAAAOgTEQigt8QghkEMghaIQQAAAAAAAAAAAAAAAAAAfSACAfSeGMQwiEHQAjEIAAAAAAAA&#10;AAAAAAAAACCTCATQDDGIYRCDoAViEAAAAAAAAAAAAAAAAABABhEIoDliEMMgBkELxCAAAAAAAAAA&#10;AAAAAAAAgGUSgQCaJQYxDGIQtEAMAgAAAAAAAAAAAAAAAABYBhEIoHliEMMgBkELxCAAAAAAAAAA&#10;AAAAAAAAgEUSgQAGQwxiGMQgaIEYBAAAAAAAAAAAAAAAAACwCCIQwOCIQQyDGAQtEIMAAAAAAAAA&#10;AAAAAAAAAOZJBAIYLDGIYRCDoAViEAAAAAAAAAAAAAAAAADAPIhAAIMnBjEMYhC0QAwCAAAAAAAA&#10;AAAAAAAAALgMEQhgZYhBDIMYBC0QgwAAAAAAAAAAAAAAAAAALkIEAlg5YhDDIAZBC8QgAAAAAAAA&#10;AAAAAAAAAIDzEIEAVpYYxDCIQdACMQgAAAAAAAAAAAAAAAAA4CxEIICVJwYxDGIQtEAMAgAAAAAA&#10;AAAAAAAAAAB4EREI4Nw+t/3v4+1vHmbPmDsxiGEQg6AFYhAAAAAAAAAAAAAAAAAAwElEIIBz++b/&#10;+Fb86u/8YXzm818Wg6C3xCBogRgEAAAAAAAAAAAAAAAAAHCcCARwYX/9nSMxCHpPDIIWiEEAAAAA&#10;AAAAAAAAAAAAABEiEMAciEHQAjEIWiAGAQAAAAAAAAAAAAAAAACrTQQCmBsxCFogBkELxCAAAAAA&#10;AAAAAAAAAAAAYDWJQABzJwZBC8QgaIEYBAAAAAxbKeVqKWX01K+N7F0AAAAAANCyUsrGCcffr2bv&#10;AgAAADirUmvN3gA05iP/8tfP9cLxCz+7EV/+zc/HL//SMI+dvv83fx7f/aPfj/f/7O+yp3AJP/aP&#10;fzw+eeML8Ynt1+Klj348ew6c6P/83/fjK3/8Vnz97bvx/Q8+yJ4DDNj/e+e/ZE+Yi/f/5sjR2k8A&#10;ACAASURBVM/jf/2rL2TPaMpPv/Zrv/1P/t1/3MveAQDQoi7ecPzXlYiYHRS9EhGbl/wt7h37+0n3&#10;18OIeBgRh7XWh5f89wMAAAAAQO+UUmbH248fdx8d+3/ZuuRv8SAijrq/fxjTY+8Rj4/BH9Vaj579&#10;xwAAAAAWRwQCOLfzRiBmxCBogRgELRCDABZNBGJ1iUAAAJyue1LYRkwvNJ39/WUDD/NyL6YXqh7F&#10;NBThwlQAAAAAAJpRShnFk8ffLxt4mKdZLGIWh5iE4/AAAADAgohAAOd20QjEjBgELRCDoAViEMCi&#10;iECsLhEIAIAndU8XG8X0YtNR9Oti07N6FNMLUQ8jYlJrnaSuAQAAAACAiCilbMT02Psopsfh+xJc&#10;vohZpPkwIg4diwcAAAAuSwQCOLfLRiBmxCBogRgELRCDAOZNBGJ1iUAAAKvuWPRh9qvlC05f5F5M&#10;wxCiEAAAAAAALMWxY/DXu7+uZ+5ZgvvRBZpjGoY4zJ0DAAAAtEQEAji3eUUgZsQgaIEYBC0QgwDm&#10;RQRidYlALE4pZRJtPjk824OYPi3lRSan/HdHtdbT/h2wUKUUB2GnftHN5vRRKeVqPL7odBV/Xj+K&#10;6c/Og4g4qLU+zJ0DzyqljCPiZvaOnrsfES/6/j2KZ99bP/Hf+TkNL+a16EOv11rH2SOydO8d38ne&#10;0VP3a63DPOk/EKWUg4i4lr2jR1b99WwUEXezdzBMtdaSvaF1zistzKOY3oz9PJOn/vNhPP6sfei4&#10;GVxMF3643v1a9fejs+Pxk5hGmkUhVoTjSh+6V2sdZY/oE9cSwNwN4nhPKWUjIt5NntGin3Gd4HKV&#10;Ug5juA9XmbffrrW6Phs4t49kDwD46+8cxa/+zh8ONgbxys9/Nj71p58Vg2jcP/z9D+O7v/sn8b03&#10;viEGQW/91E++En/we78er/3Wq2IQAMBQrMfpT3856SLIJy6eKOXD602PRyVmF+4dzX45CQSwOrqb&#10;93ZietHp0J80dpq1mF54ey0ibpdS7kfEfkyDEEeJu4DzOe3imlNvHjr2vjniyajEpPvrUffroQvU&#10;gVVVaz0spTyK6XsonrRZStnwHrLXRtkDeuYgewAAS7cWL/58/MLPzsc+N9/r/jo713QY08/Kk0vu&#10;g0EppeyE8MPTjh+Pj+7z5aT75Zg8ABAREbXWo1LK6yEgdF7jmF4HwhJ07/cFIM7mgQAEcFEiEEBv&#10;iEHQAjEIWiAGAQDwXMejEs9cyNddvDcLRcwu3JuEQATAIHRPy7geEbsh/PAimxFxKyJulVLuxeMg&#10;hCcdwmo5fsHO8947z56gOrvh5aj75emowNAdRMR29oieuh4RLmTsoVLK9RAvOe6BqBUAl7D11F8j&#10;4pnPyrPPyYfiEKyS7jj8OKafDbz/PN3xKMStUsqDmH7mPPDaAQArby+mQQPXNpzddillz3G/pRln&#10;D2jITvYAoF0vZQ8AeNosBvGZz3853v7m8N57T2MQfxmf+otvxCu/8nPZc7igWQziW5/ejO997Uvx&#10;ox+8lz0JnjGLQXz77a/GF1/9XHzs5ZezJwEAtGA9phft3YhpTf1uRLxbSnlYSpmUUvZKKTvdE+QB&#10;aED3uj2JiHdjGjdwkcTZbUXE7Yh4r5SyX0oZJe8B+mX2BNVrMX3vfDum75/fe+r9824pZVRKuZI5&#10;FmCODrIH9NgoewDPdT17QM/4PgZgUWaflW/E9Fjk3VJKLaUcdcfXdp1jYohKKdePHYffDgGIi1qP&#10;6evH3e742n4XdAMAVkwXXB9n72iQSPESlFI8fOXs7gm8AZchAgH0lhgELRCDoAViEAAAc3H8or3b&#10;EfHOsRvbxm6KBeiXUspGd+Pxw5i+bj/zFHvObTumF54edReru5kbeJFnbnqJaRziqJRyMHsP7bUE&#10;aFGt9SCmT3jmWdeyB/Bco+wBPbOfPQCAlbMe0+Nrt2J6jqkeO8ckCkGzugjzUUS8FY7Dz9taTF83&#10;3upeMw4EIQBgtdRa9yPiXvaOxmy5jm+xuvO74+wdDdnJHgC0TQQC6D0xCFogBkELxCAAAOZudmPb&#10;zXj8JCcX7AEk6m4oPojp08ZuhKeNLcJ6TC9Wnz29cCN3DtCY9ZjeIHwzHochDrvXkx3vo4GGHGQP&#10;6Cs3JfVP9/PVU9kee1RrHd7FJwC0aHaOaRYeP+g+Gwsm0nvH4g+3w3vNZbkW0yDEw+5Y2ih7EACw&#10;FLvZAxo0zh4wcLvhWpyzer3WepQ9AmibCATQDDEIWiAGQQvEIAAAFurpC/b23fwAsHjdBaeTmN5Q&#10;7OnDyzF7Ctm73c87N24DF7UZ09eT2/HkjS+7QjNAj4lAPJ/jIP2zkz2gZ3z/AtBHazE9rnk7HgcT&#10;fS6md8QfemF2bP5uKeWoe0DBRu4kAGBRupjpG9k7GrNVStnJHjFEXbRQmORsHkTEXvYIoH0iEEBz&#10;xCBogRgELRCDAABYuNkFOG8JQgAsxlMXnG4lz1ll2zG9cXvi6WPAHMxufLkV09DM0ey9tKehAj0y&#10;yR7QY6PsATxjlD2gZ0QgAGjBZjz+XHzQHQf1mZg0pZRRF2IWf+iX9Zg+oODd7vj8TvIeAGAxxhHx&#10;KHtEY8bZAwZqHNNzuZxut9b6MHsE0D4RCKBZYhC0QAyCFohBAAAsxdNBiD1PZAG4OE8b662tmD59&#10;bFJKuZo9BhiM9ejeS8f0aagTT0MFsnUX7t3J3tFT694L9kf383IzeUafPKq1ikAA0JprMT0OOosk&#10;eq/F0pRSrpRS9iPibggx991WRNzugqpj4RgAGI7uePQ4e0dj1gWy5qs71nwjeUYr7jkODcyLCATQ&#10;PDEIWiAGQQvEIAAAlmYtpidEPJEF4Jw8bawZWxHxTndR+kbyFmB4tuLx01APBSGARC7ge75R9gA+&#10;dD17QM/4vgWgZbPg+Dvd+SU/51mo7n9jRzH93x3tWI+ImzGNqTpGDwADUWvdi4j72TsasyeMNVfj&#10;7AEN2c0eAAyHCAQwGGIQtEAMghaIQQAALNXxJ7LsOvEEcLJSykYXf/C0sbZsx/QmbU8dAxZlM54N&#10;Qni9AZbFzeTPt5M9gA+Nsgf0jO9bAIZiKyLe6s4v7WSPYVhKKVdKKQcR8VZM4yO0a3aMflJKGWWP&#10;AQAuzY3l57MWvmZzUUq5GuJwZ/VGrXV4NzUCaUQggMERg6AFYhC0QAwCAGCp1mN689qRG2UBHusu&#10;Nh1HxLsh/tCymzH9GbeTPQQYtFkQ4r1SyoEnogKLVmt9GBF3snf01KZjG/m6P4Nr2Tv6pNYqAgHA&#10;0KzH49j4TvYY2tcdTzkK7yOHZisi7opBAEDbaq2TcEz6vATk52Mve0AjHkXEOHsEMCwiEMBgiUHQ&#10;AjEIWiAGAQCwVGvx+EZZJXJgpR272PRm8hTmYy2mF6RPuqdEACzStZg+EfVhF1nbSN4DDJcbyp9P&#10;jCefP4MnuUAegCE7HoPwHoALKaXsRcRbMT2WyzCJQQBA+3ZjeqM5Z7MWbsq/lO59o4e2nM1uFxAH&#10;mBsRCGDwxCBogRgELRCDAABYqrWIuNVdrDfKHgOwTKWUjVLKJFxsOlRbEfFOKWXPEzeAJZhF1t4t&#10;pRx4bw0swCR7QI+Nsgfgz+Apoi0ArIL1mEYRhVg5s+6Y/GFE3MjewtKIQQBAo2qtRxGxl72jMTcE&#10;4y9lnD2gEfdrrfvZI4DhEYEAVoYYBC0Qg6AFYhAAAEu1HtMLcA6cjAJWQSllNyIOw1MEVsGNiDh0&#10;gSmwRNdi+t76qJSykz0GGIbugtv72Tt6yhOo8/kzeJIIBACrRIiVM+liIYcRsZm9hRSzGMS+c9EA&#10;0JS9iHiQPaIx4+wBLerOqbp+52x2swcAwyQCAawcMQhaIAZBC8QgAACW6lpMb5R1sgAYpO5JY5OI&#10;uBXTp7azGmaxIxejA8u0HhG3ZzEIrz/AHOxnD+ipNcGvPKWU6+Gz1XF3aq0Ps0cAQIJZiFUcimd0&#10;N3S9E943ErEdEe+WUsaOlQFA/3XHuVxDdj7bXQCN8xlnD2jEm7XWSfYIYJhEIICVJQZBC8QgaIEY&#10;BADA0qxFxK1SysSTWIAh6QI3h+HpAatsdjG6iy6AZVqPiNsRcVRKGSdvAdp2kD2gx9xsmGeUPaBn&#10;fJ8CsMrWI+KtUsqBm7uZ6Y6F3M7eQe/cDKFDAGhCrfUgIu5l72jMXvaAlnTRuPXsHQ14FKIswAKJ&#10;QAArTwyCFohB0AIxCACApdkKT20CBqCUcqWUchARt8KTxphePPCOG7GBBGsRcbOUctRdzARwLrXW&#10;o4i4n72jp0bZA1aY40ZPmmQPAIAeuBbTEKL3CSuulLIf05v94SRiMQDQjp3sAY3ZKqWMske0oAsI&#10;jrN3NGKv1vowewQwXCIQAB0xCFogBkELxCAAAJZiLaZPbVIoB5rUnVg/jOmFx3DczVLKxFMJgQTr&#10;EXG7i0G4IQY4r4PsAT21WUrZyB6xakopV8MT2o6738VaAADnl1ZeF4DYzt4BAMDldce83sje0Zhx&#10;9oBG7IZjzGfxoNY6zh4BDJsIBMBTxCBogRgELRCDAABYihullEM3ygItKaXsRsTdcMKY59uK6VMJ&#10;R9lDgJW0HtMbYibdTbQAZyEC8XzCOss3yh7QM/vZAwCgh2bnlzayh7A8AhAAAIM0johH2SMaslVK&#10;2cke0WfddYi72TsasZM9ABg+EQiA5xCDoAViELRADAIAYOE2I+LQDWpA35VSrpRSDiLiVvYWmrAW&#10;EXdLKePsIcDK2oqId0ope6JrwGlqrYcR8SB7R0+NsgesoJ3sAT0j0gIAJ5udXxplD2HxBCAAAIap&#10;1vow3LB/XuPsAT23G9PrNXixO7XWSfYIYPhEIABOIQZBC8QgaIEYBADAQq1HhCcVA73VvT5NIuJa&#10;8hTac7OUcuAGbCDRjYg4KqV4kj1wGjean8xngCXqnua9mTyjT+7XWo+yRwBAj81CrDvZQ1gcAQgA&#10;gGGrte5HxP3sHQ1Z9xnoZN3x5ZvJM1rwKMRXgCURgQA4IzEIWiAGQQvEIAAAFmYtpk8q3skeAnBc&#10;9yS5SbgRiYu7FtPY0UbyDmB1rUXEW6UUr0XAi+xnD+grIZ2lGmUP6BlxFgA4m9ullL3sEcxf9+cq&#10;AAEAMHxuSD+fPQ+iONE4e0Aj9sSHgWURgQA4JzEIWiAGQQvEIAAAFua2EATQF93r0d2Y3jwLl7EZ&#10;EYellKvZQ4CVthXT1yIX0gHPqLUeRsSD7B09JQKxPL7WTxKBAICzu1FK2c8ewfx0x+dvZO8AAGDx&#10;aq2TiHgze0dD1kI44wldCF9A7nQPIkJEEVgaEQiACxKDoAViELRADAIAYCGEIIB03QXDt7N3MChr&#10;ETHxMw5IthYRt0opB54QBJxgkj2gp0bZA1bItewBPfKgi7MAAGe3LQQxDKWUUTg+DwCwasYR8Sh7&#10;REN2net7wn72gEbs1lofZo8AVocIBMAliUHQAjEIWiAGAQAwd7dLKZ7+CKToLhT2hAAWYS3EjoB+&#10;uBYRR91NFQAzB9kDemq9lHI1e8TQOQ70DN+PAHAxQhCN6957ey8EALBiaq1HEbGXvaMha+HrFREf&#10;RuS2snc04F6t1WctYKlEIADmRAyCFohB0AIxCACAudp3kwWwTKWUK6WUwxCAYPFuuxgd6IG1iLhb&#10;ShlnDwH6obv4z5PWTjbKHrACRCCetJ89AAAaJgTRqO5JxvsxPWYBAMCKqbWOI+JB9o6GbJdSNrJH&#10;9MA4e0AjdrIHAKtHBAJgzsQgaIEYBC0QgwAAmIu1iJg4WQUsQ3dx6SQiNpOnsDpcjA70xc1SyqT7&#10;WQjgKVAn28kesAJEIB57UGsd3gUbALBcjr21aS8cowcAWHU72QMaM84ekKmUcj0itrJ3NOCNWutR&#10;9ghg9YhAACyIGAQtEIOgBWIQAACXthYRB25IAxZJAIJELkYH+mIrIg5LKVezhwDpRCBOtunYxOJ0&#10;P3887fkx34cAMB+OvTWklLITEdvZOwAAyFVrnUTEvewdDdkupYyyRyTayx7QgEex4rEQII8IBMCC&#10;iUHQAjEIWiAGAQBwKZvhhA2wIAIQ9ICL0YG+WI+ISXfTBbCiaq0HMb0gkGddzx4wYDvZA3pmkj0A&#10;AAZk2+fc/iulbIRzgQAAPLaTPaAx4+wBGbrPeuvZOxqwW2t9mD0CWE0iEABLIgZBC8QgaIEYBADA&#10;hW2XUnazRwDDIgBBjwhBAH2xFhG3vfeGlTfJHtBTIhCL42v72KMuxgIAzM/tFX8ybgv2Y3pMAgAA&#10;otZ6FBGvZ+9oyNaKfuYZZw9owL1a6372CGB1iUAALJkYBC0Qg6AFYhAAABdyq5RyNXsEMAwCEPSQ&#10;EATQJ7e8JsFKcwP6yUbZA4aoe+qzp7U95vsPABbjoHvfQc90Icqt7B0AAPTOXkQ8yh7RkL3sActU&#10;ShmH48pnMc4eAKw2EQiAJGIQtEAMghaIQQAAnNt+9gCgfQIQ9JgQBNAn26WU/e7nJrBa3IR+srUV&#10;fZraol3PHtAzvv8AYDHWYhqC8Bm3R7owxzh3BQAAfVRrfRgRu9k7GrJZStnJHrEM3ec6/9s43Zu1&#10;1kn2CGC1iUAAJBODoAViELRADAIA4Mw2u5I3wIUIQNAAIQigT7YjYuImGVgt3cW1d7J39JRgwfz5&#10;mj72qNYqAgEAi7MZggN9sx/TQAcAADyj1rofEfeydzRknD1gSXbD54jTPAqhDKAHRCAAekIMghaI&#10;QdACMQgAgDO5WUq5mj0CaI8ABA0RggD6ZDOEIGAVuRH9ZIIFc9T9bNnK3tEjk+wBALACbpRSvKfr&#10;ge7PwXtBAABOM84e0JD1Usqgb/wvpWyEuMFZjLvgN0AqEQiAnhGDoAViELRADAIA4FR72QOAJu2H&#10;AATt2C6l7GSPAOgIQcDqEYE42Xp3kSnz4QbMJ/m+A4Dl2Pf5thec6wMA4FS11klEvJm9oyHjgX/e&#10;GUfEWvaInrtfa/V5C+gFEQiAnhKDoAViELRADAIA4Lm23BgLnEcpZT8irmXvgHO67ecd0CNCELBC&#10;uidE3c/e0VPCBfPja/kkEQgAWI61mAaDSVJKGUfEevYOAACasRsRj7JHNGItpl+vwekCzdvJM1ow&#10;yD9/oE0iEAA9JwZBC8QgaIEYBADAicbZA4A2lFJ2w4lg2nW7lHI1ewRARwgCVst+9oCeGmUPGJBR&#10;9oAeudPFVwCA5bhWShGkStAdU3BTEgAAZ9YdNxtn72jI7kDP5e1lD2jAnVrrJHsEwIwIBEAjxCBo&#10;gRgELRCDAAB4wnr3pCCA5yql7ETErewdcEmT7qkWAH2wGW4Mh1VxkD2gp64N9ALapepuulzL3tEj&#10;vt8AYPn2vK9LsRveBwIAcE611r2IeJC9oxFrMbBgQillFBHXsnf03KMQ3AN6RgQCoDFiELRADIIW&#10;iEEAAHxoqOVyYA5KKVdjYCe2WVlrEXHgZx7QI9dKKfvZI4DFqrUeRcT97B09NcoeMACevP0kEQgA&#10;WL71cIPMUnXHN33NAQC4qJ3sAQ3ZHtiDJsbZAxqw153XAegNEQiARolB0AIxCFogBgEAEGvhBB9w&#10;gu5i0kl4ohjDsRkR+9kjAI7ZLqWMs0cAC7efPaCnBAwub5Q9oEfu11ofZo8AgBV1c2A3RvXdbjhm&#10;DwDABdVaJxFxJ3tHQwbx0JRSyigitrJ39NyDWus4ewTA00QgABonBkELxCBogRgEALDiPDEIOMkk&#10;XEzK8FxzwzXQMzdLKTvZI4CFmmQP6KlR9oCWlVKuxvTJ20ztZw8AgBU3iBuj+q4LNzunBwDAZXlP&#10;eXbXuoBC6/azBzTA9wXQSyIQAAMhBkELxCBogRgEALCi1t14BhxXStmLiM3sHbAgN0spnjwN9Mnt&#10;7mZeYIBqrYcR8SB7Rw+te+27FO9nn3SQPQAAVtxQbozqu90QbgYA4JJqrUcR8Xr2joaMswdcRndN&#10;oKDwi92rtTrGDPSSCATAwIhB0AIxCFogBgEArKCd7AFAP3QngG9k74AF2y+lbGSPADhm0j3RExgm&#10;Fw+eTMjg4nztHrvfXbgOAOQaZw9YATvZAwAAGIy9EC8+q63GHzIxzh7QgJ3sAQDPIwIBMFBiELRA&#10;DIIWiEEAACtkyxM4ge51YC97ByzBWrgZE+iXtYiYZI8AFmY/e0BPtXzhbJouZraZPKNP9rMHAAAR&#10;MT3PNMoeMVSe3gsAwDzVWh+GOMB5NHkdTSllHD5HnOZ1kWGgz0QgAAZODIIWiEHQAjEIAGBF7GQP&#10;ANLtx/QmVFgFm6WUJi/WAAZrs5Synz0CmL9a62F4qtpJNkspV7JHNEg840nibgDQH+PsAQO2kz0A&#10;AIBhqbXuR8S97B2NWO/CbM3ojr3vZu/ouUfRaOADWB0iEAArQgyCFohB0AIxCABg4NxEACusuxne&#10;02RZNTdKKX7+AX2y3dpFZMCZuVH9ZN6Lnd8oe0CPPPCUNgDola1SytXsEUNTStmIiK3kGQAADJNI&#10;wNntNRY13g0PgTnNbq31YfYIgBcRgQBYMWIQtEAMghaIQQAAA7XuRlhYTaWUUUTcyN4BSfYbu1gD&#10;GL697gYPYFhEIE7mOMQ5dO9br2Xv6BHfVwDQP24imz9fUwAAFqLWehgRb2TvaMRaNPLevDuO3MTW&#10;RPdqrfvZIwBOIwIBsKLEIGiBGAQtEIMAAAZolD0AWK7u5K8bZ1hla+F7AOgXr0swQLXWSUQ8yt7R&#10;Q6PsAY0RzXjSfvYAAOAZ24Krc+c9IAAAizQOx67PareRzzt7MT3fyPOJZABNEIEAWHFiELRADIIW&#10;iEEAAAPiQjJYPfvh5C9slVKc5Af6ZLOUMs4eAcydwMuz1kopo+wRDRllD+iRB92TCgGA/tnJHjAU&#10;pZTrEbGevQMAgOGqtT6MaQiC061Fz79WpZSNiNhOntF3bzi2DLRCBAKAiBCDoA1iELRADAIAGID1&#10;UsrV7BHAcnQXkF7L3gE9Me4uiADoi5vem8PgiECcTJDy7HytHvP9BAD9JbY6P97/AQCwcLXWvYi4&#10;n72jETd6fl3BOHtAzz0KXyOgISIQADxBDIIWiEHQAjEIAKBxo+wBwOKVUq5ExH72DuiRtfA9AfTP&#10;fvYAYH5qrQcxvcCQJ7mx7QxKKaOYvmdlSgQCAPprvXvvwuV5rwwAwLKIuZ3dOHvASbq4/Hb2jp4b&#10;11ofZo8AOCsRCABOJAZBC8QgaIEYBADQqFH2AGAp9sMNRPC0rVKKi1uAPtkspYyzRwBz5cb1Z633&#10;/MlpfeEGwMce1Von2SMAgBfayR7QulLK9XAMHwCAJemOt93J3tGI7Z6G7/ayB/Tc/VqrrxHQFBEI&#10;AF5IDIIWiEHQAjEIAKAxo+wBwGJ1F49ey94BPTUupVzJHgFwzM3uyT3AMEyyB/SUwMHpfI0eE1MB&#10;gP7z3uXyRtkDAABYObsR8Sh7RCPG2QOO66IUW9k7es4DQYDmiEAAcCZiELRADIIWiEEAAI1Yc5MZ&#10;DFd3c7uyPTzfWkTsZ48AeIqf3TAcbl4/2Sh7QJ91x2nWs3f0iO8jAOi/tS5GzMX5+gEAsFS11qNw&#10;TuqstrrwQl+Mswf03Ju11kn2CIDzEoEA4FzEIGiBGAQtEIMAABogAgHDNQ43D8FprvXsgg2ArVLK&#10;TvYI4PJqrQ8j4k72jh661gXrONkoe0CPPKq1ikAAQBtEDC6olLIRjuMDAJBjLyIeZI9oxDh7QERE&#10;d23DVvaOHnsUPfmzAjgvEQgALkQMghaIQdACMQgAoMc2sgcA89c9PfZG9g5oxH72AICn7LlBGgbD&#10;DewnG2UP6LGd7AE94vsHANohAnFxvnYAAKToQsa72Tsa0ZeI+172gJ7bq7UeZY8AuAgRCAAuRQyC&#10;FohB0AIxCACgh0bZA4CFcOIXzm69lDLOHgFwzFp4Sg0MhZvYT+ZGtxN0T4HeTJ7RJ5PsAQDAma11&#10;YWLOb5Q9AACA1VVrPYiIe9k7GjHO/M27CIXjx8/3oNY6zh4BcFEiEADMhRgELRCDoAViEABAj2xk&#10;DwDmq5RyPSK2sndAY3a7m+4A+uKG1yVoX/ckNRfQPmuUPaCnRtkDekZEBQDaIvR1MaPsAQAArLyd&#10;7AGNWO9CDFnGib93C3ayBwBchggEAHMlBkELxCBogRgEANAD69kDgLnbyx4ADVoLF00A/bOfPQCY&#10;CzeyP2vdk6JP5MbJx+50ERUAoB3ey5xT9554LXsHAACrrdZ6FBFvZO9oxLiUcmXZv2kXn3CN3/Pd&#10;q7VOskcAXIYIBAALIQZBC8QgaIEYBACQyY0XMByllHE48QsXtV1KGWWPADhmy+sSDIIIxMncJPis&#10;a9kDesT3DQC0ZzPjZqjGOT8HAEBfjCPiUfaIBqxHxG7C7ztO+D1bspM9AOCyRCAAWCgxCFogBkEL&#10;xCAAgCQuyoMB6C6wzTjZDEMyzh4A8JRx9gDgcrqnqN3P3tFDIhDHlFJ8PZ4kAgEAbRI1OB9fr/m5&#10;d8KvB6mLAAAaUmt9GK43OavdZQbwPAzmVK9352EAmiYCAcBSiEHQAjEIWiAGAQAs2Ub2AGAuxhGx&#10;lj0CGrdVShlljwA4xusSDMN+9oAe8qToJ4lAPHanu+gcAGjPKHtAY0QgzudRRNyJiNcj4hcj4mdq&#10;raX7NTrh18bs/x4RP9P9M692//ybMQ1FAADQqbXuh6DxWazFkoIZHgZzqgcRsZc9AmAePpI9AIDV&#10;MotB/MLPbsSXf/Pz8cu/NKzzFdMYxGfj/b/58/juH/1+vP9nf5c9iQuYxSC+98Y34pM3vhCf2H4t&#10;Xvrox7NnwRNmMYjXfuvV+MofvxVff/tufP+DD7JnAcBp3ozz3dxwJU6+yOlq93+b/b0bmxdnI3sA&#10;cDmllI2IuJE8A4ZiP/xsBPplHG6kgdYdRMSt7BE9dD0EMmZEIB6bZA8AYOnOe17pJKMT/rvj55+u&#10;RMTmJX8PTjfKHtCYrewBjXgzIg5qrQcX/Rd0TwY+6v7jE/+e7vzK1e7XKJyXBgBWq4iXUQAAIABJ&#10;REFU225E3M0e0YDdUsp+9z5zob9PeG/6IruCwsBQiEAAkEIMghaIQdACMQgAGnNUa52c858500U7&#10;pZSrMb0p8/iFOE50AExvDgXmY72UstM96QSgD7ZKKaMLfM4CeqLWelRKuR9uPHyaCER8eLzL8a3H&#10;LnxzHwDNush5paed6Z/vnqI6O9e0EW74nrdhXRy4QN17QF7sTkxv6jpa5G9yLBDx4fvQ7s9ndi56&#10;FBHri9wAANAXtdZJKeXNiNjO3tJzazG9TmdnUb9B9/l1d1H//gG4d5lQHEDfvJQ9AIDVNotBfObz&#10;X463v3mYPWfupjGIv4xP/cU34pVf+bnsOVzQLAbxrU9vxve+9qX40Q/ey54Ez5jFIL799lfji69+&#10;Lj728svZkwBgqWqth7XWg/r/2bt7EMvSND/wz9sMjDFCkc0KLWtFNDMsyMosIWTIyduggUEyMgrG&#10;ErvkbU+GoKLGGRnD1i1kaWHoKCE5i6AjnXE70lA7o1XflLGwMDCZsEiGjI6wBONMhlAb4+hZ456c&#10;yK/KjI977/Oec34/COiuyoz4V8SNc8/H+/zfzFVmHmfmg4j4IiK+jYjL4ngAJYZdqjyAh+1aVQcA&#10;eM+qOgBwb+vqAB1aVAfoxLI6QEde7WH3PABmLDNfZ+Y6M8+GZ02Lt541fR2boXPu7mC4X83nHVUH&#10;6NhVRPx4eBZ8URFgeCZ9lpnLzDyKiB/F9THiqiITAMAercI5z0083fH1z0koLPwUBRnApCiBAKAL&#10;yiAYA2UQjIEyCAC4NizCWQ0LcH4cES+KI43RojoAcC+r6gAwQYettWV1CIC3PG6tLapDAPdyVh2g&#10;QweObRERcVwdoCNn1QEAmKfhWdNpZh5HxA9jM+ytfPxuHlUHGAnfp497FRGPMnNdHeRtmXnx5hgx&#10;FMf8OCK+C8cJAGCChiKu0+ocI7HaxSdtrT0IJQef8l1mTm8gDZi136gOAABve1MG8fd/+yj+6J/+&#10;fvyjfzitZxqbMojfjV//2Z/Gf/3jfxG//nf/uToSd/CmDOIvvvuT+Ntf/ZP4W0//MH7wN35YHQve&#10;8aYM4g//2ZfxL//1z+Pf/uKX8d/+6q+qYwFAmWFB0GIYIDiLiMPKPAC7Nuwq8LQ4BteuIuLl8PE6&#10;Ii6Gj095FBEPYrPz21FEPN5VOG5tFYbQqPEqbr+o5yg+3EHyzfHlzb93bjx+q1DgBqOVmS9ba5fh&#10;ePy+44hYV4eoMlzTeU1cO68OwGTd5RwbmKnMfB2bgafToSR0Fd6vb+NReE+/iWktmNyOy4hYDL+D&#10;XRueSa8j4qS19ig292uWEfGwLBTQux9XBxiBRxHx0+oQHXD9ejMX1QGmLjNXw/WQa6FPe9paWw3F&#10;Gdt0GhEHW/6cU3EVNssBJkgJBABdUgbBGCiDYAyUQQDAuzJzPSy4WUXEV8VxAHZpVR1g5l7EZqHn&#10;OiJe3nFx6vr9fzAMgi1is9jpOCysqHLYWltm5ll1EGbn9S53OxzOk98un3nz8SgsJurd49ba0Q4W&#10;kgH7cx7uU7zvOOa9sP24OkBHXnmPY4d2eo4NTNdwX+istXYSm3uxrps/b1oLAHfnwef/yOwcj6EA&#10;4n3DDsQvY1MccxTX1zju6wN/zfXI57XWqiP0wvUrPVlGxC+rQ4zAWWyxxN1mMJ91MsbrBoDP+UF1&#10;AAD4lDdlEP/g9/8ofvHvX1bH2bpNGcR/jN/5D38Sv/WP/051HO7oTRnEf/q7D+Mv/s0/j//x3/+y&#10;OhJ84E0ZxH/5xb+KP/jy9+Jv/uZvVkcCgDKZ+TozTyLiJ9VZAHbBg98yz2Pz3vLDzFxk5ioz19t8&#10;yJyZF5l5lpknmXkUET+KiK9js/ML+zXngUQmKjNfDsets+EYthyOZw8i4oex2ZHs64h4Fo47PVpV&#10;BwDu5aw6QIcOh2ubuVICcW1dHQAAvk9mnsZmqMd18ucdVQcYCWUZ7/p2KFMYteHe/ulwX/+LiPgu&#10;NjsVAwCMzlBI8qI6xwg8bq0ttvj5Vlv8XFPzyiYewFQpgQBgFJRBMAbKIBgDZRAAcG248f9FWGAD&#10;TM+yOsCMvIjr4ofjYXB6bzsLvLVw9FFsCiG+jYjLfX39mXu45QUb0LWhSG09HHOWmfkoM1tsiiG+&#10;DQu9evC0tWa3UBipYajJ/YkPzbIIYTieP67O0ZGz6gAA8CnDudwiFEF8zsPqACNxUB2gI1cRcVod&#10;YtuGItaToXj1y9gUTAMAjM2yOsBIrLbxSWwG81k28QAmSwkEAKOiDIIxUAbBGCiDAICNYWGehwDA&#10;ZAzDQo5ru/csIr7IzMW+ix++z1AIsRp2EvsyDGTvw6o6AFQbiiFWw/HwTSnEd6GQpopzABi38+oA&#10;HVpUBygyy/KL73E5hZ2fAZi+oTzxUbgn90nKCz+ttfaoOkNnurj3vkuZeZ6ZxxHxw4j4OtxTAwBG&#10;IjMvYlMUz6c93tLmEqstfI6pepaZ6+oQALuiBAKAUVIGwRgog2AMlEEAQERmnoWHUsB0LMNOYbv0&#10;LCJ+lJnLngeRhoWji9gMY1t4vjuPLcyGdw2lECdDIc0XoRBi35bVAYB7UQLxoSczHRRUAnHN7wUA&#10;Y3McEa+qQ3TMvbRPm+O576ecVQfYl6FI5vStkufnxZEAAG7iNCKuqkOMwOo+f7m1dhQRT7cRZIKu&#10;Qkk+MHFKIAAYNWUQjIEyCMZAGQQAc5eZq7AoD5gGDzd343lclz9cVIe5qWEYexGbMgjvc7vhdw6+&#10;R2a+fK8Q4llYCLZrh601g8MwUpl5Ho6TH7OoDlBgUR2gI2fVAQDgNjLzdWyKIJzXfZySg0/z/bl2&#10;1XMR8y4NJc/HEfGj2BSsOp4AAF0arn88L/+8x/d8fne6tSTTczq8DgEmSwkEAJOgDIIxUAbBGCiD&#10;AGDmPJT60PQusGDChofGh9U5JuYyIn6cmcdjKn9431AG8Sgivg4LRrft6Ux3p4ZbGQohlhFxFJtj&#10;0WVpoGlbVgcA7uW8OkCHZlVuM1zXHVTn6MRsB/8AGLfhPuKyOEavHlUH6Jzvz7XZnwdm5kVmnoT7&#10;aQBAxzLzLCJeVOcYgTsVObTWFhHxZLtRJuNy2PgLYNKUQAAwKcogGANlEIyBMggA5igz17HZ6Z1r&#10;mrJhXJTZbNe3mXk0vD9MQmaexmbBqPe77fK7BzeUma8z8zQzjyLiJ2Hx+i48aa0dVYcA7kwJxIdm&#10;VQIR8/vv/RS/DwCMVmaeh0EouI91dYBeuJ8GAIzAqjrACBy21pZ3+HurLeeYkmV1AIB9UAIBwCQp&#10;g2AMlEEwBsogAJihO7VuA1Qbhj0fF8eYisuI+GKqOwYMC0aPY7NY9Ko6z0QsqwPAGGXm2VuL1x2P&#10;tssAMYzXujpAhw5aa3PaEXlRHaAjSiAAGLtVdYAOzem8DrburftpPw5FMwBAJ4aNNZ5V5xiB1W3+&#10;cGttEdYBfZ/nU9rQBeBTlEAAMGnKIBgDZRCMgTIIAOZieDhg95RrF9UBgBs7qQ4wEc8i4lFmTu9G&#10;0nsy8yw2i65fFUeZgsPWmoFruKPheHQUEd/VJpmUZXUA4G4y83VEPK/O0aFZnGsNZReH1Tk6cTXs&#10;oA4AozU8czKk/a4H1QE6pyTj2uTv0d9HZq4zcxHKIACAfpyE0vfPOWytLW/x51c7yjEF1kgBs6EE&#10;AoBZUAbBGCiDYAyUQQAwExaYX7uoDgDc2LI6wAT8JDOXw+DdLGTmRWx2GrYrx/0tqwPAmGXm68w8&#10;iYgvQjnNNjwcBomBcXJf4kOzKIGI+fx33oTfAwCm4rQ6AKOiJOPabO7T34cyCACgF8M6i1V1jhFY&#10;3eQPtdYWEfF4p0nG69thrQvALCiBAGBWlEEwBsogGANlEABM3Lo6QEcssIIRGHYKOKjOMWJXEfHF&#10;sBP97AyD18uI+Lo6y8g9aa0dVYeAscvMl5n5KCK+rc4yAcvqAMCdGX7/0MOZnGspgbjm9wCAScjM&#10;84i4rM4BTNtbZRBfhmMOAFAkM0/DucjnHA5rfD5nteMcY3UZyhaBmVECAcAsKYNgDJRBMAbKIACY&#10;qHV1gF5k5vQumGCaDArd3auIWDje/fWCjJ/EphSDu/G7CFuSmavY7GDomHR3jkkwUsOOac+rc3Ro&#10;UR1gl4aSi4fFMboxDMwCwFR4X7tmJ1tualEdYIwy8zwzj2Jzr98AJgBQYVkdYAROW2sPvu9fttYW&#10;4drp+5wMz1AAZkMJBACzpgyCMVAGwRgogwBgSoYHBRbF+B7AKAyDQk+KY4yVAoj3ZOZZbBbXGrq+&#10;m5PqADAlmbmOiKPYHK+5vcPW2qPqEMCdGRT80NTLbab+33cbSlAAmJp1dQBgXoZ7/Y8i4ttwvx8A&#10;2KPh+Z77e592EJ9eW3C2pxxj80J5MDBHSiAAIJRBMA7KIBgDZRAATMhFdYAOXFQHAG7EoNDdvCmA&#10;sEPAe4ZSjEVYGHoXBq5hy4bj9CIinhVHGatldQDgztbVATq0qA6wY4vqAB2xkBeAqVlXB4ARcp/1&#10;njLzdWauYlOy6t4aALBPNk/4vJPW2oP3/2FrbRkRh/uPMwrL6gAAFZRAAMBblEEwBsogGANlEABM&#10;wEV1gA6sqwMAN7KsDjBCCiA+QxHEvSyrA8DUDAvWl2Gx+l0oi4KRysyL2Jy3cu2gtTbJ49qw2PdJ&#10;dY6OKIEAYFKG+5DO7eB2lEBsyVv31r6IiBfFcQCAGRjub39bnaNzB/HxsozVnnOMxXfD6wpgdpRA&#10;AMBHKINgDJRBMAbKIAAYsYvqAB2Y3sUQTExr7VFEPKzOMTIKIG5IEcSdTXIwEXqgCOJODofzBWCc&#10;zqoDdGhRHWBHnENee+56DYCJuqgOACPjnsaWZebLzFxExE/CfX8AYPdOI+KyOkTnToaC4IiIaK0t&#10;I+KwLk63rkI5BjBjSiAA4BOUQTAGyiAYA2UQADBK6+oAwGctqwOMzFUogLiVoQhiWZ1jZCxOhh1S&#10;BHEni+oAwJ2dVwfo0FTLEhbVATridQ/AVE1v4Rns3rI6wBRl5llEHEXEd7VJAIApG9ZlrKpzdO4g&#10;Ik7e+v+rohy9O7HOB5gzJRAAcAPKIBgDZRCMgTIIABiNSw9PYBSmOgC1Cwog7igzz2OzMxg3t6wO&#10;AFOmCOLWltUBgLvJzIuIeFWdozOHrbWj6hA74Nru2ro6AADsyEV1ABih5ds7I7M9mfk6M08i4sfh&#10;uhMA2JGhfOpFdY7OnbTWHrTWlhFxWB2mQy+G1xHAbCmBAIBbUAbBGCiDYAyUQQBA9+y6CJ1rrT0K&#10;D4BvY5mZ07uZsyfDQ3UD1zdniA92bCiCsED9Zh4amIBRc33+oUmda7XWFrHZ8Y2IV0P5CQBM0UV1&#10;ABih93dGZssyc52ZjyLi2+osAMBkOZ/7tIOIWA0ffGhVHQCgmhIIALgDZRCMgTIIxkAZBAB0a10d&#10;APisSQ0+7di3mWl47p6GgWu7dNzM4VDUAuzWIiIuq0OMhPMGGC/nsR+a2jFtav8993FWHQAAgO58&#10;417r7mXmKiK+CM8AAIAtGzbr+K46R+e+CpvAfMyzzFxXhwCopgQCAO5BGQRjoAyCMVAGAQDdWVcH&#10;AD7LoNDNvBgWL7IdxxFxVR1iJJbVAWDqMvN1OC7d1KI6AHA3wwJZhTfvetxae1AdYotc211TegIA&#10;wMecTewaoEuZ+TIzFxFxWp0FAJicVXiex+1cRcRJdQiAHiiBAIAtUAbBGCiDYAyUQQDQkaPqAIWe&#10;DwN1QKdaa0cR8bA4xhhchYGqrXpr4JrP832CPRiGo1fVOUZgUR0AuBeD8R9aVAfYhmFHYzu8bbzK&#10;zIvqEAAAdOlhRKwVQexHZroGBQC2alhnsKrOwaisrF8E2FACAQBbpAyCMVAGwRgogwCgA0fVAQpZ&#10;2AP9M1x+M8ceCm9fZq4j4tvqHCNwOBS2ADuWmacR8bw6R+cck2DczqoDdGgq10SL6gAdcT8KACDi&#10;ojpAxxRBAACM2PA871V1Dkbhcni9ABBKIABgJ5RBMAbKIBgDZRAAFDqqDlDkKiy6hzFYVAcYge+G&#10;sgJ2IDNXYYHGTUxlOBHGYBmbc1m+36I6AHA3mfkyIi6rc3RmKudZy+oAHXE/CgBACcTnPIyIi9ba&#10;ojoIAAB3clIdgFFYVgcA6IkSCADYIWUQjIEyCMZAGQQABQ6rAxQ5z8zX1SGAz3pSHaBzlxGxqg4x&#10;A8vqACOwqA4AczGcw1o49mmL6gDAvayrA3TmoLX2qDrEfQw7GD+sztGJy6HsBACYPsWy3NdBRPyy&#10;tXY6nFMDADASw0Yez6tz0LXnNnwBeJcSCADYA2UQjIEyCMZAGQQA+zDz3WNOqwMAnzbzY9RNLRXa&#10;7N4wpPVtdY7OKWyBPcrMs4h4UZ2jY4vqAMC9nFcH6NBxdYB7Gnv+bfL6BoD5cN/203x/bu6riLho&#10;rSkFBQAYl5OIuKoOQZeuQuk/wAeUQADAHimDYAyUQTAGyiAA2LFFdYAiL+y6CKNgUOjT7AqwX6cR&#10;cVkdomeKW2DvltUBOnbYWjuqDgHcTWaeh4Wx7xv7tdHY82/TWXUAANiDR9UBGAXP6W7nICJ+2lq7&#10;aK0tW2sPqgMBAPBpmXkRNini406H1wcAb1ECAQAFlEEwBsogGANlEADsyFwX4a+qAwA3sqgO0DG7&#10;AuxZZr4O3/PPmet5BZQYFgY9q87RMUNHMG7n1QE683Dk5TZPqgN04lIpKQAzYTh943V1ACbpMCJ+&#10;FhEXrbXVyK8TAADmwGYTvO8yM1fVIQB6pAQCAAopg2AMlEEwBsogANiWYVHQw+IYFV5k5ro6BPBp&#10;wy5WczxG3ZRdAQoMu1K/qM7RsUV1AJihk9gUA/GhRXUA4F6UQHxoUR3gLlprisKueV0DMBdK+Tam&#10;t0Buizyru7eDiPgmIn7VWjt33g0A0CebTfARXg8A30MJBAB0QBkEY6AMgjFQBgHAFiyrAxRZVQcA&#10;bmRRHaBjl7HZLYIaq+oAHXs4FLgAezIsHPOe8HGGjmDEhvItJTfvGutQ11hz78K6OgAA7InrMdiv&#10;JxHx89baRWvtdNgIAACATthsgre8GF4PAHyEEggA6IgyCMZAGQRjoAwCgLsYBjTn2Cr9ws5CMBqL&#10;6gAdWw1DvxQY3keeVefomEX+sH9KID7ucXUA4N7W1QE6s6gOcEdKIDauLO4FYA6G50+H1Tk6cVEd&#10;YAQMwm3XYUR8FRG/aq29bK2dKIQAAOjGsjoAXVhWBwDomRIIAOiQMgjGQBkEY6AMAoBbOomIg+oQ&#10;BZbVAYAbM0j+cZeZeVYdglhVB+jYojoAzM1QDKSc5iNaa84nYNwMzL/roLU2qkKF4Tg8x/tPH+P1&#10;DMBcLKoDdOSiOsAIKDvenYcR8dPYFEKsW2vLoaQFAIACmXkREd9V56DUt8PrAIDvoQQCADqmDIIx&#10;UAbBGCiDAOBzhgX431TnKOBBCoyL3bs/blUdgL9eoGHg+uMW1QFgplbVATqlBALGzdD8hxbVAW5p&#10;WR2gI17PAMzFqEqrduyiOsAITG+RYJ8eR8TPIuIvW2vnCiEAAMqsIuKqOgQlriLitDoEQO9+ozoA&#10;APB5b8og/v5vH8Uf/dPfj3/0D6e1RnNTBvG78es/+9P4r3/8L+LX/+4/V0fiDt6UQfzFd38Sf/ur&#10;fxJ/6+kfxg/+xg+rY8E73pRB/OE/+zL+5b/+efzbX/wy/ttf/VV1LACKDQt6zqpzFHiVmavqEMDN&#10;tNYW1Rk6dZmZZ9Uh+GunEfG0OkSHFLhAgcy8aK29CL+D75vWAwaYmcx83Vp7HhFPqrN05DgiTqpD&#10;3MKiOkAnrjJTCQQ9eNRaW1eH6NjLzBzTMRZ6pQRioJj8RpRA7N+T4eNnrbVnEXHuXBUAYD+Ge94n&#10;sSnoYl5OMvN1dQiA3imBAIARUQbBGCiDYAyUQQDwntOIeFgdosCyOgBwK9O6CbA9Z9UBuJaZLw1c&#10;f1xr7VFmWsAN+3cajknvc04B43ceSiDedthaOxrDQGFr7SjmeQ/qY9bVAWBwEM4XgR1qrR3H5lhD&#10;xKvqACNxUR1g5p5GxNPW2lVsrr3OMnNdGwkAYNoy82wognDvdD5e2PAF4GZ+UB0AALi9N2UQ/+D3&#10;/yh+8e+nt3Z8UwbxH+N3/sOfxG/9479THYc7elMG8Z/+7sP4i3/zz+N//Pe/rI4EH3hTBvFffvGv&#10;4g++/L34m7/5m9WRANiz1tpZzHPH8q8NosLoLKoDdOgqNsO99MXP5OMMXUOBYdfGq+ocnXE8gvGz&#10;I+2HxrK79lhy7oPXMQBzcVIdoCMX1QHGwPO7bhzE5hnyL1trF6211VDqBgDAbrh2mhc/b4AbUgIB&#10;ACOmDIIxUAbBGCiDAJif1tqD1to65lkA8TwzDejC+BjY/NB5Zr6uDsG7hoHry+ocHfI7DHXOqgN0&#10;5qC19qA6BHB3wzmwXZTfNZZyhbHk3AclEABMXmttERGPq3N0ZHqL23bnRXUA3nEYEd9ExK9aa+vW&#10;2tK9FQCA7crMdUQ8q87BXjxTfgdwc0ogAGAClEEwBsogGANlEADz0Fo7js1uQ3NcePcqIpbVIYDb&#10;GRYTHlbn6JBCm3752XxICQTUOasO0CHHJBi/s+oAnXnc+xDWkG+O96I+5rlCPwBmYlUdoDPTW9S2&#10;O+vqAHyvxxHxs4i4aK2dtdbcYwEA2J6TiLiqDsFOXcXm5wzADSmBAIAJUQbBGCiDYAyUQQBMU2tt&#10;0VpbR8TPI+KgOE6Fq4hYWmQPo2QR4Yde2Rmga2fVATpk4A+KDO8Xl9U5OuPcAsbvvDpAhxbVAT7j&#10;uDpAR7x+AZi81tpJuB/0vovqACPi3nf/DiLiaUT8eWvtZWtt2XsxHQBA74Y1bTacmLaVtYsAt6ME&#10;AgAmSBkEY6AMgjFQBgEwDa2146H84Zcx3wV3VxGxMDANo2VQ80Me/HdseGj/vDpHb+wKB6UMm77r&#10;qDoAcD+ZeRERr6pzdKb3koXe8+2T92UAJm24B7SqztEbz6huZV0dgFt5GBE/i4iL1tppa+2oNg4A&#10;wHhl5iqUu0/Vq8y01gfglpRAAMCEKYNgDJRBMAbKIADGpbV2NOy2ctZaex0RP4/5lj9EKICAKTA4&#10;/iFDQ/07qw7QoaPqADBj3jfe5dwCpuGsOkBnei9ZWFQH6MQrO70BMGWttQexOU87KI7SmxfVAcZk&#10;OF9S+jY+BxHxVUT8qrV23lpbFOcBABirZXUAduKkOgDAGCmBAIAZUAbBGCiDYAyUQQD0pbW2GD5O&#10;Wmur1tq6tXYREb+KzW4rT8MiOwUQMA1H1QE689zQUP8y8zw270NcM3QNRTJzHY5JbzuqDgBsxbo6&#10;QGcOhl23u9NaOw73qN44qw4AALsyFECsI+JhcZQerasDjNC6OgD38iQiftlae9laW1aHAQAYk+G5&#10;niK5aXk2/FwBuCUlEAAwI8ogGANlEIyBMgiAO/umtZbb+oiIXw4fP42IbyLicUQcVv4HdkYBBEzH&#10;4+oAnbGb+3j4Wb2ry6FEmJF1dYCOuG6CCRiu9y+rc3TmuDrA9+g1VwXXCABMUmvtKBRAfMq6OsAI&#10;nVUHYCseRsTPWmsXw8YGD6oDAQCMxLI6AFtzFRGr6hAAY6UEAgBmSBkEY6AMgjFQBgFAxxRAwERY&#10;EPhRhobGw8/qXUfVAWDm1tUBejIMKAHj53zrXb2WLSyqA3TiVWZeVIcAgG1rrR1HxMtQAPEpnlfd&#10;0vCM76o6B1tzGJuNDS5aayvPfgAAPm24j/htdQ624tR9YYC7UwIBADOmDIIxUAbBGCiDAKAzryLi&#10;kQIImIxH1QE68yIzX1eH4MbW1QE6YxAAaq2rA3TmqDoAsBVn1QE687C3YarW2qPYDHzh9QrAxLTW&#10;HrTWziPi5xFxUJ2nY6/c070zpW/TcxAR34QyCACAmzgNxWhjd5mZq+oQAGOmBAIAUAbBKCiDYAyU&#10;QQDQgWcRsdCeDZOiBOJdFr2OyLC4+3l1jp601o6qM8Bc2UHzA0fVAYD7G45tl9U5OnNcHeA9veWp&#10;5HoOgEkYyh9WEXEREU9q04yCc4C7872bLmUQAACfMaw3OKnOwb0sqwMAjJ0SCADgrymDYAyUQTAG&#10;yiAAKPJ1Zi7tpgSTY+Hfu9bVAbi1dXWAzhxVB4CZm96N77s7qg4AbI3BsHf1VrrQW54ql0pLARi7&#10;1tqitXYWEX8Zm+Htg9pEo+F89Y4y8zwUWk7d22UQBhwBAN6TmWcR8aI6B3fyIjPX1SEAxk4JBADw&#10;AWUQjIEyCMZAGQQAe/IqIr7IzNPqIMBOLKoDdORq2OmYcVlXB+jMo+oAMHPr6gAdOaoOAGyNobp3&#10;LaoDvNFaO4qIh8UxeuF1CsDotNaOWmvL1tpZa+11RPwyIp5W5xoZ93Tv76w6AHtxEBE/ba1dtNYU&#10;yQEAvEtZ1jgtqwMATIESCADgeymDYAyUQTAGyiAA2KHvImJhAR0wE+vqANze8B5lt7prD6oDwMw5&#10;b752VB0A2I5hJy3nW9cOWmuL6hADw1vXzqoDAMD3GcoeFkPhw6q1tm6tXUTEryLiZ7EpfjgoDTle&#10;iqDuTwn8vBxGxM+H45BCYQCA+Os1B8+qc3Ar32bmRXUIgCn4jeoAAED/3pRB/P3fPoo/+qe/H//o&#10;H07r+cKmDOJ349d/9qfxX//4X8Sv/91/ro7EHbwpg/iL7/4k/vZX/yT+1tM/jB/8jR9Wx4J3vCmD&#10;+MN/9mX8y3/98/i3v/hl/Le/+qvqWACM06uIOBkGPYBpe1wdoCPr6gDc2ToinlSH6MS0bqzB+CiB&#10;AKbqPOxK/bbj6OP6YVEdoBOXCkwBuKNFa221hc9zFB8vwnPvdfeUQNxTZl601l6E1+vcPI6IP2+t&#10;PYvNM+HX1YEAAIqdxOa+r4K+/l2GMjuArVECAQDcmDIIxkAZBGOgDAKAe7iKiNPMXFUHASiwrg7A&#10;nb0MJRBvPKgOAHM2DE5Ux+iF4RGYFiUQ71pUB2itPQjnwG8Y/gTgrh6Ha5ceN4f8AAAgAElEQVQx&#10;u8pM5wHbcRZ+F+bqaUQct9ZWmWmQDgCYrcx8PZQE/rQ6C5+1UmIGsD0/qA4AAIzPmzKIf/D7fxS/&#10;+PfT27RlUwbxH+N3/sOfxG/9479THYc7elMG8Z/+7sP4i3/zz+N//Pe/rI4EH3hTBvFffvGv4g++&#10;/L34m7/5m9WRAOjbs4g4UgAB89Fam1b74j3ZOXbU1tUBOnJUHQCIF9UBALZtGK67qs7RkYettaPi&#10;DIvir98Tw58AME/OAbYkM89is5su83QQET9tra09NwIA5mwoxXJe3LcXw/ULAFuiBAIAuDNlEIyB&#10;MgjGQBkEAJ/xPCJ+lJlLLdkwOw+qA3TEwO6IZea6OkNHDqsDAHFRHQBgRwzZvet45l+/F1euBwBg&#10;tk6rA0zMWXUAyj2OiD8fdsAGAJirZXUAPumkOgDA1CiBAADuTRkEY6AMgjFQBgHAe15ExI8z8zgz&#10;L6rDACWUQFyb3g2H+XlVHaAXrTW/21DrojpAL1pri+oMwFatqwN0ZlH89ZVAbCgnAYB5usxM93S3&#10;6zQirqpD0IVvWmsvW2uPqoMAAOzbUDj7vDoHH/Wd60CA7VMCAQBsjTIIxkAZBGOgDAJg9l5ExI8y&#10;c2GnRJg9C/iuXVQH4N4uqgN0xO821LqoDgCwI4bt3/Wk6gsPw1gHVV+/M16XADBPp9UBpiYzX4fv&#10;K9ceRsS6tWanZQBgjpwD9ecqIlbVIQCmSAkEALB1yiAYA2UQjIEyCIDZOoqIY7uEA7xjejcY5sfP&#10;EOjFRXUAgF0YhsLsgPaW1tpx0ZdeFn3d3lxlphIIAJifq4g4qw4xUaex+f5CxKZ47qettXPPlQGA&#10;OcnMi4j4tjoH7zgZnlEAsGVKIACAnVEGwRgog2AMlEEAzM5hRPw0Ii5aa2ettaPaOECho+oAHZne&#10;jYX58TO8ZkEu1LqoDtCRo+oAwNYZuH/XYmZftzdejwAwT+eGf3Zj+L7a9Zj3PYmIl621R9VBAAD2&#10;6DQiLqtDEBERrzLzrDoEwFQpgQAAdk4ZBGOgDIIxUAYBMDsHEfE0In41lEFYuAPzc1QdoBcWDU+C&#10;n+E17+lQaNgdiI2j6gDA1hm6f9fxvr/gUOb5cN9ft1Pr6gAAQIlVdYApG4arDLvxvsOI+PPW2rI6&#10;CADAPihI64qfA8AOKYEAAPZGGQRjoAyCMVAGATBLT2OzcGetDAKYoRfVAbi/zFxXZwAAmLph4avz&#10;52uHQynDPu29eKJjSkkAYH6eKV/ci2V1ALr1s9baWXUIAIB9yMzzcD+82jNrQQB2SwkEALB3yiAY&#10;A2UQjIEyCIBZehybMoizgiEGAACYCgvCgCkzeP+ufZcyLPb89Xr1fCglAQDmZVUdYA6GIavn1Tno&#10;1tPW2svW2oPqIAAAe3BSHWDGrsL3H2DnlEAAAGWUQTAGyiAYA2UQALP0NCJ+1VpbWcADk3ZUHaAT&#10;6+oAbI2h6w3v3QDALimBeNdiX19ouEfzZF9fr3NehwAwP88y86I6xIwsYzN0BR/zMCLWrbVH1UEA&#10;AHYpM19GxHfVOWbqVBEwwO4pgQAAyimDYAyUQTAGyiAAZumbiLhorS2rgwA7cVgdANgJC2+BXjge&#10;wQQNg3evqnN0ZJ+lDIs9fq3eKYEAgPlZVQeYk2HYalmdg64pggAA5mIVCtL27TIzV9UhAOZACQQA&#10;0A1lEIyBMgjGQBkEwOwcRMTPWmvr1tpRcRaAXbioDsDW2AUC6MX0bkDfzYPqAMDOnFUH6Elr7XhP&#10;X2pfX6d3z+0ABwCz82woI2OPMvM8Ip5X56BrB6EIAgCYuOFe5Ko6x8wsqwMAzIUSCACgO8ogGANl&#10;EIyBMgiA2XkcES9bayfVQQC27KI6AFszvRs9wFgZTAWm7rw6QGcWe/o6SiA21tUBAIC9uooIz6bq&#10;LCPisjoEXVMEAQBMXmaeRsSr6hwz8Twz19UhAOZCCQQA0C1lEIyBMgjGQBkEwKwcRMRPW2vr1ppd&#10;fQEAAGCGhl2YLXi9tvNyhmGg6mDXX2cklJAAwLyshp13KTB875fVOeieIggAYA6U0+2H7zPAHimB&#10;AAC6pwyCMVAGwRgogwCYlccRcdFaW1QHAQAAAEqsqwN05HAPw07LHX/+sXg1lJAAAPPwathxl0LD&#10;LrxfV+ege4ogAIBJG86Ln1fnmLhv3f8F2C8lEADAaCiDYAyUQTAGyiAAZuMgIn7ZWltVBwG4p4vq&#10;AAAAMEJn1QE6sxj55x+Ls+oAAMBeLasDsDGUcTyrzkH3FEEAAFN3EhFX1SEm6jIilAAC7JkSCABg&#10;dJRBMAbKIBgDZRAAs/FNa+28tfagOghwc621o+oMvbCLwKSsqwMAAMxFZr6MzaJMNo539YmH67eH&#10;u/r8I3NeHQAA2Jtvh3NO+nESEa+qQ9C9N0UQR8U5AAC2blhfoqhgN04y83V1CIC5UQIBAIyWMgjG&#10;QBkEY/B+GQQAk/QkNot5FEHAeBxVBwAAAEbPQP61xzu8L7KzgomReaXEDwBm41VmrqpD8K5hIGsR&#10;yuD4vIOIsIkAADBJw7WKc+LtepGZnjcAFFACAQCMnjIIxkAZBGPwpgwCgMl6GBEvW2uPqoMAwMxZ&#10;WAsA7MtZdYDOLEb2ecdmXR0AANiLq4hYVofg44YiiOPY/JzgUx6G4kAAYLpOqgNMjO8nQBElEADA&#10;ZCiDYAyUQQAAxQ4jYq0IAgBKPawOAADMQ2a+DMNfbzve0ed9sqPPOzZn1QEAgL1YDeeZdGr4+SzC&#10;tQCf97i1dlodAgBg2zLzPCJeVOeYiO9cAwLUUQIBAEyOMgjGQBkEAFDoIBRBAEAli00AgH2ys+u1&#10;xbY/YWttV8USY3NpITAAzMKzzDQwPgKKILiFr1zXAAATtawOMAFXEbGqDgEwZ0ogAIDJUgbBGCiD&#10;AACKKIIAAACAeVACce1wB/dCDEtteJ0BwPS9ioiT6hDcnCIIbuGstXZUHQIAYJsy8yIivqvOMXIn&#10;mfm6OgTAnCmBAAAmTxkEY6AMAgAooAgCOpaZ6+oMsANH1QEAAOYmM8/D0NfbFp1/vrE6qw4AAOzU&#10;VUQcG/4ZH0UQ3NBBKHYDAKZpFc6F7+pFZp5VhwCYOyUQAMBsKINgDJRBAAB7dhAR5621B9VBAL5P&#10;a21RnYGtOaoOAAAwU4Z5rh1v6xMNxZqH2/p8I3Y1DBcCANN0FRGLYRddRuitIojL4ij07WFrbVUd&#10;AgBgm4Yiu5PqHCO1qg4AgBIIAGCGlEEwBsogAIA9OoyItSIIAAAAmCwlENceb/EeyNYKJUbO6wsA&#10;pu1E4dP4DT/DRxHxqjoLXftmKLsDAJiMzDwL58G39Swz19UhAFACAQDMmDIIxkAZBACwJw8j4rQ6&#10;BAAAALAT6+oAnVls6fMogdhQAgEA0/WTYWCKCRh2QV5ExPPiKPTtrDoAAMAOnFQHGJGr8P0C6IYS&#10;CABg9pRBMAbKIACAPXjaWvMAB4Bd2taOywAA3MIw7GXQ69rivp+gtfYgNqWac3eVmUogAGCaFEBM&#10;UGa+zszjiPiuOgvdethaW1WHAADYpsxcR8Sz6hwjsRqeKQDQASUQAAADZRCMgTIIAGDHftpae1Qd&#10;AuA9i+oAbI33GACAOgb1rx138jmmwOsKAKZJAcTEZeZJRHwZm11+4X0nrbWj6hAAAFt2Es5/P+cy&#10;M0+rQwBwTQkEAMB7lEEwBsogAIAdOh92swQAdsOuGVBvUR0AoIBh/WuHWxhoWtw/xiR4XQHA9CiA&#10;mInMPI/Nee2r4ij05yAiVtUhAAC2KTNfR4SCg09bVgcA4F1KIAAAvocyCMZAGQQAsAOHYVEP9MLC&#10;y42j6gBszVF1gE5M70YTMFaORzAjwwLX59U5OnJc/PcnYRgcBACmQwHEzGTmy8x8FBHfVWehO09b&#10;a4vqEAAA25SZq4i4rM7RqeeZua4OAcC7lEAAAHyGMgjGQBkEALBlX1nUA114XR2gE0fVAdiaw+oA&#10;ALzDuQbMj4H9a4u7/sXhnsnB1pKMl1IRAJiOq4j4QgHEfGXmSUR8GZvXAryxqg4AALADy+oAHbqK&#10;iJPqEAB8SAkEAMANKYNgDJRBAABbdNZae1AdAiCUQExCa+2oOgPAWx5VBwAosq4O0JEn9/i7x1tL&#10;MW5KRQBgGl5FxCIzp7cYilvJzPPY3I9X9sUbj20cAABMTWauI+JFdY7OnGbmRXUIAD6kBAIA4JaU&#10;QTAGyiAAgC04DA3fQB8OqwOwFUfVATryujoAYPd2YJ6GRZyvqnP0orV21zKHxTZzjJgSCAAYvxeh&#10;AIK3ZObrzDyOiC9jsxswrKoDAADswLI6QGdOqwMA8HFKIAAA7kgZBGOgDAIAuKdv7NwOpdbVAXrR&#10;WrNj+/j5GV6b3o0kGJHW2oPqDADFzqoDdGRx278w3Cd5uO0gI/Q8M5WbAcC4fZuZC+/pfExmnsem&#10;2Pe74ijUe9xaW1SHAADYpqEw+dvqHL1wXQjQLyUQAAD3pAyCMVAGAQDcw6o6AEBsFpsybkfVAQAG&#10;SmmurasDACXOqwN05PgOf2ex7RAj5XUEAON1FRE/zsxVdRD6lpmvM/MkIn4cEa+q81BqWR0AAGAH&#10;1tUBAOBzlEAAAGyJMgjGQBkEAHAHT1trBuWghqb9a45D4+dneM3vNgBQZtjhzADXxmFr7eiWf+cu&#10;xRFTtK4OAADcyfOIOMrMdXUQxiMz15n5KCJ+EpsSEebn6R2unQAAAIB7UgIBALBlyiAYA2UQAMAt&#10;nVYHgJma3kXl3SkQGD8/w0Fm+t2GWovqAAAdOK8O0JHbljo82UmKcXk1lIkAAONxFRFfZ+ZxZioo&#10;5U4y8ywijiLi21AGMUcn1QEAAABgbpRAAADsiDIIxkAZBABwQ49ba4Z3gUqOQSM27BB2UBwD4I0H&#10;1QE6clEdACijBOLa4qZ/sLV228KIqTqrDgAA3MrziHiUmQq/ubfMfJ2Zq9jcs39WHIf9WlYHAAAA&#10;gLlRAgEAsGPKIBgDZRAAwA3Y3QX2b3oXkXd32FoztDteSjyuvaoOADgmvWEXd5ivzHwZEZfVOTqx&#10;2NGfnTIlIgAwDpcR8WVmHrv+Y9sy8yIzlxHxo1AGMRcHivEAAABgv36jOgAwPn/w5e9VRwAYrfX/&#10;8//F7/zof4n/9bf/5+ooW7cpg/jd+PWf/Wn8+v/9v6vjcE9/+fP/K/6n//0Pq2MAAH152lpbWSgI&#10;+5OZr1tr1TF6sgjDRmO1qA7QkdfVAQAlEACD84j4qjpEBw5aa4vMXN/gzxp4injl3hAAdO8qIk4j&#10;4jQz3Ytip4Zzw2VrbRURq4h4WpmHnVuG5zQAAACwN0oggFv7P/+P/606AgAd+62/97vxW3/vd6tj&#10;AACwG8vYLOAC9ucyIg6rQ3TiUVhcOFaL6gAdeVkdAOastfYgIg6qc3TiVXUAoNxZKIF44zgi1p/6&#10;A621o3BtFuGaDAB69ywiTpQ/sG/KIGbjSWvtgWMMAAAA7McPqgMAAAAAAKNxUh0AZuiiOkBHFtUB&#10;uL1h4PphdY6OWBwLtR5VB+iI4xHMXGa+jE3pHDe71jjedYiRUAIBAH16FRE/ysyl4WwqZeZFZi4j&#10;4kexKSW5qk3EDrg2AgAAgD1RAgEAAADAvnybmW1XH7FZTPTjtz6+HT5ehF1ut+WgtWZhD+zXRXWA&#10;jjweCgUYl0V1gM68rA4AM6cE4pqhICAiYl0doBMPb3CtsdhHkM5dDuUhAEB/jsJ1Hh15qwziKDbP&#10;a5VBTIdnxQAAALAnSiAAAAAAmIRhMdH6rY/V8LHIzEdDUcSbcogXxXHHbFkdAGbmojpAZxbVAbi1&#10;RXWAzliMD7WUQFwzxAtERJxXB+jI5waZnuwlRd+8XgCgXwcRsaoOAe/LzNfD89oHEfGTUNw/BU8U&#10;dgMAAMB+KIEAAAAAYDbeKodYRMQPY7PY6HltqtGxsAf2y4Dmu+wwNT5+Zm/JzHV1Bpi5RXUAgJ5k&#10;5nnYkfeNxff9i9aac9qNs+oAAMAnfdVaO6oOAd8nM88y81FsSvufVefhXhbVAQAAAGAOfqM6AAAA&#10;AABUyMzXsVm8fjYsiltFxNO6RKNyHBb+w768rg7QmUV1AG5ueH89LI7REwOWUMgx6QPr6gBAN87D&#10;/ZCIT5eXLfYVomOXmamkkCm6DPc5P+WiOgBwa6uIWBZngE8ainLXrbWTiDiJzWvWPZtxOY7NtSQA&#10;AACwQ0ogAAAAAJi9zLyIiGVrbRURpxHxpDRQ/5RAwJ5k5rq1Vh2jJ4ettUeGj0bDjsnv8rqFWo+q&#10;AwB0SgnExsEnrjWc1xrwYrouMnNVHQJgi5621lbDcy/o2lDYv4qIVWvtODbn3a5NxmFRHQAAAADm&#10;4AfVAQAAAACgF5l5kZnHEfHjsFv3pyjJgP26rA7QmWV1AG5sWR2gM0ogoNaiOkBPhl03ASIzz8M9&#10;kDcW7/+D1tpR2JU4ImJdHQAAuLFVdQC4rcw8z8xlRPwwIr6OiFe1ifiMw+FaCQAAANghJRAAAAAA&#10;8J5hIOooLDD6XsOOPMB+XFQH6IzjzwgMC0AfFsfozUV1AJg57x/XDHsD71tXB+jEx94rvH9EXA1l&#10;IQDAODxtrS2qQ8BdZObrzDzNzEcR8UVEfBfuY/RqUR0AAAAApk4JBAAAAAB8RGa+js3ilefFUXq1&#10;qA4AM7KuDtCZw9bao+oQfNayOkCHXlYHgLmyi/sHHI+A9xnw33jcWnvw3j9bVATpjNcHAIzPqjoA&#10;3FdmvszMk8x8EBFfRsSz6ky8w3MaAAAA2DElEAAAAADwPYbdZo4j4lV1lg4tqgPAjBjU/NBJdQA+&#10;a1kdoEN+l6GOXdzfdVEdAOiOIf9ri/f+/5OKEJ3x+gCA8XncWltUh4BtyczzzFxGxA8j4iehxL8H&#10;SiAAAABgx5RAAAAAAMDnLSLisjpEZx5+ZHdMYDcuqgN06NgxqF/DAvPD6hyduczM19UhYMaUQLzr&#10;ojoA0JfhPMUQ1cbizf9orXn/iLjKTCUQADBOq+oAsG1Dgf/ZUOL/phBCmX+Nx9UBAAAAYOqUQAAA&#10;AADAZwzDEBb+f8gOL7AHmfmyOkOHDsJxuWfL6gAd8nsMRYbSIIvS3+WYBHyMQf+Nt68zFlUhOrKu&#10;DgDArF1GxIsbfCjx/rjHQ1krTNJbhRCPIuJHEfF1KITYq9aaZ8UAAACwQ0ogAAAAAOAGhiHsb6tz&#10;dGZRHQBm5EV1gA6dVAfgQ8Ow9dPqHB0ycA11ltUBOnRRHQDokhKIjcPW2tHwvxXPeV0AUOssMxef&#10;+wjPKj7lrDoA7ENmXmTm6VuFEN+Ggph9UAIBAAAAO6QEAgAAAABu7jQirqpDdMTCHtgfA+Qfemgn&#10;uy4p5/i4dXUAmLFldYDeDAV3AO/IzNdh19w3FkMRxGFxjh4ogQCge5l5ERHPqnN06rC1tqwOAfs0&#10;FEKsMvMoIr6IzfHB893dOKoOAAAAAFOmBAIAAAAAbmgYiDitztERJRCwP+vqAJ1SONCR1tqD8DP5&#10;PgauocAwwPuwOEZvXlQHALp2Vh2gE8fDx9w9H+6FAcAYrKoDdGxVHQCqZObLzFxm5oOI+ElEPK/O&#10;NDGL6gAAAAAwZUogAAAAAOB2TsNuMW/YERP2xwD5xz0ZBnzpw3FEHFSH6NCl4Tkoo5jmQxfVAYCu&#10;nVcH6MQiIpbFGXrg9QDAaGTmRUQ8q87RqcPW2rI6BFTLzLPMPI6IH0XEt+F57zY8qA4AAAAAU6YE&#10;AgAAAABuYRjitAh+0FpbVGeAORgWMV9W5+jUqjoAf21VHaBT6+oAMEettQdhgPdjFEsB32u47nhV&#10;naMDBxHxsDpEB9z/AmBsVtUBOrYarpNh9jLzIjNXmfkgIn4Snr3ch+smAAAA2CElEAAAAABwexbB&#10;XzuqDgAzYmjz45621o6qQ8zdsJvgYXWOTq2rA8BMHcdmiJd3OZ8APuesOgBdeDUUoQLAaAyFVs+q&#10;c3TqMCJOqkNAbzLzLDOPQhnEnSmYAQAAgN1RAgEAAAAAt5SZSiCuHVUHgBlZVwfo2Ko6wJwNizxX&#10;1Tk6ZuAaaqyqA/QoM9fVGYDurasD0IWz6gAAcEer6gAdOzGsDR/3VhnE1xFxVRxnbB5VBwAAAICp&#10;UgIBAAAAAHfzojpAJ46qA8CMrKsDdOxpa21RHWLGTmKzmyAfuspMJRCwZ621ZTgufcyr6gBA/4Zz&#10;FzvgogAVgFHKzIuIeF6do1MHsbmPB3yPzDyNzbNPxxEAAACgnBIIAAAAALibdXWAThxVB4C5GIax&#10;7ED1/VbVAeZo2D3Q4vHvt64OADO1qg7QKaU0wE0pAJi3V8MALQCM1Wl1gI6dDPfzgO+Rma8z8zgi&#10;vq7OMhKL6gAAAAAwVUogAAAAAOBuLqoDdMJiQdivdXWAjj0edn5nv05js4sgH2eAEvZseC84rM7R&#10;qXV1AGA0zqoDUOqsOgAA3EdmriPiRXWOTh2E4kS4kcw8jYgvQjk3AAAAUEQJBAAAAADczUV1gE48&#10;rA4AM2Og/NNWdrLbn9baIiKeVufo3Lo6AMzJ8B5gx9fv97I6ADAOmfkyIi6rc1DGdScAU7CqDtCx&#10;r1prR9UhYAyGa6NFKIIAAAAACiiBAAAAAIC7MUAFVFhXB+jcYVjgvU8GrT/tMjMvqkPAzJzEZldT&#10;PnQ1DC4A3JQigHlyDgvAJGTmOiJeVOfo2Ko6AIzFW0UQfNyiOgAAAABMlRIIAAAAALiDzHxdnQGY&#10;n2EYx468n/ZVa21RHWLqWmuriHhYnaNzBidhj1prjyLim+ocHVtXBwBGx7nMPPm5AzAlq+oAHXva&#10;WjuqDgFjMRRBfF2dAwAAAJgXJRAAAAAAwL0Ytoa9M5TzeWettQfVIabKoPWNrasDwMycVgfo3Lo6&#10;ADAuw+7ZV9U52Luz6gAAsC3D+cyL6hwdW1UHgDHJzNOIeFWdAwAAAJgPJRAAAAAAADAu6+oAI3AY&#10;hoF3YijXOKvOMQaZqbAF9qS1toqIx9U5OreuDgCMkvOZebkcdjgGgClZVQfo2FMl33BrJ9UBAAAA&#10;gPlQAgEAAAAAd2e3F2DvhsFyO/J+3tPW2nF1iAk6jYiH1SFG4Hl1AJiL1tqjiPimOkfnrgz1Anek&#10;BGJe/LwBmJzMXEfEi+ocHVtVB+BmWmsnQ0EvhYZjiufDAAAAwF4ogQAAAACAuzuqDgDMluGcmzkb&#10;hoPZgtbaMiKeVucYCb+jsAfD8IPft89bVwcAxkkB3ex4TwVgqlbVATr2uLW2qA7BjRxHxIXi4y6c&#10;VgcAAAAA5kEJBAAAAADc3UF1AGC21tUBRuIgNkUQdki7p6FMw+LWmzNAB/txHhGH1SFGwDEJuA/H&#10;kHm4GnY1BoDJGd7jXlXn6NiqOgA3dhARP2+tnbvnXWpdHaAzR9UBAAAAYKqUQAAAAAAAwPgYxLq5&#10;hxFxVh1izIYFxeeh/OimXmTm6+oQMHWttbOIeFydYyTW1QGAUVtXB2AvXGMCMHXKTb/f49baojoE&#10;t/IkIi5aa8fVQeYoMy9CsczbFLQCAADAjiiBAAAAAACAkRkGzJ9X5xiRJ8OwMLc0FECsw0LO2zBA&#10;BzvWWjuNiKfVOUbi1TCcAHBXzm3mwc8ZgEnLzLOIuKzO0bGz6gDc2kFE/Ly1tm6tHRVnmaOX1QEA&#10;AACA6VMCAQAAAAB3YEEV0AFDOrfztLW2rA4xQmcR8bA6xMicVQeAKRuO5V9V5xiRdXUAYNwU0M3C&#10;VWa6vgRgDlbVATp26N7paD2OiJettVV1kJm5qA4AAAAATJ8SCAAAAAC4m6PqAMDsnUfEVXWIkfmZ&#10;xcw311o7i4gn1TlG5vkwKAnswDDQ8LPqHCNzVh0AmAQFAdPm5wvALGTmWURcVufo2Ko6AHd2EBHf&#10;tNYuWmuL6jAzcVEdoCMvqgMAAADAVCmBAAAAAIC7eVQdAJi3YdDcsM7tKYK4gaEA4ml1jhHyOwk7&#10;MhyXvqnOMTKXmfmyOgQwCc5xpm1dHQAA9mhVHaBjh+6bjt5hRPyytXbeWjsqzjJ1F9UBAAAAgOlT&#10;AgEAAAAAd3NUHQAgDGPdlSKIT1AAcS9+J2HLWmsPWmvn4bh0F45JwFYMBXR2d50u7xcAzEZmnkXE&#10;ZXWOjq1aaw+qQ3BvTyLiV601P08AAACAEVMCAQAAAAB3s6gOAJCZ52HR8l0pgvgIBRD38mwYkAS2&#10;pLX2KDa7kz8pjjJWZ9UBgElRFDBNz53DAjBDq+oAHTuMiJPqEGzNNxFx0VrzMwUAAAAYISUQAAAA&#10;AHBLw645D6tzAAwMY93dz4bSg9lrrT1orb0MBRD34XcRtmgo6lmH8+67uszMl9UhgElxrjNNfq4A&#10;zE5mnoVi3U85GZ6DMQ0HEfHT1tqFUmQAAACAcVECAQAAAAC3d1wdoDMX1QFg5k6rA4zc09ba+ZwX&#10;NrfWHoVB6/u6zEwDdLAFQynNeUT8LDaDCtyNYxKwVZl5ERGvqnOwdd4vAJirVXWAjh1ExEl1CLbu&#10;MDalyMogtuP/Z+/uleNKDvYAv60apB/5BV/ihNAVELoCYn0DpMqZE85ewWIjBw40ewUCM2c7vAIB&#10;sYMd5K4SkLtKQOxAgKscaavawTlYzPIHBEjM9DlnnqdqihRXq3k1xJyfPt1vH7QOAAAAAEyfEggA&#10;AAAAeLx56wBD0i8EARrpv4NnrXOM3Oskq74MYaeUUt5EAcRTWLYOAFNQSjlKVzD2unGUKVi2DgBM&#10;0rJ1AJ7Uaa31unUIAGih1rpMctU6x4Ad7XJp7sTdlkGsSimHrcOMmO/HncvWAQAAAGCqlEAAAAAA&#10;wCOUUvaTvGocA+BDy9YBJuBluiKIeesg21JKOU7yt3S7+/Ftlq0DwJiVUg5LKedJ/hrHpKdwVWs9&#10;bx0CmKST1gF4UqvWAQCgsWXrAAP2LMmidQg26lWSX0opl7s0Jv6Edq5Q+h6XrQMAAADAVCmBAAAA&#10;AIDHWbQOMDA3rQMAv+1c5/v47Z6l2wXtZMo73ZVSDvrF1j+0zjIRpyRpsK8AACAASURBVLXWy9Yh&#10;YIz68odVkl/SlfHwNI5bBwCmqb/muWidgyej1AOAXXccY6r3+aEvRmfaXqQbE1cG8ThKIAAAAICN&#10;UwIBAAAAAA9USjlI8rZ1joGxwzAMx7J1gAl5neSylPKmdZCnVEp5XkpZJPl7LLZ+ShZbwyOVUt6s&#10;lT+8ahxniizqBTZp1ToAT+JCkRkAu67Weh3jOl+yaB2ArVkvg1hMuST5W/XlKC8axxiSy9YBAAAA&#10;YKqUQAAAAADAw5kMCAyZY9TTepbkb6WUVV8CNGp9ocV5kr+0zjIxV7XWVesQMAallP1SylEp5TLJ&#10;36L8YVNOLeoFNmzZOgBPYtk6AAAMxHGSm9YhBuxtv+Cd3fEi3RjyZSll6e//kyZVHv0ELlsHAAAA&#10;gKlSAgEAAAAAD9DvnG6h2sdWrQMAnX7B5/vWOSboVZK/j3XCaynlsJSySrfg2u5kT2/ROgAMWSnl&#10;eSllXko5SfKPJH+NY9GmLVsHAKat1nqe5Kp1Dr7ZSesAADAEtdbrKNf9kkXrADTxLMnbJP/oi5IV&#10;H9yZtw4AAAAA7AYlEAAAAADwBaWUeeycDozDsnWACbud8DqKMoi18odfosRoU25i8Rx8pJSyv1b8&#10;8M8kPyd53TjWrriqtTouAdvgWDNuF32JIADQOU43zsOnvS2lHLYOQVOvkvytlHJZSlmMYXx8U/rv&#10;wsvWOYak1rpqnQEAAACmSgkEAAAAANyjL4D4uXWOAVu1DgDc6SfbnbXOMXHrZRCHrcN8qF94fR7l&#10;D9tw3O8WCTutlPK8lPKmlHLcH3/+EcUPrdi9FtiWZesAfJNV6wAAMCT9+I77qfstWgdgEF6kK83/&#10;RynlpJTypnWgBhatAwAAAAC7QwkEAAAAAHyGAogHsfgVhmfZOsCOeJvklyHsflZKOehLKa7Tnbfs&#10;RLYdFgewk0oph33hzLIvffhnkr8l+SGOPy3dxDUAsCW11vPYLXvMlq0DAMAAHcf1zX1eDbEQl6Ze&#10;J/lbKeW6LwY9aB1o00opR1G8/CGl5AAAALBBSiAAAAAA4AP9bsbLKID4on7hBzAgtdZlkqvWOXbI&#10;+u5n5/2E18NNvmF/nnrTL8C+TPL3dKUUzzb5vvzO+36XSJik/jhz2B9rFv3ujuellJrkl3TXyW+j&#10;9GFIThyXgC07aR2Ar3JlLAcAPtbfTyn8vN+idQAG6Vm6YtC/94XJxy0LkzelL7lYtM4xQMaiAAAA&#10;YINmrQMA43Pxb//ROgIAAABsTCllnm6in4W0X3bROgDwWYsosmnhZf/6oZSSdLtgnfevy1rr6rH/&#10;g/2E2f0kB2svi67bW7QOAF+jlPI83XHk1mH/6/qf29FwnBatAwA75yRdIRDjorwDAD7vOMlRPB/6&#10;nFellMOvGeNkZ7xIVwjxQynlIt2158nYS8j6AohVHBs+ZdR/twAAADB0SiAAAAAA2Hn9Att5/3rR&#10;MMrYmNgDA1VrXZZSFnFMa+1V1hZT98UQSVei86Udsvbj72+o3tdaL1uHYCcdlFJWj/x39uNYsgsc&#10;l4Ctq7WelFJuYiHU2CxbB4CB+ZprbB7nvNZ61DoEPESt9bqUoujqfst0Yw3wJbeFyX8ppVzlrhBi&#10;1TTVIymA+CLPigEAAGCDlEAAAAAAsJP6STuH6Yof7Kj+dUzsgWFbJPm5dQg+yXln3BatA7CznmWt&#10;WAbWLFsHAHaWRZLjcjP2XZhhA1xjAx9axPXNfV6UUua11mXrIIzKiyQ/JPmhL5JbpbuXWA251LKU&#10;Mk9yHAUQ97lsHQAAAACm7A+tAwAAAADAppVS9ksph6WURSnlpJRyneTvSf4aC3G/hYUDMGD9RNyr&#10;1jlgYt4PeWIysJPOxraLJjApJ60D8Cj+vgDgC/pxn/etcwzconUARu1ZktfpCqz/UUq5LKUsSynz&#10;Usp+02S9/rnyKl1GBRD3UDIHAAAAmzVrHQAAAAAAvlYp5XmSg7U/OkjyvH/d/l7Jw4ZYbAajsEg3&#10;URF4GovWAQA+sGgdANhpq9YBeBQlEADwMIskb1uHGLAXpZR5X0IM3+pFuu/b2yQppVylK6FfJTnf&#10;5rPIUsphknl8/x/qrHUAAAAAmDolEAAAAABsy7yfPPM1lDkMj4k9MAK11mUpZZFuIiXwbd71u0EC&#10;DMWZYjagpVrrdSnlNN1OvgzbTa1VCQQAPECt9bKU8j4Wgt9nUUo5qbVetw7C5LzoX6+TpJSSJBdJ&#10;LnNXDnFdaz1/ijfrn12/6V+eozzOk/wdAAAAAJ+nBAIAAACAbbmdtMM0rFoHAB5snuSX1iFg5G7S&#10;7QIJMCSL1gEAkpxECcQYKIAAgMdZRAnEfV4kOYr7UrbjZf96neQvyW/lEFfpyiGuc1dIsP77dc+T&#10;HPS/P0iyHxsQfCslEAAAALBhSiAAAAAAgK+xah0AeJha66qUcpbkVessMGLHdjYEBua01rpqHQIg&#10;XbnAz61D8EVKIADgEWqtl6WU91EEcZ+jUooxM1pa34BAMd32KYEAAACADftD6wAAAAAAwPhYcAaj&#10;s2gdAEbsKslx6xAAHzhqHQAgSfpFf6etc3C/WqsSCAB4vEXrAAP3LO5NYVfd1FqVQAAAAMCGKYEA&#10;AAAAAB7L4g4Ymb645X3rHDBSCzsaAgPzvtZ62ToEwBoFA8NmHAcAvkJ/32VM9X5HpZTnrUMAW7dq&#10;HQAAAAB2gRIIAAAAAOCxLO6AcVokuWkdAkbmrNa6bB0CYM1N7LQKDM+qdQDuZRwHAL7eonWAgXsW&#10;nxHsolXrAAAAALALlEAAAAAAAI+1ah0AeLx+57rj1jlgZBatAwB8YFFrvW4dAmBdf69x0ToHn6UE&#10;AgC+Un+dc9o6x8D9UErZbx0C2Cr3GAAAALAFSiAAAAAAgMe46Cc9AiNUa10kuWqdA0biXa111ToE&#10;wJqLWqtCJ2Colq0D8EmnyoMA4Ju5D/uyResAwNZceVYMAAAA26EEAgAAAAB4jGXrAMA3m7cOACNw&#10;E5PXgeE5ah0A4B52gh0mfy8A8I36ktCz1jkG7m0pZb91CGAr3GMAAADAliiBAAAAAAAeY9k6APBt&#10;+knL71vngIE7smMyMDDv+3M4wCD1O8FetM7BR1atAwDARCxaBxiBResAwFasWgcAAACAXaEEAgAA&#10;AAB4qFMLYmEyjpLctA4BA3VWa122DgGw5ibduRtg6OwIOywXfTkHAPCN+lK+s9Y5Bu5tKeWwdQhg&#10;o25qre77AAAAYEuUQAAAAAAAD7VsHQB4Gn2hy7x1Dhigm/huAMMzV8YGjITFQMOybB0AACZm0TrA&#10;CCxaBwA2yj0fAAAAbJESCAAAAADgIa7s7ALT0n+nT1vngIFZ2C0ZGJhT1+HAWNRaz5Nctc7Bb5w/&#10;AOAJ1VpXSc5a5xi4V6WUw9YhgI1xjwEAAABbpAQCAAAAAHiIZesAwEbMk9y0DgEDcVZrPW4dAmDN&#10;TbpzNcCYWBQ0DBfKzQBgIxatA4zAonUAYCNsGAAAAABbpgQCAAAAAPiSmyQWxcIE1VqvY3EpJBZa&#10;A8M078/VAGOybB2AJMo4AGAjaq2rJGetcwzcq1LKYesQwJNzjwEAAABbpgQCAAAAAPiSE4vPYLr6&#10;nZtOW+eAxo7slAwMzDu7KwJjVGs9T3LVOgcWaAHABi1aBxiBZesAwJOzYQAAAABsmRIIAAAAAOBL&#10;Fq0DABs3j4Va7K7TWuuydQiANRdxDQ6M26p1gB131ZdxAAAbUGtdpbtv4/NelFLmrUMAT+ZMiTIA&#10;AABsnxIIAAAAAOA+703qgemrtV6nK4KAXXMVP/vAsNwkmffnZoCxOmkdYMf5/AFg845bBxiBResA&#10;wJNZtg4AAAAAu0gJBAAAAABwn0XrAMB29DvY/dQ6B2zZGwutgYE5sns7MHa11pN0pTa0sWwdAACm&#10;rta6TFcuyue9KKXMW4cAvtlVf8wDAAAAtkwJBAAAAADwOT/VWi9bhwC2p9a6SHLWOgdsyY8WWgMD&#10;886kemBCTloH2FFXrnEBYGsWrQOMwKKU8rx1COCbLFsHAAAAgF2lBAIAAAAA+JSbJMetQwBNvIld&#10;7Ji+01qr8xwwJGe11qPWIQCekBKINnzuALAlfYmfcdT7vUjiXhfGy/NiAAAAaEgJBAAAAADwKYta&#10;63XrEMD29d/9N61zwAZdJJm3DgGw5iLOvcDE1FpP0i0YYrtWrQMAwI5ZtA4wAkellOetQwBf5djz&#10;YgAAAGhHCQQAAAAA8KELu6PDbqu1nif5vnUO2ICbJHMTV4EBcVwCpmzVOsCOuenLNwCALam1LpNc&#10;tc4xcM+SHLUOATzaTRLPiwEAAKAhJRAAAAAAwIfmrQMA7fUTmN+3zgFPbN6XnAAMxaHjEjBhCgm2&#10;y+cNAG0sWgcYgaNSyvPWIYBHOVZaCgAAAG0pgQAAAAAA1r2zCA24VWudJzlrnQOeyE92RgYG5nvX&#10;3sDEufbaLp83ADTQl+letc4xcM+iLAPG5CbJcesQAAAAsOuUQAAAAAAAty5iEh7wsTfpjg8wZu9r&#10;rYvWIQDWfN8vFAKYrH7X2NPWOXbEjcIzAGhq0TrACPxQStlvHQJ4kOP+fg4AAABoSAkEAAAAAHBr&#10;bkIP8KH+uDBPt/MTjNFFrXXeOgTAGgUQwC5RTLAdq9YBAGCX9fd4V61zjMCidQDgi64UKgMAAMAw&#10;KIEAAAAAAJLkp1rreesQwDD1x4fDKIJgfC7S/ewCDIUCCGDXKIHYDp8zALR33DrACLwtpey3DgHc&#10;66h1AAAAAKCjBAIAAAAAOLOjC/AlfRHEvHUOeISbJIe11uvWQQB6CiCAndNfi120zrEDlEAAQHvL&#10;KNF9iEXrAMBnndVa3VsAAADAQCiBAAAAAIDddpXkTesQwDj0k/++b50DHkABBDA0CiCAXbZsHWDi&#10;Tl33AkB7/fn4uHWOEXhbSjlsHQL4yE0UgQMAAMCgKIEAAAAAgN11k+SNhQLAY/QLWBVBMGS3BRDn&#10;rYMA9BRAALvOTrKb5fMFgOE4Tjc2xf0WrQMAHzmutV62DgEAAADcUQIBAAAAALtrboEs8DUUQTBg&#10;CiCAoVEAAey8fiHRRescE6YEAgAGoi/dPm6dYwRelVIOW4cAfnNRa120DgEAAAD8nhIIAAAAANhN&#10;39daLRIAvlq/oPXH1jlgjQIIYEhukvxJAQTAb5atA0zURb/YFAAYjuN094Tcb9E6AJCkO17NW4cA&#10;AAAAPqYEAgAAAAB2z3uL0YCnUGs9TvJT6xwQBRDAsFzEMQngQ6vWASZq2ToAAPB7fUHTcescI/Cq&#10;lHLYOgSQhTEsAAAAGCYlEAAAAACwW97XWuetQwDTUWtdJPm+dQ52mgIIYEjO4pgE8JH+uHjVOscE&#10;nbQOAAB80nG6MSvut2wdAHbcaV/2DQAAAAyQEggAAAAA2B0KIICNqLUuowiCNhRAAEPyrtZ62O/6&#10;CsDHFBY8rYta62XrEADAx/r7Qgurv+xFKWXeOgTsqKsk89YhAAAAgM9TAgEAAAAAu0EBBLBRiiBo&#10;QAEEMBQ3Sb6vtR61DgIwcMvWASZm2ToAAHCv43T3i9xv0ToA7KCbJG8UmQIAAMCwKYEAAAAAgOlT&#10;AAFsxVoRhMnNbNpFFEAAw3B7PFq2DgIwdP2121XrHBNy0joAAPB5/eLqZescI/CilDJvHQJ2zJGx&#10;dQAAABg+JRAAAAAAMG3fK4AAtqlfBHsYRRBsjgIIYCjexfEI4LEUFzyNq1rrZesQAMAXHbcOMBKL&#10;Usrz1iFgR/ykzBQAAADGQQkEAAAAAEzTTboCiGXrIMDu6RfDHqZbrA9P6TTdguvr1kGAnXaT5Lta&#10;65HjEcCjKYF4Gj5HABiBvrTpfescI/AiyVHrELAD3tdaF61DAAAAAA+jBAIAAAAApucm3QLZZesg&#10;wO5SBMEGvKu1vrHgGmjsNMl+rXXVOgjAGPXHz5vWOSZg2ToAAPBgi9YBRuKolPK8dQiYsNNa67x1&#10;CAAAAODhlEAAAAAAwLRcpFuUdt46CECt9brWehC73fHtvq+12g0QaOkqyZ+V0QA8iZPWAUbuyrgP&#10;AIxHrfUyxkcf4lkS43+wGRdJ5q1DAAAAAI+jBAIAAAAApuNdrfXAojRgaPrdpb5vnYNRuknyp1rr&#10;snUQYKe9S3JQa7VoGeBpOJ5+G58fAIzPonWAkTgqpTxvHQIm5iLJoefHAAAAMD5KIAAAAABg/G7S&#10;7UpshyRgsPpF/H9Kd8yChzhLsm+XY6Chs3RFNEcmygM8nb5Ux33B11MCAQAjU2u9TPK+dY4ReBaF&#10;GfCUFEAAAADAiCmBAAAAAIBxO023QNYCAGDw+sX8++kW1cJ93tVaTU4FWrlK8n1/HFJEA7AZxjG+&#10;zk2tddU6BADwVRatA4zED6WU/dYhYAIUQAAAAMDIKYEAAAAAgHG6SfLnWusbk3eAMam1XtdaD5P8&#10;1DoLg3ST5Lta61HrIMBOuknyU611v9a6bB0GYOJWrQOMlPIMABipWutlkvetc4zEonUAGLn3tdYD&#10;z5ABAABg3JRAAAAAAMD4vE+yX2s18R8YrVrrIsmf0u22Dklylu78tmodBNg5N+nKifb78xMAm2dM&#10;4+v43ABg3BatA4zE21LKfusQMFLva63z1iEAAACAb6cEAgAAAADG4yLd7uhzO7cAU1BrPU9ykORd&#10;6yw0dZPkx1rrofMbsGW/K39wDALYnv6Ye9o6x8jcKAQFgHGrtV6mK/rmyxatAwyMMQse4nsFEAAA&#10;ADAdSiAAAAAAYPhu0k3aObA7OjA1tdbrWutRku+SXLXOw9adJTmotR63DgLsFOUPAMOg0OBxfF4A&#10;MA3L1gFG4m0p5bB1iKGotb5J8mO6MQ340E26jQSWrYMAAAAAT0cJBAAAAAAM1/ritGXjLAAb1Zfc&#10;HCR51zgK23GT5Mda62G/AyLANlwl+T7KHwCGQqnB46xaBwAAvl0/DnrWOsdILFoHGJK+SHc/3bND&#10;ZRDcukhXtLxqHQQAAAB4WkogAAAAAGB47EwM7KRa63Wt9SjJd+kW6jJNp+kmpR63DgLsjLMkf661&#10;7tdal66vAYahPx5bAPlwSjMAYDoWrQOMxKtSymHrEEPSj6EvclcGwW57V2s9ULQMAAAA06QEAgAA&#10;AACGQ/kDQLrd8Gqt+7Gj2dRcpVuE/cakVGALbpK8S/LHWuthrdXCWYBhcnx+mFPjRAAwHbXWVZRh&#10;PdSidYAhWiuD+GO68Q/j6LvlJsl3fak2AAAAMFFKIAAAAACgvask30f5A8Dv9JNYD5K8bxyFb3Nb&#10;cnRgETawBafpCmee11qPlM4ADJ7rw4fxOQHA9CxaBxiJV6WUw9YhhqrWetkXAexHqfKuOE33THnV&#10;OggAAACwWUogAAAAAKCd2wVq+7XWpfIHgI/1k1jnSb6L3fHG6H268gclR8AmnaUrVfv3WusbhTMA&#10;49GX9Vy0zjECzm0AMDH9Am7jnQ+zbB1g6Gqt132p8n6SH9MV0DMtV+meK78x1g4AAAC7QQkEAAAA&#10;AGzXVbqdeP5ogRrAw9VaV7XWwyR/jgmsY3CW7lw37xf2ATy103SLGv5Yaz1UqgYwasvWAQbu1DkO&#10;ACZr0TrASLwopcxbhxiDvgziuNa6n64wU9HINLxLV7bsuTIAAADsECUQAAAAALB5N+km5/yp1rrf&#10;74Z+2TgTwCjVWk/WJrAqgxiesyTf9QuyL1uHASblJsn7dMf/f+8L1Y4dawAmwUKm+61aBwAANqPW&#10;uopF+g+1aB1gbPrCzMMkf0o3pnLTNhFf4bZs+UgxHAAAAOweJRAAAAAAsBlX6Yofvqu1Pu8n55y3&#10;DgUwFf0E1v0ogxiK9fKHVeswwGScJfkpd9fU8/74b9I7wIT0hT4XrXMMmJIMAJi2ResAI/GilDJv&#10;HWKMaq3ntdZ5kv104+muvYfvIsqWAQAAYOcpgQAAAACAp3OW5Mckf6q17vfFD6vGmQAmba0M4s+x&#10;a14L79PtRKb8AXgKZ+mK1P6c5N/7Y8vC8QVgJ6xaBxioC4u+AGDa+nte45oPsyilPG8dYqxqrdf9&#10;ePpBkj+mG4NRsDwsV0m+r7UeGA8DAAAAZq0DAAAAAMCIXaRbpLBKsrIjMUA7tdaTJCellIMkR0ne&#10;No40ZTdJjpMsLUgDvsFVkvP+tTKxHWDnLZP80DrEAC1bBwAAtmKZ5FXrECPwIt3Y76JxjtHrx3WP&#10;khytjam/SfKsZa4ddpHkuNa6bB0EAAAAGA4lEAAAAADwMDfpyh4sUgMYsFrreZJ5KeUoyTzd5NUX&#10;TUNNx1m64odl6yDA6Pyu8CHJuQI1ANbVWs9LKVdx7f6hk9YBAIDNq7UuSymLuBZ6iKNSyrFxhadz&#10;O6aeJKWUN+nKIA7j53EbTtOVP6xaBwEAAACGRwkEAAAAAHzsIsll7haqndvpHGBc+knAx0mOSymH&#10;6Sax2sns8a7SLTw7di4EHmD9OvoyyaVJ7AA8wkmSH1qHGJAL1+AAsFMWSX5uHWIEnqUr/l00zjFJ&#10;tdaT9EVkpZSDdOPqh0letks1OTdJljHmDgAAAHyBEggAAAAAdtVV+oVpWVuo1u92A8CE9AuQV6WU&#10;5+mKIN4ked001LDdpJvoe9JP+gW4dZHkOr+/jr5Mdx192SgTANOxjBKIdavWAQCA7am1LkspiyQv&#10;WmcZgaNSynFfBMyG9M9Mj5KklLKfrgziTf+rsuXHO02yNOYOAAAAPJQSCAAAAACm5nZhWnK3KC25&#10;mzhvgRrAjuonBS+TLD8ohDiMSatX6c6Vih9gt9wWo906z9219G+/78t0AGCjaq3npZSbuDa/tWwd&#10;AADYukWSn1uHGIFn6T6ro8Y5dkb/bHXZv1JKOUg3rn77cg3/aae5K1xWWgIAAAA8ihIIAAAAgM1b&#10;xs593+o63SK0Tzk3aYaB+6l1gIG4bB0A1q0XQiRJKeW2DOIwyctGsbbtLHfFD587z8IQrFoHGJH1&#10;EoePKHOAb7JqHWAgVq0DMHlHSfZbhxgC1+hs2GWMWbEdl60DjNQyrruSHfwMaq3LUsp+6xzwJf21&#10;6nmS4+SjUoiDJC9aZWvst7LlJCvPsFmzah1gIC5bB2CULuP+NfH9gU24jOMLAANXaq2tMwAjc/Fv&#10;/+HAAQAAE/Qf/+2//Pif/vv/OG6dAwCgtX6i9WG6yaqHmU4pxG3pw3lMQAUAAAAAYANKKc/z+zH2&#10;/UyzGOIm3Zj7Kt2YuyI3AAAA4MnMWgcAAAAAAAAYklrrZbodF5P8NmH1drLqQcaxk9lZup0rzpOc&#10;11pXTdMAAAAAALAT+gLik/6V5Hfj7AfpSiFuf/+sQcSvcZN+vD13RcuXTRMBAAAAk6YEAgAAAAAA&#10;4B79hNVV//pNKeUw3WTV/XSTVW8nsW5r0upVuqKH29cqybXdxgAAAAAAGJLPjbMnv421346vJ10h&#10;c9KmJOKs/3WV5Dpd4cOlwgcAAABg25RAAAAAAAAAfIVa6+pz/6yUsp+uHCK5K4pYtz6h9UOf+t89&#10;Tzfh9N73BQAAAACAMVkb8z751D8vpXw4nn5byrzuvjH3y/617rbgIVGuDAAAAAyQEggAAAAAAIAn&#10;1u8Kdtk4BgAAAAAAjFqt9Tq/L09effq/CQAAADAdf2gdAAAAAAAAAAAAAAAAAAAAAAAlEAAAAAAA&#10;AAAAAAAAAAAAAACDoAQCAAAAAAAAAAAAAAAAAAAAYACUQAAAAAAAAAAAAAAAAAAAAAAMgBIIAAAA&#10;AAAAAAAAAAAAAAAAgAFQAgEAAAAAAAAAAAAAAAAAAAAwAEogAAAAAAAAAAAAAAAAAAAAAAZACQQA&#10;AAAAAAAAAAAAAAAAAADAACiBAAAAAAAAAAAAAAAAAAAAABgAJRAAAAAAAAAAAAAAAAAAAAAAA6AE&#10;AgAAAAAAAAAAAAAAAAAAAGAAlEAAAAAAAAAAAAAAAAAAAAAADIASCAAAAAAAAAAAAAAAAAAAAIAB&#10;UAIBAAAAAAAAAAAAAAAAAAAAMABKIAAAAAAAAAAAAAAAAAAAAAAGQAkEAAAAAAAAAAAAAAAAAAAA&#10;wAAogQAAAAAAAAAAAAAAAAAAAAAYACUQAAAAAAAAAAAAAAAAAAAAAAOgBAIAAAAAAAAAAAAAAAAA&#10;AABgAJRAAAAAAAAAAAAAAAAAAAAAAAyAEggAAAAAAAAAAAAAAAAAAACAAVACAQAAAAAAAAAAAAAA&#10;AAAAADAASiAAAAAAAAAAAAAAAAAAAAAABkAJBAAAAAAAAAAAAAAAAAAAAMAAKIEAAAAAAAAAAAAA&#10;AAAAAAAAGAAlEAAAAAAAAAAAAAAAAAAAAAADoAQCAAAAAAAAAAAAAAAAAAAAYACUQAAAAAAAAAAA&#10;AAAAAAAAAAAMgBIIAAAAAAAAAAAAAAAAAAAAgAFQAgEAAAAAAAAAAAAAAAAAAAAwAEogAAAAAAAA&#10;AAAAAAAAAAAAAAZACQQAAAAAAAAAAAAAAAAAAADAACiBAAAAAAAAAAAAAAAAAAAAABgAJRAAAAAA&#10;AAAAAAAAAAAAAAAAA6AEAgAAAAAAAAAAAAAAAAAAAGAAlEAAAAAAAAAAAAAAAAAAAAAADIASCAAA&#10;AAAAAAAAAAAAAAAAAIABUAIBAAAAAAAAAAAAAAAAAAAAMABKIAAAAAAAAAAAAAAAAAAAAAAGQAkE&#10;AAAAAAAAAAAAAAAAAAAAwAAogQAAAAAAAAAAAAAAAAAAAAAYACUQAAAAAAAAAAAAAAAAAAAAAAOg&#10;BAIAAAAAAAAAAAAAAAAAAABgAJRAAAAAAAAAAAAAAAAAAAAAAAyAEggAAAAAAAAAAAAAAAAAAACA&#10;AVACAQAAAAAAAAAAAAAAAAAAADAASiAAAAAAAAAAAAAAAAAAAAAABkAJBAAAAAAAAAAAAAAAAAAA&#10;AMAAKIEAAAAAAAAAAAAAAAAAAAAAGAAlEAAAAAAAAAAAAAAAAAAAAAADoAQCAAAAAAAAAAAAAAAA&#10;AAAAYACUQAAAAAAAAAAAAAAAAAAAAAAMgBIIAAAAAAAAAAAAFCiPzAAAIABJREFUAAAAAAAAgAFQ&#10;AgEAAAAAAAAAAAAAAAAAAAAwAEogAAAAAAAAAAAAAAAAAAAAAAZACQQAAAAAAAAAAAAAAAAAAADA&#10;ACiBAAAAAAAAAAAAAAAAAAAAABgAJRAAAAAAAAAAAAAAAAAAAAAAA6AEAgAAAAAAAAAAAAAAAAAA&#10;AGAAlEAAAAAAAAAAAAAAAAAAAAAADIASCAAAAAAAAAAAAAAAAAAAAIABUAIBAAAAAAAAAAAAAAAA&#10;AAAAMABKIAAAAAAAAAAAAAAAAAAAAAAGQAkEAAAAAAAAAAAAAAAAAAAAwAAogQAAAAAAAAAAAAAA&#10;AAAAAAAYACUQAAAAAAAAAAAAAAAAAAAAAAOgBAIAAAAAAAAAAAAAAAAAAABgAJRAAAAAAAAAAAAA&#10;AAAAAAAAAAyAEggAAAAAAAAAAAAAAAAAAACAAVACAQAAAAAAAAAAAAAAAAAAADAASiAAAAAAAAAA&#10;AAAAAAAAAAAABkAJBAAAAAAAAAAAAAAAAAAAAMAAKIEAAAAAAAAAAAAAAAAAAAAAGAAlEAAAAAAA&#10;AAAAAAAAAAAAAAADoAQCAAAAAAAAAAAAAAAAAAAAYACUQAAAAAAAAAAAAAAAAAAAAAAMgBIIAAAA&#10;AAAAAAAAAAAAAAAAgAFQAgEAAAAAAAAAAAAAAAAAAAAwAEogAAAAAAAAAAAAAAAAAAAAAAZg1joA&#10;MD4v/+//aR0BAAC+6P/9r/+Z//2f/2vrGAAAAAAAAAAAAAAAAPBgf2gdAAAAAAAAAAAAAAAAAAAA&#10;AAAlEAAAAAAAAAAAAAAAAAAAAACDoAQCAAAAAAAAAAAAAAAAAAAAYACUQAAAAAAAAAAAAAAAAAAA&#10;AAAMgBIIAAAAAAAAAAAAAAAAAAAAgAGYtQ4AAAAAAJs0m+0dfuKPD5I8/8SfXyc5/8Sfn//667+u&#10;nzIXAAAAAMBUzWZ7z9ONw37o8DP/ymX/+p1ff/3X6qkyAQAAAABPazbb+9RczM/NzzxPN0dz3eWv&#10;v/7rcgPRAEZPCQQAAAAAo7Q2iXj/g1eSvNrA+93+9iLdg4jbwojbXz2MAAAAAAAmb21i92H/R7f/&#10;eT/Jiyd+r/X/aGwWAAAAALbkE3M0NzIOuDYGeJW7otjV+q/KYoFdpAQCAAAAgMGbzfYOc/cw4aB/&#10;PWsU5+Xa71+v/4P+YcRFugcR5+keQJiADAAAAACMzmy2t5+78djb8dmX9/wrm/aYsdnzJOfGZgEA&#10;AADgy9YKHw5zNx74pIWvD/Bi7T1vNwL7S58vuSuJuB3/u1QOAUyZEggAAAAABqWfWHyYuwcKLScV&#10;f42X/et17h5AXOXuwcPKg4en1f/M7G/jvfzdjcvaw8ltOP/1139db+m9aKwvJ9o0JUI7xLmMoXNO&#10;ZQy2dH5mO65//fVf561DbMJstne7Q9YmuY6coC1eLzoP77j+fHqYu7HZVkW8X2t9bDZJMpvt3eSu&#10;sHcVP+fNbfn+gs2b7LUbT89922RN5h7EOC33cV+2GVv6XF2vTNAW7yt26jt5y33bHedspq6/T3uT&#10;8czTvC2JuC2IWC+HvR0DPHfuB6ZCCQQAAAAATfUPDg/715tsvz16G24fPrxO8pf+wcNZ+onHHhh+&#10;s3n6wo0tKFt6H57GQZJftvRe36X7TjNxs9nePMnPW3iri5hYs0vmcS5j2JxTGYNt/YyyeWfpxgim&#10;6DhrExM35GY22zuYyiIsfjPPdq4XnYd3TF9OczvJe9PHp1aepfv/9ip3pb0XuRubPWkXbWdt8/6C&#10;zZvytRtPz3d/mn5Ksmgd4onMY5yWz5vHfdkmzLOFz3U22/vOvIzJ2dZ9xa59J2+5b+v1c7zWXSS5&#10;LQa57F9Jt/j8OhMqyGKa+rmab3I3Jji2EtjPuS2HfZv8Vgy7yt0YoFIIYJSUQAAAAACwdf1uDrcP&#10;El7f+1+ert8mHq89dDhJcrKLuwgAjMh8S+/zsl+850E0AACP8Szd+IJCMeAja4W8txO9pzLJ+7Fu&#10;J4X/0C/mOE0/PmuhBgAATNLJbLa3by4G8ARerv3+k4Wa/VjDVe5KIi7TlURcev5PK7PZ3u144NvW&#10;WbbkWbp5qa+TZDbbu8rd/MyVawJgLJRAAAAAALAVa8UP8/z+gRi/f+jwc78T3TImHQMMSn8u2+bO&#10;qEfZXukEAADT8XI22zv+9dd/HbUOArT3we5+u1rI+yW3Y7N/7cdmV0mWFmYAAMBk3JZmHjbOAeyO&#10;F/3rd/ML+oKIi9wVQ6ySnFuQzib044K3805etE3T3It0BRhvk2Q22zuNDbuAEfhD6wAAAAAATNts&#10;tjefzfZWSf6R5K9RAPEQL9N9Vv+YzfZW/Wf4vHUoALLtRXRvHf8BAPhKP/Q7ewE7ajbbezOb7S3T&#10;LSr4OQogHuplkh+S/H0227uczfaO+lJIAABg3F7NZnuL1iEA0o09vE7ylyS/JPlnPwax7MchDtrG&#10;Y+xms739flzwn+l+zna9AOJTXqcbM/3nbLZ3MpvtzRvnAfgkJRAAAAAAPLnbBwmz2d51usHybe6a&#10;PjWvcvfAYTmb7R02zgOwk/oyhnmDt27xngAATMPSwmXYLf247GI227tM8rd0O9s9a5tq1F5EWS8A&#10;AEzJX8y5AAbqRbpxnL+mK6a87hemK4XgwdbKH/6R7ueJh3md5Of+e7f0nQOGRAkEAAAAAE+m311u&#10;lbsHCSYYP623SX5Z24HOhGOA7XmTNue1owbvCQDANDxLctI6BLB5s9ne4Wy2d5JuXNbufptxW9Z7&#10;uzPnfuM8AADA1zkx1wIYgWfpFqbflkLcjke8aZyLAZrN9p7PZnvHUf7wrZ6l+/z+Ppvtnc9me/PG&#10;eQCUQAAAAADw7fod0C7T7S73qnGcXXC7A50JxwDb06qM4YUdiQAA+AYv+8mfwP9n735eI7vO/8E/&#10;33DuYhi+qD2zGMhGCgNZ9Eb6DF70TvX5C6SYEMgiqLwaAgMt4zBDwNDyYMgmHpdXwStXk4FACJPq&#10;3excvctiIOqNF4YQCYZAVh/1du6Bzyzqti13+ofUXXXOvbdeL2hiJx09j92SqnTuc97PCHXnsucR&#10;8VWsLgawec+Gwf+eUrN0+QIAAAZHaCYwRLuxOo/4c0rNf6bULLpzIaE2W64LKriIiPt1Oxmd/Yj4&#10;MqXmKqXmzNcaUIsQCAAAAADeSJcgfdaFP3wZtsvVcH3geJ5Sc1C7IYAx6r6/7ldsoVYABQAA43Df&#10;xioYl2uhvF9G3Z9Xt91hrC5fXPg+CwAAg3KYUnNWuwmAt3AUq3Oh/+gCIYRUbpmUmr2UmmWsPg92&#10;KrczZjsR8SBWy7qEQQDFCYEAAAAA4Na6gdbzWB1wC3/oh5OI+Gu3fW5SuxmAkakdwnCUUrNXuQcA&#10;AIZtJjwShu+58Afnsv2xG6vNgMIgAABgOB64NA2MxFGsQiqvUmqcA2+BlJrTWM1uHtbuZYsIgwCq&#10;EAIBAAAAwI0ZMh6Ew4j4qkt536vdDMDQdQ9uT2r3ERHT2g0AADBoOxExN5gIw+RcdjCEQQAAwLDM&#10;zVUAI7ITEffjuyVC08r9sGYpNXdSahYR8Vms/rwp73thEJV7AbaAEAgAAAAAXiulZpJSswxDxkNy&#10;FBF/T6mZV+4DYOimtRvonNZuAACAwduPiFntJoCbcy47WMIgAABgGHYiYlG7CYANOIzvzibOhAMP&#10;X0rNQUScx2omkPp2IuJB9zU2qd0MMF5CIAAAAAB4qS49eh4RX8Xq4RDD04ft9QBD1pfwhR0XRwAA&#10;WIMT7yuh/5zLjsazMIilYXAAAOit/ZQaoZnAWO1GxIOIuEipmaXU7FXuhzeQUnMcEcsQEttHuxHx&#10;lfcSwKYIgQAAAADghboLARchRACALdVd0OjTQ/Rp7QYAABiFWbc1DOihlJrTcC47NoexGgaf27wJ&#10;AAC9dL+7YAswVjsRcT8i/t6dT+xV7ocb6mY4/xyrP0P6yzMXYCOEQAAAAADwPSk1eyk1y4j4Mjw8&#10;AGC7ndZu4DmHhjEAAFiDnYhwERl6JqXmIKXmPCI+C+eyY3USEYvaTQAAAC/kUjSwLU5iFQZx5oy4&#10;37oAiC9r9wFAPUIgAAAAAPhWt2XuPFabyQBga3VDXke1+3iBs9oNAAAwCvsRMavdBLCSUnMWEX+N&#10;1dcmAAAA5e2E0DZguzyIiIvuXIqeEQABQIQQCAAAAAAiIqXmTkrNImyZA4BnprUbeIlj2zgAAFiT&#10;k26QFKgkpeYgpeY8VkP3AAAA1LWfUiM0E9gmOxHxIKXmIqVmUrsZVgRAAPCMEAgAAACALdc9wLmI&#10;fm47B4BaprUbeImdiDiu3QQAAKMxS6k5qN0EbKNumHsZEft1OwEAAOCa+yk1nsUB22Y3Ir5KqVmk&#10;1OzVbmabda9BAiAAiAghEAAAAABbLaXmLCK+itWFUgAgvr2Is1u7j1c4rd0AAACjsRMR85SaO7Ub&#10;gW2RUnMnpWYeq2Fu57IAAAD9M3cJGthSRxFxnlJjJqGCLrB5XrsPAPpDCAQAAADAFuoGjZcR8aB2&#10;LwDQQ9PaDbzGfkrNpHYTAACMxn5EzGo3AdugG+ReRsRJ5VYAAAB4uZ2IWNRuAqCSnYj4LKVmKRCn&#10;nC6oeRFCYwG4RggEAAAAwJbpBo3PI+Kwdi8A0DfdEMMQXiOntRsAAGBUTlJqprWbgDFLqTmOVQDE&#10;fuVWAAAAeL39lBqhmcA2O4yIc+fGxcwjYrd2EwD0ixAIAAAAgC1ybdDYAwMAeLHT2g3c0Em3CQIA&#10;ANZl1oWHAmuWUnMWEX8Om/wAAACG5H43ZwOwrXYi4suUmoX5hM1JqTmNiKPafQDQP6l2AwAAAACU&#10;0aVyf1m7j0KeRMRVRJx3/xnP/fVNHETEnef+ei8EaACMVje0MK3dxy2cRsRZ7SYAABiNnYiYp9RM&#10;cm5vc4YCvEJKzTwiTiq3UcplRFzEd2ez0f39xS0/zuQFf30QQjQAAIDy5ik1Bzm3F7UbAajoKCLO&#10;U2qOc27PX/u7ubGUmr0Y3tzH4/juzO/Zr6vbfG508znPQqn3XvDLjCZACIEAAAAA2AopNbOIuF+7&#10;jw14Eqth4m9/rfGSwvJl/0P38GUvVgPIz/76cE11AajnOIZ1oWQawxsGAACg3/YjYhbDCkeDXuoG&#10;mZex+roam8v47kx2Gbcc8r6B5cv+h5SaZ4G9k1idyx7EOP8dAwAA/bATEYv47qIqwLbajYhlSs1p&#10;zu28djMjMo9+z6k8jdVZ3TIilus6A+xmPJev+j0pNZP47vzv2a8+/7sCWDshEAAAAAAjN7JNc4+i&#10;GyzOuV3WaqLb8HARzz2I6AaQJ7F64DAJidQAQ3Nau4Fb2u02bSxqNwIAW+TZhnM2xxax+k5SapYG&#10;eeHNjTAA4nF8N+y9ziDeW7s2aL68/t93Q+HXz2edzRKxCpKu9vm6Jbx3o4/83FbWRe0GAArYT6mZ&#10;5dwO7VkiDEHffm67E+M5z9mEnYj4MqVmknM7rd3M0KXUHEc/F089jVU4xaLyjOa/1O7mM5+dAU7C&#10;GSAwckIgAAAAAEZsBAEQl7HaqFD1gcJNdQPI3w48ptTsxXcPHIa2XR5gq3QPioc4zDGN1WslAFDG&#10;POf2rHYTUMAspeZ8XVu9YJt0P18uYtgDyM/OZZdDCR7szo+XETGL+N7Z7HH3n85mt9PpEJ4tAGvn&#10;5zYANuF+d1Yyr90IjEzvf27rznrudH97/a8n3X/28RL/pp10Zy/HNcNCR2BWu4HnPI6IWZ/PA6/N&#10;Z84jzGcC4ycEAgAAAGCkBhwA8WzAeD70iwY5txexeuAwj/j2oeA0Vg8chjwEDjBGQ93cc5RSs9e9&#10;5gAAwLrsRMQipebAEC/cXHf+t4xhDhuP5lw24oVns5NYncs6mwUAAN6U0EzYQs99zS9f9vu6s4c7&#10;sQqKOIiIvRjmIoqbOoyIZUrNsXmF20upOYv+nFE9jIizIf45vmQ+89kZ4Ji//oAtIQQCAAAAYIQG&#10;GADxNFYDxrMxPyzv/tlOI+JUIARAf6TU3InV9+OhOo3hhlgAANBfu7EanBzye2UoZqABEFtxLhsR&#10;0W0VXYazWQAA4M3tRMQ8pWYiNBN4Xnf2ELE6a/lWFw5xcO3XmC6m70fEefd9cdRnS+vUzaj0Ycbj&#10;cazCH5a1G1mX7vPwPCLOUmr2YnX+N41xfd0BW+QHtRsAAAAAYL0GFgBxGRHvR8Rezu10mx4G5dye&#10;59ye5tzuRcS/xSpR+2ndrgC21jSGdUnnedPaDQAAMFpHKTV9GEaFXhtgAMTWnstGOJsFAADeyn5E&#10;zGo3AQxHzu0y53bWncEcRMQ7EfGTiPg8Vmc0Q7cTEcvufIybmUbdc8SnEfFBzu1kTAEQz8u5vei+&#10;9g4i4kcxnq85YIsIgQAAAAAYkQEFQDyOiH/Pud3LuZ1v+4aEbuh4GhF7sRq+flK1IYDtM/RLbTsp&#10;NdPaTQAAMFqfGeCFl+s2yi1jGAEQzmWf42wWAAB4AyeezQFvKuf2Kud2cS2g8kcR8UFEPKrb2VsR&#10;BHE7NWdUnkTEJOd2qwKNukCIZ19zP4lhf70BW0QIBAAAAMBIpNTMov8BEM+GjEedIv2muod88y59&#10;+t9jtYEOgA1KqZlExG7tPtZgWrsBAABGbZFSc6d2E9A33dfFIvofAOFc9jWczQIAALc0c9kZWIfu&#10;cvos5/Y4It6JVUjlEC+oC4K4gS5EqNaMyqNYBUCcV6rfC10Iy3GsAlg+joinlVsCeCkhEAAAAAAj&#10;0D0cuF+7j1d4EoaMbyXndtltoPtRGDgG2KRpgRolvo8fGqYAAGCDdiNiXrsJ6JMuAGIZEfuVW3kV&#10;4Q9vwNksAABwAzsRMReaCazTtZDKZxfUP4iIy8pt3YYgiNebVqr7MOf2OOf2qlL93ukCWM5ybu/E&#10;KnxlSF9rwJYQAgEAAAAwcCk1xxHxZe0+XuJpRLyfc3tgyPjNdA8bprFKepc8DbBGKTV7EXGy4TJP&#10;I+I0VoFIm3ZaoAYAANvrKKXGe074zjz6GwBxGRE/Ef7wdpzNAgAAr7EfEbPaTQDj1J1LzHJu9yLi&#10;3yPiUeWWbkoQxEt0MyqHFUo/7M64eIkufGUvIn4Sq2BdgF4QAgEAAAAwYN3DknntPl7i84jYy7md&#10;125kDLqk97OIOAjb5wDWZVqgxqLbpDAvUOvYtiEAADbsM8O7EJFSM4+Io8ptvMjTiPg453Yv53ZR&#10;u5mxuHY2uxfOZgEAgO87SamZ1m4CGLec22XO7XFE/CiGcTYhCOLFjivUfCwA4uZybhc5t5NYBa8I&#10;gwCqEwIBAAAAMFDdJc9FrB6a9MmTiPi3nNvT7tIra3Rt+9yPYjgJ7wB9NS1QY/7cf27STpT5ZwIA&#10;YLsthI+xzbrLPSe1+3iBxxFx0IUVsAFdGMQ0hnPhAgAAKGPmojNQwnNzY30/m9gJZ8nPmxaudxl1&#10;gicGrwtemcQqDOKycjvAFhMCAQAAADBci4jYrd3Ecz7OuT3IuT2v3cjYdQ/1jmP1oOFJ7X4Ahial&#10;5jg2/zp6mXO7jFhdFIky4T2nBWoAALDddqNMyBn0Tnep58vafTznaUR8kHM7ybm9qN3MNrh24cLZ&#10;LAAAELG66Dx30RkoZUBLhHYjYun7Y0RKzV5E7BcuO7XE6+10YRB7EfF+rM5hAYoSAgEAAAAwQCk1&#10;s4g4rN3HNZcR8W+2zJXXPWg4iIgPwoMGgNsoEZYwf83fb8JuSs2kQB0AALbbUUqNADK2Sjesvqzd&#10;x3MeR8RBzu2sdiPbyNksAABwzX5E+NkMKGogS4T2Q6hwRMRx4XqfP1tawtvLuZ1HxF5EfFy3E2Db&#10;CIEAAAAAGJhuc/n92n1c8yhWg8bntRvZZt2g90GsBr8BeIVuw0KJMKX59b/JuV1EmUsh0wI1AADg&#10;s5Sag9pNQEGLWG137YuPc24nObcXtRvZdt3Z7F70e/MmAACweScpNdPaTQDbZwBBlUfd0qttNilY&#10;62lEnBWstxVybq+6JWk/CjOaQCFCIAAAAAAGpLu0Oq/cxnUf5Nwe59xe1W6Eb9PdJ9HfB3oAfVFi&#10;Y/Hjl1zEmReofdK9ZwAAgE1bpNTcqd0EbFpKzVmUCRO8iacR8ZNu4Jie6IbAjyPiJ+FsFgAAttlM&#10;aCZQS8+XCN3vll9tq0nBWjPznJtzbUbz/XAOCGyYEAgAAACAYZlHP7bNPY2If+8eHNEzPX+gB9AH&#10;0wI15i/570u9dk4L1QEAYLvtRr8CS2HtUmomEfGgdh+dJxFxkHO7qN0IL9b92exFxKPKrQAAAHXs&#10;RMRcaCZQS8+XCM23MSin+2cuNfP5NMrNpWy1nNt5OAcENkwIBAAAAMBApNScRj+2zV1GxCTndlm7&#10;EV7u2gO9j2v3AtAnKTXT2PzD9afdw95/kXN7EatLO5s2LVADAAAiIo66cysYne7Szrx2H53HsTqX&#10;vajdCK+Wc3uVc3sctgECAMC22g8XcIHKuiVCkygzn3BT2xqUUzL4YpFze1Ww3la7dg7oGQmwEal2&#10;A8Dw/K//+/9ZuwWAQfvf/pefxH//3/23tduAV7p69EX8f//v32u3wVv6b+7+T/Ff//1ntdsA1qRL&#10;g/6sdh+xeig08aBgOHJuz2r3ANAzJR68vm4j6ywivtxwD7spNce2wwIAUMhnKTXLnNvz2o3Ams0j&#10;Yrd2ExHxMOd2WrsJbifndp5Ss4zVOcF+5XYAAICyTrqzknntRoDtlXN7nlIzidWMwknldp7Zj4iz&#10;2K5L8yVDIIQQVeDZCLApQiCAW/s//vx/124BYJDeu/dufPKrnwuAoNeuHn0R//jNp9F+/R+1W+Et&#10;NHffiR/++kMBEDA+89oNhAAIAAauC1UqcenidQ/VF7H5EIiI1dCEEAgAAEpZptTsOTtiLFJqjiPi&#10;qHYfIQBi0HJuLyLiIKVmHv25bAEAAJQxS6k5dzEUqKk7r52m1JxHP5ZQRUTc74JytmWeoVQIxKXX&#10;HIBx+UHtBgAAxu69e+/G13/6NP74u9P48f/4P9RuB17o6tEX8fW9H8flLz4SADFgzd13Yvf3n8Td&#10;v3wTd47+59rtAGuUUnMa9beECYAAYAxKbJJ47UP17vX0YYFeDlNq9grUAQCgPx5FxNNKtXdCCBkj&#10;kVJzJ/oRzPu+AIhx6P4c36/dBwAAbKFHsZp5qWEnIhbdz5gAVeXcziLiJ1Hv/Ph58y36/lgqBGJZ&#10;qA4AhQiBAADYEOEPDIHwh3EQ/gDj1l3cPKvchgAIAAavGx44LlBqdsPfV+pyXIngCwAA+uM8IqYV&#10;6x+m1JxVrA/rcharyzo1vZ9zO6/cA2vU/XmWOJsAAAC+8+yspNal593oR8ggQOTcLiJiEv0IgtiJ&#10;7fn+WOqccVmoDgCFCIEAAFgz4Q8MgfCHcRD+AFtjFnWHjQVAADAW0yjzmjq/yW/qhisuN9tKRERM&#10;t2h7BgAA8e17zYcVW3iQUjOpWB/eSvf5e79yGx8IgBgnZ+0AAFDcJOf2POouYDlKqRHcDvRC9z3x&#10;IFZzgbUdpdSMOjCz8Fn5ecFaABQgBAIAYE2EPzAEwh/GQfgDbI/uAcBRxRYEQAAwJiUGqx7d8nVz&#10;vqlGrtkJW0YBALbRadQd4l0II2PAZpXrP8y5rd0DAADAqHQ/Zz2q2MJnKTUHFesDfCvn9iIiJtGP&#10;IIiZs+T16AI+ABgRIRAAAG9J+ANDIPxhHIQ/wFaaV6x9GQIgABiJLlhpt0Cp+YZ//5uyWQgAYMt0&#10;ZzrTii3sRMSiYn14I91m1v2KLTzMuZ1WrA8AADBm04h4WrG+0EygN7oz5EnUD4LYjYizyj1sUqkA&#10;oNp/jgBsgBAIAIA3JPyBIRD+MA7CH2A7pdScRZnLqi/yNCKOBUAAMCLTAjUuc25vdcmt267xeDPt&#10;fM++zUIAANun2/r1QcUWDrszLhiE7iLOWcUWHguAAAAA2JxuDua4Ygu7UXchDMD39CgI4v6IZxpK&#10;hf+Y9QQYISEQAAC3JPyBIRD+MA7CH2B7dcPGNTd2T7tLAgAweCk1exFxUqDUm245nq+ziVeo+d4C&#10;AIBKcm5nUSZ47GUepNRMKtaH2ziNiJ1KtZ9E3YtIAAAAWyHndhkRn1ds4SilxnM7oDeuBUE8rdzK&#10;rHJ9AOgdIRAAADck/IEhEP4wDsIfgKg7bPzxbbeYA0DPTQvVedOBhEWUGaY46YKmAADYPsdRd4B3&#10;4b0ofdcFCD6oVP5prIJ5besDAAAoIOf2NOpuvf9sxBvvgQHqSRDEYUqNkNQ3Z+kXwAgJgQAAeA3h&#10;DwyB8IdxEP4ARER0A/G1Ev8f5dyeVaoNAJsyLVDjcc7txZv8H7thilIBTNNCdQAA6JHuPWfN4dmd&#10;KPeeF97UWcXa05xbQ9oAAABlCc0EuKY7n6odwvCmyzf6bK9QHQGzACMkBAIA4CWEPzAEwh/GQfgD&#10;8JxZrAbjS7sMF0MBGJluS8RugVLzt/z/lxpkqBU0BQBAZTm3y4j4vGILhyk1ZxXrw0ul1OxFxEml&#10;8p/n3ApJAQAAKKwLeK/57Gw33v4ZI8BadefI71dsYTelZlqx/ibs1W4AgOESAgEA8BzhDwyB8Idx&#10;EP4APK9L+K81bDzttkICwJiUGNx6mnM7f5sP0G3UuFxPO6+0m1IzKVAHAIAeyrk9jYgnFVt44P0o&#10;PXVWqe6T7usSAACACrpnfA8rtnCUUuPnQqBXevC98axi7SHbq90AAOsnBAIAoCP8gSEQ/jAOwh+A&#10;V6j1YPfjLsUbAEaj2+R6WKDUuja2ztb0cV7HIBkAwHY7joinFesvuiBU6IXuZ8dqwbyV6gIAAPCd&#10;0ygT1v4yn6XUHFSsD/Avcm6nUS9QeDelZlqp9pDt1W4AgPUTAgEAbD3hDwyB8IdxEP4AvEo3/F7j&#10;UuaTnNuzCnUBYNNKva6uK7xhvqaP8zpH3SUnAAC2UM7tRdQNBtuJ9QWpwTqcVar7Qc7teaXaAAAA&#10;dHJur2IVmlmT0Eygj2oGCp9VqrsJV7UbAGC4hEAAAFuxNyI7AAAgAElEQVRL+ANDIPxhHIQ/ADd0&#10;Gqsh+NKmFWoCQAnTAjWerOvSTjdg9mgdH+sGpoXqAADQQzm384h4WLGFw5Sas4r1ISK+DeatcdHn&#10;Sc7tugIFAQAAeEvd874PKrawG+UC4wFupHKg8G5KzbRS7XUrFQS7V6gOAAUJgQAAto7wB4ZA+MM4&#10;CH8Abmlaoebnts0BMEbdMECJcKV1X9qZr/njvcy0UB0AAMrbu+HvO42Iyw328ToPUmomFetDhGBe&#10;AAAAOl1YX6nA9hc5Sqmpddka4IW6QOFa3xvPKtUdqt3aDQCwfkIgAICtIfyBIRD+MA7CH4Db6i6q&#10;lj6EfxoelAAwXiUGpJ5GxGKdHzDndhFlLuKNaWsGAADft3eT35RzexURx5tt5bUWKTV3KvfAdptW&#10;qPmxYF4AAIDemsbqGWAtn6XUHFSsD/Ai06jzvXFXkPDt+PcFMD5CIACA0RP+wBAIfxgH4Q/AW5hW&#10;qHnaDfsDwKh0g1H7BUotNvRaOt/Ax3yRaaE6AAD0VHcR/YOKLexExLJifbZYxWDeWeGaAAAA3FBP&#10;QjOXQjOBPum+N5ZYxPEitequU8kZTUFCACMjBAIAGC3hDwyB8IdxEP4AvI2Umr2IOCxc9knO7bxw&#10;TQAopdQQwHxgH/d5h937EAAAtljO7SwiHlVsYT+lxqV4aphWqCmYFwAAoOdybpcR8XHFFnYiYlGx&#10;PsC/6GYNH1cofTSCuYbzgrUmBWsBUIAQCABgdIQ/MATCH8ZB+AOwJjXSqseQkA0A/6LbilNiO89l&#10;NwC2djm3F1FueOKsUB0AAPptGhFPK9a/n1JTe8smW6RSMO+lYF4AAIBhyLk9i4gnFVs4TKk5q1gf&#10;4EWmleqadby5o25uBoCREAIBAIyG8AeGQPjDOAh/ANZsWrje401dWgWAHpjGajvOpm16U/F8wx//&#10;mWMDAAAA5NxeRZkwtVeZj2CjG8NRY3B8WqEmAAAAEQdv+P87jrqhmQ9SaiYV6wN8T7fQ4vMKpacV&#10;aq5NhVnN2mf9AKyREAgAYPCEPzAEwh/GYezhD9/87Z/xs19u+i4bcF234bDERdXrzgrXA4CSSl3k&#10;mW/yg3fbYUsMle2EAQAAAOLbQdSPK7awExGLivXZLqV/DhLMCwAAUM8bzeV0l52na+3k9hYC3YGe&#10;OYvyATk73ZzlkJX8d1YjABeADRECAQAMlvAHhkD4wzhsS/jD3Z9+GP/XX/6f2u3AtjFsDABr0m3C&#10;2S1Q6mG3KXnT5gVqRBgAAACgk3N7FhGPK7awn1IjqZiNKviz43VnhesBAACwBjm3i6iz9f4ZoZlA&#10;r3SzEjXOcIceAnFesNZ+dwYKwAgIgQAABkf4A0Mg/GEchD8Am9Ql9Z8ULntWuB4AlDQtVGc+sjoG&#10;AAAAuO44ym9yu+7+CLa60W/TwvWeCOYFAAAYrpzb04h4UrGFw5Sas4r1AZ43i/JnyCfdvOVQlQyB&#10;iDAnCjAaQiAAgMEQ/sAQCH8YB+EPQCGlh9kNGwMwWik1e1EmXOmy1Otpzu15lBsomxaqAwBAz3Wb&#10;3KaV25h37/FhE0qfy9bYjAgAAMB6TaNuaOYDoe5AX3RnyDXOvIYcHlw6BOJQ2DLAOAiBAAB6T/gD&#10;QyD8YRyEPwCFGTYGgPWZFqpT+vW0VL2hb80AAGCNcm4XEfF5xRZ2ImJRsT4j1Q0+7xQseZlzOy9Y&#10;DwAAgA3owttPK7ex8DwP6JFZlA/HGXKowbJCzbnXDYDhEwIBAPSW8AeGQPjDOAh/ACqZFKz11LAx&#10;ACM3LVRnXqjOM4soNzgxLVQHAIAByLk9jYgnFVvYT6kRasq6TQrXmxeuBwAAwIZ0czcPK7YgNBPo&#10;jZzbqyi/RONoqKEGObcXEXFZuOxOOJ8EGDwhEABA7wh/YAiEP4yD8Aeglgob5+YFawFAUd3r6m6B&#10;Ug+7QYZiunqlhrlqby8CAKB/jqP8Nrfr7nfv92FdSn8+CTIBAAAYl9qhmYcpNWcV6wNcN69Qc1Kh&#10;5rosK9Q88roBMGxCIACA3hD+wBAIfxgH4Q9AD0wK1zNsDMCYlQovmBeq87xSr+O7LtgBAHBdt51s&#10;WrmNeUrNXuUeGIGUmoMoEyD4TPEgQQAAADar+zlvGnVDMx+k1Ewq1geIiG/Pjx8VLjvkmYZSC0Ce&#10;9yClZlqpNgBvKdVuAADgvXvvxie/+rngB3rt6tEX8Y/ffCr4YeCau+/ED3/94SiDHyJW4Q8f/fYP&#10;gh9gGEo+jHjSPXABgNHpLoMdFih1mXO7LFDnX+TcnqfUXEaZy0rTqDd4AABAD+XcLlJqPo+I+5Va&#10;2InVe9SDSvUZj0nhen62AgAAGKHu2d1pRHxZsY1FSs2e8EGgB2YRcVSw3qRgrXVbVqz9ZUpN5NzO&#10;K/YAwBv4Qe0GAIDt9d69d+PrP30af/zdqQAIeuvq0Rfx9b0fx+UvPhIAMWDN3Xdi9/efxN2/fDPK&#10;AIhv/vbP+NkvZ3H3px8KgIAB6C6rltw4V2p7OADUcFqoTu3X01L1j2xZBgDgeTm3pxHxpGIL+yk1&#10;td+TM3yTgrWe5twKgQAAABip7hLto4otPAvNBKiqW6ZxWbDkbkrNIAODu+Cemq8dX6bUnFWsD8Ab&#10;EAIBABQn/IEhEP4wDsIfgJ6aFK7noS8AYzYtVGdeqE4f6pcK1gAAYFimEfG0Yv37KTXHFeszfCU3&#10;Es4L1gIAAKCOaZS9+Py8Q5d5gZ4oPZ84KVxvneaV6z9IqVmk1Nyp3AcANyQEAgAoRvgDQyD8YRyE&#10;PwA9NylY61GXIA0Ao5NSM43VlptNe1j79bSr/7BQuWmhOgAADEjO7XnUDwybp9TsVe6BAUqpmRQu&#10;OS9cDwAAgMK653e1AysfVPiZF+B5s8L1JoXrrU3O7SLqBghFrMJyz71+AAyDEAgAYOOEPzAEwh/G&#10;QfgDMBCTgrWWBWsBQGmlLqDNC9V5nXmhOjtdwAYAAHxPzu08yoWTvchORNhSxpuYFKz1tAtNAQAA&#10;YOS6n/8+qNyGsxKgqpzbi4h4UrDkpGCtTZjXbiAidiPiq5SamdcQgH4TAgEAbIzwB4ZA+MM4CH8A&#10;hqLbVLhbsOSiYC0AKCal5iAi9guUusy5XRao81pdH6U2QkwL1QEAYHhOo+xA7/P2o/xmOYbvoGAt&#10;Z7IAAABbJOd2FhGPKrawE5bEAPWVPBPb6eYwh2oWEU9rN9G5HxHnFoUA9JcQCABg7YQ/MATCH8ZB&#10;+AMwQCWHjZ90KdsAMEanher07XJZqX4Ou6ANAAD4npzbq1iFhtUcUj0xlMotTQrWEgIBAACwfaZR&#10;Lsz9RfZTavr2XBPYLqXPxCaF661Nd8bep+/ZuxHxZUrNhXN3gP4RAgEArI3wB4ZA+MM4CH8ABqzk&#10;ZcplwVoAUExKzZ2IOC5Ubl6ozk3NC9YqFbQBAMDA5NyeR/33izPBZdxEtxVwp2DJZcFaAAAA9EB3&#10;obfU88uXuZ9SU7sHYEt1Z8Ylw3CGfjY8i7pByy8iDAKgh4RAAABvTfgDQyD8YRyEPwAjMClYa1mw&#10;FgCUNI0yF3gedgNbvdH186hQueMucAMAgGEp8h4u53YeEQ9L1HqJnYiYe8/KDZQcCH/St58jAQAA&#10;KKO7AP1B5TbmXRgiQA3LgrUGHQLRnSHOavfxEtfDIM68rgDUJQQCAHhjwh8YAuEP4yD8ARiRkg8f&#10;lgVrAUBJpTYOzwvVua15oTo7UX9jEQAAt7dfsNZpRDwpWO95+9HfQVn6w5ksAAAAReTczqJcoPuL&#10;7ETEomJ9YLstC9Y6LFhrU2YRcVm7iVfYjYgHEfH3lJpFSs20cj8AW0kIBABwa8IfGALhD+Mg/AEY&#10;ky4RucTW8ggb5wAYqZSaSaweNG/aZc7tskCdW8u5XUS5QYCzQnUAABig7vxpGhFPK7ZxYviU15gU&#10;rLUsWAsAAIB+mkbdS737KTVCM4EaliWLdfOYg3XtfH0IjiLiy5Saq5SaeUqNhSIAhQiBAABuTPgD&#10;QyD8YRyEPwAjtVew1nnBWgBQ0rRQnb4PRs0L1dntgjcAAOCFcm7PI+K0chuzlJqDyj3QX3sFay0L&#10;1gIAAKCHuku9x1E3NPO+C7pAaTm3F1E2BGevYK2N6JaTPKzdxy3sRMRJRPxZIARAGUIgAIDXEv7A&#10;EAh/GAfhD8DITQrWWhasBQBFdFscTgqVmxeq86bmBWtNC9YCAGCAcm7nEfF5xRZ2ImKeUnOnYg/0&#10;126hOpfdRR8AAAC2XE9CM+fd81WAkpYFa00K1tqk0ygbnrEu1wMh/jOlZpFSM/XaA7BeqXYDAEB/&#10;vXfv3fjkVz8X/ECvXT36Iv7xm08FPwxcc/ed+OGvPxxl8EPEKvzho9/+QfADsFew1kXBWgBQyrRQ&#10;nYd9v7iTc3uRUvMoIo4KlDtJqTnrtnYAAMAL5dyeptRMImK/Ugv7ETELIWZck1JzULDcecFaAAAA&#10;9FzO7bw7KykVcv+8nYhYRETJn40BzqPc971RhALn3F6l1BxHxF9r9/KWjrpfkVLzJFaBIIuc22XF&#10;ngAGTwgEAPAvhD8wBMIfxkH4A7Bl9koVcnAOm5NS85+1e4AtNi1UZ16oztuaR5kQiIjVv/uzQrUA&#10;oO+m3fA2t3Oec1t7+yGbdxyrId+dSvVPUmqWObfzSvXpn5KD4EIgoJ9mKTW9DvvsqbnXUwCAtTiN&#10;VQhDtdDMlJqZczmgoJJnZKMJucm5PU+peT8ivqzdy5rsd7/up9Q8jVUgxDJWoRAX9doCGB4hEADA&#10;t4Q/MATCH8ZB+AOwpfYK1XlSqA4AFNNtPdgtUOpyKGFKObeLlJrLKPPvZRpCIADgmd0o8/oLg5Nz&#10;e5FSM42IP1dsY5ZSc55z60I+ERGTgrWWBWsBN1frst3QLWs3AAAwBt1292ms3l/VCs2834VmLirV&#10;B7ZLyXPZvYK1Ni7ndp5ScxAR92v3smY7sVpwchQRn3VzLovogiFyboV3AryCEAgAQPgDgyD8YRyE&#10;PwBbrtQFEYfiAIxRqe00s0J11mURZQYAdlNqjg2HAQDwOl1Y2edRb1B1JyLmKTUTw6MU5vMNAACA&#10;f9Ftdz+Nutvd5yk1B7avA5vWhd88jTLBN6ML7M65PU2puRMRJ7V72aDdWD0/uB8RkVLzOLpQCOHO&#10;AP9KCAQAbDHhDwyB8IdxEP4AbLuUmr2C5ZYFawHAxnWvo4eFys0L1VmXWZS7XHcaqwfvAADwSt2g&#10;6iTqbV/fj9V75Wml+vTHpFQhA8oAAAC8TLfdfRL1LvXuxOo530Gl+sB2OY9CMx4pNXfGFgaccztN&#10;qYkYdxDEdYfdr0ipuYzV/OuzUIhR/dkCvAkhEACwhYQ/MATCH8ZB+APAt/YK1nLwDcDYnBaq83Bo&#10;D5Bzbi+6rQglBigOU2r2bAgCAOCGjmM17Fti49uLnKTULHNu55Xqs10uazcAAHzPg5SaB7WbGLiP&#10;c27PajcBsC49uSR8GqsQhmqhmSk1s5zbUs9ege1VLAQiVt9Xl4VqFbOFQRDP7Mbqn/kkIiKl5lF8&#10;FwhxUbEvgGqEQADAFhH+wBAIfxgH4Q8AVdk4B8DYTAvVmReqs27zKDdAcRrlQjkAABiwLrDsOCK+&#10;qtjGLKXmPOfWedn2KrXh9KJQHQAAAN5M9UvCObdX3VlJzdDM+11o5qJSfWA71A7dGYUtDoK47qj7&#10;FSk1T2I1H7MQCAFskx/UbgAA2Lz37r0bX//p0/jj704FQNBbV4++iK/v/Tguf/GRAIgBa+6+E7u/&#10;/yTu/uWbUQZAfPO3f8bPfjmLuz/9UAAEcFuT2g0AwBCl1EyjzBDUZc7tskCdtes2Gz8tVG5aqA4A&#10;ACPQvcf+uGILOxExT6m5U7EH6ip1qeaiUB0AAAAGrLu0Oq3cxjylZq9yD8C4lQzlHfXZb87tNCI+&#10;r91HT+xHxGcR8feUmvOUmlOvZ8A2EAIBACMm/IEhEP4wDsIfAPpjqBdYAeAlTgvVmRWqsynzQnV2&#10;umAOAAC4kZzbs4h4XLGF/Rj++33676J2AwAAAAxDzu0i6l7o3YmIhdBMYIOuCtY6KFiripzb04h4&#10;P8otBxmC64EQy5Saqdc1YKyEQADACAl/YAiEP4yD8AcAAGBTUmoOYvXgtoR5oTqbUvJSW6lgDgAA&#10;xuM46g6onqTUeB+7ZWyBAwAAoK+6C71PKrYgNBNgQHJu5xExiYjLup300mFEfBkR/5FSM0+pmVTu&#10;B2CtUu0GAID1ee/eu/HJr34u+IFeu3r0RfzjN58Kfhi45u478cNffzjK4IeIVfjDR7/9g+AHYJ1G&#10;nzgNABtQ6pLWw5zbkpso1i7n9iKl5kmUCc3YT6k5yLk9L1ALAIARyLm9Sqk5joivKrbxWUrN0vvY&#10;rbJXsJbPKwAAAG7rOFY/T+5Uqn/SnZXMK9UHRirndplSU7uN0cm5Pe+Wqcwj4qhyO311EqvXt8tY&#10;hR3Nhz4PBPCD2g0AAG/vvXvvxtd/+jT++LtTARD01tWjL+Lrez+Oy198JABiwJq778Tu7z+Ju3/5&#10;ZpQBEN/87Z/xs1/O4u5PPxQAAazbnUJ1HheqAwAblVJzJ1aDTyXMC9XZtJLbemxRBgDgVnJulxHx&#10;ceU2Ft3PGrBuBokBAAC4lZzbi4iYVm5j1l0oBmAAcm6vcm6PI+InEfG0dj89thsRn0XEf6TUzFNq&#10;9ir3A/DGhEAAwIAJf2AIhD+Mg/AHAACgsGmU2Xpz2V1GG4NFlHvIf+LyHAAAt5VzexZ1Q0x3Yzwh&#10;cAAAAMDA5dwuIuLzii3sRMTccz9gwLby+1f3+rEXEY8qtzIEJxHx95SaZUrNpHYzALclBAIABkj4&#10;A0Mg/GEchD8AAACVnBaqMytUZ+Nybq9iFQRRyrRgLQAAxuM46m4oO0qpKfXzBgAAAMAr5dyeRsST&#10;ii3sx4iemQJb56B2A7Xk3F7l3B5HxL9HxGXtfgbgMCK+EgYBDI0QCAAYEOEPDIHwh3EQ/gAAANTS&#10;PWzdLVRuXqhOKSUHtFycAwDg1rrwsuPKbXyWUrO1w8EAAABA79QOzTxJqZlWrA+Mj1CCQnJulzm3&#10;exHxcdR9LRkKYRDAoAiBAIABEP7AEAh/GAfhDwAAQA9MC9V52F1AG42c2/Motylo1wNxAADeRM7t&#10;MlYDqTUtUmruVO6BzfLnCwAAwCDk3F5EuWekLzMTmgms0UXtBrZNzu1ZROyFMIibuh4GsVe7GYCX&#10;EQIBAD0m/IEhEP4wDsIfAACAPugerJ4UKjcvVKe0WcFapwVrAQAwIt1A6uOKLezGeH8mYMXFFQAA&#10;AAYj53YREZ9XbGEnIuZCMwGGK+f26loYxOchDOImDiPi7yk1M6+BQB+l2g0AAP/qvXvvxie/+rng&#10;B3rt6tEX8Y/ffCr4YeCau+/ED3/94SiDHyJW4Q8f/fYPgh8AAGA4poXqXHbbh8doERFfFqp1lFKz&#10;120nAgCA2zqO1Ua4nUr1j1JqTnNuSwapwVZLqTmLiAe1++irnNv/UrsHAACgnpzb05SaSUTsV2ph&#10;P1aB89NK9QFYg5zbq4g47c7iTrtftc7hh+J+RExTaqZdMBNAL/ygdgMAwHfeu/dufP2nT+OPvzsV&#10;AEFvXT36Ir6+9+O4/MVHAiAGrLn7Tuz+/pO4+5dvRhkA8c3f/hk/++Us7v70QwEQAAAwLNNCdUZ7&#10;yat7mP+wYMlpwVoAAIxI9971uHIbn6XUHFTuAQAAAOCZ46i7uf0kpWZasT4Aa5Jze5VzexYRexHx&#10;fkRcVm2o/3Yi4s8pNYuUmju1mwGIEAIBAL0g/IEhEP4wDsIfAACAvkqpOY6I3ULl5oXq1DIvWGta&#10;sBYAACOTc7uMiI8rt2Ggc5yWtRsAAACA28q5vYj6z99mQjOBt1Tqe8h5oTqD1oVBzHNu9yLi36Ps&#10;YpEhOoqIi26OCaAqIRAAUJHwB4ZA+MM4CH8AAAAG4LRQnYfdxuHR6i7SldrgsGsbEAAAb6PbRPa4&#10;Ygu7Mf6gOAAAAGAgcm4XEfF5xRZ2ImIuNBN4CzuF6ox69mMTcm6XObfTiHgnIj6IcrMlQ7MTEX9O&#10;qZnVbgTYbkIgAKAC4Q8MgfCHcRD+AAAADEFKzV5EHBYqNy9Up7aSD6KnBWsBADBOx1F32PQopaZU&#10;MB0AAADAK+XcnkbEk4ot7EfZ540AFJRze5VzO8u53YuIf4tV+NDTul310v2UmnPBSEAtqXYDALBN&#10;3rv3bnzyq58LfqDXrh59Ef/4zaeCHwauuftO/PDXH44y+CFiFf7w0W//IPgB4F85aAZgqEpdtrrM&#10;uV0WqlXbPCI+K1TrMKVmL+f2olA9AABGJuf2KqXmOCL+WrGNz1Jqljm35xV7AAAAAHhmEhEXsdpG&#10;XsNJd1Yyr1QfgAK6M/HTiDjtzumf/ar1+tM3+xFxnlJz7PkBUJoQCAAoQPgDQyD8YRyEPwBsvf3a&#10;DQDAG5oWqnNWqE513SW6hxFxUqjkWZT7cwQAYIRybs9Taj6IcmFmL7JIqTnIub2q2APDs1e7AQAA&#10;AMbnWmjmVxXbmKXUnLv0CtxUSo1FVgOWc7uIiEVERPcaNIlVIMRuxbb6YDcilik1E6+JQElCIABg&#10;g4Q/MATCH8ZB+ANA711ExGHtJgCgj1JqplFme8DT6B5Ub5F5lAuBOE6pueOyHABb4HFELGs3MUAX&#10;tRtgGHJuZyk1k4g4qtTCbqzeRx9Xqs8w7dVuAHiph+F9yJtY1m4AAICVnNtlSs3HEfGgUgs7ETHv&#10;Lr16DgjcxEHBWi7jb9C1QIjTlJqDWJ2bH8f2LivbiYi/ptS8n3M7r90MsB2EQADABgh/YAiEP4yD&#10;8AeAwbgoVcjlS9isnNv/UrsHbq67OFRzKwo3c1qozmLbXiO7obDLKLORYSdWD/vnBWoBQE3LnNuz&#10;2k3AyE1jNbxba7PYUUrNma/1wTMADkREzHNul7WbAACAt5Fze9Y9+661gGY/ImaxOrMB6JOtmgGp&#10;Kef2PFZnrmcpNXsRMYnVjMgkyix+6ZMvU2pCEARQghAIAFgj4Q8MgfCHcRD+AMArHIQNTQAMRLcp&#10;oNSGgFmhOn0zj3KbgU5DCAQAAG8p5/YqpeY4Iv5asY0HKTVLF4eHq/s8KlWu5HZDAABg3Fxm5WWO&#10;Y7WEptZF25OUmvOc22195grcnLOykcu5vYjVbMg84tslPc8CIUrNANX2ZUrNhWcIwKYJgQCANRD+&#10;wBAIfxgH4Q8Ag+UhPQC82GmhOk+6rQTbaB7lQiD2U2omHnIDAPC2cm7PU2o+iIjPKraxSKnZy7l1&#10;tsfr3KndAAAAMA5b/DyL17gWmvlVxTY+60IzfZ4Cr1LyrMz3ox7oZkSWEREpNXfiu0CI46gXXlTC&#10;opuR8XkIbIwQCAB4C8IfGALhD+Mg/AFg8Eoe8k6iO1AHgD679uC3hK3dSJNze5FS8ygijgqVnIb3&#10;IgAArEHO7azbIFbqvezzdiJiEavzNobpMiJ2C9Sx3RAA+uVhdBtpeWMXtRsA4F/l3C5Taj6OcgHw&#10;L7JIqTkQmgm8wl6pQr4X9U/3ZzLvfkVKzUF8FwhxWKuvDdmJiKUwaWCThEAAwBsQ/sAQCH8YB+EP&#10;ALwBW+cAGIpplEn8fxqri1vbbB7lLs6dpNScesANAMCaTGMVsFriIv+LHKbUnOXcnlWqz9u5iDKf&#10;O2PeZgcAQ3TRbaIFgNHJuT3rQjNrXaTdjdWzx1Jh/8Dw7BWqc1moDm8h5/Y8Vmf8s25ZzCRWryGT&#10;qHfuv047sVqUIigY2AghEABwC8IfGALhD+Mg/AFgdM4L1nKYDMBQnBaqs9j2QIKc20VKTakNuBGr&#10;i3qzQrUAABixnNurlJrjiPhrxTYepNQsXSQcpGI/C6bUTHyOAAAAUMhxrIIPa4USHnWh8J4HAi9S&#10;KqTmolAd1qSb3Vl0vyKl5iBWr2nHEbFfsbW3tZ9SM8u5LTUHBWyRH9RuAACG4L1778bXf/o0/vi7&#10;UwEQ9NbVoy/i63s/jstffCQAYsCau+/E7u8/ibt/+WaUARDf/O2f8bNfzuLuTz8UAAFslcIXT4VA&#10;ANB73XaaUoEEho9W5gVrebANAMDadJvCPqjcxqLbUsawlAzn3StYCwCAgeuekzAse7UbgGe6OaTj&#10;ym181l3eBfhWSs1ewXIXBWuxATm35zm3Zzm3BxHxo1g9B3hSua03db8LtAZYKyEQAPAKwh8YAuEP&#10;4yD8AWArlDqc3jGQDsAATAvVedJdGKNsCMSuh9sAAKxTt1nyUcUWdqLbTsaglAzn3StYCwAAKG+v&#10;dgNwXc7tMiI+rtyG0EzgeXsFa10UrMWG5dxe5NzOBh4IMfe6CKybEAgAeAHhDwyB8IdxEP4AsFVK&#10;DhxL2gegt7oHnieFys0K1em9nNuLiHhcsOS0YC0AALbDNCIuK9Y/TKnxM8awlAwFnBSsBQAAAJFz&#10;exZln/89bzeEZgLfNylYa1mwFgW9IBDi86j7bOCmdsKcErBmQiAA4BrhDwyB8IdxEP4AsJWWBWtN&#10;CtYCgNs6LVTnaRg6et68YK2jlJq9gvUAABi5nNuriDiu3Mb9lJraPXBzFwVrCeYFABi+kiFiAOty&#10;HKvnorUcptScVawP9EvJM7KSS7mopAuEOM253YuIn0Td8KObOEmpmdRuAhgPIRAAEMIfGAbhD+Mg&#10;/AFgq5V86GDgGIA+mxaqs+guidHJuZ1H2SGwUoEfAABsiZzb84j4oHIbc4Fnw5Bze1Gw3I7PCwCA&#10;wfNMARicnoRmPnDhFehMShXqzorZIjm3i5zbSUT8KCIeVm7nVc5qNwCMhxAIALaa8AeGQPjDOAh/&#10;ACDKbg2ZFKwFADfWbczdLVRuVqjO0MwL1poWrAUAwJbIuZ1FxKOKLexExKJifW6n5Ga4ScFaAAAA&#10;EBERObfLiPi4chuLlJo7lXsAKuoCUncKlSt55kfP5Nxe5NxOo79hEIcpNdPaTQDjIAQCgK0k/IEh&#10;EP4wDsIfALimZAiErXMA9NW0UJ0ntj68VMlwjB5sR2kAACAASURBVB0PtgEA2JBpRFxWrL+fUiN4&#10;bhguCtaaFKwFAMCwHdRugF5yoZU3lnN7FnU/h4RmApOCtS4K1qKnnguDqBkc/SJntRsAxiHVbgAA&#10;Snrv3rvxya9+LviBXrt69EX84zefCn4YuObuO/HDX384yuCHiFX4w0e//YPgB4BbyLm9Sqm5jHLb&#10;zydRdtM3ALxSF1B0VKjcfkrNfxaqxatNw3sSAADWrDtrO46IZZTbLve8+yk1y5xbFxz67aJgrUnB&#10;WgAADNud2g1wa3u1G4AbOI7VkppSs0nPO0ypOesCKYDtc1yw1rJgLXou5/YiIo5Taiaxmk+p9Tp4&#10;3W5KzbHnB8Db+kHtBgCghPfuvRtf/+nT+OPvTgVA0FtXj76Ir+/9OC5/8ZEAiAFr7r4Tu7//JO7+&#10;5ZtRBkB887d/xs9+OYu7P/1QAATAmym5kbzkQxUAuInT2g1QxWFKjY1mAACsXc7tedT/OWPeBd7R&#10;X8uCtXZ9PgAAwGj14TIhvFLO7VXUnxd60F3CBbbPpGCtknOYDETO7TLndi8iPq/dS6f28wtgBFLt&#10;BgBgk96792588qufC36g164efRH/+M2ngh8Grrn7Tvzw1x+OMvghYhX+8NFv/yD4AeDtnUe5DeiT&#10;QnUA4KamtRugmtPw5w8AwAbk3M67iwUnlVrYiYhFRAg+66/SA+GTWG2b48XmMbxNjdOo9z0GACjr&#10;onYDAG8r5/Y8peaDiPisYhuLlJq9LpQC2ALdGe1OoXJPu4BgeKGc29OUmkWszu5LfV6+yGH3enhR&#10;sQdg4IRAADBKwh8YAuEP4yD8AYBbWkbEg0K1dlJqJjm3y0L1AOClUmqmUffBKnUdp9TcMegFAMCG&#10;nMYqhGG/Uv39lJpZzq2tXj2Uc3uVUvMkyn1+HIcQiJfqBp4vKrdxKzbYAsD2yLm9SKkpVU6QHLAx&#10;Obez7meZUotqnvcsNHNSqT5Q3nHBWgIgeK2c22VKzUGsXo9qPTuIWD2/8OwAeGM/qN0AAKzTe/fe&#10;ja//9Gn88XenAiDoratHX8TX934cl7/4SADEgDV334nd338Sd//yzSgDIL752z/jZ7+cxd2ffigA&#10;AmCNKgQylHy4AgCvMq3dAFXthPclAABsSBc2No2IpxXbuJ9S4z1vf5UcDK91wQYAgGG5U7sBbi6l&#10;ptSf17JQHbbDNCIuK9Y/TKk5q1gfKKvk2eiyYC0GrAuknUTEk4pteG4AvBUhEACMgvAHhkD4wzgI&#10;fwBgDUoeKDtABqC6Lln/sHYfVHdWuwEAAMYr5/Y86m/TmqfU7FXugRdbliwmEAQAAEbnoHYDcFtd&#10;aGbtn08fpNRMKvcAbFg3E7JbsOSyYC0Grns9nES9IIjd7msE4I0IgQBg0IQ/MATCH8ZB+AMAa7Qs&#10;WMsBMgB9UPsiFv2wa8gLAIBNyrmdR8TDii3sRMRiQx/7fEMfd1ssC9erfckGAIA3V+pymOf4wMZ1&#10;oZkfVG5jkVJzp3IPwGZNC9Z6mnO7LFiPEehBEMS0Ul1gBIRAADBIwh8YAuEP4yD8AYANWBauNy1c&#10;DwC+1Q30uPzCM9PaDQAAMHqnUW+QMyJiP6VmtoGPe7WBj7k1cm4vIuKyYMljF1wAAAar1HvvnUJ1&#10;WI9S7+/97Mfa5dzOIuJRxRY2GZoJ9EPJmZBlwVqMyLUgiKcVypubAt6YEAgABkX4A0Mg/GEchD8A&#10;sCk5t6UfbE4L1wOA647DICPfOUmp2avdBAAA49UNck6jziDnM/dTagx19s+yYK2dMNgLAMBrCA4b&#10;lINCdc4L1WH7TKNsOOLzDlNqzirWBzakOwfdLVhSqAxvrHt+UOPcdtesDPCmhEAAMAjCHxgC4Q/j&#10;IPwBgEIeF6y1Y+gcgIrOajdA70xrNwAAwLjl3J5HxGnlNuYudPWOcF4AAG7iomCtUsECwJareOn1&#10;ugcpNb7vwfhMC9dbFq7HyOTcLiPi8wqlJxVqAiMgBAKAXhP+wBAIfxgH4Q8AFFZ64Lj20DsAWyil&#10;ZhJlNz4wDNPaDQAAMH45t/OIeFixhZ2wla5vloXrHdruBgAwSBe1G6CXSl1cvypUhy3UhWZ+ULmN&#10;hdBMGI/u7OuoYMknObcXBesxXmcRcVm4piAk4I0IgQCgl4Q/MATCH8ZB+AMAlZQeADdwDEAN09oN&#10;0Eu7KTW1Nw0BALAdTiPiScX6hyk1ZxXrc0239fRx4bL/P3v376LZcS9+/uNLnbilYBMn3TdxMMmM&#10;QYGyae8/MH21xuBlzTwOHU0LGRbzFagFAicWakVesYGewV8wGIN74g38TOZgQd2JArHmdicGB7t3&#10;OvhGp0AbnHo0rfH86p7uqnPO83pBI1tX3CprZrrPU6fqXeK8AAC8zG7rCfDaqhxaL4f04cbk3B9G&#10;xKOGU9iOiGXD8YHrVXvta1l5PGaqrBUfVB5WBAK4EhEIAEZF/IEpEH+YB/EHAFoqReraG9BtOAag&#10;mnKDy/3W82C0PJcAAHDjykbORUScN5zGRyl1uw3H5/tqx3kXbjgFAJicVcWxPCtOh0N7zMki6t9+&#10;ftG9lLrreFcomgINlTWvReVha6/tMWM598uo+/PwbsWxgBkRgQBgFMQfmALxh3kQfwBgRFaVx7Ph&#10;GICaHPLnZe6m1O20ngQAAPNXblFt/fnkyLrcaNTeKL4VEXuVxwQAYDqEBaZjq8IYjyuMAetoZuvP&#10;qp+l1L3R98DyvwNoZz/q/HxcOykXb8F1Oqw5mH0ywFWIQADQlPgDUyD+MA/iDwCM0LLyeFvRfsM7&#10;AJtj0XoCjJ7nEgAAqig3ej1sOIWtcEvdKJSN4ieVhz2oPB4AAG+m5s3yOxXH4opS6nZbzwGuW4lm&#10;vt94GqKZMFHlz27t9/3LyuOxGWqv2+9UHg+YAREIAJoQf2AKxB/mQfwBgLEqL1Rrbzje9wIVgJuW&#10;UrcXEdut58HoLVpPAACAjbIf9dfiLrqbUieENg7LyuNtp9QtKo8JAMAVVb5Z3ruUaai1x6JmgAQi&#10;5/4wIh41nMJ2VL6BHbg2+zGEb2taVh6PDVCiwY8rDnmn4ljATIhAAFCV+ANTIP4wD+IPAEzEsvJ4&#10;W+HWbQBu3qL1BJiELQehAACopRzkWkTEecNpfJZSZ5Nne7Vvd4uIOGgwJgAAV1ctIJdSt1trLK6s&#10;1ue4mgESWFtExFnD8e97XwjTUi6gqr3/8GHlUBebpeZ6sQvcgEsTgQCgCvEHpkD8YR7EHwCYmBYb&#10;jvfLyxgAuHYpdTsRca/1PJgMcSoAAKrJuT+O9tG6I2tzbZXb3WrfdLrtUAsAwKTUPGQoFDd+u5XG&#10;Oa40DnynHKrei7bRzEPRTJiU/RguoqqpxR5LNseq4lg7FccCZkIEAoAbJf7AFIg/zIP4AwBT1GjD&#10;8VY4cAnAzfEzhsu4bVMXAAA15dwfRcTnDaewHRHLhuMzaLFx/KDBmAAAXM2q4ljWyMdvp9I4bjin&#10;iRLNbPmOdysilqKZMH7lUpCPKg97VtZ04UaUn4O17FQcC5gJEQgAboT4A1Mg/jAP4g8AzMCywZgf&#10;lZcyAHDdFq0nwOQIhwAAUFXO/X5EnDScwr2UOs/BDeXcL6P+Lafbft0BACbjtOJYIhAjVvZVbNcY&#10;K+d+VWMceJ7yOflhwyncDvFEmIJlgzEPG4zJ5nncegIAL5JaTwCAeXnv3Xfik1//XPiBUXvy6Iv4&#10;x28/FX6YuO7W2/HD33wwy/BDxBB/+PB3fxR+ANgAOfdHKXVnUWnjwAWHEbFXeUwAZiylbhHDTS1w&#10;GXspdW/l3LvhCgCAmvYi4jjafYY5SKlbVb5ljO9bRsSDymMepNQtff4BABi904pj3bZGPmq1Ih1n&#10;lcaBl9mP4ff87UbjPyhrJUeNxgdeIqVuLyLuVh72PNqEJ9g8nsWB0fq31hMAYB7ee/ed+PrPn8af&#10;fr8vAMFoPXn0RXz97o/i7BcfCkBMWHfr7dj+wydx62/fzDIA8c3f/xk/+9Vh3PrpBwIQAJtl2WDM&#10;eyl1uw3GBWC+Fq0nwCRthd87AABUlnN/Gm2fQ7ciYplS91bDOWy6FrcIboWbTQEARi/nflV5yN3K&#10;4/H6diuNc1ppHHihEqNZxHDoupVlSt1Ow/GB5yhrmMsGQx8JZVFJrViz9wHApYlAAPBGxB+YAvGH&#10;eRB/AGDmWmw4jrDRHIBrklJ3J+rf+sB87LeeAAAAm6fcLPl5wyncDkGAZkoI5FGDoR+Uz9AAAIzb&#10;WcWxdiuOxeXsVhpnVWkceKmc++No+95uKyKOGo4PPN9BDH8+W4wLc3K79QSA6UmtJwDANL337jvx&#10;ya9/LvzAqD159EX847efCj9MXHfr7fjhbz6YZfghYog/fPi7Pwo/AGy4nPsnKXUPI+J+5aG3Y3hZ&#10;4uAlAG+q5s+SX4YbkWrYj4h7lcbaTqnbbXC7GgAAGy7nfj+lbjfabb58kFK3KkEK6juMep97LlpG&#10;hBAEAMC4HcfwPr2G3UrjcAnlQo1anxVPK40Dr5RzvyxrJbX3MK3dTqk7yLk/aDQ+cEFK3V5EPGgw&#10;9MMScYUaTltPAOBFRCAAuBTxB6ZA/GEexB8A2EAH0eYF6oOUuiOHLgG4qrIJbq/ScGc598tKY220&#10;lLonUfcw1H646QoAgDb2Yjjg1eI2u4iIZUrdHZua68u5X6XUnUT9CIgDLQAA43cc9dbIb6fU7fhM&#10;MDq13n1FDL/fYEz2Y4gXtopmflSimatG4wPx3V6QZaPhDxqNy2Y6bT0BgBf5t9YTAGAa3nv3nfj6&#10;z5/Gn36/LwDBaD159EV8/e6P4uwXHwpATFh36+3Y/sMncetv38wyAPHN3/8ZP/vVYdz66QcCEAB8&#10;T9nQ8ajR8Mvy0gYArmIv6h2WOqw0zsbLuT+OiJOKQ95LqdupOB4AAETEd+tyi4ZT2IqIo4bjb7pW&#10;nzM/Sqm702hsAABebVV5vJrBAV5PtV+T8k4GRiPn/kkMayXnDadxZC8TNHcUbcK5D8WxAGAgAgHA&#10;S4k/MAXiD/Mg/gAAEdFuw/F2w7EBmL6DimMtK45F/eeDReXxAAAgIiJy7o8i4vOGU7idUnfwkv/7&#10;aaV5bJyc+2VEnDUaftloXAAAXq32ofxF5fF4iXLw/F6l4R5XGgcupcRJ9htOYSt8boZmylrl3UbD&#10;HzQaF26a5z7g0kQgAHgu8QemQPxhHsQfAOCpnPtVtFvovZ9St2g0NgATlVK3G0NMqIaH5dYZ6jmK&#10;ujf8LCqOBQAA35Nzvx8RJw2n8FH5jPUv3Hx34w4ajXs7pU6cFwBghMr7iJqfD26n1O1UHI+X26s4&#10;1qriWHApJZz4sOEU7qXUtQxRwEZKqduLiI8aDf/QWigN7LaeAMCLiEAA8D3iD0yB+MM8iD8AwAu1&#10;fHl5mFJ3p+H4AEzPouJYy4pjEd9tcj2qOOS2KBUAAI3tRd0Q2rOOyo2zVFQOtZw1Gv5B2VgPAMD4&#10;rCqPt6g8Hi+2qDjWquJYcBWto5mf2csE9ZQ/b8tGw59H272TADA6IhAARIT4A9Mg/jAP4g8A8HI5&#10;98fRrqK/FTaaA/Cays+L+5WGO8m5X1Uai++rfSvtovJ4AADwnXLL3KLhFLZCAK+VlhvMlw60AACM&#10;0qryeIvK4/EcKXU7EXG31njefzF2JRq/iLbRzKW9THDzyp+zVQxrlC0clu85AEAhAgGw4cQfmALx&#10;h3kQfwCASzloOPZ2uGkCgNdT84BM7RABRQlU1bzd527ZYAkAAE3k3B9FxOcNp3Avpc6Nd5WVX/fH&#10;jYbfCgdaAADGaFV5vO2Uur3KY/Kvan4ea/UZBC6lvC9suVZxO56/l6plmAJmZQQBiLOc+4NGY8Nu&#10;pXGOK40DzIgIBMCGEn9gCsQf5kH8AQAur9w4+HHDKdxOqVs2HB+AaVhUGuc8Io4qjcXz1Y5wOPAG&#10;AEBTOff7UTeG9qyDlLo7DcffVAcNx74dPvsCAIxKuYm69ucC6+MNlQOwi4pDriqOBW8k534ZEQ8b&#10;TuHBc0I5DtPCNbgQgLjdcBqegWipVpz3SaVxgBkRgQDYMOIPTIH4wzyIPwDAGzuMtsX6+yl1bl0H&#10;4LnKBpvtSsMdlY2WtHMUdZ9LFm7ABQBgBPai3frcVkQsPRfXlXO/irYHWu6K8wIAjE7tUNfdlLrd&#10;ymPy1H7UvQFdCI6paR3NXKbU7TQcH2ZnJAGIRzn3fibSUq3f//Y+AZcmAgGwIcQfmALxh3kQfwCA&#10;61EOu7YuXD9IqVs0ngMA47SoOJYoUWPluaTmpoutGA7cAQBAMzn3p1H3s8+zbkfEQcPxN9VBtI/z&#10;HjQcHwCA72txIPGgwZgbrxyCrblH4yzn/rjiePDGyjvDRTSOZjYaG2ZnJAGI82i/R5INVjnA5tkP&#10;uDQRCICZE39gCsQf5kH8AQCuX879MiIeN57Gl0IQAFxUble5V2m4ExvgRqN2jMNGDwAAmis30H3c&#10;cAoPUuoE0ioq8Y/WMcKPrMkCAIxDeUdxVnnYuz4HNHEQwwHzWlYVx4JrU74vLhpO4a54Iry5kQQg&#10;IiIOynoctLJbcazTimMBMyECATBT4g9MgfjDPIg/AMCNG8MBSCEIAC6q+bOp9cEbirKh66TikLcr&#10;37gAAADPlXN/EG1DrcuyKZtKyq95zc8/z2NNFgBgPI4ajHnoc0A9JYD+oPKwLX5fwbUo0czPG07h&#10;o5S6Ow3Hh0kbUQDicc69PSG0Vi2+JngCXIUIBMDMiD8wBeIP8yD+AAB1lAOXLW8bXLPpGIC1RaVx&#10;zsMGuLGpvQFjUXk8AAB4kb0YPqO0sBURx43G3mTivAAArC0bjLkd43gm3RTLyuOdlUP0MFk59/vR&#10;NqC4igghCLikElA5jfYBiPOwH4DGSgis1p+FlqFpYMJEIABmQvyBKRB/mAfxBwCobyQ3z0UMm47V&#10;tycspc5GIeCNlMMnW5WGW+bcP6k0Fq/nKOoefLvvpjMAAMagfDapdiPYc2w3HHsj5dyvou2tpmtC&#10;EAAAjZWLG84aDO2m+wrKO/S7lYcVgGAuWkcza723hlkoa0yrGMefnUXO/WnrSbSQUrfnGW80FhXH&#10;EnoGrkQEAmDixB+YAvGHeRB/AIDmFq0nUDxIqVu2ngSXk1L3Vvl1+6zxVIDpW1QcS3hoZMrBt9ob&#10;ExeVxwMAgOcqUYCPW8+Dqg6izWG/Z31pTRYAoLlW7yyWYsk3p9z+fNBg6GWDMeHalQPci8bTAF5D&#10;ufjpyxhHAOJhzv0mB5HuRMRK+HUUFhXHEoEArkQEAmCixB+YAvGHeRB/AIBxKLeLjGWT+f2UumOb&#10;TaahlMNXEXG/8VSAiSvfT2rdhPR4U299mIDaG133K48HAAAvlHN/EBGPW8+DOkoIb6/1PIr7QhAA&#10;AE0tG417O0Szb0TZ73AU9Q/DnpT9HzAL5SD3563nATxfSt1OSt1xRDxoPZfiJOwBiBieP75MqTuy&#10;B7ONEuHYrjjkquJYwIyIQABMjPgDUyD+MA/iDwAwPiPbZH47Io7LgWBGKqVuP4YXCLcbTwWYh5ov&#10;4pcVx+ISysbEk4pDbqfUjeXQFQAARAxRgPPWk6AOcV4AACK+C4Q9bDT8/fLel+t1GG3eo4t6MDs5&#10;9/tR9/0h8BrK88NxjGff2HlELMpzFYN7EXFqT0QTBxXHOnMRDnBVIhAAEyH+wBSIP8yD+AMAjN4i&#10;xrPJfDsiVqWKzIik1L2VUncUEZ9F/ZtLgBkqB0xqvXQ+z7lfVhqLq6m9QXFReTwAAHihsknZptwN&#10;MsI476k4LwBAE8uGY3/mvfz1KYdi7zcY2jsw5kw0E0YipW4npW4V49s3tijBVb5vKyL+klJ3JP5a&#10;R3kW3K445FHFsYCZEYEAGDnxB6ZA/GEexB8AYBpKEXjReBoXbUXElyl1Sy8hxqGUwU9jKIUDXJe9&#10;qLc5YFlpHK7uKOpu4rqXUrdTcTwAAHipnPtVRHzceh5UNabDLFsR8ZXboAEA6iqfA1rGwQ7FwN5c&#10;iWl81mj42pFtqGaE+5lgI6XUHUTEcUTcbTyVZ32cc+8g/MvdiyH+umg9kTkre1wPKg+7qjweMCMi&#10;EAAjJf7AFIg/zIP4AwBMT3khMrZN5vcj4jilbrf1RDbVhYr7X2JcFXdgHg4qjmUD3MiVm49rb9BY&#10;VB4PAABeKuf+INoeAKOi8jlor/U8nvGZGwIBAKpbNhx7KyJWQhBXVw5Vftlo+PPwDoyZK/uZPm89&#10;D9hEKXW7KXWnEfFRjG/f2MOylsqrrS/kWtmHeWOOou6fkXMBFOBNiEAAjIz4A1Mg/jAP4g8AMG3l&#10;xcij1vN4xnZE/DWl7tDG47pGXHEHZqC8WN6uNNzjcksM41d7o6IbbgEAGKO9GA7ysAHKzc/vt57H&#10;M9Y3BO62nggAwCbIuV9GxFnDKaxDELsN5zBJjQMQERGHJS4Hs5Zzvx8RJ63nAZuixB9WEfHXqLev&#10;4zJOcu4XrScxQXdj2Ie5TKnbaT2ZuUip24/6+ysFIIA3IgIBMBLiD0yB+MM8iD8AwKwsYpwvTh9E&#10;xLGNJzdv5BV3YD4WFcdaVhyLN5Bzfxx1n0O2ygZNAAAYjXKAZ6/1PKgn5/4wIh62nscztuLppnBx&#10;XgCAm3fQePz189+i8TwmYwQBiPOoH9eGlkQz4YY9E38Y66VBJxGx23oSE3c/Iv4zpe7Aut+bSanb&#10;i4jPGgwtAgG8EREIgMbEH5gC8Yd5EH8AgPkpm8wXMc4Xp9sxbDw5UqO+fil1d0ZecQdmorxEvl9p&#10;uLNygxbTUXvD4qLyeAAA8Eo596uI+Lj1PKhqrLea3o+IU4cBAQBuVnmXMYbnwS9T6oQFXiGlbhlt&#10;AxAREYdlfwdshJz70/BeD27EROIPERFnEbHr59+1+SiGdT8xiCtIqbsTbS6lOcu5F4EA3ogIBEAj&#10;4g9MgfjDPIg/AMC8lVu4d1vP4yXuhRr1tUmp2ymbVL6Kcb/IA+Zjv+JYy4pjcT2Oom6M6m55OQ8A&#10;AKOSc38QEY9bz4M6yub13Rg2s4/NVgyHAVc+PwEA3Kia709e5kF59ttpPZGxSal7qxySrRU7f5Gz&#10;qB/VhubKodfPW88D5qD8TFuk1J3G+OMPEcMegj0BiGu3FWIQl1bWSFcx/PurbdlgTGBmRCAAKhN/&#10;YArEH+ZB/AEANkcJQfyy9TxewQuIN3Ah/vCf0X6TCrBZFhXHWlYci2tQNm3UvrVgLBtrAQDgWXtR&#10;N5JGQ+Xz0Jh/ze9GxFcpdUsHAt/YTusJAADjk3O/iohHredR3I2I45S6vdYTGYvy7+I0xnFIdt8h&#10;WDZVzv1+RJy0ngdMVUrdXtkv9l8R8WVEbDed0Os5j4jdsp+Rm7GOQfyXtb+XS6lbxHDZVosARIR9&#10;UMA1EIEAqET8gSkQf5gH8QcA2Ew598sYfwhCjfqSUup2y+0k4g9AdWWDXK1NBI9y7k8rjcX1qn17&#10;1Z5nCAAAxuhCFIANUTaz78Z4QxARw5rif9oQfnkXbti0LgsAvMh+jOdZcCsi/pJSt9rk575yucJR&#10;RPwl2h32u+hxzn3tmDaMzZgDijA6Za/YYVmT+EtMa11CAKK+9drfShDs+1LqDmOIp7Ty0D4o4DqI&#10;QADcMPEHpkD8YR7EHwCAiYQgIr4fg7D5+BkpdW9d2GD81xjH7STAZlpUHGtZcSyuUdnAUfMGn61w&#10;sA4AgJEqtwG/33oe1FM+E03hM4oYxGsoa7MHZW12KjdsAgCNlENdtUPJr3I3hue+jbuUIaXuICKO&#10;I+Je46msnUfdd20wSuV75aLxNGC0LuwTW6bUPYlhr9iDmN6ahABEW3djCIKtL+faaT2hVkoU7DiG&#10;P0ctHTQeH5gJEQiAGyL+wBSIP8yD+AMAcFEJQXzeeh6vaSu+X6NeNJ5PUyl1d1LqlhFxGjYYA42V&#10;F8K1NsmduQVp8mpvcj2oPB4AALy2nPvDiHjUeh7UU+IfU4jzRrgd8LmeWZv9KKzNAgCvKef+IOqG&#10;kl/X+lKG2ccgLlyw8FEMexDG4sDtzzAo74I/bj0PGINyQH0vpe6wHFT/rxj2id2Pcf0cu4yTiNgR&#10;gBiF7Rieib7bjzn3Z8G1ddw1Iv4zIm43ns5Dz4HAdUmtJwAwN++9+0588uufCz8wak8efRH/+O2n&#10;wg8T1916O374mw9mGX6IGOIPH/7uj8IPAHAFOff7ZfH+fuu5XMLdiLibUncYw23wy014MVQOWS/K&#10;l43FwJjsVxxrWXEsbsZRDCGIWptStlPqdstBKwAAGKNFDDfQWu/ZEDn3y5S6iGHT/hSs12PP4ul6&#10;7GnTGVVW1tAX5av1xnAAYNoWEbGK8R3c3IrhEOD++j38XJ75yrPcfoz3PfvjEggEipz7g5S63Rg+&#10;j8JGKPvCdiJiNyLulK8x/tx6EycRsZtz/6T1RPgXd8vXlyl1j2LY13E0x1+rcvnYQYznz9dB6wkA&#10;8yECAXBNxB+YAvGHeRB/AABeR879otTCP2s9l0vaiogHEfGgbEBev3xYNZ3VNUqpuxPDZpS9GM+L&#10;B4BnLSqOtaw4Fjcg5/5JSt1R1A1QLWLYVAsAAKNTnpH3IuKr1nOhngmGICKe3g74UUrd4xg+o89y&#10;M3jEd4cvdmNYm73XdDIAwGzk3B+XW4fH+m5+HYP4qBwAXObcHzWe05WUA+SLGPeFGOcxPG8C/2ov&#10;Ik5jfNEcuLILoYf1152IeCs2I3jyMCL257qONDP3yteXZQ3wKCJWU76kq0TB9mJc8YeIiI/nEl4D&#10;xkEEAuANiT8wBeIP8yD+AABcVs79YUrdk5jWpuOLtuNpEOI8hoOe6xcQpw3ndSnPbCzeDS+zgZEr&#10;hfxa36seTul7Oi91GHU3Xd5PqbOhBACA0SoHwd6P8R4E4waUEMSTGGIKU1sHvHg74EkM/xsmvRk8&#10;4rso7175ut14OgDATJV383di3HGCiHIAsLx/P4qn799Hu9Zewg/r57kxHfB7kb0x//uEli5EM//a&#10;ei7wrPJz/K1n/vZbMUQd1nbKV5S/P7W1pWvPQAAAIABJREFUn+v0cc79QetJcCXrNcAol3St1l9T&#10;2L9T/qzux/BsOLY/g2cx7J0BuDYiEABXJP7AFIg/zIP4AwDwJiZ6+9zzbMXTIvX6BcRx+VpFxPEY&#10;NlKUwvSdGGIP67+O7WUDwKssKo61rDgWN6gccDuJugdq9mO41YFLSKn7tvUcNtTjnPvd1pOYiL+W&#10;zzDU5ffo6/sope6j1pPYID/JuV+1ngRcVTkIthtlTYvNkHN/VH7dVzHdtcHbUQImz2wGPx57FKL8&#10;u1+vze7GdH8NuB4+X9Tl2Q3YdPsxPIdMITy1FUOw4n5ERLkRehUjePdeDvbtxjSf5z72sxBeLud+&#10;lVL3cURYY2XN57ZpOY+I/Zz7ZeuJcC224/vPhOt1wOMYnglXzWZ2QQkI7cb4o2AuMgGunQgEwCWJ&#10;PzAF4g/zIP4AAFyXid8+9yLb5etelBfD5SXEaQwvIp7E8DLiyU1sSr5Qf78TQ+F9/dcxv2QAeKXy&#10;/e1upeHOxvLCmGtzGHXDU4sQgQAAYPwWMaxTWTfaICWUtxvTDkGsPbsZ/DwuxHkj4rRFGCKlbiee&#10;rs2uv6Zw4BIAmKkLN9wfx/SeAdc3Qq/fvZ/E8O59fTHDk+t+p3PhnftuPL1ZvdY7qpvw0I3o8Hpy&#10;7g/KZ+Yp/5mHTXQSEYuxB0J5I8+uA0YMv+6ncYPPhReVZ8SLX1P5WfEo5/6o9SSA+RGBAHhN4g9M&#10;gfjDPIg/AAA3YSa3z73KOgzxvYX/C7X4kxjiEGur1/j/uXvhP78VNhED87dfcazDimNRx1EMv661&#10;njW2U+r2vEgHAGDMLhwE+6r1XKirhCB2YliHnNO64lY8PSQYEd+twa4jveuvdag3IobbXl93gAsH&#10;AiOeHgiMeLpeO5XN3wDAhsm5Py3v5af+/H+7fN1b/40XvHf/3jPfC+zE0+e5iHk+y51E3XdsMAd7&#10;MXx2nOseJpibRzEEIJ688p9kbl72XPi4/PU4nj4fnpavl9mJp8+HOxe+phpSPo8hBg1w7UQgAF5B&#10;/IEpEH+YB/EHAOCmzXjT8et69n/zHDeXAFxZSt1bMWy2qWVZcSwqKIfbjqLcClHJfgzxCQAAGK2y&#10;Lvd+RHzWei7UVT4n7cbwGfjey//pyXtupHftwuZwAIBZK8//v4yIL1vP5YY8+9597s+5r3ISEbsO&#10;xcLlXIhm/rX1XICXOo+I/Zz7ZeuJMEp3n/nrptrzLAjcFBEIgBcQf2AKxB/mQfwBAKipLDbfSalb&#10;Rt0DmgCM317Uu2nloRegs3UYdZ8x7qbU7eTcn1YcEwAALi3n/rDEADb9gNTGKZ9/91LqDiLio8bT&#10;AQCggpz7ZYlgzTUEwUAAAt5Azv0qpe7j8FkZxupxRCy8i4eXej/nftV6EsB8iUAAPEP8gSkQf5gH&#10;8QcAoKWc+0VK3SpsOgHgqYOKYy0rjkVF5Yazk/jXm8Bu0n75AgCAsVtExHFEbDeeBw3k3B+k1B3H&#10;8Jm4VoQRAIBGhCBmTwACrkH5rLwbbpGHMTmPiIOc+8PWE4GRe+jPCXDTRCAACvEHpkD8YR7EHwCA&#10;sSibTo4j4ihsPAfYaGVjTa2fBWcq+LN3GHU3tS5CBAIAgAnIuX+SUrcXEV+1ngtt5NwfpdTdiWFN&#10;tmY8DwCABoQgZksAAq7XXkSchmAijMHjiFjk3J+2ngiM3EnYpwJU8G+tJwDQ2nvvvhNf//nT+NPv&#10;9wUgGK0nj76Ir9/9UZz94kMBiAnrbr0d23/4JG797ZtZBiC++fs/42e/OoxbP/1AAAIAJiTn/jgi&#10;7kTEw9ZzAaCpRcWxDiqORRtHMdwOUstWSt2i4ngAAHBlZT3u/dbzoJ2c+9Oc+zsR8XnruTAaJxHx&#10;49aTAABuRs79MiJ+2XoeXBsBCLhm5c/TXut5wIY7i4j/yLnfFYCAV/I8CFQjAgFsLPEHpkD8YR7E&#10;HwCAscu5f5Jzv4iI/4i6BzYBGIGUurci4n6l4c5jCAQwY+VFd+1fZzcsAAAwGTn3hxHxqPU8aCvn&#10;fj8ifhLDJns218c593dKIAYAmKkSgvhxeB8/dQ/DgT+4ETn3q4j4uPU8YAOdx/Bn707Ovb0c8GoC&#10;EEBVqfUEAGp779134pNf/1z4gVF78uiL+MdvPxV+mLju1tvxw998MMvwQ8QQf/jwd38UfgCAGcm5&#10;P0qp24mIZUTcazsbACqqeXj+yIvQjXEY9eIiERG3U+ocmgEAYEoWEXEcEduN50FDOferlLo7YU12&#10;Ez2OiIXbNQFgc+TcH6fU7cbw7He77Wy4gs9LyA24ITn3B+X75N3Wc4EN8TAiDqxNwGsTgACqE4EA&#10;Nob4A1Mg/jAP4g8AwJSVBeq9lLq9GDafbLWdEQAVLCqOdVhxLBoqm1kfR91NWvtR9/czAABcWc79&#10;k7IG91XrudDWhTXZ3RjWZIVB5u0sIvbdrgkAm+lCCOIoHHKeivMYnt+WrScCG2IvIk7DfiW4SeIP&#10;cHkCEEAT/9Z6AgA37b1334mv//xp/On3+wIQjNaTR1/E1+/+KM5+8aEAxIR1t96O7T98Erf+9s0s&#10;AxDf/P2f8bNfHcatn34gAAEAG6BsQN2JiM8bT4XrddZ6AsC4lANHtQ6XnOTcH1cai3FYVh5vL6Xu&#10;rcpjAgDAlZXPSO+3ngfjkHO/iog7YU12rs4j4uOc+x0BCADYbDn3T3LudyPi49Zz4ZXWh/2WrScC&#10;m2IdSmw9D5iphxHx7zn3CwGIplZhD9/UPAoBCKAREQhgtsQfmALxh3kQfwAA5qpsPtmPiJ9ExOPW&#10;8+GNfR7DJnKAixYVxzqsOBYjUDZFnlcccivq/p4GAIA3lnN/GMMGbLi4JvvjsCY7Jx9HxE7O/UHr&#10;iQAA41GeDX4SDgGO1ec593cEzqG+EkkUzYTrcR7iD6OSc7/Kud+JYb2o5n4KrubznPs9AQigFREI&#10;YHbEH5gC8Yd5EH8AADZFefGwGxG/DBtQpuhxDC/y9r2MAC5KqduJiHuVhjuPCLdcbqZl5fH2K48H&#10;AADXYT+GG2YhIiJy7o/Lmux/hDXZKVsfsjiwNgsAPE856HwnhqA/43AWET8pcTagkRLNfNR6HjBh&#10;ZzHEVHbEH8apBMF2wnPgWJ1HxH94JgRaE4EAZkP8gSkQf5gH8QcAYFPl3C9VqCflJIbNKbte5AEv&#10;UPNF5ZHDDhvrsPJ42yl1u5XHBACAN1I+Ly3CmhvPyLk/Kmuy74ffH1Phhk0A4FJy7p+Uw2U/CQGw&#10;1j6PiDslzgG0twjfF+GyHsawX2wn5/7QPo1xu/Ac+O8x/NoxDicxPBO67AZoTgQCmDzxB6ZA/GEe&#10;xB8AAAYXKtRiEON0FhG/zLm3OQV4lUXFsWqHABiJctjlceVh3cQAAMDk5Nwfh2dZXqDcgLoT1mTH&#10;7DyGXx83bAIAV5Jzv3IpQzOPI+LHOff7DsvCeJQ/j3ut5wETcBJDQPTtsiaxajwfLinn/jTnfhFP&#10;YxCeBdv5uOy7PG09EYCIiNR6AgBX9d6778Qnv/658AOj9uTRF/GP334q/DBx3a2344e/+WCW4YeI&#10;If7w4e/+KPwAAFxKedF6kFJ3GMPm9P2I2Go7q433OCKWOffL1hMBxi+lbhH1vm8/LoeZ2FzLiLhb&#10;cbx7KXU7XsoDADA1OffLlLrdiLjfei6MjzXZ0TqJiEPrsgDAdcm5P0ipW0bEQfhscNPOImLfLc8w&#10;Xjn3xyl170fEZ63nAiNzEsN7+CPvxeej/FouUureCut/tT2OCGFXYHT+rfUEAC7rvXffia///Gn8&#10;6ff7AhCM1pNHX8TX7/4ozn7xoQDEhHW33o7tP3wSt/72zSwDEN/8/Z/xs18dxq2ffiAAAQBcWc79&#10;k5z7g5z7tyLilzFskqCuRxHxk5z7XRuNgUtYVBxrWXEsRqj8fKp9U8Wi8ngAAHBd9mPYxA3PtV6T&#10;jYidsCbb0sMY1mXvWJcFAK7bhdugfxzDgTSu11lE/DLnfkcAAsYv5/4whr0xsOkeRcT7EfHvZT3i&#10;0IH1eXrOnkzrxTdn/Vy4688TMEap9QQAXtd7774Tn/z658IPjNqTR1/EP377qfDDxHW33o4f/uaD&#10;WYYfIob4w4e/+6PwAwBw7cpG1/VthfsRca/phObtPIZD1V7mAZeWUncnIu5WGu7cQQiKZUQ8qDje&#10;IoZb0gAAYFJy7p+k1C0iYhVueeMlcu6fxPBZa5lStxfDmmytz/ub6iQiDmO4ZfNJ68kAAPOXc38c&#10;EbvlHfxBeN57U2cRceDdFUzSIiKOI2K78TygppMY1ghXokWb68KezDsxfC9chHXj63AewzrfoXU+&#10;YMxEIIDRE39gCsQf5kH8AQDgeuTcryJilVK3E09fPHgJez0exbDBeNl6IsCk7Vcca1lxLMbtMOpG&#10;ILZT6hZ+ZgIAMEU598cpdfsR8WXruTAN5SDAUVmT3Q+bwa/TWZTYhiAvANBKeQe/W573DiLifsv5&#10;TNDjGJ7nlq0nAlxNiWbuRcRXrecCN+hxDLGTVQzhBwfT+U6Jg+1HxH75frgIl3RdhfgDMCkiEMBo&#10;iT8wBeIP8yD+AABwM8qG2IOIOCgvHtZfNh9fzkkMm4yPbDIG3lRK3VsxfC+u5bDiWIxYzv1pSt3j&#10;qHtL2SKESAAAmKic+2W57dfhLl5bWT+8uBl8L/weuoqziDiK4aDgcevJAACslee9RYnGLWJ49nMh&#10;w/Odx/BMd+iZDuahRDPfj4jPWs8FrsFJDMGH44g4LsEneC0XgrDrPUB7IQjxKmcx7GU9En8ApkQE&#10;Ahgd8QemQPxhHsQfAADqWb94iIgQhHgtj2P49yX8AFy3mt97H/sexjOWUTcCcTelbsfvQwAAJmw/&#10;Iu5ExO3WE2F6LmwG3w+bwV+HNVkAYDLKwbXDiDgs8bhFeP++9iiGZ7pl64kA1y/nfv19z+dbpuJx&#10;RDyJp8GHU3Eirkt5JlxGxPJCEGI3PBde9DCG0Ouq9UQArkIEAhgN8QemQPxhHsQfAADaek4QYjeG&#10;Fw+bfEPJWUSsypfaNHCTDiqOtaw4FhNQbjI+jLqbDfbLFwAATE7O/ZOUukUMa0Y27XIlz9kMvhtP&#10;N4Rv8prsSTxdk11ZkwUApqocaFtFbPSFDI/iadDLcx3M3yKGw/Sb/JmWcTiP4fdilL8+iYjT8nXs&#10;ZxI1XVwDjIhIqbsTT9cAa17WMQaPY/j34NkQmDwRCKA58QemQPxhHsQfAADG50IQYj+lbieGlw7r&#10;rzm/rL0YfVi5WQ6oobzgrfW99dwNS7zAMiIeVBxvESIQAABMWM79cUrdfkR82XouTF/Z9Hwx0nsn&#10;vr8mO+eDgqIPAMDsPXMhw/rg315E3G45rxtwFsP/zlV4toONU6KZexHxVeu5MAuPX/D3Vy/57wIP&#10;jF7O/XE8jZRESt1uPF0DnFsU4jzK5Vsh/ADMzA++/fbb1nMAJib9+H+7lm8c4g9MgfjDPIg/AFxO&#10;/uq/t57Ctfgf//f/Ff/P//y/tp7GpPxP//v/8v4P/9v/cdh6HrB2IQpxp3xN9eXDuvq+Kn89Fn0A&#10;AAAAAMbmQhRivSY71cOCJ1HWYmNYj121nQ4AQFspdW/F0+e83Zjeu/d10Os4XLIAAPDGyjrgxa8p&#10;PR9e3I+5svYHzFlqPQFg84g/MAXiD/Mg/gAAMG1l48by4t8rLx924unLh7diPC8gziLiNIYXDE+i&#10;bEJRlgYAAAAApuDZGwIjvrslcKd8rf/zdtWJvdjjGNZi1/M+Lf8bAAC4oLyzPipfEfG9g387MZ7n&#10;vIvv3NfPd6uWEwIAmKMXrANe3Ju5U75a781cPx+uyl+Prf8Bm0QEAqhG/IEpEH+YB/EHAID5uvDy&#10;4eji3y83l9wp/3W3/HWnfK3diYitKwz7+MJ/Xm8ojhheKpzGsPHk9Ar/fwEAAAAARu1Fh+5S6nbi&#10;6RrsTvnbuxf+kZ242iHCkxjWYdfW43+3NusgIADAm3vewb+I7w7/vRUvfs67ynv39W3Na+uLFdbP&#10;eE8c5gMAaOtFezMjvgvFRjy9uOvifs3137/sM+LFdcDT8hVR1gOtAQKIQAAViD8wBeIP8yD+AACw&#10;ucrNJavyX1cv/icBAAAAAHhTJYx72ngaAABcMzEGAACedSHIsHrJPwbANROBAG6M+ANTIP4wD+IP&#10;AAAAAAAAAAAAAAAAAMAciEAA1078gSkQf5gH8QcAAAAAAAAAAAAAAAAAYE5EIIBrI/7AFIg/zIP4&#10;AwAAAAAAAAAAAAAAAAAwRyIQwBsTf2AKxB/mQfwBAAAAAAAAAAAAAAAAAJgzEQjgysQfmALxh3kQ&#10;fwAAAAAAAAAAAAAAAAAANoEIBHBp4g9MgfjDPIg/AAAAAAAAAAAAAAAAAACbRAQCuLQ//X6/9RTg&#10;hcQf5kH8AQAAAAAAAAAAAAAAAADYRCIQAMyC+MM8iD8AAAAAAAAAAAAAAAAAAJtMBAKASRN/mAfx&#10;BwAAAAAAAAAAAAAAAAAAEQgAJkr8YR7EHwAAAAAAAAAAAAAAAAAAnhKBAGBSxB/mQfwBAAAAAAAA&#10;AAAAAAAAAOBfiUAAMAniD/Mg/gAAAAAAAAAAAAAAAAAA8GIiEACMmvjDPIg/AAAAAAAAAAAAAAAA&#10;AAC8mggEAKMk/jAP4g8AAAAAAAAAAAAAAAAAAK9PBAKAURF/mAfxBwAAAAAAAAAAAAAAAACAyxOB&#10;AGAUxB/mQfwBAAAAAAAAAAAAAAAAAODqRCAAaEr8YR7EHwAAAAAAAAAAAAAAAAAA3pwIBABNiD/M&#10;g/gDAAAAAAAAAAAAAAAAAMD1EYEAoCrxh3kQfwAAAAAAAAAAAAAAAAAAuH4iEABUIf4wD+IPAAAA&#10;AAAAAAAAAAAAAAA3RwQCgBsl/jAP4g8AAAAAAAAAAAAAAAAAADdPBAKAGyH+MA/iDwAAAAAAAAAA&#10;AAAAAAAA9YhAAHCtxB/mQfwBAAAAAAAAAAAAAAAAAKA+EQgAroX4wzyIPwAAAAAAAAAAAAAAAAAA&#10;tCMCAcAbEX+YB/EHAAAAAAAAAAAAAAAAAID2RCAAuBLxh3kQfwAAAAAAAAAAAAAAAAAAGA8RCAAu&#10;RfxhHsQfAAAAAAAAAAAAAAAAAADGRwQCgNci/jAP4g8AAAAAAAAAAAAAAAAAAOMlAgHAS4k/zIP4&#10;AwAAAAAAAAAAAAAAAADA+IlAAPBc4g/zIP4AAAAAAAAAAAAAAAAAADAdIhAAfI/4wzyIPwAAAAAA&#10;AAAAAAAAAAAATI8IBAARIf4wF+IPAAAAAAAAAAAAAAAAAADTJQIBsOHEH+ZB/AEAAAAAAAAAAAAA&#10;AAAAYPpEIAA2lPjDPIg/AAAAAAAAAAAAAAAAAADMhwgEwIYRf5gH8QcAAAAAAAAAAAAAAAAAgPkR&#10;gQDYEOIP8yD+AAAAAAAAAAAAAAAAAAAwXyIQADMn/jAP4g8AAAAAAAAAAAAAAAAAAPMnAgEwU+IP&#10;8yD+AAAAAAAAAAAAAAAAAACwOUQgAGZG/GEexB8AAAAAAAAAAAAAAAAAADaPCATATIg/zIP4AwAA&#10;AAAAAAAAAAAAAADA5hKBAJg48Yd5EH8AAAAAAAAAAAAAAAAAAEAEAmCixB/mQfwBAAAAAAAAAAAA&#10;AAAAAIA1EQiAiRF/mAfxBwAAAAAAAAAAAAAAAAAAniUCATAR4g/zIP4AAAAAAAAAAAAAAAAAAMCL&#10;iEAAjJz4wzyIPwAAAAAAAAAAAAAAAAAA8CoiEAAjJf4wD+IPAAAAAAAAAAAAAAAAAAC8LhEIgJER&#10;f5gH8QcAAAAAAAAAAAAAAAAAAC5LBAJgJMQf5kH8AQAAAAAAAAAAAAAAAACAqxKBAGhM/GEexB8A&#10;AAAAAAAAAAAAAAAAAHhTIhAAjYg/zIP4AwAAAAAAAAAAAAAAAAAA10UEAqAy8Yd5EH8AAAAAAAAA&#10;AAAAAAAAAOC6iUAAVCL+MA/iDwAAAAAAAAAAAAAAAAAA3BQRCIAbJv4wD+IPAAAAAAAAAAAAAAAA&#10;AADcNBEIgBsi/jAP4g8AAAAAAAAAAAAAAAAAANQiAgFwzcQf5kH8AQCA6/SDH/xgNyJ2G08DAAAA&#10;AAAAAAAAAKhn9e23365aTwKYHhEIgGsi/jAP4g8AANyQ3Yj4qPUkAAAAAAAAAAAAAICqVq0nAEyP&#10;CATAGxJ/mAfxBwAAAAAAAAAAAAAAAAAAWhOBALgi8Yd5EH8AAAAAAAAAAAAAAAAAAGAsRCAALkn8&#10;YR7EHwAAAAAAAAAAAAAAAAAAGBsRCIDXJP4wD+IPAAAAAAAAAAAAAAAAAACMlQgEwCuIP8yD+AMA&#10;AAAAAAAAAAAAAAAAAGMnAgHwAuIP8yD+AAAAAAAAAAAAAAAAAADAVIhAADxD/GEexB8AAAAAAAAA&#10;AAAAAAAAAJgaEQiAQvxhHsQfAAAAAAAAAAAAAAAAAACYKhEIYOOJP8yD+AMAAAAAAAAAAAAAAAAA&#10;AFMnAgFsLPGHeRB/AAAAAAAAAAAAAAAAAABgLkQggI0j/jAP4g8AAAAAAAAAAAAAAAAAAMyNCASw&#10;McQf5kH8AQAAAAAAAAAAAAAAAACAuRKBAGZP/GEexB8AAAAAAAAAAAAAAAAAAJg7EQhgtsQf5kH8&#10;AQAAAAAAAAAAAAAAAACATSECAcyO+MM8iD8AAAAAAAAAAAAAAAAAALBpRCCA2RB/mAfxBwAAAAAA&#10;AAAAAAAAAAAANpUIBDB54g/zIP4AAAAAAAAAAAAAAAAAAMCmE4EAJkv8YR7EHwAAAAAAAAAAAAAA&#10;AAAAYCACAUyO+MM8iD8AAAAAAAAAAAAAAAAAAMD3iUAAkyH+MA/iDwAAAAAAAAAAAAAAAAAA8Hwi&#10;EMDoiT/Mg/gDAAAAAAAAAAAAAAAAAAC8nAgEMFriD/Mg/gAAAAAAAAAAAAAAAAAAAK9HBAIYHfGH&#10;eRB/AAAAAAAAAAAAAAAAAACAyxGBAEZD/GEexB8AAAAAAAAAAAAAAAAAAOBqRCCA5sQf5kH8AQAA&#10;AAAAAAAAAAAAAAAA3owIBNCM+MM8iD8AAAAAAAAAAAAAAAAAAMD1EIEAqhN/mAfxBwAAAAAAAAAA&#10;AAAAAAAAuF4iEEA14g/zIP4AAAAAAAAAAAAAAAAAAAA3QwQCuHHiD/Mg/gAAAAAAAAAAAAAAAAAA&#10;ADdLBAK4MeIP8yD+AAAAAAAAAAAAAAAAAAAAdYhAANdO/GEexB8AAAAAAAAAAAAAAAAAAKAuEQjg&#10;2og/zIP4AwAAAAAAAAAAAAAAAAAAtCECAbwx8Yd5EH8AAAAAAAAAAAAAAAAAAIC2RCCAKxN/mAfx&#10;BwAAAAAAAAAAAAAAAAAAGAcRCODSxB/mYe7xh//3//sf8av/9n+KPwAAAAAAAAAAAAAAAAAAMBk/&#10;+Pbbb1vPAQAAAAAAAAAAAAAAAAAAAP5/du6ABAAABGAY2D+0MTy4JXiCw3tzHQAAAAAAAAAAAAAA&#10;AAAAAACACQQAAAAAAAAAAAAAAAAAAABAgg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AAAABAgAkEAAAAAAAAAAAAAAAAAAAAQIAJBAAAAAAAAAAAAAAA&#10;AAAAAECACQQAAAAAAAAAAAAAAABcFai5AAAPdElEQVQ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AAAAAAAAAAAAAAAAAAQIAJ&#10;BAAAAAAAAAAAAAAAAAAAAECACQQAAAAAAAAAAAAAAAAAAABAgAkEAABsO3csAAAAADDI33oaOwok&#10;AAAAAAAAAAAAAAAAABiQQAAAAAAAAAAAAAAAAAAAAAAMSCAAAAAAAAAAAAAAAAAAAAAABiQQAAAA&#10;AAAAAAAAAAAAAAAAAAMSCAAAAAAAAAAAAAAAAAAAAIABCQQAAAAAAAAAAAAAAAAAAADAgAQCAAAA&#10;AAAAAAAAAAAAAAAAYEACAQAAAAAAAAAAAAAAAAAAADAggQAAA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IEAwlVE509r&#10;EEcAAAAASUVORK5CYIJQSwMECgAAAAAAAAAhAJ3yjZURoAAAEaAAABUAAABkcnMvbWVkaWEvaW1h&#10;Z2UzLmpwZWf/2P/hABhFeGlmAABJSSoACAAAAAAAAAAAAAAA/+wAEUR1Y2t5AAEABAAAAFAAAP/h&#10;BA1odHRwOi8vbnMuYWRvYmUuY29tL3hhcC8xLjAvADw/eHBhY2tldCBiZWdpbj0i77u/IiBpZD0i&#10;VzVNME1wQ2VoaUh6cmVTek5UY3prYzlkIj8+IDx4OnhtcG1ldGEgeG1sbnM6eD0iYWRvYmU6bnM6&#10;bWV0YS8iIHg6eG1wdGs9IkFkb2JlIFhNUCBDb3JlIDUuMy1jMDExIDY2LjE0NTY2MSwgMjAxMi8w&#10;Mi8wNi0xNDo1NjoyNyAgICAgICAgIj4gPHJkZjpSREYgeG1sbnM6cmRmPSJodHRwOi8vd3d3Lncz&#10;Lm9yZy8xOTk5LzAyLzIyLXJkZi1zeW50YXgtbnMjIj4gPHJkZjpEZXNjcmlwdGlvbiByZGY6YWJv&#10;dXQ9IiIgeG1sbnM6eG1wTU09Imh0dHA6Ly9ucy5hZG9iZS5jb20veGFwLzEuMC9tbS8iIHhtbG5z&#10;OnN0UmVmPSJodHRwOi8vbnMuYWRvYmUuY29tL3hhcC8xLjAvc1R5cGUvUmVzb3VyY2VSZWYjIiB4&#10;bWxuczp4bXA9Imh0dHA6Ly9ucy5hZG9iZS5jb20veGFwLzEuMC8iIHhtbG5zOmRjPSJodHRwOi8v&#10;cHVybC5vcmcvZGMvZWxlbWVudHMvMS4xLyIgeG1wTU06T3JpZ2luYWxEb2N1bWVudElEPSJ1dWlk&#10;OjVEMjA4OTI0OTNCRkRCMTE5MTRBODU5MEQzMTUwOEM4IiB4bXBNTTpEb2N1bWVudElEPSJ4bXAu&#10;ZGlkOjk2ODY4QTM0QzkxMDExRTVBMENGOEIzMDZCNENFNUM1IiB4bXBNTTpJbnN0YW5jZUlEPSJ4&#10;bXAuaWlkOjk2ODY4QTMzQzkxMDExRTVBMENGOEIzMDZCNENFNUM1IiB4bXA6Q3JlYXRvclRvb2w9&#10;IkFkb2JlIElsbHVzdHJhdG9yIENDIDIwMTUgKE1hY2ludG9zaCkiPiA8eG1wTU06RGVyaXZlZEZy&#10;b20gc3RSZWY6aW5zdGFuY2VJRD0ieG1wLmlpZDpjMThmNDBjOC1mMDQ0LTRiNjEtODI5Ny01ZDZi&#10;MzA1NTgwMjAiIHN0UmVmOmRvY3VtZW50SUQ9InhtcC5kaWQ6YzE4ZjQwYzgtZjA0NC00YjYxLTgy&#10;OTctNWQ2YjMwNTU4MDIwIi8+IDxkYzp0aXRsZT4gPHJkZjpBbHQ+IDxyZGY6bGkgeG1sOmxhbmc9&#10;IngtZGVmYXVsdCI+RGVmcmEgaWQgdGVtcGxhdGVzPC9yZGY6bGk+IDwvcmRmOkFsdD4gPC9kYzp0&#10;aXRsZT4gPC9yZGY6RGVzY3JpcHRpb24+IDwvcmRmOlJERj4gPC94OnhtcG1ldGE+IDw/eHBhY2tl&#10;dCBlbmQ9InIiPz7/7QBIUGhvdG9zaG9wIDMuMAA4QklNBAQAAAAAAA8cAVoAAxslRxwCAAACAAIA&#10;OEJJTQQlAAAAAAAQ/OEfici3yXgvNGI0B1h36//uAA5BZG9iZQBkwAAAAAH/2wCEAAICAgICAgIC&#10;AgIDAgICAwQDAgIDBAUEBAQEBAUGBQUFBQUFBgYHBwgHBwYJCQoKCQkMDAwMDAwMDAwMDAwMDAwB&#10;AwMDBQQFCQYGCQ0LCQsNDw4ODg4PDwwMDAwMDw8MDAwMDAwPDAwMDAwMDAwMDAwMDAwMDAwMDAwM&#10;DAwMDAwMDP/AABEIATACUgMBEQACEQEDEQH/xAC9AAEAAwEBAQEBAQEAAAAAAAAACAkKBwYFBAID&#10;AQEBAQEBAQEBAAAAAAAAAAAAAAECBQgDBxAAAAUDAwICAwsECg0JBwUBAQIDBAUABgcREgghCTET&#10;QSIUUWEys7QVdbV2NzhxQiMZgVIz1JUWF1d3ObFictJDc9MkVJQ2lhiRodGCslPDVcVjkzR0JTVW&#10;kkRlpdWHEQEBAAECAwkBAQADAQAAAAAAARExAiFBElGBscFyMwQ1B0IyIgMFYf/aAAwDAQACEQMR&#10;AD8A7Lwu+/iG+ipP4muD8L3Z3+Dzl+YfcT0bvJcvXeejSgUCg81dt1xFmwb6bl3bduRsgsdm2XcJ&#10;NzO1kkjqlbomWMUoqHAggAUHDLM5OW7e1owl8R9oTzW3XLI7q53jkGxDRBkFCJuiHIK25z7IIKi5&#10;9nA50QTEFCAYQLVwmUliGKcpTkHcQ4AYpg9ID1Aaiv6oFBWNcrByty6ZXuOQbiaQUPcTCy15skEZ&#10;UUHr5YkmlbaLgWZzjGLlaKEcOQW1SXVKmAlRMoA6RZzWVKDieXb8unFfzdkEY7+MGKolJRPJzBk3&#10;OrKxLURAwTjYqe4zhFqAD7UiBd4JarJiIpmTUDrcRLxVwRUdOQUk2mIWYbJPIqVZqlXbuW6xQOkq&#10;kqQRKcpyiAgIDoIUH0aBQKBQKBQKBQKBQKBQKBQKBQKBQKBQKBQKBQKBQKBQKBQKBQKBQKBQKBQK&#10;BQKBQKBQKBQKBQKBQKBQKBQKBQKBQKBQU0cLvv4hvoqT+Jrg/C92d/g85fmH3E9G7yXL13no0oFA&#10;oIn8obXuZSMZX/brCNnAteIlWDyNlUEn4R534IihNsmDvzGrlwzMkYhkRTBVZFVRNFUhxAp7Eqpj&#10;JHIVGQn14u4ppc8q5llXzDHdtpJzEnFKSjQWMzFNUo9VGNbkWUAx9qjl0sUQEVSCoc2usmE4uOXP&#10;C68m5okMRZex5DYVcRlvqPhSk5E7Z6aQMs2M2aAg8KjtMds43eXoJ9SiboHqhlqxL3N903Q0PYmO&#10;rIdjE3RlWVXiy3EKYKhGxrVsdxIuiAVwkqRYqIaIKFIoUiolFQu2kR5RzxigUkWKjLLuSom8PLVK&#10;S8S3Mud27dqx6LFV0q0VAzNVXyG+4A8jaQxjnKUB6gyIfz9kXg45CK2+lmC7kcwL3OzJDSRX6pLE&#10;AFI13cCJ3dskcEUOINIoyCiZFypKKqecJAKUxBqJjJcaIF6BTXHlbIl1XOwWbPEJ9a412qzZw1Ve&#10;KsVitWPkNv0YOjF2nSEigEJvKbQdZkfRwdcF5MJ3ImHL8lF7mlcYLx5rYvRwmUi0rb0g3/zA7xQy&#10;xlHL5MUDg7WKikkY5g2F8aKkUYpTlMQ5QOQ4CU5DBqAgPQQEBqCse9btedv69iLogMnxTya7cqMr&#10;eSMRV3ZNwLFOuYke0FQh1Y9ycBP5RNCpju02CAAvV1d/42cycUcgrTt1x/GOHtTI8gioWZxw7fpF&#10;eouEDiQ4tyqCQyyZw0OQSgI7R0NoYBqJZhLsBAQAQHUB8BoFAoFAoFAoFAoFAoFAoFAoFAoFAoFA&#10;oFAoFAoFAoFAoFAoFAoFAoFAoFAoFAoFAoFAoFAoFAoFAoFAoFAoFAoFAoKaOF338Q30VJ/E1wfh&#10;e7O/wecvzD7iejd5Ll67z0aUCgUFUPdYY3QvjaykbevuaZpXDJqRT/FjBEx2k4mgmMgZ04OmJRL7&#10;GDYDiB9xR1A2hRIIjVmquXBS+CcvXjjiPkvnHBV2WkmVrakPjJo+Wm7kmCgVYXSkysqsdsqqcoER&#10;IBRBMd/rkAxaLcxGpS9LrtLOkhesum/t674yfXevmt5oGnnbdzvETIyZH6QKLj+YcxiAfTqHrVOa&#10;44NHE44vzM2Gsb8grGh4Vjl+w2L64bLhiLNpmLkzumhmrtqk9alO5BF0nqJSJnSUE5SJrbdDaVhF&#10;nM3Ide81OOeUGsnaFmpRD35xsZe5LoRaORnXQvWYmnI+OOuKUaqwImooYDAoiosVFTQnm1R56c5F&#10;tlOXsRItc645RtM4JOjAE4/GFIyK6QQVO5WSILAZZNkd0VAoqeSYoEFUQWECGGHq8R5+LB5P5I5e&#10;cTNlXmvJR7M98MLfu5sKXmQTMgRScASRMgQ6Bm7hT2lY5zFBwmqVP1NN7Amlxxtq65JCYzrkJYpb&#10;zzDGxCiUEDFFoEVDsE1Qj0vgmckVcoqlcOUlFjlTWMYhNoF6yj1vInI984sxhKXRjixDZCvAXLdj&#10;EwoqCk2RM4MIGePDgJdqDcoCdQRMQAD4RyF1OEGdi8HPJHPsnl8rmyoTPFyomi3lw39brROaeRjI&#10;omI1ZQCzRTYDYqhlCqFapH3HA5jmNoJqrUwjpfeP7kwpOWm1nHaUZkAjRCclrY/RquoJcVzHZoPi&#10;gKhCLnSImuZE4biFOUqhQMIlCNS5aYOD3IG4+ReD4+7bvjgQuiDerQc/LoeQVtIuG5Sn9oTRSOJk&#10;TGTUIKhDEKG4dSBsMXQxZhMSiFAoFAoFAoFAoFAoFAoFAoFAoFAoFAoFAoFAoFAoFAoFAoFAoFAo&#10;FAoFAoFAoFAoFAoFAoFAoFAoFAoFAoFAoFBTRwu+/iG+ipP4muD8L3Z3+Dzl+YfcT0bvJcvXeejS&#10;gUH5nj1nHNV30g7RYMmpBUcvHChUkkyB4mOc4gUoB7ojQQI54WI0yNiy2Ljt92tLyi0zHWtbzmPc&#10;FVbpNLtftY2Qct009xVllEB8gph12JqK7dNxhqwZ+iXBcmEssRmVcdJJ28jF3HJusdioYHJDsmLp&#10;VmJVCmMJjpHJuROYRDf6+g6hqC8G5xjx+UMpXXl3I1wZSu5Vr/Gq5HSLp8dkgCDchm6SaCJU0tTa&#10;ARNIodRER01MIiIjUWRou7aN2w938bkXbKJj4SYjp98xuhrGKHBBZ2QiJyO/ZDKHI1MskcgnIkBS&#10;GPuUAobxCqxZiq7chWzwix5cmR7jz5F3RMZhmbxn1pHCFsrig0h0zP1DtNHRRRKKbhuok4A/n+B9&#10;pUi7RLQmXFxzbwQKYWpOGMuoz+AD899SgOduvwtgGEu73t37NRrFdBibe4H5TjmLvD9v3bamZ4+V&#10;jT2phufXM+j7ndmeJkLGGXOdYoIr67VFBXSMmURPtMBRAalzGhK47/sWzn0HGXZeMLbUlc7kGlus&#10;JR83aLPlx6eW3TVOUyhtRANCgPUQDxEKjLm+Xs12fjh7E2rcMI6uNS5mqi8lGolbCmSLM5QYLHMm&#10;7UTB0Y6rshCtkAUWUAR0TEA62RFY9+3HflnWBltphWcicL4pWcyUraFwQDFNOauedmHrj2SDiJUF&#10;itATDyzqnKiJHiOzyCIgXaJrVimi87Kvu1bhuiLvWEkGdw2+7TJdwudVztnbwBVIDpcgqFBRXUR9&#10;Y2ojr6QGsvpLGgjtX4/uKy8Gy81KIpKQmR5FK4bZkkVt25MiYsXCCqBgKdNRJVsPrdSnKYolHoIB&#10;WLeKz2ohQKBQKBQKBQKBQKBQKBQKBQKBQKBQKBQKBQKBQKBQKBQKBQKBQKBQKBQKBQKBQKBQKBQK&#10;BQKBQKBQKBQKBQKBQU0cLvv4hvoqT+Jrg/C92d/g85fmH3E9G7yXL13no0oPjXDPR9rwklPyor/N&#10;8UgZdyDVBV0sYpfzU0ECnUOYR6AUpRERoM71nGzlyT5qNo25zKXvaprobTeRLBdOjSttQcGguJhj&#10;XyBDiyBRsiHkgX1v848RMpvqtcMLWuNluwQX5ykirAQTiMGsLmjI2wGUbtTYsLhaxpiXKtEEEolQ&#10;KRwokXUgbAVIps6a0ZZ1ORN123dGWLjSsZsmxx1aAp2tjlikYTkJDQ4ezN1QOYTGOZyYp3KhjCIm&#10;OqYwj1qV9Nujn9k2Hc+RJVzAWewCYn0WLmQawSaqZXb0jQnmrJMkjmAzhYEwMcqKeqhwKOwpjdBF&#10;uE17Xvi6uIXH6IfRVwyUfl/kC3XmLXgQcKJtratlT/NCzRmuoEO+kfKEjZQxTeWiUTFEpxEBrOM1&#10;xvEPH1zki37izJlS8jY1wzAu9twZDetV5J5JPlVCgZrHNU9VHKxjqAB1DDsIJg3CI+rUwtuOCdrb&#10;hpxummNvjZEXdt7DJNnSDwqF0xSLwFPnaMYJOwdA2PHgciLsyotwE3UQIY5TFEa1hjrqIfIniBN4&#10;dYyl9WPNL3njyBkE425juUStZ22X6hgKm3mGqRlCFKcwgVNwkcUzm6eqIlA0sb27spP8f5/FHKLD&#10;N6xvLMjaGn7AjGdr2Xyall/IVSRcKKrsI9ZysqQjh23UA6gAICZVATgoJdDHUJeF4OOyPLmax1bd&#10;94oUdBft1MrfWtuFzIhOqXAgrKFdKIBORaz1PzGesSr7KQWxym1ImY2pi+qydKJeKM55JwxIneWT&#10;OASOdKpqy1qSSJH8M/MkYpyGdR7gDInOUSF2qAAKE09Q5RqZasys2wt8380ImOsq27OlbXiLXuEl&#10;y39DvBWkoYZNwK4oPBml1BWXRT8xUSRrpM5+uibjy/NENZfOzCXc5lu+8W4vyTP4Kg7Us/A3HJ3I&#10;wiZZ5nIP3lxy7J6JJBtGpIOkCsmRXix0CKmMr1ARKUEy6VB2jh1y0Z8rLXuqSVtE1k3FZjxq3mIY&#10;HftqR0HyZ1WrhJQUkTACgJnDaJPzdQMOvSLZhMWiFAoFAoFAoFAoFAoFAoFAoFAoFAoFAoFAoFAo&#10;FAoFAoFAoFAoFAoFAoFAoFAoFAoFAoFAoFAoFAoFAoFAoFAoKaOF338Q30VJ/E1wfhe7O/wecvzD&#10;7iejd5Ll67z0aUHHst4oHL6EJbU3dMpD4+SUXWvO24ZwqxcToCQCIM13rc5Fk2wanMqRMwCoO0BM&#10;BQHUI8TkYjISj7ixxeimWLbch00v5cMmQDdNqMC1dl3ljIw5C/pZd4kImFUwj7MmPmCIqmIBaOU8&#10;2s0WjxB49QmC8StUYK47riVoO041uYTGi4bQU30iocRE4rKioYpDmHcdUx1dTCmbWLJlnvsWxrpy&#10;VdkLY9lRgTN0XEv7NDxgroNvOV2ifb5rlRJIo6FH4Rg9zxo+luEobp4PcpMUQ7i+ZeznUOvbT5FZ&#10;o4h3qTtyiRBBR6eRIsxVU8kjYyRSbhMBxVMQqYGMNMM9UfbviPuDllExuRn6jxpnW1p63cdZbjXw&#10;GK3f/Oix4+Glm6AgX2VYFERbvG5AAnmbViFIKihQuqZwsGyZO29jC77fxRZma7UxhbmEbYXRh7Ru&#10;aDCTduJAqPshHKBFGpQKo4clFyc5VFQ//cmDoYoVh7GykEpq1rQScX7CTEXOsF2bC6W7YkI0dH+e&#10;bcI5YSCBypmKRVXegcCj5pkBASGKfTSo8dYtllsG8b5icjN/nOwLldSwv5Z+9TbIGh3yTRnPMZaO&#10;TdK+zkMHlOo1Ryp5pwTOoIAsufcXKEGOIKTtPIGWOJLwGk3cFl3kteOC0ZZAi7J7dlsCYSsnDc+x&#10;NRKei0xREqhtPNK3AA1Edct3td4kca4y5fI3aOB7XsS1L9uiNJLx1r+bGx7iDZNESlcsnEa3RKr7&#10;YrIJag8SOJPJXIVYiemyryZ4yqpr0sC98czK9v35akpaUy3OdM7GUbKNzGFMdDGTE4AVQvUNDEES&#10;iAgIDoNZfWXK1ftk8prJxfb9/YmvYoMVpB6FyWWu2TA7uXfrkQYniESalFRwoJEhbl166qaiUACk&#10;Y3RNrHN4WBEymRsMZMj1C4fzzdk6rZD6eSFqm2nJlU6k5ZcuUNvsT1NyY67Id4lcJKlFFQTlLutZ&#10;ehxjxeu3jJezWbxU6Z5Ex+9EIuVtyaUUYXHGRa7gDh7LIIGBrIpsxOZQiLtEpwKJypLAY20WRPqo&#10;FAoFAoFAoFAoFAoFAoFAoFAoFAoFAoFAoFAoFAoFAoFAoFAoFAoFAoFAoFAoFAoFAoFAoFAoFAoF&#10;AoFAoFAoKaOF338Q30VJ/E1wfhe7O/wecvzD7iejd5Ll67z0aUHzpeWjoGLkJqXdFYxUUgd1IvTg&#10;IkRRSKJjqG2gI6FABER9AUFa/GTlDgLGXHE0reGSYRxkMJqfk8jwzBwi7mZm5H0k6VUVat0R3uva&#10;gAgIKl1IKezU5QKOlXCpDm7ds7cmVHJ78bJpZQeERkryjyLGXTt1ByiU8XbTc+hSD7E0OQ7k5A9d&#10;yqr+06q1tclPg+aDjvH8i4yS8yJQvRez5yKEmxZquRsk7avElQMO9M/mCmYBABKcA03Ab1YueOFx&#10;nb6zZmjNOBsxWROKyNwzNgsEmOPL3UXIg9UWftnHlNvnBykumK7I6SaiaihDiXeTzAEoF1rG6YR3&#10;wVh24OP2TrlunM2YrdFlcEiWDv6MTmmzyacvXZCPmE40QWMus4cNLgSImmc6O/zE1Vh0SA25gtyl&#10;Jcd3Gg8oZZx4FhXbcUvDPm8TcF5IKWSm0lUZVok/KDtZ1CFc7joutyqSRVRHdoOonLus4s4f5Nhk&#10;r1jVrnb/ADvdYwTe70FrHjmkE8jJx5Az0Kh7ZEbokEzef+jORVZEBIdMNRAgVUflt4mTrqf2nBXN&#10;guTiYm/Y9hJ34p5VkvVFE1V0WgLotm0ec500zn8worAJvJIY4gXSiqlOTaj5/wAuMlIQFyyEzMN7&#10;zLGR9zHUTI9M/ZnSaAoCjQiJCnIsloUUyl00D01jm+k0aTbhxphHFklO8i5W2GMDO2hCSEldNxxz&#10;cqRnRE0N7hyqgkBSquBIQxSmAN5t4lER1CrlhSPyJ7kj3OluXJYKmEbXGy5UiqUY5nTuHsq0MICC&#10;L1usidAiC5B0MG0DAHwRE5ddY1NqBeJMbT+Wr+g7FtmUioSYlRXWby809BgxbFaIncqKKuNDCXaV&#10;MdNpRHXwCkatw0fcU5DGvITjbIY7u2xYluu2E0flG0SlUMi9cPiFdtptBRYwrmJIJGI5QcbtwG/c&#10;z/owNVr56OucWp+43dnXrYd0zDi5ZTCV7yuP0bseKAq7lWEek2dxzp2coBuX9keJJqmHqZQhjDqI&#10;iNQSZoFAoFAoFAoFAoFAoFAoFAoFAoFAoFAoFAoFAoFAoFAoFAoFAoFAoFAoFAoFAoFAoFAoFAoF&#10;AoFAoFAoFAoFAoKaOF338Q30VJ/E1wfhe7O/wecvzD7iejd5Ll67z0aUCgifdvGHApL7SzrkPzHQ&#10;Y/RNJQzCUXbtbegU24i4M4TZtkW5B2nAVBMuZT1g18QDS5GbCejr05Ocgr1Xx7Avrqnsj3RKSsTH&#10;op+um0dOzqJnXMOhUU0UjFAxziBSgHUaj6aROTmdivIvGvjvgnA8a4Yy+Pptw6mb4fskFjP3d2ob&#10;l3BTqiAEBoVBYpW5SkA4giY6ngFVmareOIF64MvHCdsDgZizt+2opBNCVs9IxRfRb8xQFdN/r66i&#10;pjAI+cbXzQ9cBEBqM1R73K8MK45z47yJColPZeYimnI2SbaCgSWT2kk0d5Om8yujgR9Pm+kQHRW9&#10;tTBw/l5lyFsuOvaEkY4M1MWEbb2X8fTIqM21xO4lNf5km4+TBE6SD85DLIiRT1VyKKNzAXY3VDUY&#10;3TD01jW7do8d7eiZ6wp6fum47ayLMLWGycu2knIklrpjnbdL2pNEXCRVtS7lDplEA6m2agYCVzhS&#10;9LI4s23IZemMJOsM5KRikYHDlhStxPpSTePE432NdZVm4VVIWLbnWMoJzAUTnKQpR1EtFkzUM+BW&#10;H5nPPJq35yXTWkYKxn4XpfEstqYFF0FvOapKG8DHcu9upRH1iAoPUCjWW93CNLOTLUtu+se3pZl3&#10;ufYrYumHdxk2980qAoN3KRkzKlVP6pDE13AJumodaMKO+BPHvj7c+YuQdhXotE5ekrJEjbH8mKR3&#10;EU8jirroupJMhRMgY+72cA3HHTcPliYNTBWrUMsu4ftDDKMdiC9oW47fza3vNX5/vx9sLba1pn1R&#10;aO41IoidcqoiConHQSCQ6ZvW9UkWWrusvYByfFTmGL44u3I5YxNt2mxsO8YqDfxzV/I2y3KX5tdt&#10;V5FJZiudqAnMTzQDUB0TOAGMIVhJrj9hlfCVlu7ce3rK35JzEq8m5idlkm6Kyjx+qZdc5ytwHeoc&#10;5xMooc5znN4m0AoAHdagUCgUCgUCgUCgUCgUCgUCgUCgUCgUCgUCgUCgUCgUCgUCgUCgUCgUCgUC&#10;gUCgUCgUCgUCgUCgUCgUCgUCgUCgpo4XffxDfRUn8TXB+F7s7/B5y/MPuJ6N3kuXrvPRpQKDOd3C&#10;L7fZB5dpWFPIubfx/Zi9v2lNyTYyiYOW78UZRZVwYf0e4gOTCkUQ6ATf7tVqaZXyYww1i/DMKWAx&#10;nZUZaTHYQrpVoiHtToSABQO6dH3LLm6fCUMI1GXpbrsu1b4ZsWF2QbWdaxj1OSjE3RAOLd4kQ6ZH&#10;CQ+JTlIocuoegwh4CNBUpd3a7hbMjYp/j7kHI41YJpPmeSbil1RRI+jnDgToB+gXapkFNE/kqFOb&#10;y1dCn0IImKNXq7XqsE8UMKXrgWcwa/zdCZFfyLNN7IwFvTjObb23czZRwATEQJRBVETpLETXT08s&#10;+hg1EDDQzcojcgLGzPY1u4kxvCY9m8b4gxS7jhnMrxDKQWUNIqkbllpObZMzGQcik4bGXQOUpv0P&#10;llBTU4lATF1eghuSt/X7l2ckiXVcmWo/AUW4l5DKljzKNkml7SjVUF3/ALXASO5q485UC+YCHlKH&#10;Apdm7aUBFiP0fhZzzGyjIydj5tfXxedzu1JCcSua35VqeKarKGPou6bi/aJJIgIkTKCpS9AImXwA&#10;C5xyWQXzjO4+JOGY7DeBMgWLjecuVJKQvLMd53BHwktKPzreUcjNB2BgSSTTIIAYBMJCiBUwFQyi&#10;oGc5r3tpcE8a5GcR175HzNdmcYN21ZKntZS6nMvAfOCaKQvBI+3+0OUhXKYyYbkxAogBgGhlPmy7&#10;CsrHMKhbth2rF2jCNwACR0U2TbJiIfnH2AAnMOvUxhER9I1BX/M41tJpKytucrIkMkMZNJzLR7Bu&#10;eRuB4crJ6oaRuwRRIRaFZpt3jRqo3QPtEShoUwEATaTRGnihlqMw7D8sbHtZZzJuYK5XxrVmSvEF&#10;20XAIkUYxD1JV8sQXobxS8luiB1VQ+CXUSgZhanvhOz7mh74gHUbZd1WKzj7fdNM0SFzyZn6Vxzx&#10;/ZvZ12m5049oUTUK4UM8KRIDEOBNDbgKjKiZlRSgUCgUCgUCgUCgUCgUCgUCgUCgUCgUCgUCgUCg&#10;UCgUCgUCgUCgUCgUCgUCgUCgUCgUCgUCgUCgUCgUCgUCgUFNHC77+Ib6Kk/ia4Pwvdnf4POX5h9x&#10;PRu8ly9d56NKBQVWdyjjvI5CtWMvi2/bVXkU5I3QsyAivank9cMssxjmbh4sQxBBNBsj5YHMBhKG&#10;0pdAMNVZcVHDHCfc1u+VxxZk6reeP7RsCUjYiXulJmybuxaO1ColduQdGKSVI0TT3HD1w2/D1OcB&#10;EXCZWbOeVncbLOi7QuCej8yZ+Yx6bW4Y63traOSkSJBvcPjl3FblMbr5JNVP7UhR3AJMqKspZzz5&#10;yuvFm1uORk7tkJBxstvH0GgsLJA4hoBGceiJxE2gdTm3HEPhGGo3iR5mQhcocZckWzIO3KVpZKth&#10;VtMpRjV6i4dxqmoKJIPyNlDlTMqmICdA5tRTPtUKG4S0NWqrFWc7KyjheDza0fpxdsvYlSRnRXNr&#10;82qtCmB8gtoGoigoQ5dQD1gADF1AwUfNWXfltvrwyjcV/wA7C2bcdmNsr2/aKWCbgsdgN4jCyTZo&#10;5dLtBTSRfFVOgKzlNJQDCKJFVhMApiStCyBtdeEMLYRlsk2pFRNq4ugIxWUOjDMSMAVFIRSBHyAI&#10;kb2g636HaoAG8wdptB1qDL7Mv8lcs8zz8uZ23k79vd0u5hoV/IJNgOAG/wA2imCjoyaYimnominu&#10;ATaaBqYdBmr6aP8AeyMl5/4m326ShHs3jm5GCwBO2lKIqJtnRSmANrtiuAEVKYC6FPprp1IcPGhi&#10;VfFxc7iuLs5lYWtfR2uMMnLfoyRrtbSJkThoACxeK6AU5teiKogb0EMp40Ysw6HzdvS27Dxs1nVs&#10;cNMk3+gosawot42dKN0TF8srlR0o02mMgIHIUzcTgDg4kIIaamLYjynCjjbFWVZQ5NvJi6mL2ykp&#10;HXa/jbrhGbN/ASxUjC59mIQVBRBRY4nT0BMxSeWUxSmAQAVP6oFAoFAoFAoFAoFAoFAoFAoFAoFA&#10;oFAoFAoFAoFAoFAoFAoFAoFAoFAoFAoFAoFAoFAoFAoFAoFAoFAoFAoFAoFBTRwu+/iG+ipP4muD&#10;8L3Z3+Dzl+YfcT0bvJcvXeejSgUH+apPNSUSBQyQqFEoKkHQxdQ01KIgPUPRQU0c08Zc9INg6NYW&#10;Wrpyrip2BiLxcE0asLhZpdTeU8LEt26zxPQNPMT8Q6KJh4mqzHNBXB/bs5EZelGq1xW25xVaJzEU&#10;kLjuZA6DoUzgJh9mjjiRwqcQ8N4EJ7p6jV3L+ePnFrEnG2CCOsODKtPOkSEnr2kAKtKPzAHXcroH&#10;lp69QSTApA9wTamExblQZyUwxZNhc0L6t/NF4ytrY7vGTc3ihdMYx+cXqjSaVUclTIkIhpsXFVEx&#10;9p9NgjsNrRuW4XM4QyZwehMWMsQY5ynaZbLOzct3MPNSoMnjwHgGF0o59vFsqKionHUQANPAoFAA&#10;AKxXgXUO0QvdhaMNkqy0MHmYuWBrnJPtTv0It0Yyx0VHSj4zgXrdPfHNlQH/AOEdLHFTemJT1l07&#10;JmSOEjbE0nhS8cn2Y3x87iyxp7bjZcj1yiimcFUlEwancr+amqmChTiBjbw3DqPjGoomx7g6w8j8&#10;q7ExrgW/5S8rJeySEkvd8jHHi3bFmwMZ089Q4lE5k0kf0am1PccxS7C1G7eHFo8zpxzxTyIts9v5&#10;Ht1N44RTMWFudrtRlY449dzVztEQDXqJDAYhvzijRhQPnrttZ6xRJO3ljxC+XbKExzspSES3SSKY&#10;CIlI6jgEVd4B+cjvKPul120bm5KbhVjTn7MposJnJt1YZxLHp+WA3IwbP5RUu7UW8WymEVlEA01D&#10;zDgUhNdSFUENtVLhd2xbGZMmbM7td+dogmiZ85Epl1hTKBRUVEhSFE5tNTCBQDXwAKjL9VAoFAoF&#10;AoFAoFAoFAoFAoFAoFAoFAoFAoFAoFAoFAoFAoFAoFAoFAoFAoFAoFAoFAoFAoFAoFAoFAoFAoFA&#10;oFAoKaOF338Q30VJ/E1wfhe7O/wecvzD7iejd5Ll67z0aUCgUCgUCgrp548KZPk63tu77GmWcTkO&#10;0GiseRlJCYjSSYHOKxURWIU5klElDGEgiUSjvEDadBAsuFKFy8FOWNrOl2zzC03JlRMIFdQ3kSaS&#10;gegxBaKqjoPvgA+9TDXVHgh4tckyqiiOBr98wDbBL8wP/H8vk6UwvVHtLe4O8sLlcotmWELhZCsc&#10;C+dLESjEyajpuMd6oiAAHpphOqLj+BnBOe46TEtk3Jcsxe35LRh4mKgIwxlm8Y2WVIoudRwYCgos&#10;p5RC+oG0hdwbj7vVM25Wf0QoFAoFAoFAoFAoFAoFAoFAoFAoFAoFAoFAoFAoFAoFAoFAoFAoFAoF&#10;AoFAoFAoFAoFAoFAoFAoFAoFAoFAoFAoFAoFAoKaOF338Q30VJ/E1wfhe7O/wecvzD7iejd5Ll67&#10;z0aUCgUCgUCgUCgUCgUCgUCgUCgUCgUCgUCgUCgUCgUCgUCgUCgUCgUCgUCgUCgUCgUCgUCgUCgU&#10;CgUCgUCgUCgUCgUCgUCgUCgUCgUCgUCgUCgUFNHC77+Ib6Kk/ia4Pwvdnf4POX5h9xPRu8ly9d56&#10;NKBQKBQKBQKBQKBQKBQKBQKBQKBQKBQKBQKBQKBQKBQKBQKBQKBQKBQKBQKBQKBQKBQKBQKBQKBQ&#10;KBQKBQKBQKBQKBQKBQKBQKBQKBQKBQKBQKCmjhd9/EN9FSfxNcH4Xuzv8HnL8w+4no3eS5eu89Gl&#10;AoID353IOOOOb0umwrkNdBJ6z5NzEy4N4oFEfaGpxTUFM4rlExdQ6DoGodaLivJ/rVOK/wD3t3fw&#10;OX98UMV+1j3SuKDtYqTiWuaMIIgAuXMKoYga+kQQOqbp/c0MVK7F3InCWaAEmNMkQ1zvipgqpDJq&#10;ihIEIICYTGZOCpLgAAA6js0ojtNAoFAoFAoFAoFAoFAoFAoFAoFAoP4BVMw7SqFMPuAICNB/dAoF&#10;AoFAoFAoFAoFAoFAoFAoP+CIAAiI6AHiI0H8lUTOIgQ5TCHUQAQGg/ugUCgUCgUCgUCgUCgUCgUC&#10;gUCgUCgUCgUCgUCgUCgUCgUFNHC77+Ib6Kk/ia4Pwvdnf4POX5h9xPRu8ly9d56NKBQZOuRUUzne&#10;auTYOQA4sJnJ6zF8CRthxRcSBUlNptB0HaYdB0pzbmi6D9VVxX/aXf8AwwT97UZzXy5ftPcZ3zJR&#10;CMlb0hHgh+hfJSTdfaPo3JrNDAIe90/LQ6qrT5O8C8p8W0i5Osq5V7usWJcpnG6o4qjGWhVDGAqS&#10;jlNI5hKXcIFBZI+m7TcBNS6mpuzqsb7ePNaTzi0cYiyi8K5ybbjEXkHcZgAhpuOREpFPOAAAvtSG&#10;4BMIfuhB36biKGEzZhaVRCgUCgUCgUCgUCgUCgUCgUCgUGZzgk7eK877ZQVeOFEUpG6tqJljiXpH&#10;vwDUBNoP7P5arV0aY6jJQKBQKBQKBQKBQKBQKBQKBQR95YHOnxlz2omcyZyWJOmIcoiAgIMldBAQ&#10;oKlO0E7dusk5g9pdLONltMdgKKGOAavB8AERqtbl9tRkoFAoFAoFAoFAoFAoFAoFAoFAoFAoFAoF&#10;AoFAoFAoFAoKaOF338Q30VJ/E1wfhe7O/wAHnL8w+4no3eS5eu89GlAoMpmcvx2Xx/S3/wCqEq82&#10;/wCWrOowUHyZ6DibnhJi259glKQc+yXjpiNXDck4auUzJLJHD0gYhhAaDKLahpPjBzEi2qLk4Hxf&#10;kQYtdyYdDOIwHZma4iIafu7NQ2v91RvWNZDt20j2jp+/dJMmLJI67x4ucqaSKSZRMdRQ5hApSlKA&#10;iIiOgBRhSDyD7od4y91uLA4tQabpuVx7G0vdyyPIPpJYNSiMbHiUSlII/AMoQ5jh12Eo1Nva4S/y&#10;D3T4Jia8pEmSUI9IoLrHPBt1SJkDqJlGRWhthQ9O5MAAPGqf8UoeJXc5eXfc0VjbkM2YRkhNOCMo&#10;LIrJMGjb2pQ20iMk3EdiQHMIFBUm0pR03kAupwhduFw846WZQsw8bGAjhoycLNziG4AOmmYxREB8&#10;eoUZUHYE7nWUiXbNyOdbmj5Cy4W3JF80gmEW3au5KUJ5ZGTNBZEmpDKHOOom9UCgIj4VWrteec8v&#10;e4ByRkX7vDFvy8LbTdYxSMrQhyrIIB4FTXk3SSgmU08dDk18QIFDEmryrnl13AeO80yHKKs37I4O&#10;Xy4m9oVMWjwCiIiVJ2RJFQR0AdfLWqGJVyHEnmDZXKe23gsmv8WMg24kme67MVVBQSkP6oO2amhR&#10;VbmN6ojoBiG0KcOpDHJZhIfJWRrSxLY1x5EviSCKtm2GouZFzpuOYRMCaSKRNQ3qKqGKmQuvUxgC&#10;iKHb17jvKfNt2L2rx8tdW2GjkxwiYiDjAnJ5VAp9PNXUUSWIToJd3lpFAmvwx8aNdONXn5S8u6la&#10;7Na4pIMlJMm5fNcK/NTd4VMgeJjtyN1doB6dSae7VP8Ai71xI7ml6XHflu4zz6hHyDW6niUXD38y&#10;blZLtnzgxUm5HyCWiJk1FBAonIUmwR1NqXUSwu1b3mG4Ze0cSZRuu3102s9bNpTUrCuVkwWTTds2&#10;Ky6Bzpm0A4FOQBEo+PhRlVXw+58X9dMTnC+OQ9ytFrJxfAsH6Jo+MQbLGdvHJ0Em6fkgTeouYATT&#10;KYQDUdREoAI1VswiFk7uQ8n8q3I8a4xdqY9t8ypxiLct9mm9kRQDoUXLtRJVQ5+vUUipl1/N9NRr&#10;pnNILKXKXm7ZCeKI2wYyanWMljK05efkFrXPJrKTD6PIrIecv7OYd/m67i9NvhpVZkisLEmQ8r2J&#10;l5nfmM2KzvJrdaRUaskY0X6gqO0Vk3YAyAhxHRNQ+obfV8fRUbsmF5PBLP8Ayly5kO8IXPES9jbe&#10;jLd9thjObcNDlM89rQT6LiimBhBMxvU16+PoqsXCPFqdwfK8ZysuGysn3xDQ+F7Vue6Gk2spGIEV&#10;JHxIPgapFVSIKplTqIpJkAupjnEA9NDHB5q6ub3M3klOS7TjBYUvbllxypkiOYeMJIvhKUdSi+kF&#10;01G6KhyiUfLT2iHhuP8ACEuJNXFVOY3PHjzdzJrlCSmjHU0WNat7xSfs75Api7xRWBJJUS/m7kVd&#10;A1qLiXRPfIvdLs1hhmybhxxAozmYb6bKkXshwqKyFvOkFPIUF95WxRYFFOrchdplCeuYU/giZ6UP&#10;ZPJndQvBFS9W0Xf8ZEqk9pbMoqBRZJFSANQ8pp7P5yhdOobgMI+6NVf+L0PHfud5ZtW9Iy0OQ5kr&#10;otRw9LGzNwqs02ExDn3imZZUiBEiKkSMP6UhkwU0ARA24NpoXb2NAyahFSEVSOVRNQoGTUKICUxR&#10;DUBAQ6CAhRlWZzI7iEHgOUdY3xnHMr0ye2JpOO3ZzDFwhzl1ImsCQlMuv1ARTKYoED4Rt3qUWTKv&#10;5tlvuh5RbDeduoX2EI50XYjEQbdgzMnp09nTFuQyxdPAfX190aq/8XpMT9y7kBia7UrT5GwTi7Ih&#10;qqCE6g8jiRFxsAEf3QpQI3TUEoDrsVTATB/hC+NQ6exfbZl421kG1YG9rPlUZu2bmZpvoeTQEdqi&#10;SgekB0EpijqU5TABimASmABAQoyp3zHzczpY3NJ1hxldkNEYxY3fARz8z6Pa/wCbRbxNkq+UVdnL&#10;vKUhFVDCfXUoeHhVXHDLzWXu4LyBzHfMzj/h/ab88HFLKt07njYoZaVkEyGEoOwIokok0QPtESby&#10;b9OpjFH1CxcdqPd0547k2EfZbnv+VvWDiTql1eTsS1cxhjmEABJQ5mx0iCYR0Au4o+5VJJVp3Bnm&#10;0Tk8wmLSvKNZwGU7VaJvXSTETA0lWG4qR3jdM4mMkZNQxSqkEwgG8hijoYSkiWYV88qOTnMgbjz/&#10;AI2NBv1MP/ONxQHt42mciIQPmrNwP7cZAegIf4bdoPwwHwqrJEKONmX894hmbnkcCxbmTlphii2u&#10;ArWGGZMRumqJ0xEgJqeWAnHTXTrUi2Rf7wPy3nXLti3tL54j3MdPRU8RnCouYcYcwtBapqCYExTT&#10;3hvMPrae9VYqdNQKBQKBQKBQKBQKBQKBQKBQKBQKBQKBQKBQKBQKBQKBQU0cLvv4hvoqT+Jrg/C9&#10;2d/g85fmH3E9G7yXL13no0oFBlMzl+Oy+P6W/wD1QlXm3/LVnUYKBQZQ+c5BJzBzOVkG1UZ5sZIC&#10;f96Zm2ER/LuGlb26LbO6PmKUsPAtrY5i3pmczlt0LaaVTPtUGJjU01XqYaaCAKrKokN6BIJyjqBq&#10;M7Y/jtd8eLdtDEjTOMvFJOr8yIo6CFkVylMpHwyCpmxEkNddhnB0zqHMA6mIJC/mjqN14rU6Iok7&#10;rnHa27aPa+fLRikYdW5JIYK/mrVME0nD1RFRw0fCQugFUOVFQiptPWECCPrbhMa21YDw6y1IZj4h&#10;QFwzbkzy44KJkbbuB2c286y8WmZJJY5h6idVuKRziPiYw1WbwZ2eMWHD56zlYGMlFFEIqafCvcjp&#10;IdDpRjJMzl4JDeBTnSTEhBHwOYvQaj6W4a4rYte3rLt+JtW04drAW7BNiNImHZpgmigiQNAKUof8&#10;oiPUR1ERER1o+b4+RcdWblezpuw79hEJ+2Z5AyL1kuUBEhhD1FkT/CTVTH1iKF0MUwAIDQZi7Jdz&#10;3DHmk1izyCijexLu+ZJtfXywfwD85UzHUIHq6qNFirAA6gU4FH80Bo3eMXo86MAZP5I4ytzH+N5q&#10;Ghk28+nLXGMyuugmui3brJoJlFuguJtFFdwgIAGoAPoozLh+zhHxfV4x4veQdxpxD3IVwya7y57g&#10;ijKLEWQIOxmgVZZJFTYmmG7btAAOY4+nWhblMZ06asW6zt65SaNW5ROu5XOVNMhQ8TGOYQAA98aI&#10;yv8AMKWx3J8xrumMUPmbu33E5FrOJGKMUWakqCaHt6rY5PVMAuAMJjF6GPuEoiAgNXm3NGkfkL9w&#10;eb/sDcn1W4qMMtfGLEc9n7LFuYcj5h3EW9c7kr683Dc47E4+MIososZMdSGUKUxiI7gEAOcPQI0f&#10;S8GqzGOIscYctxla2OLSj7Yi2aRUjnbJF9pciUOqjpyICquoYeomUMI0fN0igzLcDjG/49LeHcOp&#10;pG69R18dWD/Wq1dI001GWSqVx0tlvmZc+NUXQsQvPLExGOXxdBMg3Vl1/aFSgICAmIkBjAA+IhpR&#10;vOI1U2NY9q42tSEsmyoZvAW1b7YjWNjWxQKUpSBoJzj4nOcfWOc2pjGETGERGjCD3c9tKGn+KVzT&#10;z9mkrK2RKxMjAvTFDzETuXqLFYpT6agU6TgdweAiBRHwDQs1QU7S2Gbauq7r+y7cUehKPcf+wx1n&#10;IuCAoVs+egqos8KUegKJppFKmPo3mENBAogXdV/FGWbfus2bDWzyUjpmIaos1b4tNlLTaaJAJ5j1&#10;Ny6ZmWNpoAmOmgnqPpENR6jRvauXuXKi+H+GLTKW4q8rbmNYhxFmX0Eqkk5YN27PzAHxAXCpNwek&#10;NarEVA9tLBcdnPMN5ZZyU3/jVG4/MjIChI/pyv7hlFVVUnDnfr5vlAkoqYDB1UMmYfDQY1u7Gi+j&#10;KBvcC4625mfB113SjFokyLjOLcTtszqZABwo1ZFFw8YKGDQVE1USnEhRH1VNpg/OAxZcIldobLMg&#10;/islYWknJl2kF5N0Wsmc24UUnJ/ZpBIuvgTzPJOAB03HOPiai7or+53x7qW5o5ci2KfnPZKZimrN&#10;LXTcqtGsSELr75hCi7dGj7AGDrQ4+4zt/H1psEElGTdNS45khABeUkhIHtDtc+m4wmPrtAR9Qm0h&#10;dClAKMOnXNbUFeNvTNq3NGITNv3CzVYTEW5KB0l265RIchg/IPQQ6gPUOtBml4GKLWRzptS241Y6&#10;rI0hctvODnHQyrZFi9Eom00DXe3Ib8oUbvGL9OWJjE4x5+EhhKI2FPFEQHToZiqAh+yA6UYVG9ns&#10;R/lHzGXUdo22wEQ9GoPDaf2aNbl+lGSgUCgUCgUCgUCgUCgUCgUCgUCgUCgUCgUCgUCgUCgUCgpo&#10;4XffxDfRUn8TXB+F7s7/AAecvzD7iejd5Ll67z0aUCgymZy/HZfH9Lf/AKoSrzb/AJas6jBQf4OX&#10;Ldk2cPHa6bVo0TOs6cqmAiaaaYCY5zmNoAAUAEREaDJ6o8W5Kc0CPolIV2uTMlkUYl0EBJFmfBtO&#10;YB6/o2hNxvyDTm3pE7u8W2dlufBTwwG9hVi51FEeu0FU1mZlPe1Epy0TajZingDyZypju1Mg2Zdd&#10;utbXuhn7VDtnM09QWTTBQ6YlOkk1OQogYg6gBhqmY6F+rB5gf/mVrf7wSP7yoZnY/M67WvLV8l5D&#10;26LQeI7gN5K84/ULuDwHQzIQ161DqizXhhx6yPxswXkuycju4l09lZWQmYsIh0q6RIgrGoIGAxlU&#10;URKYToCOgB+zVZ3XKqXtXLNEuVTYjgSgs5tOYTYa+Iqh5Bx09/yynqRvc0tUYKDLn3I3DN9zEySn&#10;GgCqyLeCbOwSL1M5CKaah08TAAlD/mo3t0XlcnOVFv8AFPFlvS82xG4b8uJuVladp+Z5XtLluiQX&#10;LhwpoYSIICcu8QATCYxSh8ITFMSZVYWhlHuQcx1n8tjmbcWhZiKx255OIMjb8SgoUQEySb0252uc&#10;oHDcBDqCAeOlVqyR7pPtf8lL6KibK/Ihm4KsJTOklHUtcBy6aD4OxbFMIaftv2aGf/iAvIzCURx5&#10;5Dp4rhZp5cLWD+Yl1Zh6RNJRZZ4ki4UEE0+hCgJ9ChqIgHiYaLLmNOPIX7g83/YG5PqtxUYUhdoh&#10;g1XzzkB+qkB3TCxVytFB/M86RYgcQ98QKAUa3NDtGSgzK8Dvx6W79I3X8gf1WrpGmqoyzDYc/rJW&#10;v9L8/wDLXtXm1f8ALTzUZQZ7kP4Osq/42D+uWVFmqK3Z4/2DzT9PxfyVWi7tVx9GWePu8ff1j37B&#10;ofWb+jW1N/mC0eOu23GmaFMcjS2bFXelKGv6EqscURH3gMYo1U26qd+NfFTM/I2NuqQxVPQ8U2tZ&#10;y1bzKElJOWJzHdEUOkYpUEFtwaJmDUdKjVsSZ/Vg8wP/AMytb/eCR/eVVMzsfyftfcvlCGIe8LVO&#10;Q4CU5DT8gICA9BAQFl11odU7EseDXBzN/HDNLu/b6f2ytbzy2n0OsnEP3DhwKrhZssn6ijVEu3VD&#10;qO6oW5QD5W/1h9yfbm1/k8bV5k/y081GSgzD8QP6wq1ftfdXyKTq82/5X6cs/wAMWffsHO/IlajC&#10;o7s9/eTmL7NMPlg0a3L9aMlAoFAoFAoFAoFAoFAoFAoFAoFAoFAoFAoFAoFAoFAoFBTRwu+/iG+i&#10;pP4muD8L3Z3+Dzl+YfcT0bvJcvXeejSgUGUfPCyLfnPfrhysm3boZYFRdwqYCJpkLJkExjmMIAAA&#10;AaiI+FXm3P8ALTR/Lfhb+d6yv4fjv8vUww+BcHJbj1azMz6czXZTRAAEQKnNM3CptOuhEUFVFDD7&#10;xSjTAqB5s9x2KyJbExiHAx3ZbcnU1Gd4384TO2O9Zn9VRmwRPooVJYPVUUUApjF1IBQARMJqbXsO&#10;1rxXlmL8/JO+otSPRM0VZYqYOSbVFiuiCm5lgKbqUgpCKKI/ngdQ2m3YYw3VKfuZ4Uk8rcfxuS3W&#10;Sj+48Tvxnys0S71Vos6YpSJCFDxEhNi4/wBqkIBqIhRJcVGLtn8wLKg7LJx/ydcTW2HsQ+XXx1NS&#10;SpUGbls9UFZVgddQQImqRwc509wgBwPtD1igBi7ousK5bGbg8K4TM0FPzQdAcBT8vTXfv1000666&#10;0ZUx9wPng7tuStzG3HbIgIzsU6Ve37dsIdFwikYpRSQjSLGKomc2pjKLbfgiBC67t5SmpMp88c2e&#10;U0OMUPIZnuB/cGQ7jhH01MKSJSEXapPUzqNWhiEITaKaGzeUQ1A4mAfCqzWYTB+VpfCOV7IylCJe&#10;0u7SkSuHDDdsB00UKZF22E3Xb5yChya6Dprrp0qPpZlrNxFm/GOc7ZZ3Tja6mc61cJEO9jAUIV+w&#10;UMUBMg8a7hOkoTXQdQ0HxKJiiAifN+DNufMaYBtCQu3INwtmIt0TmibfIoQ0jJLgURTbtG+u45ji&#10;Gm7TaX4RzFKAjQZzcAWrdnMXmI1uOZYmVaStzHvTICqWpm7KLbOAX9m3iHQptE2qfTX1ij6BGjd4&#10;RJ/vBoSRcn4hcqlOEOrazxNgYddguU3oi5Avo1Ah0df2KJtWUcBb8x9dXGTF0JZkoyNI2hDkjbqt&#10;9I5CumkimcwujrIa7gBdU4qlNpoYD66660S6pF5My5jfDtuvLoyPd0da8WzRMsUrpUvtLjb/AINq&#10;2LqqucR6AVMoiNEZV885r/l45ET+WV2poeKmZhkWIYriXe2jWIJNm3nCURLvFJIDqaCIAYTaCIaU&#10;bxiNRnIFVNbAGbFElCqpqY/uM6ahBAwGKaLcCBgEPEB9A0YUo9oL77cmfYc31kzo1uaEaMlBl34a&#10;XRbtl847dl7umWttxJZq5GaspIKFQbpLumr1BAiihxApN6pykARHTUQqtXRppibqtefVUbwVyRc0&#10;ukTzVUWDxBycpNQDcYqRzCAaiAa1MMs0uHP6yVr/AEvz/wAte1ebV/y081GUGe5D+DrKv+Ng/rll&#10;RZqit2eP9g80/T8X8lVou7VcfRlnj7vH39Y9+waH1m/o1tXCpY6aZc4jQuNXipW6d54xjI1B2YNQ&#10;QcKRaItlxAAHXylgIfT3qrKjHhFnZTh/nq7bKy41cW9bdxH/AIu34VQhjHipKPWODV2chNROmmY6&#10;hD7QH1D7y7toAaN3jxaSLcue27wiGk/ak9H3LCP0yqs5aMcpum6pDBqAlUSMYo9B92jCGXN3lra+&#10;BMYXJC27dTU2Zbhanj7ShWaqazuPOv6h5FwT1gRKgQTGT8wPXUApQAQ3CUsmXH+2lefIPLMJfeTc&#10;vX7L3Nagqowdksn5EiJKuEh8186JsSTEwJ6ppFMAiAiKhfEtCzCtDlb/AFh9yfbm1/k8bV5rP8tP&#10;NRkoMw/ED+sKtX7X3V8ik6vNv+V+/K9NRXjLn0iRDKHGwp4QIUNR0BiqI9PeANajCmTtN3taFp5T&#10;yYzui5Y23XE9bjYkMEk5SalcqIOwMomkdUxSmOBTAO0B1ENRANAGka3tA8TOwc8kqvBTLGaQQP5a&#10;yzBwk5IQ+mu0xkjGAB066DRl9WgUCgUCgUCgUCgUCgUCgUCgUCgUCgUCgUCgUCgUCgUCgpo4Xffx&#10;DfRUn8TXB+F7s7/B5y/MPuJ6N3kuXrvPRpQKClTNXa6yLlPLeRsjMsoW5GMr1uB9Ls45Zo7Mqik6&#10;VMciagl1KJigIAIh01qrN2HMf1PmTv537X/1N7/0VF6n0I7s8XyouQJbNUEzbbg8xRpFOXJ9vp0K&#10;osgGv7NDqTOwt2yMAYtkmVwXQZ9lm4GChVmnz6VNOLTULoJTBHJalU0H0LHUL/a0S21YwmmmimRJ&#10;IhUkkigRNMgAUpSlDQAAA6AABRH9CAGASmABAQ0EB8BCgqU5Edq6zr/nJC78LXG2xtKSahl39oPW&#10;5lYUyxxETnbGR/StQER1EgEOQPzCkDpRZuwh2Xtg8vgTGAC7LYJBGHYYgTz72MSa6a+QDTXTT0bK&#10;q9U7E1uNHa+s7Flwxl9ZcuFDJFyQyxXMPbbVuKUK3XJoZNZYFtVHRiGDUoGKQn7YhulRLuys+ub/&#10;AGbuH6Nd/EnpErMj27LHtbJee5Wwr0iEJu2LpsmcYyzBYoa7DgiIHSU+EkoQwAYihBAxRDUBpG9y&#10;VGRe0zkm35t1LYLygxeRoqasGE4qvGSTdM35gu2iaqawgIfC2p6/taJ1dryFq9qDP10zRHeTshW9&#10;AMDHID1+i5dzUiYmvrbEzpoEEQDw3LB1odXYuS488bca8arQPa1gMFDu5EU1rmul6JTyEmumUQKd&#10;Y5QACkJuN5aZQApNR0DcYxjGX5+SnGuxOTtiEs28jLxr2McC9ta6WQFF3HOhLsMYpTeqomoX1VEz&#10;dDBoOpTlIYolwpkmu1NyUteZFaw73tiZal6NZhJ+8iXYFEf8Il5BwJ00HQqpqNdTqOM+0ze81NNJ&#10;rPuUGvsBDlO9hrfUXfvnBCm18oz94mmVLUNdRKmp73u0OrsdJ5b9tJ3fTyyZjjuWBtprbUC3tx/Z&#10;kgc7VM6LM6h0XiboiaxlVj+aILCsO42gH3iIiFCbsO18YuJGU8Wcdc04tv26oh1dWVI+QYw7lsu6&#10;fNo0jiLPHIFWOqRExikEQMJUw0AOgDVSvm8KODN58Wsg3TeFw3zC3QxuG3TQ6bKObuElU1hdt3AK&#10;CZXQu0CpGAQ011EPcqFuVl9EKCnvPfaoY5Av64r6xlkVC0UbrfuJOStaVZHcN0HTo/mrC2cIqAYq&#10;ZlDGMBDJjt10AdNAA1N2HWOE/Bq7+LV/XZd9xXtC3S1uG3xh0G8e3cJLJKC6RcbxMtoG0QS0EA8R&#10;09yiW5eCsjt2X3anKVDP7jIcC6h073kbpPAJtnQORQeuF1gRA4+pvKCwBr4VTPDC2moiPfKXDctn&#10;7B94YqhJlpASVynjjISr4iiiCYM3yDswGKn6w7ioiUNPSNCOPcIeKNzcVbfv6FuO64y6jXdIsnrN&#10;aNRWSBEGyKiZyqed467w00otuU5aIrJ5q8FL05R5Jty9revuEthhB22lCmYSLdyosdZN26cGUA6W&#10;pdolXKABpqAgPjr0LLhYTYFvOrRsSyrTeuUnjy2IGNiXbxApipKqsmqaB1CFNqIFMJBEAHrpRER+&#10;VnBPGvJpULnK8PYeTUEQRLeDJAq6b1NMm1JKRbCYnmgQAACnKYpwL6upigUoFlwq/edrblXa75wh&#10;Z172y7jlx09uZS76OMoUen6VIWwadPEAMai9UdZxH2jp1aXazGdsiMxjiqAu9tq1xWXcOh3gYSKy&#10;DpNIEwN13CRMwjr0MA9aHUutta1rdsi3Ye0rSh20BbdvtSM4eHaE2IoIph0KAdRERHUTGEREwiJj&#10;CIiI0ZVa5j7dl95L5MS2do7IcDGRUhcETMIwbls6O4KnHJtUzEMcnq6m9nEQ092queGFtNRCgqWw&#10;j27L7xZyUhc5yeQ4GVi4yal5RaDatnRHBySSDtEpCmP6oCUXACOvuVVzwwtYmIiOn4iVgphqR9Ez&#10;bNdhKMlNdizZymZJVM2mg6GIYQGoikW9Oz5KHnH6+PswMkrdXWMeOjp6PVF03TEeiZ125xKqJf2w&#10;Jk1/a0a6k9+EvF24eLFlXja1xXPG3Q4uWbJKt3cakqkVMhWyaGw4LdRHUmvSiW5TUohQKBQKBQKB&#10;QKBQKBQKBQKBQKBQKBQKBQKBQKBQKBQKCmjhd9/EN9FSfxNcH4Xuzv8AB5y/MPuJ6N3kuXrvPRpQ&#10;KBQKBQKBQKBQKBQfDub/AGbuH6Nd/EnpCs33aw/FYy+ysz/YRpG9zS7RgoFAoFAoFAoFAoFAoFAo&#10;FAoFAoFAoFAoFAoFAoFAoFAoFAoFAoFAoFAoFAoFAoFAoFAoFAoFAoFAoFAoFAoFAoFAoKaOF338&#10;Q30VJ/E1wfhe7O/wecvzD7iejd5Ll67z0aUCgUCgUCgUCgUCgUH+Llui7brtHKYLN3SZkl0jeBiH&#10;ASmKP5QGg4Zj7jBgPFVxpXdjzGMVatyIt1WqUs0FcVQRXAAUJ+kVOGhgD3KZHeaBQKBQKBQKBQKB&#10;QKBQKBQKBQKBQKBQKBQKBQKBQKBQKBQKBQKBQKBQKBQKBQKBQKBQKBQKBQKBQKBQKBQKBQKBQKBQ&#10;U0cLvv4hvoqT+Jrg/C92d/g85fmH3E9G7yXL13no0oFBX1zh5uJcXWsHatpwrS5cnXUzUftEH5je&#10;xRjEpzJEdOU0zEUVFVQpipkKYoDsOJjBoAGLJlXFZ3OvnlcsnCTyEQvIWW/kEEnT1pZ5lo0qB1ik&#10;UEHKSIm0KAj/AIXWqtkaIqjJQKBQKBQKBQKCNvLrKd14V4+X9kuyRZBc1tBHGjvnFAXDbRzItmyo&#10;HTKdMR/Rqm09boOg9fChFIZO6pypU18tvZ59vU22HWHT8ujqjfS/v9ajyt/0S0f4GW/fVE6YfrUe&#10;Vv8Aolo/wMt++qHTHY+PXcX5H5Nzfi/H9zoWwnb93T7WNlzNYlVJfyFTaH8s4uDAUdPAdB0qlmF9&#10;FRkoFAoFAoFAoIGc/uRmRONmOLLurHARQyc7cnzU/CVamdJ+R7Guv6hSqJ6G3Jh118KLJl77hRmi&#10;88+YHicjX77AFwvpaSZqhGoGbIAk1W8tPRMx1B108R1olS1oFAoFAoFAoFAoFAoFAoFAoFAoFAoF&#10;AoFAoFAoFAoInZx5pYP483e0sjJD6Yazz6LRmG6bCOO6SFquqsiQRUKYA3bkD9KGEm4GZZXHBw1w&#10;xoqDHTzFvIsBVIKagoOkiqp7yD1KO0wagPhQfWoFAoFAoFAoFAoFAoFAoFAoFBTRwu+/iG+ipP4m&#10;uD8L3Z3+Dzl+YfcT0bvJcvXeejSg/E+ko6MTIrJP20ekobYmo5VIkUxtNdAE4gAjoFBmr7pD9tI8&#10;o1V2b5F+1LacQRFVBUqpCgBnAiUBIIgHURHT36VvY0Q2LJ2jHWpZ8BEykS2RZRLBlHRTVyhoQqaB&#10;CJpJEIb0AAAABVr5x0Corwt2ZQxrYeoXvkC3LQMBQP5czKNGJ9o+AgVdQgiH7FB+O1MwYnvtUjey&#10;smWtdjlQRAjWIl2bxURDx0TRVMb/AJqDo1B+Z28ZsEDOnzpFk2IIAdwuoVMgCYdA1MYQANR6UH+b&#10;GSjpNM6sa/bSCSZtiijZUipSm010ESCIAOg0Hi7syzi2wnCbO9sjWzaTxUSFSZS8q0ZrGFT4GiSy&#10;pTDu9HSg6AAgIAIdQHwGg/7QQm7in4PMv/4uH+uGVFmqvHs9oor3fnAqyKaxQh4YQA5QNp/nDrw1&#10;AaLvXt/N7D/QW/8A7on/AEUZPm9h/oLf/wB0T/ooP6KxZEMU5GaBDkHUhyplAQH3QEAoPzPpqHjD&#10;kSkpZnHqKF3ppuV00jGKA6CIAcwCIa0H6Vn7FszPIuHiCEeml56j9RQpUSpaa7xUEQKBdOuuulBy&#10;UeRWAAlBhRzbYgSwDtFh/GGO8zXTXTTz/H3qDrTJ6zkWqD6Pdov2TooHbPG6hVUlCj4GIcgiUwe+&#10;A0H4HNx28yXVavJ2OaOUBAFm6zpJM5BEAENxTGAQ1AQHrQfYAQMACAgICGoCHgIUH/aD5j2bhoxQ&#10;qMlLMo9Y5d5EnLhNIxi66bgA5gEQ1DTWg5vlPHGHMtQMOyyvDQ10W81dA+hAkXHloe0GSMQFEjkV&#10;TAwimYfSPSqPtYysXHWOrVRtrFsRHwdpouV10WEYqKrcF1TarGAwnUHUR8etQesCegzPPm8syxF/&#10;5gpewg4S87zA8SeXu3ah7mlB/wBmZyFt1grK3BMMYKLQ08+SkHCbVuTXw3KqmKUP2RoPiWdkCxch&#10;snslYV4w15x8a6MxfvoR8g/RRclKU5kTqIHOUpwKYB0EddBAaD0r16yjWq76RdosGTYu9y8cKFSS&#10;TL+2Oc4gUoe+I0HI1eRvH5CSCIWzfYacmYQKDI1wxwKaj4Bp5/jQdXjJWLmmSMlDSTWWjnAat37J&#10;Yi6Kge6VRMTFH9gaD99B8lWegm7sWC80wRfAYpBZqOUiq7j6bS7BMBtR1DQNKD/s1OwdtsFJW4Zl&#10;jAxaIgC0lIuEmrcgj4AZVYxSh4ekaDmsPyCwRcD8YqDzPZEtJAbZ7A1n49VUTa6bQIVcREdfcoOv&#10;AIGABAQEBDUBDwEKD8j2Rj4xMq0i/bx6JzbCKuVSJFE2gjtATiACOgeFB/bR6zkECuWDtF62MIgV&#10;w3UKoQRKOggBiiIdBoOWzOfMG27JEh57MdlQ0qc/lhHPJ6PRWA+um0xDrAIDr7tB0qKmImeYISkH&#10;KNJmMdBq2kWK6bhBQA9JFUjGKb9gaD8lwXPbVpsBlLpuGMtqMKO00jKu0WaAD46eYuchdf2aDw1t&#10;51wpeLssfamXLOuN+c4JpsY6bYuFjHHwKVNNYTCP5AoOq0Cg+DcF02xabMJG6rji7ZjxESg/lXiL&#10;JHUOoh5i5yF/56Dw1u53wldz35ttbL1m3DIicEysI+cYOFjHHwKVNNYTCP5AoOr0H5nbxowQO6fO&#10;kWTZPQDuFzlTIXUdA1MYQANRHSg/zYyUdJkOrGyDaQTTNsUUbKkVKU2mugiQRAB0Gg55dWbcN2M8&#10;NH3lla0bWkCnFM7CVmWTVcpg8QMkqqUwD+UKD1ds3pZ96NDP7OuuHutiTTe7h3yD5Mu4NQ3HQOcA&#10;19+g+09kGEaiDiReoMEBMBAXcqFSIJh10LuOIBqOnhQZyu7C+YyHI+1nEe9bv0Bx/HF85sqRYoGC&#10;Sk9SiJBHQfToPX0+mlb2r5sUXJbpMZY1bGn40HAWxDJCh7Wjv3+xIl26b9ddemlWvnHWqilAoFAo&#10;FAoFAoFAoFAoFAoFBTRwu+/iG+ipP4muD8L3Z3+Dzl+YfcT0bvJcvXeejSghZzf4y3Tyjx7adn2n&#10;cEVbr237iLMuXcsC4pHSBo4b7CeQmoO7csA9Q00Ciy4Zz+RmA7g43ZGPja5ZuOuCTJGNZMz+MBUE&#10;NjvftJ+mIQ2obOvSjcuVnGC+2HlSxMm4oyi9yHaT+Iteeh7jdR6JHwrqoNl0nJk09yBS7xKGhRE2&#10;mvWqzd2XRu4hzmuLGcurgzDcqMRdxG6S9+Xo3EorxxXBQUSYMxHXYudMSnUU01IUxQIO8REkJMof&#10;4O7bmbc+RDfJOQrtJj+KugpH8e9mU1pSakElg3FcnbmVSEhVC6CUyqoGMAgbbt0ES9XY9HmHtX5e&#10;xrCurvxfeTfJwwf+dnhmrRSLmSlS9fzGiYLLkWOTTUClUKcfzCmN0onU6h2++d12r3fC4GzbOqTs&#10;fPGLH2BeUicTPm0h8FGOeLH9ZYi4+okc+pyqbSCJinDyxYm/3LvweZI959AfW7SiTVTng7lPNYN4&#10;w3RjrF7pX+WPKF9KkYqNkRWXjYv5vZoe0NwDdq5cLapIl2iIaGOHrASjVma9XY/bX5Y5DXaXhdSU&#10;TajmTcFfOz3fJLKyaoicDCddJum6U3m8RBUxTfttBonVGlIhdpClHqJQABH8lGX9UEJu4p+DzL/+&#10;Lh/rhlRZqrG7UmQrCx/dWZHN9XrB2YhIxMQnHKzcg3YFXOmu4E5UjODkAwlAQ1APDUKLuXUf8SPH&#10;r+fKwv8AeKN/y9GT/iR49fz5WF/vFG/5eg9VaWWMX38+cxdjZFtq8ZJkh7U8YQso0frJIbgJ5pyN&#10;1DmKXcYA1ENNRoKQe8EAfyqYkNp1G1HICPvA+P8A9NGtryMPEci+4YvD2bY7xSxuP2LYiJgCHklT&#10;pR/tLBkiQyjkjfUXrxQxd5SAG1FMSAIkE25Smjpdx9nq62dvrOrXzRGzdyoonOnEP4dRg1XUANSp&#10;ldEdOTE1HpqKYh7ulQ6ke+FOdck8Z+Q8ZiG9XD+OtGenwtO97IfqCdGNkV1/Z0niBdxiJHTcGL5h&#10;0/VUTE2u71DFLZmZdp7tuHSQOQLKzTFMwTZX2zGEuhZMoAX5zjSgLZVQdOplmogQPeQom2rReDWV&#10;Ry7xlxtPOnIuZyAZjbNxnMICf2uI0blOcQ8TKoAkqP8Ad0ZvBLegzH8mn8jyw53vLIgFzLsVbiZ2&#10;DBOUvWBBlGqCk+cgI6gJCK+0r6gGm33fSbnCJ3d16CirY474YtuDZkj4W3robRsOxTDQiLVrEuUk&#10;UygHoKQgBRnbq7p2vAAOJdu6B43BNiP+s0LqqakrxtnHPcfu6+bue/NltWnkyelZZ0VMVTbEDOVA&#10;KQhepjqH0KUP2whVX+X6ZK2OXXcWvOWviOhl/wCJLR0ojBJPnYs7ciEyjoVs2MpoC6xSmDzTppmU&#10;MPU20NpQi8Is/wCONhSPb3405Tn82S8RIEbTClwot4BdVbzjKtGrNsxIZyi31WWXTAhem0NwGEdN&#10;dDNuaqZl7w5Qdw7Ky1txay7tgBlHrK0k3B21uwDApgAFXBtNphD1QFU5TKnN0IHwSAa4RLtv2dbh&#10;NDCo6zpHJXCJQEGSUGqoyA2nUvtBnhFBDX87yv8Aq0TqQ/mGPKPt2ZRZpJSx4tvIGO4jlW6iju2r&#10;japGKVUDoG2AYSgJQOBikWT1ASiXUphLwrRJxzzrbnIvFFv5Mt5P2JR8BmdxQYn8w8bKNwL7S1Mb&#10;QNwBuA5DaBuTMQ2ga6AYZ9+YFxsLN7g93XfJtVX0dal2WvMvmLcQKqukwYRrg6SZjdCmOBNoCPgI&#10;60bmjtULx95Q9xOZdZmv26EcfY0kHK5bJaSHnOUEGpFBIVOLjkxSA5CBqU66hiCoYBHU3XQmZDL3&#10;abyFZNpSlz48yC0yQ7hWp3bu11I08a9XIkXcoDMQcOSKn0ARKQdom8AETaAI6ntO1pycu9e81ePF&#10;4zC85bklGuX+P1XiplVo90yL5qzNIx9R8hVDeoBddCGJ6oBvNQ3RIHu8AH8gGPx9IZAa6fwXJUNu&#10;qujCV28g894zsfiDghBe2YWHGSlcl3UR0dsk4TevVFiC8cJlE6LZIhykBImplj66lMAAAUsxxSWe&#10;dna504Ay7DN8Y5ugpBMWNXhlkWBj6dCe1FdKKAGv53kj/c1DqQzwRnzK3BzMNz2/MMnTyPinL2Jv&#10;/GyjrY0cu0SHTQXTPtUIU6aoEOVUhdTp6lAdp6LZlJWyOIXJvnQYmcMyZDJaEBcQmXtT5xQVdKCy&#10;UMIlGNjCqJJt2ugBsEyhROHr6HAd5iZxo8VyU7ad94IsSWyXbV8NMiW1bgEXuFqDE8dINGxjAQXJ&#10;U/OcEVImIgJ9DgYoettEoGECzcmd2sOR15ZFirxw9fcw5uJzY7NvK2fMvVBWdFjjn9nWaKqG9Y5U&#10;TimKYmERADiXXaUgAZ3TCW/NDlRH8XcZpyzFBtLZEu1RVjYME5EfKFRMpRcPXBSiBhRbAcomKAgJ&#10;zmITUoGE5RJlTPibi7yW55SL3LV+XupH206XVRbXrcPmLguch9iqMTHpCQgJJGLtHaKaQGASgImK&#10;YANZkdeyL2iciQUG6k8cZNjL8lGiPmfxcfsDQ6zgxQ9YjdcXDlLcP5oKCQPdMFE6n6OCPMq/8cZI&#10;Zccc6vpB1ByMmaBhHk6Y4yFvzAKCiRksosInFBRUPK2H/cjCUSiUm4KFnOLBu5V+DrJ3/wA3AfXT&#10;KiTVSfx5y3mZbGrzi7x9jX6N+5XupaRm7nYrAisnFlZIIezpK9PZigKR1F19xRKTQoeJqNWc6mHA&#10;9n275CLF7eOb46MuN0n5qzKPiVpFAi5/WMB3SzpqdTqI6j5Ye7ROpCrJ2L888BMvW9IMrj+b5FYg&#10;v7RvKHOf2GUbInKVdBZFQA3bRMUqyCgCGhg+EUxTCXVdFlyyZvuAcRMYPbNkoi0pO53kbcsj85ee&#10;o2brM0HbR62SMiQ5xEjg5ilEQ6lKOugjVZ0qhvkxxzuTjFfsbYF0z8ZcUjJwbedTexILAiRJw4cN&#10;ypm88iZtwC2ER0DTQQqNy5TzxT2t8rg/xrkcuRbSNGefDXIDASv/ADhQ3IvPK/8Ah9u7b08dNfTV&#10;Zu7LQBUZKBQKBQKBQKBQKBQKBQKBQKCmjhd9/EN9FSfxNcH4Xuzv8HnL8w+4no3eS5eu89GlAoM0&#10;ndQ/FW6+ykN/41K3taOLfXSa2jCOlzbEW0O2VWN7hSNymMP/ACBVYZdOPsEXk/zTt5S7kjS0fe13&#10;yN03M1cDuIq0befJnbKAI/uZwSBHaHgUdA0Co3eEarQACgAAAAABoAB4AFGH/aDL93DrCa4g5ZTs&#10;laQDCp3SgwvaMBtoT2Z65UOVwolp4CZ22UV94Te5Rvbxi1znRcw3p2+314m277rjLNmDgT4IGfPW&#10;DgQD3tT0Z26oK9pjD8TduS73ytOsE3xMZs2rW2SrFAxE5OUFXVyUB/PRQQMUo+jzNfhAAgXdWg+j&#10;JQKCE3cU/B5l/wDxcP8AXDKizVQxxM4lTHK2UvSLh70Y2crZrVm6WO9aKuvaCvDqkACgmcm3YKXX&#10;UeutGrcJs/qd73/ntg/4Ic/5eidR+p3vf+e2D/ghz/l6HUmHww4K3FxYyBc95S+QYy7m1wW+eFIx&#10;aMFmyqRzO27gFPMUVOAl0REBDTxEOvSiW5Qm7wX3p4j+yrr5cei7VrHCiz4qyuLOFY+KbpoBLW00&#10;npFQgBuWdy5PbljnN4mHVbaAj4FKAeABRmpS0GY3m8ilH8+rnVZEBuc87arkwl/74zGPET/lEQ1H&#10;36rU0Xh82sQ/y0cbciWy0a+1XBCtP4x2oQoanF/FAZcE0wH85dLzEA/u6jMuFZfaGyr7BdOScMv3&#10;IFb3CzSui3UTDoAO2QlbPSl90yiKiRvyJDRrcuC5A5LRw9hbJWSVDlIva0G5XigMIAB5BUPIYpjr&#10;+3cKJl/Zoypg7TOKl7pylfWa5pI7pCyGQxkM9XHcZSWmNwuFQOOoiZNsU5Tf44KNbuxJXu+/cpjL&#10;7bh9Wu6G3V13te/hLtz6fm/lNEuqkfP9rOr55r5LspkcU3l35TdQrZUA3bDv5P2cptPToJ9aNTRq&#10;csey7dx1aFuWNaUeSLty1mCMdEMiAAbUkS6bjiABuOcdTHMPUxhEw9RGjCpLvB3w7ZWhh7HTZc5G&#10;twykjPSiRR0Kf5sSSbtwNoPUNXig6eGoAPiAUa26u9dr3GMbZXGmOvIGZCXBlORdysm+EAFUzRku&#10;qxZIiYPzCAkdQoegVDe7RLqsdoiFXcExnE5H4t5HVetSKSths/412890ATt1o3119o+OijYVSCHv&#10;6+gKLNVe3Z8vR8ldeYMdqODHjH8SyuNq1EfVTXaL+yLHKHoFQrlMDf3BaLuRH5zxZZznJk2FMqKB&#10;ZicgGRlwDUSA4i45Pdp727WizRp+t2AirVgIS2IJoRhCW6wbxkQxTAAKi2aJFRRTAA06FIUAow+x&#10;QZhOJhCNe4Xa6LYoN0kb2udJJJMNpSpg2ki7QAPANvTSrza/lZB3ePw/2B/SA1+q5KobdX2O05ac&#10;PEcdZy6mrcvz3d91Oyy70QDeZGOSSRbI6/tUxOoYPfOaibtVodEZgOfkOyec475jBT8lvMvbbTei&#10;n0ERcRrEihg9wRAf+WjcvBpzjo9lEx7GKjWybOOjG6TRgzSDaRJFEgETTKHoApQAAow5jnxug7wX&#10;mds6RK4brWLcJFkThqUxRjXHQQGgpF7Qf345K+wqn1myo1ucu7nN8r3fysl7bcPTkiMexUXBtS6C&#10;YiRnCJZByqUgeJhM60EQ6jtAPQFF26LK7L7jPDWwbRtmybdkrgaQdqRjaKi0CQaxQBFqmVMoiAD8&#10;I23Uw+IiIiPWqzivT/rR+J3/AJ3cf8Cr/wB9UMVTfzmyvh7MOaWWUcKun6Qy8S1C61HDM7BT51ZH&#10;Omm5JqOoiZAqQah6Sa+I0a2xbLy+vRTI3baC/FxEzu7YKy5R/qAAIOXEhHHXDQOnRQTBRmauA9nq&#10;yok5czZEWQKrONzRtvRzgQDcg1VBR26KUfH9KciOv9wFF3LvKMqe+8IiibGmH3Bkiiulcz1NNYQ9&#10;YpFGepygPuGEhRH8gUa26pG9s85z8P8AHoGMJgTkJ4qYD+aHzq5HQP2REaJdVYHds/Era/8AR9G/&#10;WUnRrav2xN91eNPspDfIUatYjoFQKBQKBQKBQKBQKBQKBQKBQKCmjhd9/EN9FSfxNcH4Xuzv8HnL&#10;8w+4no3eS5eu89GlAoM0ndQ/FW6+ykN/41K3taMYhmWRsiLjzm2kfQaDcxvcBVsUgj/z1eb5sx/B&#10;yYLijmjj+MuQxGh05qUtCRMqOzY8eIOI9IvXwEXIkLoPu1H0vGNTVGCgzR90262Fx8pXEWwXIuNl&#10;WvFQshsEBArk5l35iiIekCOyAIegenjRvasg5kwDm1e2+0th6QyT23rfsaNeJn+EVZq5jklAH3wM&#10;UarO3VzPs9FKGOcyHAPWNckeUR94GZhD+yNRd2q4ijJQKCE3cU/B5l//ABcP9cMqLNVevZ2/2xzh&#10;9DQ3yhzRdy+OjJQKCgLvBfeniP7Kuvlx6NbVwnFr8NeBPsBb31cjRl3mgzJc6fx73J9LWp8gj6rU&#10;0abajLMheTNXhZz9SlGqZmFpw90pTDAC+qQ1sz2oOEiaeIIoLqohqHwk6resTt7t+V04zG2PMURb&#10;wpl76kjz0wCRgMBo6MKBUCmEOglVXWA5RD0pVE26ph8FMRBhzjRj+GdtfZbguluN1XQAgAH9rlSl&#10;VTIcPQZFsCKQh7pBoluUU+779ymMvtuH1a7ou3V13te/hLtz6fm/lNEuqqfQB7oGggAh/LjroPuh&#10;KahVX+WmaoypF7xVtuzJYMu9MomYomm4d2fQdCqqg0cIBr4esVNT/ko1tTP7b14sbs4lY+atlCGe&#10;Wa4koCXSKYBFNZF4o4TAQ9AmbuEjfs0S6p10RFnmzdcfZ/FbN0hIrkRLJ205g2ZTD1Ucy+jBIhQ9&#10;I6ra9PQAj4BQiqfs/QTtxlXLNzFTMLGJtRvGLq6eqC0g+TWTKI+6JWZ6NbkfeZP9YBef2qtj5BGV&#10;eZP8tQFRkoMw3FP+sPtv7c3R8nkqvNr+Vj3d4/D/AGB/SA1+q5KobdXvu1h+FNl9qpn+yjRLqsdo&#10;jMpzw/Hpcf0lanyBhRqaVproy5XnT7ksxfYe4fq1xSCj/tB/fjkr7Cn+s2VGtzincbtpO2uY16PZ&#10;NJU8TdKMJNgQvqnO2MzRargmb/GNlAAfdou3Ra3HdsXiJLx7CVjmNyOY+TbpO2Lkk0oJVEViAomc&#10;o7PAxRAarOa/Z+q14of+VXN/DSn95UM14C7eBfAGwnzeMvi8Bs+Sdt/a2sfNXegxXUb7hJ5pE1xI&#10;YSbiiG4A01AQ9FUzXrObVpWpYnb3nbRsZwZ3Z0G1thC2XR3HtYqshmGR0Tgv4KAYpgEDB0EPDpUN&#10;urkHZ6+7zMv2ijvkh6Lu1XFUZVAd4L7rsRfal38iNRrbqkN2zfwgWB9JT31o4ol1Vhd2z8Str/0f&#10;Rv1lJ0a2r9sTfdXjT7KQ3yFGrWI6BUCgUCgUCgUCgUCgUCgUCgUCgpo4XffxDfRUn8TXB+F7s7/B&#10;5y/MPuJ6N3kuXrvPRpQKDNJ3UPxVuvspDf8AjUre1o+tf/Zm3foxp8SSlYigXuScVrlx7kiR5CWB&#10;Hul7KvF2WSudxHlMB4Kc1AVFzin6xEnRw80quvRUTlES6p7jW28nfuPPdatBS2Y23uQsZJR1zxaB&#10;UFL5iGwO2kiCYAUFnLZMSqorG8TAmU5DDqYNmoEAXa9Zmjuv4qhrbfNMJxMleV4vEDkjZSVaGYxT&#10;JQwAAKrEUMVdYS66gmUhQNp1OFCbagrwk42XzyfzQXMuRk3b+wYScNP3dc0gUf8A69LFW9oBkiIg&#10;AKb1dDL7Q2kT1L6pjECi244LZO5b+DzJH/zsB9btKMzVGzs9/dvmL7SsPkY05Lu1XDUZKBQQm7in&#10;4PMv/wCLh/rhlRZqpI4PcsbW4qzWQpW5rVlbpLeLJg0ZJxiqCYoi0UWOcVPOENd3mBpp7g0a3TKx&#10;L9cFiz+aO6v9aY/39E6afrgsWfzR3V/rTH+/odNe6xj3R8d5QyJZOOovF9yx8he0yzhmj9w5ZmSQ&#10;O7VKkCqgFPqJS7tRAOunhRLLERu8F96eI/sq6+XHou1cJxa/DXgT7AW99XI0Zd5oMyXOn8e9yfS1&#10;qfII+q1NGm2oypq7uuIvnK1MfZsjWu53bLo1s3OsQNR9heiZdkocfQVJcqhPyrBRrbeKv/Gbq5+a&#10;3I3j/aF2NQWjrTgoW3ZvQ5lSqwltJHcPFlRP8E7sAMBvRvOH5KLeEakylKQpSEKBSFAAKUA0AADw&#10;AAowqW7vv3KYy+24fVrujW3V13te/hLtz6fm/lNEuqqgP60H/wD7gP1pVX+WmWoyjhytwEx5IYXu&#10;PHSiyTGdKYkrZcssGpGss0A3kCcQARAipTnRUEAEQIcwgAiAUJcM/fHXkPlXgnlG5bXu+0Xhod6u&#10;m1yDjt+b2dYqiAiCb1koIHIChSmHaYuqaxBDrpsOU3Zlby17pfFNeIJIryVzMnxkgOeAUhlDOim0&#10;DVPemczcR9/zdPfoziqpeV/Lu/OZ11W1juwLWko+ykJAn8VrIRD2mTlpNQopkcOiobiicpTGKmmT&#10;UCAJhExtdSmpMLsOEfGs/GnDbaAm/JVv663HzzfS6JgORJwcgERZJqBqBitkw2iICICcVDFHaYKM&#10;25Uh8yf6wC8/tVbHyCMq81n+WoCoyUGYbin/AFh9t/bm6Pk8lV5tfyse7vH4f7A/pAa/VclUNur3&#10;3aw/Cmy+1Uz/AGUaJdVjtEZlOeH49Lj+krU+QMKNTStNdGXK86fclmL7D3D9WuKQUf8AaD+/HJX2&#10;FP8AWbKjW5NHuYcW5rMlkw2U7BjFZe+8bILISUG1J5jmShFTeacqJQ1MdVqpuUIQvUxTqAG4+wok&#10;23CInD/uUIYmtGJxPnCHk5e37ZTBja93RhSrPWTNIBKmzdtlDJioRHQCEMQ24pdCiQ2gDRbt7E2b&#10;m7qHF6Hh3D6Bc3Hd0qUn+awjWLUaGOcfADrOxSTIX3RDcPuANE6aqotaEyl3GuUZp+ajlI+2zrtx&#10;ud21A5mNv241MIps01zAG5ZQNxSdNVFTmU2lIB9hrSLg+44xaRnC3IUbHtyNGEepbjZk0SDaRJFK&#10;XYkTIUPQBSgABRnbqjd2evu8zL9oo75Iei7tVxVGVQHeC+67EX2pd/IjUa26pDds38IFgfSU99aO&#10;KJdVb/d3t+QZ5zx7cyqRwi52yk2DJwJdCGXjn7o65AN6RKV2kI/3QUa2pRYP7oeJVoDGOOpyw7rZ&#10;XSDWGtpRdkRk4YGdbUmYKlUO6SVBMTetoKeoB06+m6s9OFu9RCgUCgUCgUCgUCgUCgUCgUCgpo4X&#10;ffxDfRUn8TXB+F7s7/B5y/MPuJ6N3kuXrvPRpQKCOWTeJXHrMd0KXpknHKFzXMq1RZnlFH0g3MKD&#10;fUEybGzlInq7h67daCQzVqgyatmbVPymzRIiLdIBEdpEygUoajqPQAoDls2etnDN43Sds3aR0XTV&#10;YgKJqpqAJTkOQwCBimARAQENBCgg7ffbj4o31Iqyv8Q17PeOBEVwtl6qwbmER11K1HzG5PHwImUK&#10;Lmvm2j20OJ1qSKMmvaEndyrY29FtPyazhtr6N6CHkJqAHuHAwe9QzU6omIiYCNZQ0FGNIaIjkgRj&#10;4piiRu2QTL4ESSTApCFD3ACiPL5GxtZWWrSkLFyFBkuO1ZU6Cj+JUWWQKoZsqVdIfMbqJKBtUIA9&#10;Dfl6UHnMS4JxTgthMRmKrSStJjPuE3Us3ScunILLJEEhDCLpZYQ0KIhoAhQdcoFAoPF5Cx5ZuVbR&#10;lbDv+EJcVpzfkDKRCiqyJVRbLEcJanQOmoG1VMpg0MHhQRl/V7cPP5mGn8KTH7+ouT9Xtw8/mYaf&#10;wpMfv6hk/V7cPP5mGn8KTH7+oZfftbg7xZsq5YK77YxO1iritl8hJQkkWRlFBQdNzgokoBFXZyG2&#10;mAB0MUQomXuMs8ZsH5zlYubypYiN2SkK0MxjHSrx62FJuZQVBIBWrhEo+sIjqICNB1q2LahLNtyC&#10;tK2mBYu3raYN4yDjSnOoVBo1TBJFIDqGMcwFIUA1MIj7o0H3aCNd78QeOeRr4e5IvPGraavWRWar&#10;vZwz6QRMooySTRQMKaLlNL1CIkL8Hrp1oJKUHkL9sG0Mn2lMWLfkIjcdqT5E05aHXMchFQRVIumO&#10;9IxDlEiiZTFEpgEBAKDluKuLOA8JXA8urGGO2trXA+YnjXEmR09dKC1UUIqdMoO3CwF3GTKIiUAH&#10;p46UEgaDlWWMJYvzlDxkBlO1UrsiId584RzNVw6bAm58syXmbmqqJh9Q4hoI6UH1sZ4tsPD1rIWV&#10;jiAJbVsNnCzpCLTWXXKVZwbcqbe5UVP6w/21Byz/AIROOv8AKT/K7/Js3/lE+fP4y/xk9ukN/wA6&#10;ed7R7T5PtPk6+Z62mzb71BJKgUHHMtcf8O5zZIs8pWFG3So0SMjHyihToP2xD6iJUHqBk1yF167Q&#10;PtEfEBoIhH7V3FU7kVytbrTS3a+xFmP0WnuamQFTT/rUXNSnw9xlwdgdM5sZWAwhJNUgpubiWE72&#10;TUKOupReOTKKlKOvUpDAX3ugUR3mgjTeHD7jjf18vclXbjRvL3tIuWzx7OmfyKRjrtCJponFJJ0R&#10;INpUiBoBNB060ElqBQRrtbiBxzsu/WuTrZxs3i76ZPXMi2nyv5FQxXLsqhVlPKVdHSHcCpg0Emga&#10;9KZHQ8r4XxnnCCYW1lK107shIt+WTYsVXDlsCboiSiJVAM1VRMOhFThoI6dfCg/djDFGP8NWwFm4&#10;1t5O2LaK7WfBGJruHAeevt8w+9yoqfrtDpu0oOh0EbL44g8dMkXw9yRemNW03esiq1Wezhn0giZQ&#10;7JJNFAwpouU0/UTSIX4PXTrQSToPlTsJF3NCTNuTjQH8LcDFxGzDExjFBZq7SMismJiCUwAYhhDU&#10;BAfcGg4vifi9gnB05IXLiywULUm5RgaMfv03j5yZRqZVNYU9rpwsUNTpFHUA16UHfaCKOW+E3G3N&#10;Mk5nrux4gzuV6fzXtyQiykY7XOPQTr+ziVNYw+kyhDG9+hlxeK7W3FGNeJOnUTcs4kmYDCwfTKhU&#10;TaDrob2ZNA+n/XouanJYmPLHxjb7a1cfWtHWjb7UROnGRqJUSGOb4Sigh6yhzek5xEw+kaI/xyLj&#10;iyss2lJWLkGDJcdqS50DyMQossgVQzZYi6Qio3USUDaomU3Q3o69KDzWJMEYowUxmY3FNopWkyuB&#10;dJzLoJOXbkFlUSCRMwi6WWENCiIeqIUHXaDkuWsF4qzpHRETlW0krtjoJyd5FNlXLpsCSyhPLMcB&#10;arImHUvTQREKD0GN8aWRiO02NjY8giW5asaqusyiU1l1ykO5UMsqPmOFFVB3HMI9TfkoP5yHi/Hu&#10;WYMLbyRaEZeMKRUF0WUiiCnkqgAlBRE4aHSPoIhuIYB06a6UEfI3gTxKh5SPmY3D7RpJRbtJ7HuS&#10;ycqPlLoKAomYCmeCUdpigOghpQyl/QKBQKBQKBQKBQKBQKBQKBQKCmjhd9/EN9FSfxNcH4Xuzv8A&#10;B5y/MPuJ6N3kuXrvPRpQKBQKBQKBQKBQKBQKBQKBQKBQKBQKBQKBQKBQKBQKBQKBQKBQKBQKBQKB&#10;QKBQKBQKBQKBQKBQKBQKBQKBQKBQKBQKBQKBQKBQKBQKBQKBQKBQU0cLvv4hvoqT+Jrg/C92d/g8&#10;5fmH3E9G7yXL13no0oFAoFAoFAoFAoFAoFAoFAoFAoFAoFAoFAoFAoFAoFAoFAoFAoFAoFAoFAoF&#10;AoFAoFAoFAoFAoFAoFAoFAoFB+V4+ZRzc7uQeIMGqf7o5cKFSTL+UxxAAoPzx0zETBDqRMqzlE0h&#10;2qHaLprgUfcEUzG0oPpUHxF7mtts8+bnNwRreQ3AT2FV2iRbcPgHlicDaj+SmB9sB16h1AfAaBQK&#10;BQKBQKBQKBQKBQKCmjhd9/EN9FSfxNcH4Xuzv8HnL8w+4no3eS5eu89GlAoMnHJ41xS3LfMNtw8s&#10;5Rcy+Qn7CPSM6UTSBVy88sgCO7Qpdxg/IFVuYw7+PbR5laj/AJ3Cj7/8Yj/3lEzOx/z9WlzL/wBL&#10;hv8AeI/95QzOw/Vo8yv9Khv94j/3lDM7GjSCarsYSHYutAcs2LdBwAG3B5iaRSm0N6eoeNRl9WgU&#10;CgUCgUCgUCgUCgrf7pzhw14u+e1cKtViXfEbVUTmTN1TcgIalEBqrNXj+0k7dvMA34q8dLO1Qv50&#10;UFFlDKCAfNkcOgCYR0DrUN2q1CiFAoM9fM3mTmDLGZJXA2DJaViLXipgbYbNreOojJ3DLJq+Qtqu&#10;ltUBHzgFNMhDAU5Q3nEwGACGpOdeJf8Ab/5w2lBK35HyPnzbRIXa8HCXG4POl2F3CBNmxNRQA10K&#10;msYwj0LqOlUzOxKHt585b8vW92mBs0SylyP5ZBcbGu94Gkh7U0TOuqxfKaB5u9IhzEUP64GLsMJ9&#10;5dsLMLqaMlAoFBjut22r8yhl5PG9oTC3z/c887YQybt8qgh5nmKGADqCJtA0KPoq82+EiZH6tLmX&#10;/pcN/vEf+8omZ2A9tLmWACIOoYwgGoFC4jaiIe5qWhmdjlktPc1eE11xqM5O3NaJXJ/Mj2zt587W&#10;/JkRMAnIUpjrtVOg6GANFCgP5oiA1F4VfdxB5QQ/KPGY3ORklB3jbzgsdfNuImEySDkxd6S7cTCJ&#10;hQcFARJu6gIHIIm2bhM2YSuohQKBQKBQKBQKBQKCrzuzOXLTjraSzR0s0WLfrAPMQUOmIgMdI6gI&#10;kENQ94aLNXpO1k4cOuLgLunCrlY93y+5VY5lDdCNgANTCNC6rH6IUCg+dLy0fAxMpOS7ojGKhWi7&#10;6TeqdCIt2yZlVVDD7hSFERoMimUb/wAiZ2yNl3LTEksrHC6VnZYjdVTy4qJUdJMWJVdptAKmCqCO&#10;oenr7tG8SL3u2LmdTJnH0tny78zy58Svhh3RlT71lIx1ucRyphEddADzEC+8lRmzFWPUR82YlG0H&#10;ESs093Azh2a712JQ1N5TdMyh9A9I6FGgy2/OGe+4ZnpWDJNh50kZzIR8Q9dKpwlvRLc35iRCm6Jg&#10;cpNxSCdQ5gE3iIgb0W8cIuEt9cWL6vO4blu+DueLuiBSjkCxgOU1knCbki2p01kylEu0B0EDa+8F&#10;Vm3Lm3dL5IXzjSLsrE1gTTm2XN8NHUndk4xUFF2MemcG6LRFUuhkyrH8wVBKIGEClLrtMcBhtmUJ&#10;cTdsnNmXsewuTF7vt22CXi0JLQUZKndrO12zkoKIruDoonBPzim3h1OOggI6COlGupovtKLdQdq2&#10;zCvTkUexESyZOzpmExDKt0CJnEpjAAiAiUdBEKVh6CgUCgrv7mtsXrdfHiHjbCt+duScSvaNcGYW&#10;+2cunRUCs35TqGTalMfYAnKAiIaAIh71Fj9HbQtq9LV46PIy/ICbtydPeEov7BPtnLV0KJkGhSKA&#10;m6KU+wRKIAOmgiA0LqsIohQKBQKBQKCmjhd9/EN9FSfxNcH4Xuzv8HnL8w+4no3eS5eu89GlAoMp&#10;mcvx2Xx/S3/6oSrzb/lqzqMFAoP4UUTSTOqqcqSSRROoocQKUpShqIiI9AAAoK8cvdzTjnjCTeQE&#10;I4k8oTbBUyDv+LiaQx6ahddwC/XUTTU0HpqiCge/RZLXFInvA4sXepJTWJrpjGBzACrxo6ZO1CFE&#10;fheUczcB09zfQ6asNwpyLxByCiF5XGF3ITKzEpTS8CsUW0ky3CJSi4aKaHKURAQA4akN+aYaI7fQ&#10;cvyxmfGeELbG6sn3YzteKOYybEiwmUcvFiF3Ci1bJgZVY+noIUdPEdA60Fb1w93vELF+s3trGN1X&#10;AxSMJSSLpZpH+YAfnFTA7g2g+jdoPvUXpr3+Mu6jx4vaSQiLtYzmMHLk5U0ZKWSTdRu4wiAb3LU5&#10;zph4amOkBQ9JtKHTVk7CQYSrFpJxb1CSjX6JHDGQaqFWQXSUADEUTUIIlMUwDqAgOg0R+uggFmzu&#10;P8ecOyzy2mb5/kq549QyMgwtkqSrVssQRKdNZ8soRLcUQ0MCfmCUeg6DRZLXBoPu+4ldyKLe4MWX&#10;TCxyhwKeRars3xkwEdNxkRMgIgHiOhhH3AGh01/3n5mbGucOGAXdjG6W1zRAXlDJPSpbk3LNcUnB&#10;vIdN1AKoicAHwMUNfEuodapNX3e0T+H2/Pt+7+rI6ou7VaxRkoFBloseYQ408905LI7YzePs2/5N&#10;vNuFQ1BNnKe0N0pDQeokKi7I5DTqJdNA1pzb1jTbdN72pZlny1/XJOtI20IRgaTfzp1CigDYCgYp&#10;iGKI7xU1ACAXUTiIFLqIgFGGbnhfEyOZOdcZetuxakfCtbinL5lUigG1gwOddRJM+zUA1VcJIhp0&#10;1N7lG7o04UYKBQKDKXxL/GxjD7cOP7Lirzbv+WrSowUEJu4dacFdPEvKC0y3TUcWskzm4B2YA3t3&#10;rd0kmBkxHwFRNU6Q/wBqcQos1Vvdnx0+Jk/LzJMxgjHFrs13ZAEdorovQKgIh4agVVTT9mi7lmWe&#10;+cuGOOV7IWDkBncq845ikJhI8QxQcIezuFFkiBvUcoju3Im1Dbp4daJJlLSDl2twQsPPMSqEZTbJ&#10;u/ZlWLtUBJymVUgHKAjobaYNQ1oj6lBCK4OfmDbazIrgyRY3UN6JXE1tgyqMegZkL12qmimYFRdA&#10;fy9yoajs109FDCQ+asxWngbHstky90pBe3YVZqg8Ti0SOHO54uRuntTUUSKIb1A19bwoPBYb5WYk&#10;zZj27co2++e23ZlkPFWdxytzJox5EBRbpOTqCYqypdgEVL1EwdemlBEa7O69hONuZG3bHs+47+RU&#10;dEaBPF8iNaKnOp5YGQBwJljF666nTJVXFWSXne1pY7tyRu6+LhZWvbUSQDv5iQVBJEmo6FKAj1MY&#10;w9ClKAmMPQAEaiK0L07tuCYR+oys+zrpvhBIdPnYSIRjZTqPVMHBzL6eHw0i/kovTXwoHu+4jePk&#10;ULixddUGyUMBVHzRZm/FMBH4RkxO3EQD06CI+9Q6asmxNmTHGcLURvPGVzN7khTH8h35YGTcNHAF&#10;Kczd0goBVElCgYB0MHUNBLqUQGiICd238OFqfb2P+r5Gi7dXpO1V+Fcn2vmP+w2oXVZLRCgUFcvc&#10;6zH/ACbcdnVnx7nybhy87+YW5SjocsYiBV5JQPdKYmxA3vLUWTijz25ONEXdPGPME1dbQpP5e0Xl&#10;tRbo5RMZKKYkUQK4T100N7adQ3T0pEGqbrxQ97f2RJPAHLP+Ty7D/NjS8XTqwrqaHNoRGWRcCRkY&#10;QHTUwO0/JAR8AUNUa3cZlpiowrr5Cc/8FY7lcnYZuFldRrtjGDqIcrNI9BRmK71iBkxKqZ0Qwl0W&#10;LqOz3elUxapm4K57sbjnmeRv7IKUotBubXfRCRIhum5X9ocOWipNSKKoht2om1Hd46dKje6ZXfRH&#10;cRwJN40vLKzOPu4LXsaUjIiaIpGtyuTLy3m+ziiQHYlMUPKNvETAIdOg61cMYUz8++SWPOS9/wBk&#10;XPjpCXQjrft40W/LMNk2yorC7VWDYVNZYBLtOHXUOtRvbMLJMJdyfjzB2FiTGztheKlxRUFA226M&#10;lGNjNxeotkGZxKf2wBEnmAOg7ddPR6KrOKs9vC8rVx/bsldt6z7K2bbiE/NkZiQVKiimAjoUNR+E&#10;Yw9ClLqYw9AARqIrQvXu2YIg36jKz7Qui+UUunzt5aMY1U6j1TBwcy+nh8NItF6a8/Bd33Ejt6ij&#10;cOLbqhWShwKo+aLs3wpgI6CYUzHbiIB4joIj71DpqyPEeaMbZztVO8cZXMhccP5gIPSFAyTlm42g&#10;cUHTdQCqJHABAdDBoIdSiIdaI+Hn3P1j8cLKaX7kBvKuIN7LIQyRIdsR0uDhwkssQTEUVRKBNqBt&#10;R3eOgadaD/TAuerJ5F2Qtf8AYCEq3gkJRxEmJLtyNlxXbESUOIETVWKJdFi6Du8denSg43Ic68LR&#10;ucycfHDG6BvxS421sFWJHomYe2uzpkTN53tO/wAvVQNTeX0DrpQw+tyK5q4T42OCQl3STufvRdAr&#10;hKyYJMjh6mkfTYo5OodNJuUwDqUDnAxg6lKYKLJl+rilyrhOVUFd0/B2g/tJtacihHnSfuUnBlzL&#10;pCqBi+UUu3QA0EB1olmHMs19x/jvh6VfW21fv8kXPHKGQfx9skSVatliGEp0lnqyiaO4ohoYExOI&#10;D0HQaLJajq07wmNjuClfYduVs1EfXWQfM1lAD3QTMCQD/wDqovTU7MCcucIcjirtce3IdK5GiIuH&#10;tmS6QM5RNEu0DKlS3HIqQomABMkc4F1DdpqFGcYSZoKaOF338Q30VJ/E1wfhe7O/wecvzD7iejd5&#10;Ll67z0aUCgyack5lK3eZuVLgXQO6QgsluZFZsmYCnUI1fAqYhTCAgAmAugCNG5os9HvD2Dr0wtP6&#10;ej/6o1/yVE6a/wCfrh7C/mWn/wCFGv8AkqHTUiuMXcAtjk3khxjmGxzKWs7bwzqZNJvHqDhMSNVU&#10;UhT2JkKOphWDrr6KJZhGjuq8lpe3GcRx3s6SUj1rlYBLZHetjiRQ0eqcybWO3l6gVcSHUWDxEgEK&#10;PqHOAl2x5jhH25bPuqyYDMGe2TqWC50Sv7Sx55qjZuVgpoZu7fnREipzLl0ORMpgKBBAT7hNtILu&#10;T7u/gHxQu+FWhzYnYW0ocm1tNQCirB6gb0HKcpjEOIe4qQ4D6QGjOVEOVLByn2/uRka4tifUUVj9&#10;kvZNzAQxEJaJVUEijZ4kUdo6iQyS6WvuGLoBiGo3OMaS7FzLad64WhM5FX+bLTkbaNckkKpgOLFJ&#10;uiZV6koYOgmbmTUIbT0lHSjDNlLy2WO4RycbR6DozdS4XSyVvsnBjGY25b7YTKCIlKOn6NINxxDQ&#10;VVR0DqcoUb0i8jG3bx4uY/gWsY/x83v+XBMoSVy3IY7pZwptADGKgBioIl11ECkJ09JjD1ozmoz8&#10;s+2fj2Ys+bvbj7DKWne0G3UenshuqqtHy6aRdyiLdNYxzIOBKUfLAg7DG9UShu3lLN2Efu1nyYmI&#10;O9h463TInd2tdibl5YIuDiYY+UQIZdZqkJvgpOUiHPt10BUobQ1UNqN05pf9znkbLYjxfEY3s2SU&#10;jLvysLhJ9JtzCVdnCNgKV0KZg6kO5MoVIpv2nm6aG0ECSZQ54C8BrXy9ayWZ80IOXtovnKiNlWai&#10;qo1LIEaqCms8dqpCVTyfMKZMhCGKJhKYwjt2gYu6rSZrgnxNnIlaIWwtCR6SqYkI+jhXZu0x9Byu&#10;EVSn1D+2Eff1plnKibmdxluXiZdCtv25cMjJ4gyiQHMQosfQVFI1QD+xyBSAVNRZqKoGTU2huKcd&#10;ug7ygblys47RP4fb8+37v6sjqJu1WsUZKBQUF91d3x9nbmhJG2rsbuM6wYhFXfCRaftCCrAgCZMJ&#10;BwT9Gk5bmHQpdROJBEpwACp6GtqCFk3Bmvkg4xTxoWyaRG2mS3zdZcTPPis4tub11EyqqFLvXOUN&#10;U25D7zB6qSIBqBRLcTi0f8VuKtk8XLJVg4JT59u6d8pa9L0WTBNV8skA7Ekiam8pBLcbyyaj4iYw&#10;iYaM25SkohQKBQZH8DXxbONuVVnX1eUgaKti2bucvJmQIiq4MkiBli7gSRKdQ3UwdClEavNvHBfh&#10;+sr4d/zmu/4Amf3nUZxX53Pcx4foJGUSyDIvTFKIgijAyoGEQ9ACq2TLqPvjQxVbXMfni55OQaWF&#10;MJ2hNktaVfILTTxdAVJOZM2OCjdqiybCsJEgVAqg6iJzGKToQAEDFkxqsN7dnFuc49Y3mrhvxoDH&#10;IuSlWzmSiREDHjI5qU/sjRUQEQBUTKnUVAB6alIPUg0S3Ks3uyfidhvsHFfLZCla2tBeM/u4x/8A&#10;ZuK+RpVaxHt6gzDZh/rJnX9MEB8uZVebc/yuC7mH4Psh/SED9bNajM1UX4Ob5YzrbcJxCxqgkzi7&#10;lutxed3yyhzkTEqLRu2Kd8cgdGrQqPmATQ29Y5dA3gmFGrw4rh8b9qfAdqso5e85y476uVsdJdw/&#10;I6CLZgsnoP6Bu3AVCl3Br66xh9+jNtqF3dPvy+73zXFYoimEo6tDH0c0cFj2jdc6LmYk0/OOubYX&#10;aoYiCiaZPHbqoAD65gou3CwbB3bh4+Y9s+IRv6zm2Sb7XapHuSal1FVWxXQl3KJNGpTlSIkQwiUo&#10;iUTmANTG9AEttf1njt48dr3sG4wsux2eOr1YR7hzbk7CmUQSBykmJ003LYTikokcxQKb1QMACIlM&#10;A1TOFanaauyYieQ9wWo2cnCDu61Haksx19Qy8csko2W09JkwUVIHvHNUa3J19238OFqfb2P+r5Gj&#10;O3V6TtVfhXJ9r5j/ALDahdVktEKBQZou4RkWTz3ywTxxaigybSy3LWxLYZENqRaYcLlK9MGmuhhd&#10;KAgPvJFo3t4TLRDi+wovFuOrJx3DAHzdZsM0ikVQDTzTN0ilUWMH7ZU+45vfEaMM9Xc0xk7xZyZS&#10;yFA745jktq3uONeIak8mXYmKg88sfQcDkSXEfdVo3t7F9XHnKzXN2F8eZNbmT9puWJSPNIJCG1GS&#10;biLd+kAdNAI4TOAdA6aD6aMI/Z44Rccr7UyVlm57Pev72fxjyUdyScs/RIZy0ZCVIwIprAmAACRe&#10;gF0qmbFJ3b+wrjrPOcZOycnQ683byFpv5Ru0QdrsjFdoOmaZDio3OQ4gBFTht1066+io3uuF7MZw&#10;T41xFhXRjRhZr5Kz7xkGEnPxwzEgY6rmM8z2Y5VjLicgF802oFEAH0+FVjKlHuK4Axdx8yLYVu4s&#10;g14OLnLcPIyaK71y9E7gHaqIGAzlRQxfVIAaAOlRvbVnuDOAHF6ZxtiHIL2yH57ok7cgZ92+CakS&#10;lM/VaIOjqAkVcCAAqiI7QDT0aaVWc1CnuqX/AHzeWX4PEsSxk3FnWHGtXyrJq3WOk5mJIgqCscSF&#10;2nFNuZMifjtEymnwxCou3Ce2CO3FgCwLMhQyFZzfI9/O2aKtyykwdVRqk6OXcog0alOVIqaZh2gY&#10;xRObTUR66AS21+/OHbv4635Y0+3s2xmeOrzbMl1rbuCFMogmV0mQTJEctxOKSqRzFAp/V3aCO0xR&#10;60JcKw+1BdczD8j5W12ro4Ql32s9CYYa/ozqx5012ywh+3T1UKUfcOb3aRrcsG7sf4YYj7dxXyOQ&#10;ozt1fq7Uf4XHX21l/iGdC6qmuR19uMX89sg5EZxyUs9su90pdhHrHMmkq4apJKIgoYoCO0DgAiAe&#10;IdKrUmYlPxw7edxcimQ565IXjMMC5DXNOMYZl5ZZWSRdD5oPXThYhyIJrAICmmRMRFMQEBIG0KiW&#10;9iU/IbGdpcJuIGYS4ITlIN7fDmOjpCVcvlXK6PtqpGayyRxEvlm9nMchRJpoYwGDqAVUnGoGdtvi&#10;1ifP8lf1y5R1uFvYyjBGOsYjg7cixngKnF06FExFTJh5OwhSmAoju3a6AFRrdVwc3wV4nTkUvErY&#10;Vg49NZMSFexvns3SY6aAci6KhT6h49REPdAaMZUj5P40Zs4pcl2srhW0byvaFtF+yuCybnjYl68A&#10;7ZTqdk7WZoGTEwACiCoBpvIOolAD7aN5zGjv+N//APAyf+z3z/8AuB/9T8P3f+08auHzVNcLvv4h&#10;voqT+JrgfC92d/g85/mH3E9G7yXL13no0oFBlB5AsGcpzeyLGSLcruPkcpqNXzU+oFVRWkSkUIIg&#10;IDoYoiHQavNuaNAn/AbxF/mRhv8AWH/75qMZP+A3iL/MjDf6w/8A3zQy6BjbjBgXEFxHuzG2N4+1&#10;LiUZqsDyjVV0c4tljEOonossoXQwplHw16UGeLmmqtevOLIUXKLKC3cXLEQRPEBTbEbM2oAT3Omp&#10;vyjrRuaNRrJk1jWTSOYoEasmCKbdm2TDQiaSRQIQhQ9AFKAAFGH6qCnjvBwLBbHGILnMiX5zjbke&#10;xaC+nreQ+ZisoXX3NzQg0a26ua4kueTbdpjLYkWMHzU9koVpob4LaRkmQLF/IPtqmoe/VS6vk9ne&#10;CYuL2zZcqiRDSMRCREa0WEA3FRkHLhVYAH3BMzT1/JUXcvnoyUGV6Tbkxf3Bjt7cHyG0DmlII9Eu&#10;mhG68yURQAA0DQE1RT/JV5t/y673YJd4+5NRkasoYWkHZcYiyRH4JfOcO1zmAPdET6CPve9UptXz&#10;cf4Bha+DMPwMamCTONs2FTIAfnGMySOocffOcwmH3xpWHXqCtLusQDCU4wJy7hIovbZuyLdRy/gY&#10;ouCrtVCgPuGKrqIe8A+ii7dXlO0T+H2/Pt+7+rI6i7tVrFGSgqx7mHKufw5a0JibHkorDXxkJoq7&#10;mrgbH2OY2FKcUf8ANzBoZNV0oByFUDqQpD7dDiUxS7ZlHrgXwAt+9rdic652ZDORs/q8siwlxMCL&#10;hvuHbISQ6gZQFRATJpfBEuhz7gOBQLa+L3FuFpbCdq8hMMQ3zbbBlSK3/bcUQESxDrcHlybRNIC+&#10;Wgc2nmgX9zPocPUMPljbeTvHGznwjfnG/KTHIMz7LmPE1mScglIgfy1Zxq3bGI2epDqGjkipkyLA&#10;HiYSqF+EYpKlmHN+1hfuX8mZIyZK31ke6ryt617bbtUWEzKOnzVN7IOymSUAi6hygoCbVUAHx0E1&#10;Rd0wu9oyUCgyEYkxvE5f5I29jSdfu4yIvG6XTB8/YeX7SkQx1j7k/NKcmupQ8SjV5t5xFxf6oLCv&#10;8517f/1v70qJ1V/we0FhbQdMn3sBtB2iPzcIAPo1D2UKHVVffIrjtlrgLfNt3rjrIj88BcQrN7dv&#10;ZgAsnaS6YAdVi+RAyiY7iDuL4kUKBvVDaIUWXOq7rhVyIdck8Ixt4ziSDe8oJ6tA3mk2LsSUetiJ&#10;qFcpk/NKuiqQ4gHQDCYpegUZswp07sn4nYb7BxXy2QpWtrQXjP7uMf8A2bivkaVWsR7eoMw2Yf6y&#10;Z1/TBAfLmVXm3P8AK4LuYfg+yH9IQP1s1qMzVELs8Wiw9izVfiqQHlBXioBkuIBqk3AqzpwUo+P6&#10;QwpCP9wFF3artKMuDZy5LYe47RTaQybdBY57IkMeGttoQXUm9KQwFMZFsTqBQEdBOcSk16btelBW&#10;hdPd8bOXQMMY4OfSyiphK3Xm5EE1TftdGjJFcRH3gWo10uV3Xyj7gfI2FmbRsjETuyrdmWSqErJw&#10;8O8aG9kOUfOA0tJqeUkBiahqQSG0+CNUxHIu1d05VN/snMf2UKkXcsQ7tv4cLU+3sf8AV8jRnbq9&#10;J2qvwrk+18x/2G1C6rJaIUHHeQGVWeE8NZCya7Mn5trxCqsSgoIbV5FbRBiiPvKOFCFH3tRoMquE&#10;cxkxPmWDzJP2wGRZODdupROMePDNAWknBFAI6UWKksImTUUFUA29TAFH0s4LOP1xs9/MGw/3iV//&#10;AM+jPSipyy5xpcq7Nt625bETW0Za15UZGIuVCYUeqESVSMk5bCiZoiG1b9GYR3agKZffos24TG7R&#10;OY9yWQsFSjrqkIXbaKRzfmj5bWSSLr7g+QoBQ91Q3u0TdFwmSvu6v77OSvyNWrGaz49pz8T0v9hJ&#10;X5ZH1G9zSHRhn37v/wB8OLPsap9YOKNbV0vHf7gcI/YO3fq1vVrL5mceSWH+PES3k8nXSSMdSBTG&#10;hrdakFzJvgIIFMKDYnXaAj1OcSkDwE2tQVn3V3fWbh0DDGOD38uqsYStnE5IlSVP7mjRkk4ER94F&#10;qNdLltzcp+4LyLipW0LBxA8syEm2ijeQk4aGeNlAbKAIKgMtJKeSjuLqG4gkN47RAapiOK9rYNvL&#10;CLDUB0tqaDUPAf0ZPCpF3LKu7H+GGI+3cV8jkKM7dX6u1H+Fx19tZf4hnQuqo/k1byF3c873tRzr&#10;7Nc+RI6JcbR0HY9UaoG0EPDoerzamjUs0atmLVsxZoEas2aREGjZIoFImmmUCkIUodAAoAAAFRhz&#10;nMuKrdzbjK78X3SJ04i7GXs5niIAKrVdM5VmzlMDdBMisQhwAeg6aD0GgzpXRxb5kcQrzcXbYTKc&#10;ct47eRlkGyQUeoLtDm02u2hCnUIUdCidNdISa6aCbQDUbzLq6pZ3dd5EWmsaNyDaVuXqZsYCORXb&#10;LQ8gBi/CAxm5vJKI/wDy/SidKwPBnc5wdleXjrXu1k+xPcsoom3YmllE3MSsup0BMJBMCeWIj0AV&#10;k0y+AbtelEssWSURTRwu+/iG+ipP4muD8L3Z3+Dzl+YfcT0bvJcvXeejSgUGUzOX47L4/pb/APVC&#10;Vebf8tWdRgoFBmY7ldjSuO+WEvd7UijZnfjONuWCfAGpQcNkiNHBSm003EWa7xAfADl9AhRvbo0H&#10;4OyxA5uxXZmSrfcpLIXHHJKSTVMwCZm/IUCvGigAI7TIqgYvvhoYOggNGHWKChbu4Zjhp25rAwvC&#10;PUnruy/aJy8fKMBgbu3qZE2bY+nwVCo71DAP5qhKNbYk1hbj7PPO2jLY6FmcLryLbcpdDCNMUQMd&#10;y6U9ui0tPEBVTQQ9HQTe9VS3igP2tswQ+OM8Sll3G7JHR+WI1OJjnaxgIQJdor5rJI4j0DzSnVTL&#10;7qhiFDxqNbo0j0YeavK77esC1LgvW65FOJty2GK0jLv1RAAIiiUTCBQH4RjfBKUOpjCBQ6iFBmK4&#10;2R0vyQ5xW3cyzNRQsvfDm/rgKI6lbNGbo0mJVDB4F3lIiHvmKHpo3eESe7vOPHkdkzG2T0W5xi7n&#10;gDwDxwAakI8i11FygYfQKiTsNuvjsHTwGibVn3BjMMVmHjdjx43fJr3BZsa3te7mW4POQdxaZUEz&#10;qFD0OESkWKPgO7TxAQAzZhL6gp17uOXYlhYlj4UYvUlrhuGUJck8zIOqjaOZEVRbeYH5vtC6giX/&#10;ABRv2TW2cXsu0T+H2/Pt+7+rI6hu1WsUZKDN13X46Ta8m4188TP7BJ2XGGiVh12CRJw7TUKUfDUq&#10;gCIh74D6aVvavb443Rbd44GxDO2m4SXg1bUimzciQgIIKM2xGy7YwB0AyCqRkzB6BKNKw7C9ZM5J&#10;m7jpFoi/j36Kjd8xcJlVRWRVKJFE1EzgJTFMURAQENBDoNBlN5v4RsnAudpy07AuRrKwMgkWVTt1&#10;JQVXUAZ0Im+bnJuuu0BA6Wo7/KMTf19YxvbcrZ+046xkng+4o225crrJCs4q+yNGLFBNw3IP6GOB&#10;INRFRv5JBMB/QoZQo+Aamd2q1SiFAoMpfEv8bGMPtw4/suKvNu/5atKjBQV69z62kp7iZc0iZEFV&#10;rQnIaXbGENRIJ3IMDmAfR6js2vvUWao49naRFSz84RIqagzmYZ2VLXw9pbuUxHT3/ICi7tUXu7S0&#10;co8lbddKpGK3eWFGi2VEOh/LfyJTAA+8PjRdq/XEMkxmMUYylYxyR5HyFqw7hm6TEBKdNRkkYogI&#10;e8NKw947dtWDVy+fOUmTJkkdd48XOVNJJJMomOoocwgUpSlARERHQAoMpbu/mGUedEXf8VqMRc+Y&#10;Ip1DHEBATsgmEE2xzAIAICZIhTCHoEac28cF4vcw/B9kP6QgfrZrRmao6dnz7ssv/ahn8iCnJd2q&#10;4KjLK/lFV/yW51y1t3VMLsWN05JLZrdcx9TMolrIfNyKSBT+qUwJE1AumgqGER6mERNzhGlfG+H8&#10;ZYjhGVv46sqKtdgxSBIqjRuT2lbTxO4cmAVljj4iZQwiPu0Yf6ZevCAsDF1/3jc70kfBwEE9cPnB&#10;xABH9EYiaZNfhHVOYpCFDqYxgKHUaQZ6u1d+Kpv9k5j+yhSN7liPdt/Dhan29j/q+Rozt1ek7VX4&#10;Vyfa+Y/7DahdVktEKCk3u65j8lnj3BUW6De8MN23cmQ3UE0xUaxyRtPQY3nqCUf2qY+5RrbHXOBP&#10;D/FK/HS2bvyrjOAvG6MhLrT7dzOMEnirWNV2pMUUhVKO0h0k/P6ePm9fANCW8Uz/APhI4w/zB2L/&#10;AAIz/wAnRMv8HXEHi+6bOGpsD2SkVykdIyqMO1SVKByiUTEOUgGKYNeggOoDQyzhWRMzfDjlw1Vk&#10;zLB/JZdy8XcG0B3PIZQ5mzg5Sl8fPZq+YmGniJR01Cjesajr/dNn2ML2es1yOmby15Jdq5SMBiKJ&#10;qMlDEOUwdBAwCAgNWasM/Pac/E9L/YSV+WR9Rvc0h0YZ9+7/APfDiz7GqfWDijW1dLx3+4HCP2Dt&#10;36tb1ayzh5qdSPI/nVN2xckyswZXBklKxWTpQ4f5hFtZEItMqBT6lKIEKJwLpoKhhEephGo3OEaU&#10;saYaxhh+CY29jqyou2WLFIqQOG6BRdriAaCo4dGAVljm8RMcwiNGH0coXdA2Fjm97xud8SOgrehX&#10;jyQcnMBfVKkYCkJr8I6hhAhCh1MYQKHUaDOx2tfxXxX2Zmvi06Rvcsr7sf4YYj7dxXyOQozt1fq7&#10;Uf4XHX21l/iGdC6qtMz/ANZG8/pdt/5Yyq81n+Wnmoyjlyd5FxXGOwo3IM5acldkW+mkIZdvGKIp&#10;qNzuEV1iKnFYQDaIo7enpEKD/vGTkja3J+wn19WxFOoAsXLrxEhBvlUlXKSiSaSpFDeUIgBVCKgJ&#10;fyD7lDGHTr1xVjTI7RZlftgwF3N1y7T/ADrHt3Jw08BIocgnIIadBKICFBnc7jPGLH/He+7LkMbe&#10;ZG27kZrIOTWoqqZcI5xHqIAoKCigmU8lUHBdpTiYSiU2htugFN7a5j/xP5y/8/lvub/iP+7K/wD2&#10;n/TfH91/9t8P+2qpjxWc8QLRu2GzdDvZi1ZiJZFjJEhnjxg4QSAxkegCdQhShr6OtcL4W2z/ALZw&#10;7fB5+/Of/L+X8b/1Zv8A+3/q37dvRu47ttk5c7Fu1dx+/lAoMwGaMbZHe8171nmePbmdwimVBcpS&#10;yMQ9O2OgWTKIqlVKiJTE0DXcA6CHXwq44tZmGn+oyUCgity14uW1ykx2W3H7kkJeNvHVeWJdQk3+&#10;yOVCgCiKwB6xm7gClBQA6gJSnDUSAAllwojg3PNDgHccwRrCSUFBO1RPKEXaGlbWkvK9Uq4LJ/oy&#10;m26esU6aoF9U2nhRrhXSLh7oXKjIDAtr2dBW/bcvIImQM+tyMdO5I5jBtEzcrld0Ug9eggmIh6BC&#10;idMep4o9vXJmVbyZ5S5GMJGBs720ss9hJwygzdxrnN5wg5IqIqopKGHVU6uihw1KUPW8wou7saEE&#10;kkkEk0EEyIookAiKJAApSFKGhSlKHQAAOgAFGVGfNvt23gteE3mTj5FjMs51yaSuXHrMQSes3xzb&#10;lnMYXUoKpqn1UFIo7yGEfLAxRAqZqbnBLO7jvLTC7JCzL7h2dzrxaPkoBe8a8by5ClHQoKrJqtVF&#10;dvgIqlMYfSah0zk8XeGVOZ3O92xtdnAyM3bPtBFU7ctxgdhAJLEMJSrvHSpjEHYI9BXXEC/mgA60&#10;XhFyvCLhxHcXrWfys+6bzmVrwRTJc0q31M3YtiDvJHszGADCQD+sofQPMMBemhC0Zty75yFwTafI&#10;rGE1ja7NzYjsSu4CcSIB14ySRKYG7tIo6a7dxinLqG4hjF1DdqBGeN3YnL/gJkCSnYJlJR0eYDoL&#10;XXGtjSVtzDNIdxRcgJDELpu1AqwEVJ1EuniJvMrsBu6jyluhihbtsWbaidyOS+WSRiop88eHNppu&#10;RandLJ7tfdIYPeonS5RfvFDkTOYtunkbmOPuiTyBdE3HNbftlRsq8mXZHAKmcPH7ZMhlGqKSaRSJ&#10;J6FEPDaQgEA1Xqi0TtT21clrYJvhhc9vSduPlb6cros5RoszVOkaNjygoUi5CCJREohqAaagNRnd&#10;qs9ohQQg5w8SUeUNgx5oBy3ismWQZdxaD9z6qDpJcC+0R7k4AIlKqKZTEPoOw4ftTHosuFIlj5Q5&#10;gcFpaUhDQcra0QuvvkbWuRgo7gXC46F89BUhgT3GAAAVG6wbvARHQNDXCuxTvco5d5bQPamOrajY&#10;GSfJeSc9nRDx/KCJ/VEUhXVd7BHwASp7g9BtaJ0zm7FxY7alyXfIyGR+VaLxBtLovDNrHXeHNLu3&#10;Twhii/knRDmMkYgnFQhNwqGU0MptAokOLu7EZpjDvI/gzyORl8cQE7d7KJU9ogZ+NjnTphOQjg+h&#10;2b8rYhylMYCbFUxHUhwKoT/BnqrmWND+HspRuYbCh72YQsrbKz0vlS9szTVZo9j3pClFZuoRYiYn&#10;AomDacobTlEDB7gRh1CgUGYDixjbI8bzDxnOSWPbnjoZG81l15R1EPUW6aRxW0OdRREpSl6h1Eau&#10;GrZhp/qMlBFnmzakze3FjMtvW/Gry8wvDJO2ca1TFZdb2B2g8OVJMoCYxtiJtAKGo+AdaEVadrNx&#10;eOMct3jaF52Nc1uxuS4hEkXKPod8i1+cYo6iyaSqx0QInvQVWEpjCACYoF+EYoVcNbqmR3GOJdx8&#10;grSt69sdNiyGQseJuUhgNxSHlYxwJVDoomOIB5yJyb0yiIAYDHDqbYAxJcKpcP8ANbk3xQjSYyeQ&#10;yTqBiVFRZ2besc7SXYeYYRORucFGy6ZPMETbDCYoDrtANRo1iV19TL3ObnyJceW/EJWpjmaVBO43&#10;8OycRsKVqJtR9ukVzrKqkAAHVFM4+Z4eWaicI5hM8brgxNzNsu0bMs66pmyLLvSzky3crGOlEnQk&#10;NHrvnZ1k0xSKQVjKDoBtCFDTXoI1cGeC5DuMQk1cPE6/Ym34h7Oyjh/Bi3jY9uo6cHAko2OcSpJF&#10;MYQKUBEdA6BUSao/dpu1botTHOWGt021K205dXIzVbISrJdmdQgM9omIC5CCYAENBEKpuvFbJURn&#10;b538OMqWJl+5c24ugZK4LKuuTNcajyATUUfQUqqoCzgVU0NVSkM4EVk1iBtLrtNtEoCY1L2vj2r3&#10;VeTNvRSduzMDat4TDUhWiUvJx7pJ+ZUgbNV02jlBM5xN4gCZetF6XuYWwebPcBm4UuW3L7HmF2bk&#10;jp4czE0VHiUoj6zFgoILPFhARKRRUTEJ+3D4JqnCIZWXd2U+E3IeVdMbYIF3Wyq/hPmKebrHSes3&#10;JhSIoXyTImOVQClOmombQ3QQ1AdKi6xbJz/C+8q8McJTJLUkZO8Lllbcm56CiY52oo2XdQjtZwAt&#10;gKoqkRNRTZ+k6h0KYd1Vmauu9sWAnra4zfNdxwchb8kS7JZQ0fJtVmi2w5G4lP5axSGEo+gdNKF1&#10;WH1Ef5qqpoJKrqm2pIkMdQ2gjoUoaiOgdfCgy/5BsXL3LXlq9lnliXXCwGRLsQjo+WfxL1ujHQCB&#10;yt0VTmWRKRPy2aXmGAfE+vTUauGpZI06REVHwUVGQcS2IyioZoixjGafQiTdumVJJMvvFKUACoy+&#10;hQKChLumcernc5ZtXKti2jK3EjfUT7Dc5Ihis8MlIROxNNZYECGEvmtlEyF18fKNRrbU5OI963fe&#10;fDGRt287fmYm88fW/K2suyk2Lls4dNm7M/zcqkmsQDKALcxEtS66nIb3arNV59rnH9+2vyRlJG5r&#10;In7djz2TKIEfycY6aIiqZ2xMUgKLJkLuECiIBr6KmGt1aFaMqH+7BY97XXlzGji1rOnbkbNLQMm6&#10;cxcc6eJJnM/cCBDHRTOUDaddBHXT8tXDW2rg+Pzdy0wRhdq8arsnbaxrfSdM3KZ0VklCRyAGTUSU&#10;ApyGKIaCUwAID0GpWVIPPjhxlK0Mu3JnDF8BJXHZl2v/AOMD1xBJqKv4SWOcqjgyiSGqoEOtqsRY&#10;gaF1EptolKY5qXtedtTup8mbaik7cm4O1rxlmZCtE5eVYOkZAypA2fpyNHKCZziOmuiZR18aL0vc&#10;w1mc3O4FMwzbKjh7j3CrZ0m6kFBYmiY0QTER3M2Sg+c9W0EQTOoY5Cfty+A1OEQ1te5co8IuRsm5&#10;YW2ULqtJ1IRCMNPN1Tov2DkTIpqF8gyJjlVIBTpqJm0EdBDUOlRdYtp51rX7lng3h+cVtR+/va6p&#10;O2Jqft+Hjnap2zhzEPFnJfZgKqqkRM59v6Tw6AI7hqszV03tfQE/bXGp5GXJBSNvSRbylFBYSbRZ&#10;msKZ27PacE1yEMJR66CAadBD0DULqrPy/jrILzuFvLiaWHcbq3/5VoN0E4lFPDtBQSdsxOqC5UhJ&#10;sKBRETa6dKqy8Gkioy5DnfDlu57xXdeLrmUO1Z3E3L7FKJF3Ksnrc4LNXRA1DXy1SlExdQ3F3EEd&#10;DDQZ3y2ZzK4CX3LSduxkk1inOqDufjmh5W2plsiIimdcAIYpBLvES+YCapNTaaAI6m8yurfrbORb&#10;iPTj21lWN88K7U05EjGROYxzDoG1D28S7h8AD3fRQ6XirfwNy953ZIZ3jktvJwsCIEbOb2nWRo6P&#10;YR5DbxQi2QlSFYfXESlTLoY3VRQOpqJmTRdJ/wAEmBf/ACBx92n8l37qX/7X/pnwP/jf/bf81XLL&#10;/9lQSwMECgAAAAAAAAAhAL08xMwCeQIAAnkCABQAAABkcnMvbWVkaWEvaW1hZ2U0LnBuZ4lQTkcN&#10;ChoKAAAADUlIRFIAAAPAAAACgAgGAAAAU/kRQwAAAAZiS0dEAP8A/wD/oL2nkwAAAAlwSFlzAAAL&#10;EwAACxMBAJqcGAAAAAd0SU1FB+MBEQ8eNHdoVpEAAAAdaVRYdENvbW1lbnQAAAAAAENyZWF0ZWQg&#10;d2l0aCBHSU1QZC5lBwAAIABJREFUeNrs3Xe0Zld95vnvDie873tDBZUCCgiQZCSCEEhkhEUyAoQE&#10;CAQGbOwGx9X2tNcM3Z7V9vTYnrZn2p7lRLenG2EbB0FjMNGYaIMACwGWySCSCEKhVOHWvW865+y9&#10;549z3nCvSrJkQKLM81mr1qm68Q3nnNrPDr9tUkoJERERERERkX/lrF4CERERERERUQAWERERERER&#10;UQAWERERERERUQAWERERERERUQAWERERERERUQAWERERERERUQAWERERERERUQAWERERERERUQAW&#10;ERERERERBWARERERERERBWARERERERERBWARERERERERBWARERERERERBWARERERERERBWARERER&#10;ERERBWARERERERERBWARERERERERBWARERERERFRABYRERERERFRABYRERERERFRABYRERERERFR&#10;ABYRERERERFRABYRERERERFRABYRERERERFRABYRERERERFRABYRERERERFRABYREREREREFYBER&#10;EREREREFYBEREREREREFYBEREREREREFYBEREREREREFYBEREREREREFYBEREREREREFYBERERER&#10;EREFYBEREREREREFYBEREREREVEAF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VEAFhEREREREVEAFhEREREREVEA&#10;FhEREREREVEAFhEREREREVEAFhEREREREVEAFhEREREREVEAFhEREREREVEAFhEREREREVEAFhER&#10;EREREQVgEREREREREQVgEREREREREQVgEREREREREQVgEREREREREQVgEREREREREQVgERERERER&#10;EQVgEREREREREQVgEREREREREQVgERERERERUQAWERERERERUQAWERERERERUQAWERERERERUQAW&#10;ERERERERUQAWERERERERUQAWERERERERUQAWERERERERUQAWERERERERUQAWERERERERBWARERER&#10;ERERBWARERERERGRY5rXSyAiInLHUkrzvxtj9IKILF0XuiZE5FijEWARERERudvhd+ffRUQUgEVE&#10;RERERES+T2gKtIiIyDHinxtt03RUnR/f6/PjaL8jpaRzT0QUgEVEvhcNOjWyRHR9yb1/vuxcA6wQ&#10;LCIKwCIi36NG+p25txtgWg/3/U0NdJ2zOn+/+0FY15WIKACLiHwPGuZqaImuie/eFFddXzo/RER+&#10;EJmkrl8R+T5uzM1uUSklXAISkCIYCwawlmghYki0vXoGIHZfS+y+LjKv+5fa79158zPE9nPLj8G0&#10;Pyp03+1mP38u7viXab9p+SGkxVelo/xezB3doO/qC3UnnzJ36VcdO+fEHTyPtPMJpsVraEz73hnT&#10;9fre0etldvz8FKHp/oTYngTG3LsvYmzu4BMWvIWeI1lL7M512z2XtO0Mtd11BJFIwlKl9kPGQjRg&#10;0/anmf6VnD/frfNv52ux81qdXXezD8cdL5xNR/kZS+/X7PU3ACZ09zyAbOkGN/tl3bkZE9QRYpy/&#10;v+0P7u6XdG9w2vmGxrv2xpru0c0faGo/5gzRWIwxi4CdFk8uLT1ap//WROT7gEaAReT71qxBNR+Z&#10;aiLTz1/PoZtu5sTHPh68gVgRBwVV19BqEhQBbOhaXSaCD20j0jhIbt4oCzsaZo64Pc/a9p9ToMZi&#10;gLJtgrKIuIufknBMqkSeZ3zow1/g3e/9CMMqw7lVhqMalw8IzmGco4k1IQRMZomxwZhEv9+nmky6&#10;Nqvt2pgWkmmPJhLt4veZ5CG59nPYeXifN75NJJr22H5PbDsROHb7PaNp45yl6V6njGQs0USSSVgX&#10;iVjqMcQmsdbvYcIGeX4bv/4rL8fPGv8mLiUUO0+Jo6oiL3I8EVNVMA185Dd/m+M2pqxHCOn2nQr3&#10;4LPHWgixxmSepqnJcYClxpFOP5n7/uyLma71gGL+n7ybd8YEmlBRuB4mtKeuzS2VgV/+1TcQsuPY&#10;qqckAy6254rpzpXQBRv/Az2CaAgp67JdxBIxBEya/T0SYsT7nCZCFSLJZeS9ftvJ0NSMpiPWBn0c&#10;hmYybu87riHGGhPH2DjmpOPWeOzDH8zjHvUgigKmR47gbMCvDNq7VIxgU9vFEWpICUY13HqQr7/1&#10;b7G3HSFubOJDwHhHRcO4ex/LJiOLXWdfl8SjiQQbSUBWZlSTafteW9/+LuPAGsbJUPdW2F9PSWs9&#10;Tn7QAzn1vHNZOfUkbFmQlhNvWr5moVncUtEYtIgoAIuI3FUhcuDTn+PNV76Wxz/lMzz0ssvglJPw&#10;4wC5pXKmHbH1YJvYjowQ2lGRHUNaBjtvBNrtbdzb5cNZo23+7bcbDovzn1nkGdMAj37sA4l+N//3&#10;b/9/XPOxz1GUexjXlgpD1SSyXo5zjsl4DN5hnSNubmL6g8XvTGCTbQdakiWZSLIN0SRsMpAsJnlM&#10;dN13tCE4me3hN5puLNpEXAS7Y9T62Am/bfSFiKMGDCbmJCzRQLANKYxxRQmhJFSJnoE82+SM+1m+&#10;+vUNHnza+u1/cIrzEFwU+eLVqSrYmnLTx6/j8Be/SX9rgi26ANS9H/fkERMxJtHECpN7mqaiTJ5k&#10;LFXKGJ95Cvf9qRfSjusujSR2I+ABMM5256sFB01d881bp7zzvdfyjdsME9OOBroALsX5yGZj29fY&#10;pTgfvfxBE7FgfDtCTsKk2L5GNN2/YTyd4POCvOgRjGfSBGIV2nfDWnprK4z33wIm4gcFYTrEpAnr&#10;fYNPUx78wFN54k+8iAsvfBDOQF1FirVVIBCmU4KJ5EUBEeLGIWyWQ4DR3/4df/M//oT8lkPkR0Zk&#10;owmZATJHbRITE7HJ0mscPhgwaX5vSCZ2nTqJcTWlLEsm0ykpwWB1nWRgMqmoyoKbraX/gNN52JOf&#10;yNnnnAOnngwWqqrC5eX2gJtun3YjGgUWEQVgEZG7EYAT/qYD7LnlIJ/849fxrfd+iKe95EX4Z/0I&#10;fsVjC9ifajLfx5cWkwK94PA2a6d7DifYfjFvnDljcUt5th0MtNvabJZ2LK3YFnWXPxuXjpHJ+AhF&#10;b43NIZx99glc+epf5XVv/AhXXvkX3Hpgk9gUZP0e02rKZBjxZQ9jckIVsf19xKYNqm2TORC70SVo&#10;pzXGaOdTCu18dJjFdO/uiSwH4DQb7cQQUhsfj1UJwFhMaudhmmhImPa5JgvREoLBxgxSoqpqYtOQ&#10;Z7s48cT1o7XJt30gLM+CLwqoIHMeZy1lluOMI3Zhop0qfM8duwxFbTKM8zQpUaR20r8jI7n2PHdL&#10;/ThdrpmH4LppwGeLRkCWMRh4vMtp6ilk7TzwlCAtzddPyZASxOiO0e6T79LZZ0PbvZDaDqr26rfd&#10;LAzor6wxHo/ZPDIFFyHLMXmG9zm5zxjecpC8XCG6hiIHm1mqzU3Ovu/9ePHzLublL3kqed7OMphG&#10;SLklGkvCMw4Tdg0K6q0jZL6HNQP4u49y9Z+/ngOf/CLH1ZFiPMFXEWsynDUkLLUJlMngk6OXLMZA&#10;YyFYw2x+gAtt15LvDRjVU/as7qMCDm1uMRissD5Y50tHbuMxlz+bs5/+JLILHgY9345AlyUWy+Z0&#10;xGrRb+8uS52Ey6HY6n8xEVEAFhG5O+3PyPHH7aU4tMFeU2C//E3+9td/hzOu/jAPfOGzsQ89kxNO&#10;2s0hRgRynMloPIxGYzJj6Q36i3bZ0sK0+axOYwnb225tY242g9iAsxDMzql8i2bdoNdjUo1ZHfTo&#10;A4eG8NM/+VguffZj+bX/67/y3vd9gipUTOsxBk9hV5lWgTiJuH4fm2bj0pFkAsZURJOYTSKM3Spn&#10;k7rRUNOOPM8ejEmpGwE23fpBh+kCYvuc7Pz5J3MMHrtXoXt2GIr29QAwNSbvk0Ii1hFjcrLMEWrH&#10;cFxxZAv27mHHcD7bRvydhSbG7he2C2ND3ZBSIs8yqskYuxQu78lj+1ATMTW4mEhNRUwRY2zbsTGp&#10;IG5f92vi4rkaIPd5+49m+QQH7z2+gCY2zJaxm9R2BqXuHDNmcbEcs+fPd3SMRFMDkWgstruWQnKY&#10;rjk1aSzJ9bDd0LvBEEKinm5RNw1lv8TGhjIzTI/cRq9o+DcvvpyfetnlnHH/gmoMJgNrwLrF++6B&#10;3YN1qCsyW8D1X+dLb3onn3vH+8lvOcRJTSId3qB0DkcieUgxtR1qKZAlg6UmRdd2oFmINhJI2DRb&#10;MmJptsZ4ZxgNN3HrK+Sru/jq4YOc+ZDTuOI//W/w2PNhTx+ydgbBJDbUTU3me/SK/lH7DIxhW0ej&#10;iIgCsIjIXWUi9eH97OrnDLZqetO2+MvXrnoz3/jH6zj3RZdywksuZ/daQVNEhsaQ8gG+3yMC+6tA&#10;P3c42oEuNwvBs5TRzSKefWg+kjFb6muOEp7mk0tnItZEJtMheTFg9wAODWt6Ofzu7/wcH//EIf7z&#10;f/5DrvnoJ9m7+yTGVY2pDYPBHqZVwvisKzYTSbYmGdumFTMLrsU8Caau8Tr7vcvBZBbJ26mNdvFY&#10;j+EAY5Ze79kaYGw2D/XJWFKq2yJAJiPzJaWzNHaIsx5D23lxu//4tg2XgrO2LTYVIjSBajLBDcfU&#10;0VE6t1g/eS9wxuEjGOPwxpOZruyb8QTr2gDcPZe0PLXBzM6SdhKqm00CSInptGY4njDZmsBg0P64&#10;rrPBdOfPvJPF/iAH4IAxzfwFjcZC6lZZGw/JEqY1WX8F5wz1dEyoJ/jMkfVKcA1ZzzA6eJjpt27l&#10;Rx79CP7PV/4C5z9uHXIYRTCrMKYm0VDgKPFQR9KkhuEEYuSmN76Nf3rX+wnfuJnVA1sUR4b0jGPQ&#10;7xNCDR6iNTQpQAjkyeBxYAzTLBHsrO/DLTr/nMUES+k9IUCRZdy8VTE6aY1nvvIX2XvFJbBeQp5D&#10;aEjRkHolxmRYLBWhq6PgFvfIpfPPGn6AZw6IiAKwiMh3ctPq5xweHqYXcvLgMJtTHrZ3D4ePjHjv&#10;b/0u+z70IR79ostZe9bFrOeeNBzR9PtUBvK8XTk6y7LbAm7XYLN2EWcjO0Lvjrmzi1wxS8+R0WhI&#10;vz8gA+o0wRjLnoEn0Y4uP+Ihu3nbX/8Kr3nNx/i93381sQoUg1X2H7yVrFwn1qltWBsWJYxnf7op&#10;z+Da6tgmElNcpHgTMSkuBfPZmtlZkgnz+b1xW2w+do7dAlwCsZsCHtsK4CZ11W9rsB5sRgiJUTUh&#10;1hUpZbhsqTI3Sy/LjqGpECOZte0QnHOs9AeUvT6DJtFMJ21hqHshhZlZ8oyhfeChPZOTsSRCG9jZ&#10;MVq+IwQ3MZDbbBH8jaEocgaDASvrfbYm4/b1jm1laBfbkc9gEwQ7r8p+rJ4/39FxVkxudkxuce2n&#10;7gaR96mrhjpUEMbgItY0hKqmiUPG4y3Ouu99+KVf+Xl+6vJzMQbiYYh9KFahK4GHx5ERoAkwjZjD&#10;Y7jtENf9t1dz8HNfovnmTfQmDasN9LOMLCWq8agtZmXbGQEh1hBTN3rfzgJpYqCeBVXaonIOR0qG&#10;2liStYytoern/NAPX8TJL30unH0aYQB29wqmCeAKMG1xwNjd1wyOuplQene7IljbOug0CVpEFIBF&#10;RO4GA2ML2XHrTA9NGTYVx6/1CONNzJGaC/bu4ZZ/+iIf/OJvc/I7PsB5L3wB5vGPInOR5BJ1tqgA&#10;nei2e2F7sDWxm+Y8C0PQjpbd6SI22xVScvT7q6TUYIwlN4bRdESTIkVR4E2P1cKyuQU/9RMX8Pzn&#10;XcBv/MbredOb38Pe9QHBNkybRCQjGE8wnmQ8mHypHZnNG5SG0IZemnmSXxS4WtryqWukz0p+pWO4&#10;DKtJdBV3u/Hg6Ik4kklEA9HkWJdhU0aatmtXnfNYa+cjossjUQ5uV/jM2+79jO0U6Fg3hLpmPKoo&#10;M4tJaZGc79EjZN1obDLtH9eWX8IZi93RQ5NYnt7fHjLb1YROltS0IWlSJaqqYjqN4LKuY8DgIu3P&#10;NxBte/xB3kfW0My3DUp4EhmkrGtK+cWr3lTgYXVtBROHTIYHsbZh7yDxohc+m+c/92LOe9Bupg2U&#10;Eeze7moNECYV5SAHatJkBI2BWw5z8PVv4/2vuYqVrYZsNGWP9fQKT+7BOcu0nrI5HlKUBcYbYtsl&#10;0p73zjMFQggkkzDGEq3BJEOWHA6HxVN5z42p4cQLHsoFL7oUd+Ej4bg16DkaLIFI7nOm1YRpCpTF&#10;KhEY1UPKLKfny6PfHo3GfkVEAVhE5F/IEpvEZFyz6j2mZ9jYGjGwjiK31JuHWQ2Jfh05cvW1vP/6&#10;r3H/p17E6Zc/m/yB9yNPgdiNArtZXLBm+56VdhEfZ6OFbUNyFp7indxOI2Fa4fIMQmRaT+mXPSC2&#10;aytTjbEFu1agbmCthN/6jSt49iVP49WveR3v/rtrcHZApIdJBcnMGteu279zuXnZbvtDiqT5I43z&#10;kSqbZk9mNh92thdpPKYbpClBNBGXup2ZY/uc25DWrt2NIRDrKURD7i15VmKsZTKBtL4UDrl9odpt&#10;8a5pIEYy5+kVJWW0EKpuUDbe48elyH4Hl0f76Gd7V6cdHTypmzY/mxVvLHifURbdCF5dQd52mLR7&#10;cNtuX+tFQazFllo/eBKxGzl1pO6IWS45FmmXK9RkPpDCFltHbmWlTDzz6RdxxfN/hIsuPAXfTfCo&#10;gDrAatF+axgm1vo5jNt1xgwTw3e/lw/82V+y8U9f4FTfZ7Vx2OTw3mENbI42aWJD2e+xe99uxtUY&#10;a+nubq7dRs56mhCoUyBLFk+3v7pxROuorafyGRul54d//KWsXPgoePg5UDpGNjIFPO2a52mKZHl/&#10;vrWWBdayAQ4ITYXx+Z2G36MWoRMRUQAWEbkDEQZ1xqDOiSEwiokmdzS2KwxkLD6ArSbsriLD8bf5&#10;7Gtfz1f/4VrOv/zZrF32DOxKRtErwQRCPSUVBfh829TYnYO9Cahp91F1pG5v1KWvSna+n6zLynkr&#10;ryj8vBKRt9niJ6Z2dq1JYDO46MLdnH76z/Kj1z+LX/m13+Hbt26wsZXIi724fBeTqSEFh81y4ngL&#10;coOxlhRDW2XVtT8sJUixbZbGpcJYpOWB62M8wMzn9bbPI5qlSkGzAEIEmwOGmAKTyYgQS7KC2zXG&#10;jybEhDOA92AjIQSqqiKEgO2mo9/RbGVims8s+G4fAWJKhG4OQ+z+JGMIpuvgMIsZDoF2NsOskNW2&#10;Hat3LF2vQ4PLsqUPLXW2zKbe23Tsnz/foTzvUVeBtNwr1s3EsC4RJ0dwecDGMXW1wcMedDL/5ieu&#10;4NJnnceu1fnqYRwW6yE4qLrq3i6roPIwifAPn+Azf3EVX/2Ha+inwGmDVZojW0QKbAZNnBJr8LnH&#10;G4uJgWpcU1pHNa5oEvg8IznHtGlIQK9cwU8amvGULHOkIufWasrW7oKzL30KT3jRc+Cs+0HuIWsr&#10;SPfw9JbfcWPn181SZQEMUPh8cfLNgq9ZXJkiIgrAIiJ3OwBbTOMoGo+PYFOgsZbkEjGBs4nCGvJk&#10;6RvPmvVk05rDn/0i1238OeUHr+ZRr/gJOPN02LOOyzIwUFMzwRC6uq4O2xbIMtvH29qarrMAsL0O&#10;9FFTVZqlD7toDMamHTiK4AjYboOl+50Gq+un8sb/+bu8+jVv5qo3vJNDhzfITUmNpRlPic2UfJBT&#10;VRNS3WCzjJQScdKuHKTItgcXzI5R465hao7heqzddk/JxC4Lx8VTNGlR3rtrgLdTPiPfjRq0ySyW&#10;es5HnXccZ3/u6PPfyXEWJNJS0J2tU5/vWLT8+1lMg15aKb6jM+EoHQw7Xqo4X/8+WwP7A1rPNxnG&#10;h7YweYm1ltjUYANZ4UjUNJNNVlccmwe/zUn32cXllz2P5z/naTz0wT08UNeQZ20AnoYRpcvxxlCN&#10;tyibiHElfOlrfOsNb+Vzf/0e3K23cYrLMCERbM1KuUIcT9v12F2QnvUH2W6GQDWdMuivkgxsDsdE&#10;Knpln2gs0yNjjPW4wSqHQs2GbTjpwgu46IpL4LEPg/UerHgq5zHJtyF9Vv1+1ufXnV/uaH1SHKUX&#10;cf4hrf0VEQVgEZF/YQiGLFjyaHHBt5WQbaQ2lmhhXE1wAaappnQFayYjizC+8WY299/G277wZR55&#10;2TM54elPgtNOgr19sl5OPW/S2Xmx226SY/vRlIg07Qjg0ULDHYXguOPrTDv0ZkzA2poUK5zNsTj2&#10;rXvKHvzHX76Mi3748fzeH7yW973vE7hsL/uOuw/jumZrcz/YhMkKvLXEGGkM4Dy5z6mqaukXLo37&#10;zkdkEsf+CHAb5dpwt/x8ljonTOwWwEbuaNTyXzIVMy2tqU338BG6KeDdv+PO0Ls02pZ2nI53Flmj&#10;uYMLbTHuvCPA/KCO5zlsr4fFkmUe5z3jyRb14UOQRdZXMqZb+3nB857Ej734uTzuUXspbbtVbojQ&#10;L2Z7MQdKn5OYkFUV3hm48SYOv+vv+eQb30n19ZvIDk/Zk/fJk2MynuID5MExsdC4iOvegva4eD98&#10;2ePw1pDURHpFnzIrSVUgNZHC9mjyjBuaIfGsk3noFc/k9EufBqefCM7R4Nv15MnPt8DatudXdzLd&#10;ef9HZDHHXv9diYgCsIjIdyUAJdM2AH2cFUq2NNYTbaS/tgZVQzNqmFRTSm9Yy0v61pDXic0Dh/nQ&#10;la9l9SMf4vEvfB79i38YVnp4myhW16mJ2HbTkG4P4DZgpRSJocHlWVdZ2dx5SLvDRqKF1Fbxdc4S&#10;QkNdbWK9x9kBa3nGpIEnPuY4Hv7QX+Jv3/11rrzydXz02s+QTM5JJ5/CcFqxOdyi2qih6FMOVggN&#10;VJsjKPIdwWX5ccUd4Tgew8d/JsQle6cBz9yNEDwf+T1KH8c9eTTJbnsu6Q7OM3u0fpc766sxRwu5&#10;3b63s9fSdKPq6V/L+fMvOULmLKGuqSYjvI9kTClXIis92LUW+Y+//Ouc/4gzOOUkME27XW6RtS90&#10;M60IdUPey2FaQVVBbAgf+Qc+/vo3ceQzX2L61RvZl/XpZzlpMgZydvXXoG735rWD7edzXLqmk7Fs&#10;bWyytrZOkfeYTCqOjMZY68hczpY3HFovOPuSp/OAKy6Bc8+AnuOWOMFgKXFkOLwx8wr5aenkMWlH&#10;b4rh9iO+S1+fjtIVp0wsIgrAIiJ3h43gA1PfUIREHiJ5A452EV1j2krHzub4MgMTaWKkaSrqlKia&#10;ip733H/3Ord86Wu88Tf/C2de81EefcXl5Oc+BOIE5wz4BjA0MWCcxeUeaw3WteHy9o24ON+n93aV&#10;lY7WYEymWwRMV6HYk1LqBlsi1rfbmOxZgRc+575c8PB/z+tf/zbe8KZ3csO3vgR+QK8osb0BIVmq&#10;6YREhuv1CMHsSHlxKfzOWrSLytDH5NHMqm53r6Wx8+2Rtn/trMPBzv99lxvgO7a9il2QdhhMupPp&#10;nOmemx48m/E9e+qzPaHNomj0fHqqM4t1wbc7d7d1mHSv5zzczKaT71gTzL+C8+huH6FuxjgL/cJg&#10;mDLeuoUT9vV5weUX85IXXsJZD8i6ZRTtem3XGOp6AjGQlT26ylXtFkrXf4sbXv8GbrjmGpr9+xl9&#10;+ybud8KJNKMJ1WRMbop2uvR0TIoOX+TY0ODaHalIBhprt8XMPccfz9bWiFE9xvVKps4xrGvWjlun&#10;PPt+PPHlL6D/8B+C445rtxOLlnW7ToXlSD1kPVudT5t3S1Ppm+5jxc4eoG3BN84/tVyLftuIsRKw&#10;iCgAi4jcPcE1NK6mcRCb2d63DhcNBMPGaESe5ziX4exs31KDdZ5e5piOtoiHDrKnyOmZjFv+/qO8&#10;+dNf5iFPfTIPeO6z4eSTYOAgM/jcAe3WIbOG8O33sZw19ZpFk2/nut+dwQrfBaVZKHPz3W6auiLL&#10;S4gwmjT40nPW6fCLP38Jlzz7ifwfv/5HfOHLN3PjTftxrocv1iBCTIYy6xNCw/aS1nERfpcfxGxU&#10;71g6Lie6nQF3HvbdUmAx89c5zecS3/lqxKPF1+URN7MUMu/prYBnjz3Qht1tgXepv2O2x/W8FlH3&#10;+K05WgA+WrJensaa2L7zb3dOHYvnz3d4tESMjeQetjb3U/gplz7rifzCz72Uhz+0h0tgakjNhJhq&#10;srKEZMhyD41t50FvDmFrxNY738e1b3gr1VduoDecMKgqTlg9keH+Tcq8oL+6gsMx3RoznGzhXclK&#10;2cPUqX04BioLYbYmN1pcMowOHMG5DD/oMcwsN9lAdt+TOO/SZ3D8FZfBaceTctttI2ZJTWQ6nuAG&#10;ffZkq9CdO2bbux1nm44t9pfeGWhNnAff5Wx8u1FjqxAsIgrAIiJ3nYlE0xBsIFhoXKIJbYnjACQc&#10;u9b2QIi4YLAhEUKgSZGQJawz5KXDO3AxMZgmBsOG2/Z/i8/d9Nd87UPXceGLn09+zgPg7PvDSg6Z&#10;oyHSdAE1/ACMAAAgAElEQVQgnxXImuVIbBd+Zx+s20+ZpdGj5UA8S1mpDexto9AusnQdwIO3sDaw&#10;1GECGHatGB589hqv/ZNX8ldv/hqv/fPX88lPfYm6GtMvdzOcJia33QZru3c0TLcHdZuypXB8bB3j&#10;UUbVE35pfvIssNhF5eL5CKfd1v5Od5J60459kXZOgTbJYLu1uDuP5g4+/t04tufVYlRtNjaZUhtu&#10;518T272r03L4mPURmDtbwRu3p5P5C2W7JGO6iuL2mDx/vuOjCWBqhqPDnP+Is/npl7+Ai598Cj0P&#10;o83A7hWDy2rImrbXpBmTxg2mvwouh4OH4brr+OTr/4rPf+Tj9IcNK+NIv85YzwZkwZH7kmRhuDVh&#10;VA3x3rJyfB+XDJPxEQrTViUIXfhtrMUm8NFQNFDaPsbn7B9VjHs9znveszjzp18IZ5zIVl0xMIlU&#10;QQgJaxM+86z3ViDAeDilt1LsCLcRR2yrotPe74KZ77jVnSJxaSO2xQQYt3x9RY6+75iIiAKwiMid&#10;a6xl6g1Vt77Ouq7KbQJjInU9paoqbDAUeY7PbNtujQEayIwnVjWT6RDvStZ6K+RZyZEjY0Zf/Bpv&#10;+Y3/woOe+kTOec4z4NwzYXefrGdJ1hC7KtG3N5sW3YatRT5bmgxoIgZLUxm83zlNefH3rFeQUiSk&#10;CuMMzkVSF+8zLDZ5XvKC+/GEx/0H/uzP3s2b3vRubr71AH23TlxfpQ6JaExbLGlHQej2EXZ7BJul&#10;YlHMptJub/THpc9j43xI8fu+nutdnIX8L22Hz4Lm0Y7pn/n8d3L8btl+Wtgdn0nbzgGb7qhI1r3x&#10;vi6fn4utxxYLpZfD6vLUf7avf0+2G5ncEXJZ2ue4vWksrmsDjilr/Yaf/NmX8OIXPpGTT2gbUb0M&#10;ssJRVVu43EA97XonMkyewXBKuP4LfPUDV/OxK69k1+aIXVViYAt2Fys4k6iGE6pkwRpiApuX9MsM&#10;CEzrChMaXGqv7fZ6tdhk25kvWIKxTK1jYgwjk7jPox7OBT92OTzpEbDLcpNrcG4d31hKstkuYYv5&#10;zQ56/WIRVJerfi9fU0uF1uyO0HuXaq0r/IqIArCIyJ20d7v1lLOjwbFRJdZOvh+HvnADPiswoYYm&#10;kOeOKkyJhcV4Q50iIU1wweBJ5MngG087flVCAY2DKlZgLANvGVRTTs9W+epVb+Ib7/8gj7j8YvY9&#10;/2L4oZPJB5aJy4ihjzPZvPGYIthuBLeaJvKiva0Gk7pdWs28EemI+Mwuyvea7X+SifO9WhM5EDG4&#10;+aReS2JXMWWrmvKAE9f4tf/wNC596mP5w1ddxfvedx3TusbZFch6pMwxaWqa2GDyjGQdTDbBejCG&#10;zHlSilRVg7OezDmmdcBa21UUjot1fYbFYtNolvYEjffscTm+zYJ7jCQzCzxx6Ri6keC09O87aZSn&#10;Ow7TZkfl23gnZXAT37s1wDtXMS9vgzRbozzLc7Ptkvy286s9+81yaOxCrtkZMnd8zfLc13hPv+/b&#10;3n/f9cfM1n63RzNbrzz7+rS8XVPsCoZZYh3o9VcxMVFNp1gLmfPUoaKqJpCB8wnjAt4lUqioqxF7&#10;9+zm7PufyG/8x5/mvAftIvft1kAWaKaQPPisT0Mg2kAeYzvl+aYDHHzHe/jkW9/N1ue/xAOaQL8J&#10;bQgPNdRHaLBQeIKBSahwvr1PmaZ901zMyEyG84YU2y3PXNNAcpS+R+Mzhtax4RLulPvw2Odfwupl&#10;F8NJu6BIjAso2tXrZN53C3qXzv1i2yZbR+lDWkyINmmxJdJiVsSi7Nqim3DWwcbOZdQiIgrAIiJ3&#10;mTOceMmzqLYmfMZ+gNGtB7CbY3zVEGONaSJxPMUUjsx5Qggka/FFjksG04CpDbHbMibSTiO0NNho&#10;ySKMbvk2Z+3ew2Yd+Ohf/E+y667lvOc9g+Of/kTKE08AG0mpZjKp6PV6WNemjaqK5IWbNxdtMiTj&#10;lsaAY1dxN7ajqUcJYdv3am0jr+uak+1azobp+BC7+itAw3jsOP+hK7zqd1/BO//ma/zZVX/DP37q&#10;y1RpwpGNmuQ9+WBANZlAqMj27CHVFc1kxHRSgfc4l2ONpUmxbWCneLtp00dNh/daCNpR43hbOOp6&#10;JMzS15j2YybFo2XbY6pNvlyK6nZVqXdsmzSfhWC2n1+3ewGWgq9JS8Xc0o7XZrbO+t563+frwGfB&#10;amkB9I7zcr52ev793RVoYLB3N8Nv3QRln8FgwPDABvRLdu/dzaGNg0Rb06QR1GNIDf0scc79T+LH&#10;f/QFvPylDyOP7cyTpm4rjRkPvhs4DTHhY8SnDMYT4rX/yD9e9UZu/ug/sX54i1MmDb2QyGJ732mn&#10;MLcTiKNtiMaSWY/pqjCbbmaJMZaUAk0TmM3NmNYRNyipyx7f2hqRnXofHvK0J3Pq5c+G+58CgxwK&#10;mFBjyCi7N9Ul7mB5xGKt9+Kqb9cKd1UU2t+9tPzA7DgPl+quL74e7l7JdRERBWARkeUAbGGt5LR/&#10;+3JOu+QZfPo1f8qn3/pO1sKEU/KCIniyKuBrRwyWBofxGck5jkwDk9GQfWUfk2LbEIyz5beJaCNT&#10;C9meVW4abhCcY7VXcPhTX+PDX76Scz/8We5/6cXwI0/EZJFer10rlza2MGsr5KVlNKkpem0VWLs8&#10;H9BaGiyROK+merRtQey2RqRd3vK2m5roGZQntk3MAGUJIUFewo88435c+LSf54/++9t5x7s+wFe+&#10;foh8cDzD8QjqCOU6aeowtiQrS1LRjvaaBNPRJoSA6/cJYbZWuIsN6ShpS+TeYCJ21pFhtk9fTkvh&#10;PNKuUY07g5eJDIcHKE8/gcnGFsPhFmv7jmM4HHHLDd8kP34X1lkyE6g3D7JrveQVL7yMn/mxZ3La&#10;PpgeBl8CWXvfMB5GBIbVhEHeo28jTCJ85kt8+k9fz1feczVrWyP2Vg1hMsX2SpoYaBwEY2js4tJy&#10;KeIjlMbApCbFrqKyb59HRYQYWM1y6hCxuwsOZpb9WeD4xz2SRz7vMgaPPA/27W1bdk3FdBIps3yp&#10;E8PtvMksVfiexV43Xy3ffsZu3yDrKNsdbb+Pzb7b6nwVEQVgEZHvVHRg96zC5iacehwP+dX/lYc8&#10;82l8+FX/nS986KPct7fCqiugarCTtrE8ZUpjLakoWN27m2oyxqW2tK4lYWM7pTNhCRZGcYorPbnP&#10;ybKCQXKMD0zY//YP8c2PfZbe1R/h/B99DvbsB4IzmNUCTEUdaff3ZKlQ8dImrs4tGpWJ2DUzF8d2&#10;tCfevlhWZMeQXruNcJxNyzWJzAWyNc8K8EuvfBZPfcb5/Nc/uoq/fuvVZPnxnHjSfTlypGY0nkDT&#10;tHsFx26ydZa1acE4bOYIsVlUS06mG2DbvkYyKg/LvSItRoTTUsWvpcA2uwDjLNTdbkunxOTwbWDa&#10;EdIj4w18r6S3to+62qLZOMz67pynXPI0fuZll/OE83tkDUw3I8Wq7fY3qqmbmsKXFClQOocNU7j5&#10;IF9967u5/h3vo/nMVzlhEshHNatZhl/dw6GNw6SinNe/iyaSunXGLiUsgdQEUmggRrz3YBzBtSPC&#10;yTsOjCvWTz6Jm6tNxvvWeNLLXsy+Zz0dTtgFuWfa1ARjKcqcYlYdMNDdMJpuCcT8jrqt+222Hnxn&#10;ESu3/MHltJu2d+bFHSH4KOlYo8AiogAsInJ3TesJxVqfVE8x0xoe9zAed/ZvceAt7+K6v34XBz77&#10;ZVbqhj0pY1fZpzGJjfEmVVPjSs/EJ1yKuGjxsR0J9rGdNhkS1Al8WVLXNcPDm6xkfe6ztpc4nvKN&#10;67/N4Y338u6PfYpzn/9MTrrsqXCfPYQsI+IZVUfYlQ2Wmo5LDcXQVnZuDITlLXyWj2nnusvlRmPb&#10;mI9TsEX3s1LEu4BjSqTh0GSLlXIf5z30RP7g9/4dz33OJfze7/8l11zzaYryePrFLuLKOk1KNJMR&#10;NKH9b6AsIATq8Wi+P3HE4CLYZDFd0aBk2nXTd1ZHWOR7q+mm3i4Valtec7ocvsyOvySLiw2hSVCC&#10;XSmJKdJUWzRNoJcFzn/4Gfzcy67guc84iX7W1rOyJeR7oKGmmkzolT0Kn0EzwY1rqBJ89Do+8D9e&#10;y7c++o+cnA/wwwl5MuxeX2Vz/23EgxPuc5/TuHkyorJgSO3a6wQuBWYr6ysbSHnEGo/NM8ASmgYT&#10;ElVmqU7exz/FEedcfBHnvuLH4KzTwScmWSIaB1mxeAVmobWp2iFrb8E2S7eVnQXQ2N6Bd5T+h/lC&#10;DbNzhFdjviKiACwi8r25aXlLIBKyjFEKlCZSnrCXvVe8gKc88gl88Y9fx8HrPsfNn7uercmYPf2S&#10;st8jVFtsHj5ANigIpq0YHU0bftsGX8QBZa/PxuaQGBO7Vldx0XLg4G0UyXL68fsY1g0Hvn4LH3zV&#10;a1j7xLU86sefx57zz8X2CopyQGgqrM0w1m8rojprQDqzfY/Nbe30neYFjBaVWG25+Jy3lhhHTOoj&#10;5IVld1nQMCIjgu/xzKeeweMe+au85k8+xGtf+0a+edM3ifVegs0oBwNc1mc4GrZbLxnTBuI8n/+u&#10;1BW9aSvOdvuBahsTudfMqjIntq+I5g7Cr93ekZQirkocv2cvN28dJG4cgd19mN7K+gm7+MnLn8PP&#10;v/hCTluDzAATyHvtaO0WE6bVmL3lGtPNDUqXtWXWr/8G1/7hq7n5I59g5fCQB7uC6YFDZFlGSomb&#10;bz7E3tV19uw+jv37b8Ou9HHREm27I3Pq9s+d3SwstDNLrKEyka2mZljXmDynWu/hzjqVF/3Cz8D5&#10;5wIBCkPKCsapASI50IQGmoRxHmsM5DnJtWl7sVuvm09u3haE09FC7/JrGrqbQ5oXFmufx6xQobnj&#10;e5mIiAKwiMjdZCLWwHCySVauk+erBDwjoL+7gP4Z/ND//krCh/6BT73l7Xzr2o+xceg29jhYKR39&#10;lDMNEI2dryUMlvlIjEkwOXKEtV4fmxdMQ2ArjGnKxFaMHBrdxorPKI/U3G+Sc+h9H+fqz3yFMy++&#10;iHMufwaccwbJJqYOvDFYYzCzKc1mkWXdnTUKd0wX7JqbBLrpht1IMkDTjPGZo1+sAZGNrQ1WVvbg&#10;8HgDwyms9ODf/dvH8+gLzuDPrnobH7jmer719RuZNANW9+yFegTR4FbWCa7YtqXxfBmzSfOqwloO&#10;LN9flvbbxu64hrbPVHARdpfrHLzxZpKvyXc7Vvo1FzzhMbz0+RfzrMefSq+GrO4uuBKwidu2NmgG&#10;ntV8ndhMKLMSvnIjt775Xdzw7qupv/wNzkyQRcPhw7exZ99uaiLjScXeE/diA9y0eYhkoQiJLAam&#10;PlK5SLDt1OQ8RFyAHo7YJOoUmWSGrV5OPOV4dp9zFuvnnMkPvfzH2zLMfd+mc2upYmDVDhaNOush&#10;Y16puQYqEoGaEju//+zsQti2bGNp3fSioNzs02ZptkpXm7y7MRgFXxFRABYR+e5JWBpymqzfVRn1&#10;bI4r+kXeTis0kK3nuGc+kfMe+SDu/zd/w6fe/nYOfPF6qvGIfrRY3HzvTNLSWFI3ypqXBVXTMJmO&#10;qQC8x/ZyorGYJmJDotdAr65ZNTmHv32YL//FW7jxM5/n5AsfzTk//iJ8z0DZNsgjod0YxDiMWWqT&#10;LzUMl0OlSdvD72xbpEjEErGue9DG4LPuFh4tWMv6So9pVZHnDgP0s0UL98LHnMgjHv4K3n/1t3nV&#10;f/tzPn7dp7GVobCWlA/IvGe4NQZXLIWJSDDtlFNrYrf9jaY/y70ZdtkReHeEX8xiffBygEtgCRw8&#10;fBMn7tvFOG5w/wecyM/8/I/y5KecTt93DaJUQc9AjIThENfrc8LKGhOArSFZFag/8nE+/CevY+MT&#10;n+PkSWD3aEoWa6Bhfb3kyOZBgoGsKNkcHiE2Cec9ZZZjm6Z9JiniUrtVGiku8qZxNCRGzrDV7xFP&#10;PZ7jHnUeD3vOM3AXnAuphv4AMGyNhvR6A3JbklJXG4CusF9X9btOiWAMBosnm99J7LbXk9svt5hF&#10;ZLO0lzm2W77h5vev7VtocdT1vkl5WEQUgEVE7hpjtjeXKuPZAiZuhd1AtQknlDnUECYJt2JIJdT1&#10;iPy+A9Z/8jKe8MgHcv1fvZkbPnAN9S2H2VNnVIc2cd5QFAUh1PjMgU0Mh0MK5zC5w0dD3VQEIsR2&#10;f9l6WhGcx/h279mYataCoT/yTD72JW785Nepr/k8D7nsYuxTngBrPRoq/GDQLcULeOfmrcU6JIxf&#10;FO9pIhR2e7N+NigzK09j5nvdeuYjMSabt1ELn7VTrbuG8LzolomslZ6nXXgfLjj3lbzpLR/kj//0&#10;jXz5httwWaKuwLgeadLgVlbxLmc62STWU3AQc4uzhtDovJR7sRMsOowxpLbsM9bl+KwgpEhoAlRT&#10;fK9PU4+gnmLLApMiMU7JCsu0HpKvFbzsec/hZS+5iNNO7Lp6EjhqQl4zYYohUqyV7aL9rZpys4Zb&#10;D3Ht7/wBoy9cz+ibN3Fcgp41BBfYMhU2t4TUbsOWGwMpknlPsu0K32ms8b2cajrGJEOBwTdt+PXJ&#10;EQPE1RVuPHCA4dqAMy56PA+64jnw6HNhd5+xjWT0gHYC80p/fT5Nw3RVq4JpJ3Es+tkM+Tx4WtJR&#10;u7CWtj5LEVIgpoR1bY9dImAwBHIaHKHbCmpzo6LfyylzGG5OWVkpdIKKiAKwiMh3tfELvOk9H8fY&#10;Ps945DmckAOjtuHneu1+lVMideYYMyFUh9jz0Ady1hmv5KzHXsvVV/4lN1z7SfbtWgEso6bBGsdk&#10;OGl3WFrdxXg4xKSEdZYiy2fZF5dn9HYPqI9sEGy7kq4tYGPJQ8OggpVpxYG//xh//4WvceonPsWZ&#10;V1xK/uCzYFLTNEP8oA+haRuZ3mO9pQGOTKc45+h7vxgt6UZWPO264dB9eDFyszTytVwlesfWJM40&#10;pG4c2RFYLwpML/GzP3EhT3r8Y/h/f/9PeN/fX8ckBg5vbbK6fjybm5uEagr9Ar9rjZgmxMmQZlq3&#10;0y41D1runS4xrGvX1lpjCBHSZEK1OQTvoSi683/KyiCnmtZUWwfwmaFfZDTTQ1x+xQ/zsy//Uc5/&#10;oMdOwFftJdTUW8S8YZLGrBY9jLMwHsE4g8M1+9/+ft535V9y+rQhv3U/TMfkvZyQW6KHEA2YuFgD&#10;G9sLMhHAtDNAsIYDW4fYtbYKIdLUNf0sp2oioxQxq6t8fvMAZz75cTzlsmfCYx4Fp5wIpWULwzga&#10;BtbiZ423yPYZJd2tYBaAZ+PijsXMkmB2FqvaMavDJDAWQ6BuarzPZiuTGTXgfPtDD23Be9/3YRyB&#10;S5/5FAYrBZNJoCzdUd+5xSZLIiIKwCIid735m2C8v+BXf/U3ecvDH8p/+ve/wPkPKagnEJuAySLD&#10;uEluCyyOYv24dpHvIIeLnsoTznsMvP/v+OCfX8UNn/4ce1zOSjDsXt3Fmss4cuggK3lOjAnjDFhL&#10;HWomwzFxc8jIOVzp5xVoTYoE6PbTbbARTjQ5h792C9e/6iq++a6refhLnsuulz4Xf3wfJsN281Dv&#10;wQQaagIFRVFggGlKeGMWsw5nO70Y8Kb7i8na4lSwfc3erBG8bZ/OWZGbWWiObBy8ifU9+0jR84DT&#10;Ml79h6/gHe+6if/nd1/DZ75wI/XwFnKXw3pbarqqNqGeQJbwg1WakYaA5d4NwaFqwBiy3gDf91RV&#10;RQg11jXkuacab7B14DCDXT32Hldy5MhtPPLc8/hffvEnOe+CNTLXdir5EjYPjlnd1SPP+oxHG6yt&#10;7CId2Ww3157mpHd/gPdceRWHP/sVTnM98o0hJta4whKzyMhFiIksgqshM46UErVppx5jLMYYsmRI&#10;NtH//9l77zDbyjLb9/eFmdZatapqJ/aWKJIkKUGCKKJkUBARFRVzbo/aOd7Tz+1w721v2/bp291q&#10;N21ARUUygiBIEFCyCIo0KCBps9mhatdKM3zh/PHNVbVqi/HcKz6353ieempRu2rVrDnnN/nG+453&#10;jJkOo6piRdrGiYjNm+dQ3S529Up+VPV5yR9+gO2PPAwOfiHEOvjTyRBx1qm7u2KSt7pt1v6E7HhR&#10;JzI2ESDEsRmxVD4T25QYewsLZO0WSkV4rRl5kCJsFYUO88TX3rCec8/5DHfedjPvf89bUUng+4vk&#10;VyyPV2rQoEGDhgA3aNCgwa8J5WBarkKMulx91R08/NAfcNJJL+Fd7z6DHXZUGBSIFlWdr2uRlCoi&#10;lrWuWE/B8Udx5N7P4/HLv8FdV36T+ac243NHPuoz02rjigK8w1YOLz1aKaaSDJyj8g5TywghcGsI&#10;83zSSaQwDOcWWNtdxU6zszw1N+DGT51DdsvNvOCMk1l93FHQaYMJsuIkyygxVIT55khMENsJAry0&#10;uQ2zvku5piy9XjZ7t63IcWk+cnrFDOWgR5x16bYUwxxeefw6XrD/n3POud/ii1+5lH5RMD/sUZQg&#10;4gTZirFVidmyCdKZ5kZs8KxBSo2MwDmHMYH4Om/AGpw1FJR0MsXU7AyjwWbaieXdv/NmzjzzWHbc&#10;YfwuFd46lIqYWpExmptDOE/WnYKRQxQR3HUfP7jsSh685gbSzVvZ1WvE1jnSSCNUhJCWwll87tBA&#10;JCIUPoxL1A4Ffmwa5T3OGZwHrxSF9/xk02ba07PoXXbmiWrE6v324M3vezu8cC9YOUUuFQM8CsWU&#10;BCrwuUVNqZ89hV+PPrhnqIexTZ1MPtMPA1PdaSoLC0OLThNEHSU834etPTjni9dywYWX8dgjD7Jq&#10;NqMwEc7V4xY+RIr/tMi6IcENGjRoCHCDBg0a/HoE2MPw6RGzySqmpqZ5qrfA33/uK3z15us56y2v&#10;4T1vPZYOKTHBBFUB3sCojq1MMyDqgF7HDr/zTnY4+ihu+49zeOTm21kRCYr+iNlI05YJ3hlGoyGV&#10;KdBpgkxjFB5T2TDPK8FKt3hc0juckMysWcHGuU1UpSJdtYJZAZtu/x7ff/Qptrv6ZvZ+91mw0zqY&#10;7UI1JM4SVKQxSOYWtrK6O720S9121zpWVxI2muIZjWu23dfKifcKGsm4FSxiy6KiFUdYDzusgT/7&#10;gyN55UmH86lPn8t5l1yF9ZJ2toaF0RCMJ1mxmmJYNTdig2cNZZ6j05RIKYpyhC8KUII0U6RxhClz&#10;qtEmBkXJGaedyO99+B3ssj30epDWRlhCGCpvKYqcNG6RdTuQO+hV8NgGHrngYn54zfWozXOsynOi&#10;UYm2I0Qq2aJyUJKkgKgwxE6SRjFeSUphKWt3ee1BO4HzHiMsJQ7jPakPMm27aopHNOidV/CKt7yR&#10;6VNOhFRTSoeTGosiA2IZni9Yj3Ulup4BDix2LHRe+iycJJYOv/j1+nvVEhGVMBFntrzSNswr4jQj&#10;bWl6I5AR9Idw8WV387nPX8Bd33uU2dnVROl29PIe7e5qnAzfM9Uav9/kwIZrCHCDBg0aAtygQYMG&#10;vy6sAKMFW/IRg2EOmSCe2oknNxZ8/P85n2uuuo0//8gHeO7aWZ63Q9jzKRlkf2NzGB1J6HagKOGg&#10;vTlk1z9nz69/g7suuoLeQ4/RX7+RNVHCtI5IspRhVTAsCypb4ARkOlvipOOII1wdEeToVwPSmRbe&#10;WubnNiKEYvtWB7FhjsevuoEf/+cDHPr6V7PmlFfCmpmwc9SKZGqK1d3psFXcRs44Od+3LFZ4nCns&#10;f85mUyxXSZtK1S65hjjRQHCjHQ2HCJ3ygn0jPvbRt3L88Ufw7+dcyI23fB9FmyibZTQY1qWFBg2e&#10;rSoYGFtinUApGazOXUVV9CjzEdIOOOGYF/Put53B4QetJVEQi7DUwOFMgccRRYpIKpibg6QNvQJu&#10;uo3vfPlChj/6CXrDJjrGETtDhEdrRYHBKQCLFpBISUvESK8ZGU/lwSsNUiCcwwtfz+EKJB4hNXPO&#10;krda2LUrOfDYl/G8N5wOO2+PcSVkKSbY3CEdaDw4j3MWGSt0nIT1OvmMkBM6aL+UFy6WzfVOPEv8&#10;BPn9qUxvSZJmDHLQUUhT+tZNW/n0587juhtuob9gaa/cmd6wII6m0EKyYVMPD2QtyHNLO932KdVM&#10;/TZo0KAhwA0aNGjwa6NUMFolWOgaJC1ioSH3eJMyGPT4UX+Bs974Z7z3XW/kLW96KWtXgSig2wYt&#10;KzCGYmRIulOQxFiTY6c90285hZcftj/f/fyX2fKdu5l7dAODua3MxDHJVBtnC3JKlIqwlUQ5ibbB&#10;HcvXbVgPGOUwxiArQaw1a6e7eCeoqgprHTNRzGhuwNc//ilmrvwmR591Jp3jj0LFMX4wRLU6i9md&#10;Qi3l/44/wKHrIBJXyyxhUhItn2FTy+KG1CGRkUA4gZQxCEc5mifONJ2uAV8yKgSRnOFVx+/GoYf9&#10;EV++4F4+9enzeeiBJ4mn12KsxzUeWA2eJaTtNvmwjzcVLtb4qoCyRzaVsW7tWt7x5tdw6skH8tx1&#10;ITGoHYHwBsyAsiqJWyvBS6q5rUTGQNSG277Hreecy/o7vku0eSutkWFGKmKpcAKEjjBKUhWWFV7i&#10;nQlZ27GichJjXCC/QuOVwgoopQNfEQMxkg4xwzji8TTiOS8+hMPOOA0OPwg6LYgilM4YFZDqmtN6&#10;gsxDetBQUCJwxC4O/6ZCQa8kWG2BQwlPNCbIkzx0WUFNLhLhbbu/HomxkKRwzw9yPn3OxVx+1S3M&#10;9TxxsgOd2Zj+3IhsxUpwPVQkWL16+yCZ7sHqGUWYEt52BrjpAjdo0KAhwA0aNGjwa8EDNgaKPi7u&#10;UHmFHTo6WRfijNHQI6OIv/vYp7n0iit5/3tez5mn7V8PxkWgI5JuIJM5FqMlfqoDXhA/f3cO+Is/&#10;hVvu5gfnX8p937iWhVHOqhhc5anKCq0EEoHChi5KvYm0MnR/PaCUCh0f6zGDvHasDRnAzlrclnme&#10;OzvD/KPrufRj/8zzbr2dQ888A7Hf86HfhyxFaIlBLrq52vpxHb4SujsSGbo8k8R3G/K7NEo8sfkc&#10;dxi6EY0AACAASURBVJMFOGOIswwoglZcSNJE4agwLmF1F97ztv14yWH7cc4Xr+Dc8y4HUqwPXWAv&#10;WHSIRYw31j/NjmXddfKCmjw/I0ufOPCf7mKHH2k20b89K5Ftbrbl12a5MLf+vNixnCjYuKXvB4cb&#10;6/oXO5a1F7oP75T3+2CHqHZMFBvyhXlaM5LXvvplvOOs03nhXqAdRBVEoh6Hr7O74rQFpYHKEekU&#10;tmzmiQu/zF1f+zrm0SdYYaHtJco5UqmIlGRkKsrcIKOYSMRQGJwNsuZKCJyzeOuJVEw7Syidp8RR&#10;4ikFDLQgimKSSNFvt3jNH/8+HPRCWLsGYol3DlOXs5IE/GhiZ+YnP9U6Zi8Xz8VSyNniKpxQe4xH&#10;H8SSf8BiMcxN/Hu0+JywwMjCl869lc98/hLuu/9JStsC1aGoBE4I9MwsuanwwxKjCwbDPkrBipnx&#10;JVP1HzAZxiQb+tugQYOGADdo0KDBr4JxHrAGxKBCph1cbvGRDxEhvkDGMszlWke2anvuf2QTv/cn&#10;H+PKbxzOh973Dg4/OMY6EMqSRiGuxJiKTLfxAkoBcZzAS45gn+c9n/YBB/H9Ky/niR8/SGtrn7Yz&#10;pNaDzfHGIlBoFeEQ2MLgtCZKUkzlGLvfSL+0K3U1EVTK44ZbWak13eGQpy+6gm/edjcHnXYiM6ef&#10;DNuvhlSTayhQKGIUkhjQ9cZSIhHeL0at4O0EYxg7c8nFTe0kN9bU88OA0nG9UdUgsnqbLVEopIS8&#10;hJaGg/eGnT5yAm887XD+4q/+nR88+DTzWxdIO1MYqSnzAnSMzNq4/hDiJIg+ywoBpFGMsJ6iKnGR&#10;XHSnXs6pJo5fyAlCtQ2jH+dDNXgW4FiyKGepkuIl0sula+rFMpfhRbdhZUHb8B9WgQshPdKBwIJw&#10;aOUwvgoyfZUgZYK3Md5GCCpSYVEtTSX7ODfksJfsxnvf+XpOPGp3EgsdD6pcfsiINLQ1rYNRPwwE&#10;33wb1335Atbf8T1W+4gZLyg2z5G02wgVYz3Y0qCQZFIiK3BCUugUFyU44XDeIIUnkh7lc3xRkOqY&#10;wWCAzxL0qmk2Ks9ous1Bx76cQ177GthpZ4gVSBVu9TgmkmKppJBuW1+Q9bpVgUaO730n0VKiqfA1&#10;qRWTww5CBNtmFL42BFQ4hBiBszgrqVyEjBMcsGUB7v9RyZ/8b/8X6zf02bh5iGEFMkpxvt4qKoex&#10;ffCeNGvjywFamaXr62qiLZLJkz8xpkGzdhs0aNAQ4AYNGjT4lYgwEFnQTlI6W2/IFYiaCwpJlLUZ&#10;DRaI01mmsjV881v3cPO3P8wbXncav/OB49h5B0WvcqRK09Ea72GQO3Qk8SkMFipW7LKCXd76WnY5&#10;bD8ePP8ifnjlFZRPPE4WJSR4Yi1wzmGdQwpF2u5grKUcFSgVLQoL7YTkUNRd0CzSVM6QFhVdFFOF&#10;ZeFHP+HOz3wZd90NHPvBd8Lzd6Pz3B3pRJLcVZQWBBFSC4SQgfCOOch47m9ZhyccgKq/ZifO309H&#10;nyz/34D3PhQcvEdRodFIJDuslrSSaS4494/4j8/fxRe/cgEPPfIkVmhU3MZ6j9u6gJyaxjkPTiB0&#10;jK9Khv0+UiqiRPMLQ5T8z/rahKlPg99egvxMvb5x+39c6PDLCxqT96MxgI6BCkYjnLKIWKAjiSsG&#10;pFnF3NOP8Ly9duQ973kbp516CGtmwl0cjRuPMUEb7CZu9nkDwsLd9/KfF1/InVddj5rvs1Pcpm0c&#10;ceVZObuSYZHXyoalQ1SeULQRoOOUoSnx1pNEmiQCVxQ4U2G8J4oUnXWreLzMeXK0wE4vP5LXvOPN&#10;cOALwJTQinBKLSvsLXNrfkbrZrk0SbvNPG8gmLp+FrplxYlxqaIwJU5IUqXQDpChsKCA0sGPHoVz&#10;vngVnzz7S+hsFf2hx5oUEaUIHQdHfO8RwoC09cM2rQcwDHLyqvvl9SwxqU5pCHCDBg0aAtygQYMG&#10;/2uQ4yboBKpRgYgTPJ75hR62rMDDZVdcxXduvp53vfU0Xnn8i5heB3kPpjqQZBJbT9x2uzAazZEZ&#10;B3vuyO4f+QC7v+IoHrz0Cu65/BrWFCXJKOgro0RjyoJqYYF2FLFyusvW/gAElEouOrEKL9FWIjxo&#10;4xCVRVhPHCk6rQ5tD72Fks33Psz5v/837H/ysezxqpNgj11Ipzuk7QyUCJtKFwaEvZqcDa6LA0w0&#10;6FwgJEpIVM16/S+x/1zclAuBlBJrLUIIhBBMdyX9HD70/gM57pgX8Mmzz+Wiy65nWI6IWx3mjcEt&#10;5OAVXmuINDpV+DjC25JqTJC8/JlHIhc38G4bWe149rghwc/iigsFl23l7sLhJqO3vNxG+uyQXgZF&#10;RBG2Hco7xEQ5JHQpNVJnOAlCC0RqcXkPP3gCE8FMN8Garfze772T9515IrvtEBqdoz6UGmQKTsPQ&#10;W5S2JJVFlQ68hh8/zPrLr+J7X7+S8ukNdEcVK7MZUuPIhwNK5yBuUSmHEyySYOlDB1bV62lhy3pm&#10;ZmZoJwlFf4grcuI4xscthng2K89Tg62sPeiFvP3tb4KXvTS4cEkPM9MhJekZ1tsvW2DwwtVFg3E5&#10;q15PEzIPbwyVq1BaohRkehyd5DGyTVGATmDzHHz14m/z6S9cxAMPPUWUrqRXGJyIEWlCFMU45/CL&#10;k8b6Z1SoGjRo0KAhwA0aNGjw/xlETXyfOeNSEmUZVZFTFQVSSlqdGWLl2DLf48nHn+DP/vR/cO1V&#10;h/M7734TRx05gyuDMjJKHYXpo6OIOIsgE1AFAxpesC+7r1nH8w46gpvPOY/eYxvI57cwJQWznRbt&#10;KIF8QH/rAiiPl2DlmABrhK8JgIPUS7yMcNZQFjm2rIjilGmliVEMC7jrs+dz3423cuSZZ7DihFfA&#10;mhUQS8RUBsbiowirRE2AxZiaUBH22kumWC4QFhe6V2JxFvBnT+QtdoABrTXOOcqyDIRYK7qpojeq&#10;2Gf3iH/8u7M48dij+ad//QK33/Ug08kKRkIg45TKCmyeY7yBRAfJp7XhIMbEVtQkV7gluTgg6q62&#10;9MvNdARgmzng3wISvETIxvR1WWFC2lqRsVSgcsKinEJbjXJisaPqhcXVmblOyFDgKSu8sPioItIF&#10;6axgRVewckbx3//737H/bmvYcSoY3BFBFkNWF4N6ZYj20tIjlQdX0L/sMm794lfJH3kcuWXAdmlG&#10;HMfYwQhrKtpJAsKR5zlSLXctHmd9GwnKW6Y7LWSeMxwMkVKisxaFlizg2CQsyS47cfQrT2DNScfB&#10;DusgiaCVgpL0RjntLFmKL/sV4euhBld7AITnoZ78hloUo4mVXlrm3uK9oXIxQkMl4LpvbeAT//Y5&#10;vn71TaCnmJpZR29oibIpnFd4BBaPHSttlA/ZTk39qUGDBg0BbtCgQYNngQRPECPhF5WA4KEqLRgH&#10;ShMnKVU1ZNgbECURz9lxd7Y8vcC3bvkRt9/xp5x49EH8xR+/i513AWsV1kh0JBm6AiUjsihBdOPQ&#10;Vmp3kStX8dLDXsT3z7+U+y++ErFhEysqTzQCrCBuRfRcgRcOWW9Xg0RZLmYG28KQaA1xTFVVGGtx&#10;VR7Yq1ekWrPP7Go2bljgyo/9C8+57kaOeuMZcPiLwuazE2OVwHuPM8E8J4qCRNJaljTOaoIEYydI&#10;i/yFbWDnHFLWmaFSkiRJTYwt0KebhRNu0Zx89HM49MA/4vyL7+Ez51zEgw8/TTEc4WSMylKEbmOc&#10;Dwen9DY5TtSzo89EfqlnGsc/YJHIxY53g2cJ43nQRfeqmiAtSnD9RAGmHjb3S0ZpyoPyHrzESxc8&#10;iyfN1FwFyhHFIBlhh+tZu/0Ub3vTKbzzracwE4zSGRWQJHXBpwCqEkXMjIygclBauOMubjnnC8zd&#10;cw/JsA9Pb2SnmZ0wvZyi6KNkKPIIG9ZrEsfYssKJML7gZPAGCJnfEFvHKhlTDvuYSCO7LTaZkvXV&#10;iOS5O7Hu4BdwyBvOgF13gVUrQEeYylDmliSVdLJ00Zfq/6WLUZ93ObF2l3hvPgrFrDhRKBmKaw88&#10;DP/6bxdxyWVXMiocnZW7Myxgoe9BZZSVrE3D6pkNAUQ+vKlaep41aNCgQUOAGzRo0OA3SH5FTXwn&#10;O8HjjhOjEWQZUljy0QilFVOzqzHViCef2MzUmh3I85zKWi666ma+f9+9vP71x/P6153Ayu26WKC0&#10;mkhGFITGpbeGWIHYbgpWT7Hvh9/BvocczC2f/jwPXn8jaxLFrGzRW9hCnGmkkwghan/WsfgwkAGL&#10;p7IG5wVoSZIlKKXCTHFlyUc51ZxjOkuIVczTt3+PS378CIcc+3LWnXIivHAP9IwK885SY50DFzbr&#10;4/FKMUl2cfVJcr8U+R3LnZ1zi6/HXwcPtgyzlM5gS0WUTrFmFt755v055KC9OfucC/n2bT/gh/c/&#10;gq06JLPb4YTAWWpTnuUtJFdv3mU9Z+mFXFbgCHzBLW73m1zRZ5P8/iziU5PfSYMsIcMV86o2Nauz&#10;uKXBi7Hns67vgfH7GHAFWUfjqy20k4pTzjieD7/3TPbZPQty58ISJ4okAVMWxCqC2IXQ2i1bQUYw&#10;v8CjF1/KTV/5Mv7xx1gtHK0Idly1mrnHniKNMqZbGTLWlGXJcNRHeYckQXqHduG+NGOPOTEeNZAs&#10;9HskacxIKzaWAxamO6w58EXsf/LxrHjJi2HtdhApkBoPaB2j6/U46luyzq9//4Y0Yb/NHP/YC0GD&#10;CAZ3xkJZgIoESoP18OB/9rn17gf5u3+5gEeeXCAfSeJsGmtT0Aodx+HvrUdGEG4xggk02ArKHGTc&#10;rIMGDRo0BLhBgwYNfvNYigCZjPUQQDQ9Q1nkOOuCm6ut6M33IJLEq1bQ27oJsgS8ItEt7t8w4G8/&#10;/nmuuem7vOnM13LyqXsSRxHGQb+ESHoSDUgDCIrS4ktDeuTeHHboX5FfcwNXf/Js1t9zP3vvsCNs&#10;2kxSOrwAIx1VHZEUOtWSaCpjVJRUpkQ4gTIGX3m893gvSDopzlrwBRkRa5VktGkL9593Kfd84zpe&#10;+u6zaO23F+y7B6yaQcWSoVwyYNXLZoABJUFCWZvi6F+SQo7nf8dEWEqJQCBkOxAVJYkzicl7VE7R&#10;arU4eH/N3n/3Oq765kN8+cKrufn2+9iw8XFwCcRTiDTCL3PBWvIJnswWloJl0S5jmXSD3w5IX5PW&#10;Z7wmk+7dsu4Yi8XiSxnXk+tOgddIpwCHEBVKjNDJEGH7HHXEPnzwPW/kFYdvjzSQb66IWhLdUlRU&#10;JECqK6qiR+RluMeEhK9dx51fOI8nvvd9dpvOSKZXMZh/GtnLyYeW2fYUCM0gzxkOClQS057tgqkY&#10;zPfoRjG65vKRAKVAOonU9Vxwp8OcFGxKBOy0M/ud8Aqef+rJsOvOwbxLRuS5wZmSVhIvebd5yDL1&#10;yw3i/+wzjxhHII277Ytz1BUejRMRaNA6NGs3zcG3bnyECy+6gutv+i4bthii1Tswu12Xhf4IOzeA&#10;LINUhbZ6Gi8dsLDBcM/XxlfWNSZWDRo0aAhwgwYNGvy2bMZl3akpez1EmqKjCGNKhII4TXG+pBzl&#10;0O3Um8cMT8aoHGBLx/W3PMR37/tnrv32yznzDadx0IEClYJ0Ai01npyyylFpisrS0NuthqTHHcar&#10;DtiLpy/4Ord84Xxao4xuYUisI3KeyI0jSgxGSAZGUAmHimMirRDeUlUVAkEcR1RVHuiDc8jK0UbR&#10;FhJvHfncApf/9d+z9wmvYJ/TXwkH7QtrpolaEaWO8SicACUmOIgIs8imZsT6F8gX8zwnTdPAnZVa&#10;JL9jIuoqjySCSAIWnWq0ACgwuUWrFq86flcOOfS9nHvezXz5wmv40SMbMb7EmT5GBOKzJI31y8mT&#10;cDgvkSJMO4qaOIXr3Egvn/3C0zO8HrudezfxutbMer1U6JAWVFVLNgTYoI9Q3qAYIuix+3NX8Naz&#10;3sgZr3kxq1pgCk8nEsTTEQgYYfCYYKJlLFJJKDzcegvf/dJlPHbVzayzMbt6jd/Qw0eGrorq4pAE&#10;a/F4lJYkSYZVnkFVhM5vO8VWYUxd+WBap5xCCVBOMozgaSzlTIudjjiUF73uNDjkAIgVQ2cRSuIr&#10;T5bqJX7qYZlN8v8KgRy/n6+VHNIu+ydLPUlBiDu+9wc5F5x/DZdcci3r128l666hu67DwvwCc8M5&#10;os40fibFlQVUNmjKTR1T5S34MuSDyzBXLOMY6xoTrAYNGjQEuEGDBg1+CzblE5uyOMY7R+XsYvxK&#10;YUL3Fh3X822Ad5QecBkySSg9bBpYvnrJd7jx2/fyutOP46wzD2fHtSGaJZGaJEpwlAgMwjm8FhAl&#10;sMNq1rzjdZzy8sO5+hOfZf19D6J+/BhrrWallJAPqWwFSZAPCq2QPhAA4RwxIdpIlRWq5gZ4j8fg&#10;F2OOBKmHF3a6/Piir3PfjTey1ynHsd8bTyM6YF+ilmLkLTaKsQqkBGcCT3U18c2rkiwKx+C9r992&#10;+Y58TH4XKamUy4iOjKLlhJWK0IWypKkAKub7htXdjA+95whOPPYI/vXs87jiimvZNF8hxAoqo9BZ&#10;ShRrRqMCihxUjEpTbOEQUYSUhA50fb28ELhFB+KmG/ysFZwW5c5j2jU5EyphWCCnp3C5g8oStzuY&#10;yuFGBXRbQaJghiAkMvEw7GOLeZ636xpefPiB/MHvn8mKFdCJg1JBJx7vQdRVnQzNoN9HCB+kAt9/&#10;gB9dcCkPXXMzZv0mZkUU5oiFJNUKbQU4RanCfdvWMb1Bn6q06G6KiCP6VYEzhlRqSlfRjdsIFGVZ&#10;YpBBDi0kC0qgD96PF7/+VFYeczS0kjB0m7TIhML7sO4wE4+kug5gRCD7Ua1U+bk8d8KIDqCqKpxz&#10;xDoKHWDvF+ccjPV4KREqpaqvxk+eclx0yfWc8/nLeOA/N9Ce2p5s5a5sXRggfAlZWr9vHg5Qhdiz&#10;yWdjmN9WyHr0QViHd37ZvHGDBg0aNAS4QYMGDX4D8GIpfYWaLAqo40EUPzumo3YfNpPkLXzdMe4u&#10;OsoNTyPjhH/+t3O59tpr+P0PvYVjX7Yz3mrSRFOUOVksQSqkUlSlQeoINTMN+3c59u//lqevvIZ7&#10;zruEh+/8Hlv7Odulmsy3EM4RlZ5Ya7z3mKrEe08UK7SKQ9fFOpSvo1jq7rarHXKVA1GO2HP1SjZi&#10;+M+Lr+CHd97FXse/gv1f/SqyffbCDnuo6SlGQO4q2kSh4VY4uvHy+b1fLYKlpjv1KLAU44zPaGlm&#10;EKiGA2Y6XTwwP4C9ngsf/9vXcdIxB/O5L17CN298gCieYjjcgsklSWeaQigoCiwRaIHPBxjjQEcQ&#10;xwjhcX4cMNp0oH4bCk7Sh7nzRVfo+l7qrN2B/vqnQUXorE25tQ9SEiUtqoUF0APIBHEmcP0tKIYc&#10;fczBvO9dZ3DUkSsXRfGeiv5wgUzHtOM0rNNBgZQt2qILoz7rL7uEe756IcP7H2Bl7piWGmMKBBIr&#10;FUaNJcNy0RBumOdk7RY6hr4tGfUG6EgRxS20Uui4TX9YUJYlrekZXBbz+JbNbLfTLpx85mvgla+A&#10;nbYLhm5SYa1BOIVQNfGdVF/Uv9oKg6mfS+Ep9fNJpBAiqEKEQGtNNC46eYLHQZIAiiq3RFkLI8Kv&#10;HhZw/U0PcfbnvsqV13yHuLWG1Ts9n81bcgbzA9IVs+TFwkQus1s6yG2em9KH+Dbq6DHpVXDEFs36&#10;a9CgQUOAGzRo0OBZI8FObOtI6vh5GkPpBJGVSC9xIpBMK8Nnapfmqd12Ze6RB1EzGT98dCPv/G9/&#10;yiknHcWH3v92dts5ohXPUrkRpjQkukUUq6VRvLKCdsaa007gmCMO4AeXXMYPL7qCzfc/zHMGhlVG&#10;MysiZCUpceRCIxKFTDR5MWTQW2C63UH6QHYX/8baldZoyF2J7S+QqYS9khYLD23mqbMvhHt/wq7H&#10;vozO60+FTXNkq6YRSURhHa4wdHWMr2NjlmUO/arnvibB41HGsJlPFpuyUZotNgZn20GWqYHjXrYr&#10;Rxz+u3zmC3dw4de+xT33/hCvInw1T6ITXBxTLcxBZzocZCsiihKMMfjhKBDfKIbGB/pZJ79Ls7+1&#10;85qQiwZZ/UeeoL3DDgy29jBz88ysXUdVlgw2bSKdbuNVi0QbhpsfZ9cdVvKh972N159xIFMZFAUY&#10;DK1EI4iIW1NBfmGLQLrxMD/C3XQX91xxOY/deQdqy1Os9I7YleTFiFRHeDRGSgoFRBLtBJkB7SS6&#10;G7M171H0SrTWTOkUVzlcUYH02DiGJMO0FT82OWUcc9BZp7PnK0+E5+0E61aD8JjCoqREpXVRyRJI&#10;8ESGcFgGQR0h6+gi+Qsm8McjCGPS673HOYcxBmtKWlkazomOETqmNwQRw90/yPnqRVdyzrkXU5ES&#10;t3fCiYzN/RKnFbQhH83Vj8twLEvWckvPUVlLvxdLhPV1FYtNZ0eTBdygQYOGADdo0KDBb5L81hs3&#10;L/gp4isRi7m4487FIoRHOEFkNdIJnIRKueAePSaEAnrz87R3ei6DhXm2bO0z1V7Jly64ge/ccT9v&#10;OP1Y3vP2E5nKMlrphOntuKucRlTOYlxJtv1q9nnXWexz4IHc9oXzePKGWzGbRuxoEvSwovQOq6Cq&#10;DM5Vwa16ZhZrLBOhMGG2eXEmNkSyxO2MxAjiomSdVVReMH/r3Vx79/fIvnkNx/7u++Gg/UnLEWl3&#10;Ohjb1Htc5z3UEku/TTf1V+0Ij4sRwk/sievXQjq8cwhv8FgSBXHa5gPvPJijX3Ewn/nsxXzl/ItY&#10;GBh0q0uZC1S7hR3OBUKtLJW1S+5eSiK1wpmGAD+rEI6fkj17WZNgQbRmOwZz84AjmkoZLGzEu4pW&#10;R6B8H20LkrLirW86hd95/2nssmOQ6iugk3gkGlsZlCc4O3sfCkv9ORjCQ2dfxkPX3MaGe+9mTSJ5&#10;zvQUVH1KUxGnGbYKBnRWCKwAL+sYMiFwyjGf95GRJE3bYAWurPDWoWUEUcp8VWK6HR6vcla8YC9e&#10;8+63IQ9/EaQaWhkISekgSuJAeMfCBAtWhcS0JQ86t9hfVbCNe/MzI0mSpbXlPdZahBDh60koCKEi&#10;qgpUBKMcPv2pm/iPz13Ak08PyG2HJJtB6YSyqoJ7s5YQa4SI8GWxmK8tf6q0JYIeZuzS7ZeusRRj&#10;lU2DBg0aNAS4QYMGDX6D5LfuPool8uWFC60XP0mGJwiZeOaOhRsTZGG3IcqSwdObIUnQ6Up6oxE6&#10;XcNPNjr+6v/+HNfdfDvveutrec0Je5N4GC1Atxt2k9aBMSVZmgYzmU3zsMceHPK3f838jTdx8zlf&#10;4ZFb7qczKvGRJGu3EdJRjgZgDK0sxTkbTKDGMU8etJVoG8ivSrIgkbSWylYkzhFL6JYSWTq2fvtu&#10;Lrnv93jhqSex85tfDztl4Y1iHTbBgJiY6w3u0/6XJsGi7h791HfVKkrnQnQUSIpihNYCXRtm9Qfz&#10;RMkMe+8MH/3fX83pp7yMf/inf+PaG28jFkEink5NURiJKUrIS9ApKk5xzuFGeW2+1eDZxbjjK5bo&#10;XdBDB/IaayLlwI4oix5SVGglSKTjsP135yMffBdHvnR20TdLSY+vSmSksP0ClWRhSW4dgLMwWGDT&#10;TTdw50VXsXDzAzyHjD1XzCJ9TtnvIaoSJSTWg5ExVoTj0g6UD3S0iBxOeHLvSRJNWYIpcxIV05ma&#10;JrewYbBAOd3Br5nh6FefyPannwrbr4ZYYrVgVBk6OiJ2LHvGeAE2qQtUE08TWZflIsbjAuKXiiGz&#10;1mKtJY5jtA7btDCPrFCxpnTBW+y6mzfzsY+fzfU3fRcdryRur6UTdej1c3xeQaIhkVDlUOZ4pVly&#10;5XqGwoaX9bPVLRURaxK8+JQUNA3gBg0aNAS4QYMGDX6jJFiwLDJnifSOzZHE8k0dS9mkXkgqZYLB&#10;knRYafHCLG30vAQrSNor0CpmMOpDDlZPEacxsWpx052Pc+d3P8olL3sxH/nAOzjkBZoCqGpvmUwn&#10;uGKALCtYszq8Z14xfeihnPyCA1l/9ufZePtd/OS+B5D5kFmdBTfaIqfqj4iikJXrRIgtUoCqIzmV&#10;E0ghWRgNiJRgZrqL8tCbn0M6WNXtEo1GrDNtHvzqJTx4y60c+oYzmHr5EbB6BmamwtlR8hkJ7y8m&#10;v+Ot83LpuZ+YexR1IUAKT5plOFsx6g/JsoxOKw15sAYGfc8RB81yyGf/mIsuf4BPnP0l7rr3AYaj&#10;HBV3SNIunhhjPLYqArNuIlh+iyBqh+dxbzOsP2cNmAF2sJnWqjbrtmvx1PqH2HHnXfjDD76LN526&#10;F8OFYC4cxVB5UFogVERvbp6pzgws9MHW6/G2u7jx3HN58Jbb6OYV66xmRpW4ypAXA7SDLI5xFvr9&#10;EVEnq7OkQWKQ3uFlVecPw2x7mi1b5rGFpZO1KYRkY28O08qIdt+RXQ56AXu/8bWw/96h6xtHDK1l&#10;YVQx08owBWjnMc5S+goVR6hYL5LeOtl4ojQga/I7QZp/zn1cVRVKKeKJeX3vPVprpJRstXDvfRWf&#10;+NRnOf+CryPkFKt32JNRLumNLH7DBli5ina3S17mWDMImUjWwnAIafuZCfAECXZifJCTmc40669B&#10;gwYNAW7QoEGDZ40E15ux0A32eDFWMddzgoxJsl/2Q04aCmUm5NETLRyvkV7hBgZvJYUzxDojmplm&#10;UPQYPj0H7TZJujNF0efib97N9x/8S95w+it48+uPZsftoDCGRBpU5CGO69aQgiRBtAAL6/7k3ay+&#10;/VaqS7/BYzfewdbHt7C6kqzUGTqCYZFTSUmlQrdobPiqHSinEZVg+84aBq7kqU2b8dozs6KDxPP0&#10;/EamW12GmzfQlppePuKaf/ok675zC4ed8Wo48sWgPKY21xlvrrd1nf25tMfLpU18LYf1dZHBAXlZ&#10;EkUxQgRyJGVC1krAQ3/LgE6nQmlJtxMx6BmGRvPqk/Zgzz3/kosvv4Fzzr2YjVtGFAubUek0otHM&#10;qwAAIABJREFUSsS4WvY51ZmmNxw0G/FndfFNSJ/HH2OzJOGgGNGZbZGu1mx66iFSpfnDP3oPb33z&#10;cazsQuUM3VkLRPQHRZAtA95JpqZXhCzaJIEfP8T3z/0qD151A625nAP9LMoNcUnOyGyBwqKlRHlN&#10;kVdonbCiu4a8tETIxcKWkxZBReIKQGA2zZEZRdbtIjsZTw4W2BQpnvuyAznw1JOIjj86BABjyAFh&#10;I1pRREtFMJ6hF8EhWaHxOAwOjQNr0EIH8j4+R/UpMvVccPQLeKSUctF5vSxLhBBEUYQQgi09+Ogn&#10;v8HXrr6TB3/0MO2Vu2KcYsOmBRAJ6ITurjuysGULg6fnIEvQscaUI0CRTq2kLOxEsXDp4eiWRadN&#10;MPVG9tygQYOGADdo0KDBsw23zQZS1F2L0MEU3m9Dfic3cCFndmx4FYjveDMvEE6StTtUlUUIhfee&#10;Qa8XZLedWbCGYr6EtINKIh54dCP/5//4LN+84Xre8eZTeM2rXoSSGk+KdSXOObQMDRjhQtd5ZAs6&#10;Lz2Ug154EHtffi0/OP9y5u6+j+FCTstatFQgXJiBJMifpQfhgqOtBvLeABLJyplZSmkY5TnClqRp&#10;Qp7nRFohhSRRmnhU8pNrb2TLjx9ilxu/zd4feDd6qoI0gUghpMAIgVcSJdTSnKKb2BAz0X0dE6Ca&#10;/IZUVVd7aUMrjnEEKayUQfZpXRjn7Kxoh4gaOwJX0u60aQuBIbhF/9GHX8ZhL9qfL37lMi6/8gaK&#10;Yp7O1GoKIcmLkiLv1wekl+YTha6Pz9TxPL6OcRmrARwShyfI5P8rb+fHtEdOEJ1FfYRwS4qJeqbX&#10;TqwfiQjnvD7vwTVdLN0LwoIoSaYVw/56KtHnVSccxn9735s47OCVaFGrGSgoGCHJyNpJUM4X9ZI0&#10;FhYGPH7FFdx58aWM7n+IlUPLTCHIyhIlPQtRjlcQaY1GIIVGKom1nkGvTxIlYSzCe6xyyNpRXXiB&#10;R4JOiDtdNtmcTVvnWLHP8zjp1JPpHnMk7LAdZb6VeGYtJYowkRxKasIS/gABxnmMCsPuDoejQnpB&#10;rBSY+v5zcslc2S8ZxzH5aFokl0uiaT+e9XdQiZg4gq05XHLpdZzz5Su55d55Rr6Dc216wzCLrFoJ&#10;tgz3/8Kmp0FKxFQbrYKcemwpX+RVXZga3w1MrBM/sd4nD3TCLXq8vho0aNCgIcANGjRo8JuD8g7l&#10;PdYHx1LnZT0DLPFC4IVdTtz82N20pmhO/kwW5KWjYDxnase/MLw2oXMiWwmuKLAWdLIduC633j3H&#10;w49/lU9/4Ro++c9/yqoVMJXEKAnGVihGCFnhnMXHXYxM0ElJ9qqTOPjQF/HU167kjosuZfNPnuQ5&#10;MsZtmmcKTTduU5Yl1nhkEmG8RcUK6Rzel/hSkApIfIRzIZJF6RgrQhPKWEvsPeukpnpiIw9f+DWe&#10;uPF2jn7TGchTToDpDHyFWjFDiQopLgYSP3aAHZ9HE86DlMs6QsHfNtAaQd3d8qC8DCrrYBONBcr6&#10;o6Wi8ZBwTVwdGkknCoTr6MNnOfzgt3DMS/fjE5/6Evf+8CGkniHTHZy3xKpFWXqwHrQKx6UMSAui&#10;qrNMNWCR3oa8WACfNPHB9ZUSPszNO1Vfw/oaK28XTZaQLVAC60uksyiboUSMERqpIsiH4A0ijfB2&#10;BD4nnVHkWx5nv/2fy3vf+A5ed8qLWJUBpUVIA5GjRGJpU2FQfkhGFIonT8/BQ49y1T/+Czz2FNmG&#10;LawtLVNolHMIV2IQxKqFweCsxbhQ3NACpBTIxGPtACElQgRlQ+Ut3kucTHFxyjBp88jCAn7VNAec&#10;fAr7vvpk2HcPaMWAI55+Dh5V39WB/FaAjxdvZ5QSCMREsJFGjc3BxmO2fikI2BMUHNTrw1uHiAhE&#10;ecKDoCgtKu7QK0Al4VF1w50V//6Z87j62u8w3ytR8QwOHQ4ESVWOXedqH4QorC3vDNWiLlsv0ln/&#10;MxeBWE7On6Hw2KBBgwYNAW7QoEGD3zBEvREbu5jiBcLL0NkR43aLrDeV2yJ0Ut3P2ci5Mbn7WbK/&#10;WmYdiKAEYqxXuNLz5EbLYDTHy0/4IO9622t5y5uOYsc14H1EJELoiI40CQkLw4KpOArzvmtXs/YN&#10;r+GV++/HY9d+ixu+8BW2XzmD6FWMBj26SYd2J2VUFuRFgSstUorg4lxavHMopYiimFgnVMYsNnQU&#10;oKwjco7MS6ZKkOs38o2P/iPbXX8DB7zrLHjxi5ClwRcjZKtDpGs5ua1PuHN15qmdOAli8Zzy8zJN&#10;69gUtXjWJRa5lIMqXP2Lqrqvq0Fp8tzx5tcdwDFHH8Dff/wCrrz6Zvr9ig0b5yBbSdpeRaRbjPK8&#10;lnfWJMJVNbkWSC+Q3iOEqTf98hlmx/+LrR8/0eATDofAI5Y5qqdTU+RWBLmvsSANTgqkA1OVEGks&#10;BpnFQT5ve8SJJYkMdrCBP/v9t/OG045h9x1DPUIIIHJQDiGKKZ0jkjEtdMi0zUfw6FM89rWrufOi&#10;y+n2C9SWHvFwREtqtHQ450ALVBwxKAqkioiUAuUCvfQOWas+SleRRAlWCIrK4FWESmLysmL9Qp/h&#10;yoTdTnwFh556IuLFB8NMGxKJcR6rIjQqhBX5pYdOMLdy4TkzcecvvXJhznfyQTU5UuAnzr2s11Q9&#10;t1EMh+RVSZq10XEHA0QJ/ORJOO/iW/jK+ddw//2PQzxNZ+VO9Hu9Z+8G+gXzyw0aNGjQEOAGDRo0&#10;+P8dg3Dgq1ruKXHeILXAk+LNiK0LI2Y6CX//D5/i2m9ezYff9xZOPHZPRk5hioSZKY0rC1a0InAw&#10;3LKZVncWpiLYfQ923HMf3nzsidz0iX/jgVvuYLtui9FoRDScY0pJHBU6jlH1TKAxBuccXgiMd5ii&#10;JFIaPW5E1ZvVEBsV5K39zZtYPdNl85338NXv/wm7Hf0yDnj7WWR77QFlCWnMQpGTG0u73SbREuEd&#10;vgSt67auGP8PJKSaLhNyCpBiYoxwTMSf8YSOixZL76DwdNuK+X54j//jb07njDecxsf+4V+5464f&#10;sHW4wLC3QG5iRDqF1BHO2kAqdBraZl6Bj4NAW1gQHieqZvO+VJWAWhbuF69TDN6Q90uIMlAtEAah&#10;JYlWaJlSSShGC9CKcL4kSkGaPlVvA6cecyQf/ct/ZIc1wbg5tuAjeHLLPLMrphHpLIXp09Yxuiqg&#10;krCxIL/0G1z3+a8wevBRdp6ewfWHSOMRSQJKMXKOylRoIUlUFIzg5JJsN0RlhRwyKSXJ1BRb+z0M&#10;gqjVogSGeUmrO80u+z6f3V95HJ3DDoK9dwsOya4kNxKZtGsSW+fg2qVTpUTtGyfdT9HfnyoC+Wcq&#10;3NVzt7WEWEThm7yXROk0cSuoHwYFDHO48LLb+fyXLuWeHzyKlVNk07OMck//iSdqy/kGDRo0aNAQ&#10;4AYNGjT4jdEHU4fzOlxV4VREFCWgFc5oeoOcJFvFPfc8ykd+/2/4+jFH8O63vZFDDupSeTCVoLI5&#10;UZzRmlkNxoRu8qpVgcTt8hxe8rG/Zv9rruPysz/D4MHN7LyiTeQkUawYDgZIUy2aV0VRRBIneO9x&#10;ztZy1nqquY5S0rjQKReOzopptvT7JAjWdjpsvPYmrn3gYfY+/mjWnnwc7LSObhbRTlMqoCDkBmdR&#10;tDgzKiak5cIHgkBNuEM/tya9giXJuauPSi95Ji0nEeGbnCspjaDbSeh0YH4EB+wr+eQnPsjXrryX&#10;f/nEp9m0ecT8XI5xIOlgJEEWisa50EvGR4vv7oTDS7PkTfRf9d4V4dr5pTtkgrOp2gW9gjhFyFDU&#10;8aOSHI9yAosnW9siL7biR1uo8gGH7rsbv/vej3D6cbsFmW8U3qrKC3QrYdWKGRzQKwpWxC3UaAi5&#10;he/cwU3nnMeGm+9mrZXsms1QbJwnS2Kc1hgFLgJrHWY8Ye4r0jjGGENlDE7YwN2FR0mJkhGm8ggZ&#10;oeKYMo7ZVBb4NTPsd+zRbHf6qbDHc6ETQyTwVUFPQ5RkGCQOQ0a8RGTHH2LitRzPSk8QX/8M9YVt&#10;iy3CAB5rK5wXaJ0Gp3cBlYMt8/D4ess//fN/cOtdP+ThnzxN1JolTrr0+kNA03nOOvr9QfMQbtCg&#10;QYOGADdo0KDBb47+Cu8QKnS5MBasD7N2QoBRIDKMtURJSr/oc/4lt/Dd7z3Ka1/9Sk475cXss3uM&#10;dDHW1vtooZFx2DA765E7zjJ86im6Jx3JmYfsx71f+DL3fP1q5rf0admCte0OsXN467DW4q2nKEqE&#10;EhDrQFghSK4dJAZi64gsGOXYuHUzMktYHWd4a1l4chO99XM8sH4Tj9x8G4e98yzYf0/UupUoBblU&#10;CKmpgPlen+mpDgJJLBZ9sJb2+HIpMWUsmFZjUrBNdmp4XRNfseRKK4WnFSsqDMbCTKaxQCeBN5y6&#10;Hy99yUf53Gcv4Nxzr+TpDQu0uzGoDsNRSV5alEjxRAin8f+TvTePluyo7zw/v4i49+b23qtXi3Zh&#10;EMgYBFhm2BcbzA4CGQsbMLSBwXjGbp/u6XbPdnq6p/vMGXdP95nu9jQY3DZeActgFrMZ2VhgdpAE&#10;SKwCITYhqaTa3pbLvTci5o+4mXnz1StRVRKqKur3OScrKvPly5d5b8TN3zd+G56IIZiAN3Fe8+ys&#10;Z4cQ/+ggBiTLiMEQfZNX6nIyC3nI8K5mtPZN6HsedP4yr3zeC/ntV1/Jyj6otoBV2BhuMFjq4rBU&#10;ky0yHJIVdKSAUYAvf49vvvUvuf6aaxlsTXig7cDGOqPRhF2DLpNqQkVNadN+ULACToiSwgps7anL&#10;Ei9h1tvaRMiiJY+WjYNr7D7nfNbEc+d4zDlPfCxPeN0r4EmXg59AkaX+uE7wRY5FqDBEYkrblW3i&#10;ty1o47QIVFicw3HHS0VLBDfFxSRgrWM0KVkfjjBZn7wDd94Nf3H1J/n9P7qaQ0cm1DFH8nMJMWdc&#10;GVxnQIyRkYpfRVEUFcCKoij3u3SoJkg0GJcRJSd6UsGbxvOYd7r4agRE8qLLJG7xtVsO8vt/8j7+&#10;9tqP8brXPI8rnvvTrAzmPrhRDZvlkKV+D6jIz98D1Rh6+3jk//SbPPLxj+ejV7+H7372BuLmiJUQ&#10;6ecFfdcnTirGoy3qKmILR3SCl3lQZsqhTIJYYqC/3GetHLG+foSeOHbh6FQ149vuZLi2zntuuYXL&#10;nv8sLv2lK+Fhl9Jxwmi0hun3WF0aULWErZOWfT/NO45Nr+b2QTtWH9FZ/+Uwe440hYEs0LWWGs9o&#10;NAQRep0BF+5x/Mvffhkvfv7z+d3f/XPe896PMy5zBit76bqCuq5TxWdCygyWecOrqCHQLe+vmRf6&#10;nlVCD8QQoB6nDj4dQ24FPxlRlhWx3oJ8jSue97P8r7/6Wp780GVkHdiEbCWdz+5Sl7uHR+hnGX2b&#10;wdYYSgN3HOD2v/sIX/2r92DuuJu9R4Z0fcTELcRXWBcZ+xIc+BjxEggxlZ2atgUKIVB5T4weZwTj&#10;DFEMZVmzVVUMJaN37rl8+e67WLn0El70P/wWXPlsWMnwWQW91ZR/XgcqETzS1AgHiyUTOw9mbrcV&#10;F3ZId4/b5vE9HXQHUhNjRhALpqC/nDaJ3v6ur/CGN76NG7/yPbJiN6OyQ29pD7kr2BoNiaMSMotz&#10;lhDDYm6xoiiKogJYURTlR45EYkhCwdmcaC2+FhBBxFFujaH2eAt0O3QGfUJnhQPrQ/bf9F2++n++&#10;nvde+2h+/VWv5AmPW0I85BksZT3KuIWRmiqWLGUFTdUueNrP8rSH/zT7/+4jXP/2qzn43ds4cHCN&#10;c7M+e02HgengvUeCYeg9E5uqQAc771piCHiBjdEY0y3IM0Nd1jgHy/0OA2/Y2BrS9TU3//k7+P7n&#10;vsBjXvxClp//bLrn7YUohPGY0IRGh7agnQqARjA4mIVityJt5/d3FAnNmzWGGGuMTNuvBHZ1U2ul&#10;cb1GxzlGtXD5w5Z503/9x7zoiit50x+8jS/cdDNL/d2sb9aEGIgUmKZgWsQQRN2/iyfg6BMhBJwV&#10;agKYihhqxqPboRyyb/fFXPLAi3jd6/4Rz3jaz3DOSsb6Fiwtp5pwoYTRZEyx1GFXbzfjcq3Jlxe4&#10;9u/59Jv/kiNfuYXRbbdz4epuunmH0cY6VV2zNOgSxHNo4wj93hIBC2KQmHZTBDA+rbuqSSbPsbjK&#10;UI8947LE5wV+qcfGri5PfMVr2Xfl8+ChD4SewxfCpimoCOylIMYaqZn1wraAj546RArraO0RzASw&#10;bx60s0ZSzfyUbcd1BzEcEYgZXtJ+gDj47OeP8KY/fCvv/eDHqEOP5b0PZHMEvV0DhltjqDYgz8kG&#10;uxCJ+GpECK18A0VRFEUFsKIoyv1BpzdgMhkRq0AdqiTavEC0Ke3U5WSDZSBQjrYoR2PILFnRw+JY&#10;G2/wvg/fyOe+8E1efMXP82uvvoJLLiL1yo2O3DoiyQtmrYNCoAxw3l7OfcVLeMFTLud773o317/3&#10;77jrjkN0MCyFAuMnUAWKmHohl7YJ/RXDxM4r2Oa2S6giXgSsZbMq2RyP6ErOoMhx4wmDXo+D37iV&#10;D//n13PBJz/NE656ETzxsZjdAzp5TWaaSs5N0e0FT1lLDkw9r0jTrhc4Kvx25gVOT64mQ7JOpwkh&#10;Tb7c0k8IEug7R+1HLLs+gdRy9ReefxGPe9z/wlve9hHe9Oa34QQ8PSL9RnqkWHMT9OtuttHQHPdW&#10;sy+EGkOFiQHrIsYFhCHBDbn4AXv4lV98Ea/8pSdzyYWpjU+oI91+6uE8Pe1926EcjsitIY8d+PrX&#10;ue5PruZbH7qW1UNDzncdzPnnMtzcYmu0ST/LyFxOOdyiFk+v12OrHCLOph7V0WJ9xNWCa3rZpg5D&#10;hiCGSoShCYwGXeTcPdiLL+SZv/U6uOxS2LcKhWPTT8B0ESxdIHoQcVhpCpxLuhViMdMNo9bGjmdW&#10;Y7yZ127W8zo96rcJYUuUloc9zovH+wiH1+CNf/hB3vFX7+XA2giT7yaUjkMbE8T1KUcj6HSRXo9Y&#10;l1SjcWo35QzO5dSx1jmsKIqiAlhRFOX+oyxrRDKia7k2bWq9Q/RgoCqbXD0nYFN/0So2fYWqAimW&#10;uePQBm/4o3fymS98ntf8ygu54lk/w3nLBVJDbjPwNTHUSNaBzFCGSC4eHnIeD/gnr+UBT3g8n3nL&#10;O/nOR69jL4FzOx3M1piOh9wEJsZTZ4ZQCMFZNn1NHHtWyhwTDOOsprRC1UlVi3wIjMOEbmYo1w+x&#10;mndZcT3u+tR1vPfLX+HyZz2NB1x1JVz+SKyJkDlwBqxhXJdIlmOtmWniCMR6/i0TgdFkxKDImCdI&#10;Hu2NzIpB62iHRrR3mLqYrS2SNglpbwDggn3wutc+nRde+XT+2x9czfs/+DFuv+N2zr/ggdx1YD9i&#10;PXjI7bRFayRKRM66stCGsiwpioKqTpsSkRTx3MkCmZ3gGdPJDaPRiG438IJfeBK//pqX89jL9uAn&#10;yVtaVSXOWgzZLCQeB8O1NVaKPnz3Do586O+57u3vZu3LX+OivGC1U7A1GTEMJXSFXuYwlSeroNO0&#10;x6rqQGUMtTVEsYiAqQXroZgECMLIV9DN8b2CDQeHjCV/8MU8+sUv4Jwrnw/nrkJhGeOosFgzwAH5&#10;tpzeWU9f5o9tb/MTmQc2eMz8R1Uq5oYENodHGPS6RALr402cLSiy5XSsfVNTrIC774JPfvrb/M5/&#10;fDN3H6lY37B4u4Khi+QGvCHWY8g6EMfEulkTrumzHUOqOyDm2G3aFEVRFBXAiqIo9y0yq36MSKuc&#10;cRMWudB/uNVTeGqwRlg550LW9t8BRuisnssNN32XL3zx3/HR5/4sv/Wal/GER+6lGhkymyNZKpbl&#10;HZRGWCtH7O7kWAnw1MfyhEdcxta7r+ETb30XN9/8PS5YKlj2UEQhs1DGCYc3h2zGEjso2Lu6G7e/&#10;xHmhNlCbGqLDmxpM0xVWhNwaXPAwmbAaAgfvXOfLf/0Bvnr9DTzkuc/mIVe+EB54EQyHkBk6Sz0m&#10;wJafkNsCiOQI1qX06MmkxHZyukUX5pIpHaO47WtoofKuaTVPBagbyWJShKqbe5h3LaWaTb/9z1/G&#10;03728bz+DX/J9V/4OoNen6w7oBxukMk8JPxspSiK1MoaqCqwGXS7sLW+n/FwRMhLQgWPf8yjePWv&#10;vpgrX/AwepKOeq9Ip6zT6aTNoLoi+goJno5YOpnj4Lvfx1ffdw13/sPnON/DpbvPI4yGrB1eozYB&#10;k3cIrfNgYkiVxAn4CLlYxqOKMpZkxmJDBmXEkZN3cop+znoW+UE5YmO5w8Nf8Ewue9XL4MEXQSZM&#10;rGWCIzb9fGfit2YesWC2zTd2uC+L6b/TWVhNILPgK4/LYdAbMPEjtsZbLPdXCFhqYFQGitxgLHzq&#10;M2v8wR++hQ/+zafoLV3K5sThyYhiqGOqro2EtKlE1ZTrbqIixEDj8Z71P1cURVFUACuKotyvIhjm&#10;QrgtdiMt70y77PE8gHLjrv046/BZxnhYAksE2+VD/3Azn/nUv+FVv/hCfvUlz+EnL0m/YVPNHiom&#10;9PMuozDB4ejkBs5Zov+aq3jOFc/iznf8Ne9/wx9xwVjYXUe6oxrjK5Y7fVa7u1ivhhz4zp2c39kD&#10;GFyIZD4FKntjEAw2BmpfYyRShQpqz6DXo1fsYr2uOHDrd/jWu/+G7113I09+yYsoXvDM1P5pax36&#10;PcQ2LZIQqrrCRshcRrdIrWVCqBFzjIpBx3LGxm1fWb5uvGLJ4d4U0iYjsNozLPdg8JQH8cjL/jeu&#10;vfar/Pv/8F84fHA/l116OXf9oOT8h+Rn79RtqoBNJoGiMNMsVnIDhSs5d09GtpTzG7/5a7z4F5/A&#10;rj4QPCEMyUOGc0n4bm4GTCH0sqbVVB3gS1/mxj95K7d/8gbc3Yc5Z1SyXPTYWl9jtDUmMwXnLA9Y&#10;L7eIkiqUC/Oc3khqCVSXFbv7yxjjmIzSXB8MOmTesF6NuWNjk7t6kQuf8lie+7pXwM/+DHQsB6kx&#10;DLAYciwFJi3F9p6UTRHg7W6+0vb+xm3VnZvw6IUe1lmqAO+aOXjn3Xeye99uBv0uh8abdDu7GI6h&#10;2zHccQje8IZ38Z53/S1raxXk53BwHYJ0ME7ABEKoCXGS3owNpPLw0+vLPFx9KoJ3rOCtKIqiqABW&#10;FEX50bFTFaeW6I1tq3oqjJOH2MSAhICzyYtZxwxsAZllqy7Z2ljn/3n91Xzs45/nN17zy7zoigeT&#10;96CsIS8KDFAYhykCJYFIYDJZZ/mCFc571VX82qMu49N/9nbWvvQN1n5wgPPyJUKAwwcOgoUHnHcR&#10;47UR0aResLZ5e1nTo9cAmYDJHGVdMZ5MiLEmj3061rHX5ax/73bGhzd5//ffwE9c9zke86qXYi57&#10;CMVwRNHrMZ5s4VyGc3ky4muPDx7rHMY45k2BzbH3F+7BSxtxSPPVFSLUocKIR2yNRShrw+qgS6+A&#10;V77s4Tz68t/njW/8PW797td4wIU5Z3MJIWk2DYo8HfuqnDD2I2677RAXX7jKYPd5/NN/8T9y6U8u&#10;082hHMNKpybHgzH44QYh9Bl0m97Ooxru3M9d7/8bbvyrd1F/67t01ja4cLBCvtRnc3PMpI70lwZY&#10;yRlvDOk3mi7lp8PYzatzSzQUrks9rol1jdgM8pw1iWz5EQco6T3iUq54+ZUMrngmnLNEaTxjcgI9&#10;JlQskeEwKRjDsxhtb+Y5vdN5YKW9bjm6p288eiPGTDMegH37LqIkUsdAv7OPYROk8I733sgb3/hW&#10;vv61H5BlK0S7Suk71JIRrUtty6ipIykZGVJD4Fm0iDlq80zFr6IoigpgRVGU+52ZCbqQhzc1VGNL&#10;8G4XzQaJgaJjqaqKuhLIcigFhhWx6LC0dw+jI3dz43cO8t//i3/DE956Kf/yf/9NnvTkvSmvtkoG&#10;+2RYsUVNZ7kP/VU28fT3rSA/99/xxIdfyoEPXcv1f/U+vv6lm9krlgvOP5+s9GyubeKb3EUTAwLk&#10;Iaa2Ts37DKEmOINxHTKbMw41G6MxQVIN3As6u9jY3KIIFd/64If52nU38KSrXsSDr7oS9lg6RQZb&#10;FTFOkMESGMGK4OsamzeiuC1+5cREsLj515Y1YJxL0ejURGoKl1rZ9BxMSnjETwqv/0//mO98/wDl&#10;cITpds/q+TuelHS7Ob4sKQpDQcFlP/Ug/v3v/CsefOkqpmimsIfVDjgqmAyhcthiBRsNDANsDAkf&#10;+wQfefMfM7zlFs4zhmpjxGq/T12OmFQeJKMoUsjz2JdEX7MSDDbCVm4oMxhmUJu0Z5R5Q+GFWAVc&#10;3kO6BbdtrnF3PeHCRz6Mn3nGU7j4VS+DvoXlJShynIF6a4tOkXLWs+n+U2xNM5nfAotaNxJS1IJh&#10;MQd42hqqnTss4OuALQx1nWrT5QUYBCuWcQ1fvOkw/+X/+0M+/skvInaFSlap6i6d7jKjyRg6IFKn&#10;mgAxNIvaYmIkhog01eKOkrpSb78CKYqiKCqAFUVR7geOEr6NxI1x4ecyDZFeaD5rGVUTXJFjo8HX&#10;Eck75Cu7mYxGbNx2Jww6lEWH3lKHz3z1O7z81/45V73wWfz6a17Bo37S4CdQ9AoKWzCBpuetZZMK&#10;I4H+vgF7f+VKnvv4R3PrO97LV97/93zztjvZUzs6DrB16rMbkwd42hc2NO+3DEKYeCR35J0eRSZU&#10;weNjwEVhcuQI56ysMKwDdlKzPr6bT7/xT7ntui/x1Kt+AfPYR8PeXUjmoK5TgTBnMc6wNRzT73aO&#10;KjY0N+zDNmE8PYaL3uJI6rssFqTpizp9uRxhNNpCpE8va9ozC1z6wN0URaNyzto84Ei3m6dabNUI&#10;W+TAGF/X/MRFqxRZU43cpNMmPhLrLcSYVJypquHIEfjWbXz1XR/kyx/4WwYH17g475JVY2LMqYap&#10;YrHt5kSxlHVNNSnBWAa9HD/2REmF0/20M1U0mAgSBV8GXF4wNrBWj6l/4jwe9rhHcfmgjpScAAAg&#10;AElEQVQLnoF7yuNheUC0UFU1JoCTnN29glB66lGJ9PJF0dv6v1/YjpqG67c2riT9E5m22w0QzKzj&#10;EZDErw/YzFBE2BxC1oVvfAv+5M/ezdXv/CCYPpN6lXJkyfsr1EFYnwQGe/ayOTxCjDEd6BDAWjJj&#10;kQixTm84NGHXUZr5264yra28FEVRVAAriqLc/yI4LhijhjDXc41YM6EVd9k87k3ADAqqsgQxFN0O&#10;9aRmcucd0CnoXnQuo4P7Ga9PGEtNsWsPXjxvfssHue4zN/PqV7yQX7rq8Zzbaaogl1A4oI7UEnCd&#10;LhGPL7dwDzmHS/7pq7jkcT/Dje/8APs/exMyHJGPRrhYEUWoraFsci8lGoiCy3vE2hNCYDIssZLe&#10;f0YgxsBSv+Dwwf1kNueC/jLnkFGHgiPXf5M//Yd/xWOueiGPfOEz4cmPAxG2Ng8R+gVZZ4DrdYix&#10;seUXRHAK555LlLAgVUTmQashBkIUhCyJJkjVr7BJp4RIt9uBAHUJLksvY806vg5kbums/urzvsZa&#10;ocgt0xY+hRPy5dRWylqYjANLhUkq0BbpQE48/OAuJh/5Bz7xtqs58K3beNCuc8i6fTbvPkTP5Qy6&#10;u6io8TYyjCVlqMhzS3/QwdclG5tHqLp9ImbWJ7qo0znMa0GiweUd1nzFIePpPuzBXP6S57P3qufA&#10;vgFb1QQbawrTJy8Kok+VxsWCsZa8Y+ctuZoi7V7Az+YXOEwrpzcszMNIwDereVYLyzRl1xodXPsx&#10;zuWpiraFyQTe8hfX8WdveR/fuPVOllYv5vu3HYRsQH91L8OyTBs2mWXzwB3QC+ACjcSFmCEYTLT4&#10;ACIWGyFKIEzXgfHzzbVo9fqrKIqiAlhRlLMLQ8DOxNKCg5W2h29qZLZpF6aSkxt39Fw2hVtb3pnQ&#10;PM/EaYXo9DxfNxZ/DFTVBIshdDMintHaYeh1wWTgKyZbJZMYyTp7uOW2df7v//THfOjj1/JPfvNV&#10;POPxF6RWLgGwgtSOqqopnSfLC3yssSHAzz2Bn778crb++ho+9ta/wN6+Sb9KlXdNNEhzM03Z28lk&#10;QqfTwRlLNanxVU1uHcZaQkildFdWlqAMhPEEG0uqjS26WcZPrSzx9fd/iG/e+EUue+4zeOhLr6R/&#10;0TlgDdVwHdsZzEI8ZzShpnLUeZzuL8iC00vEJFFu5r8foyCNUDfGsLU5pN9bxuVQjiqybqTI3EwE&#10;LcyVs4goYJ2jrie4vABKhltDev1OqnrcVD7uTFO1x0MYDcFmVJ/9Iu9/wx9gvvoVdg0nPCBa7OHD&#10;SC2s9vsYL5RlSTBCVdfEzJC7groeszbcoJtlrO5aZm1SNfnnqQiX80mtenGUVlgnYC46l0c886lc&#10;9EsvgsseBHnNQUpcsYxgmNQei5BZM1+e03xfx4Lnd1sE87Z1287VD42jOGBweALgFl4aoDQdKiA4&#10;+MxnbucNb3wr1370BirfI8t3s//AFnl/F9HmbA1HKZbcNm9yqQvVWrrvmndTe2rvMT4SfMQ5uzAr&#10;zVQGTyNPJM5Ln9+b69hJjfO/G6RuNqZ2DsqW1jpWFEVRAawoinKihnsTXpyy9TIiLlWisQ4q37j6&#10;OuRFh7Lxri4K3qkROZVV0yJMJzHuoJlm/kpZuAf4xtPl56K41WYlNLnCCxG+VdX6/Q6QigWNYmRU&#10;Z3zwY9/m+pv/My+98nm8+hU/z0/+RNN+OLfkVigk4qgbMdB0Ot2zSv+Vv8zznvNMbnnT7/GDz17H&#10;Xd/8DkvBssfmFB6Mr5EQyYsOo7JkKAGxGZ7IVjUkJ2fQ7VBOtpJRbkyqqCuRiCHDI+N1zqs9o1u/&#10;yy1//nbWv/glHv2iZ2Of9TSyfgFbB2F1d9M32UwdkM3xMPO2R6b10La8zeSfW8whTv18s9l56g+K&#10;2S/kvawRD9M+rq6lhIQfmlMpTZjsj0P/pChEgaoyOJcBGb1eyomu4vRYeoLfTD2mgocvfZOb3v5u&#10;bv3Y9RSHN9gdAoV3qXVRDEgUTAhIo+l8CFgjVBNPmAQGeUbe6VFWYw7feZjOUhdixIaIkwxMzlAs&#10;h43hUM/xwJ97Io/6hedSPO2J0LPUvoRiwAAoQ0lhCozbJmYFOEZx71Svat7IKAJVDKnostDk1s5L&#10;Y9nmuY6M8aTCR0fRSUp6owKfw1e/A+965zX85dvfw53fuZ3OrvMoihU2NyZQGCIToGr+eFPYysdm&#10;qmVQtdupNRK3Wao1ZXtnqLlmtKtTby+KdX+OAqMKejmBETYvic7gm7ljZsnXvpVD/UPy/RVFUVQA&#10;K4qi3DO1j1S1n0XLinNknQ7eC+XGBrY3mIsamYpdaYTMqQ0ftCf4eNtonJq9/cE53HX33fzXN/0F&#10;13zkE7z8l57JK1/6JM5fhYk3dG0HqJu+opHoIzF6fGbIdi/xkP/5n/GQz9/EV977QW799PUcOrhB&#10;NhrSmdTs6fdZP3yE3Xv2EDPL2nAT6wx79pxHWVcc3H8nuzo9ALxJxnmQgCFggqHwnoHLiZKxsTnh&#10;wKev44O33MKDPvUZHvGi58GTHgN+kj6UN+CKVMlqQaS1HFxytO0sx/QqHaO4lmz7Wbw3hng44614&#10;idDtZrPjUFdpjeRZI67qCryFm7/NLX/9Ab5xzUeJ37uTc8Y1nTpgjCzsBUSJeANmmg7gDHme0wGG&#10;kzHluKJ2gTwv2LVSUE1G5Llj5ANDPCMTOSCe8x77KF7y8pcgT34M7NsFHUNtYGIhw5ETyKU4+uj/&#10;kNMhs/VlWqXqDCLtEs/NLpQI1WiMdT1q7ymKIu3RRDi8BpWDP7r6K/z5X76fWz77Ocze89n9oMs5&#10;dOdBxkfW6ew7j6r08wrT0CQTt72oObMmw/fimnFK9k8w2F27iGFMKDewUmPEEXyyJquqIs+aTaVg&#10;WAjrUPGrKIoKYEVRlJOj3+/j8pxaIiEE4qQm2oKiyBmOx/hyvGjtTwvdSGi8Ee7MzaMTz9bWIdyg&#10;h+lYvnXrD/i933sbN3z287zsqufwgudcypaHzDpymzzSPgSqOKFTOOgYGEV48qO57FEP44Ef+QQf&#10;e8s7OPKt73JubTl0eJ3dS6tsHd4AX9PvdqjEc2D9NkJmWOr3iXUgRiHOin01RahCxEQYbqyT5QW9&#10;/oDocm67424+f8217L/jdi646Ys87DUvhV4B3QFQgbEMRyW1OIpuvuBgd8wcY/MtgKmXWDnx6UNk&#10;vLFFZzAgSgQRbC5IajQNdx2ErZrw8U/z5Q98mP1fvIn+5pBVY3HBUPmayhp8s5dg4qK2MRFGoyGx&#10;GmKMwWUZRa+PtZZRXRFGE/YWS2wMhxy0gcNdg33weTz6imfzoOc9G84/F1aWAE85HCPG0c/d/LxP&#10;9zLkZD///NfNbIfFNfsaSSpn3R4Rg8lgYwKjCUgGn/r8Hbzpj6/mo5/9BmXsIasPhmA4dHcFZhdu&#10;pYulx3i8zkLLovY1aOYRNWfqBCJsbkIcAWOkYxZSGvIsT5tvC2s0pFAOXbOKoqgAVhRFOTnKyZB6&#10;Mk7FYsQQxptUIWIGS4ij6bFL4/GNc5NXmrDDmJ/RApgcqvEmlGNsXrC1Fbnmbz/HzV/5Fh/+u5/m&#10;X/8fr6aTQTeHooDMGXLXpfZj6rKk2+s2idOG/ouex/Me9zhufds7uOGd72cp9pGJZ0+xhzx66vGI&#10;OtT0e128FWKMGNP408TMCuRKbCoHB9iz3GU4HFFvjekv9bmwu8Rd1Zj9X/w6t37nu3z2Czfw7F99&#10;ORc87WngJ/jxmN7ePUTn2IoVIlnjK4sIghCw7dDzdnVo5cSmT4ROvwexZjQZggh55nBi4Mg63HmY&#10;m37vTzn4uRupv3Ub5+U5S50eo601qhjorvTxvmzy7qWpfC4pSzsKmMjqnr0gkRBhXE3YGA6pQ02e&#10;FfQGffZvjGBlia2e8IAnP4bHvu4fwcMfkuKRlwYEH8FD3unNk3crT/Q1WIPk2b07CH4aqjuNCPCE&#10;aDDiiFjGJYhrHJgF3HkX/O7r38Jfv+9vMZ1dlGODyTKsKfB1SJEMGOrSU68dIesvt64/tDbgpoXz&#10;5Iyev9EKeVbgxJCbNVwUQpUurVWdrjfz8JypAG4vX127iqKoAFYURTl+Ax6QWCEywRhHv9djK/QJ&#10;AWCMs+B9NTc8pV30qgmBjvUZK4BNDPgwZtdyH++7VOUEZwzRWb7/gyHv/5vr+NjHb+Cf/ZPX8spf&#10;uZxoYauEfg7GOqyBUjKMgCwPqDc2KHb3ueS3f4NLnvN0Pv7GN/PtT17PXWvrLI1rduUF/W4fCExC&#10;hfehqbicTkaUVK1WIpgmOti5jG4O47Km3hhTFI59RcaKWDZGwl3Xf4MP3PL/8sgnfYIn/PIvYh/1&#10;CCg9MpowWOoywVPPze3F8V6FLytI03rH1/S6xXydHDzC+3/3Tez/xOcZ3Ho3F08MF3dW6NQV5cYI&#10;sUIsMrZChYuGLKRNiGmBN6GJrpBAtT6iqiZ4hLyTsVIM8HjAUIrl0O5llh/2EJ79kisonvVk2LMC&#10;haU2OcOqYjnrNeWW2xPfQBOObO/NFIhN6yNptSiLFiFLKboRJIfSw5374d3v+wR/+rZ38YM7DyNu&#10;mUM/OMzqBQ9hfW1ENRqRFV16/S6+jlRVIFqHr8fbBHBsXYvCGS1+TUxC3wWhDBvEuIGva3qd5P23&#10;jubYbm9ntlNfdEVRFBXAiqIox0W3gOWesLmxwXB9jESLE4sfR0QMnSzbZvG2+8saiNWZbYDVFbEK&#10;VOOKsqzJBwOWl5eZjCxH1g5gbI//69/9R675u4fy2te8hJ9/2sOpIpSTLXqdLmUZMLlhOC5xnQK3&#10;tIQtR3DJBTz1d3+Hyfuu4SvX/APf+/T1lJOSTgxsra8jJrJn1yobkwqi4E3Tx1VMKogkKbvxwMYG&#10;vbzAdgsqApURvBjqCGE45rxOwcaRMV/+0Ee59as386jnPINHXPEcuOQi4nCLrNdjnp0pR++AKCdN&#10;JO1f+LrCUqR1UUXwwpHb9zNeW2NvJ8cYGIaSzWqC6WeY5SU2GHNofY1l28U24cizXtetIlPdlT6T&#10;MsfHSOUsgUhZQ1Y4wp4lLn3uz3PpL18JlzwAbIRuRolhq5ywlA+oJoEMk3oyeQ/OQM/MSkPNc3pP&#10;dhOg5Y6MESRVII8eJnUSwJ/57K38tz+6mr//2HVUdAjSoa4m7L34Ag5871aWdu+lWOqyduQImxv7&#10;cZ0e3U4PMHjfauW1EP7Mth7iZ+IEMvSLDuJLJtUQ4hDxk5QDbJtahPl0PoRWe6nF0oC6jBVFUQGs&#10;KIpyvLYrsLl+O+esWpY6OVubQ5zrkGeOqvLkuWMyGR5t9i+EI57Bnz8ajBOiH7O03AHbYTgaMtxc&#10;oygK9p27zHi0TpHDdTd8jm9/+yZefMXTefWrruKBF54D3tN3hnICK50cD2zUJUYiy/t2wdaQ4sXP&#10;49EP/ylWH34pn//wR7hr/0H2XLiPzAh3rG+Q7VomkHoax6bPKqSKwC5AJxqqCLGKlHVFMIIUGV4M&#10;saowEVadJbNw98E1rnnfB7jxu9/miS9+AZc8/alISJrHY5rqzmf+eTtt9IukSuqm03h/PbAxwt++&#10;n+FwyCR3HCIyzj3d5Q657TGmYuQnhCKjOPciDpQBG6YC+OjXX19fp7d7iV6/z7gqOXTkMP3BLp70&#10;1KfwwOc8A37usamvrXNgM6gDpg6s5oPk9bUmKaZCwLgUWtu81TrUOOPu7SKi6Z1FuxhVCFCWgX/7&#10;r/8DH/3kdXz/9oP0l88lmoLNkafILbFc5/yLe5TjA4RK2LvaRXYbxuM1Ylwny7JZxfpZ7fKFDbgz&#10;2wMs0eEnQ7JMWO1ndDsrrCwJwy1wXcgXKnGblvjV9asoyul2PZtfrRVFUU5Pw725TNUIazXccOMB&#10;zt27l42tCU4cJrNMhiVZkSOx1bxDUthwkKafpgRMjE3l4vu/ici9bkISDR1TMNzyGGcxDkZjsDlk&#10;BYzHkOWkir5+Ql0eoWM9+3b32bPSp3COWKccRwRqaXtmPC76FP/pSdV/7joMRzZgGvocYnNQadq7&#10;sNCPlxigrNOD0zDT4JPYsJJeo46p1VMnh14HQsVGPcbuW6X3ExdBnhNaAngW8tpu/3JvXEiN7pnn&#10;JDavG1Jv4RrwMVJIhFEJm2Pe+9JfpXPz99lT1jgEuYevzR/1V6rDUIcackddlzgcGMNYcoaXXsTT&#10;3/Nmwt4eQbpEaMKVaT6bp4yeXAx+uEWR9aAOUAXil7+OdLtQ1+BrCHWaeaZJ8DZN3mwti61tFnKz&#10;gW4HhsN03ot82hsMVnfBvj1s2RJ6y2QYyuEWg2Iw63UVJhWmm1E1RYRto3V9syly33gPm9ZjoSni&#10;Jqmn0qSMrG+O+f7t+7HZgMpnVMFiXD/1NvbJeWypQTwmQjQm5U8bi0SovEdibNZrIEgqDDetlJ6u&#10;R+aMu+7MZHvMiN5hBTITOXToNi5/1MWsDGC0OWRp0Nl2rM1MAM/bmBn1ACuKcspRD7CiKKf/Tl3T&#10;TsMASxk89TF7G8OsaBloeRpbGi00BtfiyBk7CqnQFNE2LYjSzbPYnjiFiRZYzk1VlOO8BbLkc+Hi&#10;prHGEWbZlc6BC0lFLw2aF4+zujazPyAsCuCpuJi9XpiP09+JJBE9PZkmefmWjEkC2RhiYzSbmeif&#10;vl+zKLSUk8BgxRKAoreUXKsIOIM86hFpU8M0t2l1sxhaMazT1jY/xIvZnh/t+9bg6OExWGDQWZo3&#10;eTZgBhkTaTYhmhlZNLdZDLTjPnGizlqFN/OzyA17d3fZu/uBhEirZVLr48v0DbhjrFN7Rl9fjmek&#10;ucYignBxc9UIDAYZ017Ks2rXMp93iqIoKoAVRVFOynyft8Zpd9Y8W8apTJ0WoJqKX9sy0ttZmWYq&#10;flvqOOnYGis0zXynwoYkQA1UjQid5lva0FIDbeHbEt+LOX6heR+hed9xUSQvnFEhbuvhO/3f9lat&#10;23sDKych/KbHNzYuVTeVNqEp5W2acxqmZePSnJueC7E//A8szDUW+u+mrao0L+evycy5XM7fzfxv&#10;e5IqvtcJwEc7rNvhydIIt9nnnUYKxNYz5ey77rTH6TGYrVEqDHXreLrZAY47TwtFURQVwIqiKCdi&#10;vFu2FbW6BwN8ZwvYnLnW5+zzBUQClphCKwnElrCUxk1myOaHo/Gypef5RvT6uaJoIlsnJBHSPIMM&#10;KEwjWJjvPkyFr2fRWxaa82KacbvQiNiFfqy2eY5tq5O48zmNoob0vdpAirL4pW9SQfTQCFPfhKpG&#10;AkLGgu5tt5+Kx1CWsvgzaxZ/ZGimXNy2B9IUVKtbK9o1c0/ifb/5EVozVBY2ZDyLEQvT+Zuea9vv&#10;5bjWbfjxuv7IPKfXzHYlfOu02NbEUtWrKIoKYEVRlPvIdG0ZqQtxucclAdItbBNaZ8ooJKNTpscg&#10;IMQdNgXiXKm2PDJHGfztaFabImIrjg6pPtaRnHrpmg5IM9G8ky5iJjgW9cxM/AZ2dhnJLEV09ipq&#10;V5/8BlJ7LtWtcOPp0bWNJ3S6MWGOOo/cswhuRwnE1jSTlkc/sBBFEGWhY/fsR21P7MxauQ+iac2O&#10;M3nbB4uAVIufM07flTnOdbv9tU0rReAMHAGRGju7BnsWEzTmqzPKzsdb166iKCqAFUVRTpQo7QS+&#10;E//dM7ns31QlHKUCtseGmsXLe8vqtDOB3BzHJuR16s9ptPDsltEKgZ7uOTRixm5/CzIXNMcUXu0i&#10;ucKiINhBIUdZNLOVeyGA27Hqdi5hPPPoCjedOX6b6jXN0msL3GMJYfkh6lM4Kk/YwdHiUObi199H&#10;GyByXLNo2sLH7ODFNSd4DfkxmrWR5tq7fcGa1paFa/otb58P04uImp2KoqgAVhRFOTFjsm14SzjB&#10;EL5t1WvPyERg04SoNhI1HiMsVeZFo9r5wTIrTmMWQpenXwh5y6Sd5w6HxcrPcSoEtomBqa7eSSDF&#10;Hd5jPFo8L4hf7jHYXbkvRHEjfJPODKm8kyf1BZqKPTPfs1jM/9xhE0OOMXLs82sIzVxqyj+3tzua&#10;DZCq+dWMe5kGvGNi6vY1ZLbt0hyHsN9RLP44jq2zv7ARaXfeHJiJ31Z/ZF3NiqKoAFYURTlBEXyU&#10;oXoiFn/jiZAfYrCflqPBkyolC9sKCcUdBKWZ5+kG6lR9V8xM/LZNV9eOaJzl+9ZgI9EEJk1RJIch&#10;k1S6ai5YzI7iBqa5o2GuJcTMPMTtPxVa/7bPbtu3LSqF7yWLgcwZ03ZgodlOifN2U1NxMy12JtvP&#10;VcsbK8f/14McfZ7n67G10RJZiBgW7sWa5x42Ydo/lh2uNdv+nhxXT1tz7DV8hl9/Zut9e56vsHPK&#10;RmRbL2Sry1BRlNPBklQURTmzTPi4/c62sMnIPNr52FHP5owbtzvZ4k7HgGMZ+WbHH7Vt8oVbpPH2&#10;pJrOoSW+0yiL0Y/3JISmXudG/LZDb31Ld4fmM8YdRLBMX+c+mkQLr9lURG57nJO4D00r3PR5o5z6&#10;r8woqYyZxOTNt1Fw3pB7cMEsiEppz4/AvIrYLB/cNGHuKec3LZaWwNnhfMpJGg+ycPjnf8MsCMZ5&#10;dML8D6TnTfOSzY/iYhJ3uN/c2kvi+D75DuI3/nhcf8BMLwkLmwZ+WhTvqGJ993Q9UhRFOXWoB1hR&#10;lNNT6MZ41P3YGMZVDVnTOpZIio/MoCwrsk624FmcGezT/MUFxXZmjTt2gZFjGNkyF3oOZuJN4j3Y&#10;7cK2qM90rKb9WNtPO8qw3RbyLMcw+Nu5w1HuSRgc473eV8Z0WHzv02JQFdARgdFkJhxdMNQhEk1O&#10;8GNMPHUWfXTp/ZZlSdfm9GJGPfLkWUY5iRBic1ybrrTTEIDpZ85YqGy1mBNrFudUax6dtN8uLk4R&#10;ew/ne6ffm8/fe5i7J6rEjzGvZIf5aOM9z9ETPQZn8vXHC2xGKAQ6zWcakdZOTuorPu0tHl1TJG+W&#10;LvFDNskURVFUACuKohzblnTZtJdpY32ZZL3muVtoCJSyzWQWXflj3ZlD7tn4Pi7xcKw+q+EEBdBx&#10;ChWJ9//cmQopacXWxsa4D+0PnDnYWIexJ5iI6RZU4xrjT13oVDSBGkOQQLAxvecgRAQjgjEG8NSx&#10;bPr1ely0O4u+eILn8hR78e6XuRLP8Nf/Ub99SeJXAEYBrCF05tfasK2Se5xtOGxLW1ERrCiKCmBF&#10;UZTjp2p5agxgbJirGQMR39ha0kQxTkN/DRIhSNCDeJZvoERpe6ba7ZkCceouNXVye9dCmUW882TW&#10;43yTL32KCES8FbwRJkQQT5UFbCcyLgDx1BIw1AQi4jw2ZkQRfIiYhVLQinL82ABOHFQhbTyGQDc3&#10;VI2mtZZZKfkdZ5gKX0VRVAAriqKcGCYGOr5G6gBZnlwOsTHo6xQXbQWshHkRnxibUNZGFqsAPruZ&#10;nv9gIHqIBhEhD2kDBT+h3FiDbi95USVgQ8VwOMTIqf/KND4iTohGCBEqE6ltAAlIoz76Pia1EiN4&#10;B7FGjKTw1NAqdKUoJ0IExhOQPIVMYFKLNANVCE0EwpypQ/hECqUpiqKoAFYURVnQLgEqgUPrYOyi&#10;ZTYcQu6axGCYtzYxO7dpUc5O8TsVwN7MC30JKUncROgX5D6D9RIqD3cd4ZyQkUVLH8GewvxfG8CE&#10;RlIYCDHiYkBixPmaMBrDwXUIFUiWSi57AZuldREj1EEdwMq9mYVACd7CZAv29bGrPUbDIVnRw4pb&#10;qAI/R2uuKopyGpkDMUatz6coymnHTkWwTFnz7avfzdeu/Th+UpIDTCYUzlGNJ3S6OWXwRJn3mpSY&#10;Qp+nxWy8zPNAdTz7xigBiQEbk/dKYqpMXRkhCBzcWqOTOWyoWArC3pjxgxu/RHdUsWQyRE7dDoqN&#10;gazxAA8b/Z7j8JUnw1HtXWb9oeey1S8wWKQG6wWcZWKFQCT3MdW40vmg44mOCJOqJAQobEG1q89D&#10;f/E5PPj5z0pVCTFpY8lA3bSTduxQSEw3IRVFOcWoB1hRlDOHOrJ6eMToupsoN4cM8pxquEXMM0JV&#10;Q+ao67rpNdp0jZ0K4JAcYsFMi2PpeNaNEvASMQRcSALYhiR8a2PwAv3MsrQyYHNtjcoH1kvPBTGj&#10;CEImlmH0VKfQmWUD4CMSIsGAMRETwVUlZmOL4fVfxXdyTLSYScD4SLQOspQ/PGnEiM4HHU90rAxI&#10;p8OwrFiPsLXc5YLHPxLqKl1crQHp6PeUoigqgBVFUe4zYmBX0WVpa4wfT9iTFdS1oWsMvo6Yum68&#10;v6mnLICNSSBIU+zIm6BtKc9SgsQ0PyTifMBGsE3v3NqkqsrD0ZAiQHVknb0ry5iqZFcnZ1IOMZ0C&#10;OaXeK4NvylBXRKIIwQrGRGoidlyyL7dIJWQebBkxFYgNjIJQEk6pB1s5s/EGJvWYvhWCZNxd13S9&#10;JxUgNKk6YRN9sxBlf8xeyIqiKCqAFUVR5jZTy1CPMTb3BSZDJNT0ckc93CQjYuqA1DVWYuP9nfeY&#10;tSF5gE3zgGk8wcpZuH8yE8AB5w02ggkpBNoEoTLQs4KfjFjuFtSTCZmJbIyG5LljEv2sn/IpESAC&#10;WKG2UGY21XYLNS4DZw0mBkwwmEmFCWB96s8aPLgaggXRya+crMHoIcfgrWUUJww6XYoY0wQTkzzA&#10;C33EFUVRVAAriqLcB8o4ADWCYAgIoRG3NTbKzPaKrf63hhQKPXsJPYpnpwAmEFLH0lke7LSftJck&#10;iOOsYFpoRHPKZ0wZtOaUb554MXhJ78Wb5MX2AtE2bWpCmOVcRpOKPgdJ3jtknhKgKCeKiWCib+oz&#10;WDZCwMR7bqs169euF19FUVQAK4qi3AshI42YkTjr6wrbevzKgvJpPWf+f0XnkW8J3SiL8yY2hZO9&#10;mZnyp1aA0OQAY3Ai2GBmPYm9SfntJgYkQu2a0SSBPMqSDilmr6EoJ44N6SI63XyEkNbMtrVjdpLF&#10;reKEiqIoKoAVRVFOkqknD5KHYipy7/F31AN21gpeSGHPi6b64tywNE6r1jwJTVY/O7UAACAASURB&#10;VJekU60dJQpZSC2wA0LuU26zN1OBkqSHF0M0LXGv81+513MvrYGYFlFrTW0TtTGlA5u2Jtb+64qi&#10;qABWFEU5WRVDk7s5DclrDK0ARgyR9PMoU9FiFoSOjVqP5WyeO9PUcjMTgmb+M+Yhm4HF55kmlNjI&#10;qRPBEgVp2jdNfWmZT4Xd6uaNusZDXDWh0VPhMvUU22BmG0WKcqICOEhIlfRl2mbaNDkmJLnb5Mjv&#10;6AFWFEVRAawoinIyVliq8Bwl5Z6FxtyKYoiNtJ2K38hcBNjj9A4rP+7YNA+mFn1TonYWIn966/ck&#10;PprexcSQPHJTj3Zzf7bFE01TAT1sEzE6C5STwzDPKa8szcaLgWbzUXaatIqiKCqAFUVRTl78Ioba&#10;NNWdDWA8taSCP9J4H9ohn6F5zGr7F6URhfP5lIpJIWFH4WtIOcDtLi6nsomWNzCReSGurKlwHiVQ&#10;2bm4NVHwkkKjk/c35QoHgcqI5sArJ3f5jSl8pjZQiyFI6p09zf8NmLS9FJuoienC0fmmKIoKYEVR&#10;lHsnAmpjKELEhsazK0noisRFsdISwl60/Iqy3aKfe3y3i0JpwqDNaeQZTpENIc11QhOCmh6XRqhP&#10;53yqcL1zA1YVwMpJX3+BaAISF9vLpR1IFm6Cil9FUVQAK4qi3GvBUtpkwBceelWqSmocVE0Cpwvz&#10;YlgC1EflfGpM3tlNS8rGiCWkOXEP0+J0KRolMZIRoAlpllauex7S3J4Vw2raOU3bOM2Fb9QiWMpJ&#10;TsCAlxrBkvtAp4bMG/AWvGCcoW6Er223EzOkFmJMExAURVFUACuKohy3AJ56wVwQ8pCKX23vrmGa&#10;EDxvUtGjqUdMDX/laKV75kyKNIcX32+YVbZelPfTuR6adXM6CnrlDFs5QnOxFUyELDRFBiOz1ALf&#10;TDdLWAh/Dq3Vpk5hRVFONRoRqCiKoiiKoiiKoqgAVhRFURRFURRFURQVwIqiKIqiKIqiKIqiAlhR&#10;FEVRFEVRFEVRVAAriqIoiqIoiqIoigpgRVEURVEURVEURVEBrCiKoiiKoiiKoigqgBVFURRFURRF&#10;URRFBbCiKIqiKIqiKIqiAlhRFEVRFEVRFEVRVAAriqIoiqIoiqIoigpgRVEURVEURVEURVEBrCiK&#10;oiiKoiiKoigqgBVFUU6C2Fy44vZLl+x8gYvzn0qc3hc9jsoJfUm2b2fkstEpr9wHSATiDqtAAAmE&#10;5hIdCWpsKopyWuP0ECiKcqYZYe3boqVvYGZ8JZPLBiFKEs1CUBF8lhOOmjT3bKBvf7oRdjDv719B&#10;vuPnugex235Mosw2hhTlxNbO4iwM08eaWySJYNMSxWAggkh6XK+8iqKcDuimnKIoZ6IptmDET0VN&#10;kOMTMdPn6Xh2jscSkDsJ2x9H76nOAx1Pat1EsxBNY3ZYQ/GoLRlFUZTTD/UAK4pyxonfKMkoi5Is&#10;rihN6J0EYmOwGQJBwBvTiOAkmtPvpSC92HjzdDx7xh86u3bwjhrhjDHrj+HgRuL080edBzqe1Jg8&#10;ukn8+unaiEzjno/t4VW3r6IoKoAVRVFOnmTEB6IIQQIiEQgEmT6W7K2p4RZbvxca45+WGNLx7BqP&#10;b34t4o9DYJ7uotg04l7ngY4nPQrYOK+pMEtDaW5CSwRrmL2iKCqAFUVR7jtm3t+j7u/gn9uWt5aM&#10;OQ3PO1uRaI5b+N6ToDxlc/8Yj5vjeM9GwDdREopywmunNfsMR9dhmIrfnZaSzjlFUU4nNAdYUZQz&#10;Sfq2DPrFjDM53uDURvzKNn2s44//KC0xODXcjzUuzLozOIRzx2JxOh90PMkRUtjzQh5wywMsP+Tq&#10;rUJYUZTTAfUAK4pyxhn0ZhpuF+cGWar/HGZeCBMNoS1smp+FmJ4gOp5943TONO7e0NwP2+bXdsyC&#10;QI5nzDo55uM6H3Q8yfVzPNEPM89KnCtijblRFEUFsKIoyr0x7pmLYFqCWOLRArktkme5kC3ho+PZ&#10;MyYDfu6j2r6RMnVPheMUk6czUY4h5nUe6Hgv1s/Ok02/kxRFUQGsKIryIyMzlugDoQ5INNgo+BAx&#10;FqzJMKFuPMKpIJZtXBCuaeHhCbRaV+rtLLolNTvvgxuEWWXwKXVdI8ZgptXDpfEWh0AIAewpjoc2&#10;sqM4n2qQEBbzNLcLFWMEq3NBbydxiyIYawlBCMRUcFAkzUmRY+9Wqk5WFEUFsKIoyklb/zMR7JzD&#10;eiDUhBDwMWJswAQhRogxNqlpyeyKTehqRCAGIkbHs21sZoBvWeR+m2We5zkxxjSnvCfGiIjMb5y+&#10;4ZxRwFq7UNBruxc4hoDofNDxJMaIMK4mGHEghihQhwB1DUaI1oE5RpE5/fJSFEUFsKIoyskRAkRj&#10;MU6QGInGgEA0IQnkJsY5QuO6SAZZNJJCpCV5MlKMqI5n1cjRBa22h3a2urpgrJ0XARJBjMGH+pTO&#10;/5nHd4f2TlGgrKpjVrSWCJl1iFidDzqe8BhNxPuIWMGKw+UZLs8gc5A5xGhdVUVRVAAriqLc55TR&#10;U/rAqIrYKmJCJDjBiyHEQIyGQAqPjqS2L0QhxjjLZ5v6gtN/dDxrRhZ7+sJiRLFECHUNIXl9rbWY&#10;yKIn2J1+Rn5b8LpusSDmFwQwUJd1I6J1Puh4YmOMEK2hJlLXFaOqZOwr8B68wUsEa/VLSlEUFcCK&#10;oij3GQJ5r490cmIV8MEjNmK7DoOlloDzhmSpSSv50xBjqgAdRQ/j2UoAommK+kwfa1W3jc3jofbJ&#10;62UtMTRRBiFinBC9P23FbxCoy3LByz3zFDdLIc/zY/ZCVpR7nmse68D7SKihJiavb2bBGL22Koqi&#10;AlhRFOVHwbAuGcfA2HvEe0wjgrekpoo1NQYbGkEj4JsQaBtSEawIBAmpTZKOZ9XoTcCbhe4ss6rh&#10;0//nzlHVJTFGMutwJkUWZM7hckc5DqdlK6QgzedydubVnn7OINPPK2yVFYDOBx1PfDQ10af5g7cE&#10;In66l2IEa4y2O1IURQWwoijKfYrAuK4ImSEbFOSZJ1Q15AbnHCLg/Lz9UapSmiw0E8y8BZKkEGkd&#10;z65RzP/P3puHaVbV976fNezhnaqqR2imBkQFBEQUEFHEAZAZGZSgxpiY6Z6cPDc3957n5JxzT3Ju&#10;EnPPuTHm5mbSqMcYcIgjIojiPDAIAoKiEhQQZOqurvEd9t5ruH+s/Q5VXd2AQ5pOr+/zVK+qt9/a&#10;7957rbXr9/0N359DSLciAjzZH1gAUiq0kiMy7K2jHAwoiwGlEeTymf1nU4jAdoftjr2YqHv2gqTZ&#10;DMQ4roc4Pt1RGpzvk+oEnaUU7WbIlLAGBFRS44VaSYInvU0RERERkQBHREREPE1Iyfojn8O6F57A&#10;pqRDVnmqQR8SRTMFpTWUBjURoLN1CvTka3tzlCLEWCYpHKzR8Cbk+gq387gH4WCVQvH4vHfqM1qf&#10;q9vp+tdQNhbjiP/uevZ6AZV0o3MQ3k0cs84UUApXGaR35B7swjLzjzxK8cQsoiiecXK2w+v2CHqJ&#10;5MjTTqGvJXZVW5rwHknokrR3pkALD2piQTgxJvl4uZPA2WhdCbdiXYR1IvFPaV+4VT/tw+njwuDt&#10;gEae442iwtPaegCkQf1ZCnCTd0jIUQlK5MARERHPrL8n3kd1+oiIiGc0ho8p4RxUNhRuGlaSEVkb&#10;qkKsfL02jkevib2Z/jqgAj8kwLK2/uWY1IxIZZ3wLYaJ38Of9+D1hxDralZWfw3nyNVGc32uYmLO&#10;PODk2upOE5e4cvHs4vNF7Ujwkw4DQCpwVXi9KKBv+fwb3gw/fIh1xqM8ezQFWiGpnEElmsqWaDRe&#10;SUoU9vADOeUDfw/rmpA0qPvUhGsWLtTGi5+zSJH/KdfBT7v8jRvPtahV34UM61xMkHvhJtbWRLNk&#10;scprsnrRDNfaaJ+4Vect91oHws/l+WPL2usiIZGQKtDh/ltkfYtFmJb6Xvmfw9RHRERE/DwRI8AR&#10;ERF7DxGWEpft3oQS4qmYWEMCuXeNwjsEehzRDf2fxkRYsGbKod+JfOwZAmcFVOOrQQCqPqVh3Tao&#10;0fl74UOUDjeiIcrLpyfitJP1LUa8G+GRdRQYp/AynKP1mkx46AlgQDeRNKQieF32LIbujtW9fr1Q&#10;DJSGZoqdzvGygQeU8UgRWtiEbq4/GwUZR89Xjj/NMZ72tXsHdkiA5cih4YWoFd/HdFWiamfFk5yj&#10;2PWi8cKFLVVHkIe9pP2ICLt9bvQ2mXASiPp56+vdzGh0NfmNcmsRERGRAEdERET8jFCjthy7sq6f&#10;ikXu9s5RAD4NgTxWBj3XCoKuRTT2fATGhUAuw5rsECeysq7D9SsFqsZ9eMN1GVGLmLF2KrvczfVK&#10;5NMnbGIvi1mtOt+hQ0gI8RT3xpOR0N0T4ic/gPvpA8ASKjleQZOzLdaYbyc8UoBnMgVaPoWdIGoa&#10;rOpHihoRY4ELmSh783PkZ3j+OC/Ba0TtdBC1o2oY742IiIiIBDgiIiLi52nb+7Uozk9DWNTeOfqV&#10;l7jC6K9bPk3yEL8L017sIRqscCh8bU7bmgL7seks1phwL0KkaXT+YleB7rUPseJ+iBV9f0GsuJmj&#10;b4VY8+79vEjkv9p+WeP8f2FzLyYW3e68Mj+DQ8EDJQJDyCCQCFQd1Zb1LpE7/UY9jqLDfs1nyFrx&#10;ztWkWvg6Z0Govfs58lOPE9kHvr6LnjoSvKvIvlvlqtqXU8gjIiIiAY6IiIh4ugawEIEE78vKBWLl&#10;9+FWhIJotyJiM6y9kxPUcc8aoMIDdR1tOBm30i5GrmQdq1juMGVa7Ybk7Zb9P+kvre1MEaNUz71k&#10;idTRuad9vU+Vhe7imDUX2uX480AgugKFRNdrQePGDZ5r0atwjsMa8vFOsKxad/X/DH91ctzps4dl&#10;w/v480esWgtrRd+H+zu4u+xEvD6S34iIiEiAIyIiIp6e/S33xcq7ndv2jO1Mg8cyjrT42i51E5RB&#10;jmRp9uzkTbALsYblvOq1SQI/eTXhv+s7s5baNRPj5B3cFxR4dkqB/gXOpdjZ1+CfZPxZdoDHoZGj&#10;SG9whsiVQcZdEPRJUut2omFutNZ2x23dxBrdp58/K8TE1nA4ibU8JsE9p4iIiIiIBDgiIiLiqdvc&#10;wuLwWPyT1sA++SjwtXjL3jJKJJonU7ReHemVNU2Qa/GCf2VyBigxzi8dChkJiWVlBC6YznJEmlZz&#10;5aHKrBy2WZlUAGbcfmWFMvBqQ303p7k2txTszeG/X3Tq++70xYdEyq6a16czijrqu6IVll9rYYzF&#10;qmxNvYZvG+4EseZZmxXnu/rzw/mbve658fN7/oCeVML2qyZfrHJi7fknTkREREQkwBEREXs/gilr&#10;aiPaPc1xNblye904MjyH7Z1GKYmyTuSUtUk/pAurosZ70h4VcqKceee009WnKZ7klFdIIXnWTJ/2&#10;T5HcRvxiye9wnJyzpzsO1cJHH7Y6c2Bi0QyF1sYOFDdypMhdXsE4WhmWkEUg6wwLseL/99bnx8/+&#10;/AGEHc+I0GvvvRWbLaY9R0RERAIcERER8fR40yiPU6EQWO9QIgEc3X6fVqMRsiCdR0nN7pP4Jo2y&#10;vSsJUa5k8OPrEHKnK/MOnAUlx+zSOlDJnrNHLVB4ECIQkaEo0aQ007Cuc0WEb/glA+cf0pG1IoG2&#10;qq/R13pVEkxQTQqx8KfAgJ33O6fQeo9zDi12H0f1e1okayLneeeWyP4XHgUeTYd3eO/HMmcyOG50&#10;yc55sGIVM95V2sbkl9j5ywuoXFjzEnAmENlUyVGfaVdHKsUoDCxBmIkTcBMk1+GdR0hZVx3Lmghq&#10;9s0kaEPlBiRS1gFfiRj2UpZ6N66P1bJiEREREZEAR0RERDw12x6QNpAc40uyPCf1GuU1yvtxNGI3&#10;KqYrsfepsK5mNb62L0ftaGqyIARIBXYAVQF5DkrveRtUiVBnaes/QMPUSu/BG4tO1Eqis4r0+9re&#10;FsNuWH6lKI/SQxIbxHod4BV1O5xdq0dH/LwIsMfZIDWVKj1uO20sRb8kazTGnIhVJFfuet5XOENW&#10;PRRc/WUJxNY40BISFUhv1a1QHmSehJT51VHKiUVRVSVSSqQEKSTIySiyRPtkL35+/IyjSPDSYTGh&#10;pZioybEI5BjLivtF7exaqbsdo8ERERGRAEdEREQ8HesagSTVGVQWLORpo5Z2rS1Y+2QRuIkcSbGX&#10;jdJDaoKxWUejXB3OGqZ4DyPiqr5UlYcvngHqtQowpUMgaCR18yMHrjLIVINSO3dMETvXBkMg/JK1&#10;RZ4q45BajuJ5FY7KGKqiZH2rHYV4fpFb1Dm00qN4nyur0M9ZJ2StQH5dFQiyTNRKYiuf2tadXBN2&#10;Dc5svMFZQa4UAkgayc4iWcPjufpIwuO8J0ny0eLzo+PV2RRekqyOQu9Lo/LYRFPiSdF14H1c0R02&#10;1uoNHElvREREJMARERERPxtsneM4GcmxdcinspCoJyXRey2kwOJGms9B71kxqV6b1+ngHg+2IpF1&#10;srFw+MoidHOPGqRpKvEWvKlP3YPUEgYFpreMnp4K4d2a2Q6FjIZdg5PhlfpdzKeABAsojLNYZ0l0&#10;itaSpm5GU/wX7eSQqk7BdwgPUtfks6yoyj5JI0ckITKIMDXBqsP5wzD97ojYaK27MeeaWAgOT1Kn&#10;ARhrkEIjVSCx3cUlZjqdsWATtQdF6DqrICSJuwm9gFFmtq5/xbLvtkGSggrFoFLIpG4rZS2Zkghf&#10;gbMIrcdpKQA+lDv4mHYRERERCXBERETETwEBVof0RNQE0dW1wSoV/ikGgPdK7i/Ak61QTF7NAXsW&#10;pINGIlAqxVNRDJaQoiLNOqxdD/2vg2HqMwqk8pS9HqkQoBPQDt3JwZVMKhUJH5Rn1VAJ2trVekU7&#10;f4q3QILGobxF4LHe4p1CqFbcR79AOGtQSgeC6/14rlRC0hQgLWJIfK3FlxUizxiHdf3uCbCQdSse&#10;F8jvqswGJVWokxCaCkMhLIIMqyFZ31m5ZkYkOJBqJ0L6tPUrmDVlLQ6tFaTiqdWR/1tEJcKtU8nQ&#10;KQVaquC7kCnIupZ6mPfu99yzJiIiIiIS4IiIiH8TsEAh4d77l0mShLIsAUiSBCEE/X6fxrDGcE3U&#10;Yjh7KbyAyprahlch+dDLFT1yW81AGIveMkVvlpmWZutBG9HSPSOuoaj6ZEmCBNJMB3bR7cLiIiws&#10;hiJe78YEpSbDgVBNEOA1yE+w0suQIbB+BvpdhA/ZAaIqUYcdEdiPikb5LwISkHKihtvWRduVoVxY&#10;ZLBjlpYZoBJRp7u7IHCna1OkqiZqSNfAZEsr5yZbX4+ILK4Km2DTRvJWBhKW7DKFh1zneCRiWEwu&#10;BAiFASrjKaxgYbFPt2cwNkFnOYkOImpVFT5SJyCCG2efg0chdbgXWFian+PgA9Zx4ObaSeAdaTqU&#10;t1s5j8LHKHBEREQkwBERERFPGwb443d8mXe+72qklFRVFZRmpaQsS4QQT0GFV7K3RiWEN+QSBA4f&#10;4pvgJ5WtPNVgES0GpLrgkIPWcd5ZL+PSi8/mqOdsDCJRe/DSBY5mkuDKPria0HYrqhtv4ZvXfZb7&#10;b/82arlPZkA7UKum0gFi4gKGCtCTWrN5s8Fiv4tPFAvdZXQjI+u02Pqswzn5d38Hjn8eNCIB/kWQ&#10;XwiK7b4ylN0+WaMZlMh0wr3f/R7f//yXcd+4hfSJHZRlSZ7nZFlGVVWUZYlzjjRNd+sAGgaCtQ1r&#10;JLXj1V8pWPSW1sFbOPyUE3nOma+EFxxFp5HQSTTWBIJtvAuZIk6A8lReUloYVIK3/fe/5J4fPMAP&#10;fvAQy11P2pghTacQZDgPPWvxYt9cP8o5XFmQJdDMHDNTmt94y+W85ZdfSaYhTVKG+gRjcSw3cjqK&#10;qEAXERERCXBERETE04MHDj70+cx1rw/GKykojRQK1++TtNtUplrV+HbCel5hqu8pFuhWnoffmdCN&#10;6JxYmesrgaryK94nvKylsAySikTmaAkvPfkkfus33sDLX7YBIaDfh1bj6ZUvirUmYDiuatK7wrb1&#10;O1+zATQOUQ5QhYHCwo8f5YHP3MDNn7yO/kM/4eDWNGlhyAwkNcGREyrPVoAVFitCBHxyLpWv79X8&#10;EmnVJ5/psFFISifZ9tgsg/ZGaK3fqzMA/nXg1th3cu31sMZ6KUtDmmiyqbrW1lgQkmNOfTHHHH0M&#10;j4om226+jUfuu5/GkqHTharXBefptJr0l7us1bZa+nrL1/OnfNgvyof/G66PjYli7p4H+P4Dj/L4&#10;XfdwzLmvZt0ZL4ctG1HaQ6IRUoTgr0zwKHT9KBEC3vHnf8Dnv/ADrnz/x/jmt+5hYdlSuooKQeky&#10;rN6AJ2UcfnbjjevFuCXZinXmVuxvL4bfyye//8Kt2n57bv0qb0mTCsOAJ2bnWV5epig9aVbX9Pva&#10;rBRm4lqi5FxEREQkwBERERE/E3pL20mVoTQWnTQw1gVqmDapqjrPzvuV1uYKAuxXGJX/6hha696H&#10;6K2vG5j6UNuoZDDEPSG6bf0AhEUIj5cplW+HIIsCLSuUK9CyQJguVW+W5x/3LH75DW/gkteewsxU&#10;aIGU5pA26vJKsRbFWZv4rO4uLAAqQqGkFJAEKWZb33YlgiE81N3CGryroJlQAM72SCsD2+dxX7yR&#10;r3zo4zx2x3fZIDM25dP4boEwDoFDuTr7ub4vHokWDucHKKXxIsN4ifcKIQQJBiVKlF1GipKqKHCt&#10;BtucQRx2CIdfcD7sv2VUL75vepDE2l6lSaY5croMuzSr+ruaeA7fO+EMERM1ummiVzpHkno/SmBD&#10;ky3/+XfZ8u17SD5+Ld+7/ossPzbHQa02De9ZWpgl7+QsF12Mq8jTDIXClhV4SSNJkVVIr62UwwoY&#10;6HB22oFykqQo2SgV0/2Kpe/8gJsfeZiNN9/EiRecCa8+HZxDtZo4C1VhSLOxErVS4As4+6XP5exT&#10;/hPXXn8P/+Mv/56773uQ5rrNFKXFVxKMRzQTtDJUgy5CC5Iso+z1IWmGvlt1G6DRpsOMSK+v1/Ta&#10;LgUx8Xxy9bPMTUzVniOUFk/fC4TPaLYPwpTbcSokhKdJuFQ5Mi3t+Jki2LnuOiIiIiIS4IiIiIgn&#10;hwAQIdI5VBoVXge73sua9A7T7sSKkKr0EoRjj1fCrgiVTkaD3YgXV2WBUJA3EhRQFF28gDTLsUmG&#10;dR6qPlIZvO2yvLCNY55zIOeceRZvvPx8Djsko5mFjzEYnJEo7bHWoGX25Bx99T2ffMU6SOToWmwF&#10;pbMh1qMU6TDDXABVhUgTMJ5W0Q8W8g1f5+5PXcv3v34r7dLxvJmNqG4fO7eAFCCVwsoQ7QtT6JB+&#10;HOFttRMGlUHYijxJEDLFVQZnLBaLbrbwKmXW9ugmKc8+/eW86NIr4ISTIRNRk2e3G2yS/A7rOP1O&#10;HFrsrk/vxMIJQdBhWYJACokzBvmiYznqsEN47kkncMdHP8WPbvwmzV6Pg9ZNMVhepKEVOstAemzl&#10;QAmk93gf0o+9cGF9SI8TwafkBSAsiZZ451C2xPRh8EiXJ/o9vjk3T+fWOzjqitfBYYch84zMS1xh&#10;cSoIOWkRBJ7KAWDgovOP5rgX/RV/996P8eFPfYbFQY98KmFQKmyxhEGQ5ClVr0fZK1CtKZz1eFxY&#10;wEKM69iROCnAhuZlk3t+HA12OzukaufCsO2X26OdrIct1xSOBmKoyS52dqiM+pLDvquaHREREQlw&#10;RERERATg1NjAFbWWqgjhzlDjqkgyTVWU9BcWIG/Rnj6IQb+kfPQx2OBgeRZyjVKeqTa88pxz+JUr&#10;XstJL5iimdf9di0461BKIKQFIUgStVO71XHastw9aR+Smrp+VoQGuwg8jTqK5kUIEA+qAWmSkjU1&#10;orLQc/CtH/KTT17LA9+4kd62x8kHBVmSsLy8jO/26KCYardZHvSwEgY6pLSCRDvIK5AYdszvYHq6&#10;w1SWMFjagetBljYgzVlWOY+phJ/YPptfeCKX/tqvwGmnQqrAVKDSfZsAi9DmZ8W8izXI60T/VoFA&#10;TbQFEjx1/iXq4O/wWF6ATH1Qad6vjXzty3nhCUdw6Be/zr1Xf5b7brmTQ1RObh1uUDGwFU5Dkmd4&#10;AV1T4fKkdmiF9OfMgMSN6sUH3mAQeKURWpNb6M8uMrtwD9vu/TH33/JdTr74AjaceTps2YhsaKT2&#10;I3Oot1ygdIKakgwAPQX/5Y8u4aKLL+SP3/YObrn9XrpLFaRNpJiiKhUymSFNEwZLXdpaI3zY10ZC&#10;X8sg7JUktbhbhXN2nCrNMClErJ6qCSapxiJSMYIaEREREQlwRERExN4EOeqRGSJtTkzWEQqsLbEk&#10;JM0mstmmGFiWty+CzmgecCC9uR8ysynHmz5bD9rEb7zlDVxy4VFMNeq2ujYEWrUCkYxjRs5bpFCr&#10;SO8aJHe3jAaKQNmR3pJqiRJjZSLnHR5LM9GYYgmBgO0DFj7+We7+wDXIx2Yptj/KflMdRGuGbncJ&#10;TMVUp4Oylh2L8+haBGkomOMEGAmFDrQsy9qU1QCz3CfxCWkjw2vJvHQ8rhSDjRs579ffwrpLLoCG&#10;wnSXUEmGaKcT6aj7rPeFsUSzWOkK2YkRq50cI0+H/K4kwhPhwEzjsHTLPonw5M/awob9LuCUQw9m&#10;21e+yR0f+zTVwJEZgzIG4QzOgvUWh8AO22M5kC7UxYuJGmArBZUPBFNLmFYZHZMinMd1LQsPPMJX&#10;/ubdbPjGjbz8ikvgFaeCs1DMw1SHZltSYehagVIJMzPhtJ/3XM2V7/4/+PQ1d/O+qz7G12+/B6Ul&#10;6Gls5Rk4Wwu7SZR3CCzeeRKvqHx9P2UdPh/u+eGsiMlnw1CpfkKzYGIO5OiZERERERERCXBERETE&#10;XkB+lbcI70Ia59CgrVNFQ61cYK+Vs1BWIDTZVBtvob+8nU2bElK5wGWvO5/f/o2L2bIZih74KqRv&#10;irrDTLCfHa5Wp5F1r1MxTL/cXfrq5M8T9ZyWEOEt8ORKYQlRODvo0zcDrAiKSgAAIABJREFUvIJG&#10;s4muSvRigb3pDu78x08wd/cPyAvDYH6BqbyB7Reo5R5TeLRKobQMXEkpLEKG+t+ODYRmSH67tTjw&#10;hjSnWihROiNrT7FcOJ6oKrJDt3L4SS/imN/795Br+omHFqhOBwEoR12cvK/D1k4RuWKSxUTUd+W6&#10;mPh5RZ3wMGV3rXEN8lt/ch+LQJCmTWw1wFiL7jTglS9m0wnH8aqXnMDNH/4k9335Jg7Qik3JNP3Z&#10;HThn2LR5A4u9JZxwI3G0QIgdvs6g0GmCtgpvPAwq8BXKQOIVPvF0KTkwn6F/+3f43D33cdQrT+Pg&#10;yy+E522Fqsuy6ZK01pGoBHAkhH2TZmF/Xf6aY3ntK4/lXR/+Mn/+rqt4YsdjiJmD8F6SNDsM+oNQ&#10;i+wC0ZUOpHC4ytTpzG6VBoFf4Z6orwKJBBTCTdQUePasfkFEREREJMAREREREU8PHoEJbYyGdYHo&#10;2rANpFQ2U5wx0B+AKUFIKttFIUiZ58UvOILf+a0rOOXkA/AWKGGqyUgTuahKRBJIhzElQkm0DrV6&#10;1lm0lLsmu5NER7Cm0nPQdRX1Sw7vDUp62s1maJS6bQc8to17P3Y9d3/yehqPzTFjBd4Y1jdSbK9A&#10;S0GmFXhHUQyofIXINZ1OB1sM0A4SK3EitLaxMjgPrJTsWOrTSFtUIuPxwmLbHfZ/wfEce/45qNNO&#10;hU0dbCv0dq21wmhOXts+3YplQrl47JaZmHa5tlPET4gyCbmCru16lGus/vAZBQUSSSPJR1NR+op0&#10;Qwd11ss49fnP4/BrPsdX3/tBHvqXBzl602ZmhObxh3/MVKc5otpegBPBgWSFC7XjzuLxSCkQxkPl&#10;UXVLLY+nmTrM3A6aRtJIS350zWd54M47eM6Fr2K/y8+jvanFYGkbeWcaT0ZpBIluIoBBN7QY7i+W&#10;/OabT+eVrzmdP/qL/8l1X7kVkc5QzQ0g72Cdx5naqeA8ynqU91gZapd3vocT+2xIcv2qQoVaw2A0&#10;RkREREREAhwRERHxjIcIKcJeOhyqjsIlYzVoQIoM190OuWDzfutZmn+c/sI2Tjr5Bbz+ksv59V8+&#10;HluGPqiJqhWYS4dMJKYakOfpyLBOVVYTj2BMV1WJzhJ2itSJVcR3aHOLyWTtMCosybARTFUgEhXU&#10;g5a68OBjcNe/8LX/eRUP3HonB05P0WrllItLpFiSCjpZgvOeZVtSugrVSmk024iqolzs0lQKbYeE&#10;N2huZSao5hZKUOVTzGtNTzXIDzqY573qDA654Gw4dAvk0PfLGDQWh/MViU/QslmrUrOPi2BJVvbB&#10;Dg20Jl8bJd/6les21KpPHsc9xc8bs18lIAMSFKLygYobQ1FZVCOjTDSFHNA8eCNbfvP1vP6Ml/Kj&#10;j3ya2z94NenDT3DUgQdj5+ZJfD2d0mFUXWdcn1tpKoQQaDRaC1KpSb1CI3DC01EeIzzWOWzZx5YF&#10;y0tLfHvHLK2bbubU33oT+UnHQlHQ78/TmNkMVLgSWs2EYsGw7sAUL+HZDfjbv3gLH73uRP72vf/M&#10;fYNl0BrvciqhwAkkFdpblDUoB6XKcSIJ9f8rUqFXil6FNOcgHIaPpb8RERERkQBHRERE7IVw1D2O&#10;UCHyiwoEeERAHGZ2O+2NHWw5xxM/vJNDDtvAL//2r3LZxWfyrENgsOxY3w7EoiyqoK+TKvCGRMkQ&#10;rfMej0dIjfciVAELSZ41R+rZK8jvxLia9A650DB9WtuSXOnwOc6Hfr6lp/eFG7njo9fyky/cxAE6&#10;48jmFK4/QJiSVqpRwuPLEipHVVW4VCBbOVbDXNEjNZZ2Iw/HA6yQWBHa8OBBW8lASbYpRbF+PUed&#10;cionXHIpHPc8yME7g9UCIRMSKjJACo0SKZWp088TIpOYaKPj6nW3eq4F43LV8atm1e8/FRK80tEi&#10;CHW7WmrQEmc9SaJJshDYXDIWoXMWMeQSGkcczOFveT1bj3w23/nE9Xz/a7ewKdc0TFAFl14inST1&#10;btQTWOn6ehxUziF9yFbwlcc5i1UlToC1HpHkTGc52hiWHptjaanLB7/9Hznp0nN41hWX0Djs4JCJ&#10;IQ1SN0A49Iym70K7Mp1AC/jVS4/hZaccw0c/fSNv/6t/wuLwMgcvcNJjrUVgcEiElxN73o1dS0My&#10;7FnlpKCeCDfhjIiIiIiIiAQ4IiIi4hnDcl1QfZ34Xmsdevoag86nKIuqtmdrQpxIJB7XX6S1PmN5&#10;+/1sXC953ZvP4ZcuO5uTX7iFZhKoR6stRympWTpkrbURPfxcoUbprIHMiF1Tlbq2dzUJGhNfT+UL&#10;tJBkCJSXML8Uws9Owffu54GPXM29n/sK5uEnOCBLSFwFODIl0MaCqbDSIbREFo4UiZUSIwWFBCM8&#10;Xgq0FBQ4GkmGVgn9qqC0njTLQShmTcH+p72MEy67kOaJJ4bmoxmQg5Aa5W34o+YVFCVl6dGdFgXw&#10;pZu+yyknP4/pFLSvid4+R4YlpnJorUaOgG5pyVLF1Z/+MmedeTpZWi8nE+6PFqCD4lRweCjwPrQ2&#10;EmLcs1bs5FFZAz44JYbrV+pxU2phYUoqnAcvQg2s9wVivxnUuS/n+UceyrPOeRlffc9V2AceIesW&#10;bJIpzb6D/oBUCMgks70+SaeJbCQYYzClRXlIhMBXJQ2lqAT4XFNKxcBXeC3puAwKmCrgu+/6OA99&#10;7XZe8vqLSM8+A/bbCGaAzxwD3aAnQVKSC0ErkSgUxx0IR771JZz2vOfxwY/dwLVfvIXFnkU2GlSl&#10;w5oSyNBJjiwFTkikFjhfhb5L0iOyHG/Nyvso3M71+HsSteid934k8T0SEo/tjiIiIiIBjoiIiNgH&#10;IQSyJqLOWjAG44fqw5JyYQBZC0QghEqBWdqOM31m9uuwOPsjXnX6CVx+8at5xWnHcdB+1LFiB7YE&#10;qdZmsZOqsRO1nH53RvME+R2Ok11xymqA8oZWmoAzyN4ASg8ygUfmeOiT13Hnx65lcO+P2YxivzTD&#10;mAqEQeARuLp/rxuRnm5l6DQ7yFwyP+hT2hKVahKd4RA0ZmZYWOwy6C7TnJrGZJrH+j0Oee7hXHDJ&#10;BfCaV8F+M9DIQINXjgpwzpBKRbFYoZwmaU2TNuHGWx7k7e/8Bx7cPscH/ulv6KT78NL0gkSF9WPr&#10;clKP4kcPzvKu91zJBz/8Gf7L//nHbN6QsmF9vYoEeDK8dxhTkCodVpscpw44bzDW4r0jTbLdrrdx&#10;hJM167GlG76vzsHXOnh+jj6U9vom57zoeO5+75Xcdd0XqJYqDk4a5EIhK4NCcMiGGbZ1F5lfngOt&#10;aGU5QkqcFiTNPBBOAB8ixV7IkQpzamFaJMwkCdu++yDX/tnfcshNd/LCN1wKL3kRInVU3R20WlMo&#10;BM4XJChs6fGlptVIOfOUaU5+waW85FPP591XfpR77n8E10xxuoNwGWa+oiGbGG+o+gNkntBYt4Gq&#10;qigXdkCjMfSkhX+Fq/sGE7MXIiIiIiIBjoiIiHhmEmAhQoRs1AjVe4SUIDKyDRsYzC5AKpHCYBYf&#10;R+eWmc2CcnA///1PfoeXnHQMxx+9LhBfB1gTmIFdo42PoBbGmSAWa0CuriMU49TmIfkF6BUlnSxF&#10;4ci1BuOhqBVslYbuIu4bX+f713yRR2+7m87cAvvrDCT0TY9ECZQP5Fd4R6WCYq9ygWgkm2eY7/Vx&#10;CwWJVOyXtrBe0C8dA2fpCYdPU5J165l1hkG7yfGvO49DLz4XDtgfpqehmYGuMGaZQVWS5h2kTFgu&#10;Pc1OGxz85HH4q7/+GB/51KeY7S5z5AuOQaraIbCPR6q8DX2iVQZ5Cnlrhse3L3HXdx/htZe9hTe+&#10;8Zd58xvP4oD9w+LwFvK0gUozjK39GR68d0jl0Foj9ZMXV3tCy59R66KaAHsx7PkcuG5oj11LgFsH&#10;WUopHeqA/VHLyxz7X3+fY88/h6++60pu/+xX2JrkHNyepvvEdnS/oJFpWs31WCXoVX26ZQ8pJVma&#10;Iq0MBN4LdN22yMrwcaVylMvLZEgOaLbZqBLu++zXuPuW2zj+kvM4/s2XM3PYFtjxGOQtyHOcDYsp&#10;a2twIEvoSPj11z2bc8/6A/7y3Z/jfR+9jrnZRbxvkicboOyjBOg8obCG7uwO0Ipkah1VWU7csYmc&#10;jLpXOF7FZ2xEREREJMARERERzyw45wIBlhKkREoZSDGewfYnQpTHdZFuQGMalF/mZScdx+/+L/+V&#10;Y47cTDsND2dblVhnSdNkGK7bmeQOFaRXk2JWEb01iN9qPWABTGUpylgY9EP0zTqoKpifh4Uu9/3z&#10;J7jvyzexcNe9HJi22NKZwQy6LBV9koS6B2o4egjihfPWNdmZ7y2jkoRW2kFVhPYwTpBqjU8TZose&#10;rtOgqwVbjj+O17zpl+DFJ0BTQZoCCcXyPKiSbKpJA4VBYMgwKcwW8I/vv4N/uvJTPPjgo2T5FEJn&#10;9BcdrgDRjutTDFW1bRAa80IhdAsrHTsWPX/+jvfyhS/dxlt/9Q2ce/ahtFuwbKChJakMYlYAzkvE&#10;irX31OpTHeNjTHplhsFfNezQlGiwFWV/QKUFNtWk7Rlcv0ty3FGc9sf/ieefcjI3fehqvvOD+9l/&#10;fZtGr0IrgSsMA1PgJOSNnEoL+lWoLRb1XpK+Jtx1lrHy0Gi3sb0eZb+Hlg0Om1rHFI4Hrv0S3//6&#10;jZx0was5/KLzYUsbigEyS5F5iq9KRKIRsiJNGnSXKja1E/7bfziTc889k//3vR/iG1+7kx0PPkQr&#10;m0YoTVl5lExI2znGSapeD3S6090aR4ElTuzTMuYRERERkQBHREREPNMgpQypzzUBVnXKqXMOb/vI&#10;XCJ8jzw1CL/IkYdt5nf/3W9z0TlHhSitNWh8iP4qj9ATIlmyNn53Zf+uen2n9OdhH9JV/HloUivA&#10;dfuoJAGRwPaFEHFe7rP4uRv4/FUfIXt4G9NoOuvXY8qCn8w/RlJVtGVCisIoFwJ3dWRPORlOu+49&#10;bE0PnWd0vWdg+qRSM92eRhjBbHeR5n6b6G+e4aWXnsv+l5wPG6dBg01SnHUkxpI1W6BbgKPyGiNy&#10;Hu/DPT/s8p//8G/Ytt0xN+ux2WYq0w/EovQjdel9lz94vLUIpUk0GBH6OhsPpU3oFpJmYzMq19x2&#10;50Pc9b+/jetuOJXf/I3Xc/ILcyqACjJRd+1yIFRYQB5BVRnSdNdmhagJ5zD13oqx6rSuybNxlkIA&#10;OuwbnSSklSatfHiXtIjGNOQemk2mr7iI15z8fB687ovcfc1n0T/ZxlTf0cKTphlKwcA7jLPIREEV&#10;QthGyVHHodSBdsF5s7Q0x8x+63CNhB1Ly/QXl2jkHaYKz8K2BR54/9XM3fRtXvja18LLTw3hXq0R&#10;WrHcXaDZbIIY0JpK8cDCEpx6NBz13y7nq19/BW9/+9/x6OM7WFxapNVoYREsdrtAStqZDvoAu8zk&#10;cOzjMuYRERERkQBHREREPNMgVqUoe+9xzgVBLF/SzC3eLLFpXYPLLrqI33zrOWwJGjtkSQi6DiNp&#10;QgalXGsMQqZoLSaI7BqEl8lA7+q+rCOKvqYRLT1o5yDJQksjC6gcbvomt155FT+49VtMl479REZb&#10;Sfp4llxJogXTrQ5ZZSm7fWSeMAxSCV+r3noxSnFd31nHju48hXVkeYMSyYPL86TtDulzD+PAk17A&#10;1tddAMcfBU2N1QnzpsKWhuk0BQmusJQ9i8wa+BTuf9hx5Se+wPv/+fPMLiVUixZKAY2UNGuQ+CZZ&#10;o0Gzua+vTocgpLNbF2SxBdBoQdZoozLL3GKJSpu0pg7G2D6f/NRXufm2b3HF5efzptefweEbQ/l1&#10;WOtQDEJmfJIK0jRn57yCnZ0yQ5XxQH5dqG+vFZS0BIejwCPRgETp8WGlUIghedYSMS3h2GezdfM6&#10;Djz2uXzn6uvZcdf3WHjgJ6xXKU2tMf0uVWlpNbJwkOE28qFGXdcEWOLYf8t+PDH/BIuLFXmryVSe&#10;YXs9Eqc5tN1mbtsSO7bdwafuuY+jvnUHz37D6+DwQyAVtKfa2KpEpjm9Xg+lMmbaCaaCZgUXn7kf&#10;Jxz3R1z54Rv4wAc+zo9/8jBZcwOtZpteaSkX54M+wGifwlONqkdERERERAIcERERsWcohnOhDrhO&#10;ex5Gg1WS0GoIMPdz1tkn8lu/9mZOfP46hIFiEWZagVDYvkUIj9QalEQqiVfjRjTDCsC1SlnH8aFx&#10;exWxggiHmkcmjiHrAylPCAX2ByA0fP/7fPtDH+W7N3yRbH6JwxttplqapYV5dgyWSIRkRiuUF9jl&#10;Ln0hUK0E50J7mtSGes9AfseK1NXiMg2vWNeehlbGE/0uvU6T/U8/iePOPwte8TIQBpc5vE4wSDo6&#10;QwH9vkM1JCZPETnML8M1n7yHv/r7D3LXHQ+gpw/CeB2iw7mFapletQj06KsNLHtYtw9njwoIss5U&#10;WGOxgFMJ3T4s9wcMBo6kuQFjcpaLFCUUItvE47MLvPt9n+CaT36Cd/zh/8rzDt/CoYd1kCJkpRsb&#10;ytSVZhV5WwkroKi/T6mjvtaFIuNhjauABIlCYDEIEowQqCxsAOFBlIEv9zB47cgTjT5oA3rzSzj+&#10;xKN54prPcvvHr+Xh7/+IzR7Wt9skfUPZ7eNy8MKh63WqXC02JcHh6faXaTYycqewlUE5EWqQK8sT&#10;c9vIVcZ+zQZ9I/nutddzz113cOLFF3LAWa+CwTrU+o24wpM3EryHfq9HI9fMTFuckRx8QMbv/94Z&#10;nHX2afz9u67kus98g6XBPFPt/ahcRm9gV9X0S/b5ovWIiIiISIAjIiIimOiH6Sd+Foz7qvid3+8l&#10;Ujicl6EL54qemn53tGFEHEeKrBPfrXibqUARevIKi7EFUjim8hYb1sGf/tH/xckvehYb2uGUnIF1&#10;nfDxvm9ReTY+nnNUrsIriajVn+3wo8TaMaLJJEmx4tVahEiOKYrwkJiahFQ2EOClggc+/BG++Ylr&#10;EI9t4yChaaUN9OISSEkrSXFSo61FlQ4hPFonVNJS+qpWB657tHpZ9yB2I9Vdl6TILOHRQZ9t/UX2&#10;P+E4zvmli0hffRpsWUfpKnyzgyfBI0JvVxe+2plkewkqhZtueZR3vfPDfOPGe+kNMtobno3XTaSX&#10;lIMu2ArRyGhk6yhKg3EFxk6IYP1UtZR7NxnxwoEpEVqTZjkWXacfg1YNsmZOUUk8ApzHCI9SOVJC&#10;rxzwk8eXueSN/57LLjyDN7/pCk580QE0GiB1SHCg7gAmRjHeCWVysZIaqyHr9BMKx9LhvQMhUYRW&#10;SC50tA7p1wLSWsRZp6BUSgH0/IBEKBqpgA0dNr/pMl7z0pfy4Ic/wV3XfoG5R3awDkkuNQ1Xn58f&#10;im9NPi8czlZoH4TbhAfrLT4x+FSS6gYtqxl0+wjTZ3M7Z/ahR/jiO9/D4d++hxPOOYf81JchW63R&#10;RTaaCdYNUBhkmmKdpnSK447M+Ms//zXOOuPVvPMfPsAtt/4AVIdUNLAixXsVdm292V3tRJJu/Kxy&#10;QuzscPChv/DYETZ8r5u88xERERGRAEdERETsPXBP871yJdHxekT+pDRjI1EMo6aTFFLWqqsSR6hl&#10;baiEsizRaQo6oV+UgEcmCc5XCA3edKmqPlliaOoB+2+a4nUXn85bf/UMNk+HqKt0Y2FlZ30wuNMx&#10;Uah7zZBIuYKiV/WoVtGy0RU7QMq6D3Aw9B0hulwiGdTEPcWje10yaqXnx56AH9zHDX/9TqpHH2Vq&#10;xwId65iRCl1UeFuA0SSqjfUe7wzWFXhRgbA4HFYYZJogpWRQVOBKsqSJNBJXFLg0ZTlTzCUef+DB&#10;PP+MV3Dk6y6B5xwKqaKrHQ6Nx6MRoQ7a1NHpWlD7hw/Dez74RT720U8wP9el1dgfpxN6RQW2B8qG&#10;PFqV442nNArhG6SjhNqhkLZ4amvJ11E4v/eHjj0SdAIohNPhvipoaHCloio9DguyAFEhvUPa4DCy&#10;ookRCZ39N3Hl1bfzmVt+yJvfdDFXvO4MjtgahKsUHkyfhq7XXl1Z7ix4p1BaB1XzSaeRDk4Fjws7&#10;sSZ1oiZxatIBJYF8TK2Fg1xATl4f0ECWQrcPW7ey9X/7Pbae+gq++qGPc/+td7GxW/LsgaWa3Ybv&#10;JOQzUyz0llhaWqCVaBpJhilKVJYgtcLgKK2jcBVeJSRaYqsBea1JVxQl67SkbSoWv3Qj133tVl5w&#10;5hkcds5ZcMoLIRcYaXB5gwooqVCyoCMTSieg0Fx89lZec/of8E//dDN/97dX8dj2WWTSpiKjZzxI&#10;jWxNBQLcXQRlUd5hvQKhkCpFyBTvwRkTnHzeIbBIHE46EAYpfFjtXhJFtCIiIiIBjoiIiPg3Q4J3&#10;Ef2diBJPBn3Fmn1y5U600g3/FUE5t+r2g5BQmkG/D87iVBtEhR8sML2xhe0vk9DjnDNfym//+hs5&#10;/phWIGB1reGI565WwxViV+wl0AnhagIwGYueuGQLztbpqELWxNFj698ShPTTlrehn2/PwO138S8f&#10;+xTfvuHzbE5zssVF5KCgJQVJ3ctYOYdUgqLXB50itUQnKRaJlyUCS4JkfsccrU4bKROs9xgpEanG&#10;SElPa3qbZtj43CM49Y2Xw0tfDI0EozyllpRICjsgVwkahQJULbK0fRauvuE2/uwfruXh2ZJi2SHU&#10;DP1SYUoHOiFr5RSDxbplVAZeIJF4H4iXXGNW97Vd4wnOER0CnigVHAzC6RCNlYQ+RNaOMg1GjiCR&#10;sDTXo33wMfSqRf7ir97PdZ/7HL/+Kxdz8bmnsHlGoHWLpcEyjUShVbjjUgFKUhUliUonHDx1VgIC&#10;XzuZhg4oNbkHJ5TabP07emK9j94qNYu9Ls1GA+196Fn9kpM57ZhjOeozX+Rbn7iGe267gwM2zmBM&#10;yeDxx0kTxXSrjbCGshowNTXFYNBjuSjwUiCSFCVCtFUj8bWzR3pJ6hyqGl4DTCl48DNf4Ie33c6x&#10;57+G/S67AH3Qfthuj6qRoWWCp0RiaMoEGiF1XJdwxUUv5tLzXszb/seVXP+lm3no8UeZWn8APacw&#10;vUVotBGNFm5xjrzRIE1TukWB63VBDGr1aDF6EMg6si59KEVwKx4yEREREZEAR0REROwzFMBLO0rJ&#10;nbTEXaBba7BOXzcmBeehBGYOOoD5HbOUTyzQPuhAtIb5ue1oabGyYHnHPCc9/9n81luv4KLzDicV&#10;UPYhzwO/FZNKzmu1LNrN+Svr6vC1w9SkwVOXdtq6vYyDsqiQqQSpMELivCMRjrxcJEXDwMOPfkL3&#10;05/n9mtuoPvjhzkw1VRLC3hrkEpjtWZQGYQT5D5FyQzrDUaClAIrHdZbnLNo59AINjU3oEmprKTv&#10;PIuVpyssemaK5tZDOOOyS1GnnQqbZsD0QIOWln5/B51Gm6nA3LF1DXHPwVdvnuUf3v8RbvjqbfSW&#10;JWQd0qwZWI+VJFlC5TzF8nL8q/aLRqPJ8gM/hlQytflAHnpojj/8w/+Pr33hJt54+QWc9eojSPPQ&#10;a2p+aUCWWvIsqFhVrk+SynGNa70NZL2O1Yig7x5ikhRP7CEP6EaGEzJouKkytPDqNNl09qt5zQlH&#10;c+8XPsNt11yL/OGjHNHcRLNbkpUGkpS5pR0s2R4Gg9IpSZZinMOXJZnz5KnCorH1o0PVQW4vgmNJ&#10;GcfC/Q+xvvT84B8/zgNfu5UXXXEh6jWn00oVSDDkWC8oB8Fp1Mgysg7QCdkdf/Inb+TlX38x7/vA&#10;Ndx0+/cQZRrkuncMSKbX0+hsYmmpi+v10e0cP5NhiwKEJcvT4KDy4Vk19Ax4n0byGxEREREJcERE&#10;xD6LYapzHRWRXoZaOi/XeN8qdirACc/8wixJO0NO5yzPPgK+IM0V0vV57hFb+LU3v45LLzya9VNg&#10;B+Fz2mkdzxKsbYxOfpTYxTh6QyDweqRoK0eyupWxKK1QMqnNX9DoUGzcH4RXFubh67fxjQ98jEdv&#10;upNNTnFwmmGXC4zzWCkQSiOlwkpw0iEQoX441VgMA+9q4V6H9ALhNSkJykBZwkAK+lnKckvjN63n&#10;uWecxtaLLoTDnxXSXhMPPsNXA0QzodNoUJkCrTXLi11a7Q73Pwp/+pdXcdXVX6KwGWSb0NMJeEtV&#10;9PFViZQJeaMJzlMN+hPiQZM14W4sshTxs6HXJz/gYBIlWV6cxXU9ad7hGzf9kFu/+f9w2SVnce7Z&#10;p/OSk9eTd3IEsNgrSFJPo9EEqpUCTz4kOks/4mvjLbG6j/Wu5m+i3FgJjcFg8GRpihIOugNoanj2&#10;oTxn6+VsPfUEvvOhT/Pg9V9nesmwzkJqKzZu2I/57iJJkiKVwjtQVqCtIrEEMp0ngay74X52IcIq&#10;w1547qGHsWPHPFODit49/8J1f/YOtt50I8ddcSEcdRS6tQFtPWRZfQBHr98FJUnzFu02nH3mERx7&#10;3O/xqU9/g/e87+M8+sQyjY0dZh/fRtbaUhcvW0xZIqUaNg2nGBTj5xrj1P1QPzypGBCVpSMiIiIB&#10;joiIiNhn4CatbBFaroRUYbvrOk+vVpDndDqnnJ8D6Zne0GBhdpapRpMLzzuLf/fWi9myCVo5iAKm&#10;UlYZnhMRsLXseLH7EVWnTxsHpiZ6EkhhgKSbhB7CCSBNRV4RmrVaCX0Jd3+b7111FXd++RtsFClH&#10;rVtH/7Ft9OcWWNdpI4SicoKqcDglqaSgyhIqJEKBVJaqKnHekaqEVKboSpB6ReIU1jqSRpNtdsBi&#10;M2frq0/luMvOgxceDa0GWIepCnTernm7pl/0yLOERDfAJXif8jfvupa/fe/V3D8H2YYjKMoMts9h&#10;lAVp0CrBiwRXCXq9AUILZKOBs/3xXIm6cHhCDCjiZ4CHxswM/W431HgnGY3OgQg8C70+3nR535Vf&#10;4trP3sxbf/Uy3vTGE5lqQtIMKt47+nOsb6SIEJ8NJohQYVutTmleTXjFk8xg/V6DwSIIVbCeZqJR&#10;U81Q5768BFPTZMcczQv/0xE862Uv5sZ/+BAP33M/W12Dx7fNMbNGK3imAAAgAElEQVRpGoOhXxSY&#10;wYCW0EynOco7lgcFKm0EkS7vAkGXIVPBykCEZwfz5FMJ1fKARr9kf5vw4Ic/zdxtd3Lyay8mP/ci&#10;OGBLfTHLVKlFt1IM0KWHdgmJTThiI/z+W0/lvFeeyl+/58P88zXXk7QUS/MPMb3hQJK8zWx3Addb&#10;gkYaUkB6JSQpjNLJZXi2jUYXt0FEREREJMARERH7FuTOFr2YiIiIiff4SYXVYaTKgF2mXFqgMdNA&#10;+QpbbuPVL38Bv/KGS3jlaQdCBes7wbx3FZiyj1YChAlEVGYTbHf87SQJ3tU4JO+KiRTuOgo7PJ5A&#10;YnEIKtrD6+lZuPtelm69jS+/791MlQX7Fw7fn6Prl1jXbJCkGeXyMmmao5zF4HHW4zOF0zpwbRyZ&#10;CL1ktZCkUqG9whhLWRq8gNaGDTxa9GgceQTnv+lSOPeV0FEUYoDKJcY6dKtJ11XM7lhg4/qNkKXM&#10;9SzeKL5393383Tuv4sZvfp9CrWdQJQwenoPOFmhvAN9D+QItHEILjJdURahwZiS+NLwxfqTuG6Ne&#10;Px/3UX9xESEUpDlSpDiRIaVEkONFk8WiS6No8Gd//m4+ff1n+Y//4bd48UkbsSV0GuuoqFCUSHQt&#10;1MbOm2AVsR1uxbG2dO20Wr1BhlHgupTB4Zg3fTKhaKcprJuiv7RAo9WCVouZ887inKOP5bGPX8d3&#10;P3kDhSnYPj/HTKNJnuRkTuKLkrI05FKTN5ss13XIw8RtCPW2iQMrPBbH/MIi7ayBRmCWFjliqgPb&#10;lrjuT9/OYTffzfEXnIc461RYl5B4R0FFkPtypDIhqR81poCt+8Pb3/Z6XnXOi3nb//03PPGwYX7+&#10;cRZ7wdHkOzlVWYJXqPY6bN/U90NOOBHcWDXfx30QEREREQlwRETEPmS+S/DJhMVsagOxNhrFMEIi&#10;68ejmFABVoDh/2fvvaNsq+s0788v7HhCVd18yVlBEIkKEgQVSUpUwNZWGlO32sHu6V7zdk/3229P&#10;97wzzjhDL+22R3pUGgUEBERARBEBSUq8EiSnS7ixwgk7/ML7x96n6tS9FwzjrHct3c9aRdU9deqE&#10;ffZv831+3+f7PK3JiMFghuH6F9l9z135yIc+zvtOP4iVkxXHjdKK/JaFQUuDiGpS5nzNiueDjBZq&#10;97ECX7yKzrO2E6p/W8se1ajwr4raCEvhCyyWUKgq43fTHPbme3josut55tY7WBJ4YmURQmC1xpYl&#10;mwYFgRdo5Wqi7itbonm5tsBKkM4SWtBWg6+yWktrGFiHTRPodnmsmOPkT51L59TjYUkKbQHdCC8i&#10;+hTESjNwPZTsMrlkGb36GZ5cr/jGJdfwpS9+Fa275HnK0BhUOgntSay1UBpwJdbkWJNXecsqRYUR&#10;XnqcN81J/n8YrXabMssxtcI8z4sqQiuMSdpThLLDS2ufIWhF3LvmeT744T/h/We/m0989H2oVRCr&#10;AIdC1kZccnwWfluS5/r3dsGKrtoA2nKGHonwEAlNhsEjkUhinVQybGPReJLuFJgS8hJyA6uXsOqP&#10;zmXVMW/hjku/yfrb7qWcGRBnljgOMTKnNxxQuIIordycyyqLCOUdoXUo74nKapNlYAparRYZloEr&#10;iScSBoMeYmjZe3KSDXffybcevIftbz2Eg897PxzyBiKnyPDEMkGicQZML0eoiG4LMgFvO3xnjr72&#10;v/CFz9/ITTfdxU8eeBjnMqTvVu/DhMhujPV2Pgqp+qoUE0hbXyt+MxzNGzRo0KAhwA0aNGjwS0FW&#10;heFodnbUJXEShKvnEd1C17eeKRViSDFYz0RqOeN97+W8c8/mDbvXXNRXjqvCAsoRBA5XlghRX2aV&#10;BusXOldbkfPXfrXj//JUsstRFvAod1V4R3cU9jvoYx78GQ9ceQM/u+4HtNbOskurGkp2pcV6S6AE&#10;YRSjhMfbiqTn1qIChRAS5QXKe7Q1eAfaeWIL0gis1BglmVMwaEWo7VYT7rwd53z692GHFbCiC5EC&#10;Jckw5N4SiQhDgZSV5LMENvbgsivv5aKvX8PjDz9Lu7sH05v6iCChs6TLYFhgZ2cgiqvA2cKikxaR&#10;alMUBbYQeO/x3oMxlTPR6PNkrCMsms7XrwNZf4BSCinBuBIRJuhWSmk9w7lelVvVXQKyRAYJWQ5f&#10;+OI3uOOOhzjnrBP50AffjBYSVbsTj/ZxhKBaPMIvJsAsKB/cWJ61x9V/Ixe5RCsgRmPqlVs6h5SS&#10;UKv5Va9lAFEAkauDdS0csg+H7b0b6y6/lsevv4Un77yHCStY0e4gAk2v16OXDQnjqHoc4bACDB5h&#10;K3M66WFCBfSGQ7yWOCXIioIwDEhlTNHr0wkF2lrW3nILTz7xMK8/6Xj2P/M04p13hDKrdtAQhO1q&#10;RrgoHTKSdBX0SseffeqdvO3Ig/n6ZVdz3Xd/xEuvvIyKl6FlQp4PkT6c7/5WOcKWcf3I1iqYBg0a&#10;NGgIcIMGDRr8BsNV3Z8wrCpuU5FcGUR45/DDjDBJcb5A4hHCYsocWwxQUcCyyZA37vt6PvaRszj2&#10;qF0I6wJ+Pt5IU9O6ioTJKFxEWlGi6vDWHZjxxKNxDyyHw1uHVlVmsbP1YKRSFHVhH9SczrqCUIvK&#10;ECsbQunh6efZ+O3vcdcV32LmiefYrt2mszRlMJhDURlkaacQziELjxMOLxxeQKksSoFzDrwg1SEt&#10;B64whE6hjCRzGt+K2CwcLweO5QfuzZvffxqto98C3ZQhJTa2BCJAAbKECQLQCita5EgK4Mabn+L8&#10;L17GXT/+GTAJ4fb0hiHEbbz3zA0sEo/SIM2gcvdVAaYscYWtj2FQ8R9ftxPFeLHfDDz+2reOJHhv&#10;8UKCEniGlGVeEauQOlvMUzqBzQTKdwmTlEd+Ns3f/t0FXPPtG/j9j57NScfvBVSN2CioXcy9xdkB&#10;UleliXEWITXVAztymxOqCIdHICqh83znuNrAErJ6LDUqcKRclAY+yiH21S8RTlTqDBFCW7LiQ2ey&#10;4m2H89x13+e+K6/jZ48+w8ogIV0+he8PYThgIknIFUwP+wxdSTuIiEKFKCzSCBJZBQUrD6WUFL5S&#10;UKhY48mJnGWVi9n8/AZ+9r8uY/0da3jLaafRPuldlUIkCUDAwOToKEDhkM4yoRUOOGT/Kd6wz4c5&#10;4/R383f/6Qvc/+DTWOsJZYrwHmctxo0c7EGqCCcU5Fn1AVJ9RgiBqL+cc1WIuGwIcoMGDRoC3KBB&#10;gwa/ORAOEYP3AyBE6ACfW9xsBkGLzsQkWW+mihGyfSa6EWknZJD12XP3FZx6ytt57ymHsf3KWuac&#10;QxDV4Uk+rzqQWi6SZVb5pmo+3kX9HE5WmIJIh6DkQtEu1Tydq313KgF3aWhHurZdHoCXbLrkap7+&#10;3g/ZcOcDLCsdu08spT+Yod+bIYgSFAnSV3LRUfdYIrG1IVja6TIzsxkpJakOGM7N4pygGyY45ymi&#10;iJ6UzMUCseMKDnvnkex05gmw546gPXkQ0EMi0JQIRG6YDFtgobe+D5MtHnpmE1+96Gou+9bNTPdC&#10;ong7ChejgzZlv6iPhJnPba5yk6sOmxeuNvixizc2tuyhi0os2+DXvIUkqplXL2paWUeELczk1tlG&#10;XuAIqq0aD95LPBH33r+W/+tvPs8ttx3F+89+D2/cO6RwUDhPIB2BjurP1qFkRfgyO0SrkEhFePz8&#10;OhiZwy2ST9fSbEFNqllQ/Iq6S+zFwtmjESB09T4kFPmAcMdl7PShM9np8EN5/PJruetb15Ot38ie&#10;E5N0cOSDPoX0dNIQHbbBGYb9DFvktMIqnkt58K5aYVbUplTC4b0nsNAREHtFumnI7J33c+vajYTX&#10;f4e3f/Jj8LrdYGmXVEusqeTcwnpElWqGE9AJ4K0HLuXrX/lrLrvyJ1z0tat48N7H6UysZq6f051c&#10;Qas9yUvrNuB6GXTbIKLFH6b39TEUKKVAqWrUoEGDBg0aAtygQYMGvymweDcHgYTS4rMMgknaS6Yw&#10;Q8vc2s2IUDA11SEKNOs3PIHLh7zv7BM57yNn8YY9U8L6wplnHlHmqDCuyBp2C/Kr5+mlrTvAiztW&#10;20aoF+KLnLVgLErUVFUIdCDp5RYdCDqRrucZPdz+ED+99Eqm711D+cKLxL0ecStFqSr/N8WhrSHw&#10;bn6u2Y3IgFjwxp5+aR3bbbcdLi+Zm51lIu0ihWA4yLCthGeNYSaN2eOoQzjk4x+CN+4BytDLe4TJ&#10;Unp5RieaQCDxJURhCB76AyijFhddegcXXHgFjzz2PJ3OKoQV5HMFcdIi27QZwnpGW1jwDi98RdE9&#10;uBGReI0NjleFbzpbvw54MbbVIMxiZjkiwnW0Eej681LV+eA1ZWlZt7Hkn774Da7/7g/5zB+fxxmn&#10;vYmJVGCJGRR94rDaLDKmQOmK+IKkn/VJ4tY2PncWm8JtkQ8sxuaFzbxRVt2srglgJXuAMO6ALyEG&#10;Dnwde+60kiWH7scjV93ISz/6McIWTGhF6AUMLOXsHCUGGYdESyfp5aYi31ainEBbiRX1BpPUlETk&#10;pUXmhlYY0Qki+rZgbu0LzE6/wiV/8icc9r4z2Pnk42H77VFJCoGuX3B1mTH9IelkQllAJOGjHziY&#10;E447mM/99y9xzbd+QLwsZW72efqz6+l0lmHjKQalr2aYiz5ItzA2UHeMpVLIpvvboEGDhgA3aNCg&#10;wW8eojQmzwbgBDJp44qS3saXCcI22+28HbObXqIcbKKXvcgRh+/NX/z7j/DWw5fj6wtm1hvSTRJa&#10;kYA4BG/wtsQZg9IBCzN2As9C/uYvYzvjncUjqs5voOYZhwLIDEsiDdZBVsALL/LYJVfx0yu+TXfz&#10;HMG6aXae6pKunmBmdiNzM5uJ44goSSlzi/aV0ZeVria/ow5Z1RWebE3wyjNrabfbpK0JNg16yCRG&#10;LpvgidkZlrzlMM75vQ/CWw8GVYJ20GoR0yH3lsloCl/WhszAYAgqhh89+BJ//7kv8NPH19EbSko7&#10;QW+gSaIJglKQDzOiUGN8WXd5/cIcIwJfCUFZNNf7S6Ep7n8dcFRKc7dFRPYiG+Yt2OloXt17RRxP&#10;YNyAZTvsxeb+DJ/5i7/n4sv24tOf/DAnvnNPdNiaf0itR73+EgW0t0V+R4trWxtLfuv7jZykR8WP&#10;qP/OC4GQunJtjwNKV2JMSbJiKUtPOo4jdtqNF9/wen582eWIYUEwm6N6OYkMaSUdcmnpD3OkVggv&#10;UaJO4vKVaZcXEu+h3Zog6/ewRUZpPLFWtKQncI4488hsyO3/88s8etdPOOrss0iOOQaipJJpd6rN&#10;oU6Y4DNIlCdJBAWw4wr47D98lLNOP57zz/9XfnTbT4lCRTbchJct2vEUvdlZZKwWyZ69cxUJph57&#10;aNCgQYOGADdo0KDBbxIk+cCCDpBhiMQRxg4VSlwxw8YNL5IGnj12W84HPvAZzjprfyY6FdcUokA6&#10;w2Q7nS+sq86JQOgApRTOOqQaCZdHvs1bULCfI4EW3uOdRyq14F2T5WCqDrMKFfR6sG4Gc9uPuf3i&#10;K5h99ElWWbCzfSY7KVmZM8x64DyhjvBOUnhfFebegy8woooGNhKc8Chfd62sYOWy1QyKkmnj6E9O&#10;8EI+x9T2qznqU+ey+pSTYfVyCFWl51aC3Dm8MbSCFgwXyIeX8OjT8PmvXsJl37mBXiHBtlCqgwig&#10;LBxYixKaUEmkcjhTUomcHU7Ubtxe4rb1vytRx7sIxuKsxrKWR5/D/M8N/rdQb5S4+S5rdXbLRTle&#10;coEcj9yaRWU453BkHrSM2PDKZnSqmFi+G7ff8yxP/vl/5eaT3865v/tedtpB0E3AlBIFJEFlPFXk&#10;Q6Io2vbGxjgJ9tsmyPNS6BFdHzPPwkMpoYhjLIJISoIgqByWEXDA69nujbtzwhH7c/flV/Hkd3/E&#10;yjCg42OyTdM4U7JiySQzWX/+eYzyCG/xAoys3N/dsCDwVYyUU54Mh7Ul3hhU7lmmQ1bHCS/f/zOu&#10;fug/sfuxt3PI2e+F/fap1lYJtAKEgzAQgEECfVMQqohD3rQjX73g/+bqa37CF/7p6zzysxeJdLXY&#10;o0hRWIunIsHV4ZPV7G/dDW5mgBs0aNAQ4AYNGjT4TavgC11FGimB94bS9LG+JA4dScvygXNO4YPn&#10;nMxee1SmrMJBKsEYQ6ADrC2RMsBagzG2kjkGQSX9VB6PWFSYbzX361+di0lACAmqdrYtLeQF3lhE&#10;GFXtqieehrUv8vCV17Hm+ptYMrDspCPcYIgUHi09eZ5jjEFrjdbV33nncMJR1mZXtuaEo9ennER6&#10;gQwjNvQGuHZKrxUz0w3Z7+jjOOC974H99oY4Ai0wOIRSeARaKiwOU9RmYBI2zcHFV97Df73gQp5Z&#10;P0OwdDVkOVFnBfmTa2FqGStWLmf9y+soTEa7m9IbzKAiiZVuwcxqjKAs/OB+cVdnv9CFbzyxfr1E&#10;GC8W5snHCLGozzEn3NiMcB1jZDyFtajuFAjPxs1Dgng1M4OSf/nnK/jODbfz4Q+cyQfPOYLVy8Hl&#10;kOeQhFTk121Bakf/FFu8vm1EKjlG8+Sj2+WixefrOxs8onCEUlfjEsLNV0vh4QdzxL5v4OAj7+D2&#10;f7uMNXc9wHatmAmR8srGjcStGOF9dQ6PKxVEtTayQUakA2QYILTC4kFLIh8TCEU+yDEb5uhqhQxL&#10;nr7huzz90/s54F3HsueZp8MOu8HmOYgVhCFzG9ah2ymtOAY8UQDTueOsMw7mrYcdzL/865Vc9a2b&#10;2DyzAe8ipGhjnaiXU22CpfWCJLpBgwYNGgLcoEGDBr9B8CGtidX0N23AqZJWRzEo1iPVHG8/7nDO&#10;/eBpHHbIrrRUJTeOYrBFhghDApXiS4PSGi9AaY3QGufBVIaq8wZVcpwn+G0U469CfgGstZX02Vbd&#10;UeKk4oLGwQsvsPZr3+SJG25k+oWX2a3VRWOYfekF0jCkO9lldtAn7KQESpLlJbmxRCIg0AojS3oy&#10;wwk3T3ojW32nnlWec4Ziqs1LwhPvtppjf/cspk56J7RDkAInJVIFles0DmMcUgUQVtEzRQTfuv5h&#10;vviVK7j9J4/h1BTRxK7ksx6Ggnx6PZ3ddiPrF6x74klodYm6XYY2R7VbWJcvdHRHeaZOIH1NXxYd&#10;v7GO72tCNjPAv1bUudheI9yIBFdE2AtQGKy0SGlxsqgNpuo586hFEnbpT89BVqInlmGNpRwO6axa&#10;wfpN03z2v32FH970Iz7xe2fy7uN3J9FQZg7pC3QYL6wjyZhMvoISW5N1O7YEFbYeWa53f4ScF1pI&#10;wOeGMNLIUFN6kE6gpIbSYYZDdCuGtiI+8e0ce/CBTN/wA26/9ApefPgJVi2dQJicoN5s8qI2b8Oj&#10;bbXRFKYSh8XgMIXH2GqTphARgRCEuk0kBRKDdgYx7DP92MM8vOFZnvzxLex88pns/f73QyBwmzbT&#10;6UxCFOCdp7AOHcCStsR42HkH+Mt/fxpHHHkQF158OTff9iDoKYaFxhRF1fFVC91g79wWOwkNGjRo&#10;0BDgBg0aNPj/HaLu6AnvEPjKjXbUDRx3u4GqSKcqMPGVHLn/yot0lk3hzDT96bUc8KZd+NhHTuVd&#10;79yfyTZEgGBIkQ9AaaIwBecps4IgrmKNTFFF7ki98LQjBaaCbUgwX4Wk+S1eNg4loXJABoq8Grac&#10;6/PEDd/jzouvoPPwY+zoBW2rMC+vJwpClq5Yji0Nvd4sYZrSzzNKBSqIEEqS5wZfesJEkwFeeJQV&#10;dSyMxqMohaYfKGaTALnDKg478Z3scObJsN1ykJahLdBRikBROEMoKwLkJZQC+gU88sQ0//jFf+MH&#10;P7qPda/0iJfugvcp+eYMVEIwtRLlS+bWvghJi4mddmIwGJCXGTJUuCJbGB72C59b9blTOw+PiO9r&#10;bSM0Rfz/MeK7ZZ7s2Gfkt3Bd3ta57mZnGaQCEcd4EWIyg9AhaMXcbEakE+J0JXfd+xgPrPlrrrn2&#10;MH7/47/DwQdM4ct4TL/M/Hkht9oUWVhzvn6ti1egr293NT1dWL9pqPFUpNnWKoQYhZASnXZw2QCZ&#10;hqA9rJxg8vR3ceL+e/PIN6/l3quvZUke0TIl2lm0cygM0lmUd0gvkVLWIU4CpQNEKJEixFswpcNb&#10;g/YCfEkaCtpxyqTx9KfnmH34CX744r/y+AM/5V2nvYfoDXtVJHZ2DtFqE0lJnV6Goko9SiJ417E7&#10;sf/+n+HG79/HZ//715nra+ZsTmEE2Liarx/FQUkF9QgCeBBuzPRsfI0t3nwS46vOgxBq4X6i2Xxq&#10;0KBBQ4AbNGjQ4FdGoGKkUyglKPMcAJV2sUUBToIKQMVIIcGCKy0YjxeSUBnSpZbNL9/NqtVL+NSn&#10;z+Hs972T3XaqO7cOImmQSESULhR7UhCk4XxxFwRiXn4pxyNW5uvvunspHCgqeXBdiKua345Moxc6&#10;WQ7nCqQSuP4cUgZVy+hHt3LrRZfz/N33syz3TBYCVVoCDzKICSyYfoEXDh1E+EBQFpbMO0IUoQqQ&#10;0kNZYIcCrR1KSRKZYC0MckOuFYNOiw2xZq8Tj+HAs0+BN+0NgYegeqNiWOCKIUaBUikFAlubaE33&#10;4CsX3cU/f+liNs0UWD8F8Qqyvq4K9DAEPOVgEyVAOwU8M/1N81zKGVe7K1EXzHIRm/KyLsTFllPV&#10;Y91d77cutoUDb6ouZMOL//cxOs99RYC8dGwVnDOSOwsBLlwsVw8UvhzFWNXRQDavHlhD4S3FsCSK&#10;l5KLgm98935uf2gt55zzXs77wIHsMAGhhyKDMJqPs8UYj1a+WsS+rDNwFQJVxXw5sB7EyJ2qPhn8&#10;ltR4zCU6oHKHHje5lqMnlYIyDQnSCKY67L16BXuf+C6u+ew/0l+7DvXyRtplSSw1kbB4TO24HFan&#10;eKAw3jLMM4LAEkpJ6TLSIMT5yvzLW7A9RygkIW3SnmaZgqevuoErbr2Dt7znBHb7nTNgp5VghiA8&#10;QkVIHeJRtOOFSYodJuG89x3AOw47gC99+XIuuuw61k87gng1WWHBaEQ6gRQWmw8RyhJFCo9nmPUB&#10;i4xaOFPpXIQ0tYGYohZnVEdxdGidrnXxFo/HimD+uDbLsEGDBg0BbtCgQYNfAlmWYY2vuidKUnqB&#10;1hprPcgA8gK0wFkHZY4IQtJWgjclw7l1BHaWs856Gx84+0zecshy2imMQlvUogp/3M15odcxrhAU&#10;43cf/SzquVXpFopmqkAYj2Q4KInjAK2r+5eFQZYlSgukycFapNDwzFoevOgyHrvxh7RmM3Y1AuZ6&#10;JF4RLDw0VjIWZwTlMGOyleKFYJDl2LJPEESErbiqqAuL8IK+LRGtDixpMwhCOnvvxQHvOJql7zkO&#10;plKMz+kbQydMkEISp61aLirYPCxQgcY4uOnmZ/mXCy7jjh//DGQX75dU+a9+cadIVtS3IkU/l2Rt&#10;fR8ntug8boWaVHnxKh2nxuH214p5kvvzjqtYUGJUOxnb+Azt/GckA40tLJl1KJ1gneXpJzfwjxdc&#10;wfdvvpU//chJHHvYHky0YaZXxdsiQGuBM0VlQjdasKruTLuKRHrJFjFacisytpWGYFGkkpsn7h6J&#10;wWNRyEAR7rQaupO8+0tf4LkLLuT+q64lmssAmNnwCrIoWb5kOVlWUgxzhIckDhB4jCsRWpN2YkxR&#10;VM7Rjtq0rvoSXqAszD33Mm/afgWbhpa7L7qUJ9c8yJvPOJnuUW+FVcsRvqyui2VO6QRRnKAEZP2M&#10;Tjtmj9XwD395JiccdzSfv+BSbrj1p0RJBx0uod/vYUtQWuGsYbB5DoRFtGOEEriiBBnPr08nXB1N&#10;tugCOLZJIuY7yKP7NMncDRo0aAhwgwYNGvyydbdUIBVSaLyvurxlISFXEEh00sHkfaSGJA0oBtP0&#10;Nz/L1NIJ9j5wNX/8yX/H/vvtwm471WrKWkIpgTwfEkV6i3J4oWC3Y4VcwJiL7Njwr0HOl/OKSikp&#10;XFXQ4qETBQytY67IieIYEUkidDXjazU8v4lN136XNdd9j8GzL7C0MJAV5N6SBhpfOpx0lUxTeqxc&#10;kAZr50isQmzsE1jJZBJD3GFOOtabAcVwyK6dKQaDAcNYsV4X5EsDDjrtPexx+qmwehUYA4FCy5QJ&#10;67HDArQC58kKg+gktBLNI48NOP+fvsq1193KMA9IWisZ5BKH2oLguDGH5tExbXpAv934OaTZOXAO&#10;GWqCziR5MaQ3Pcs9907zqT9+jOOOPoRPfup32ef1kkzC7OwMy7opMgRjDVoF4DV2WGKdJUyrNV0O&#10;+oRpq44ne1W6/pqEf3T6Cg+h9Xhn0WF9zncTEH12+pPz2Ondb+exf/sGj9zwPZJWwtIoZt2maVoT&#10;XVxhSSwkFkKvKbwnLw0zdkgQhoBEi3o234laTSLxAtrdDoPNswjvWRVq5u75Gd957Fl2v+1+Djz1&#10;BMShB0CrUqwYa5ntz9BpTdDqxBQDSxQoyOHIQ5fzhjd9iiuuv5fzv3ghj917G8QrSVo7UOaCULZQ&#10;3SVktsRlPXykCSZalHNzUDu0i20dx1fJOW9E0A0aNGgIcIMGDRr8igjDyoypdA5nqwFUL6pgUonG&#10;DAZgM1Rkka4kCmbYcVWLU055O2edeRJ77aEJWZhZc2XljKy0IIqCMTY7quZ+gdKtfjDDvLp5i5k4&#10;OX+jGQyIOykqiDDkuCJDqQg2zuHufYgHLv0W0/c9Qv708yyTmm6UUnhHjieUEuFLvPAYCYVy8wRY&#10;29oAyHuSMCG0kA9LZgdDskgTdFLi5RNsnOtTJBGbOhG7HXsEb/zY78Lr96jedwoQMpgrwFjSJEEF&#10;UfVGtEaH8PgL8LVLb+DyK67hxVem0fFSYh0xLASC2g3bj5EGD439coNFRNLLVyXDUkpcGOJtSZmX&#10;lLJyRldRgvKCdZv7XHbd3dz14COcesqR/NEfnky3O8GGfp9uK0Si0HVpo6Kg6jjWYwmhDqv9mC3m&#10;iLcib+LV13kuqm5yle9bm9UNLUiBxyLaERQF7L0Le/3FJx5n8nUAACAASURBVNnrsIO577Kreekn&#10;a0ikQAQg0whrHHODPiYvCOOAdislCmKGtsQKiZFghcAKOWYy5vBFSStQtKTGSUXHe9Zt6PP4DTfz&#10;xEOPsNvRh3HIGSfDvq8jCSRJGlMWfQbDjG53KTiQEeS5JxSOc047kLcetg+XfOM7fP2SG3jhhefx&#10;bhJj21A4VNIi6LYoiwHly5sgqU3IvMDXWedebLHCRbPH1aBBg4YAN2jQoMGvDQ6Bs2CdR0mF0AGh&#10;isglxAKGJqfbDciHmyj7mzn+nYfyh3/4YQ7efyUCMM5hfEmogqqLGzpwI+nseFjo1lLNUUd3nteK&#10;ukFT19ij2lkzZogFIw10JdWMQrJsmsBBGERgAnj4CR668nrWfPtG9Nr17KwTdmxP4XtzmE2bCbUg&#10;jjTeFTjnMLLKLDXKYUUdY1SPP+aFIWzFFEIxJxxOJrQ6XZzzrNvco99NWHXQvrz7994Phx8A2jAw&#10;s0TdCQwG5QRpGlZqYlM140wAT63z3P/Q0/ztf/hnej3PYKjwYhm9nqAsLQQBQRxhjR2Ti/4ScUUN&#10;frtI8DjGCHGZZdXcrQrwtgRj8DisEVjvSZevQnjLUy9t4B+/dDXfv+0n/PlnPsI73rYD/Rw6EcwM&#10;crR3tNKkmlUuiiqbS4Vj8txXeW3byhCuF7HBMZBQ4kkEKCkqz4E6VFggyF1B2EoR3oCL4LijOeBN&#10;+7Hnd2/mJ9d8hxce+ilxmZGGMd12hyArEcMSnXtiKVFWkitBpiFXVSSacpLQQmQkwhrSKCYrcub6&#10;A4JWi50nptjsCl58Yi1PT9/IM3ffxyHvOZ5dTjkRVkwRhBB0YobZZkTQRWtFqD0hHkfBbssUn/rg&#10;Cbz/tHfz53/5OR59fBPPvdhHqADrMuzGAoQinFpJMZxbiLbaYhujcr1WWx1DiWwGEBo0aNAQ4AYN&#10;GjT4lQmwc3jvCaRGa4UpLdYMcHmf0ismWoLBzAscsP8u/MEn/owTjns9UQBlNqQda0JZ2VEZN0dm&#10;LImOq9ghBMUgI0wS5o2VtuhiiJE97IjUbhGxMiLJi8jviFNLEFQGPbHSVcW4fpaXrrqOO674NsMn&#10;n2O5VSwJUmSvz6AoSZQiSUOsKfBFgdQCUftEKV+RU6RDeKpZPCGJ2ymbegOsUoSdCawUvJQPUEGE&#10;3HVH3vF77yc56s2wegpMBhMpiYoZ+hwpXFW0j7h/CEMB9z1q+OJFl/D1r13NRLQTgzkwVhCmLaI4&#10;QYaewnnsfBbsNsrdEclpYlZ+y+G3ZJaLu8JCgHN4PEIFaB2hlMJ5g7GWwfQmwiVLsLpFnC7lvjWv&#10;8JGP/0fecfSB/N1ffwyxAlpphKbaDLJFThoGlT+AsRCoxSRYvBrh3dbmW9VftngKLKHzKK/rxV2t&#10;+iBIsIARECQCFQHRStqnvou3HbQvj112BY/ffgfPPbOW1S5kRZQgcygGWRW7lIRILxcdLT9ykReO&#10;JEno9eYwzjHRbSODkA3rN6CUYt/VK3n6lXWQW279py/z6C23c/xHfgfeehCEgiQIcdphEHhX4Muc&#10;KAzp6ID2VMRkGy75X/+OL198D1+96Ns8/vQmrE8okxBbWsr+3PzmhcTXXtpuPprMiy0On9jWvHeD&#10;Bg0aNAS4QYMGDX5pSClRSiAoMCZH4gkCw9KJBGfnOPfj53Deh49n153ri5zzqBgkOdNzm2h3uiRS&#10;I0KNMaYqjr0gjFs1+X2NQniM2wlRzQ+PJM+yJqZVjeirjFIJJdVXjEX3B7C5Dw/8jHu/eR3P3vpj&#10;poaW3WVCNrOZLM+YmGyh2ylzgx4UBe04JBUBZVlihUcAiYHQgZGy6gbLSjYZRAnCCUKvKS28kg8p&#10;plrse/wxvO6M98ChB1CWQ4JWDCoBDGVvjjSKQEpsaSGCXMITL8AV193FFy+8nJeeWku63T7MrC9o&#10;pRNEUpKVBXlmEVrhPfhhDqHemvg2XeAGWy2ibbh1A1GcUJYlzhi8dZTOUdYOykgHLU1R9kCF9Pse&#10;zBKsDrn5luc4/MhP8Ld/80ne+pbXse/rQrzUqFjhdRX5lRUFsUi2OD/doudf2N2Sizi7FyMhh8Rj&#10;8YCR1d8rFpQjspaDKC/xUuC1Au0QOyyH1ZPste9OdK/dj8ev/j7Z/U8yvXYzE4WnnUwgQsmsySl1&#10;9VpC61C+2uCSVGqT6UFGq90iDjTGeZwr0YHEFyXFug1sJwJkDlNW8NKdD/CNZ57mTce/jb1Oehfs&#10;vQdyQlVJRyhk1MVZKAuLCiDV1QjH73/wIN555P5c8JUruPKaW9iwsUAmk+RGUaIrg22qDT1R24p5&#10;XiuRu9n0atCgQUOAGzRo0OBXhrcGKSxKOLy3KDEkTRRT3YRddlzC+Z/7f9l+JbTiKhmk9CWtVM0X&#10;u1OdSTyiMsuRAVontZZZLVS5Y4UvYouifQuTl/FYDwl472oFcN0pcRDKyjRLFgaeW8fjX72Ee66/&#10;iWTzgFVWkeSW2JZ0gwgTB/SKjEE5IIg0QRQzKEryIkMJiRSjAlQu6K7rLFYnBJt7fYIopWcsgxC2&#10;P+pwDjrrFDjiYJhImRMFpF0cDl8WxEjCZGn16q3EB4q+h4u/dT//7Qv/xmNPbSZIV6Am92Cw0aF0&#10;m2FhAVvzBIF3DrRARymmzBaO3fxx1IsdshtC3OBVkPf7ICUqCFBKYa2tIs6EQAUxVhWQl9X5V0Br&#10;yUr6r6xnKAWTnZX82Z9/jqOP3I8P/M6JvOu41zPVEcxZcLaknSZj5+ZIoj9iuOPrfcywbaxbrAQE&#10;1iAleKFxEqyUo0AnFGBz0AFVDJuAHLBISiQoSxKFrDr1ZFYdfBSDK29gzRXfYebZlynxuCLH1znY&#10;qs45V97VjtD15SmNmPMlZa9PgKQdpbSDAIcgkhrvPVm/RygFO7Qjpjf3ufvCb/D83ffxxpPeyfKz&#10;zkB3OhClC+5/SZV9XDpPIAXDYc4+O0f85785i1NOehv/dME3+P6t95AZjRJdQKG8xFGOWf6Njpva&#10;6hopRhsDo8Pb8OEGDRo0BLhBgwYNfg7p9b6uQQVJqMAOcM4ShKCijP322ZOz3nsSp59yIBOt6sKm&#10;gDgGfFATxQhEUM/qQaDEPHGcL3xfVQ5ZZ54Kh5Oqmv3zddyo8ChVFZLGlQip8DiEsDCsZueEV4gX&#10;X+HpG3/Amgu/TnvjLMv6GaGp5vACLfDOMCgKhBLESiCFxJQFA3z1ZhKFdIIJEeJKQ+ZHCaaawCli&#10;r7FC0hfwcpYT77M7R519KpMnvB1WTVaRMKFGACUlOEsq62PiqgZbGcAt977Cly//Nlde+0OGc4Ik&#10;XQ15TDAQpDomcyXlaBBajJEI7zBlMXbw5Nh3OaYDN80J/VuPbfUJ63NKV2WJNR5r6nNFVhmytvTV&#10;QDpBde6F0O9vRLYkwkkGuaM1uSu33fkc99x3Pm9/x8F89GNn8JZDJpEqoA+0AOkNQvqa65qKXY4C&#10;vZ0Aoba5CSYsBDYEa0BXHeDhGF3WQBQtcGsERBKK2idAEREqDYM+rFpG+vEP8OYjDmHNZdfw1Pdv&#10;Q67LWR2mlJunEdKhA48vCrRWJEoyl+cU7QSjFFqEiMzg8pxERwilGWQDRFgRc5TH50NaCnYSATzy&#10;DHc9+WWW3vkAB572HqJjjoF2ihcemwYYIPM5LQdposFaQq848uCV7PvGT/P1q2/nwouv5dFHNiFs&#10;iDclcWAp8rl5X/fSlFU83WsZjDVo0KBBQ4AbNGjQ4BeHAMpshkgVOJuxatlSTjrxeM4793R2WF01&#10;XUfkV40XsKMu6SgfdlvFmN8W8V0gv5KKcKIE/dwQK40KAC+wZUHpDXEckhcDotGgLhI2Dxjedjd3&#10;XP89Ntz3ILv0cuJeTlkanKh4qROAdjg8wlpwjkArwjCkUJD7EiNBy5CZ6YxWmBKHAc55nKuMaOeM&#10;YbMrkNut5q1nnMyyM0+GXVaBcgyFxQcBJQ6HISQkkDHZoKQYWDodxSPPWL55ww/5/FcvZePA4m0b&#10;1V6C9BFlXhIZiZYWlF0gvdStqV+I7MhKbtp0f5pV/CsxodFm1YiNlrUZU9WB9NJhvWSQlwTxBEGq&#10;uOGme7nt7rv54IdP4UMfOpHlk1CWnm6kUUBeDkmCADEecDYiwn7xy5yPPBut61qFIalkw3KM9y66&#10;pjgI5Nh8rFXQ6mLKAmcLwoP2Yb99X8eeRxzK/VdcwxM/uJ3VEy0ia5FFhheCrN/DSUk62WXWGKx1&#10;BE5UjtmlJTMZgVJESUTmqusKtTmeNlX3VTpIS0Pv7p9y85PPscud9/C6009GHLgvYVZiNbR0iBpx&#10;/krOghSCdgTnnH447z7hcD73P77NLTf/hIceeJCoo0gSUV9ra5ftRe9fbh2W3qz/Bg0aNAS4QYMG&#10;DX6pEhgtc2Kdcehh+/GZz3yCgw6YxHno9zOWtGIEpm7mjs3xjRez/jXq8l/g+b2HuM4Kns0ywJDG&#10;MQEBed4n0iFsngMVwQvrePxfv8Z9191E2MtZ7QQtU6JMiRCeUkKpHKaeJVZCEimFKwuE8yjrkd7j&#10;jK1miSOPSBIGVhINbKUCdZZhGiD23InObqs48uPnwk6rYPuVEEV4qVC1C2uAI8BTuozB0JK2YlQM&#10;l179DJ+/4FIeePgFMtGFoAVSYfuWfpkRIwgSCTKv2t5yfHNgyyO07SlA1xS+Dba52F5lJ2pRXNKC&#10;iqCKBAIv9YhRzisRvABnChwB2fSQII0pvOD8z1/BjTfdz4c/cCrnnbUPPQOxBhUk9EpLGgRIHL3e&#10;LJ1259WvCfPudhWxU0DEguu7ZLFL/Dh5DuvsYFd4ZCzQcUgZh+QSwlASn3Qkb3nj7rzpxGO448sX&#10;8/w9a9hBaGKviDpTyFiyfmaGTtrFe4FWkiBUCOMo8pzclrXJl6ik0mOS49EMcWwk0XSfmY2beOip&#10;x3n6x7dyyPtPZ+lZp5N0W+T9AcOohdQJCBgWHuUtnVixTMNUB/7hP5zMzUcdziVfv5Q1a35MPtiM&#10;daClIysy0qC9DZ8z1/DeBg0aNAS4QYMGDX7VsnnHVR3O/+xfccyxe5OmYEuIA0haIYWZIdFhTcH0&#10;Ahl7tabTeO7nuGxPLCZ4C78WWFu5UKMVaRwDBu9KtPMooWHDHOSG3rXX872vXIx97hV2jTskQiOz&#10;DGGGCCkQuqLozo1cVB0SAVogvMIZi80NTgkipVBCYgqHVm2yoqQQAp+GDAIQO69k39OOZ9UZJ8KK&#10;SUhjjFAUSMrSoZWs5haNBB0jfUzSgnvXzPDZ87/Kdd+9h8JNECQrkD7GW40vC7A5YRARhRJrh/SH&#10;fVwcbsFfxknK6LbxO4xmp21zAjdYnAEsHK/ZEd4iM1jiKyd1AcILPBUJnt+GkYb2sg69jRshDkm7&#10;E/Rn57D9kDVrNvIf/+HL/ODG7fn0H5zDmw9cSQkgFZmDQEja7SUsmg129UVhFA2+ZSy4r64y2r8G&#10;x6+7sSOhhEwFxoAxoOOqf71hOCTVktZu2xNPTXLMXruz8crrWXP9d5l7ZSNRWeL6OWnaoezn4Hwl&#10;WdYKrTUi0uAVzjmkF7U51dYbUMo7VC9jl8kO23cVL659kZv+x/l0b7qRg886k6UnnEREwNCA0ZBE&#10;ggCFKwwiH6DCFt4pjj16CYcd/PvceMNBhNGAMhsQpwFxEG5DEOIWvovGEbpBgwYNAW7QoEGDXwoS&#10;OOH4NzAzC90WWAseh0IisPPkV8wTX1flf9beLKOCdCRHXPRdjHPgrTuboi7eNeCdxZYlUlGZwOQG&#10;SgOFhzvv5+YLLmTD/Q+xfdhCGk+waRNxGDIoB7hAIHT1fEKAcg7pR9WxZFiUKKXwgcBaS6g0rTjE&#10;Wk9vkGNtgWx3mEkl2aouu77tUN50+onwhtdBIECHzOUFmTO0khZRUL12k0EQVAX3Y8+XfOnLl3D5&#10;VTcy2w8hXorLYoSPsdND0CFRGCBC8GTMmQFOlNDSFSnwY0zAyzF2sA2Ss6UwtDHA+i0nv4vdlX8u&#10;CR5fj2LsXPJhdR76qF7nJeDoDeaQLY1SgpnN62EI8eQORKrD5vUv8f0fPsptd/wp7z/rdP7oU6ez&#10;akn1zNZXceCRkvX1wy0Q8Dq6y9emVqPiSY9i0cYVJmKMKIsF/jx6F0ZUL300ppE6SKNWta6KDCZb&#10;sOdqln7mXN524hHcdsHXePZHP2blwKPnhkyFbQItyXHMFEMGtiBQIUGg0VYgjUNbOW+aZUU1q2zq&#10;UYvlK5cxu349dq5k+ZIWiRW8dNcD3PXyNFO33Mdhn/4jkqXLIG3X3WmquWyRQp6TximlrTroxx17&#10;KN0uSOmQlBSFq8dCtrWRaLfeKGvQoEGDhgA3aNCgwc9H4CGUJZqAssxpxxFg8HiyYUaapIsJ2Ui2&#10;WBdlfmzEb+Hfrp7w9WO127i381gupwARKrQF+oPK8jUH7n6Ix79/Mw9e9z1WecWOLkBt2EwaaDyG&#10;fr9P3ErpewdKoBCVzHmcH3pPbgxCSZRWIAXWS7LS4I0nc45o1XJeLjO6++3JO847i+DYwyAWlN4g&#10;dEppHWHUYnwaz7mqhh8UcOGl93DZt77HPQ8+jBMJVqUInRLqlGx6ls7y5bjS4GyJ84bCGby3EElk&#10;GOAyszXx9duSPm8ZL7ON/NcGv6XbWGyDBP98OEDKmkh5g0OPzZXXP2cFIk0o5wagY5Zvvx3TG3vM&#10;bHqZ7qplZKXD0OJL/3oNN//gJ3zqEx/kvaftTRpCYWo3ZwFSVJnbC8qFqv+8dTg4izd3BNXArZh3&#10;DRi7kkgGRUYSptXK8WPcUAoIElCOstvGDofEB+3HEbv+DdPX3sSD37yO/hPPU6xfxzIVoVsxSawg&#10;y2qn7BLpRRXD5isJtKu37oT3CF9tMmzYPE0rTQmFp+gXxBp2TNpMP7eZp566lnUPPcXBp57C9qe8&#10;h2jpJPQG5M4SdVNoxShhcE4Qh4pWCIXJ6M/NEMcxcdRZ2BAQW37IjsV++Q0aNGjQEOAGDRo0+LkQ&#10;eITwpLFBIWjHCjDMzs2SxC3SZGJRyVWhImyVzHicqLmx6nPrjq+syZ0YmyP2AobS4YZD2lYCMTz9&#10;CsPv3cI9V3+Htffezy6TUwzWvUgaB7S7LfpzmxHKE3dbZEU+f9n1zlV1MgpZd6Kd88QqwhlfxZ4G&#10;AXle0MsLkjgl3nVHnp9qc/TvfpSlxx1TBXdmfWhNokXIbDYAq+i2IoSD6WlDlGpkDDfd9TBfvujb&#10;3PiD53B6GcNiOdgS2W1Vgsl8Bjqauf6z1cGSEhHGBFEMxBRFiZvOIArqjnXd5vLjLs/Maz0rIx6z&#10;UPwKN3b/hgT/VsOL1zBPG4sg2sZ54ua7s2X1NQog8hJ8RGfJKuY2bEAEXTSw/qm16HbM1PYtNq97&#10;HtI2xTCgne7AE89s4k//4u+59poD+IOPn82xR26PLet8bzV6LQssVXpJTLD4BakR53P1vav/ChwK&#10;XwlPRktAWCbDgNLnFMOcWFXuzRXTruaKB4OCNE0IkgiGQ4hCJs85naMOO5S7vvJvzHz/Zl588WXs&#10;hmnaUUIriPAWhHGEgcYbi6u7vqONqsA5AlfdIFod+tbgvUCEKTiLH3gmJSyNOmy6/1HuvOcBVl39&#10;Ld768XPhuLcTdROma1m4KmcJkVjRRmtNFCiiiS4A2XBIHLZea/uiOfcbNGjQEOAGDRo0+OXgyPIB&#10;UVTp7LI8I44Sup3J6rcOhKwKZLeomB51du2CO/R8cSu3Kr1ZVHpXhdtILp2aApSGwtG7+jp+fMlV&#10;TK95lMkc9kkmsTM9WkmCE4Zefxa0JAw1tijJhwVREmE8eCewHrSQIAXSe4S3BFowNxxiZYAOWvSk&#10;ZNYErNx5O1YctD8HffxcWDkJk2mto4wwtsTpgCSeQAIzPU8aCdoTmudfhM9f8DWuuv4GXtpoyYvV&#10;oDRhuhxDgSuGVbsoUFWIaSQgCJFe4nJDMbCIIEKpEBdphC9/gWLWbWNToUEDFm2SbLm9teV6rG4e&#10;zQG7rW/fYtMKYG7DDDLo4KzFYEiXLcOUfWZmN5IumyAzES7L6XlPp7USmwdc/72f8NhTz3HUYfvx&#10;X/7hIwQSQgQajZyfp63jkpyaJ6sjbutxi0iw3HITbozHO2MIdQBJWumTnatUJFQGe2kS4wx441Aq&#10;hnZUtaRftwtv/qvPwDuO5slvXsX9N92GGZREKkDmHmEsStWRS8Jja9m2ctVr0nUueZnlCB3gdYDF&#10;g9JIYxG5gUHGaiXZoT3J+kef4pq/+n9YecstHPqhDzB5wL4Ym6ODOtO7NOAgNzlWOiKdECdBtd+4&#10;qANcfXZ+fkOxQYMGDRoC3KBBgwY/v14ezeChiKLWfCkcRC3MVjXwtsiXqP8rwXuq4A6JKUuUEAgd&#10;gahyLAMd1AWsqx+qxMr/j703j5Llqu88P7/fvRGRS9Xbn1YWydhmR9A2BgNuMHjBRo1lvLDY4AFv&#10;08fumTlzjvufGc+Zc2ZOT//T4zM947bbC9AYjAxmMZuwJbMbJBaxYwzIgAza9V7Vq6rMjIi7zB83&#10;MjOyqp6kt4Atvfs5p15WZUZGRt64Ee/3vb8NWoVBU0Md4KOf5At/9Tfc+rGbqe7Y4JFBGYRI2N7B&#10;WsFJwGskqsUGCDMofcEhKUBH7LQtrfPYsiSoMpnsUKjn8KE1tndOMmMHHR9gs5xyG8L3/vAzedrL&#10;Xg5PfiKMNPVVKbrvqxGDIaBsNzMwA+yacNsGvPktn+DNb7mBf/jat5m2RwgygKIg0NI0bSciTLK8&#10;HcAgDVfTjaAYKCBGj/dduxkJ+ywX7NPeaLFd31O8Sw1kLrALOUB09yFk5fTvW9lGd+WZy/K6LzTJ&#10;UZME6azt3luMmDQemKbSzVHZmrbAGjoe8I07W259+8185FP/K7/+yhfzi7/wRA6NYDoVhlVkqAq0&#10;tO2EYTUGFO8cznnKQYVFCDEgkoTe3FO9CKDuVt6MDFed3LpckpvXiFJDWmTbvTS3PoLnPINHPeGx&#10;XPojN3HTG9/KNz7+GS7BcNGBg8R2ltozFYpqxAWP96AhdSG2AcZRiK2jjoHapPuaKyCYSOkLpnVL&#10;sd1yYFgStz3fevv13P6ZL/BDP3s1l77oBXBkDQbDlDQNaDnmVGiJFAxIrZdWop0piBjaztws8h0g&#10;k8lkAZzJZDJnRurIy17jcNffsqqKF7+1racsktFpi2U4YwQqW7AzaxkPCnARX08w1QDjHWbSwLTh&#10;K//vH7LxmS9yz1e+wXC75kCImJ0ZKoa10ZDtZoaJSVMGgSiyKEQDSjOZULuWajjCmkjTTBmvVYjA&#10;rXfeiV0rKC69jNvbGrn0Un7+Vb/C+OoXwGiUSseOy15BL2UynTB1gbX1w1RlgQPe9be38Oa/vIGb&#10;PvFlbr9jBo0BO8KM1wi+3us9i3L/wuVsXrs/YZO5MEXwue9k3zvDfvsPK++JKae3752MSqAgMASG&#10;fOsez//+f/0hN7z/sfzWf/9S/vXTj6KUbMxmFCayVo0J+BR4bRVji9R+SAyqdiHMjSyDpyOBFjDo&#10;MiR6v6+ybyX6dJyRgNjkj9ajhxn91PP40Uc/ms33vp9Pv+vdfOkrX+UAkYGmVmoEqOsZpSkZjkbQ&#10;eqZb2xgzTO2ixC9qdc3vmF5hMBgSfUAdjMVw3AU2v3Irn/uT1/OF6/+W5/5P/xbzuMfC6AiElnh4&#10;RFWWBGBzUnOkqLriX92iWNRuUSCTyWSyAM5kMplzNn+196+suFVWjcc+RVkm+7MTqW0MhC48sDDC&#10;2qCgbWaoFcywhLqFkzvwtx/nQ2+4lu2v/yP+5AbSeIrxiGiEmYm40GKjRWNAPdgwr76q1BamXc9S&#10;6yMXHz/EdOsU25ubrI9HRFczCZH1Sy/nTh/YjBVP+4Vf5opffQVccgimmwRx6MEB9c6UqhqCKaib&#10;gBYHWRumQtRfvqXhda9/Gx/8u5v5whduAbvO+OAlNK3QtpDCOHNocubCXkJLNwBNRbNY9STvbNUM&#10;q4Ib3vdxbrrxo1xz9XP57X/7Cr7vUQMMA2ahxUjANQ3OOYblmKqoIMJs2jIYLmsGiCiGwDJjft4S&#10;7GzWiBS6fr4UAgcErrqSg486znOe/hi+8M738s0PfZR4zw7aOsaijMoS3zTMTmxTVRWHjh3n3tkp&#10;vCRPrQlQhJQBIZ1wd+JpcISoWFNxcDhiHDyzjRn3bn+dP/qd3+XpV7+Ap7zgRfCY76cUZWN7C8qS&#10;g6NqGYBjeno+pkPOS2GZTCYL4EwmkzkL4av72Yxzg5Z+vuA+hmbXM7QNjuAiVVlgUTC6zPXzDYUx&#10;UNcpLPgr3+Rzf/IGvvKu93O5VhyaTBnZEbJuaFyN8y22KtAY2G5mVGKQrhKr9CpPe00ifVAUfOsb&#10;X2d9bcjxS45y76kTTILAwWPcg+OKZz6b5//6b8ITvh/mRbMuPkYjjjrUjMYHaDx4B1EUNXBiE978&#10;lpv5k9dcy+13bTGtoRpeipZDXBBc8KBCiDXsV8k2k7nQiPPeaH0RrBBLvA8cOHgZ+B3e+Kbr+fCH&#10;P8Wv/ncv5dd+7V8zKgqgoKigrNJudmpHZW3KgV35jHSppUL0uv8NLZ7B5SjQNFPKYUUUZTLZZnyw&#10;hOc8lSc84lK+96n/io/+2ZuYfuseZvdusOYjo3LAwJTU9ZSNe+4mHqzwAqVPtbdsWL1PSWHQQgnB&#10;M5vN0FnNwBQc0YIqCmZmuPF1b+bvr/sIP/iiF/L9v/4yLrrsKJv4FO7d1S6bF4O288WAmG89mUwm&#10;C+BMJpM5SxHc8/TGnqG5EMHA6YxNwEVPUEFLgwdKAkSP9w6JHjUm5fnevsG9176TT7z+LQxPTXjM&#10;eI2T376NdS0YeCE0DudmoGCqIvXuNVD7sGxD0hm/ZecR1gjTe0/wsIsvZRobbtveollb41RVcvgx&#10;j+Z5P3U1B5/zfLjsOBTgYgXjpMNnzlHaMR7YmsJglDqn/PUN9/Bf/vDPuOkTXwYZgx7BmAofPbNp&#10;Q8SlhqVWiHhSAmQmc2GivYJay1iIuQhWMCWNd2xPF+FJnAAAIABJREFUPNYMsNUl3LMZefXrrufd&#10;132Ef/87v8JjHns5lxzr3qFgq2RKndre5MDaeFUAR02m1kqf4LBcsBPt9Rs+fXE5IYnK6cjSEClQ&#10;qtEaPjjwDeaKyxg84nKee9UTuOUt7+JL77ie6d0nOU6BDQ5sxfpgyMTXGAkpV5cUoZJ0eBoN7xvK&#10;smRoCtrQEuoWWk+MQiHCpawzikM2bjvJzX91HdPLj3LVL/8sw8EQ1x0jku5Z0hf587zgXAQ+k8lk&#10;AZzJZDJnSbxPlbz6e/e3J4lSg6SWSr6lmc0oo2BKk168+wQnPngjn3rD25h+4as8zBWwsc3G7Xdw&#10;yZFjGB+ZTXdw4hmOKoIKs2ZGo4GqqvDRoRFiVKQLM5Q4N3eVAxddyp1bp5gOlMmBQ7jjh3nS83+c&#10;K3/+5+ARjwCbWg4VwwIvsDX12MowsAPqkEKdqzW45RvwX//rm3jrW/6W6cwyXns4W9uB2STgg4dC&#10;GYwPoUWgdhN8mCVr3eepk7lQxe/8VpDErgJhl+jUoiS00AYlihJawddTtre2ueveHV75G7/LK37p&#10;Gl72shdy5RUQfSqgPlAYrY3xeMwiAkWXxebn9yvTE93Sk+F7isvpvrc8pWDGjKZ1rBUjjJbooMT5&#10;BhsFHvu9POp3fptH/eizuek1b+AfP3wjx9RwSCt2Nk4yrHqCu8PPK1oLeBeom4ZCFFVhOBpRoGiI&#10;VM6zffIklx08zHqhfPPUNnZnAmqxeE7NppSDtfu9PWcymUwWwJlMJnM27DLi9hSPWSlCszQt29gy&#10;EEsJ4ANUFbgAJ7fh23fxyf/8R9z96S9Rf/t2RiEyQTi8XnLR+nHqrR0GoxFhUKBYtCxwRGIQQgi0&#10;bYv22uGaCNaDCcnYbtRwdxPYPHiYzWHFZU99Ms96+cvg6U+BgdC6KcXIY0bC9uwUW1s7HD9+KQJM&#10;m1SU2QN/8JqbeNO17+SWW26naQeIjtnc9jStYbh2iNZ5gkQinslsBs0UNKDDMjcnylzIN43OA0xK&#10;eJDdYhQQm0Rw09BOHVqOWT9ynBACO5NNRtUl/D+//3b+5n2f5FWv/HmueeGTOHYQZkBFRLs+QEkE&#10;W1IZdZYe0EWnpwdyJeqK+jUCxjUcsCUUqWK7bz3GGKwMQKBuZ7gwY/wjT+JpT3sCj3vP9Vz/+6/m&#10;tk9/lUevH0TqCdanBYDYpYRIl6JBhOGwpGkaZq7FRHDiMBHUR2yAEcD2FkYKBuWYNRScR03k0GCE&#10;WbSgW+p+6d+XM5lMJgvgTCaTOQ8ieFl3ZiF0+7/TK0QzEKUkQuuT8HURvnkbt77zvXz2XX+D3HoH&#10;R1DKagy+QaKjnu2wPQtUtmBj8yTlaAiFsj2b4jVQDipKCtyspoyK6RWVCWJwFrwo20XBP1nl4ic/&#10;iX9zzQsZPvfZcHQNCDQSYTRmx2/j24YDgzHrg+PMao9WhhDhEzffw3/4vVfzmS9+nZN3n2I4Oko5&#10;OshsGvFRMGXBTj3DFBaRSN02IIKODhBxhLYBybf9zAVMNL2FsrBIVSAmERzaWXrdWLCW4GFrextQ&#10;jBkzqT3jA1fylVvu4X/5336PG/72Sfzmb/w8z/zhhxOlYIAB2i7SV5cRKLKfuL0/EbzqnRZgZMpV&#10;ZWlStakAtALtcEAcDpjSYtwO689/Li+66iq23vbXfPSNb8bc27DWppQMG5YRKjYkT7CbNQQCpiyw&#10;1oIPuKalEKU0lrKpCUQKCZgYKLSrJti02KFdCHW3uu5wmurWmUwmkwVwJpPJPECWhuHcixF75qTv&#10;2VwBBwQMknpQhgiTSdp4c0Z9/d9x4xv+klNf+hqXDkdMfcRLQx0DFs/ABwqR5KGNAbFCkFQ9ulVP&#10;sIoRKJxQtsLICzak9ii1hbuCY6uE9tCArbU1nv2rr+LSZz8bHnY5BJ9a7xqlqWvUN1QCthyBMxAs&#10;CHzhy1u8+tq387pr30Pt1vEMMaOLaKKlqVtQS5SIo0FEcDQ9T5MQfFfwRyrIPuDMBYsS0GUe8EoI&#10;clzqUoGFhDOaUgdQfIyILdjaqRkMDlGWI65/36e58aZP8rPXPI9XvvwarnrcEeZ59goYIqKCb1pM&#10;VXSlC1I/8hi7XXfLd03bUBb3kaPfD2mZV5lKH0JjoO7d+0wUSjtMi4QXH2H9ZVfzkz/9I3zgP/4n&#10;vv35LxNuO8HDBwe5RCraE6dw9YzRaMjUAjZQKzgCSsAYJXhP42qienzweGtpaRCJqVjf2jgtIoQk&#10;+m2XbRFgERWT9W8mk8kCOJPJZM5K+K7ag55Vjy9A42YM7SC1IIkOK10JmckUdloox/CPt/Kp176R&#10;r777/Rw8VfPwokK3JgTxBA0IHhMDGtNnui5ssSoG+JD6aKoobd0y2ZlxwAw5VK5ROtjZnrLlGvTS&#10;o7g1w91ac/nTn8ILXvFyuPL74PgxMKmS88nNkxw+ejj1Ho42eY676ln3nIK3Xfcx/vTP38rNX/oG&#10;Uh7Cx3U8Fcta15o8WNIuTcw4r4Cd+pymUPF5BZrcCilzgYvg+bVBIKAsE+PDnv67qW9wd70Ey2A4&#10;YupbZvUMFxXsMTa2T/HWt9/ETR/7Ite88Hm88hU/zSXHOgNLhLaeMBwWhNgwm0aGwwpE8AHqac1g&#10;WCIIRVHc96HvzukQVkrjS2fUCSntIj2hUABDgfWC5/zn/0j7gY9w01++h3/6u5vZ2Zjy8OGYtWLE&#10;dLKD2EgxSIHcs9ggIVBYS2ENjU/h3a1GWhO7cdx1bF2ot9H9I3JMFsGZTCYL4Ewmkzk7+vZWX86F&#10;GBjbCj/bxsxdEZMdcB7KAdxzD7e86c/41Fvfi955godVYwbDklPTbXwzYb2qKF1ctO3wCm5hMIOX&#10;QN3WhDYwLCuODg6hLtDuzDi1ucnBQ0eYjAdsVoZvxwly+SP5sVe+mItf+BNQlaDjZAyKx9jIscGA&#10;wA51Az5W2EqYtnDDB/6JP/qTv+BDH/s0QQYMhpczqSGaEYglxAASCBKTgS6dx2oufqPtRsZ2YZ+6&#10;j4GfyVxYy2cqD2Sr/RfcUM90MgVrAENQxcphCj3IdFrztVsmvPa1H+LjN36N//HfvYInPekQ62MY&#10;ViO2wgaVVlTDIY2DtnUMh5bBMF2nPjpU9IHd9DolGS3Ml70KoOq1XguiBJOK/YEgxkJZEndOUVz9&#10;PJ71xCfw9b94N195x/v41rfu5bgoo9EYaWoqbyjEUYollgqFYVpP2Zltc3htgI8RZ6A1yeG7PD7t&#10;1WUIC20+v0drnoKZTCYL4EwmkzlTVvPmIrrSCUmJlDFiW4c1VXKx3nEC1sdQN2y95zo+/OdvxX/z&#10;Dtbv3eGwqbBNw2S6hSmUY8eP0WycSi2LCHjAiS6qpAagcTWj9RGDqLjtmu2tDQampBgMkbWD3NpM&#10;OFEq4WFH+ZEX/xsue9mL4MCA7XbGYLzWb7iCj57oPdgSLUs8cOMXJ/y317+bv3rP37EzEYr172Gy&#10;PWUygaPHLuGezSn0C/iIX7WQ596quKvVSsxe30wmdNeHdnmz6XqZV6diNZRE+uWc5o2IPFpUqFjc&#10;LNDUDrSgKA4xGBzm9jvv5sTmP3LTp/5nXvKLP85v/9aLueQyxTCmoGAy9awPDNZanANCoCwVFcv9&#10;pif02wiZpd9aSQX3Fq5WSaHVgSSQBUn9zhHa8SHa6RbjR1zGlf/Db3DlM57FZ1/9Rr7x4U9wWOBg&#10;MaTwLQShEEPTOGrXEquCA8eP4OsJIaSFwSCptkFq5bSrS/uirVN6NleFzmQyWQBnMpnMOQth3fVM&#10;pAA0SkoMvuPuVDa5HMJnv8pn3/hG/uGDH+PInVMOqKUtlWmYUaiwfnCEnbVMb7+bYZXCEFtJVVIh&#10;eVUiQtQIZcnMt9hQUJYlIpaZ85yIjq0C3CMu5uKnPokfevE18JQnpZi/8YihHGRze5sj44Ktk6cY&#10;Hxhj7IB7Z1OGayV3bMFrr30/r/nz69jYsuxMRuAsXkeM1g7STre561t3oOsHV83J2Bme0fbEr66M&#10;VF8MZxmcuWCRZbxI2O0Jnl9HLD2Yy8elQLZVgWtagvegAxgOoBXamaf1Hi3XqcaWehp59evfxYc+&#10;+jFe9as/x0tf8mxmHo4ODW0LroWiBFtq0q0hIrL0UO/nqI4KbXd4Jalw1UrXJBOIMYIIgqJRKLuW&#10;bAAYRbFUwwIIuHoL+/QnctVVj+Hx7/0QN/7F27j1c//AeMtzQIS14QiloZ5u07YtRVkmD3OUdJ+d&#10;f7yQRLAuBXiUtEAp2djMZDJZAGcymcz5I87D+0g6U30AH2FjC8YH4fY7+eofv5aPv/c6qknD8WC5&#10;zA6JTc02nrIUJHjcqQnWBQ6UJS5GvKTQvjA336J2eXVgS2Frc4MtsRxaP0hTWO5tZ/hj61SPegTP&#10;feVLMf/q8XDxcaIRvK3YnjZYKTkyPsB0a8L6oQNEgWmAcm3I266/hd/7g9fzD1+7h50dC8GAGSPV&#10;ENfUbM82wEB57DBNsyuHd27ciiwr3N6H4Z/zfzMX8h1jWfhKe8J3n0WjRS59unakqyQfW6BN1edN&#10;VVAWJa6IuDZgtKDQyMb2JgfXj9LuBL7+7Sn/x394LX/+F9fzu//+3/G8p13MsEi6ua9yVQwh+s6T&#10;uv81ujvdY5lzG7pFroiTgGBSrq0oREm77LY3AXxUZiKYg4eIRGRgsT/1TJ719CfzrT97M3d88jPc&#10;9dkvsjnd4kBZUFUDYlvTnNzhgBVcjEQBDd2CwdwL3FuT9LuGfU/eciaTyWQBnMlkMmcjfpcGq/Ex&#10;tTSa1jCp2Xj/+/jEX72T6Vf+kSvjkBEF7c4mE+uwpTCsHf7UjJEtWV9fxxWee3c20GqQCjDL3GZT&#10;JComdH19nWc0OEhjlbvDjBM2MnzCFTzx6h/nYT/+HPi+K1N+XlHiKRCUQ4MCPIStwHBtxOZ0RjEe&#10;8OVb4T/9f9dy3Q2fZDotmU3WObR2jJ2tHULjKccOxgXTQQXR0WgLxvWs4HnZG0V9v9Rqr/zMQvz2&#10;LdBM5gJE6HLl+4kI2suRB43aXT7dtRMFRNEYCKKIGKQYEmPEu4bpbALBgTE4U+KmE6oDa2yeuIdi&#10;7QASDjCZzLjzznVe8pLf4VUv/mFe+Us/xQ/84BU0DWyc3Oaii9eWXtRl+fY9mNi7fOe/a2BRCjCC&#10;lYjH0XbmnVFdhkeHVCvPGrBWaIHN6DEGBkcHFGPhYb/zqzzsxk/yub98F//0kY/T3HWS4xguMkOs&#10;VPh2hxolzPc7H1eFBih0KYBlfpy90Ox8+8lkMlkAZzKZzBkLX4h4JCpFDMm48iF5ZdoAn/48H7r2&#10;zXzlgx9lfdpwzAN1iwmCVaUxgdY7RgjrwyHUNZv33A2l5cDaGhPnMF3U47zFEgSiKE5gFiPOWjaM&#10;Y3b4AN//3GfwhF+8Bq56HFQGFz0UazgKah9Tl6O5UB8qJ2ew5Qe84U8/wn959Zv59p2OKAdgZpFi&#10;yPZWjVGLiqOZbeNdSFZloYtepXuM4Hkv0374psRVw38P2hMCD5bH5bGHuaBf6TEqXb5z57mTSCAg&#10;EvBiCCu2+K7m0bK01aXzphGSZ810+dOxlyr6z4GyVBTS9bAtIqmS8XySxfS8k5DC9kVWOvzM6x4j&#10;JhV5A0JcjmoSg0nR+N40S+PKcn49KOdP9yisVkdfXE/ziup0rZKWo+a7HNdI2Y1IWoiSQYkWA3xo&#10;oZnBuKKeTGF8kDYIWozAj7j9m6c4fuljuPZtH+RTN9/Mz1xzNb/0sp/h0kvWqCPMJp71URp76doP&#10;ycpY61IE776E59+HgJDCnwOhWyRM0Ssae6q0TeURZAxGLA6YIFQDZVBP4Jk/yJMe91ge954P8Pl3&#10;/DUnv/Q1dk5NGLSeA1ISCHhRvPTEdUy1BjwsfpRd96rTa/tMJpPJAjiTyWT2wxNoCXgcpXMULoAX&#10;qB18+Rbuvu5v+Mjb3sl6E3h06ylcwASPwadqqeLRkARRMDAJYCrFdLltYTbDtJ7RYERLYKeu0cJQ&#10;ro2pCdzVTJkdXOM23/Dwq57I1b/yUooffQYUJsVGFhUWpW49akrGRmkcTBRiAdst3HDTjP/791/D&#10;zTd/nsH6oZRXHBRzYIDfmeBK23UgDUuvUCSJe1gNc14Iv7mR3A88DCuy6XRy6kH3uPDWzUVufxwU&#10;ihHUDURHMShoT52kGHgmteJjGiFL7CLBlwmXsRODjZ8xSBXKkqAJERsC1aginJosBPVpuR8Pl5yL&#10;gI5AaClVcb5hIIZBUCa1Q9fKlP8ZIsQkQRxKIZqSBGIS/VbSa603uGDQVNCYGCODyuJmQqDslm0U&#10;vxjj3c3G9MH7GPcuqCy/Y3f1RPa+3u8fLEmsRg8+zPtsD1P7YLWLkOq6bdNHHRhy984Uoxfz97e1&#10;/P0fvoPrb/wHXvWqF/Njz30kayND3R2VJfUgF9plOLZoZ7KZ3rVAqnY1X5gRs/imVe87i/TeFoAC&#10;TFdEq1hspWlRqFqH7RkcPIb9uRfxlB96Ft94x3v45Ac+QvvNW3nUrMFtbbCFI1ZDmKZrhOkMOyxp&#10;1eJ6d59IdvpmMpksgDOZTOasUQDfMooBcQI18K3bmLzvQ3zxr9/Hqa9+nYsmM4ZtwPrkLQlEAoJX&#10;OiswmWatKirgFuHN6dGagtmswQ4GHDl6gC3vuHNrA1coetFRwqXH+ekX/jRXPP8n4bLjYAUqS9Ah&#10;06ahNIaqGEFMXpamATuEmz57itdeex1/dd1n2bprBtVBmrqErU0oCrTy+FAni3Q/4RN7f6y0S4mL&#10;5YEzU2U99/GD5XGewtmp3ijSiZa5v0ng1E5akAgOvEcLz9pwwHgwXhTCDnTF0voe3W6ISmOxcx+W&#10;VaBl5lqapsaoYLxgujDZKJzR47kTwFiixNQvmpTjGTtvnO/GiABq9l8A8W2NKQpskXLnG2A6habe&#10;YbpdY+1hvBg884OOvUWW0Bus+CB9nN8H+pdFfACXzPxkxr0bnS73fnG9zj+jQO1R6tBSiucjH/8a&#10;n//S/8kv/NxP8MpX/Azf96gSG5NXNmJRTOdZna/Q+K4F0+5j1JXjlfu6BZjVv3dnPnsUM16D7Rlx&#10;Zwd5xOVc8Vu/yWXPfAafece7+Pbb38Hxi49SE9gwES1sNw8j2nOma09vmxz6nMlksgDOZDKZs0M8&#10;DNoC2giNh099jve97g3c+ZnPc3DWIveeYs1WqBdMAOmqoRrtktQ0EqLiF6oEFMVpEsAiMD6wzs7J&#10;k0wmNRIiU4VZMeCiR1zOsSc+lkf92svhisvg0MHOAylgLAHFWMV1hbjqaUtZlrRT+NPXvpvXvvFN&#10;fOuump3JIUZrx1lbW6NpGrarMlWTdi1tU2Pvt1HphRxDqEhYFvOKEgkSCBoWHjdbVRRW8XWgdIHW&#10;R9qtLeJ0DXX72OG7tI8nsjWZsD7vJRMjs9LQSmBUFJRBsL4z7uOZPZ4PAewIqDE0waMoFBVNiLRV&#10;hTOdGAmKQbHoQninqrwBU5Tp7+iIUi5ev/jiMY0PnNjeQGKFYokrZdBDN/6mFx58wS7DnR3RILFk&#10;NDrIqc27UEooDa/5o7/gg3/9Pl764hfwyl++mlEFa0MwJplose7WvIw9d5dqb76rLNfW5k/vzCYc&#10;GIxgPEDUJNFtlPIHnsgPXX4cnvWD3Phn/42vfv7z6OEjbErgchWwBTSBolpdXtPlehW5G3Amk8kC&#10;OJPJZM7YeNMU7vz1W/nwu9/Dp9//AeTEJuOQ8jWPXXQRJzc3KUQxSMrZFENQIYgSNBCkXBh7QeaF&#10;b0CiohEmk03WLzmCHY3YbKY0VrnyCY/hB1/wfHj2M2FtkPJxVWFQEY1wqmlQU1AaS6HJ86y+5IMf&#10;/gR/8Mev430fvolGK9YPPwwzjtT1vZy84zYAyqJAGsF7z6hSChse+FhIuLAeIRnlnRicC+AoXQ50&#10;VHzjCE0gNjVmWFCaGt9OOFBexFrBMq+yq5A7t9bnNrqhoBytpzDi2oFriIcPM1vf4OQs0ABl8c/z&#10;/YOk/HVTKLOY8lQHorRimA2UutAU2yq6bBm7RzAJRE+MAe3a7tQzB/4Ud931VdYPXEKgJe5pNdYJ&#10;YO0E8AU6/1bG8Uy9z9Hio2O2tcVaBWVRgZswLgecvPsEf/T7f8zHPvgBfv1Vv8zPXP1kArCzCWuj&#10;NF3bBorBeVxQZG9dqsFgxKSpKUQphkU67Vs7aS5cehTWnsLTH/sIDl9/A++/6Uamw3LppTYF0pUs&#10;CLs/yOTq85lMJgvgTCaTOXMUJhv38IG/+wD3bJ/kkc94Kn5zk3WEY+WAyckTrBUFGpbhd0EUP29p&#10;pLKo7pwKXPUCADsD92g1YDqbcWK6g44qnvCUq3jsM54Gl10CoQXfwnANjMUrTAEpq8XnbW/XDGzB&#10;9dfdwHXvuYGLjh3jZS99CXdvbIMZEClRk7xw1lqstcxmMwAOHz7MxsbGAxiIB3kRorN8lAgS5/9t&#10;OaKmUlih6zkKSmkrrIKbzSgMDIqId1MuuugQ9r48sZ1GqV2LMULlYyrwEyNX/tAPEB5+BbZpOw/9&#10;2X+PtOhy9kXAnPdoYWlD6vlaSYEL4MqCcHQdKpsWZ5AU7dqrFdatIKT9hZg2Aw6uCT/5Y0/l0Y9+&#10;JG0oiFgWbYB26RiNF+7823MzOtP3R0PrLEiB0UD0DTCjKgWrjrrexKrnPe99Cyfu+Tq/8PPXcPBQ&#10;KmK2ve1ZWzfnN5Q4LvsOz2tZAZiyxAdPxFNYgxwepw12tuFAAQcv5tG/9nKu+Ikf5a6TpzoVbdOC&#10;0cAioQt7nq+37JpDmUwm88+NxBhjHoZMJvOgIELc3kFsCc4tjfmdnVT4aH0NXLtqpC7ai8zverJq&#10;ic2rJ8/vhC4srUKNMChgUCwqQptOaO34yKxt0UHZNSJKxzcScLNIIQIGmhaiTT8BaF3SKNAVGe7S&#10;CkNIusXe37LkBW5BSi8NdVmlu5cJ3aYxFA+THRiWKZV3e2vK4WPDlCdLwAadxwUvpkpUmPiINYIl&#10;YEJIofYb2yySJ+cq+lxSUM/pHGrKA40xhaeGLkwVSa5CGhiWREnbSNCuOjaAX+TyujYgtmJae8pB&#10;wb2bnsHIUBar3jtdMRjo0gYu7HvQ2RIk3aZsyaIis5F0T9g4Ebj4Yl2M+XyM27ZBNFKooKLIufgt&#10;4upiT1+gzkucueBQtb3KAr7rKgwWh6EF73HbU+x4HbAQhdnGDoPDB5bzu/eT9h+676ZZBGcymSyA&#10;M5lM5owMuEiKBTQ2mW2zGZRFCsObTWDQixEU7X56Ind3T0rpWYHQhTx2v9vkPZ7hmeAIIbCmJYoQ&#10;0cXumpjCnkcK1IGyUGjBtRE7EpxA3amKwizzQpsmYq0s6tqEfDe+n/+w5h7IdMrm3vwgqwZ+r050&#10;z/PZMp1MKEYjQJcCOPTmgcIkpoUIH0NqYeVcquw7Pzk2pA84WwF8ruJ3Pp8X31lSGzAXoSxoXIMt&#10;i+T/jV2167kAjhHXzLBVtbgm6sZhSksbkxjzuxYadLf7LquXc6J2ATFKoTBtHJPtbY4dOQTApJ4w&#10;qgY4P8WHFmuhEAs4hABYlNH5EcH7LKzNX2qip3YttihQTHfLjAQcFRBpsRQQI5snt1kbrVOWRbpO&#10;DHtEcNpv6J7OOcCZTCYL4Ewmkzkz4817og+I6ZRkdIS6Rq2Fwqbqv4s2JUkEz8Njha5XMP32Oboq&#10;rhsPgyQQAlBrJCKL1h4FEYOkljkxoiIULBuUmAizrW0G4zGI4EMSyFokDVUAMThsV+DG+0iIDmuK&#10;B1hKeF6N90INge664UpIhbAWpvX8HAuzSct4mMppu7qmbacM10oQIZAKlq0I4OXbabqnfHdOS0B8&#10;AOcheCiVoOc2hcNZi0jFtYGyKFP/XkIqhEVqY2RFcG1DaQtEZCnaRTpnd0zVrwHnA9Yqs6amKAoC&#10;4JyjKIokU3rFixdFjAWiRKI4cgj02RC65lSsTLrWt0wmUw6sH+hq1kNSkxFHg481RpSCIcoQ2bdU&#10;/PkRw23TUFRpfkWgiQ4V2911HLbXfFi7eBjvA6XRZdFw2Suu778tWyaTyWQBnMlkMqdRD+zypoVd&#10;/XDnm+oegytFgYZVw2zunYu6q90QyzKmykIAay+Yb87c45gq6jpWeutI6os596zZTiSf252bB28X&#10;mnN5ZHVokX3s+Lir5dBKuGdYhrJHXc6l3ol0wkofU3O+zll3zOeyG4ndRNrltV4RHLvm77y/8VzC&#10;2d0iZTGGSeLI7uttfl2gq1ETF+r8O9frlra7R6Q8636xsb7cphPBkeWil6AoxVl7USOr4e39HPE9&#10;328lfHl5/9J9hmP38sDKtFzsPywWJHMUQSaT+ecmF8HKZDIPLvaULtUVQ40uNJlV+35pvKkuhHLs&#10;bbTwXuxOKu2et71QPtMTwHuNvNi1RwrdsUTALIzW8+L/iBfo4/2sByxE4n7itzf6Oj/J+wibleji&#10;nuE/bxtszsPpOyf/Y9wlgNklgufzuHvOs9oh+nRddGS3TIq7JlvXBilVz87z79xuYPMiYzaVJIir&#10;S3Xz1kEB25ui58eDGnvzac9ciHsXmLpSBssev7351b8+/D5zaUUEx31uyJlMJpMFcCaTydy/7Tjv&#10;XNN33oWFjaV7jLC+MdbO98E+3hAJGAGju0StrBp4htjtoCdLFtuGnvhdhipLT3rNxVTm7OXD8pc0&#10;xrH331nU5fmQPaGY83Om7DtR4tLQ111C4Xw2cekHMpzJo0oX2d8X7l3xrq6m0rL6bk/AR5Yh+vv2&#10;QV7xIMtq0bj+Ks98USfP37Ofu9HuXQ2R1cWbOJ+L803k3IVv/+P6v5vTebf7kQLSW1jyyzeLWc43&#10;v2s3e3YZs+c3k8lkAZzJZDLnxaA8nWOhL3znf+uKoFDiIosyLIv/dEIB2WvM6W7jcLerOWovT7f/&#10;csCsHOH5kFMXaA7mQpylUPO44rLvvGuyW9vNt2X1TMr+c8qcZk7tDar/7uIB3zlhy27+xVRvbaGj&#10;TG+4+qLE9sWW7HOhxF6Ic+ynCcTV38VdwPMFXE0oAAAgAElEQVRv91w7ixLgYnctmu09F7JrkUz3&#10;WwA6x7vG6VeW9lGv8fQrOUKvyPg+YntxL80F1DKZTBbAmUwmcxb0CvIYeYBG3L5taLQTB9oJYl0I&#10;HwN7QvZE5uF8YWmZxn1k0CK8WlfElll4HefZdFkAn30Q8LwEc8rUlT3ZiZ5+THDsbZueN6tzRPYf&#10;2dONuMRzn8Pncsp3um84lhSWP59Rvjd/jS6fW4iQ+R92/wgEkX0kvoSlGNalC1Au2D7AoSftzub9&#10;XQQI2otOCJxej57/JZfdaeNxfu53VymP93ER7LrXmtMIa+2vUup5UvCZTCZzPu6FuQhWJpN5MAlg&#10;4umFy30K4n2Ebb8z0h6BsysXbpljGnYVB1rVX1FC508OnXHYvRC69UZtz1EAX8hVVKX3/X1P2Mbe&#10;a3bXdoG4UgaqYB6Wfl8tYc67eD0P+3AKG13I9wFSherQjYLrvlPFMtx/Lo4LoGy7zy7dYolgOZ/u&#10;qzfrPMw8Zv1yH4L1gV67cUUuprkri993X+e6OpfPQxhxfIBX2WnfJA9wZ7L/Jnn+ZDKZfwlkD3Am&#10;k3lw6Z8HakX1Wm8sxKsAra54hUVTbuVpDbjdVXRlfwEaF31pddHxclEsK2jPvi3OzQrMS5ZLgSBd&#10;OxgJS4/8HmNdEbH7D99K/mO4jzHWXhsgFnXAz+qo5dxO/5CQBG1SvRhNP5XtfQ0BFV1ZHli+uGyg&#10;RBf+v7tw3OmlnmCivbDn4DkquCC7Ba5btLLaU4V7ZT7qeT/83TUUTvuenphd1kJIdRMWC0m7J0uv&#10;X3U/5qXIIjiTyWQBnMlkMt8ZAzX2LLJ+S5s94dAs2+zuEUayvy0qcn/aVHd52HZtkEXsuS8ArKRY&#10;6v4h73DfieL7KYN9z00/BDuc0+nrRxucaQDt3MNr+6ol9pRJr7TvvrnM++aV3p+w0n3G4DwosPuJ&#10;tAiyjLqWXRXZ+9vvycXfHd87z3vurXud0wmM5/bdNa72gdbT9hnue3/PZ9RHWJkju88wp7n1KeC7&#10;hZKw24iM9326hdz9N5PJ/AszFXMIdCaTuZA0075G9BnYvHIfO4+ns/fP4jMf0EFd6H1Y5TTjwX2d&#10;sHMQOHL+1i/OfgjCMrhhZU6tSox5v+OFlOpVKo9dT9n7E8Bxn0UAOcf5t9Kualel4SjL0O1+1qyh&#10;68O8cEGGXuKpLh3bXQS8my8A9FyW3gY8uvRAnkMdq/N1P1pOqXD/CxBn+fmrn9XldMezvD5Eccsm&#10;Yqt9pfs5xLsXIHar4ewCzmQyWQBnMplMJpN5qJP0aFJEdp8E/NMJ4IKutlwEQgANRDMv8KXL8tgK&#10;3qacaAFKQtqhBBqbti8WRekunDFfLl/MQ5bPMoRftFc4sLfI0BPovrfIYfrnLQvgTCbzL4gcAp3J&#10;ZDKZTOa7wjLMNqRUAll6OAUo9vNc92tEGcWrMiPp3hKwBmwXMdyyrIjt0dQWSuahu+cpjPtBSAq0&#10;7qrfy9mNgXSLEYZ9HNK9EPZ5nrCn11e9f07zZZDJZLIAzmQymUwmc6EJ4d39tukEr+mH0O6TPtDV&#10;/1qJfO7n8HfdoJctzZjXBtcLPhd1d8r02SL7/OF3fU7/uZwHnMlksgDOZDKZTCZzwaG7RJLsLool&#10;+6gsw0rRLCvJeOnaGi9DpIFKO6/xvPRwVwRr3h/5QnM/9r/u6fr1nunCxcp5lGU6er9Ym/SKxa32&#10;Hs4yOJPJZAGcyWQymUzmAhFjhtWaxystyhaquGtrJaELkQ5ESR5cQso7FVkWyFrRzH2vcVxRZBcu&#10;ce85OKvdLFqApSJqSfR2YdW9/Rc9sRw7MWxOuwySyWQyWQBnMplMJpN5qIrgqF3oc1hUtd6rtOaV&#10;ikPXRzYsC1uJ7iNmQ6epevsSXbh9nSwLY9lzEID/osSs3M/T8fSrEGcfAh26QloRYtjVHzidV9M7&#10;DfPzDHFXYne+DjKZTBbAmUwmk8lkHurEPVpsWUwpkCo8ByD0SikZj9GAMd3zLnmHR2VI7l7Xtfbp&#10;u5QjXVVoJdpAg10UxrIPpbGUMxz3mMZKzrb5h3Qx5ZHUfkoVYwOxKzK2OI++W4CQ0OvVPPfqZwGc&#10;yWSyAM5kMplMJnOhELr4ZTqBFCPTrVMMB+tw8hSYoqtwNXcjhmWscwSarn1SXwATwHZia1rDYAyz&#10;mBKC1wrioCSESKnDh/y6QgS8c1g1i7jydjqlGAyZ3X4Hg+EQnD9LAQzECMaAlrCxAZcex1pHI1DY&#10;wT79qbufMBfQJl8DmUwmC+BMJpPJZDIXCCrgPY5ICI6yKBlWIzi1w99f/36+cdOnWW8CQxfRGAgC&#10;jQ00qc0v40aRGJgUENUzdAFwTAvwElAHhoIYlNGjHsn3XPNjrD/qCoJaTPSIPPQFmKoSY0QkxTtL&#10;iBBh41u387k3XMuhuj27tQvpejX7iDUV7XjEk37mJzn85MdTjgbE4CH2xleh6X4t9+2dlMlkMlkA&#10;ZzKZTCaTeajSiZ+gBh8dovOEVIVpyzc/+im++cEbOTp1rDWBykeiBJwGapscvk2bimJNLSCO2kUQ&#10;x06Rop4rClwT8BhGj7+Tp/z0T0IwaDBJfM9LIT/E6KfYqmrytMcIUZI3uG2ZfvtOvn3DR4jb9Vl9&#10;hlcIxjB1DheUcPwoj3/KVfCUJ2PVgmoX/gwYaESZpneCQJnFbyaTyQI4k8lkMpnMhcQ8fdRgMSih&#10;nqGxAFtQTWuOtZGLazg4g4FPvYycidQmeR8rFwkCsxBBAuM2VYjeIuAFKu8BSy2WZnMKxSCJshhS&#10;g2GjD+7Be8CLDdLlUgNlCSEiTcNRF7moObsQ6FQFOiK2YLsNnNjawWxNoGlgXOBCxIpZeHodcw+w&#10;UAERzQ7gTCaTBXAmk8lkMpkLSABHaINHTJJCwXvK1oFVxmrYblqGtWNt5hh4nzzAxmMNOBUCliAQ&#10;YsAEj7pAlICaQFCFmccUgjUFW96n2FuNIAYK+5APwXXeURi7HOz5F1alNJboHYSzE8AmgGkmrK8d&#10;pAiRadNio0uLC0Ia4z0iPXnsNYvfTCaTBXAmk8lkMpkLDRFQMTTeoUYpR0PYmYIDH2qEgOAQPIoj&#10;kLzAQTuBGyF2vYGFgImpCJaJqYJ0JRZxkSZ6VC0MKuKgXJg78pAfX9lnxcGBsYik7r1CQFJ09Bk9&#10;mq6fb4GHtsEMhoxGQxgUIBEH2EXV587hDhiUkpA88bkNUiaTyQI4k8lkMpnMBSOAI1iFNggRJeKR&#10;0kLrmUmgMYHaRmqbqjw766hNYFJGIoHSFSteRo2dOOueK6LBu1Qd2oqFaYvH4gM4B6Pyoa2/jJpU&#10;ACuScnLnycEhpDDobry0a817Jo8AwXha8Ux9wyRaWhMwFnZwzIAB3fkJUGoKgy4gxUKH7o9cCDqT&#10;yfwzo3kIMplMJpPJfDeY1l1dYBUcLbPQgm9BA2oVJaTqz+ppraM1gdZGnKYiTF7SY5SUU9oacAoS&#10;FRvANTUxekqrjIYFuFnqzKNgyqUefHCuHuz6O+5vzAUiIYSu7RBpxUEElbgQv3DmjxFwwRNVkNJi&#10;qgJXWCBSYhhSrLQ+kpj0boGmE4BmszOTyfyLIHuAM5lMJpPJfMeJQDmweAKGSMQQNUAlMJlSCAyc&#10;Z+Bdyi3tClsFhMopEcULxE7YBYGdwmJiwESHCSAluOgJtmFWb0IZEWY0DAgPBaNHdonf2D0lAQU8&#10;qf2RWCEGh4hNQlgNIYTUIqlrBRVjPKOPVsCakp3JjEIHqBRMG88alsIrhemOz7IohJWC1cHYrn9z&#10;1r+ZTCYL4Ewmk8lkMhcCXXcclOS9hUhAljmjAWwA04Xweg04VSJgggWUoN22Me3RS5JmNigaO4+n&#10;pJxgGz34QBEDXgLtQ0B9xV06+PTbLMeCxd/n3og3SN+TqwRJ5wXfja1Jqb5GQvdpulTPmUwmkwVw&#10;JpPJZDKZC4YI+FQNuBLACCHYLq7ZYIKBmH68BIIoXhSnqY6wCULpU7izxuQBjnPBG3QRqmuDIKJU&#10;zkBjoVEGRqkkFSrOZDKZTBbAmUwmk8lkMt99QYwuHgPzMGfFdOLXixIEtPMlll7RzqkZFNrOI+xF&#10;iQJExUmqFL3wVgZNOalCrkKcyWQymSyAM5lMJpPJfBf0rkCwXTGl7rkgMDIKRmmM0nRFrUwUgiRB&#10;TFe4SYNiQ8CEJJjbTj8H0dQmSRQvgkdwVqlLhVKgSP142ph+zWQymUwWwJlMJpPJZDLfeRHMaiVm&#10;mT85F7m91zQuf2yAIgQkRlKr2bD05Mp830IQaAW8Cs084birHt19THYAZzKZTBbAmUwmk8lkMt9Z&#10;hCRk55pXBGIAXAAXqHyg8KSfEEECwaftK2fQGIkaaCSgXVsd0ynqfoMdrxFiTJ7imGSvAiGr30wm&#10;k8lkAZzJZDKZTOa7Qlz+SNcSRzxJBcdUuRlS/9p5q6MoIW2LEiQwK9JrGlgUwtKuKrR0etcHJfb3&#10;F9M+cvpvJpPJZLIAzmQymUwm810UwTG5ftsGSpv6InkPvoVKcMZTW0/oxGttUtVnCAQNnKoCXgOV&#10;A+vBRE2tkzyYGFAxBBG894zKAuoJqTGPw0g2eTKZTCaTBXAmk8lkMpnvBgLYCHhCGVEcECG2gGfa&#10;NjgNOGVZ6VnmPX+BmLzAQZa7M2HZPxiUpvFEE8FAXU/ByMLDnNzNuQ9SJpPJZAGcyWQymUwm8x3G&#10;E6hxgKBGiXiMD5SFgdEAjBIlBSpL1EXbI+uVUSNEAa8BL8rAKaVPvYHnAjhIxBeKtYbaGOoQYFiB&#10;oQuptjkEOpPJZDJZAGcymUwmk/nuEIhEIooifTkaI87H1O1XChAhEhEERbEx9U8aOMErDJxigqJR&#10;U+6vBLxCLY5aDLUI0xhBuz7DUVLicVbAmUwmkwVwHoJMJpPJZDLfaRQYYggELEL0IE1MgvfEPQQH&#10;LljakDSrRggIDsViMTHgQgEhFboKQQmqBEjVoQ3Uw5KmVBpVdDiGJkKrSJQUDm3JIjiTyWSyAM5k&#10;MplMJpP5ziJoysB1ATE2idKygDbAoOLiJz6ek7f8E23jacURBZwqGhRXGzRCaz0QsN4gUXGq+C5h&#10;2Glgo51ghhVlNWD4PQ+nBipbQCzTQeRWSJlMJpMFcB6CTCaTyWQy3xWiEqJBBRo1RAWMMrjsCI+4&#10;+kd5zEt+FoLrKlsBhUJUaE0Sr6ZrDOy7v6Xr/ishqVsr6bmNbZBI/J7L2aEgbNeUKNW4yOcgk8lk&#10;sgDOZDKZB5H9TFceFl08Fx7gezXtINnLAuB6O7Y9z1Ag9vYv5/X4HzihO+b+48p3ISAr46G7Pif0&#10;jn2+h7b7vVgcSzjdWO33eudBUwKC70ZHF+ImCRHd8z3PfgzDrvHT83Yu5P5OhqyOZXqPnub1+/i+&#10;cflkJPS+ke75NrIc4vvf731NqF3HNp9D8sDfurrB/KCEsz+33RtNJ1rr4IlqmPiGI6Zk9OgroXap&#10;YnOZKjlPMESUCpM6JuERAgYLUXCiBAIFpPnoW8DAeASq1CgeGJQVpTl/16/sHh/Z8+di+9B77F9b&#10;0vtbHsgNQpb7Ell9XySFgnsiQuwyp8PKARThTO9AmUwmkwVwJpPJfPeEbox7/o4SmLUzqnJAQPFE&#10;DEIE2s75c1+CQUjtVbyDsgKh7qxDi6s9tqpAwkKkRHQh7yQ+MGs/xkgIAWOStR1CQDWZvD4GEHDR&#10;Y8T0jOpU7me39Iz7CKL5YfjQMtCA0KBYiHZxvFHovkFAu0JCdL1UkVNJIMQjuABB0/YRcNQUVHOd&#10;s3Ic889taqhKiNJQyQyhSOM3c9hquFg8CLtErO6R1mFfyT2ZzBiNBsQQUv2i4IgxIBoRsbQh4sVQ&#10;dAcYurpGKme44JCGB9sdTmhAi30EZDeWEZ/a7kRN7+0mRuyJkpV51hdJ3VyOBGbiEMxifAMeCZFC&#10;y5Vlit0LHos5EDwSAyKymFeLE9RTUTHG1C5IkgAM3QZVN0d8SGJJewM3axqqokxO1Llwcix795pk&#10;NaRlj7DnjMbFDOwWQ/a7EOsaLQqIggaPwzAwJTt+RqkForabp+BRXCeAi24XAYshgFMQqE3aLgIl&#10;FkQQF0AMIJjaMzZJPC/Wa85yNSb2drFszdSfJ9115DwaImVpCUBNZEroAsDTopUiWASTrsb0DXx6&#10;Pu1T0pj3zqnzHmdLXHff6wvgsJg3c/lLGksXoE6Te60olsedyWQyWQBnMpnMg0EVW4pyje02QgQx&#10;gu10ZBOWUZH72d0ak3PSeGjaJICbdobFo8UYa8sVbRQXMoQzcpqInN66bpuIVoYmKCpgFFwX0Smm&#10;E3Ny3x85mcHaAFQNEYd3LaXVZPh3bww9QZL+Mj2pYiBYWgfRJIPeLz6vot5H8C+8VzHpmu0prI8t&#10;bZxRiCLRYnS3z1h73rJwH8KXzmxPnzMelWxunuTgwYPsTLYYDdfS66Kc2ppSrY9pO5u+KiGEpM+6&#10;ISD0dh9l/1WQ0EJh05hPmy7StoDoQB7I/4q78kjvU/zSV+eC6YpAzWsgW0x6g2+ZTqdUZYnp5I1Z&#10;uFznoiikiTwX1dGBj0uBKgLegwpiFKMC6jG9JYyt7SmjtQMYm+owz6Y1osqgKlgr0zUQPbimRUQw&#10;tlc1SvvfVfecSzldfq3s3ih5JucC0fevndD17NVucQZJXv/5V9DudZ8EsDNJo1vARSjUJldn60EN&#10;ast0zK77OcdwDjnN6orEdJoDYG06cx5o/n/23jzamqws8/y9e++IONMdvvsNmV/OmEwKiBQoMuOA&#10;gCTN4IwoSjnUKqurW9u5sawWS1u7RS3b1WA5tKilrSBZpshgIQJJmgkJokkyZEJO5PCNdz5DROy9&#10;3/5jx5nu9yUkfKwGlvGsFeuee+6958TZEefceN7nfZ+nrhAjrNgMiNimKBV9jdYepwKmORm1qehM&#10;H1yX2lVw1uAoUesQEYKmAptaN3t3TZOOI5EYQnpnuUSEd3d32/8hLVq0aNES4BYtWnwpIQI3ffBe&#10;3nvTh6lKpdtbJagheMXHdGFtrYCEhQvTREmMmpQt6j0Pu3KdF7/osUkpyTqJYBj7edvPRRI8va2q&#10;DEfKn//XG9jeTde5zjlCCDM1z3uPcdmB17ygnUpJtzfhW176bI6upZbn3BWAIQadcaAHJ26G0bjD&#10;je/7KP98yx57owxvDF5KbKfGZWBijqjFzBTjmiigmiGakdMlz3Z45Q88GYuSiwVJBPXT8p7m1Sih&#10;Ibz2IKNCJIJ61tZ6bG6dZOPQESaVR8hxmdAZ9Hn7uz7FJ++8n52tbYqii4jB13HWMWAborFEgBeI&#10;2nBcY2ykmyux3mUyPMNFR1d5+lOexOMf98hzKg+J2BjiYruynfPScJD4LsrlDX+dci+DIVeT/qiu&#10;wCajpxgj1lkG3W5TfYkwqVJVZ0qnpxLjffdA7VMFoK5TBWXWE2ug04FODr1uqhBkDjIL1kInY6Xf&#10;TySyqpDa03UuuSNPamJVYvIOkjlckc2e1itUvka90s1z7BIJfnBSeLCAYgVweWpTNmBNyuX11Ays&#10;S6979jiprbmLQfGNuguGkM4TAxgzU7Qd4MSn4oJEsEpFYIihxuAcFA6KC7jwEW2U3wWRW6anV2yU&#10;YVEmWjFWj4jQzxxZEBjVMCphMoTMYvNOWr8IjPZhcxv2R7C9w0z9dRaKAlYGsLYGgx5IQJpjY41g&#10;s6SYj6uS7dE+axuHMOIwCCEEjHXpcQSK1VVCawDWokWLFi0BbtGixZcOVOH6G27jt1/7JrZ3h3R7&#10;q9R1pKwiNssSCRK/dBVuGgIsarDqKWTCNc9/Is+/5rH0sh4QiD5ibFK+xKXZucV5vZmat9iP/Bn3&#10;VRGRGQH23jOeKL/5W3/K6U1D6WucczPiZoyh9vN26emzL/IJI/s84uqCpzz5yzm2dpyp1gOpCJDl&#10;n3m/Aj3ee9Nd/NEfX8+pTQ95jrqIZCNi9ITKYNRiYprnVakTkdQMUSgMXHaJ8PJXfA2DYuEifjaD&#10;HNP8oZJacFlu6hZio67b5d7qKVGVwM7uWTYOHaIKNVG6uEzY2oH7TsL/9p9ex6fuP8ve3hDnHKhB&#10;Na1zCMvrp6SZXRWa54X+6gpnT9/PxuEc0V3K4QO84ntexIsueR6TUNKx0/ZkM2vjFZ1r6NNjHxaI&#10;nVkkv4v90GZOkqspSasCYW8fYwx2pZ8eO9QwHoPLErHdH8Gps3D/CXbuuItPffx27v7Y7Zw6cZLV&#10;9XVCCITaE2sPmtphrbUYY4gxUsVAHQNYw2BtleNXXMZVD3sYK5cdp7j8EoqLj8DxS2DQT4rxxIMT&#10;TJGTZsQjUQUfI7XGRIizbJnkH3wP6KcvXM26tGX+rgoxYIwlU6UrAjt7aZVCYNobnLtmprdKjdzi&#10;6vRAdTK76uSOjiW1+iqI+NRaAeS+pBxkjPFUGCyO4oI/hJrNHKjuTBV6iWRRyZxL50wVYXcfyibf&#10;uDbwybsZ/9Mt3PrhD/OpO+5id3MLLWsMQmHd7BzWRtkvioLeygA36PLk5z2H3lVXwBWXpuNXZDDo&#10;0c0c3fVDTct7+vRyeZ6KCmUFGPbrCpWWAbdo0aJFS4BbtGjxJYMIbBx7OPvlChOfI2GViMFLxGVd&#10;VAN1TBfw0ynUqA2REYtqSZycYFwqWZYaEg1KCB5jF9XTc9s7PxssEt9FQlx5xXbWCZklxBIxrlFX&#10;FWMMQRU1ZkG5lKXrbifK1s4uRb4CQOUjxhqMGMxDULAVcB3Y3Hec3IyMqh5ZtkoMnjpYYjWkKA6l&#10;OUtJg6CxiaOBDJFANTrF1m5JpygIlEQsvorkWbbsykvq1kXm6u+Ugp/TPzwjFGnKcm11gMeD7WKt&#10;UAW4/yT86E/+Orfduc8k9DDZgFIV7yNFUZBlGbGqCTpnJ9oUPlRSJ4CKcmZ7Qr5yCadO3kN3Tfi+&#10;738l3/fKl7BxeIPIkDSVCoJLhEXNkqK7SHwXeeCsSBI5x8Vq+hI94Ashz9fSMuzug/eQd+HuU2y9&#10;72Zuefd7qM6cZfjAKfzmJlkd6BvL4azgWObYueeBNIKsmtRpBWtMOt9EKMuSrFOQFTlBItX+Sbbu&#10;+hSn33k9AWHj8EWELCM/ss7RRz+cy570WFa+8svhqkshBzKDijb2acl8SgCJnuA9YjvzF3y+FvMH&#10;mUGYHn1n0nMgFu89zkChArXywA3vZ3Byl0HtQQK1gdoaJFp6VTNH7+o0ztAQ4DJzBAN5ANHI9niX&#10;vNfFizJc6XLZ859J1u+h0ZBnXLiF2sIw/lIhwDYycAhpxSYBzm6DKdKBv+Em/vEtb+XUhz+CmYyp&#10;JyWhqikULhVLZh25sZTlCNe8h+oYkvKuSrSWssj561tugV6XQxdfzCOe8HiueuYz4KseC70cxntw&#10;ZB01EJ1FxabHcg7CdIq9RYsWLVq0BLhFixZfMlCg9JbdcUCloIw5qMOHiv3KJDLh8jTsq4uuvQbU&#10;EghcfPgi1GSpazGAtY6sk82HYc3cYRVi+vsLMI6ZKsGJjAtlhEmMlDGSqRJUiSEgjSnWfHbULLGJ&#10;COQqdHurdIo+USEExTRD0NYaYmzGTT/NdW4Aahyuu0KerRBsRqUltlhB8h5lmQiHbVqgo5iZAmyp&#10;OXrkErL8dFq/aCiMI8vMsu0tiRyoHHC3FTjv8OxMWY8zNlz5iHU5Hrjnfvixn/5NbvrgJxjVBooe&#10;nbxDHTwxThgFizOJUCHZQhGjkWAX5o+NFYKWdNYP89KXPov/5Se+i40ubE22ONLJmTc1N0WQA8d/&#10;se15+lty8LUskSVFJCb1F8iDEk+cxpQeVBj980e5/ro3c9f7P0hnNOGoyynqiiO1J49gVdC6wg93&#10;qerIRncAmuZ3RaQxNQqzTgJxDi09flTiY8AR6RlD3inIXcHk3pO4Todqc4dP3Ppx3vuGN2EvPswV&#10;X/N4LnvCY3nUs56GHF7HbayBNagPVBrI8g5Z7pZevOpsFBcjD+Kqrcsk2COYZl7dSrKFclFhe5/b&#10;3vM+br/2b1grPS4mh3ZvDDYa+pVBFCZ5BUCnNiiOiTMEA9l0v3JDzC2lEfJHXcVlj/tyOo+8uhkQ&#10;54JMsBoXrgOmY8mcT4mYGNJsw9Yu7FcwrPDv+Tve8sY3cd8dd3P52hrF2W06ZUWvKWBYTQMBJiTj&#10;MuM9zjmcc4hJXuvaPFeoaroSqH2k3Lqdm2/9GLe89R182ZOfxGNe+Hx42pPAK65w1LWnNgHrUks7&#10;xtDr9dp/Ii1atGjREuAWLVp8SRFgAZWIKRwu61CHmAhfNGmu0WhyuZI4V9+0uVqNiZHtT0p2hxPG&#10;NfSzbE5yeAgXxhqXFM7PRHgXvzfGIDai1hMtkAUkt2gMgEeNIiapb8vscH7xrRqpq4D3ibwXecGi&#10;Uu095J8m5jRO/ZRcxIuniiW+HoNWeCeNS1iOihCThTDRyIzIRRV2R2OyXKgUTOPQK1OuXpNUROYk&#10;eH5Dzv23s0Sa6/QayoAr+liTcXYXdobw4z/729z4wY9BsY7rZgQM0dmG9Acw4EUbj6/GqWsps0dn&#10;LaorXcvO5hle+QPfyk/+xPPIHIxrWOusAWPO0QhlmcjNKfrMUowlwd4ukCNVJAQKAoUCZYRxwJwd&#10;s3fDTbz7b97KAx/+GKsRrsJi9iYMXI2NdTK4IhItRKfQyehiMOOIiySVUUEa0yTVhkDFgFhDbgR1&#10;GRHFx0goS+pygssM6ocUwXGlzbhMO5T37eHffBMP/P0/8cnXvZHLn/Q4vuI5X4f92icgx1YpCkdJ&#10;xbiKrNkVRA1R0ttucQbaNkbRs1NyoQVeG+svVSUEcE4w2pwNAfCB+oGTHKvhcKkUIXmJe6O4oPSr&#10;5GK317jBFz4tchVSE3qK+IlMykhlYdtX2I31RpX3jQGWTfPRF4oF5dubpPw6QrKXHwc4tYv+9/dy&#10;83Vv41Mfvw0rcFHhmJw6yQaGLmmu3JpmrjwqGgMxRoped3a6qUYCyVU+hJqI0s2FbvRYcYRoGd53&#10;hnve+vec/NgnyK+9gqf/6L+Fqy4h6yAgu7MAACAASURBVOZkotTjEQaLtR3Gw1H7T6RFixYtWgLc&#10;okWLLzVM6jGRGtWMOB4R8y5gEGtRZyFUaZh3hoYMiRKIRAWbdZh27JY+qWQWt8BtYxOuFPlsmybP&#10;R4AhtUVba4koagSMoKZRd2gsqsWiMS446yw8t0LUiDEOawTnpj81lJMRRdYjz/mMarUCZbVL7YcY&#10;m2M6ORFBsgodl7P4mCjTNnA/I5GRSFkHsryLEXCSyMRMef5MXdhqm8efUfZEjmUe4uKKVU6dHbF6&#10;OCMKvOrnXsv1N95CzAaM64jrWnQ4pJpIMnxyC8WLPEtkh7jogDVbR6MlO2dP829+8Dv5oR/+Jo6t&#10;zglsNuOttlknc65gLXNuOyO/C2Rvpg43RFA0JpMq37gSTzz+DX/NjX/1N9x68wc43O3xFavrxP0h&#10;djxmo9ujHu8jBsRYapRaPd77VL9RQ1ezpE03CuLi8TZGMAZi8ASNTcFIECONEbVinVBXJVQVuS3o&#10;4Ihe8fuBcrdkvV9x/1+/m9tvuJmLn/gYHvXcZ3H4KU+kOH6UwrpUZTEuKfzNoMFUWFUaJViW6jKp&#10;FCEkB2Qx1NEjGDR60MbKO++wmuWUZUVWlmQhIHgwBhvBVhYVJdNIMGC8wWiFkdTm7kJaf2sj/V6X&#10;3OaUTHcoprng7PNzyaNTT7Jm6NtpSMZk44B/+7v4pze9hTvecQOrlefK1TV8DOyNJuRZTqcKGA0Q&#10;Il7TWWYbRdwYiNETY0zuzpK8AYwxGAxOIiqKn5RkOIqiy4qxnNkdsv+JO9nd3uTa//UXeMZ3fSuH&#10;v/k5UGRk4sA6QMly2/4DadGiRYuWALdo0eKLFQdnaEWm2ZYBlynVZA/T6xFDDS5D46TJOkpmOTP5&#10;UWVuZkQgYnBZFx/TKKK1zZxc/Mzk8bNpnZzm/04NbZLLc4XRDPURY7rUVYRoMa4geo/imnibhSvt&#10;aYSOCEY6QCA0/D6Exii20znPyHJcZiENc1OgP3CoTIixJNYeKSxaDiE3ScWKskDK/dKVv8sKqnqC&#10;B/KUyJp2UT/TwiXNdDSs6fYzfF0StSTPLRpqxDogowqGtY0Bd94Lv/rr/y/veNeHqCmoAtjC4X0J&#10;ed60o4b5MQnNfk57cff3kV4HrT34mpW1dUa7W/z7H34JP/Yj38TRo4krZ26+d5DPc2wxKX6nIW9I&#10;bIiemf/z1PkSaxPHM9SKXBy+3GfVFunn+xXcdifvfM1vUX7wFlarmsfnPSRE7OZmmuU1kfFkd178&#10;UFBRLJZi2r6rBhVDLaZxRG5WVw/WGdJaxwWyNj0n6lhjnODEENUziWmOHGNxRqAsWRXo7kzY/4db&#10;uPFDH+fwl13O1z7vuXDNc2HN4ast3MYhfF2hWd6YfEW6TdKtO9AOPy0ITE/L3KVW6jzL0RgRa0En&#10;eImoA5+BNYkAVraZ5XcGIeJNJEqqo5hoMKqYGFGjs1pHVY8QlxOjT5UNq5A5aiLZBU4BK6meER0I&#10;SiwnOGPg/i1uee3vc+ub3srhiedSm1FkFhmPKBQy0VQ80EhAkGZmPzaxZdO3eQCiMbDgBTD9KkQy&#10;H+gawWhEyzFGDIcyR6GwtzNk56N38Le/+Tqeft9JLnvxNXDsMJjkGK4ydYqXWWHuYN66tCZZLVq0&#10;aAlwixYtWnwRkWIajjujKFO+uNCafMCAaBFmMcJkxunOl/V7ID/383ZNOI20saTL+XQ7bZoMmw4O&#10;zkbbvB7BiJ1ngz5Y4LE8lHWMSXglgtqk5k3VxDmPaO6MMzfnNO9omiTTh2gTtrhfCr1uxtnTIw4f&#10;TfOIPuzjbIYPQlkLroDNHfjt176F6/76BqrYR12OsYIfDqHozVnBtP199lwRymSgtHr0MHtbmzgJ&#10;BEqq0Wl+8BUv4V+//DlcdiQlCAmpY9vXNYjgphFUuiwg60JarZmS4IOOz6SQp1wcw8kORzu95AB8&#10;apP6PTfzltf9IZ0zZ1mvxnR9WHLJPh/LMs0cuMzmwRuFWQzRJNIbePDs3UXytPQ8EokkFTUu1AvS&#10;/kREMjoK2aTCTSaMTntGJ7a47f4dVj9wCxd//7fhnvBo2NujO+gybFJ4ZWGV7FQFVs59Ty7Nz7Ig&#10;oU/vUoxqs99pPxVDZWNy8m5+vzbp3emCQUQTIZwSRRWsNkZ4TXUjnOepPxcEFHEpjsmWZXJL/+S9&#10;vPkXfgX7yfs4OvKs1AEXIy7GNJWhmuKbBcqmdVzl4OOe//gtHjurBhdD6vIXJcr0vRkpgiBlxJUl&#10;43KbD//ZdbC1z2Uv/044fgjMQmHiAOE9SIJbtGjRoiXALVq0aPHFRILVYYNFYjJrkmgQY4m6yFwW&#10;1E81TabtVIPyBx7vwed6FV2+kP+8vYY5mVede05PCX1c5OHNBb9w4e2LRhPhMeow6hB1CBaZkXAH&#10;mmGiS+Zfkv5NpFgoSVnK56EQwoGig8SFkNRz0e/35utrMwKWSjNsx3JqC173uzfwR3/yVnZGEdfN&#10;8T7QWe/hJ82MrjYZwnHa3j5loArDEYcvu4jtzZNIKDm03qWaTHjONz6dn/z3z+eKjUTQqnKXbq8H&#10;CpkRdMoIF1+LTO+Ks/NGsOlIHMj7FdVE/Ij0RZLaN6r41LXXcfOfXUf3xCb+zFniqmGSeaYjy6Kp&#10;xTfFdIGNpiGkBlFhKmwK4A2UNhlPHSRKn+5cm1mAyVzV9mahJsM8v9g5xakhN44u0DOWUHv2P3EH&#10;9546wd224snZy+GRD4M60LeGzTAit70HJfPnFGzO2ec4I/0uQhaTq3NsDnEkibiiyfBKJS4p2+ZA&#10;wcIqmJAea3qcrAhRDRcicAYgWMXgySqFEnj/h3jDL/0agzM7jD55N5cNVsmjR6a51NPX1Lweb4XP&#10;hm+ahd+1EbJoEI2UDiqbCgEALihd78nGgWPS4c5bbueDp87St45DL3sxXLpBubeVil6cnwi3aNGi&#10;RUuAW7Ro0eKLkgBL+ujSiFGXlBN1MxKiGpau7Gc5wNE96MXfjH7OZm/nM6lLdO+CrxEb7VTmpEkl&#10;IjN72STHmeY3l/qWRZFFnWjmZhv5rGaVNa1Xcre2GHWJUEYH6jDRNfen34u2UT7VnHcRzDlMeL6W&#10;54jUAuUkje6GoNQhYPKCGkFczijC7/3h9bzud/+CvbFhdeM4u+MhWMtkf59sMKAe07S0LxBhna9v&#10;f+MYW6fOIDphfeCY7J3mpS/+Jn7pF1/GRg9CGbHZhG7Pgq3TYxmLiKGeeLKOY3qIpjOti2eNXTRN&#10;M8ssz2liXPkkrdk9f/pG3vmHf8qR7QlHSqXo9xjpqDE6SwtkIw3xbVp6AYkzb2lCU5yJM8IXP8v3&#10;y4Fj1RhYLSqMc4NupawmWASD4IwhNzndTkYIATcects7382J7bO86FU/BQ+7FHygrxAsTGJN3jis&#10;W1kuEJy3Q0FSwWdmjxYhD0LhhTwml3Ft1iBvWH8FeNusixicTAsCU9fyVAeZFhfmXmgXHICEIWIJ&#10;mPEYgoMP386f//Sr6Zzcpl97jq9uoH6SyO+scMU8V3qB0M5c0vX8RYzzOWqn96w2nQCpiOFNKphY&#10;iTg1dDDkk5qru6uc2B1ywxvexFM6wsYPfjfrKrgQWvLbokWLlgC3S9CiRYsvJShmTkBmMtB8Tnbm&#10;+DtrrTRzV+CZ2/OiQ09zW8wCGV4mGfMZvM8HPEhERRolq2nrbLY4m11uCHAzHKgi6NQ06hzyPr3g&#10;XiSD+mA0daHt2gHNbRoyOduax16KEZox6PMT609TXpjuRdFJnkdRFZf3GQfFWGF7An/wR9fz6//X&#10;HzCuB/TXj7C7P4YsJ+ta6u19YjE9A2JTIGB+TBuCIhqIoWS9n6Fxmxdf8wxe9TMvZ32QvNGyPBFe&#10;JGW2lpMhRX8NiNgHMQkyzZrI9Pl0zmymqcZGYxoO3d0HW7D3V2/mva//c1a39tioBXZ2ybsFwSQV&#10;08ak/LqYWlunqm8ivQsEx0Zqk4iqKOQxGZ4/ZNK20FFgozTn+fJ88JQER4Esc6hA7T2TkBypnXPJ&#10;fMkHjk5yzn7gVj75J2/g6n/9MljrURxeY7/co1esHGBWy191+hYV8Ggq/Mj0PSrYKGTBUHhD1zui&#10;8RhNLfdZEIJRggGvhmAMagSxqXiQWoKbVnFNfQveJJLsm+O3aGL2ORXfiNh6nIjoB2/lLa/6ZY5v&#10;jhlMIl0xlM0cfTCxORfNrIihVhI5l3l+czxwfB7KHgRxzWPGc95yChQdx87WWfqra1xx+DAfPbPJ&#10;e//8Tbzw2AaDvEvh547h5yPCbTt0ixYt/iXAtEvQokWLLzkSvKheCURzMDIonsPKVHQ2P3heerYU&#10;2TMf8Vykw5+PS8O4pIw2ZGRB5Zupm0uM2yx/XC+R4APTuHLwtZ3nY17m85LxwGPGxpE50rjcNi7N&#10;UeI5xQFzXhY83584iw2aky4kMp7s4Vz63tqUjfw7v/9OXvtf/pzdiZIP1tgbjRrXXqUeDsmPHCOM&#10;SxBPlLopJIRk0iUN4SAwHu2R2wiMeOmLnsMvvvoHuewi2NkckTcm1HWtgAObkff6QEQlIDbOJTtZ&#10;vGmaFnQ7qzeoJDWyBurpugQFU8Ctn+Ttr3097lOnuDLrUZ8+zbHVPvVwiAsG53NccNiY0oEjhiCG&#10;2qS21rQplVNqo0RRgtGG5OksKuvBvi72HUdp7LxmyqOknOdosVFwQXBhofXYWApr6GaOInPYLMV3&#10;Gaf0c8eRGi4r4eY3/jWnr3sb2Bx8pG8dljBv1D+H/E6P//wsCQ3Z54AarRiiCIojiMEboTZJf3XB&#10;kgeDjYLE6XhD+v24QOZFF+enU/FCLvQNHEC8gXtPcO0v/irh3hNs1JGVKlCdPsOqy3HRNwUaiCZS&#10;GUPdHFM/q09pM7s7/3q+4zc9btOvCnhjqYxFsYgasmBwcepvEJlohRt0GOqEnd2zHO0W+Hvv54N/&#10;di184MPkPpyfWrcqcIsWLf4FoVWAW7Ro8SVGfqekJ4A4ZiG0Ms3QDY0TNDMiN51JtQu0dnrdbZr2&#10;4nOJ4/zrPBDpQmuGBiVls0qy9EnkSx0gqNoDDHbaKpsU7CiOaV7uMhF+aG3QcUpKJRAloCbpcGpI&#10;lsgL5K+52gepmueJM4JumvVb4jpCykk+UKRYDJNKLegl/X5yDh6XKYP3v73ln/h//vAvuff+HQ4d&#10;exhbOxPwnu76IcajIZQ1uS2oTAYyWXiuAJotqMAVg4Ej+sgLXvAMXv3q72atC9u7OxzdyKnCDpld&#10;Y1QJ/TxL+9O4hpd1SZbluMY16dw4ZrfkohSaIxESLU45vyHC/Wf4u1/9TfL7zrBRG3T7NJcdWqec&#10;7LOy2mdcCab51xtMUvKCYWb6NCM/jUlZHpeJ23z21TQFnXO/zmew09e4dG7Y2ZmcFMpIpvMSTzkc&#10;okax1lJkkvYrBNQIXTJ0a5dOf8DWcMz7r3sr3/w1/wquvhw5eohQjsmKwfwsnLYfy6KF2HzQelYq&#10;aUb0S2uYOMMoM3hrCBIZ5lAbg1FH4SODClxIbeLBpFlhUagthKk0HoU8Cj4YCAbXqPZ26mv3uXI9&#10;r3Byn3f//P8JJ7eQ8YQoHcajfURrDuUZYTRhIpGxM5TN67IKRdO8EaexX3rucTp4/GbHbXZ8UyEA&#10;NViN5D5iNaZIqcalfFc82WoHtYYTp05ztHuM40WX4T99nNvvO0MReFCVt1WAW7Ro8S8FrQLcokWL&#10;Ly000Tyz1uFZXE+ck0I5SGIXVUxzno8+OUATTVMftOf89MIZ/NwJOrXTLrYdO+Yt22b559PW1fPO&#10;gU5/f/mDXRotSs95mYuKseegMViU6Tpro9zJgf03sxxce3A35OC3aW4yNb3GdCsm4psV8Ld/93F+&#10;7Tf+gLsf2CNfOcrWqU2k6JAd2WB85n5c7ig2Nti/61PkRXfhHJgq9xGDx1KS64j9rbv49hc/m//4&#10;s9/Dahcmk4ojqx0MEzrWIkB/UCDApKyofJ0Ir8hygUM+zYGX6WuPKB6d0uFQc89fvJHx7XeS7eyx&#10;kWV0eznD8T6qSl3Xjbo5V/3na54yXqOJzZbyjEUTySlCJA9xId0rFSSCSQR62irtbcSbdL9O1yqd&#10;ObOp8sVYpHnbfXrgfq9HN+uQ25zc5liboQFsqeReGYhhIHC8P6B+4CQ3/fGfQZmyjjs2uWiH8y9Z&#10;E5p1nnHgaTu5JFMnb5qvdv59aGZ9VZqZaU1EuElJatyWGwOs8zVILMwjK7HZOLejf+F7Bfy0uOQ9&#10;TDwnfu9PmHzkdkZ33sWRXo/93U1cN+PKy67g7gfuSYULNTMX73OijHTq3J2eP5jYvLY4O7dFSS7W&#10;2hw3nTWtL3zuxcZHflqcingbMR3DA1unMF3HyqEV1Hv6UeiNayYnzuLi+VufW7Ro0eJfEloFuEWL&#10;Fl9iWJx5XSBlUyX4nJnV+QVyapdMJk/aXAhHMdjFmdfZR+M0MXQ+wfr5uEwUIkYVmRJyaeJdZiru&#10;gatxkTlrkakncWPOpU3ezJRMLxFdOYeBLJntTP9GwoFW64aET0mxFkxzlY2m4oBo0zZrF+KWDfiG&#10;4ghCPnPfbQoWRCaqZDJglJJz+O/vvJ9X/cJvcP+ZiiMXX82Z+05Cf4CGmtrX0O/hywlRDXb1MH5S&#10;Q6ebhjyHNUV/gFMhliNWC8vmqQf4d//mW/iffuRbuPQYVJOS1UJxBIJajCynwPaKzuz4dlx3VjR4&#10;0NoIifGr98RRSWeQU1MRmKSf3flJbnrTX3B87On1C8Z+zNgFXDcjGytUUHXAG9/M/kbyqEnwa86H&#10;vXLI+sYhAPb391FjyTsddBIYjSeodag1GGcRawkGao34GPAaKZxFY8QhFM4h3hOrGgmKzXKiM0zG&#10;Y46trrC3v8OEkkNHDrM/mhDrmI6bWIIYQjJnxkmPfgzkHlzfsTnZQ23GocEad73rPTz5Zd8J6wNY&#10;6dGkcM+E1uk5Z3WxSyG5McsBkmobsj/dTFSKAHkMM7LrTcRbTR0AktqL0/s7/X6an1ZKq5RuoW3f&#10;QGhuK0qcNrWrWSKoWoFxUAWPyR33Dc9wRX8NGUd4+3t433/9MzYmNQ/rr2CGe3S6BUGV+4a75BuH&#10;GamiCjZAJyRPAmmikETBItRVJBownRybG+oQiL5KTt9lTYHBGZtmr1XxIVBpIKrQ6xpqXxJQvBM8&#10;kTpUYAwud1S1Z2NtQLm3RxFBfEUdhDzLMMYQ9dwxkAfLBG7RokWLlgC3aNGixRcNAf50tjGGpEEt&#10;hgst3t+YPU2V1JnCeoD36LJStujkemH7Pr/qNzrVoXRGjvUcOaoxbBJZJv1LrzcuZ63KcrNpJC6Q&#10;/ClhmM5G+vnfq1km0tAYZQFUSz+TZiWnu5sakpWaioIuMYKWEZulVuqKiHUrbA2VXl9413vP8B9e&#10;/etUsY+vAmdO7WDWjxH95MBapdgXo8kVmElqPM5W1ik3N6mMwfoho3LMD33/i/mh73sxl1+S9i1K&#10;hZPUXu5LwXZs04ZtDqzfQ65eECJY67C5gA90XcBhYTzmQ9dex9p+xdrIY0OktpFohUpsqjeQ5lSD&#10;TOOopudaInxR4OpLLuee++6ljJ7VtUOoKnuTmm6nw+raGr5WqqhMQkkVAzWKWoMtcjJjCBqoxxMq&#10;H9BoGLiCotvB+EhUUJdhXc3uzg6djiNK4Oz2WWzRSSPOQRo11hCa2ouVRDBFldp7XG6REGA0ZC0v&#10;GN1wI73HPQrqADZbOstnq61xyTzMzFyQTXInmxappnUGTTQ1iym+KQ+xiYJKxS+JNp3ZklqEbRP0&#10;O639TFXj+bGLzafCgxi4Tbsnmr+pqoosU472DyHVGO45zfv/4i9ZrQKDelnjDpJcsFM0VxN/FM/9&#10;PJmSzH6/TzCwPxkzmZRYm8iuAIdWB/iqJlY1VR1SZ4LL6NoOYg2j0QhrLdYJkYCGiBGBGNGyJhPQ&#10;OJ3dbwoNIk0B8NNkT7do0aJFS4BbtGjRokWLA/Rd5iY+S+SBabuzJ0Mw1PjakDsLtkCxTMqawhl6&#10;fXjPP2zyi7/8n/nEHQ8wrjr0Dx1neGIT7a02JHuhfV1AxTQtwomHr19yCdunToLxHD7UI5Seb/7G&#10;p/IzP/vtHDmcSFDta/I8n+2ZEGZxWRcCndZWsFB5XEXqPvj4CW677j1ctacMRoqIMsmE3EhqUXaC&#10;tfM23qmzs1XBqkn5v0TuvesE/e4KF6+vsVeV3H/2FKbXZaTC7umzFHkPmzls3gVnMVbwMTLyJaEK&#10;5FmG6+R0OgJ1YHdUYkpPz+UUnQ5VDGTdHmG8Q2Zz6uAJ4yErvRVG5QTblGBMM7erEmdt1kbBB09W&#10;FKgvCWWFzQqu/7u/55te+XJwFbbTmaZ2LZFg+0VDvARByWHu6D3d32lVJ0C3W4B6CgFGnhPveDe3&#10;3vB+rv4cRdKZwlxkbI720RDp9/us9QdUVcVkMsHHyOnRNsZZsiwnyzIEi48RX9VUviTvdqlijZ9U&#10;mBhYtQX9rIsET1mWBCvUuaFyTaHFSjrHgmBjExnVkuAWLVq0BLhFixYtWrR4qCQ4nuum3Rg2mdSY&#10;SaAiz3tzdTg6ssJRAx+8peYXf+X/5qabP06nf4SVtTX29kuKY5dS7u1CJ4MDLelRwJik1rveCtv3&#10;PQBasrJqGO1/ipe+6Nn876/+fjZWYTKJdLJI7iQ1uWpiNXnu8BW44gLIL+CzdMMJIBmUHvZHbL7n&#10;AxRbJb06GR5p04qbZYlteAtRJYn5DSHyYghEbBSsgI2WlfUNhuMx22e3oNfFXXIJowy016e4+koe&#10;8ZjHMFhdY+PoEeToEVgZpF70EMDXsLsHu0P2T5zixN13c+rue9k5dZbdyuME/LDkaL9Pb3WNEDxa&#10;RVa7K+TWsVfWmDy1hQeNs+MdiXijCJEYk31VYxUGdeCu2z4B952AL7sMeyDX9tz58y88DALRLPpx&#10;Le2sErG2MZ+bVHDXfdx83ds4LBYX/Of+3iFlf+d5jomKVJ7h/oSgkWwwYGV9hc3JEJ85xkaZVJ66&#10;rrFWyHo5xnTYbUyv8m6PHkqoldGkIq8gkxwJSvSKWNMYA4IxBoK2Lc4tWrRo0RLgFi1atGjx2V/C&#10;M1djp6RBAY1Y8UQmyeXadMHDzk5J/1BBBG7+58DP/txruOXW+5D8CHXoUtcO1GFMjhQrqFZMld+Z&#10;uZfMM1NtBF9XDFYtxm9xzQu/llf97PdzaBV8rMhzT24EwRFVmQwDvV6a7zWWCwqCrYFxQ5hEYEUi&#10;Vh34yD++5x8YmAyRGjUym9G2Xok2tYfHKflSZu3FUUg/jwYjhr2yZP3ii9ivS07WY8zRNfpfdhmP&#10;fOqTuep/+GZYW0mE15gk06pCrBMBDjE5i4XAIAoPj8LDt/eob/0oN777eu54/wfoPQDsjrk87xCG&#10;JapCv+gxHpZ0s3wWtyPTpGVJbfm1bZzTxeDrGmcMHZdRTWryHPZv/QiDq6+AANYtr/M0Ckskfn6y&#10;xC7oDG48uKcEeKqITvc3gmTNDHw5gb2a2659G9u33MZXDNbQauu8cUqiy4R/MfuahdtxUtHPC6wI&#10;VV3iTA5Fwa5G7jx5gp0cstXDFMcOQzfH2AyXF/SKHh3jiOOKzVMnObO5jatKuhIoamE9z9goutTj&#10;IQbFesDNRyswENv+5xYtWrRoCXCLFi1atPjsoA+iACeKoyhhNm8cgJW1gkrhQx+FX/uNP+TGmz5O&#10;b+1igtR0+ocY3n+aztHjjPdHiLWNmdkilWDOpCRiwoReIdiwy4tf9Ex+/udfwbFDsLd/hsODDkIy&#10;OzJqMFLQ60IM6WE/XwJYcgeGoa9YxcLmDvd/4g6ODocoQm3BaGJTeQQl4E0iSUbtzPM7Tvlr48Ib&#10;BUynYDvU3Lu/h1xylK972bdx7AXfCBcdhl4GAuW0n9hMDd8KpElbdtMdDCE94EqH7NKjPONJj+MZ&#10;d9/HTa99Paeufz+bwwkDY8izAu89w+GQQ+vrxLFHMM3MLxidOw8HAxkO72uMcWQYbPAc6q7wiQ9/&#10;lK+65vmgsZnrXSS/c2OsL2z4hFmu5SyOgzdL6jXgRPDlBDcp4cwu//hXb+MSyXB7w9QC/znySFEo&#10;XMZwb4gTQ3dllcoYzlQTht0Me8UVfMM1z2H1EVfR//KHw0XHoNNLlZsoUHmoAsQIw3342Me59W//&#10;no9cfyNnT20zspFBr4fxHhMrjJ86PCenaTURlTb8o0WLFi1aAtyiRYsWLR7iFXzKMY1yHhuyJtol&#10;WRMJPgSsyaiBf/4Y/Jffv5Y3v+0fWL3oKnZPbZEfOspwOCE7ejGTnV36G4cZnj0Ng+7S482Ii4Bo&#10;oJ8Ldb3D877+q/n5V72Ciw7B9u4Jjqz2mPgdem6Ar1O7p8nSPhsLVQ32QjJggQzoNy2+FUquCj5y&#10;/43vQ4ejNIdpDTYGnAaMRlwEVGcGRFnjBkycuw9PXb29gcoJ9506zbHHPpqv/4Hvged9PaxkKd8n&#10;c6hkHBTf020lENkfDem5nFxsUoR9TLbGR47AyiGe/B3fwi1BeeD69+Em4KxSl2NM5vAhLPHB2bio&#10;TgsfEDXgnKMC8IEC8Ain7rknRQXFeI6RmrIUofwFQ2RB7NX5qaVm/r3NLeBxNt2x8/a/Q+4/xfF8&#10;jXB2CzqyZK4l+pmfc0a/BcRYXK9DMJbT4jkdauT4YR73vK/jihc+D648DofXoHCNaxXpxFUDsUjf&#10;1xUMDBx/Mo959tfymI/fxj++6W/457e+g0trx+qwpDuOZKVHTCRmUNlUtLHxM+9zixYtWrQEuEWL&#10;Fi1atHjQy/oFdoxFcSgZ0CEAd9wJ//m3X8+f/OW7cIOL2N0ewdoG1WgMNqcuJ2RrKwyHe2QrK4QQ&#10;FlTg5pma1llDxWj3FN/3Xc/nx3/iOzh+BAKeY6sDhIqe6yAYiqwDmhF96hRGIC8u/FWLMot3gprC&#10;ORiW/OP176Gvwlq3hx8OmdiI1YDVSKbJkjs2Blh1VOw08ieaJgIJvAiVGGIno79+jK98zjPhmU+B&#10;QZ6k016B14jI3M98idAhGCy9DjUgtwAAIABJREFU3upc53RAaGhnTFnMPPWJPOrkCe7/yMcYnThN&#10;IalCsLJyiJ3tTVZct3HdNpgIYuaKfxTwMVLkBVVZ4auaPOuwX9ZMdvaSQhkX2K6Zq79fLJip0dOc&#10;58bsSxac08fDPQbdZKD2rjf8Ny7v9JGdfbrINPDqc0IQ2BqP6Rxa5WzwnIwTLn/aE3naK74bnvrV&#10;0LWQGShyEMM41og1OHEIBh89IdR0O11kpQO1Ty0EX/N4nnDFJXzVc7+O1//cL1EROVJ5jIk4Eon2&#10;meKbzoiWALdo0eJfOtpemBYtWrRo8dCp72RCUXQRA1Xl59w3ClEzAgWeDhg4dQZ+5TW/yxuvfRur&#10;G5fi64aJRp8u9CWCg9pX4IQQAjEEDEKsarpFh8IaqGt6uaPeP8N3f+dz+R//7bdzyfEkhDl8iscJ&#10;EUOBkMgv2sz8GsBEoGy2C6BjCownEDy59xA8nN1ieP8Jcl8joUJtpMoC40LTlkUmLjLKI8M8sltE&#10;9ot0nzdJVVURvBXKTDkRhwwedQVHvu0FcGwAMoG+Qw1U04gdpknV6euisD0leL4hXDgFFyETGBSQ&#10;RfJrnsfhR18NawNKC67X4cTWWbJuJ7XKyvwCwWra5ktgKMsaay2ZGEwMmBiIVQWTSdqDB5F6vxgm&#10;UGNTPJj2oXtJs92+2ZTIoD+AynPfW95O3Nwim9TYENDokRhT1FGzqZ67TfN7q6pKMWcmBZwFa4hr&#10;fc52LLfriCue/yye9nM/Cl//RFg1xL4ldDp4sQQsHdOjIx2cOqwanMkJWZ89HCUZdZZT5Tl1bomX&#10;HUGe8URe8Tu/wepXP47tfs6ORrLeCsY6xmU5MzZr0aJFi5YAt2jRokWLFg8RWX+QskgBlzuoIvWo&#10;AmuJUnB23xPIObUJP//q3+Vv33Ejg/Xj7G7tYVdW5/nLRBDfZBw3WcQSyPOMUNX0ux2GW5uYUNJx&#10;kTDZ5hXf+xJ+6se/i6u/TAgl1JMdcgSDIJoBxYz8LiMsUJwLIAESwRlAEW1Mp7a3kN0x+djjJh7X&#10;+HfJNFcZ08zEpi35ZCd5VJi2pKY86IlVOLzK45//bLhoFbrAWoeJRMYI0ZlEdmP6O6fnEmG79I89&#10;Zd8qMzNs6Obghxy56nJ26wmjqqaMnrzXITpDWDRH1jkBnqqGIkIjaqefx5TZa3Uhn1vmjFeXyO8X&#10;/pLDLN4wcyV9WjgQgLqGccUd7/8Quj0kDzG1s+efuWluSnwBut1uijISSdm9WcEIuGt7myc89xt5&#10;6vd+F1x5Eax2KDtdTsXABEvAYUjdAUs7yHIruVWLwRFwjExO1cnhYcd5+o//CMee8q8oD69x994W&#10;W9UIlxd0i177AdaiRYsWLQFu0aJFixYPGQqhChSLWUK5IRvkBIG9MfQG65zahv/jNW/g2uuuZ3NP&#10;2R9HKLoE7+dX8zK9lA8gYUaGq+1Njh5Zp5wMsVT0Mo8LO7zgOU/mP/z0C7ns0tTW7GzN6iC1PKs6&#10;CPn5ya9ElvtyLwCSXi9ZTAo2Als7mEnNSrSseEe/hMFE6JaWbiV0KktRWXqlpVtZOrWjUzuKSsgr&#10;i/MW4w1RhVIE1ldY+4ZnwoqDQhhi2MYzIs3azpjalByFhhArOOLSZptNmg1pmLIzXPnIRxKaVvMQ&#10;Aja3+FgTGrMrSCOoMt3gnNneGbFtlFA0zNfbLF9oGMwX3AHaLGxqmkzm+amd3JOJqbX41A6fvPED&#10;5JUnE6gJxOzcxzmIPM8JIaQigbN4n/J5vfeUdYUXx7ErruKrX3gNfOXjodvDk1FiydwK0BQ5pjWb&#10;MCfBFshJdZG8BlOCG0OnMjgMXhysrsAjr+CrfuyH8Y84zuhQl3HWxIHV2rY/t2jRokVLgFu0aNGi&#10;xWfzLyN6pZN3CQHGk3LWf1t6cN3UZPy6338bf/DHbyXIBr3V40xGATfoQzVeik1Kqu90S8zOrfU4&#10;u3mKTqYcO9yjHp/mRc9/Gr/5q9/JxYdhPCwhTsgdOGMTcZGCPO8S6vOxs8Vv7IXXACS1W2McqDA5&#10;s0WYeEQNRg2ZFDjpkJkcazpY6ZBJhw4dOtqhI11y2yWzXawrwOXErMDnBXXRYfXSS5NhVYSRr4kY&#10;DBmCkJGdtygx2+L5Of7SXVFh0EfynMI4enmBaTJivU7jreJ8xSJzBXu6ko1rtZ3+7pT0LszVTtdq&#10;dten2b//vyAayZqiQCDiFy6E0n7GZOIVwH/kdsKJLdbzLlYM3kYqPJ8pScg5hzEGVaWua+q6RkQw&#10;xjCJkTJ3fN2LXwJPeGJTCErtzh7BNeTXHjxoMr9ay2jm0MPylqtBcGxVJXQzeMQVPOff/QDDQwM6&#10;F19E5QNah/YjrEWLFi1aAtyiRYsWLT4brPZXGe+PUYVOpyAEmHjAJcHqV1/zdn7n9/6KoEcIHObs&#10;2QnZyjq+HCeZchp+O4vKmTbcRqIEur2cUA8xMqaanOVbX/JsfvnV38vRNQgTWO0brEl/E3zElzIj&#10;VnXt54zLLLRWY0ELoODCvB8NgoE6Jvlw7NndGiJZQch7VHmHsc2Y2IyRK2ZbaQuidpOLrxYECipy&#10;RiZn6Ar2XM6ezRmZjK984pOhEpAePRnQU2GdDitYOotk6OAmJPOwBQOxFExlGpfpdH+5PwK1bN91&#10;L7lX+jhsHaEOdLJ8ibguXyYYVAwq9rxN5IkYNgqwiUvFB7tI1L/AFzyiEdHY8MbYREdpsm+b5ltV&#10;yh3Xf4DDXhgYR+1LKpuclIOc+5iLF1LjcoJYMyPBLs/o9Lq4PCM6w+rDr6L3jc+ClX4aPs66OByZ&#10;zgX6RfPz6cB3MIm02ylJZ7nYYAJ0gCLvEoyjLvfh2U/hq7/tRdy+fYb+xgYEQbTNAm7RokWL1gW6&#10;RYsWLVo8NALRqHjj4ZjpOOQkeLLCse/h9/74Jn7v9deyO8zIzWFCcJjcU0cPrnGs1RwbDSqxIU2N&#10;GVbzdTTax2ZKjGOueeEz+Lmf+V4uOgI7Z3c4eqTfMBQhhog1xRL56HQdy4OTDf1Stzw8eQEcQDG4&#10;Tj/N/5YVm1aJl1/ETm+PyaSm2+ukOCObni4LgouQh+QxXGWCiiaOqEpQKC0Mc8MkF44+/Slp320O&#10;WGzQFN8UmEX2RLMQX3tewynT8KO0rnYaeKtQ9Fdgz3PyznvoR0PuAwSlqjy2kxEWwnFnj61mSRmG&#10;pAKHJlg5nRZhtrbakLO4uNyLXehfIA42U6FFURvRZm2MSnK61piY/Olt7r75Fta8RRoVN3YNPjOY&#10;8OmJfFVVdLtdVJUYI1mWzZTg+tAqT33pNXDVRdB1Kd7IOsqqpsgzfAC7mEM1damWiCdi0blDWcZC&#10;ESntk0TIjcVrTXF0A7Z2edgPfR83v/mt7J/YYz3L0Vi1bdAtWrRoCXC7BC1atGjR4iFSCIZ7Iy47&#10;tooAgUCWOyYe3njt+3jNb72Ozd2M9fWHsX2P0l9bY2XQZWf7DjicwWSC0Q5GzYxmRQlNEGu6iM8L&#10;i3GWF7/gufzSL3wrhwdw9uQZjl/cAd0FMlRzjCnSRb9J8bNiwDqYe/o2TEvtssPRBZFf2C1TNE3X&#10;WbKLj/Lol72URz/vGyDL0nCy+KTaNRnExMZquDKJYOUyd5RSTZs095kmAsdYKCwaDWLnL0dDEpHD&#10;Ao80Cw93DjFTs0SIp3PD5ftv5swdn8KVAVtW9MRQItRlhV2a802LpaIN7zJgDBL1HBV49tQSk/Px&#10;QTr+RaAAJwKssx2KTYO5xBQvlWThAHfcw+TEWY5VitYeMYZoIGokJ8UIPZiQaq3FOcdkMkFVEZFk&#10;Gmctxx5xFYMXPBN/LLlthyb/mSy1thd24VjKfD1TsrY2c9wGLEyaM900F3JFU2DQMuJ9RdZzmLUB&#10;7Nd82w++kjf+1H/iUGeAllX7MdaiRYuWALdL0KJFixYtHioFVCoOHTrK/hiMWHoduPbNH+TXf+sP&#10;OHVyn3xwJduntultXMl4PCbun4bVPoz2ErkL4VySJh40Yimp9/d5+Xe8gJ/8n1/KxiCRvosvXgf2&#10;qOsJWd5FxEKEqozkhcG5RBhCCEktXaRe8vkzXxJgtcgIwChGKiPYvqMzONJkD9WQWTCREoNnyoUN&#10;dvqybRPDc2BVdWGfDS5lt9bh/2PvzaMlu84qz993zrn3xvDey1GpyZJsa7JlAR6wDQ0UFLWaoanu&#10;aoYyZkGvprobXCy6MdWmqdVAgcFVNu1iNBjoctGMrirApvAAxiO2sS0bPMqSZUmWrFnKTGXmGyPi&#10;3nvO+fqPc25EvJeZkmwJS0rfLcWKfPFiuMOJ+84++/v2piot2oAUmftk5rtLAWYPaVrus56bZkXw&#10;Cnfezaff+FY2b7+TtZ0dPMqgqiiNMGsbjFnkxC5z1q731enCVTqa9PmqilGziwzLbur9xMhAgsVi&#10;QypmXyDmBYlZzcl77qGKMWU1GygGFY00tI2nzAsBNovFy7FRADbHe7V1g3OOypZ4a3AXHOZp3/BC&#10;OLTGxBQIhmkzZaV0WGBzY4dDa+PTe39ZLkLvkooNMdP3JZEeiVCUBleNabWmNAZCC1ddwSXPezb3&#10;ffx6DhtDEcL8nXr06NGjJ8A9evTo0aPHWclDw6CqObn+IG3mER/425Yf+79+E3FjjDmP0Apm4Jj5&#10;Y8TSJFkLD2YIbcAVkWbjFMX+w0QsNC1VYfGTDUZuxj//zq/j5172XVx8fiKPagPTekJZjaAcodhE&#10;XQyUQ7MrZ8faLhHX7ibBhl3RPI+C/yM+JSENrGEGeFPSAkMLTop54lJlApVNzbQxhMQ2XAopUiDG&#10;lA+7t+JVM+ERAVskoi+O9L65/3fRU5tLkI2k0miBSESlRac1A8lNpD7CqU248z4+8vJXI3c9wL6d&#10;bQaFoEXBJHpiECoZYGJyClbytmf1NxGtiIRE2Nucbety72oRyLbKBsnkslNKZZnFPY5E2Ju0PpHI&#10;b+rnDoA1ioSc62yU+++6lfXJcQ5WBdJEtje3GR5cAx+wAaxGRA2iQlt0fcGpBtmgtG3N0BqMCvX2&#10;DMZr3DIUXvjNXwfiqFQRiVRlNR+ah/aN06GRvasIZt72LUvl6aOlp3X8PRioVSkQjFi0rpHhCJ56&#10;CftecC233HYLKzs1pdd0jmRhaNbdx7ibFvckuUePHj0B7tGjR48eX8YEWImxpahSnu/HPgX/+qd/&#10;lSAH2T45Y7i2j8YDBOJewqMpP7eZ7bB64QVsbUyhrqEosUbwYcL3fd938PM/+SLOPwChqan9DtXK&#10;mGE1pKUgoLi9DOqM/a9n8Hd8TIhXjveRiMVQAu2SLjdnsYEkj2ap1hiT7JQxNHWkqAzWJDrT+uTA&#10;rKqEEFgZZiOqCBIzvXFLDbXkXlUyAVaDBEUIea8VYpuYZ4iwsQWfvIGP/OVfc+s738+zKLEnt5i1&#10;Deoc05A+VxQKZ+fvvex2LAoiEaOpD3xuOi2pJ9qoSf3hevrhluW+a+FxLYPWXHYMYLuFCHIZOZr2&#10;vZ6yfuIY1oH3HjWCiCBRMUHnSxRGM/FVQzSRTlEOGrOTc8qnDirUYli7+kq46AiIUOQVhUQ6dU4+&#10;zz5ezdKPudY595QLZr4wksag5HZxg9jsGr62woVfdS3t296On7aYzuV7SarvyrV79OjRoyfAPXr0&#10;6NGjxzKDMI71rQkfvx5e+rJXcuzYCXa2J5TDVeLDpayoBTNi69QUMOy76GI27ruH6azlX/zgi/mx&#10;H/12qlGiGK40uMEQgBAjUaGwj+8EPQh4m+OAARtgoEu8WyA4iDaVozrLohUZUAJlacGTMpGtYeBM&#10;knsBxZI0XJLMaxf6W6MNsWkYW0l9rJotiQPQxKTy+gAPHIVT60xuvY07PvEpHvj0Z6mPHmPYKFeL&#10;EJotgrbY3GsdNCbSJgZTGkIbUztyZqqG9HE2mnPGPMksUcnTUDc8eO/9lNZB3WLF4YxB42JhIMj8&#10;lM1h8wKFxiSJi+QjaARv4NrnPhvOO3zaC79o0nmGxYSu9qGlpcCmz4oerLD2nK9k9dAh9OjGrpLt&#10;5U9X7d2xevTo0RPgHj169OjRY44oBu+hGq7yY//nqzh69EGmJ9e55Opncfftd+HGRSqdPavcajBu&#10;TMxGPBsnN2BQcOmlR/ixl347hw+kCNOgYCSmfmEjOFMmxezx5v90HtR7slgz+VWT/aoEnBU6j+QQ&#10;I0EiIkIpEdUGW5WJgsWI397CqSDjMcSAVYUYcqyRQAgMZxOYTlOf8dY29QMnOXXXfRy//W5O3nkv&#10;G/cfo13fJNY1ReMpQqBqW1aicJ4KVRREAxMBX1qMdSnIN2TzYyOEudmVLryiWDKx4onTyvtFccZU&#10;db6LCCt7TMSmNevHHuQC69BYQ1ZGO4W0MwTrysIhqeKGVDpuxaAa0vONITqHGZRc/lXXphWRrCg/&#10;mjEouTx9mQBbXWyTRMVk0y5TZFX/8CEOX3IR/qbb+wtZjx49egLcH4IePXr06PFIMVo7wH133UO5&#10;ug+xBeWhI9x9y23sv/gS1o+fwAwGqXxWzzBzV0NswA324WcTmG1z8OID3H/vnbzprR/nf/9fnptL&#10;Uruc0y6+xyTzp46APV4xOiSFzSyYyFIGb2eynLqUu2WA1nuCiahx2eqqJdoGaWoq60ANriyTpe9W&#10;ncqWT27CbbezffsdHL37bk48cIz1U6eod3bYOnEcFwKlV5xXBq1SBDgUwaIU1uFDi/cNBo8BptEz&#10;bQMxRqrRENWI9y0aFVUBkxyRm9BgxKT+47gwTBYFo8vNqU9uLA8fu/eX61vEnRkVJpU8a0ylzCFi&#10;rcVrKoO38yjepJhLXqCx1hJ9SE7YArGwFPtX4KmXJPb9KAjwvGSbLCTvJcF5PaY0RVp4UcUYC+0E&#10;1PCUq67g8+/+ILr0+fEsqu8e//AePXr06Alwjx49evT4coShbgKUY0yRbHh8G2A4Yv3EKYq1VdrW&#10;P+x7+MkMMyixdh+TrQnNyQ1e/epf4oXP/S2ec81+1kqTAmpMlSiGD2i0KebIPJ57D9UygTJLBDhv&#10;l4mKMzI3qnIoTiT1mKK0m+sMRsP0os0d2JzCyQ1mN93GvZ++iRs/+BFkZ4pszzCzmiIKlRHWrMOI&#10;cqhpIHpsG3EhkeBCBZt7SetQMywLZFAQjWPaTPGxZTAeMB6P2d7cgajE4EEFay1GEg1UTUZOyeXZ&#10;nMZ3O5LHudAq2i2oCLttq48ep2wVbSPWmHQvhhAi6lwy1laIIqnvmaT+pgWaiERDOvtKMBCMYXjg&#10;ABzYD+pBqke52ckB2u49D7qIxUoWV4opirSx1kDdcOEVT+Vzj/LczXufe/To0aMnwD169OjR48uC&#10;AM8a3MoBmhiJkwl2vMp4ZR87996PO3CAtp1LY7sJlMTkklsKsY1E9cSNddp2i6d9xVdx8tjn+Mmf&#10;fDlv/rNfY6WEaWNQP2NlNMS4XNvpu8zcx2fvBXa5MXcV0LBQhitdLqkN6TUeaD1MpxS2gqPbcNMt&#10;XP/uv+Ez132UyQPH2Rcsa2JZ2Z4yiDAIQqGaXJlDJPoWHwPDgYNMuFwAh+CQXJ4Lo9GQzekOO9MN&#10;zKhgOBrixbAznbCxeYp9o/3pNdbMOTwCQVMYU5fhG0zq+00q8LnDeGQvCd6Tu3virnsZYaGuKcUi&#10;GjDWEGOLas4/Ntn1enlhIKvlrfdJBc69wjWB4YE1GFSpBPpRHsq4tPYyJ+9LBN5BUqlzHzKiMB6B&#10;COMLzicai0p72kJAtwAyd4Ne+pwePXr06Alwjx49evT4soVUI/zWDm5tjTg0hFnDzs6UlYsvZvvY&#10;MRiOH3L6HsMUjIGg7LvwfLY3Sz5/0+3sP2+Fmz5zDz/7c6/j3/zUD/GUIxZXrhJRmuk2g+Eg1Z1K&#10;8fhNy9XMXZK7fuCuBdiy5KqrqRgaH7JJVYCTO3Big1PveDs3/t113HbDTTivHBmOucgXsD2laD0D&#10;hSorukZBc26yOKUyljZ4RAQrgrGCxkgTIjFGIimP1znD2mCVaJV21uCDZ+gsB/YdZjZpKYzBSoES&#10;iD6mMljJfauumJskRYlgchQTzMvQzwnoGZixwOaxE5RR0LrFFiUQsCLEGNEYU9yUmrkLtsxV4DQu&#10;gm+wdohYg4qhicrqaATOgX20Y3eR3htJTtZ7F5tEoJnNGA0HgGFnssV4NILxEEYjgmHe07zrcPQG&#10;WD169OgJcI8ePXr06LGXNAgaFAYjfJNLnV0BrmB7ewdG40VEz9Jr5vcSwGQ2ZQwbm6cwCsXoPKY7&#10;NUVxPm9920d4/vNfwPe/+KsYWCgQbGGJfhvjSpa6cB8fWPA+4Ak4W2BzOepc2JNIPd2hsiYF+DYR&#10;PvFZbv2Tt3DrB66D7XXKGLgsGKxGytkEF8HFXNZKzOphuo9lJMgilqiMFlEzP6ySqZCoTeWprceJ&#10;UETBqDJUx1AttBCDMrYDZm1DVVhKV7K9uY5zlqpwTNoasZGAmRs9xUyqVA0qT/5U2OVq511LMymx&#10;ilP3HWUYDaVYiCn6Kcbc/zsnoWdZHFJwLk2rvEaCKtO24dKnPx004nNx9KPX01PtvbKkAi/t4Hg4&#10;ImvVDEcjvAYkKPbSi7HO0fhtrLUURUFbN4QQKIoCYwzRh/4616NHj54A9+jRo0ePHqdPwOfU4aGf&#10;Kntsd02bXqMFRgskpj9DqgVBCnws+PXffD2XXnoJ//gbDiZ11RUYPM1sm3JQPn67LTnntSiwQN3U&#10;FNYh1ibXZgSahqooUyzRbZ/ns296O9e/6R2Mjm8znNYMTcRFj1UQjVhNwrad998m6hIl4g0Ekwmx&#10;AVGDVZPMjjIpTr26yYjJKgyqIWHWMJ3NIAqVcZSZlMWgeGtoIoSdCUaVQgz7B2OwhrquEe3ychcZ&#10;uXO1E7DLsuc5xIY7JT/OGlwbk5FZ3s2gXbTRw1NXEUkLFyTLaTEu5fGKfUzswzoNWPeMy70kWLrz&#10;hkFFCSb1MtsyEd0ue7rb5vQd7FXgHj169AS4R48ePXr02EMaDMulmA9HhBekoVMQfe4H7kJyDahF&#10;1YFaZq3hnvvX+YVXvZZnXftvOLQGI1sADbbcZUH1uPAlH6G0hugbnBisESBSNzMqkbRfD27Ajbfy&#10;7t/5Pe7+8Ce4bLyKzCY4FNGISsxuvskXOhhAE4lVSL3SmdCamIprTSbKVQRRwQh4qwQSCVZJfkc7&#10;kxmVLRisrWEwqFdm3hNjpBHYrmsGwxEHR2Ns2xJ2dthc38IWhmExoFZdlHIvndlz1vco72sACgE/&#10;mSFNXqAwMieK0SytBuSjsdcQahGPFNBoQCy2KFMptXGPkX+2mfuu7SK/crZFKl0wYmspygpxlhAC&#10;oSPp2fAsxkjvb9WjR48vB/T+Bj169OjR4wtEPPO9aGJh3Q3mBEKXHluix+mmjoglMKCNBeP9F/Dp&#10;m+/kF175x4iFaQuBCmuGj+ufLQFK62jqFFfkXDHv+a2cTeR36tl4+/v405e9nNlHbuAaN6I4fpJD&#10;owqrDU4DRVSKqLgIRuM8SmfXZ6nBRoOJSfUtQlZ/Iwv34T0OzQBFURBjZDat2ZzssNW2zIzQDivC&#10;6grVBUdYt3DbiePcefJBGAyQokRVcCaVUS+bOnUThXPC+FnOvEzTKd4ItNMZpgnYvMcxk9ouvkg0&#10;uT/LGb4RUSJqNLtop8UfYwzOWBBB5rbhXzz2llDr0tcof+HyrYvtEgSLiAUsRVVirT1NAT5TX/Bp&#10;478XiHv06NET4B49evTo8WUHjQvnWe2m/vkHjeyy1tU9hDgCOFCXleRMHiTmMs0U4XJic8pw9Tz+&#10;9M1v5y1/fSuugI0dQake3z9bqUoZF8GWAxA4tX6KZjZLjGdzyu2/9Xt88LV/yIXHtrhky3No0nDA&#10;Gu6842YGQ0sVPKM2MmwjAx8pA5Qhqb22I51zld1g1CCZCEs0tEZobFZ/uz5gjViNOI0MjMGRyIwr&#10;C4q1MWbfmJ3S8ICv+ezWSfzh/QwuuYhpVdBUBbEsicbSLPV/LhPhlAO8m3A/aYcvu0TcObo9j3WL&#10;DTp3vl52Ru6Oy24zMEVNUvXnCvBSz3Y6dgZiPpePcgFmVxb1GfZpTmJ3kdmOfJPKn/PzoypqJN2W&#10;tl2lJ789evQ4t9GXQPfo0aNHj0eMXCw5J65GNbkFnzZTltOddlVAi/R6dZngKakgOJtjFQa8Z2Nz&#10;wsp4lZ/9hV/mGZe/hq+4oiTEVIUqD1FM+kj6NB8tg7LWzn8cDYaUroBjG9zxxrfwztf+Hl9Z7WO8&#10;MWO/McRYozrlyqdfyolTpzigVSZQqbS567nt1EntDK50cfzMnO5EogHtjrHEpM5qnKvDk8kOVVVR&#10;jgfsaODE9BQ7ooTRAA6vcPCii/nGb/zHjFvhb//0DWxsbEPTsGo7h2vBaOo77gjvMhE+F5TgmEnk&#10;rmGZh2y3ELGL8KVBR4ypcF32LAZ0PdLdkNesFoOBKGiIoPLYxEkt5RcruxVt022rLi3Y5POYCLlJ&#10;btZLyq/GOH9DkTN8Z3v06NGjJ8A9evTo0ePLHYvol3kk7pxaiC3S3FsTI4hdc6qSaIfm/mE1CxVY&#10;IlE8mIhUBSoWTMHObEa9uc6/feVr+I1f/AmOHEypPI8rC1OgcExji0OpigHMAve+5V185Pf/nOfs&#10;v4hwx91UIqiJmBIKLKfuvZt9+w8QG/Amq975KEYBZdHHK5kgCx3RMvNjbjUSyb2auW/YELGZx5TO&#10;oM4wlcCDWrMxEgZPuZCnPvtZXHTVVVz4Df8E9p8H73wvt588zvlqOTQeUTqHn02I6uefrSypv5yD&#10;5HfJPKrjfVYMBkFUE1mUrkQ4EWCjJi8GpHG8bHJOJsJd6XMEQgjENkBQ5NEeQX3oh+Lyd7FbCIo5&#10;OjsXZ3jvU+/v2RaPeiOsHj169AS4R48ePZ7IMOi8ILArv41Ls8LFtD1KzJExcUHixIH4TMa651sQ&#10;s+szdk8xz/T4I6KNedL8RUx680TdkHpGza5pvFmw0Pzc9HSztIWP3aU+dsQhq75GLRIFQwAJVLYF&#10;FI2GqAVeCzwGlT1MoSNoAz+xAAAgAElEQVS+JqKYOavWnU3M2hDBEhtPOXR86O8+y2v+w1v5+Z/5&#10;p+kMSUTU7inL1FSG2hlrLe297Dp3j6KEWiDarNbGiAkegoMP/D23/OW7cPceYzJpuaCqcNHTaM2s&#10;rVEb2b92AG1CijBiQZZaGwmSIpFEwWQpManAeVvVEDrHZ0mKexCInUN0VpCDGKQq8GVBcfgAT736&#10;6VzyvGez8pXXwGUXweoqxAK8gDGsrKxw0Bb44yfZaqYMi4LomX8mwhLZO3uE0JPrinH6OZ3fKYg1&#10;YIS4VCetIgSjhCAUqhgVgumuI5IXDLI6j8GIxakQgmKJaAzJ4VviUmSvIc4pa8zf1phKlfXMY2/5&#10;JCgLp+7l/YoiWbCOXUlBek9JrwghQEjbYURyd4KC7fbizARYpS+D7tGjR0+Ae/To0eNLhq5kTxFc&#10;jmsZDs9jNpN0GYuKOEVji0VTz51awBHEZHUxoPg8ZYy7ygORSLJ5PdtlsSPYYc9s9EyTVbO0zYsJ&#10;bfKHSpPlrmRYc5lkcmE9Q/6mCJ0Hr6AQA5aQ3IRJ1Y5dfAvSojFiTAHavad57EsaxUBTQ1VQjlbw&#10;04gJgVCfYqWcwc4D/MfX/Qa33nIH//6XX4cxhzF2hbptoSwg+Dzh1/nEOkqOEMJgh2PCqY30XDNC&#10;S8Px9aP84X99H1de+wy+/zuvQNoZIzemmUBnDD3Z3mC0f0ggojhiPg+WrmczL5DIF0+CA4k7ArTT&#10;CWNbwMkt/u63fpfZDTdyIDaMBoY6NLkU1tIUFSoR00ZcdNhoGQwG+Bg45SfsFAYcFLNA0UaGbsi0&#10;nhGKkqKoYAY+BPx4gJQV02mNF6iNMhWIqwP2X3YRT7nmKg4+7VLO+4pnwf41OHQAVsfgkgETpQVr&#10;Ug7zyW0wDrc9RU3L2AqNb2hDADE5OkegM90ikWwR5krzkxWnFRBI+nZVAEGp9q8ytTAIQEj5v9O6&#10;wewfw3RGGdNCxcwZIkIZOmLoUIm0JoAKVROxVhlUhlOnTjCMExpWKLMOHCCPVfL3gXmm9HIbPZjT&#10;G34FGhbf/WV13hOJBIY5kgtbADVaWKjXmexsc4FYopGkTGu6lhB1fp3ibEt+fYV0jx49egLco0eP&#10;Ho8HGQ7ZwTSpKInohkyPfSpfBEQLtPtJDEhLRBGU3W2icTeZlT0cd/5Y5AtTEfd0GiZGdPoEcqnk&#10;8GwurMubJFkpFGVJP0paOGapl3auHu55k0dFfkGKAo2BYjyiefAElCOin3JgRdg/hN/+jddw+VPP&#10;51u/8QJu/swNvP6NH2B4oKImzkuhF2pVXNq21IMaZhMoSqpqSD3ZIlQF5b4LOHb8FP/hj97Af/OC&#10;/4OnXTBCgXII1FBPp4wOrNC2U0zh5rUAu3b5MToOIf/h3L+2Als1vP1vaO64i/F0xkAUo50ZUlJt&#10;vTH57KRFlyYqoW4orDAsh9RFJIgytIaBCLH2rK3t50Ft2KhrVkcrtCKctBBXLIeuvILzL76Yy5/1&#10;DKpnXg2XXQiH9sHKAAqbFicGBRQlKoKPye3XWYdaCHjK0oEqlRpsCBAjIskQSfYQXKMml6h3JOjJ&#10;S4FS1YeZL4AtjwWbZdViPGSrMKlnV1OPeioNTsZiJqZ64rSwlnKQjEr6N4B1iBgKk+owHMp0srl0&#10;DbF5GMZcqXEWR/V5e8BZroNLQzrXrcxL6uc2V9bmfU25xmxvpWMQNS0azhOSpFd3e/To0RPgHj16&#10;9HjCTmKJoCEb0ti5G4xmJWPZvOdMc7rlCtxUFBixHfl9yEmg2cOizqaudqQup6fKbuK7bEAzn8ie&#10;MSLoobYjfbYukcdE9OXs7PmxWX7AiuKJtKe2MOMB6ncYjRusWeenfualvOCFFzIqYTaFl770B/nw&#10;J27g9nuPYssjRLW5RLkjv2b3iRHmiqUK0DY0tWH/2ohma4NPfvxmfvlX/ph/99Mvwa7CwMJOvcH4&#10;wJjY1hTVAE01ALvjbh6jY9ARDasRQoT1DT70trexceIE+xHsrkF0ulTqDcSyYNo0jKPBUVDMkoI+&#10;iA4XhKlXHljfwF94AH+o4u5JwyXXPpP/7p99O+5ZV8NlF4MzySzMOXCSlF1VmtBSjIfEziYsJvJm&#10;xZD5WHKONmn8GFsQQ70wd9ozfqSrjoCc4azn8HUlneF9+/fzoJXUy5sX0wxCiAGjpzskR9ntCi0x&#10;rU6JQAxpsWrr1Dp4xWrIcURmV+NGN7Zk10KN2bXWpix9vTWd9uUx2fX6OiEv8ylSmDRO24i0MHvg&#10;BC6cpcR5j9t1jx49evQEuEePHj2eIDAmTfY7wovonDuqmIeepEunkMY9E9k99rZf7DwwT5oh5Mmq&#10;7qHGekaVVx8j4xnZ5W37DwO/tcFw335m04Y4m3DhhRXN9Bg/+1P/G9/7Pc9GQjZzLuGqqx3/9hf+&#10;Fd/3gy+jMAeZNU06f5il87H7mLvS4adTojUwHKAhMJs12GrMwJX8yZ/+DZdf8jR+4se/hY3twL4D&#10;I9AZIXiMVggmlbazzB/8Y8aEHSBNij3a+eT13HPLzexXpTSC+qS0dWpalNMXX2Ll8OoJbYRZg8TA&#10;wDkKKZgFT7H/ABTKscpwxdc8j2970YvgyqfBQODAGAohCNS+JRiPNeV8UUSdMKXFYLA4CmNwRuZK&#10;X3LYyosMbQuFJXpN41IWJkhmjxdSF1N1Dl1FThsK3XhZPXwYbyDExChVFYugUbP6LWckwcvf5RAD&#10;MQohRDR6tk6chGmN09FiGGrquLVLNRzz++Vc37MMWbv0a1laexNVxAkBgyHk66WBGczuOY4Nu69B&#10;Pent0aPHl+Vcsj8EPXr0eDLBOZfKmGPM7qxZ2tolkZwdmsnzfA4oy6XNj5DlPuSl8wxK2bx3LhJC&#10;QHdt+xe+AHDm18nDb/ajhUaQgLZTDoyHFFKz/uDn+NVf/kle/KKvwxIZ2EjbTKhsJIbIN/+Ty/iR&#10;H/4e4uwUldGlUkuzlHe72EbvW/AtxgqD0QjBMp3MCC3UU4PK+fzBH7+Td/3tPVBZApHJbIdiVKE+&#10;lbZazUotAG0+H2bpM7/YBYaIJWJEYH2TGz94HW7WUKliVLEas0nZHta7RJRq32KcxYpDPIxMyWq5&#10;Aq5i4iy3TbcZXnMFL3rFz/LcV/0cPPcaOG8M56+x6SLbYqgpwY0xZoxSoFhaArPY4CgpKLCJiqfR&#10;mBdjmthkrzdhUs9AhIAQ9ozFReRRnI/nYCJxqRT6XJ0O7b/wCI2zucdWkZgIsAmZCOeM37icm7t0&#10;mjsH6e46YxHqzW04fgKCLtzPleQ7EICQ7+OiqkSzuVnqFe6uK3F+vRJNizF26VfE1AVhEFqUutsu&#10;Y2GmzO48jvFxvm3/UAtxPXr06NET4B49evR4jCDAoHRY1xlNhV2uLSIyz+TUs0zUY4yEXYZT3cRS&#10;l+SU+MVtHKmXcne/cJzndQYkubCeZQKa1NEvlgDvJeH/MDh4YB+ze+5Am03WhpFXvPxf8T/8t89k&#10;aBqELYSaZrbBdHqSkQs0swk/+bIX88LnXUWoT2GkTfuhy3+ClhQ5jTCoaNqW2WSCBo9zFWUxxDcG&#10;UxzmgZORV/4/v8Xx9chUDcPhGsGDmFzUND+VPpM4Fn3Gj5bARZ+28dQ699/wGVZEYDoFX2MluXSL&#10;xkVPKAunYKPg25bCOqwYHIaBrWha5Vgz48Sg4OJv/Fqe9y//BXzT10NlYFSgg5J1QM0IocwKr0FU&#10;ISZDsSEl+8yACiElLGv+L489I4hz89Lo6XQ6J1piDWJSRmxaJugWcdJNJZHfYOI/6Nj60mD39nfX&#10;iS56iosvIgwc3gpBDMkgWZCQ+2jJ3gPdi7tFnPzvLkbJGINxFiNK2JkwueU2yAs0u65Nyu72i87R&#10;m87ZIF9X9i5k7X3d/N+JkbdAi6VFEk3erFm/5U4Krz3R7dGjR0+A+0PQo0ePJxPKsqAwghHtOh07&#10;9rtEDM9wadM08Q0oUXVJ21q8fhHvszTR32MZq5jFBJg9E9mlKKYUybMgvx0p9xohnoFEPEJFOGWM&#10;fqHk/LEhLobI1uY6F155KdOd+3nFK17GD/1PL8A3INpQYrFE9q+usDIssdQcHJccWIWX/dgPcPH5&#10;Qww1gj/7NhmTelzbGdTTfFwMRVFRDPcxmUZqrfjUTffz6l/9PTZ3CiZhSNByt+6unoXy+3Cq/SNE&#10;V0YcFO6+n9m9Rxm0ARcCpRGIHrtk8tW1NS+IsGGgMFKLNB4NgCs44WccL4Ti2st59steAl99LYwL&#10;WBmy5Wsa4ygYUk8mjIMwaA1Vaxn5knGoGPqC0hucN7g6YtuIaQOEQNCAn/uf52qJqNST6a5+dBGb&#10;XcoX36Bd5sM5xkfPCQX49HEnOfaJi85Hx0Ni6cCapAIriI8YXXyXu0tDpwjvmlSFCEawVlCNNNvb&#10;3PWJ62GW4pBa9hQi7OGjy+Q37r2GLQ9lPcsYBRoi3TeAuoWj69x//U2nlUD36NGjR0+Ae/To0eMJ&#10;DmcFY/dMYrsJnSxmh/Myxb3zQ1VUhUc9B9RdvPi0ybXM02fnnqxEJHHfMynAj5AAG5N3U3bv+kLv&#10;OxP5hcdKubMCxx64i1/7tZfzou96KvUEVksYyQiJBoKgIRBiQ9CGyXSdAvimbzjCi777G7FMMbRY&#10;bVN2cOfIq/mgtjWEpOzblRWK4ZB2MmNnY4IiyKAkSEEdhvzXN13H6//z3+AVsJYm5P01LUiXkpqi&#10;spbLVB8dcYowq/F33Y/bnOCalnFRMCxKfFPPj/PyZ5ml0+LEQPQ0TUNUxZYVdVGiFx/hkn/0QvjK&#10;Z8ChVWZ4dlCqlQMIlgI4NFpjV+iNLrEkD7QRjEWMwzpHYR1OkvFYIBBzhBZB0abGxOwbbEz6vix5&#10;Ei+Pnyjx3L+wdArwoQP40QBfWrxdWmJTnZuCqew+p4vplKAhVZmoKhghxJaws8OxW26D9U26eN7I&#10;nrWZfN+VPSvsTrTOC3jLQu9ue/h8y0O+JSTyjsJkCsdPcfL2O7H+7Be+nhj36NGjJ8A9evTo8UQk&#10;wM4wGlTMpjtUzi7U0Jjikeblz5pnlbJbRzG2YHNrQhvg5PbG3Lt3N8nRhyCMZqmvcmnyvOSS66Mn&#10;5gl13bRETaauJx7cYGdnBynL9EkxgjFp4imC935R4tw5Q++alEaK0rK2ljyMsh/YnHB/KSawhsil&#10;Tzmf7/7OSyksrAxztmowmDgCGWHcEGtKnJSsDtcQoHLwM//3d/BN/+gr8e0pqiJiaVJWqW9wZQmt&#10;z9EtAawleE/btpiqwpYlMUbEBeLOJtX4AmbtQX79tX/BjZ9NDstqDUggtNuJEWqiED63ATfNY3B8&#10;vAdnue7t72QfjjEWEwOTyTZlWc45STdGjC56atM6RzrPOIsZD9ioZ8ycYWtYcNX3fieUQlM5Yllh&#10;KDFAqVB6sCGlfvkCQgFaAgWpGbQEKoO2fleZrFGlwlBhqaLgosCpDU7cex+FKhpSP7orinmMDmoQ&#10;PcejcfJ1InaLSNrFpQUufNZVzKxQqxKt4JyjKhxWdtWc7HKbn6vCkp2jnTBra4ZlwUpZMrn7frj+&#10;M7CzgwDb0510DbHQ+AB2N/ndy2u7B1PK7+IXXR/ynERbmNUtA0oskZJ0jfn0f/4TDhdDCjm78VVv&#10;iNWjR4+eAPfo0aPHExDDskI0UDlLXdeJTORIGNXd5GM+Md01r3Oc2thiaxv2rezL7MEwm053PU/n&#10;73R2nE1RTNEzlohQlhXkifbW9vRhTZh2GdSIIJkQdzdrDcYyJ/7Lc9YzloDrY3uZFzUYPFYWRlO2&#10;k7Q60VWL/BvJClbACRQCP/ovv4/LLz3IoGwgTimcUA0G+OkMqQYPzVhEcYXC6phZLezUFXV7kJf+&#10;xKs5uQmTFqa+xRSpFzi0AdTgXOKtZfkYTPBNipZpT27hdhps0BSPo13B+2JsnJ4aHQkSaMTjC0Ow&#10;QjCgg4oLrrwc1sZQGBoM4HZF3HTMqAGmQJ1vjSQPpfl6z6BYbGsIRB9Qn8qhxbfQeBDL1tHjlKRI&#10;pxACbdvSxnCG830mtfPcge5axAJKw9qlFzKxSiuKFI6gSdGNPiyPxlQ2vadYvEjlKWiO8gohYKMn&#10;nDjJnR/9BBQls80T7BsOEaBpPcXA4gWmXneR3y4qaW9hR0eCw9JXbr52ARRVgSMyIsLmJtxxN0dv&#10;voWibVKEV48ePXr0BLhHjx49njzYf2ANYwzD4ZDoGwgBay3G2qXe2jNc2iQmZcs41k9NCH6h87aq&#10;lIPh2abG8AjI8PLTrRSAIerCTqiu4dbP3YU+jMqi3T4skd6O3IoI4/EQ58A6ksqczbc0FQh/yWjD&#10;QnSKi8Mz904yJEnSYDA4FIenMPANX7vKj/zw99JMjrE2AGKNiQEjJhE1fSin5kgz22A0rohe0HbA&#10;1qTgo5+4g1f+0pugBONG2fjHYV3ZVY6mWJvH5K+mge0ps1Pb2Fmg0GRJpcaiRk4bNZ3622XINjYy&#10;FY9WhsYoTQwgwjOedQ0MhqApzKqK6TYvLOgUP7r86sUhD0uLPotS2AjWYp3DWIs1FjFFKod9cJ2N&#10;u+6lCpEyDTra2ILpXI4l97l3KbjnDuShvrtioCq45Npn0jjLFMWUjkbDac7JRuV0dV/BikE05yZb&#10;8OoZGoPZmnLrh/4ejp5grY0QAtpM8b5Z9Pza3eTX5vc8U2fDcvX7ckm0lKCxpUKpZlMwFTe95a+w&#10;21sUbXNuq/o9evTo0RPgHj16nIsXrMMHK5w1OGvSxN6m/s6Y3ZUffgLs2NjYZn2zJVXEOrwPGGHR&#10;B3hW0vtIZo+57DbkumeSZ5Jx8Hcf+dgjn6hn4quqxBhzX2HkyPmHsdnsOOTMXSU9Z95IuJdA7o0b&#10;ehRnQFMSbv4/zF2dd+3+vK3XsGxXa0kVu9//omfzrd/8fJytMVpDaLCSo2CWnXXlDGfBB+q6BhHc&#10;eJU6GPZfcBmv+4M/4x3v+Xw2e1qhaQSkYDZrsrG04VFzYDGJAE9mhGnNEEth0mKHGIOxeeGDRWmq&#10;YWEw3i1seFEoLG0MeO+JMfKUp142l/MtBhtg7mK0VOLqgCovLzgWUThLncHpuyB7yhmiztly+/cf&#10;w59Yp/SRQpOCba3FmoKwXOarJpN3s4hGOscI1NzUSvP5LSxrz7yC4sAqMwKNKD6EbD5nsvK7fNsd&#10;r6UhzlsxMErUwLAsWBXL9h13ccdfvBVxQ6hbdHOH0bBMLRNAMT//OW96jzs00unNZr740Z13XVog&#10;ESIy2UGaCHc/wKf+6l0cEEOpsVeAe/To0aMnwD169HiyYTSEYVXSNDOsFVxh0oTfd/2jD01/QxC2&#10;txs+9tHrsZIeM7baw2/lISfMZ+e+guaa66bxCCn5xGQ34E9e/5kvqCRZVdEQIEY0G+tcfvnTFrs5&#10;90IKfMna9zR1FnaLBUIDZrqoBNVuIm6yDY/PjLhIhCHC2ghe8fKXcuVTj2DjDKtKbBqqqsoK8J6d&#10;yTKoKJSDVcJOAxoQF7BDy/qxY6zsv5CXv+I3ue5jx9MftyL1WVsrtG0ypwp+9ugJkw8wq7EeBqaE&#10;KPigqBiCWfSChiV34E4ptJpikqymuCzVpZLj1RWwaWxYjclJuFvQsRFcCnl1IVKFSOWhDBEXwca4&#10;UIpVU5yWLFzSom8JvoWmhe0pn3j337AaImXjcSEiMcyNsJICbFikGacFCZNv5wjlPdvlIdXpX3Q+&#10;F1x+Gb4wzKKnJaJWsPmLZzSdEqu7J1NGDeSM784DPoQWo8qaKxjsNHzqzW+HGz8Hs5jGaFRMbOf2&#10;YxZwy0lqe9R/wSxKo5fXRvK21M0UK4ai8bBT89nX/RHF8ROEUydTDje9BNyjR48ePQHu0aPHkwrW&#10;wnlHDtHW0zRpjx1R0PRLScphlDNPcI0UiBS85z3vp+ORzji2tppFVuzDccCHIa1gMhFO5q0RuO12&#10;5cEHTz38++8pfZ4bYWUF6pprnjEnvqkPOKnDRsyZXaAfy8v9XO2ymUMIKXF0Aradk+CFhZiSQl/i&#10;/EGJNQVw2VPgR17ygxxYGxLaKQYhNHGxnXtKPzWfG62FwXAN8LSbRwm2BhOww33c/Jm7+c3X/glH&#10;j6fXti2UVUHyHGspS8ujdcNuYuqrlZioSAghKbloIsKYvK2yi1eZTH6LNjCIYHzEKlRFkQjrbEpe&#10;kVna6VQDHYg0c4/mHKOlncweF4sEEhPxNYKi+OAJIWCKAluWqW7+ppu5+zOf5UBRUYaIyfE+GgJB&#10;4+5osM4QizP3u54LVFj3XCBibm5/1nO+isHaCnXwiLXZtTm3I+iiB3hvf7SqYgz4GIiSunWbeooN&#10;gbUgtHfcy21/9iY4uZWOZT2jdA4IePzC8Cru/g54UoFEcqPWueu7LD835izxGKAYsP2+D/LJv3oH&#10;R4LBTadU6Dndz92jR48ePQHu0aPHOYnRCK6++mqcc4gIbWeHvGyJ3E1w5cyXvaocc/2nb+Aztz44&#10;f7QalDx0s+MjmzmabIJTloM5+dEIf/22dxHiI7vkym5nKzCGoiioBgVXP+PKxIlZ8CXtMo5DOH2T&#10;H+MJb8Qk++H5+wZgB8wm2NlSn2o3K8/q1nySXmOp2Vz3/I//9Ar++Xf9M/atrVAVBdH7PEE/E9FK&#10;Jd7tTKjsEEyEuAV+ncFTDnPivuMMz3sa737PJ/n9338v9z+QRFTEg/HEWGca8Sj4P2BdAcYlHS6A&#10;byNiLMaVtDHM47e6CK7lkmEbYehhHKBoPVaVwlp8bLnj6H1glMZC2+VRC2Biyq4m0BI6GTlLkOmm&#10;JhIk4onJYIuIRwkasdkQDID1DT709ncg2xPKqJQxYmKgcMmJXLJx09xZOBN3VOZl0OcidOnrHcSC&#10;gfOf/zzWDh4g5j7gGCMhLMr9zZI52DKpFE0k1HuPGENZloSmRWcNowgHa+W2911H/bZ3wP3HU2m6&#10;RiSmsW+XCXBcrKB0fcJdGfuy8itLMWKls7SnTtF86gbe/8Y3M96qGU9r9pcl6tulWLQePXr06Alw&#10;jx49ejwpUFi48mmXMBxWSZBp21SaaG0qg9akjhlNHasmLvWUqqH2UyiUExsT3v3e62iBjUnAlDBr&#10;4nxKvOwnJHOXGYvVhTlNejyHsErOns0TTFsIk1kqhZ228O73fRAVh4rhzCxVMbr7BklqMhacsxSF&#10;5cILFhPkeRlkVmPj3ibX0xywHwOykEnS4u07ux7AeLBJIDZYbOpmTV7QeVvKssKHKYf2O3wDL/vx&#10;b+GKpx5G/QajoUmElcXx7nZAiBgCo9GIjY1NxCjmwBqoZ3bqFJQjplNh2gz5f/+/P+fm27cwJbQ+&#10;ZQQZY9HdnrmnLW3oQ9D+nOKMsQ7jbFqkiKmm2zqDK5IaWEQog6GIYLOhl5JjmgRKDEMKXBvnKnBo&#10;ajbuuQ8yMTUwd0HS7AXtsBTY3FgsS+fWINlsTDBItiVLpcwR1IP3xHseYPuGz3Djez/AfinQ1hMF&#10;WmMwZUWQtMhiNVVbd+W9IQ8ykx9TiQQTlxaZUk7w3qr1Xe7KkScW8eoKRnRphOXaY0WSwn7Vlcih&#10;NXYKRyyLdPa97m5hkDQmZNdIyR4AMWJtwbAaJIXde0YI4ybiTm3zvjf8BVx/Q2K121OKNlBJXjjq&#10;7L+X1oHSN8mc5lOgXX09AYKH2lOcmvDWX3kt29ffzKEgVBGiVXbwu5zJz3Tr0aNHj54A9+jRo8cT&#10;AF1JsJE0j/7vv+NrCO02TTPDDYdpYhrTDN3QYmlx6nExl26qBa1ADMUYJmGT7ZnyX/783Ww2MAkW&#10;D7jK5ICRpQa8mEtNWwt1MmoSnzgvMQA1yAyYADvU7TaBwCxAdOmj3/DmT/PhT9xAHS1BJTvKpvdP&#10;3ZYRg0fwjEcl/tRxQpgwHlqYrHPo4ArTjeM877nXMKqgEihNN0c2VMUAMJT5fjd7f+xIcMyyU9AG&#10;lW4hYA3iIWCFSEkQjyFi1SBxiOgYtEAtBAteFWOHqV24hSMH4af/9Q9w5JAn+gdwRaAYFOngtcJo&#10;ZT9s7+DwqJ8R/JSiNEgUYqPJ9pYCxIGtKNYu4MSk4iU//io+dXP6zEaLdKRzz23Xn6n5XzHTll1V&#10;p7r8QySVegciEVZXiQRUPKotIgFHwHjPoIVBKwxagwsGFUNjDdMCapsURm2UkR1RtGBiYOgj91z3&#10;MTi6ATNPCdTOcUo9NYZSDa52yKaD2qVjI/k+GggGaQ22FXTmsd0ehhmEFuqa2d9/ig++9nc5sjVj&#10;MJlhBWZG8YOC9bZFrSW0IW2/jxQhjUlvIsEktbgMiRBHB2jAilJUJdEITZP6srujOK+Qj4tjGIhP&#10;ACK8VKevqd/WCgQH3qQmgqARho6v/6Ef5B6tOUHEFgPaOiBiwVjUgIhiRbESMCgiShAhiqEsR0Qv&#10;+B3PyFSMbIG0LYcHA+zWNps338Y7/uPv8+Ab/gJmLc4Ibb1DQ2AinpmNzFwkmkS6XTS4kLO1rGDz&#10;wZ3EKV5qkAaaKf791/HXP/Fy+OD1XDmBtWkDEpkMLRul0tpkmyUq2Ci4kG42psdMdtNKC12SXevT&#10;42cq+e7Ro0ePngD36NGjxz8wrIHDh+H8I2usrjg0triCVP4c0gTcEBGSja4h5jLORITr9XWMGzEY&#10;n8fNtx7j117zV6ysJiHm5FaDYokKTd1mm+VMhq0kC+NuQm9JiqcE0Gb+YFmMaCmYtsn5+Z3vfYDf&#10;+O0/Qu0BPKPshTynlCzXOqrA1tYOsrqKYJnsbFOujTl+9F7G+yqe+5xrk6HSHoX6S6nhxKwszl2H&#10;1YEOgIqIZJU1LPJ5QgFLcVAiJW3jaZsZ41E6rF/9nCP8yEteTGlnhLBFO90C53Br+5jccx/jw0cY&#10;DAYp9ko6NZZFZNK8P9Ux26kx1SobE8urXv2HTD1sTyBQYqREs0oKkRBbmtjgY0NYTn4+4yR/qSbV&#10;GBgUxFJQUYwo0+kU65bUcTVzFbXLpPbGEIxlBviudzcqQwU5tk740MdgYwbrm/hY44qKCNSBFABc&#10;0cVWE4DWpAWFxYfuh1MAACAASURBVGAQyrLABo80E0augPUtmve8jxv+7M2c+NDH2V8HhiH3Fpuk&#10;THtjCJKOo+3MuohEgWAUb053gDZETFCiaN7nmMt58z53T1zuU36iTHuWF4Ty4VuYbiu2GqZtvvaZ&#10;PP0FX40fDthoPfsOHkJ3KeyKaEQ6Y7P8lkFkfluMB3BR2bj3fi4qK64c72d28+f50B/8CZ//3dfD&#10;jbcxCJZqe5uRegYEBgRM9BBbiD7djMCsRra2KCY1K97iZgFuuJXNv3g7H3jN7zL96A1cMIkcDMkw&#10;y6un1kB05rS2kOUqF7M0Xpfve/To0aMnwD169OjxOF6whOQi/DXPvxbCNq5oCbHBFEV2KC4I2NSD&#10;aQLRtESTjZgwEFZYGV/GZKNE9BD/6fVv4w1vvJWdGlZWSzwwa0GNSexMWjA1ni287hDcjCTd1VkK&#10;VhALVARGtAyZTKEawP3H4B3v/CSz6RrOXURbj0CLMxDKjrY7iJZqsA9rK3Say7ubHdAdnvPsZzzp&#10;M1mjQlUOca7EGfANrK3C97/46/m2b/smwsZxVvcPYbKOn+3AeMy0bqmbgNgylwSfwSm6I6iFo/Et&#10;tQ+8413v5fd+/8MMxrAzEwLV/M+eIFhjcWJwYrCLdz6LYp5+WyAwqFg5coip1WSaZIS6baAomRaR&#10;WaG0NhIyMRSNOE3lsrMCtlxkYiKtVUQDY7Hog+t86h3vgUbBVoybwHTrJNM4o3awvQpbZlH37oEJ&#10;kU0b2TSR2kXUeUIzgdmUEgPrO6z/5bt556+9jnvffR1XD9YYthFZKrGXTOlMVmeDpLL9YBQVJZis&#10;+ubS/WRIbTDRzM29iLogx2rmSwwLktmF9zz+OJvRu5mTQZPytasKRkO+5bu/hxO+5pS2bJtFSfic&#10;0ks6hlbTTfJxbW26NTYtVKikhYVL9x3APLhO+cBJnlZbBp+9m4+99g/46Ct/k/b1b4Fbj8G9m7BV&#10;w7SBegZ+CpKvN212MtcSthU+cz/8l/fwuV/8Q6772dcyef+n2L9RMy4KtvyUrdDQELFBWbPVPI+6&#10;F3J79Ojx5QzXH4IePXo8mWCB1sO3fds/4j+98S9x44p60lCtnUeds4Bj7qMT9agspWWqw6xewM4W&#10;0AwZrR3k6NE7+cVf/B18+7/yHd96DWsrMCyrFGFEnMf4iHF54mvy5FHxUYlRQQqEioDFWDAl3P55&#10;+Pe/+uf86RvfResrCAMG+8+j9ROMSf2Xc+deNTkz2CLViNnUMxgMad0EP5uyemDMwUMVV10x5snM&#10;gCMwndWsDIcoKXu5KlOP9MF98KM//APceMvnufWOE5jRiDjdZrj/PKYbm8waz3BlhdAuuwOdbpRl&#10;y4owa6mblgNrB/mVX/8drr326Xz91x5hp8nl426REmTmhmORqBEr7uHZwbDkKddcyS033MjQOfAe&#10;Z0uiFWZOsTHvraZznMhRIk+NSaXQpQWCYGJk6AoGsxn3f/x6Pvnzr+LZ//OL4XnP4shgTEBp8bQ4&#10;vK3xAZw1IBaXSXsBVL6FrQnWDRLj+tsP864//jPu/fDHuCgUPK0a05xax5W7j5qNYI3OI5iDERBd&#10;EGFJJDcYsNFgY1JJJZJU4y7mK8pcAZbT2GZeJxLzBcWAPebkVyCyVL3Q5f92UUP5yESS4zqNh6/5&#10;ao4885msf/ImToSWfWIoNaQCh3xsOgU1Hcu0OCH5mHmT7AnakB6bGY8ZuCTkNw3nG8N4qpx8/9/x&#10;1x/5FIMLzuPCa67i8q9+NsOrnw7n7YfKAgGaAHYID26xefOt3PbRT/DAJz5LuO8Yw80Za03gwHhI&#10;MTBMdca0nSFFWuixtccYQ6OS1evFdvdCb48ePXoC3KNHjx5PUHSc0Si88PlXcMnFa9x2/wmwh6in&#10;0zQ5DKlJN5JNqQj5lSVEg7WO9tgJhuefz+bGcZAxDxyd8ku//Lt89O+fw4+85Pt52mXCsAKvhslU&#10;KUtH6SyBkHM4DZYCsvl0V97beJhtwwevO8kvvvq3ufHme1lZewp1LCiKNTY3NzHm/2fvzaNlya7y&#10;zt/e50REZt7hzTWoVKqSKJWEJCSVZoGQGARIAolRIAYLQwvM0DRGYDO1DdjQLONuN16mV3tYhtWm&#10;F27TYEZ7Mdm43bQRsyghNAsN1FxvvDdvZkScof84JzIjh/veU1WBqiC+tfLlvfkyI0+ccyLu/vbw&#10;bYPEgEq7jCJpts5jQYwVtBEZjTBaoVJTas0XfO5n8ZQbecIr8e6MxwDU8xannlFVUhqYzuGuT7J8&#10;57e9hTd/3bdz6twdXDHC7OJDjE/eyOziFQImJX9HssPA9/qkpipeP59TVBXtlSlhd8TDl1r+/g/8&#10;r/wfP/HDnDudSVBgIRxke3zMtW5VNZk+MVo2d8IIt73wOfzO//2znMNgXaTaGTHzDd4qEgOlUwzL&#10;/sUmJn7oxBNLoSGgJqDRU2nJKVNy4dIR7/u1/4IFnnP+s+HFz8Wc3cdojQGK0SipUcWWUE8hOPbs&#10;KDGtGXAJeNtvcd9v/Ffe+du/Tbx8yJ1tQA4uEl3kzN4OB6FJ4liZ9XSiV+Q0Z58jvX7REzgT45Dk&#10;zjQmsut6kcQYIxpi/tAq4ZQFyXx8JJylVQxJQb03pi4V2BGxUhLrVIoADZ/9VV/OTz/wY1y6/2H2&#10;u1RwTcJfrSTi2x3JxIgNy3ns5rI2QmsiD8RDZKJYLTABCiynjWWv8cwuHuKuzLj84fv5nf/0WxyZ&#10;iKsMsjPCTkaUpuTo/suYFurQgGsZB+WMWk7t7TDyET+fE7UlhBZrlVE1Jszn6MEcW1S0leLzusS8&#10;hkM4eMCAAQMBHjBgwIDHMYJrGZUFZ07C5772VfxvP/5LTHZLDu8/hFMncu/UnLoMKW0wLKN67ewA&#10;e/Yks8OLGGNQHSHG8sEP3MuVK/8v//k3f4vP/MyX87rXfjp3PuMpnD1XYWzudttadotlT8466Qtx&#10;eAAPPDDj/ocv8c9+7Mf5wAfv5/yllmp8hoN6jpsdwTizjb6x2RcEEk31tC5CtUcMAd+2TEqIbsqb&#10;vuhzuvLPJzzqOrAzGUGIBO8xxqSoLPCZr7qVt3z1G/mJ//MXGe3eRCuR+WyKnexQz1sKMcuoOV3b&#10;p7BUx5WIC55id4+HHz7PjTfdytv/5EP84I/8JP/0H/+N1Cpakkp16xyeiMnFj2WRVajj+p9GpUuh&#10;j9EhGpBPfBrx7Amah46wXjFeiCHiq1RjWkpAAzklOEWtNYKGiFVD9DHvUwjRMVLhJIb9asyf/af/&#10;yvvffjef+KpP5hmf/Sp46q0Ue2M4IXA0A2sZd6HG8w8Q3v1+7n3b3Vx4x/v48Nt+nxvKMTcCYe4o&#10;8UxO7hHbhsuHlzHjCs2kTDry2yOsUQM+E9auXjR3QkoELzsgZJFHq8mjEHK/6hxRjZ1e08KJ8Hj0&#10;qOV9FFMUO/lSTHqejOHKDCYjeMmLuOXFL+QDv/6faY4iI3zq90xWv85L0Slllz45CpymeQ6SNPS8&#10;QqxKDmeHWN+yP5oQvWN2MKWSgift7XPp4pVUW90o+xJTnffFI+bREWaO28cniT4yNYFGAlY96mrq&#10;mce1LSNTpKwU41FrcM7hmoZClNG4IuDxmruIyVLte2Va4mqFQUeSo/BXthXWgAEDBgI8YMCAAY9P&#10;ZHEeiUkP5ou/8DX8xn/5A+4575LiVMg9eAB0vmboZklamTLZLbjy8APs3HoL84M503nN3pkn0UbP&#10;fQ8e8PO/+Lv86m/8AWVlOHFih1ufcgu33nYLp06dorQF3numB0c89NDDnD9/kfMPX+be+x7kgQcv&#10;sHfiLA/dc5Gzt9/B0dzhplMmN97A0cEBnbWscUndluQgV6CqRY0hBIdIwErDqz7lLp759Arncurs&#10;E9mBkfukplOO+HqGmhGlsTgPI4Hvfusb+eO738mfvOs+dvfOcHjhAL9bZgu8R0ujLNWGO1QVcTql&#10;PHWSdlpycOTZP30r/9fP/Bqf8vKX88bX3cH+TvqMNRVJXSqtRsqGjiQ6Y9e2nk2vi6T/uuUGzj7z&#10;DpoL7+CkraiP5oxGBS4rHtuQWiKFvP86Mlm4iBaGpnWoMYg1zOoGAozKEdOLlzmjhsPD+3nvv/0F&#10;Pvhrv4ns7RInJaPRhBv2TuOaloPpIYeHV/DzBp3X6JUp8WDKU0+chnmNDzVBAjMJHLh5SjnfNZSk&#10;VGYkoJIIsPjczkhXKb8JSrtWFC0xOQOigMv1rwti1Cmms0xSN13w/HFCgruCiPUhSX5BgRaPEUvd&#10;towmI9jb4YVveA3nP/oR5ne/h53WLWapW9fGBCxQ+ESAK5cjv1m4e27T78xabtg5RQiB6aUrzKNy&#10;cvcEwXk+/MA9nDl1Ojv6HNI6KqPslSViRthxJFy5grEWGRvmGph7Rxs9VWUZjUYYH5EQKEVofWTW&#10;zHECcXcEI0uTW72FvN+DLPsJP559FQMGDBgwEOABAwb8tYVmEy26mhd80k180rM+gY/8+jsZnXgy&#10;8y4vU3SVLEVFo6bUx3Hgyv3vw9x4miuHF6B17J86RT1r8C1Uo3McHM05OApUI+XCpTnv/sC7cP6P&#10;UVUkRIqiIASo6xpFKasxqgVBz3BlapjcdDsPP3gRGY9gYjm6eC+yv0esIzQlXU/iVPsblrWIEsAq&#10;YT4jWsfupKA0jr/5lV/MCMA6NOoT1kzVbHQXFprGEUNDNa4AT2xrjJlQGeGG0/Ad3/IWvvFbv48L&#10;B+fZOX0z04Mj7Hif0LjNKPgKm0lkdjqdUZ08zdGlh5nNhZMnb+V7/t6P8NIX/AtuOSecPJFrV6Ml&#10;Zv1qYszroVm5WFeO3VWPGgOcHHPi6bdx8HvvoQwV0wtTJjtjZrFOf1wDORU2LDKDg0DhlUIF5wJi&#10;LVpYZrMp4qAoLKPgmRQVp6OhcRH30Iz64Smtwmgy4cGD91DYCmOF/RhR77EqWA8UI6YPPchoVGJH&#10;hjYGGt/gBUypqFpcrVl4LdXzFj5QRAhBaQkrqsWGgMYcEe2pQEd0cV66mJkcBQ7LJekynxeJDh/n&#10;dNuO/C4i02vohqektmijM6fhaA57E0aveDnPfte7ufs9H2DkPDakHs6a25lFFGdS1N9069/tSMmt&#10;o4B9M8afn4JRzu6fJgocHiVn3aknnePw6IjSWLRSjLWoj4h3xKahdZ5JWRBiQF2LFaHs5A28Yx49&#10;4n1SILcWYwzGGrSw1AoX51NKW1AEFlHghXbZwHwHDBjw18qWHDBgwIAnlNuuBKDIgbi3fss3sj82&#10;jG3AxgZTmGTiqqJlhZgqmbsxpWp6V8NeifdHoBEtS6azFodBzITGVURzgmhOMG93mc7HNGGfIGdx&#10;8SSeU8zbXRq/j9hzYM5Sux1mTUVkBxcrjmpgtJObFaWeotFNgQbv5gTAWtsrxOsYhgdaTOVpj86z&#10;N4Yv+LzP5FM/5am5yY9LpE2euNZqR9/LwlKNRnTqzaZUjHGMLcwO4LWf9WS+5RvfzK03nWD64EcZ&#10;7Vhcc4ioJ4SQHj61WyqrMWU1gSa3rqqS2nNdtzDeQ+wOV6Ywb0u+6Vu+FzuCeQNHDURRWteJmUmv&#10;9+8mYqbXR/URFMqLv/bNPNw6alMwGu2irSAzTxUE2wZiXWOJGGNoJOAIFFHQOjCyBTFGDuspprKY&#10;SUkbW4xRYj2nnNfs1Q0n5zVn5y03zFuqywdMTErT1rahaFtK77BNDaFJaa+7BW0RqGNL1EhlLKOo&#10;FA1QB47aFtnb47JE4rhCTYFGCPOGsZYoqcdsEQWLYBfPqfIdMUnMSwLlzpgmNCmKfXAIzsPBlQUJ&#10;PnRt6p6spCjkE8D00f5aCzAeQaFQGj7ha/4GN738BTQ3nOQwv1vrSOGFtm2JxtJaobWCSMQSqaJQ&#10;RaGMQhWUyVHkTBhz0lVw4HBThxVLsJbLbUNbWKYKBxKZGWFulbkKjTW0I8u0DMwqT7Rg8FTRU8RI&#10;MJHGBGYmwqTisGmQoqT1cNi2xL1dOLHLp7761cxcs6hodzHQBo+qpnvSgAEDBgwEeMCAAQMeX3BN&#10;irCNxxWzg8gdT6n4J//oH3Dx3vczKR3+4n2I8RRVSZjVxMsHEISyGC/7xcZcbxsNIVEUYizwYgkY&#10;PMXyISWeipgFqjzpERY/p/8P+XUvJUmX1+Ra0pyWnSO35WSSCFHTQpta+5STSbobH12C+gKlTBmP&#10;am44XfC93/UVOaoU8O08dyF94mKzhrD/ZyipYp/ehelF+No3v4o7n3Yje6dK5ocPUlUQXI2qUFaW&#10;qqwwamiOaprZDIpyjWWl9e7W1DHmo/dd5gd+6N9xZZZ8KQFwwaJa0szqjbF0ZCjk40WUYrQDowJO&#10;n+K1b/5K7m1qai04nLeMqzEjLSkLQ1WUCNA0Da0o1c4uRF30XJV+n+CF4FRIIlX5+wWPiZ4iRIrg&#10;EVz+PTB2jrFzVN4nESoiQSPRKIFI23iCixRSYKKhbgKjs2f54MElOHuaeGKfI9cSPJw7eZa2bnKG&#10;wVIcS7OIVzfWkJWhHZHatXhickaFAA9dgPEONC2tbxjbAg80LvaDwx9ng6fXjimu9gTWdQLcvWgU&#10;rEJlefl3v5VLZ3c5HFXMI1g7QhxURYUaQ22U2uaa367O2qfU6MqDCQbJpRoaJdVSs9qHF5Y/L5Sa&#10;8/ucBpzJTqMAGnM1sqR+zXZUcdTMOXv2Bs4/fInx7h6NLXjQNXzaF3w+nD1FNR6DJjVoMZpKLgQa&#10;746duy7VOwyR4gEDBgwEeMCAAQP+MtkT2KpKrY5cZH9XGBl43atv4Kve9DqkeZAbb90jXryH9uiA&#10;U+dugGoX5i1GlVE5gVCB34EwhlhBrAiUBExOhNVcDxkJ6gnikqq0ukVP4aCOqI4gqc1S0LhIcU1s&#10;xqQ+nbFI3xcq8OP0rJamqSF4TDkm+kDz0Hk4vEC5a9nd9bTz+zh1ouUH/+G3ceoE7IwS8auK6om+&#10;fEt2sfJqL/IUHb71nDsBZ3fhf/zOb+bJN+2yM27ReEiINZGWtm1xzqXP+wCtx9oiR3C7VkmdvHF6&#10;BAruf7jmp376V/nlX3lX6vnswZYFEYuY4prZ5YGA78ZcGPbe8BqKO57C5coS93apfWA2m9G2qYdz&#10;oYYYU8usWeuyMJLmdOqUmq9BVwimU5gXgVkROCwDB1XgShU4KlMv4con4jtxnnEbqXygyH2Gg0sk&#10;RsSAh7b1eB8xdoTu7vKh2ZTRHbfz8i/9Am583rPw1Yi68TTOJVEySXW+mtv6dK2HF8RQUpq0F2h8&#10;i8YUZS5aD+99P7gA9ZwdYxGgdZ6ogkr6+fFj9OiWjbn5q+8z41Lgtpv4/B/6fubnThJOnmLmAq6J&#10;7Ix3efD8eVoDc6MclnBUpLVUYNJC4ZTaKIelclSkn70oEoUiCJUXJi3sNLDTCHu1MGmESStMWmXc&#10;KiYoErXnPBG8CCFnhTRHNfvVLvd/6M+55dzNXDmcMVPLLS96AeZNXwonT2KqgiZ62uBBZVGTH0K4&#10;hrNqwIABAwYCPGDAgAEfFxZVtw0hhBRdm0FzAD/0/V/Jp7/iGTx07zs4/aRdlJqLH/4zivGYcv8U&#10;0/MPM59O0VBk4ltkkmpWCuBSi5iuFtTlZ58fiQyDJ+TXUrTOEbqQ3qLuWFhEgUMJoYBoaebz9B5T&#10;ZvKWLGQphLF1xPY8k/KAv/NtX82nf+opZkfJCi9skYniX6HbdheR75Fg1zQYSRQzNPCS54/45q/7&#10;ckbmiOAuMqqgKAzBt/g619uWFYhNKdE9qrr6DBFDkAlHbcVP/Juf43f/oEZM4sxHtaMoq9X53UIA&#10;CgzBBzyaIoNPuZnnv/ENXDm1y8VCYWeMN6nNURMavItUtsIWJbO2xanitKeqnJWDTS8a7EwSTppZ&#10;mBVJQGlWhESmYqT0UPiYVKZlKWrkBcQYvI+oF8bFmL1yFxNLmtoz9RG58QZe+eYvZ/yVX8bunU+j&#10;rkp0Z8LFy5cxRbmIRvejvhAJmfgGIlEjYoRAREUYRSjqlnvvfkeSRfcRiQEDlNYsWk1J+HgzKl0l&#10;uLLJeqW3I1e2QRcJxsFznsEb/+Hf49JexXx/h2lhuFK3jCe7BITWpF7PtYUmFxuXHsoQUvq4WSpE&#10;d3vA5jVN70sCaqmOXBcOiW50ESWK4jX9LFGxXim9Mg4Wpo5zp27kvgsXaXYnVHfcxov/+6+HJ50F&#10;IzTO0TiHD8fH5AfyO2DAgIEADxgwYMDjgS8l6kmLw5aGeubZH8P+CJ50Dr7n776ZT3vFnUh4iOCu&#10;YHYntLM5vm0ZnzqRDNho0NA9ZNXiEw+aiS5uSXxxSzJMQBe/r71n0SCp6wUTe/mtZpFyacYjxBb4&#10;eYtVy8kzZ9kbl1y58FEKucQ3ff0X83Vf8zKmh4HTJ1L2JUGhiY+bfqqPHN08JfGviOKxxJw2boxB&#10;rDKfzqhsEqr6si9+AZ/xqc+jkEOgRkthNBkhRQEhdWa2WhIav5JGuowCp0dAMdUpgp7kHe/6CP/z&#10;j/4r7r0vBZDL0hLXnCFbfC8YIhNTpnrY0QjO7LL3hldz06e9hHtLz2xc4MYVTCpaKzRNgyJMRmMK&#10;W6V6WE0RYAkp+mt9iuxp1KRBrdCK0hrNhFkXfWUTWU4n6TQRraMiPWoLZjxOvbJr2PEVI1chc8Hq&#10;iN0zN/C6r/2b7L7us+HsLu0Np3iobRidOEkwJV4EL4rv+wC61Gxy9Dd6YoxYazEKJVCESDVvue9d&#10;74WLB4nZTefEZtYVAxBcS1V+/GtMsw771kC/LGTOEnnfEMoSJUxS+jAveDaf973fzqVbTzG96RR/&#10;fniJk2fPYUISFwvKggg3Jt1fklMhRepN7D8iNiZhLY0BycJaXiOtCbQmJGeIhUYNTiy1sbRqCaT9&#10;s9Mo+3PLqTBih5JoCuY7Y86fnPCaH/wu+KSnQulppcXHkFKfbepU3YZUV/9E1hYYMGDAgIEADxgw&#10;4K8oAvNYU1VJCKsqDSgYm6Iodz1nj3/2T7+XFz7/NghTJuMCieAPD7AaOLE3Tmq/K6Q3rpLcBfFd&#10;C4Fk1WaNykbdKl2UOCyPgUNxaPTpkStJi1GJr2tiG6h2TkAQLt1zH/ODi9z+5DN8w3/3pfydt76R&#10;6GF/N2Y92kBzNF8IgD2h/+DERXXlYvbi4jmnIcfIaKciupYCGJXwPd/5Tbzg+Xcyn11meuUSEKiq&#10;Ct+2tI1PhEyKRbRMY1w6IsQvCLeLJXNXUIcR/+133s5P/tSvMq0z0QtX/7OogPjk1Ag+Mm0cTBSe&#10;co6XfN1X8tRXvow/n13h4fmUmRHMeAxGER/AxSSUhCx8Isoy+mvyVgyZ6HZR2KTUDGOXntN7ck/Z&#10;Xu0wgAYl1o5KSypbcbmp+bPDSzy0W3Du01/OS7/1LUy+5HPh5ARK5eQzPoGpNVxuG8xkQtPrXdv5&#10;Abp0Z6+9OtDgMZoq3W0I2Lpl7CPTex/k0s/+Ilw5BFMwKgpwDRojtlPU/niS37gZ3V29joFFcnrI&#10;1eP5/VkNPErJUfRwag9e9UI+93v/NrNbT8O503z0gQcoA1RO0JC6PzsDzWJO48KJlvZjrtuWkEsp&#10;ukeu9VVoNS4ixmlv9Ch6VDRaTEgPUGJZ8qHDK7w/zqmfehNf8j1vhac9GXYqKG1KlTZJ8Mpai6ou&#10;ROUGAjxgwICBAA8YMGDA447+gpFEYWf1PN3BnIPmCNEjXH3AU28p+Uc//D181Zd/EW5+xP7+LqOT&#10;+xzc/xHm9QFIg0idQmTSPdr0wKdHDMseLtHkdOnVh4YCDTbVcC4MZp8e0qLSIrSI1PkxQ2mJEqBt&#10;AChsiQRBjOWlL7yL/+Gb38Jbv+2NTAoI7jKlzIGWo8NLSeU4/lVYwdCr0V2SX9+R4EhSco4OWxmO&#10;pjWjAp55x4S/9Zav5NbbnwShZX50hDEGghB9pNAC1S7CuEY0YlimpztFi31CtEQd81M//bP8yq/9&#10;IQeHoKZrnbWdCCQiZMEp4mAeIxeBaRXh2U/jU7/mK3jWK17G6OxJLoeGxkBRFOCFUHtC4xcERjJ7&#10;1fwgSk8cS7EhpbTuNMp+rZw+Uvbn6U92m06bIKlXb+WU3UbZbWA881ROaVU52K1onvtU9r781ez9&#10;7S+Cr/4cOF0SiwiTAnvbrew/+WbOH01pBaK1iyhwWBHmyo9ubkNqeWQiiHeIa9kRg8zm/OYv/jIf&#10;/g+/Cg9fgFmDNj5V1qvAVUSW/tJIMPR6NJGdVqH3/2HlsbJfs0PCFGNcqXB2B178TF7/A3+XE8+4&#10;jRPnzlI5ZadNDgsTFS9pvWY5HTpm0uuNx6ujtekxyzXf6eGobaAxAWfAayRq6n9eeqVyltIpNgjW&#10;CyA4FQ4Kw/tty4U7z3Lv00/zqu/9BvTVL4NxCY0AZapJF/AxrKztgAEDBgwEeMCAAQMepzcsxRDx&#10;jKsRvm5Ti5KqIDRHjCoFPE9/suUf/9CX8sP/4Fs5NZlDcz83P+0UwV9ApV5EXrYdfSGalPRXN94T&#10;xKYHlkCRxLNikR6Y/EjR4lXDMiA43NFlzK6hsDWH5/+MSTHl9a95Gd/+LW/m6958F/slzI8O2ass&#10;LsyBwGRvr2e9PwbzGKocQ2rR6Bb1p13QW1eag4bc67TTU56hUqcoJMtpimwZYjeFoss5XvyuW/8Y&#10;iVhijCnNNLRMxgUGmB96Pv91z+TVr3w5p8+eREJDZSNFASKeiMc183wekqJjvVVdkh5PURhQS+vg&#10;3vsv8qM/9q+57+E5NaTaXrEs6q1lk0G5+RFaGnZ3xtRAg+LaOTz/2bzgu76DW1/1Ss7v7PDR4Llg&#10;lbqwWFuyW41XlJ/Xp0pZqgFrzAJUEUwMOXqZyFqQgNewWLOkBixoNIx2T3Cg8FHfUN92I8/+ijfw&#10;ou94C+UrXsADZctBbJHJBKJQHx5w9vYn00wqjvBIYRc1ycROqAsiQptrVxsj1DkNOnqgjdB6RqZg&#10;HJWdueff//N/xc/8yD/h6P0fQoxN7ZFCBNUF4QySXB8Gl0PvSYCrVWhV8SIpmh8U69drcnWFuMmK&#10;erKk1laav6PEeAAAIABJREFUiPzCu7JwwFyvWaTHmkjWGC7UR8wROHcanv0MXvkjP8yZFz2fh8YV&#10;l8uKI1vQqiFIiiFrHmwAgqYeyl7y77LKyTedRt0qBAofqFyqEzZBCZLEtA5Ky4Wx5aH9kqNbzvCm&#10;v/8dTD7jFTBW2NsBa1JP46h476lbT+NafBTEKNFYJNcUd3Ocflj+HkjXlc/fWRtdOAbSZg3LvsIo&#10;gq7O4lBXPGDAgMcJhqZvAwYMeMJAUEoUSGq/pipydE/Q6gQgjDBcuDJnZzLiLW96Gq940ffxL/7l&#10;v+Y//sqvYQFj72BaCzF40AIRQ4xJLVgKS/QukS/pUnUdxJzenGR90q1TNIUrg8lEySYLb15DoYgt&#10;UBOR4AkxpTFbadgpPIeXPwR4Xvb8T+QrvuwNfOHr7+LcGQgOygKqyQjwFDphkbRZPPJ5izEuTGgb&#10;wdcjRgXM2ylGLfOjGWU5xidR2ExS7dIAloCKYmgwXATXYBTmKbMXjZ5C4zJdtOMPcYsfQYoVorFR&#10;aykgZdUxDSS/78SuoY3wfd/xeXzo3R/lNz/0fsxuSWXS4QsbibFFdUyUJAyEhAU5KmIgiKIjpT54&#10;mPGOJbRCOTrNBz58nu/+/h/lx//ld7FTpvGILElpSmePOCLBWNjbJetPcwowCHb3BLQBnnobz/qO&#10;t3Lqec/jd37ul3nf3e/lSdZy1lqK1tHEBoxgVYkKLpNDQdC8pwKBGBMhnGtkrqlmM0rqfWytJQaY&#10;N55KS0ajMS4Ezs9rXGG5sFPwlE9+OS/62jfBp9yFqxwP4KjYpSiV2LSI91S3PhW/W/FAmHH6zGma&#10;85eoPJQ+EkJKe8ZDjEKtaasbo4gdQwiUWKw1qIcQIlWITK4ccvvIcv//8zYefNazuf3225KTqjCg&#10;igfmrqay6UoWV+dQthIIHBnhyEDhCjQ4yhAWzCnkmnFnlltK8atBXFFsOebQGmbegxnnTerQrs+t&#10;bCO8xxHhTQeIEeFstZOuKxdhNIYn38yd/8v/xLmf/gXe/uu/wYd+/484g+HW0Q728IjiaI4pDXFs&#10;aNQRfUCiYAIIkvZAiJRlmZwLHWGWrDzuPbQwMmPcfIYWiu5OODLCw+08KU6fmnDbi1/AS7/iS+BF&#10;z00Xc1GCQts2FKMSVHC1R9Uy3tnh4OIBu2WJd+liDQvvjOQ+5ikWjiQS33rB24LpxPJwrLPyfSLB&#10;UaDNc7dwaMU1L8+AAQMGDAR4wIABAz5WNsdauHHVUA2t4/T+CB/hoQtznn77iB/9kW/gjV/0mfy7&#10;n/l1/v1/vJtds4+Y1KO1bVrquiWKxarQ1PMUqTIGMSCqhBiSUlII2PEYTyR6n1q+dOqsAiJKuTem&#10;nh/hZzNCKQie4GaJhFUBcZf4nM94Pp/32lfzyS99Hp9wu1Jl0pUa7HQnuKz3S9EXFoTxETsQIvgW&#10;NDZIvER0LdbucHIyQYqW2kfms8Nk/2YCmWc1H2AK8QInT56m9TAyHc9NTMl7hzV2aenqcsm6o5i1&#10;qKpcJ/nImtrceAq+5eu/FF+f5//7nd+jnJygLEYcXLnC7t4+s/rSilBYMsDTOqUIq0HiHBsrajel&#10;bueEdsbdd/8J//s//yW+4W+9ntJAaaAQiCnemKnASgU5Rd/AFxLRkwJuvZmbv+gL+IybbuJPf+lX&#10;uPdtf8TBg5c5iTAqS3xwOOcQH9AAVhSrikEJbYNoIsPRKNhliy0BJlXBdDolaMHozAmmreMjB1dw&#10;o4rx056EvekGXvv61zB+7avhphNgBW9H7GNJXXuVumkZmQJs5Dmv/jTe/Y538OHzB+yWwm40lD7t&#10;Mi9QG6XNkd+FanFMJLkIgcosFawbA0cS8KnSmdDUyUlk0prPvKcwJhH4/J603SMcHXCJwOVxgWJw&#10;xjF2iolxEfEOuX2UFyFqjiAHg+lFzYNajiTyMI5iVMBsBvEMxMC8rZkU4+vgYbq5+ZZ3mLyvBEEI&#10;pshOIw+F5dTXfBmf/pw7+YOf/w/c/4dv5957HmASWvargsm4YC5tan0ky7ZDNlpKYzBWmR1OU1ui&#10;LFIlohgV1BSoFVyw+IlwJJHLzZyLNuBO73HqmU/nzDM/gbve9CXwtKck5bz5UfKoiRJVoVTq8Yhw&#10;9jRHh1OCVdz+GB1PaKYzNMQVebAuwh5Y1qSf2N/niptzcWRpdgtaQ7pPGLvolb2os14XpJOrORwG&#10;DBgwYCDAAwYMGHAVJrft5xTFNcakwKPAudOjhSbzS178dJ71SU/nO/8+/Nwv/D4/+W/+LX9y95+i&#10;xS4nT9xACJaD6XlO7p2iaT1NM09k0RgKY1AdEWygvvIgGIMtCtRYjMmtVWINRHzdUOIZ7SjGwnx2&#10;hWAabr/9KTznE5/GG7/wc3j6J9zMHbcr1nQKuTlYUxiSgFb/5OxjOm/WwB1Pq3jJi2/mwqUDXFBQ&#10;i6gwdzAencqGb0pvFJYROGEXV495+tNu4cKDkRtvFKyCzcmOfpEP/Rdj5CrJN/FZn3WGBx56Bba6&#10;gCkmeLE8cP4iO7uThThQGnDA5FZBknvZxFjhnGNvd8xsvo+RBiuOprnCe//0jwiz1yNV4g9WIIaY&#10;6pI1Rf5M3wmzqCNd+isa9ZSicHqH/c/6VF5213Phbb/H3b/2m/z57/0R0wcush8tVTWhVIMGj/iY&#10;yEdk2TIIIQbwPuYIvscTqV3gsI64UsAKlwvD9PRZnnzXc3nmK17Kza96JdxwBsYjcC04S2VLqrw+&#10;3hh090TKVDCe3ec+g727nk1z7/2oWuq6wYeQyKSQWu2IIqoL50sK+gV8DDQBNNeTOlUaAbu3w+6o&#10;pL7pTGbMBc4siVEZDT46ogpSVBAdTCbc8pIX8tDFS8Qm0LhADInkek31sBpTvbNEJWgSjvJkSags&#10;YGa0IKoytpb9O26H0kJZ4IpE7cKjdCItnDlZiyBI5y9TxEI8fxF56fN44V3PhrffzZ/+/C/z7t/+&#10;bzx0/hL7KshBS4lSZodbCBEXI9GBxEgx3kNViZLaTLngcS5luUQ1XNZIHI+YlYbLFrjhFLe/7C5e&#10;/Pmvhec/O0XarRK9p94ZMypKQAnOgxjusRH3zNuJdU0dBfGBthxRH06zI8asEOAgqy27Wg9uPqU6&#10;c4IzJ3ZoxiXU85StoUVyCvV8ZsgqmR6CwAMGDHhcmJGxy40bMGDAgCcCtt6xOlXVBU1K7WQC1Ln8&#10;0BSJFM+zAdxG+Oift/zhH7yTt73t7bzzT97PAw9e4d57zoOUGK0oyhFFURJjamcza2aMJwriiUFS&#10;BCekdFUjiiq0zRFqIjeeO8Wzn3Mnz3vus/jEZ93BnXc+lafcCpXNpDeCq6HUpHJsuvOIoWcpLs/l&#10;0USA+ynQQeDSQYuxBePxqgqzJwe6hZV2Qn2jtdClkq5vIbQNo8pSmf766KrxS0rjTOPXR7X0jUuq&#10;3x44OIxIIZTVstmRW9sfmrWvFvXNCrMjmIxTaaoRKCy4Jn2BxvR7aXul4sGnD3YRS8gCab0JMuBy&#10;CqgBChzSNGlC6wAfvQfe9QEe+q3f5b73fJAPvud91NNDTk522R2NaaYzDi9d5NT+iczd4yINGiIi&#10;QjRCsCVHRNykYve2W7j5rmdx24ufz+S5z4Sbb0iD7xiHKXP7rJD8KmPlMHpsZSgCmOCT9+XSpRS5&#10;NpoFrjbcDinlX3oL0ROGWmQKKEnAbDSGegr7+1BUHHlPKFMtt879Qr09Aj54jPcp1f3hi7Czm+bM&#10;x4UTAxs6f0zq9RRY1Jym7RSWzghPSt93LRgDJ/ahVA4kpbDviT4ql1LMk+NzVkZYc1WZGNLGcg7q&#10;Nm22j9zDfb/zNj74e3/E+be/l3Le4NuABo/BYGLERE3lEi6iVhAxuOhwPvVdtmVFrCruPTygOnea&#10;m55xB8946Yu46ZWfDHc+BUrBzw6JOzuEssCLohSLvd/MGnYKA3WTIsMmlyL47MGpm5Quvc3Z2K17&#10;yOcWA1RFinqPR1CWaa77St/9a0MDbnH924EEDxgwYCDAAwYMGPCICHDfGJelKRpiQMUSUY7qlJJr&#10;ss3sPGBaPC0hCCGWGDVED00N8zncdw989J4Hefe73sd73/dnPPDAQxxOj/A+tdNR0+KlRaNSFAW7&#10;u7ucOXOKG86dYW9vl1d8yku56eYT3Hwj2CIdNwLjcbLV53WLLYRCbY6WhCX5dX5pSHapwrm27rEg&#10;wHQiSjla3obIdF6jUjIZVyupysp2Ajxvkr07O4L9yTI1OQZHO68pRzsbhnOqau0T4EdKggPQcnh0&#10;hZ3JfpZQMoScmuzX5merlFmE1vV4ok+EuksPL8oe8V3fayEumXRHgLugt4GG9OiqKV17wHjuGFVV&#10;Glwb4KiGoxncez/3v+MdvPOP/pj7//wejI+cqCY8dP8DSPRJtFqE0liqqqAsS6QssdUuL/jkT+bU&#10;K18BTzqb8rBHNrW5scr5K5eZ7J+gIBFOycLmHVuryyRk3a1CO5syHpWJ3BxNU8psYBlFX3lOtaAr&#10;Ktvd3Egmoz5AruH2KA7DPESqIq28nYPa7DAAWh8J0bFTFLnkPotixey5MIkAtwpFIMkp+/y6CctF&#10;7hxHThK5iwpqCCHQWovP613x6CLA3UTGheZ7v6lXOrYlYEKbVa9jem4amDbwkYfhvR/kg3e/k/e/&#10;591cOn8JXEthSqwRDi8fYq1ibYkWii0qxjsjdk+cxOzt8MI3vB6eehvceFNi3G2TctAnFZQF87ZF&#10;y2qxfUPmrRphbKC+dIGRzT2sY97TSLr3qOl6ga1ew30C3LTQzGF/F4xJae5FRcBiO1IdVickaqDJ&#10;L1rso5z/AQMGDBgI8IABA/6a8991AuxyqxVjygXRms4c1lqKAgLTbLYaIiWdulTM6X1Gs00YQczy&#10;C2OExif7vrP3Y0x8wBYpYogk+111WfpoFlzPcWV6md2d3RVyFn1qKWPFZJVcs0EQHzMCLI7p0QUm&#10;k3FW0+5oUOo27F3EdEJBSfqG1Be1i+EWgCEATR0prICrKQuTRKd0rdfrQiHaETJNMBSPggA7yFrN&#10;PgR8iBg7ypRDiRhiHkA3v7pI404kTjA0TcRaQbULajkKYxO3k7TY0XsEkwXR+ucUVolhPk+fo78N&#10;cITHEBmhVATKGIjTo3SYskibqh96n9Vw/mKKxGZBJHL6L9Ymj0NZJnZ+9qY0z75Jm2tSgYWoyhyP&#10;UKRovg/4ecNOMaIwS1ISDMwz57EKh7NDdseTtL6xxYjJ8yYpCyD3v15IffcJUVafipkSdrskZAGl&#10;GAUjy4ifb5IoMZIi+VotyaNrPOPCkMSt42JeWw00QE3AouyH3FTXxNQrl7Boz5Tl8dKwslBd04Rc&#10;S52OWjwqArxQfVtExDsSvMhACI4YPVYDlZh0Zfk2pwULzGLKCPAprRnnU9/k8+cJl6+gJ06k9VVN&#10;9QpFkdIVdnZgVCXvzahI9wkl7QmT0jJiTCfXba0mJ5Rsan+lFYoxUKCp/29Xi93b03Ht/mMISAjg&#10;Wpz32PGEuXcUpkLRlc5ji32iAwEeMGDAQIAHDBgw4DEhwKwQ4X4yYrLSIxHXBowpkpBVgKPpAXt7&#10;JV2M0/lI8IoxBUYlcY7ekbq+tP1H8CmztFjjcD4HrmyxrOP0fk5dH2GsMCoLlpGjxLAlKkaKFD5E&#10;N0jVY06ACUjPWdA6jzEWFbsgpemtcYUAL5maYVZHylG5FLrJ6aftvKEw5fLkNwhw2yPAjzQJNeCb&#10;Kaa0ECPzumE02iWlieua/d7VLffSylkz8jWPNYTVnyVb7mI2NpvLFM+gPa3bhV44PpPgTt3aEmmm&#10;B+yVJVhDE1p87ulqoyTHB3mBY6BXcr067m68xuJccvLYUZXFylJfVxVdpIBrb/80TUqhLooULKzr&#10;gKpiS2i8Q0wad/98OvXtpSNhgwqupObHXtivjS2lGBSDQRZB82aegsMRmLXp544A+zYyLmSpu5bJ&#10;dtQ0n53q9pgUhHeSI8gsI+6dRnv0jkK7kzIpi8Ik51TxqPKfQzpmDMuU8PzcXaNh5R6VMhZ8bJEY&#10;KEQx0eQU7659UHZCLS7RsHrDkbyYqqBFYrOyVJcLrSeGtJ4iSVQg+ryF89aKOWhfh7Sl+zJ7MQSK&#10;vPd96zGFgY21Xfo+TNYoOGiOGJe7C2E7A9jYm4DlB3KtdsoBKYYU6AEDBgwEeMCAAQMeewIcs/Ul&#10;2XT3PmKyuEsILdoJvcQUpersyeBzeubiewIxy2jJIqSxtKBDLwpsepEx71tUIqL96tql2RmztrBi&#10;V8nvMbnHjx0BBtfWFGWZ+hSHgGTjN+QMyJWJ7qeWdsxElBgF79tMOiSlbTtJBxBWI4UCkZYUx9NH&#10;TYBTrnObi7qhrV06HxLBsfaYDRO7XjmxW6SsTixL0quSCsdtNxHZKRBSlDGq0mZDvjP6ZY0Ed6nY&#10;HcqOh8QUaXZWs3DTUuPbkFpJKZJTDHqTKD26oEItistavZrfU/SI6mIsPuK8R6xNke48BVWnBCVQ&#10;1w3VuCQSaILDaHKEbOuWu40Ab1uflAXtKNVCFFzjKQq7mi4uKZAqAtO6ZacqqGvHTmnXGeTi0vAs&#10;Bay6Ofasl2EHLCAhOQNwMe3NvvKVPMqbj+8cKrqs09clo+xE4QPQtA1opDBp1J5IIGJyIUC6vBKB&#10;NaKoMVe953mEEBTnku5AZS3GrLUaiuCbkMT5tJuomBTdDMx8IFil6O5VLhHtstDlJb/m5OgfvnZz&#10;KjuipsXmbANDyjgYGaWIa5tDyVkCXeHFQIAHDBgwEOABAwYMeFQEuDPV5BiTfGlF98z4bQeR/nOu&#10;3UtJjb2fuyRLXfuQHk/YFl8Y1t5rVoWU1se1QiD7NbT2sZ/AbWOQbfPTb7ja+1DMjoG4Rp4fcwJ8&#10;7AY4/n1xy5roMXulp3697eu6KG96VyLA2jWOiavOio0+qB3vXtPO2mwZc5V9LNBk2tv//PpOXK95&#10;XmE1Kye2JmK1aH/FguD1g3rrU7Ux9rh2vP6xYCVSur7VTd+Pte3LegLjfst/L+roPZvX2iJa+xjc&#10;fEK4hmtg/V6ynI9E3HXjTiDXcQfpccmVF7Y5ArS7wjrfWzjm9nWNe2HccheT3t0srM10tw6GNVK+&#10;IlI4NB8ZMGDAxx/DnWjAgAFPKMixNr1uJw+dod8nv7LlmeMM5C6M0lmNbs2CtPn/e2bsIpVZr4/I&#10;xWMM6J4BuYzPBB5NL83Ymzi5HmdAf34Wc7wmlyVxmRYat8+jfrz6f8q29dTr4s5hCxvr4lemP389&#10;kiuyFqVfa9llrkngdYOA9EmIufonV9/dRSpj2LK2vdfDFsIsy6GoLHlUf2fLStpu/3u7N2XSI+mT&#10;fTeQLPaSJkoYjyGpa06VsJWAd8rVYY1Zh14EUpd9qB/NXlrJktDtC7XIL2bFESDkRIOrbc+PYSvH&#10;Hr/1K0MMCIrRkFTANSzHGq5yE137Xbo9278N9Bw96+S7Px7TXQcxbMzDEAIeMGDAQIAHDBgw4JFw&#10;mriaHdpJH8nVWE0nypIN0YUNKOu2n90goMvnlu25ynr17z+ObG4lmj0SctXI9sdIfrujSY8wdf05&#10;43bCthpyWifB2iPBvVhQ3HaC1+EUuM7Fv54gsMhV5vyYKHfsuRtYiCst94BBNxWir7am/RR26ZHG&#10;Y5wEXa/Ufn1t/2sUKLd9fn2N4lrmQZfopcs6ZUPASFyIOi+vkbBK8HQ1MNsnoEbYDA/2N5P205XD&#10;gj+uE3Xpq0mvM/yoKwTar++i9WLV7vtl8/sXxP0R7sG+oLagCzK7eO7vqbj9/mM+xnuDkc3LL2WE&#10;aE6o7vp1r+5V3+1Zm/eDWV+jfO1K7xrufpewMu9kQr2YzKwBZiU99ws8Ym+uFuOPPWfBQH4HDBgw&#10;EOABAwYMeAQsboPIaM+gzobcmgF3XGprzJ+9Oqnqk7fIZhR4bUiymfp6LCFfJ0zrSruLl//iLEdZ&#10;IeFhg/jH3mCFTjDLsREJpl8b2T++LtSZH/3yh0dwcivsIW2NuLY0WyLFqyJguvRHhKt8z9q6xl70&#10;dMHv1kmsrPpBruUb2Xod9CN6uvZGXSVxicfEpRGgskaCdSVyC8fmV6z2AO57H7KXahklXLqoZMOp&#10;RM/hoKtxd1n+f3pdN8jexjWUvz+ufb/kQolHo0K8nvbbTXuXI9InxVcjwo/01tcu5mnpPFi63zbn&#10;07GMwicHhG5x6m15lm2v68b+M3HplPLHbVEBhmK7AQMGDAR4wIABAx4l+T2GqC7MbFknrt3/d41T&#10;ZMNuPzY62YsYyjL5dQs53hxn1O3jXok8Z8Ic1zSP+kanXGuM18kFdcV43kIkIusFfL1xSG8qLBGX&#10;yW2qwY6LeV8/Z71Gjfb104+P9TibwehEsFSOJya6Mddh7YC9aJZsGY/o8SRnPYzKqsNjJcu2Vzu6&#10;2L+9VrxLft6l4oZltE1YpCD3U1PXvi4RN9HVfRd1I9K+rU415nOVLSw9Lijr+mnqVdPuPdvFl2Rt&#10;HCvXw1oh9PJ8w8pKKo8u/yDV1uoK0ZOV3RlQNEe7s+NAjs/q3nb+V6sw9izzT8zaYzlhyzTjjvwv&#10;o/5JlM1ex61Ujpl/dNP5YvIbzFYSrAtR9QEDBgx4vGAQwRowYMATiwAfZxUfZ7Ct1RBGcRvCMqvW&#10;mV7lhsmxkb5HxdsXpm/ojf8xShm+6vf1Bxi2nOw6Z0vNf5bnHtaoFXQqO7IxR+ExOJ/AdppwPfOf&#10;6M/VCIbEY9ZWwnbyelzNap+IsCqMJeHqe3jl+7bA5xGbuGV/b6hrhQ3yuy6SFa+239kU2Vrf0+Gq&#10;+ztsuIokHiNEl+fSZSIZexkFkoklbBFz7kUgN1PHw8JdZR4DB9K6M2xVJCpsvQfphgPr6veFq+3P&#10;pSRfyCJsKS0/tWfabD/WiWT1czWKnOB/re/aPmZd9Y8do13QV63nKntowIABAwYCPGDAgAHXRYDD&#10;appmZ1nFZQ3lFg632oblWEM9XMM8XVNu3lBKDlcxZTuy0Sdh2wgkLLWFdRkxizx2AjJXS89e/x5Z&#10;5X2bBLFdI+9FHr+uOg3iY2AFf6x/rVaZXjbM01i1X7N9PfPRtbmRsBalDIvpWonGhT4h0ZW9F7bs&#10;v9XpCceQkuNjmOE6pkwA0y/fXhMyWus+lM5nW81zzzfjt+zg7fOx9p9xk1B2x+xrrss2x9f6PpVl&#10;lDOufU257lsyj2IPxjU22Xk0VpwhYUOcT65nD1/PmOJVoufxOsbea0N1XUPYQnDr/LKlpzQd1u5/&#10;Si/zQNfvoAMRHjBgwMcdQwr0gAEDnmDQTYGoqCuEN/YiESuRoniMoSfrcZYtIbqobAg8rVjbq72I&#10;txuYoccf+vGqbfGS3jhlO9WJV5mjaxqz68RmPRK5Vkuq28izdITXrXRh7pJBIaeARh5ZDeD1hs2O&#10;+9xaJHcZCezFwKJe20HQew6SBJWWzgxduDRil1zfpR/HTcfIUrG3I7NhZd8to2X9xkb9XtKrlZ7X&#10;EhBfXc6wJFFZDdjkL/RbTjmuHyCyweBVN7fEoiVO//3HOXDipqNhJWJ73FqsKxavpRovyHffx9SL&#10;jG7fN8fsB9bOvS/I3m+xpPnak+3X84LWx7B6Dsep0q9rF3SOlbjqMFiZ220ZAXF1cQSuLy97MR+b&#10;yvOLadgm1tcbX79t0pAFPWDAgMcLhgjwgAEDnjCIgF9pNdOC71qgVCtdiAINQTyCQSiJEaKDQtkU&#10;IFohf2squOtGv2z7bNfn8pjbaexbq9ojy3EL+e3p5K4QqOX7V1MvOxEv6REe3d4Pti9Q1efewqro&#10;kYL3Hhc8hS0zuXB45zBmtEqGumiPBByOiOSx2AUJMoHjo9hXY3ByDTJ8FQIccr9W1TWyG69zo60L&#10;Sy2Wx+GJRIotww4ofstQ+8JEaY5bB9aWzGY1k3GJxxFpsYsuroZFBgAu7XUgUhBipyqdSXgM0ApG&#10;ZLO22UAQj8cjBGx6YenQ6Uf6pd821uODoxAoO6XgWGw2MpYeGcSDMZvruh5aXrQr0k1S+0icH+vE&#10;Ma7t8fXv0C17UcIqTVtP1Y4b/qdNx9HVcn3lWuewLb1/uQGXVQeyrNOX3H+7W7/8Ke/B+0BhFDUd&#10;eY5pM8RrzfdaFousEuCundRm/+rt53vNDm8DBgwY8HHAEAEeMGDAEwqBfpTJgJilQdtFeKVPAWX5&#10;mrk6aVpVV+0Z6FzDiluQpB5bilcTyupX4fX7k+jxEaitZJkV8rtimLKtTDlc/ZwE2qbBViVqBGty&#10;19sYCSFFIJ2rUbGomLUonCQzXdZiPldRt2ZtyraN55FazyvEd/Ec035Zj7L1InbeBUQEFQFjl2Nz&#10;gHdg4mol8cYky4ri9XIfpflwzlNYS2kTwd0ZT/I7OqXp7sRtj0HYhXMltd+RnhhYQEUxJasNYXu9&#10;aNNn/HJ3SC+bYa3va3AeLVKiqlWTZc8yOYx+EaMW1p0nC8/Dcn9uczLRI5rS6/97DYfGxvrHaxDk&#10;bUJjx/X83pZhIbo92qxXIbhyDWJ+fTs3n0rYPtj+fMfNU/c+YoxgzPI4AY9ILqu4Zjuibl3oZcYs&#10;n9dbIV/r3AbCO2DAgMcjhgjwgAEDnjCIPRIXHESfoovJnk9NT6JGgig+mlQuHMEqWNsZY27N0NRF&#10;XeiyyK9L4LWJZEd79RrWrSmMa5Hk3vtWVJ/XPxq3ZEXK8QGx7QnboReMCqsW8jr5WVFHconASZ9Q&#10;KzGAamJXMc+fUKRoVGARko8EfDa5ly4KXdaBXrdFvBq26zdhupaWb4wRkTVt3kzKogQQ6QXztkXd&#10;dOPf5fd6zKIFlmGbD1nWjxW3r1vTpD05n3vK0mAkpRMf6xRYi6JGgTakKL1IpBCLiWYzKpePGXIv&#10;4kUN5jEp8FGXok7BNwTvsD2tb1OOV8flwzIPVrYLqa3uT1nNRlh3+MSrOZrSdXp9nPJ6E27DNb78&#10;kRxn1TeyetTjUqw/1j65/ajsEk3bYEQRMUDAmL5zx2NseRUn2/b7WZRj+oQPGDBgwECABwwYMOAv&#10;Go4RqrHpAAAgAElEQVQkw6IQxhu1bYgjLmSJEjnRCMGDSI0av2LYJvIrPZrVEWHfoz0m9741Kwbn&#10;VuJ6NWLLY9MKU9ZIy7ri6tL8XxP2WmENuiQhsWdQZ0GfEAPOe6y1CEVP0TngmUHuqYo3aBQQu2iA&#10;GrOGb+eskEzGZWGwF8QNwrFJRLfPV3ZIPAICLJL6BzW4q/YS7tcyR+LieIrJOyH2yPHmWLYKHm2J&#10;1K1EDCMEt6zH3Rql7JaxASkhmm6nOrraYbMgmLqawqvLQ3SJCRq3Z+yH2GVK5Gsh5Kh+0NxWqcWv&#10;iIiZ5Y7zHjWG1XR91+vwKwgl18522EZ8l5MQN66ocMx1Fo5dYcnXf3qW3ud1cQdJvYNDr81Xd2Vt&#10;Xm3r3cbX1eW7xkjHtjNbc5JtZdFyvMLyxv6LEEKbMgtMp3wVVxxA21q4rd/PWHNeDfx3wIABfxUw&#10;pEAPGDDgCQQPHCRTXxVilQw9oA2OIC0Rh3cRQ8W4rFJw0jigIdVRljlluCO/milaWGMcPr8aeiZv&#10;WBjA2quF6/rKrhvA2543auzWLcxjyV1AsVvTVnWDeW0T+uob1b3zkVW1Yh8aIFBYXRDoGBXXZjpb&#10;CuCxGAojiYn5nFbcgJSK0Y6YwXqts1/86elH3XuEa8Uk/9hbQa2SX4hRULWLWbbH/tnb/h1xIz3W&#10;9/ZEn9ZsEUnbQoKDpizhNO0tBiGKQY0QY09USLq63wCUoEVarmJJRAJNJvOeBocLNRMdY0Vyqrem&#10;5zw2laWUlpee32iFcMXepZDPyQNtxGsglp4gAY8nRkMhmuvsNZHnTCxXhdHIv9ueCJleO6V5QX7D&#10;mgNH1q6oPgENvetsW3Q3LNxfy+tY165nzcfxa8/00ttl4+qMK8/r79G16/2YtmCR7fXT+dnLaiFD&#10;/2cBfOswNl1fqoZQN4QabGGgMET8mgr9ps74ok/2ccrbAwYMGDAQ4AEDBgz4y0SOOIWaxglBylQi&#10;qRbpJIRKiNET8Sm+G1226CxkKaD1FNZVQ9j3TOr1OJJnmeiqKyakxt6zrFLcVaM8HkOQI5oN1M3/&#10;l9XU1Z6BKlvbQG1Tb+3qYOnlVXdR8TQXIQQKm1hYJOJ9g5ERhQUvQsuELrKbjGJdtaXzy0YtfqE9&#10;HHIidGqesoy06cbsyopprr0z/9jIcJfc1CfEKXq+umbrUVDtBU5DnqLWQwjpjWVRIAQC7YIEfyxj&#10;67SIIOBCjWiRZMO0WEtHbllKUjWJyHbOihBxzhGLSBDB50hsqTt590QMMe+LeIzCMJsprgJqsqKV&#10;85k8588ZQU1JEAVaFKUJae9Yk5teifZopl0SXdxiDWNP3/ra3oweiZW44mgQ+prZfUrXz/BYvfqk&#10;t6u66z/kKP56DkLoqW2vx/hDb7118V2Sp2p7T3FduQavo3A2XodzYP2s87VYz+cggaqaoOVo8d0x&#10;QpBAxLMa9V2eZTjGaSZDruCAAQMGAjxgwIABHy/yOwbX0DoPNiI20QRHrqs0iYCOrUFyd9DQtmgw&#10;UE7ALNM3QzbsulY9KomYKbqSPqw9QhmyGu8yzmO3q6Hm43UGalg5VkcHtCfoFRZmdJe+3O8GvKgd&#10;vIqwzuZL21r8ZLXqPOiYhbg6w9fagohDgKZpEDUYk+qtD45gGqAaKZNC05w1MfEUs8YgBFRMLxG7&#10;l5LezWY/yrgRAdblOa/Xqsp2EtA/5xgF6aVwOgd146nGZoVTrGcb1/MkZCza629rwBpZoVCC2RIJ&#10;7tEl2R7hm7eRspJ8SgYXIm07Z6cytL7N4lj90XURXJ9SkI8CwUeo7P/P3nuHaVbV2b+fHU56U6XO&#10;TW5Ck6MEQZIEUcSEYhgDODpjGsYwOqNjdmYMV1TEMCqKgKKABAeUIEGSSGjJmSZ17q7uqnrTSXvv&#10;+8c+VR0End+duXOd+7zrefopnqbrrRP2ObXX97u+a6FEgAUyU+JkSCLUJn1INi8cVB+phN2CpG15&#10;PUtckeOsRAbBxuziiij3+5ok8Ws+lN5xePrzxSZrc+MzI7EEm/3E5/U828y57flms5mR7W95z6SQ&#10;M8/vllRzyzWiNlthGz/XbrGm5IwJlPTz7pvoROTzRZX9mSdPbGYq9QJkf0vn6U1/QHVd1SZ/7e/x&#10;tErArxOlNUIICpP7UoiFflbpCCIItK6GPsSfeks8/3kNur8DDDDA/08wmAEeYIAB/hfBeibjHKiQ&#10;Ugq6JTz5TM6Se5ay9PEnWbt6GYu2n8Uh+y9i370X0aonXjdYqpl0mZlZ3efbjYsXJpeeLBZs7MlW&#10;k5fPF6+zSUSS20TqK6b//QttgjeTBW8yK/kn80Ts8xyzfAHGUc58vwMMBkvgt/VuepQ3890i61BK&#10;Y9E89WTGfQ8+RQ/Hwq3msOuiMWYPVRFHZuPHzvA15U2nNishbDF36ra41psKzP/IqGnLkNk/QYCd&#10;c1gLSm3Mhun3S9o9x3W3PIAhQbqqyOA8rRXOgbA455BSIqRERgFxLWF4dJRZsxoMt6CZeKLlDyPD&#10;d0NBEG1cC2LT8NnqoljtjasqCeu6tZPceefdmLxgbLTFvvvsxlCrvsm9+2Mip7BQVsxcQ+7gmVVd&#10;HnzicSYmJ4nCkJNOOMT3Ni1o8TzFA7kpYdIbqZDDy66d8RptGQCaXgZPL+vxxNJVrBtfwz57bMuC&#10;ucOMjSV+Vtj8sbu6eCEZuNhSpfB8y9m+IH31n6U3I4T/qRgesclxuRf4N1VBRrrnOaY/MXMv3X+C&#10;J75g0eqFzvFP/BtRzS7PHFO/WmsROEWRW1SgcRLWb0h54KGVPPfcWsbmjLDrrluzzfy4MnLbvJjw&#10;x0qRTb9umuT7p2fwBxhggAH+N2DQAR5ggAH+4jEjZ3USCLGFV2caB1f/5nH+8Z+/RJqGtCfaDDcU&#10;7Q3PcfKrDuOI737WmwapTbifhHZ7glZz2Lsbb9JhKXLQQfXvqyxZ5xxK+RnXosgJQ1GZI1mEkBvn&#10;aZ3w7TCtoay6rFpUpMogRcXcSjnT0LOm4hkViswRxBpwlHmKUgFCbe7Y7ESJCCrbLldutmkWQm+x&#10;Bd9InGf234WFQGKMN4SSSrJusk3AEKaAIOgyMhQhhSTtd6g3PEl66pkVfOD0f0LEDfbce2cu+ukn&#10;vT+SK5AmB5X4DtcmhmR+Y658x3H6MhXeM2vTo3TMeGiR9jOSZBODs3ILEiH/FPmtCg4OlJJ+1rb6&#10;7CTR/P4Pz3Lq+86AcA71JAJr6E1NUktCnMmwpvSp0UmMEzDRadMaGkZohbHwyhOO5iPvO5FF2/rD&#10;0kJhbZ9IbpSPm6IkiCR+5txQ2IJAxnR6PZJGC/DrttdN+OiHvkKRZmy/aAE/OucMmq0hHI48E0Ta&#10;13mWLYO4AWEMQ43KUVtBnnoynfZrfOTvv0ivXzB79hhHHXIIIy3PY3t9qNWqpZ/60QBUDjb3C09F&#10;m5hYmY2kXQmsMTilsRoeX7aat733gyjnOOnIA/j2Nz7lpwok5IUlUtNZxWaGpOEkphSoTTTl07za&#10;iT93DzctZGzMcxbCgSg2Lw5Ns9ItDJvyzN/3IPR/5yrl8cz7QG78dmsdQrjqXeAwxi80LbdQIIjK&#10;8Hx6vMFUS1JuTnadAWMdQhjUdBXCGZ8QJYJNIrpkdX4WKSVFmQGOQAf0+x2iKEJKgbWm+hlV9a6U&#10;4MJqoqPwJ2UVSEUQaoqquNcpHZ/47Fd5YulKZATnnXMm28xf6L3NrEWp6WKCm36BUJYZWquqQmh8&#10;wU+ITYom0YAADzDAAAMCPMAAAwzwP41e32CMYm0bzjjzbNas71MWOY1GjTSfYGxspNqA+82qyX2k&#10;6/SGt9lIcK5ESk2eWvr9jKGhhCACWxhMmSO0qMxkNgofwzDGzzPKjZLNagOLkN7G11Vuyqr6Puf7&#10;LKXxEUN6OltWVOS32LgZD2Ll7YClQUd6hheY3H+kjP33GVv4jbOwBCpgY3em4M92aHQIxiC1Dyja&#10;kE3y/XMu4NYbnyLvZvzt357E8ccezEizRq3ewlCQlSCDGBk0mGyXZLkkr3yJ6tqAcp7ZZgZURFFm&#10;WJUhlUIS+E55pSme4ejWeL06IITFGINSiiSJPGErCoRzqCDcPIt3Mzb/5yonm7NsR0A8NI9uOcz6&#10;DRsYnT2GiyxWgVIa6Xx3dHxyktbIMDquMdErGBppMNXtcM75v2DV00/yvnefzDHHLvSCWikqqanF&#10;FBBFEdZk9LM29VoIosARUGsklV+zX5NKhqT9iLIQTKzPqDeGN2oENPRS+NxnL+buP9xD0pSc/uG3&#10;cNjBuyDTLnGYEES+e2cM5Jkj7RuKVNDvwVDd115qter8DeiqQe3XgJqpCm2clZ6+YL697CrDrEJC&#10;qRIKXccZw+RUSqh9nQcHQShxFAhySpcBVDE8EUoH4CRlzyGF8Ov3P1vsEgIhFEqpSqnhKE2GltMS&#10;/mkGO61Xl5jSorQvMIXRFuug4m9ik8ejSHOUdqhQbST/QvpzA0xZ4nLQQVgNg1dd4qpoNcNjN1ln&#10;pvQSeq03Nd0qQVqEkwjh30vg30lS+kLN9PqfPtgk8bP2lpJOr0OjUQdrkTJCKO0/NitxooeI/NyH&#10;LQwykDNd6lIEFCIhE3WkFOQiod+HhqaKQ2KLghloHW180MR0xclgihxrIYiiwS+gAQYYYECABxhg&#10;gAH+p+CEQShDfSwkA+6781nuuucBmqNzGW0lfOT0v+GVx+1JJMD1cpSuNqQVccyLHOgTak2316Ve&#10;axImijCJwFn63UmSRm3GEsc5g3UC5/zMp5Qa57Tf+E7PKorqa15gixKpNYRBNdNXaYqFRkmFEI48&#10;n0IIQaBib+kbgjEWhamIcDazAe31+0gbEddGN25WpY8S8ptvS1amaOVzZAtTEij1Z69j2i8Jmp5Y&#10;xNEQK9ZOcfudT6Cd4unn1iNkDTuzqVcIBTKoUZSSRnMEhKR0EAdgyChtD2EjgjAB6dBMz/4WFGTY&#10;MkO7Ye9CnE6hkkqOLiQmL3FCoYMAh6Xb61JLEnToqxWuSMFZhFIQqj/xa+sFXHWnCQqAKGl3V2OD&#10;AkSbE15xPK1EUY8FwvaRLidJIowx5Mby7PJVrFi9jmeeW0G3P8HwnAZXX3MTSSg44JC/o9UQ1fSv&#10;wFhHHMVYA8ZKarUGjhwpFJkrCERjs6a2MTA6Moe8SFGBJSv7dIuMKEgQShNE8Myyce5/8GmM7PLm&#10;iS6F9F1g6AN10gwmJldSawisgzDIiCNPwBCQl4DNCUN/TTqdCRpagQq81AEfju0JfIk1JaGqCjjT&#10;11GCUSFG+uJPVK/hBGQFGGtxokecKCQFQpiqxuSAlCLvoUWCrsWeOVbeS3+ydiE2n9GevrNSCJQK&#10;q3MvKUpDkZeEKkZHCWhPfk2WolQMxpDnKWEUg3SeL1sLKqx+jiVIJAgDpORl7kmk9QWrUEe+AKaU&#10;L2oZIJBIWcnEqRy2raUsDEIpVCCrKCs/xpAVXWxZoENNoOTMuUnpXw3GOKQSCCkpipJQaUqTUzgf&#10;QeYdtcOZ4ohxBllYbG68+3aoETr2zNwppA5muL4BjNCUIqKgVk2sRyQxiOlc8wJKa6ruuvBd4UiS&#10;pSXGFgSBREuwwqGCBDXo/A4wwAADAjzAAAMM8D8MYcnLLlJrMiSPPPEkKkmwyrHbXot44yl7EuFF&#10;esFQyORkSpJ4GWFq+6gQJAEOQa1W99v0tIsQglBr4npMtztBUouRQmOc9Z0s6TfN3b53SLYFOGPB&#10;GcJAogMNAchAQ1HMDBhneYbSMUJK3zkCgtB3bKdzchESIQVZUWDzjDB0pEUbKSVJUgcijMspywCp&#10;BWlqsdKShJF3vNbe+MhVJGZjmOy0e67cfF7SgQ4jDLChC9TBqQYqmEWrNoxWI9RqftRaKDDSecmq&#10;jujlJb32BFunc2Y+1iIQMkTKOo6IqU5GEAt0FcUSIJFa46xFOFA15WWbFrASFfrWpEFSlIakNjTT&#10;h5SACOQMofA5s/q/FKgcaUvY1OhWk9PediyLd4R6UPFx62XDceznWqeP4+bbV/HTCy7mV1f8ljmz&#10;F3LLLffw66vu4g0nH0BR+q52pOOZ+BitA9rdNknd5xYL4WXghQGpvHXW/K3hM5//JEpIrJhg9uwh&#10;fMY15AbKAnRcQ8VNdBhgZIgQ0C661AJBbiVhlLDr7gv40pc/i7BQS0IaTU+uZeDQQYHA4CiwSII4&#10;8lJ1NGXpfw5BZRwnIwIpwaUV7xXTgmZwmtIF4CztbgcrvJBACUlpa5TkSEIEmg3dDTTrdR+TFYUV&#10;g859sUer5zd4eh4Y4ygdXvIrPWn0YwReUaC1/zMthXbOkWU5cRRXCgyQgQRV+vVjjGedUoC12NJQ&#10;VpnVQoHW/n0w/fikRQbWooRETdvRVQG5pSlwzhEEMSiFVsFM8aXf7xNEvuClgwYE/ikxWO+KnueE&#10;gb+XaVagCVBKVKZqEqliBNDPUy+pxxFFEVporLCelCqvYrcGcBbncqQwfzSL7aN/NU7oyobPv4cq&#10;Ng1aoMXGb1L47nQUx0A8I1U3ZUFZ+A61ls+/bXw+1/UBBhhggAEBHmCAAQb4L8IBUsdsSNvoeAhC&#10;jZWOrOixy647zdhHTRvfNFshQgoMJX2bEssaCkU7zYiiiFBIwjio4n4KtBDU6sN+04ektGCdnlE3&#10;B7GXK0rtN4uiMqOp1MgYk6NDjXN+jlAGMULpma5fllnCyG8Qy6LAlBYpAuJYIoIaigBDnyBoAo4C&#10;iUFgrCfJOAhib0qV22qGGE2oIRAQBIo/nqW0f+Q+qwNPtWTgj6uwEd1eCKUkN7HnCRLyAmQkyaqZ&#10;RnTEWKPFrLF5hAo6hSHAUQ+GMGhyA3E9wglIrcS6lEg5Ytika+7AGJyViCACAjqpwUlJGEqyqnFu&#10;p6NfnURLQaA3N7X6P1o0m5ggKWMpp9p0e+OEBhoCYufNvJSEWs1i8hwlY4rce1ode+A85tffyu2/&#10;uZ28iJjI+1x7/U2c9NoDCHWCqtyhi9Qz5jiBWn2UwvYJZIBAk5Ubj6N0GcJGHP+Krb2JklpIv8zR&#10;ukSicMobXPXKlHbRQwlDz3pP81rQxFGQlQVxmKACOOaoXbDOd/aTEHrpepRyKKkwOCbbPcLaEJFu&#10;+s5tWeUAh35pFNVmwLmAoEoKFtV0sHQgrAPjsA7iZp2yWhtB4G9sWsSkWUoURdTrDQpXkuYZtcgX&#10;aXKTooT1UmKnn9/ASky7d0NhrXeh1hvztY2BvgEhQpSqhLmVX1eovCQ7iBXtdkGcBGjl0EEAGIoi&#10;B2EIdAgmAx0gdYi0XmYthH8O2j2/Rhp10EGEMfiutvSlEFfmCERFvDd2qktjKYzAWUeUJF5+7MA4&#10;Pyohps+htGhToJQnk3EcbhIbpXAW8tyiAkkQxjOfD366IFCS9T1oJL7oogQIVas6szG9riGqqU3q&#10;C97NfaNhlq2ONwOn0RVjLgswtmp2i8rx2/lzkBKEDoCAwk6bxrnnJbrOuQEBHmCAAQYEeIABBhjg&#10;vxOWAEtAHCd0DZQupHQhQdBA0iDNIfBeMHTbKXGkkaFkopuS1EcweGKhY58X3M4gS3OcKZk9WmOy&#10;mxLFijwvUUFIoL3P84ZJr3pstKDdhnoD4kpebSsiEAUaXXUr8yJH6hghJGlZzQ0qvPkUsfffrVSo&#10;1kGvmlHWMqBfWqRSCCFQRCiU70ZaLzvtTECzCWEIWvpteGl8xzaJNuauzpDfma9+DtcUDhUKJqcg&#10;bFX/J2ihglGM0RR5SKcLzZrfGMeRIC+hX1iCMKHfN6xaOc7kFIy0FJIhUgtpx2+Os9wbNkV1TaRm&#10;oeh76aZxfha6LNBxjFAhZak88Y296LyTQRT6zyiNv65x6ON8CjzpSvSmrsX/h0QYSbPWoFsGRGFI&#10;oKruJ2CKAhWUmLyDirxmPtAhZSlQEvbebYjjX3o0P7noHsKkxSOPLSUtII4CMjK00UgFQWVeBTA5&#10;VdJqJVgL/R7EdVg31WGs1cJqKEofUR0nYI0nZXkVExUmIIKYuNakV/SwNGgbCFVEr2+oJY2ZmBuB&#10;L4BENY11Ga04AgzGORA1ms0Riorg1RPIre/+SlORSOOva0MDZeXy5BzSVS7H1qEcWCdIyxIr/bo1&#10;1fWXAcgiJgigV/hnIYg0vUqQEIY1FAZjS5TQf1SY2PQWFUWJ0BoZVAnIZTW+qyBS1aSuq3zmhCdp&#10;adc/X1EAUSNACOhnAmNLarFGB5VMGAFK0u71yAtBozGMED7nOSsqEh1Av/CboyCAslRMdSYJtKVZ&#10;i7GYmXipEkFZKgItZprb7T5kpT+10DeIKSuzvVBLIh2hKCmKjCCIsBaywhJGkqz0EWPtjjfvkkE1&#10;wu2g3/fHo2ow3vVm3vUEtFLYskQUBVEcbUJ+QTmHcBZlPRmWVU9fBwprBaa6jg4/Iz5dQMwLSFP/&#10;yohjT4JL443UVAxaPH+3d0B+BxhggAEBHmCAAQb474aD6298gtWThrVTOTfdcj+4JkXe4Pe3PceV&#10;89ZTtpcxb0Rwwkv3JNRw86338ejTy1C1MQ455CAWzPNGyPfcv47bbrmZRx9+COEKvv61z5DUfdcl&#10;TgKKEp58uuDBB5dy/wNLee6ZNUy2O1iXsfU289hr90XsucdO7LZ4FBn4jXmnl9KoxRihEULy7Kr1&#10;XHf9LXQzw4EHvoTFu85CArfcPs5vb7ydp5Yup9tJqdfrLN51e3bfc0eOPXYbvIjbb0jvunuK31zz&#10;O554bAVCCPJygl1324GddtyOvfbchd12jvwmu9xohbUxk3bTFlsBBKhQUhq46tqb6ThB2+Tc/+AT&#10;GJfgSsXDjzzNhRdJWkmAFROcePKhhJHCCiiNII5ajLbm02z5jf6DDyzn5hvu4NGHOuRpjLWarbYZ&#10;Ze/9Z7PfvvPZedEIgbAIKTGpRccjYD35yw0EEWQZ3L5kktt+dwePPraUyclJnCvYYYeteNGB+7Dv&#10;PnuwzVaKuCoYqP/Hy0cy2SvoGagnCVnF9yRAYEFZVOK7hrbsU5qK9Of+eJNmiyCKKa0jqTWRlReR&#10;dYq8gFtveITVy9eT5T1ef8oxjI41KQ3cf98qrr92CU8+/RRBfYJPffoTaAeXXXo7oQqJYskJJ+1D&#10;aeCa39zD+LjBulk8/vhK2j2BDFvceefTpB1Dy03gsjZvfvMRCAUb1sKFV1+H1jljwxFHHr4/s8aa&#10;gMXkEhVKnIMH7su576HHuOP3dzHR6ZAbqA01GRkZZpuFo7z4Rbtw8D5zKEvQ1usohPDRwxqBqjKr&#10;8sLhpDfpuuPW1Sy5+34ef/JZNqydpFarMTxU57DDDuCIwxczb950OUZivDUy6s/sOoxxRKG/zw89&#10;/DR/uOd+0qxgjz32Ys99dmTDBNxz7zh33nE3y557hl6vRxwptt1qK7bbbj5HHXEQCxZ4AilsXBlC&#10;aSSKTtYjiUKS2ghR9YQ88GDO9Tfexf33P8VUO0VrTb0WsOfu23LUUS9ij91CGq2h6jwKitIS6AjQ&#10;/nmrcsg7HXj62T633nonzy5bw/KVK8lySxzHzF+4kAMOOJD995nDglFHI3KUJicIAorCzLi3L7n7&#10;YR577Fmy3HL8CScwbz48/KjlgQce4pFHHuPJp5+iU3aJwiY7b7s3hx+2J/sfUGO0XvfmVZs87j5L&#10;PEc5i6JEOIMgr+aDHU76jr6oCkqTbXjm2SluvOk2nnr6OZ5bvhrrBKOjo+y4804cdthh7L9vjClA&#10;ClsZdm1OfgepmgMMMMCAAA8wwAAD/L9AgG+/7Q986Rs/ojlnIZmsgR7C2oh7lzzMg7f/nkRMoexa&#10;DvztZQRxxDk/uZILL78WGYxy//0XMzEJF/zkTr525hlkeYd6LOl21/LpT3+SuXMUeQ6dLlx301J+&#10;+OMLuOOOO9AqopUMk+YpYU1w/c03QOHYZecdeNVrjuOkVx/Dom1j4loNS4mUnmTfeddDfPmr57J6&#10;vMP73qdpjLySb515IbfdfDtLH3+a4eYoSb3B+okpLvv1bxkeGeFNb3oLp552ILNG4Rtf/xXn/vAC&#10;TBGS1Gaxbnw1cdzj5ttvIksNhxxyCB/54Ps58IDGzOZXVJ1Ob2QE01pTMUOpJZNtuPjCy7nzwUfp&#10;mpxOb5hacihBEnP11Tdzy/WXYctJ5s6L2H2fBey8eEfCoE6Ww1RvEhW1WPYsnPPDC7n88guZnOgT&#10;6nnkWUyga0xdM07t5zmHH74Hb37T8RxzxL60QpDaOyB1OilxI0ZruO8hOOvfz+ea635LL8swpqTR&#10;jAmV5PY77uWccy9hjz324NRTT+VNr99xJoMXQSU83sT8ym2efbxpOs70v4mSFmnfEceGfj/D2Agk&#10;lGVWMWtLp9+jnoygdESv8P30IIGlT6300vC0zeJFB5Io6KVtmnEdG8Pnv/xVli1rM2fOHI4+8RhM&#10;CN/97s+56OdX8OyzHYaGmsydb0kiWL8O/vVLX8cRUosDjnzp2SQ1+M63f8DDj62i207Q0TyMqxMF&#10;CeedeyHKTdKgx+xWwlEvPYIF82GyA2d+51x6nQkWzm1w7DFHUxYglERGsHIcfvrz27jgwitZtnwV&#10;IjR0+z0EAVEU0+t1Kcsui7dfwAF77cA3vvQxkgCUszMSZC1KlBBYFxPXF/DQk/DTcy/iogsvpT3R&#10;Y3R4bjVTnBPFksuuuJIDDzyQD7zvVI54ybBXKTioBcHmNZnpLrDYeA+tKDEE9Au48ZYlnPXtcxlf&#10;3+aUN72Btzd25J8/8XWeWrqcdWufIwokWmv6/T5SShrNmHN+8ktOPfVNnHTSHjRrkFmIpP/setSg&#10;3S8JE3h2OXz7uxdw2X9cR7dtCXWTNPXKiTCUXHHVNXz7hz/m5Ne9jPe857XMH4V+ntEMazOHPh2D&#10;9PjT8NOfXcFPfn4xaZqS9lJCEZDETfLM0csLRub8hh13mMU/ffBkDjpgEWEUeVdwbQmUICvgF5dc&#10;w8WXX4clolvMYauttuFb3zyT++6/l2azTq9MKZWlXhvhuquX8M2zNnDM8Ttx+gfeyYv33wNTQKtw&#10;PtIAACAASURBVC30puwWi3QSh8ahka6ckUJLLAbIrEAqyco1cOGFV3P+eRcy2Z6i2+2igoB6Y4h2&#10;N6d36W/Y5fKbOPKw/fjcx1+NFZqAab/5cuYZ87Fwmz50m5ipDTDAAAP8BWHwZhpggAH+cvlulQM6&#10;kwdqYWpyFbPGEsbHl9PudUDGWALK7jqGayklq3BhBxE6SgnrizFUY1eMmk1RwJe+sIRzzr6ByXYD&#10;q2Yh4lGy0jEyphBAmcF3vnsTH/qHs7np9jWo5lxUPaTX30CgcrJ8CqkCZo3syIP3jXPWdy7jg//0&#10;f7EqhR4ABlv0iCS0Gtuyat0QKtqbR5eWfObzF3DhJb9ixZq1NOs1er31lGYDSVPQb/fo67n8+/lL&#10;+NUN8Lkv3cpZ//5D1m1YD9qQ2ymMmEQnGVP9CVRzLnc8uJoPfOwbrO9AFEORFRsjX5A4BM6LOcEp&#10;TxCF71oVfQhMjbCf0FRNesUkffogmpiiThg0saWjbBeEDkIJqBpyaISJzPKVr/ySH33/Z2BjSpvR&#10;K1agk9U0mpMo3SUvAn593YN87isX8uw66JZ+5tSJNklT0yvggcfhnX/3b1xw+e1M5Ak9FyATCbIk&#10;K3PSzGDdCE8uzfjYP/2Ab3z7CQqgb6dpr8Hk3Sp4Vfro3YoTO+Gl505UvFj44kDRK4lFiEu71MOS&#10;RAIuJYnAkGNx5ECOJEOSOpARLH0G7rz7Ibr9dcyZFXHyy0+kVkIrAEVGuwA3NMzqImJ5GjEl4Svf&#10;uYKzz7+KVevBqjGsbKJFzOR6bzDWzgSpGmNDppDSz7L283GyYj2tVkie9QnDITrdkjhwBCqlNH2c&#10;6hMEltxB1xSkKmZ90SAP5uFUlQ8MjGdw1gW/4eNfPYvH12xgXZ6RhY5UZgRxQKA0phAEcpS1G2Iu&#10;v+ZR3vKuM0gBG0m6uatk3SXdToYtm3TSMb58xiX8+LxLkdahygyRTTDWVAg3RSdbTqFSfnfXY/zz&#10;575Huw+9DGKpEJQ+H1puUpsRduNNoySOJQUFLgQRz2PFuhFMuC/PrBviLe/6LEuWLKe9ISeJJUGY&#10;EQSOVquFDGusnbQ8sHSCD33qLL79oyV0q7SkXr+NKAuElYQ6ZNUaeM8Hv8EPLriZQo+xrtcnK7tE&#10;YY6SKUI7ek7z3HrDmT+4ki9+7RK6FuKwQZrnfua2ij1+/Al43+lf5htnX8XqbkJPhpTSEQjDaC2m&#10;qesErk6Wa+5/ZCV/856vcva5N5LqkD4WqSA1uZfOi2Em8zHWZfN5YmXM57/8cx57fJw8FeRlRtyI&#10;aNSHmdjQJRCS4dY8brz5Od71gTO47PpncSEYLFK0K3Ka4ESLvIyxNoJSoyp5dm57KCV5arXl7//p&#10;a5zxrct5aoWjk4eUUiNCyYbOFN1CUR/bgaUrDd8+9xreefr36DqYzP0lsBRAiiv7fh5kujrApvd1&#10;8/8cYIABBvj/GoMO8AADDPAXjWlpnf8Kb3z9K9lzvwNZlwluvHspv7rhcYRxHH34QbzmhP0I610m&#10;J1cyZ25MZqFwMZlL0EpyxZVdbrj+Rp544gnmbtdi3lYN9txrO7aac5yP85VwxRUPc+Y3z0E3F9EY&#10;1ozM1rz1Ta/nna8/1s9PCrj1tuf4yfeuIe09gFOS39/9GKe969Oc84PPUosUSdTAOEh7gjSrEwYN&#10;7rj7ASanltFqRZz6ppN5xxuOZesFsHo9/OqG+/juT67ivjuXgx7mjDMvZPXSS9hl8SxOedVreNlx&#10;xzN3IYyMwK23P8PFl/6Kn1x8B2VeksSKq65bzZtfPZfW9JAk03tOOVPpFFV31AlotuC00/6K8Q0F&#10;1gguv/b3/Pb+dWTtcU46/mhesv8igmAttVqHnXbYBgWkfYfQDlvk3PPIgzx9/3pmjczida87nmNP&#10;OJy9D5iNFnD37eu48ca7+d6P/oN+J2VDR3Dez6/nn953NAaLw5K5gsJoTvvrj7N6vUVKWLx4Iae9&#10;8/W89LAdCKUfQ73p5if4+UVXcc11S6i1tuVr3/wei7b9G1798kXkpSPRbJRiPp+xEhYrxIyhk0MQ&#10;hAmTKcS1hLSsLpeLsTb2JkBAlMDavsVJSCL41fXjnPejK+kWgvqwZL/9duClh88hFIDS9LDEAXQy&#10;RX1sO3ICbrh1GWd847vMHRmj0apz9DEvJYkM++85xrw58PQKSEtHrGLiUHsjNeBDH/4AK1f3sf0x&#10;LrjwZu55vEtcq/G61x7E/nsvJHQZmCnGxqTPVFaatFTIaJjJ1LBu0rDNfEXh4NkVfb7+rXMwsoGM&#10;El55/BG88sSDeMVLtyMB1qyAp5b2OO+8i7jw0msIgpB773+Oiy97ire8YXuCUFSmciVJkmB1wgOP&#10;PMG61U+xYLTGqW86iVNOOoldFvm52YefTLngip9w9nmXUWaaFas6nHve3bz/3fsDktKWqMpF+PnH&#10;RR0FGYJalT4b4eQYad7i/kdWsHrFOoaDGq8/6QROfuPB7LrrMFEIy5bBFVfdwX9cdSO/v/MhGsOj&#10;nH3uxcya0+T1r9yJWUmTspeiI+j24SMf/xYPPbac7po1bL1ojLe88TT++i3H0owgSeDaG1dz0a+u&#10;4vpb7qDTsfzi8mtZuCDmPX/9cobCmKJwtKdSCpfwhX/5FncteQQ1MocohINetAef+uj72HU+ZBv8&#10;LO0lV97Pv//sPJ5eNkWQjPKNb/+C0e3HOObYPRhTVXXGQVGGlKJJIVpccMmVtFc8w66LZvHhD76N&#10;gw/fk933rrN63Bfpzv7WL7nk0ivBDmHEKP/wia+y4Idf5sW7Rig0hdM+pU1pjANrLYH268yWGqWH&#10;yIFvnvVTlvzhKcYnMnbfbRdeeuQevOHk49hj14DSwa2/K/jReZdw3Y23omTJ9TfeyRe+OIdP/OOr&#10;Wd9NmV2X5GWfUCe+yLbJs7exGre5MoPBqPAAAwwwIMADDDDAAH+a/E5DCth37+3Ya7/taEtYnyl+&#10;ddVdOBR777Uzf/XmfbEB9FNvaJOXPnbG2AyB5MfnfZtHHruRt77ttbznQ29n2+01kaxehAYeXwqf&#10;+9dvkRWOXnsphxy+O9/+98+yYAg2rDY0aoquhZe9dGv23+mdXPCzO/jaD36IKTW33fwIV15+L289&#10;aW+CuGp2KIkOQKqCFauWsmBBzLk/+Dq779hgqIoKnjcbXvmKvXC1mE+v/iFZr2D1siXMXxjyjx99&#10;B8e95GCGW9BJveTw8IO3Ze68v+XxZwy33fYIGybGueWmm3nr605mxvH5hUbxhEUIC2hOOHEf0tSb&#10;ht39yENw/5OgDbvuNou3nrodzm5HswaaEgOU5TqkahPGs8g2rGbeotl84sPv5oijtqbe8kRysgMH&#10;HTyLXRcfT7uv+NH5F7Nq1SquvvpqPvX3R2OQ9J1Ai4SPfOz7PPbwEwyNDnHC0XvxL194L3NmKYZC&#10;Ly0tcjjlVTtyzHHv5+Of+y6XXnEvU+0ePzr/XA578WdpJoZYK4QKZjrbyOcjwRthhCTVATYImHSO&#10;S6+9lwceHoMiQ6IRBExMtmmNjWBkycOPP8Zdd9/HunVdxtf2EVpxwAG78Pl/Pd130QsIlCYgoABc&#10;v8HUsg7JUMy/fOpfmTXc4tij9uP97/tbmo2IObMh62ySTCUMxuSoUGFLfy+OPebFfu3k8LvbH+cP&#10;j96LtYKDDtqT179qW2rCN9p0xTVsKSgKRxAqHClz5ipK47vJd972INmUpD4ywqJtF/DxD53CbluD&#10;dlC2LbvMk+wyt8bibd7MvLGAn190FUV7kluuu5m3vW57Sgd9B+1+iowEyJx14yvYd+9t+eJnPsDB&#10;+7aIBaRtb/i0114xw9u8k2WrJrn+2hVMTU1x+eW/rAiwv69Kbul8NS3X97FZVElFovqGQAtsWbLi&#10;mccZHtN85Qunc9B+C9h2ob+GCthxB3jvew/kmBMO5J8/fRY33Px7ulPww7N/zInHfIE8glocUxTw&#10;00vu5pIrfkMQRxxy7GI+86m/5tC9t/VO5YW/N689fi47LHo5hx6yHf/yxbNZ++waLrrkBl73mpfT&#10;mgdpZmmMJHz3+9dz5VXXEtRmoUSbD7z3NN7zrv2JgAYwVPOGUu/9uz058PiP88lPf5V7blvJ6rVd&#10;vnbG+Rx22BmYRhVnpKAsLbVaQtrp0V6zksV7bcOXP306Rxw2PDNrvGDML/PPfvIkXnb8kbz/o59m&#10;+apx8r7hvB9dyT6feS1BLaEoKjWyMCAzLG2QBTIE5xTtNlz+64e48Kc30O5k7LrL9vzb597P0YfW&#10;0cDkONQiePmBAccccAq//PVO/OMnP8/6do3rrr2Nd5/6arbfynsmlEVKqCJsViLDLQmu2/y9NCC/&#10;AwwwwF8ABhLoAQYY4H8FEfZ//H5KSggFSAowfRAFgS5nMjzrcbXXkmBtgTE51mU8+vg9nPquk/jw&#10;R09ht0WaWJaUtg14J+Zzzr+c3CZIrdhl8Rw+/cl3M6vpEBQsnKtI+6CtJU8tW20Fp77jQF588L7E&#10;YYIQQ/zk/F+R594FOMshqUUEgcKYPo2m4v3v/St23rFBK/aE2xYFkpLROuyz51ZIt572hqfBrecV&#10;LzuIE457EWMtTw1i5feOvR7suJ3gpUccRr0W4kzJqlUrkEBRVhJEsTEOakYRLWQ1IGwoyh6hhrjm&#10;pdO4Nlk+QVx3FHYtYeTNqcBibQ/rLGFc4EQPW7Qh63DYoftz5BFbM9T0DrEGGG74HN3WMLz91GNo&#10;NBLyfpd169aRplWMlWhx32OrufnWe1m41Q50exO8592nsP0CRSvs0p1YRygttaikPTlOM4H3vP+N&#10;bLvjMGHNcsedd7NkycNI5WOXZn6NiS3+VIR/y195qXUQJZie4cfnXcpHP/FlPvGpb/DZz36Pj3/8&#10;TL785fP5xCe+yYc/8kV+fM4vefTR5SxfuZ5+O+OY447lhz/6B0ZG/PkGAUxsmEICnSnQxMxfsD39&#10;qS6hhKNeciBf+pfT2X2niO228i7Gs8b8kQQhxElIURRYV/rs3umsaCAMwJguwqXk2ThhUFZrHpLA&#10;58CK6aBiJynKjDDUTEyUlKW/8U88+ixzRhfQn+oRCdh5a4gchDm06hKsYWp8FdttHfDKV+yPMGuY&#10;NaqYnFzJhglfRIojn2ucl4b+5Dqk6HLYobuzxx4tpsOAmg1/7GUOc0fg1NPeRlDFgY2v28CGicrZ&#10;OkheeCtSza4r4XN+S8DZnEBYAmlQGk468UiOPnoB2ywERZ+ANmXZ99nWwKJt4fS/exuBKFi4YB5P&#10;PP40S5YsZarjL9PydfDdcy6mNWchzVbEO97+ag7Ze1sCunQn13lZ+oY2SsCeO8/mr15/BIcdtC+j&#10;8xeyfEWP8y/4LXkBcV3RL+Cc8y8lqg/RHKpx7JH784F37Y8sQVmHwne5jfWa490XD/Oxj7yToeEG&#10;c+dtx4MPreHaqx/2a6FqRcRxTLfdBpcxb/sW733P6zj6iGGk9SZ37XabrF/iLCQxHHF4i3e87RRC&#10;pWk05nLZZdfx8ENTGOcvqXfMLlDaIqTBuoKicn3u9eCin1+HM3XGRufy5jefxOGH1rEFhMCcYWhE&#10;4HpQU3D0IdtwzEt2QznLyhUTnPXNcxH4IpBWdXASU8oX2F7ajc/oAAMMMMCAAA8wwAAD/GfJr0BI&#10;TzqErbpvMkPVJJE25FmHXm/amMV/FUBpUpR2OErmzR/hLW8/gR23bRBRENBhSDo0ltLCFVf/lhVr&#10;N5A0a7zqpMM4YPcGQ7Kk6I2jgXoEDS1pho4yhVmz4B3veIOPLBINHnn4OZavMt5p1YHFYGxBUWTM&#10;Gm3x6lcdSSj9BjPWOUli0fQQZGwzv8bcsYTZIxFzZ9V48YG7UwtyhMso0zb1wBLiM0AlMGt0CFxJ&#10;PYkoi5zcgNJ//ErfzAvaCaxxSBwSXzAoCqglGkwfKXOU7oKAwvQobQcpJcI5avUAbJ8ynWD2NnP5&#10;m3e9mqGWj9EJFCgsaZHSTPxnjg5DFCsaQ0NMTbVZP1nOHM/V1y0hMzHPrFzLCa88kQMOnsNEfwoB&#10;DA0Pk/czitzQqLfIbcqihcOc+IrjSNMOhYHf3HAbKoTc+DnnGdLrtjzzPx48VJv8tXaWwJZoWxK4&#10;nNAW1LUlsCmjcUgrVJCmzK7XCAT84bbfc+iL382tv3tqZjM/PDJCnjtaTVCiYP3aZxGuQyB6fPj9&#10;p3lZrQKbecm2sV6GqxQEgcbZEi0Vqvq8AO+OjYE820AUlgQqR8sMCWS9DtKW1AJvdiSAOIrodHo4&#10;GZDlhjgCU8DssVn02x1G6nXWLH+WSy58HFHF2ZACKFpjQyBSXnzoLtz36FVce9P3+dqZH2NklidQ&#10;WQ55ZpEkRM1RRodC3njKcTRjcK4gTwuE8GsgirzZ1Q7bz/LnYyxIRaczfbn05oRo+n45T4AFoNC+&#10;mW+8WZMUJc71WbBglDe84RWM1EGRougSktLQBl32UK6kJuGAfVocdfhBTG2YIo6GOOe8XxAmPv5s&#10;yUNP8thzaygI2X7Rjpx4wgEYMrp5h/rQKE5Cc7RJt+dN4+oBvOvtpxHIGp2u5JdX3EQn9Z3Va65f&#10;xtJlU+h4iG5vko996DQSYFRDU5Z0O2vp9daSxAXQQdkNHPai7TjymENZNzHJvHmLOfObP/FFIenX&#10;RC2K0VIRBVCLM17x8j3otqEWQETB3GbCaCKpSehP9REGXvvag9lh0TZIGTIxkXPzbfeSZj5WzQnI&#10;yr7PhBbSZ51LH9W0eg3cs+RR8qxkdKzFq17zouoVYQDL5IY2lBDU/P2aMyfh4x//EK3mCMLVuPQX&#10;v6Y95WO4wsBnOweR3iSI/XnfQAMMMMAAfxEYSKAHGGCA/z2o9lGB9B3RQBucSclzi1KGZt1v2g1F&#10;tbEMCCNFGAb02lPsuOPO7LnnNmTFJK2ghibCkJIWPZavDCmFYvaCeZTFFC958b4UaYlWGcNhA+XA&#10;FI6JqXHGZo8SJv5nveiAEYZHGsT5MGtXLmXJvfeyy477IQLIih4IQRzVmDWrztgQ1PCd66zbJq5F&#10;CAUBjliBzTMmx9vEMYy2WoQI3/UTDoXBYgmExgHDQ3XKvIfQAqUdeY43kHqhrafwREMSEmkwGBSW&#10;zEjCMEaIkLIsUdpPDidhALYEFNaoyk3KkdRq1ELFwnmQ9cC4nFpTInGEgUJiiQPJeO4zcutJg9XL&#10;l6OrWcRuDnfd8RQrV/eQQYsjX/Y62gYaSYtJ669PEGuEgzSD1AYkDXj1y4/iq//6PRr1Frf//l6s&#10;89mvBoWuBp8tDikFzvlZ4+mzl9XaEc6bMXWyLklNcNpbXsOirWdBnhI633k0CLIipbApTsCqNWu5&#10;977HuOt3D7J2xSRjCxv83d9/ivHT38vb3nAITmboKKHThaLsUK9LEqM47JB92GPXFtp5ohorh7CC&#10;UEIReG5obYkQCq1DwhBMDrLKd9YOklAShhZblAjbRwKNWs0PgUqJEBLhCuI49KG8NmCoVUVoOTj8&#10;JS/ih+f9B6vWjbNi/VrOOvNb/PrSRZz21jdx1KGzfJEoSLAKetbiAkktAN2CTt4lCX1ecr0RYUuH&#10;LQpGZifsukMNgUWJlCSKvOLAeGOvSMD69V3qjYTJ8R6dToco9Ne/tA5RSbfVFs/09H9LIXBIQgWB&#10;FAhXYIqUrRcsZM9dY58PrUo0VHm8iijQOEo6hSCUitPe/hZ+fcXptIZGuPe+x3zGbwS3/P5uZNik&#10;1xXstMP+lUAgQodz6QETk9Cqga4JOj3/zCyYPcRoa2vGp9ZijGJ8IqeWhFx3y11kzkuN991zD3be&#10;AUQBZd6mKLsMDY3gsH6AwOU0ZMRkannlScfxs0tvpN0tmZxYz4o1sN0cP3vc6XSoRTET6ST77LUz&#10;Yw0IsmrdqoB+2iaOY4oiZaQZUAoYbsJuu+3Ak0vvo9EaZsk995FmL0F6dTLGFgihwIUIF1AYqNfg&#10;oQeeYaptGJu/FYsX706jCT0DDa3IgajRxFV8ttOT6EYdgjpjY1tTlG1cGfLM03322zMBB90pQ72p&#10;Br+jBhhggAEBHmCAAQb4b4WwUBjQAVKAzQts2gcnCZju+AKyxDqBkgGBVOAcUkp23nlnYglp26Ia&#10;AbgApSMagWT5ymdZNb6KXhqxzfwRdl+8gFhATTVmdMShFoyNzsL1MvKiSzg0SqsFW28zjz/cuwak&#10;4b4H7+K1r9uPQEFJhtYhUiWMtGbjSi8rFQTEtREqHTT9fg46Zqgxmzho00gkcdhAEQMWJQVlDjrU&#10;dNICGQcMteoI58j6PYJAEcfTlNdfiOc3XJUzzLh0FodEOch6Di1quMLNmGgJApSUYFXVeRQoESNQ&#10;1JMALX03WogQS05KhkKSFQVRMIwOvEFVkYNUCWHkJbL1AJ54ZJKx2Tuwvp3y6X87h698S1IWqwlF&#10;RmgtMnfIXDE6MpfSCJ56bhnzt90OmQ9htWXZitW0uzDWhKIw6KA6u+k26mYGPHaGbilnUa6PsI66&#10;6vGK417EIftGvtNl/b0xBto9aA7771y7zlGLBU89afnQP36O3y55kNlz5/Kd7/+MQw/Zj912SzBA&#10;vQG1lqT73DjC9tl7n6OwFqIAcCVaaUpTIqQk1JIyB6xAOoUtfNHBZ816AzAJaOko0x5SlGAyTGkQ&#10;SkEpIUzB1RCi7yXt8RDOxkxsAG2h0YA990547clHcPGFV7J6WcbaNet5ZrXl2ts/x1Cs2Gmn+Rx0&#10;8GJedOjebL/btoyM+k5uA9BhSk4bwQim6KCcJdAxo0MBGq9iCJX02tzCUuYKFQS+zmINWvuIojzP&#10;UaqSykr3wirY6RgvIXE4BAJjSgQGrWDrhXOIw+rn0kBQVRHKBBQIJQilV4nstngOoyPzmGr3aDYC&#10;lq2AXRbBk888S5FL6MfcfvMzvOoVP6CfPsNkb4KgMY+4OUZ3qsvsoSHWP/ckzbhFPZ7PmmU5Zc8x&#10;sWGc1atXsnCrbVn69EoKYjSSw488mjKF0QgQTQjrUAhKLDIQhCJCo6gFkh12HGLr7Wex9IFVbLPT&#10;fJ569ikWztmeUECWZUxOTmFEwXHHHo1x0FCQT2WEjYgkaPr3kFKQd8lsQaNeY+fFW9M972paI6Os&#10;GV9JOX0tp+fEjUS5mECOYvPK1fyJ1eAS1o/n3PDbe3j5iQ+idY4oSkRe0qwNUZqc1WtX0xodYXj2&#10;fFatmWR8VY/O1FpGWiUPPHgv++5xMM6B3lJ94iQIM/idNcAAAwwI8AADDDDAfwluI8nzzsYGFQRE&#10;MvQzsOn/zd57x9mWlXXe3xV2OqGqbo6dGzrQ0tDEFoVR4TMqIkIzjIoKKMMogyAqoiAGxICjrwln&#10;fFVERSRDNwgoSRBocm5Jnft2uPneqjphhxXmj7XPqVN1q+reDrwDvuv3+dx7TtUJe+9nrbVr/Z7w&#10;eyDrgCNBCEfjoK4NZVky35vnkosuRQJb57dARfiXS2QKAo1MUpSVdPsdDh8eseeCTiCETcuhJhvL&#10;NCPLHdZanFRccun9+Lf3X8fc1g7HTx7F+6BqI2WI8g0Xl9Bi33Tzby3oWoTcxySh2+kwqmA0bGiM&#10;RIqCwaDGWNBSIlRKNSwpkoROnlA6GC0tooRHKoHwDjWhehsyDBc2pSGoi5YaL0HnQXBKyy61HZPo&#10;EDpyHrRQYAip0rUkkSknByP27LqIRAcxJpU68JZUaCyWTpJQOahLqCuDNZK5/g5GQ9jah3ENd9x+&#10;gNJlUMxx9OQJji7WwCJS1nTwqNojSsXiSVhaGtHt9bj5+q/TLRKGw+MUhWfYEmDb1jR6a5GtMpQT&#10;IX3WMxNpbB0oph6SphnWLpOlBikyhAgpoxBSk7csOMpmQGUadm3fgnWC+99f8vKX/yJPffavc/T4&#10;kOb4cT71mes454KHUNka3Uk5cfIkUkJ/fo5LL72YNAl2r4ZLZN05tJY0IU6NtR6lUoTVjIYVYkLA&#10;J1PdQ1WPGQ2HzG3JKYqCXIfxCH2dQgq7VJbRaECWbcEaT78XyO9gVNHpZPz8z/0Aj3z4Q/jj33sF&#10;Nx04QuMMpUpoxg2jr93Ol66/iT951etY2LXAJQ84nxf/0nPZt1Nw9nyOBgwW7yuUtEhh2bl1B6YB&#10;JQwSi/YalCYrNJWBMYa5uR6j5QEIR5IkjGuoDOQdiZs6JeQq4nuKrwtomgrhPEWesWv3dvArzgFc&#10;tlr520lSJbEOlk7AXG8OaxOWlw5x4mRJ2QRnUppBTcKtN9/GiUJh/FFcAtiS0W03ojt9bv3azZyz&#10;bxt33HEn3ayiHi+xbWdKWR7g5OIhtDiHA3ceptObZzBYJE1DVgWGkLaQBafKZD4KJDSh1tc6qMyA&#10;7q5dnFxaZDQaoIDxGPr9LvP9BUZmiX43JxVh7aluFlp8Ja3PzIyRHU1XJiwBaSbYcdZeFo8ex9oM&#10;1zrAhAQpJdY6lNdkWpPnsLwEhw/dwbZt8xxcLMFpDtx1gqpcpCNzvAVXHwUlWdg+z82HByz/+3V0&#10;tm3H1xWdrsZTsrh0lMaEQcy6Itwn9dpRnCjTRUREREQCHBEREXEPIEMT24mwqFB4JwIl9jKkkQIS&#10;jSJkhXrrSXTOcFCyd89ZYWdo2z24DpvncgxS5DgrUDLDe0FRFCv7Ng3jgaHotwwlhLlweFQbuVG9&#10;Lo1rkAgypQKRcRaBpygyqmocCDEhm5hEgA29ee2EFCddlNYYI0nzOeQM6U7zHNGKWykJCoESEidl&#10;iLIJcDhOm4TYco/JuVQldPMudW3QaUpdBQeDd4FICgMiAaVzqsaTJ13qqsKaljT6MA4C39ZfW1IJ&#10;eQKKBO8EphFTnpJlUHSOkMo5RCGY37WD+e3zOJfT7wr8cMB81sENPAudbQyWxyyPltm550KOLy1T&#10;N3tDPXKLPNOU1YAi7Z2ZD0V7qmZAmnqcslhaxfAmRGudd0CDSCxS11gWETJF5gmXXtHj3IvOZfEL&#10;t0LZ8Pq3XsOP/vhDUKQMgSSfx4kBg0HFvv1n0zjIpCPrZeADg5GEftNpIjANWKPIu12cK3qa0AAA&#10;IABJREFUDTa3sqUMAtIkp9vp09TVisCQAGQSco4JtpdS4q2nMRVVDdUY5joZA2Mocs1DHraHd//L&#10;H/ORTx7k2q/czLWf/BIHvnYbJw4vsXiyRmdbOHEk4doPHuDHP/difuXnn85TfvAytvZSPJa6HmHc&#10;InkicU07vjJFIkPRr9ehpjqFHE1dl9N69En7sqI4szaw3nusdwipSdOQlj+qDHVdTy/fOVB+RlLY&#10;EtL1VYq1wXlQ1zWdTofDh4c454IzQjQ4e5heD7YtdLn0/mfRuAKfQJl2GFSOVKcktsuCaEjsbqqh&#10;QGZ7cD3L8mjIrp29qTPFWgPe0JgKpaAaNqiyRGcZpNBUjiSVWBfS3ydomiBWV5Yl3W53WgeslGI8&#10;HmOEwRhD49bftflmtdegLEuqqiJN07ZnenBgTewvpQzMG2gc9Odh207F8ugAMsnozvV56JUP5OiR&#10;2xGVZ+/ufYyXB4yqks5cQSMUdVNQ1xZfVWyfS1g++VXOPncHUjtwFYgiEPTJIE0F6FoS7Gd+jIiI&#10;iIgEOCIiIuJuoG1545kwSTl9FJPMV7H6/cLLUP/qJVq2UcFWaAgZSNlcbw7fCMqxoRo5GuNpvABv&#10;8E1NMd+ZcnBEUOEd1gbR19xw/S1hU45iz579yJZnKqVAGDw1ShvcRJ15EhjxHoTDo0KJbfuabS9p&#10;QpYFTKM6IfI9YbLtcy9WHASzzoJVlKP9dJsrbtuaTaWgrkuE8FjrSNMQAVYqfINMgyhT6MWssF60&#10;tcQrEF6A0AgsYtUxgxyZn9DyUEbMBefu4PqbFjl5cJHf/d2X8H3/eRsSWFz27OwLqkXY3ocjR4JN&#10;tu6EYROiiEkSFIerEZQ19FMoslb224UeOrKVABdtvHHWKaB1QpH1EFTISU9aQnRO4HC2QuhQH52J&#10;EGmtacAXeFLOu+AiPvbRr5OlGYNhyfGl0FfZelBpMiVHTjAdbzGNgok1YyRC71S/8qdYtdMSC2ma&#10;UtY1SZZiasXyAOYUuLIk66qQ4VAJkiRnaTCkt2sbCwtBJbpqxuBDvfh8HxaX4MpH7ObSR+zmp59x&#10;Ja6CO26Bz3z667z2je/kc1+8FU/GkQPL/NLPv4IrL/8r1FldenMJRWcrjXXIpg3x+ZbfCB0GlBVH&#10;zfoybOs4slhDiGYImxYK0xLdTr+HGVuOHjkRlKYJGgD4ChoDrgs6hEpr61CJpHGeUTnC+ZJzzzub&#10;fq+grmFLfw7pwTUlj/mu7+D3XvZkii4sjeHwomXfPkVtoRnBfAK5hNEAulvhWAl5HlTgB2PYv3sH&#10;N916Pf1eF2styyPY0U0gn8cPlqmVJu+H9HglBTIL4lNSgHApw+PH2XfWdqQMol9ZBoPBiKxIkXgO&#10;Hj6GljAcGLqpDru1dhqpbgdEw8HDx+js3EVTw/LSkFQqkiRFi2ASZ0P/XykFSlgqO0bIBND05jtI&#10;Jdi5ZQtXPvphvOx3nkhRBLP2EhguB8dQVoQez06H5VUk4burMfh6jJYO7xuaypCkXdbXVo19gCMi&#10;Ir7pwikRERER30IQa29hExKsVnjghG54EC3xlUxqQAlhTQzoCpISIWHrnKajunTTeYaLNbffcYix&#10;c5CU6E5N2SwyqpY4vnQELxwy69Lp5xw5BrfddpQi7TMalFx60YOmx9YiBdcgGKGzulWGDsQovKkG&#10;2eBkS3ClwQmDFzVe1NNk0cA5TRv4Xj+O5k41zoodphtPs0LgfRUIVwqlWSYpLF4ZyqZkNAbjoKxt&#10;MK0EJwwqCX8yZsl5eIMO0UCS4IiY2N6JQO78yp8aa+FhD3okgyOO7dl+zKFl/CIsAPfvCzqLDXs7&#10;kFawbxvs2QV1DeMKOp3wPNUhWpulM/tq53BunXmxavMtMSNIbId6ySJqGdoJmRC5xpYkGurxMnU9&#10;QuKx3lPQpyv7pMCxQwOQXYxRpHlB0mbiOgHGj/CqwskGLyaq1xrIwOdToisA6UB6ue6f4VHlWyeE&#10;JtFdimyBLNtCkgQxp2w+D3XwEqTok+gudTnAMWJpuWZx6ThZUpCnCdbDchnUfBWwHYcanGBPBg+7&#10;Hzz9qvvzxr95AW/6+z8k80N2LeyiI7fy6r94O/MdwXAA5bjD/PxZILo4n8yoN6+Zc/5ermsRlNMn&#10;89k5j0fRGM8NNx3gxDIsjxosYxDDMEn0AGQV6k2VZGkMN996C0IZlk4epKwWuewSQa7hrN3nkNit&#10;+HEPO4aFDiQN7O/Bg/Yp5ko4S8IFPZiTSxSyZttCIINLxwMHTaUk1/CoK68gESXLi0f58Ac/SNKF&#10;5QacaBBzCUlH4KnwjFkcHaJiRFbAl687yKE7lujNbcVUJWftPXvqC9Na471jabDMRz76cQyQ9wL5&#10;rWxJ7UZYKo4vHgWh2L5zF8bDv3/pJvq97eRJjz0795Oq1b4HqcJ9zLgBSmjKBs49+1KELzh81xK3&#10;3Xg727rQkbCjgBzYPw97O9Apod94diewMw23TeNAJ7AwXwANWnmcq8MYiNOQ34iIiIhIgCMiIiLu&#10;7kZZTCPADjmNmroziCoIH6IiiCZsnPMKVCCaW/pw8QXnoB0cvPMw73n/x1BKcsvxgyy5EUmWkxUd&#10;egtbOD4uOTkIEZF3/cvXGA0rwLFrx1Yuu/iylvyBEjpQVl+hlJ+mJYIJ5yAsHhMUiwXtBjL8c9K2&#10;e0aDw7Sk3Z1y+/ZihUT5SarhhhtNC348JQwT/mJdjdYCnUCvu0BehDRrnYYwsEjAOEPj7NTJEDjt&#10;TJqj3+gPipg+CBGI64MfdBl7tu8mI+ftb7yGnV1wAwflkKJIwIEbjaE2OFuTZnDrHWN+7Ol/wPOf&#10;90f84R+8Da0mLa8MzppAKltmLpxsCblY4QEtWdeiSyI6KJfTLXIKHYSf8CpENJ2gSDt00nkUPVyV&#10;YZsg+X3yKHz+M19m1869mNpw4fkX0M2gsjaoEouqHddmdSTcS7xfZ1i8XNdUSSaQGk4uDfAoFpdL&#10;TiyWWBGUeo2D4TBE5kP6v0KlGiks/W7KwtwcAC94wcv5qWe9ghe96JV4CaO6IcGyo5cgmgH10nGK&#10;DLbNwZUPV/z3Z/1XmnIJnOfArQcZDtqU9WI7oxFYF6KH63IZsYpzrXruxSYbj1V9m6G2zdTJo9KM&#10;waimsYrb7zrBpz53iG4nwSIY+oqaCrTES8UYzVIJIoW/+bvX4rwl76U87KGXYU1oF/74xz0OaSXK&#10;KW688UYOHgr9lgcn70JZQ0c6RBWE6VIM3hvuvKvmRS/6E37j1/6cF73o1QyXPUUCj3v0w8hlReIr&#10;Pv/5z3Pdl2tI4URpsFJjcFjvAU2ns5UGwYkxvPlN/0Q37aFEzcUXn83eXa2NPGRZRuMsMkn5+g0H&#10;ufG2CgMsDxtGpkYmKVYm9Lbs5OCRARa46zBcf/0BqnFNORrw0CseRJG3kgUepNBBk0DUeBFSr5ME&#10;Ln/QXrZv7TPXLzh29CA33Bg+M1ge0NUOM2qwQ0snh4W+wI6OcvL4MX7u5/4nz3nOH/GCF/wqy6Nl&#10;DDUCQdbJ49+miIiISIAjIiIivpGYpAnPbq7XT7Z0CB/+IfxK3YdqgAaLoXYjtm2FH/i+R9KMjrN7&#10;5y7+7u/fzoc/e5QtWy/EynksGScGDQMnSIsOaRduvAWuueb9DMYltVnksgeexzn7BaptfSO9RIqW&#10;Kig5zRZdKUJ2axJjJ79zSO/CuRP69go/UTWWM7fvEJ51q343e+1yJQbqfUjn9iOgQbYSsc4GsZ7a&#10;1jgvuPOu44zHK7YcVyM8IcVXJwVWgJWutb2bkqFTOu5OwsD4tpC4JcHA93zPFWSFo6qGXH/9jbz5&#10;TV+l25FYq6mXx1A75FzBcjXAq5RlA3/56tfyyc98nms/9mFcMyDTYcPeVCVSqlbxZ+2ft1MjrN4I&#10;6rFDkNJU4fRMEwS9bKmAnLrOKOuEsumg5DxKwLGjcO2Hj7F8csh48SQL3YJvf+gVbZJ3gybUPUtf&#10;IzGh1/JMpHTiFJF+ksJOm0fspinTIQ0+xIwdMByPyHt9ZFrgRI5KgzPC6aA3JHRoBVVVDZ1Oj7oy&#10;LC+OkWicga9+5RY+8Yl/553v/ghvedsnydKEstTgeiB6pL356WwsLVg5pPYnkWlF1vEkaXBaWCPx&#10;LgWfTMfWTfWN7CoCu3JdbDgnp7+bfX/r1JJKULkaC6R5B2MlSdJnMDC8/vXv4M6j4MhRYgswx8gn&#10;1OhQ/Z7ARz9xlE9+5jpkItGJ5See9iSqEcwVcMmFBRecswPnBnzpq9fxhqv/Faugv7A9eBWsB+cp&#10;TwwhnYOkw1vf/UGuedf7+MAHP8TXv/JV5nqCuoKLLky49MKdbO1nZFnOy3//f3FsDLpbUKKRqoN1&#10;OcePOyDBUfCRj3+Vj37oU2xfmGdx8Vae+z9+BDMxn4PaGqRW6KzHgTsG/NM7P05jIeslFP05RmgW&#10;a0EDLOxYYNzAa17zAQ7edZQsU6Sp4Tu//fIgUGfDPMt0gbUCh0cnksF4hCKkNu/cJyibOzlx8k7e&#10;/Oa3ooB+PwPGZD3QhWO4vAzC0ekUfOVrX+ajH72Wf/7n93D7gYNkaQdrg2Y3yFaCf/Zu7FffFWLq&#10;c0RERCTAEREREfcMq1NwJ8/dqRusyc5ShH9iEqW0Ci9SDAqLxmFIFDzxBx7Ogx94DjjDybtKfvNl&#10;r+Kjn7uDse2yNIRer6A0oT7xK1+H//W//5lPfuY6ysXj7NiZ8+Srvotur63zA5xtEG2c0rtkSl/l&#10;NG1brtDUCWFu/wmv29dUe1liVblkiH4LnBCb3spnA2wIjxCBfHuRYIFRCQvzW6gqQ1N7kmQLVR24&#10;QGUIomNAWXlGI4MXEi98S9jcaTa1riW/FqQBKhZHB9mxE777sQ+H1GBVxkt+64/58GdP0qQZyUIB&#10;HUnjwaULlMDbrvk4//SuDzOqoFskPOUpPxBIJRZvG1ax8NkI+JoIqxcOk3hqLeju2M7RZcfJEhoZ&#10;SCWpojJgZA5pgUskjYIb7oBX/eNneOlv/U8EJUs3fo6HPvj+fMeVl9GUhq7Kg2hYKZEuR9kM4ZKV&#10;+bbeYEznZluM3r7WMMISovNFN8c4kCrlttsOcfJkSGdeHEPRByfbGu26RHmNrRXzvYJyHAS1vv8H&#10;nsTScoVxOX/3D+/ki1+rqRAcHwZTDUaK0gRee+g4fOhjH0flGt2B+126n6SAsoTR6BhFrpBter4T&#10;rWnbLIbA7FdHhVc5Q1ZlJcgN5gntrA5p0MaDR2NQGK8pDbzjHf/KG9/4Cb745SGWgpHrMBylNMBy&#10;BTfeCr/18leSdbdwcnGZSy69Hw94wLlsnQvOEu3hhT//TBa2KCprePXrrubP/uZd3HGCoOClFWhN&#10;vrDAkWXN1e+/nte+9d8wyRwqSXjJr/4iUkAiHXMdeNYzrqIeL1KNDR/48Of4w1e+nzsWYeSgbIJi&#10;9cJ8Rl3Dm9/+JX79ZX+OaTy33fZ1HvPoS3nEldto6pAqPxqF+ueyrmmMZLSU8Fd//Xb+4XXXcceh&#10;FXVwnQoGNYzG8Larr+dNb/knFpeXqM0iT33q93HRxTmq7cusACXT1oGhECT0i9DDee9u+Nnn/Sid&#10;HozLEW9963v4i1d9kFGdcHysaEiwSUI236fykvd+7BZe9Kv/myPHKvKsz1Of+qOkWk3rzEG3NeGn&#10;3K0jCY6IiPimQxTBioiI+NbBpE5wQnxFiOp64XCTsNqEWOCQXrfhtoniVbsfsymolJEdkqoMLWsU&#10;Qy44t8tzf/op/PJvvIod5z2Mz3zhOD/yYy/lWT/2g1z1uP/M9u0Fo8Rz9dvfz7+8+TN89St34IuE&#10;Xeft44lPfjRXPemitt62RokU19QhDdopnMmngTHh01Vh05Wa2SREq137nFDDDBLpVJCKXWWMQKI9&#10;ot13ylXezWm8eJaAKAUovGvFxBzsP+t+CPFxvMv5h7+/hjtvuIFt2z07dwh+5CmPZf95+5mb20bR&#10;3cqgHOOEa9PO/Wx3qHXGa8JI25RvGhY6CRUjXvyyp/GpL9/Cpz97AN3p8l9++vd46BUX8Jxn/yid&#10;zLNrZ4/bDyzxV3/zOv7t2s8j1B7K0R087qrHcdEFW3DGIpUjy1PA4UYVMs82rTO00lF3GqwZcmjx&#10;KL/xZ/8vHWEwoxJfKWzt0WlGMdfB64bji0c5evQow3FNXQrKsiQrHJc86lye8ROP57yzQp2ub7kg&#10;5TyqSRCiQti8rUEH5LgdYIVAIdHhx6mcuZlOAoXAYDEoLrr0Eq5577vApLz+DW/m1ls+z/atgl6v&#10;4Wf/+zPozqXUjUNpaOqUTt7j2GE4/6yggP6oRz2Kna95L8eWPR//+A085UdewNN/8kl8+8OvYP+O&#10;rSStqNSbrv40//iWd3PXwePY2jFf1Dz92U9h3IT+xr25ZYaDm1E6A9lv/QoWqFm5yGQdcitPTfNe&#10;d45A298JhyORGWMPZd2A0DQG9uw/h+FSh9/8tVdx7aMfzOOfeDkPecgl7Nm9hZtuhTe97V94/Vve&#10;yV1Hx0iVsP/sc3je8/8Hu3a2qb0nT9JbWODKR+7lwQ89j4980nPgGPz2n17D+6+9kR9+/ON5+IPO&#10;5/gxqBy85+Of4y3XvIcbvnCQbMsCD79iPw+8fAdVbeinYIzkSU94BO9693/i3z51IyeM5C9e9Tbe&#10;94H38rxn/ziP/rYHkDRw662Wq9/9Pt7xb+/nwJ3H2bdtL+edv52ffd4PI2RDr3AINNZBkiisDfoC&#10;D7jiEXzxU9fy4hf/KR/8wIN5wlXfzfkXnY/OEo4dNrzpNW/iDW+8mu6OnWzfuYX+XIdnP+dJpCkI&#10;xmidIxF4r8BlCN/DNwXSwvLiMp2t8zz2cZfylKc+gXe885PcctMJfvcV1/DOd36MFzz/J9m3RzOu&#10;PJ6Ed/7L53ndG6/m8NEteJ/y3d/1nXzXf/purAXlNBIVvJFSb+IIk7EGOCIiIhLgiIiIiHuCCZeT&#10;gPYNiV8mFQopymlkWIUE1KCYyhAtFvHCoBhibQfVtgCyDQil0XhG4yOkmeKJT7yIhufziy/9S+by&#10;lNHQ8Wd/8ire8dp3MBieoMkszqUkZhtZllAz4KonPInn/8wTgtqwL3G+AZHiXEkqBxifIGxIk1WE&#10;NNiwGdRTmWflIfVjUpZIvUZ5s0q9WEyUl1u+oX1JwgAlJCk72mPPcOP1nAch+RHvNN4FLqw17Nu9&#10;g/nU0diapix53/vfg5Qn2buvy/d/72PYaUM0q1q6iyyRJPTbtkah3ZOfiWxOksylACWW0LIGsRSI&#10;PYLGlqQqY74Pr/zzl/Cc5/0/XH/zQY4tDvjAhz/F+z/0XorUM9ftcdstB9iyZQ9Cdjhx4gDP+Imr&#10;+NUXPRnnJj1VLUoGka1pNFqwKtoo2wTNYIMKyRCrw5s+/8XrsMMhqUjJZQ9rgsq1F47GjxDakBYa&#10;0ziM8aSZY99OzUt+6ek8/nvPCuJZAoYD6BbQyySJHyGpUFikn1Ejap0Bvu0VI9u5mQqBFlkrABVa&#10;eE3SoL/zO67gr//2negk5a4DX+M9x/4d5xfZtaPgOc/68dAqSZd0s5qji8tkIqXTCZd/9KjnsksX&#10;+I2X/iK/9OKXQydhPBjyilf8MfPbtpFRMFosUTpFJTknlkqKTsb55+/jxS/8SXbtUOQKausx9RL9&#10;fIgXDUoMEWKG4MrgiHEzjpfENaQskooRSpj1W3NNe/jK1jahke7YjMi0DrWr1pLpDl4kPOiK+7N1&#10;/oFc85p38MlPf4nPffFDKFVhLdS1QKgOMivYs63P0RNHeckLf4XHPmY7GWDdmN6WAnDs3iX56794&#10;Pj/2rFdy7af+HY/mfR/4GB/70KcwdcOu7bs5cnKZkVNYC72dW3nAxXt45Z++gExDR0mgoTFjOkWf&#10;P/j95/LS33kdf/emd5F1O9x4/U28+Fd+naL29JMFTNNlcWyw3ZR+d47ED/mDl/823/bQLXRkg8Zx&#10;crhIf8s8tanoZDlL5ZiHXXEJuxc8177/at73vvfx4Ws/gJMCS0o9tuQiZb7bZWnpEOddcBYve9kL&#10;ufgc8FRYX6NkhhQC6ZbJ1IhE1jhTguuwsGWehoalkyN+7SVP5fDhZZZPfAHh4QtfuJ6nP/O5SOXp&#10;dOcYlgVVk5EWW2kayWMe+WCe89+exv5dkCtwTs+M/BrnxzQlY5P7UkREREQkwBERERGbk99RDUkO&#10;roQ5MebCrQ1VNWC+a3Ey1HOKZKXNz1w2Zj45xpadW2ia25H5DsAggYU8w2GQCNJiB54EK+DJP7SP&#10;XXt+gTe8+Wo+fO3tDBY7jOshxnmSRmNtw0J/xEOuuJwffOLjeOz3PJD5ObCNQ0hQqqBuPFqM2L5l&#10;yPLIslBUZIT2SWq2R6hte/KOPWfvktx5083s3rkT7EkE0DST1j8e4UPMUFjopwPmk4P0ej32b60Z&#10;L3vm+mKVMO90SypcKOZE4xuB0BmpAmOgk8F3f/v5/NYv/jCvee0bGJ4cMxgu0+t3SJKEqpGhJZI/&#10;yFnbB3hn2dXZiS3BFnraUskRSOmkGWhegPK3s2tO0OnkDE8O0Lt2kSvNsCzRGi6/EF77Vz/P3//j&#10;u3j7u/6Z2+88hnMGOzYM6jFb5zVSHOWC88/jqquewVVPfBzb5iHxIV1U+IkDQaAmvYH9SqDc2wap&#10;w++XB2O29TW7U0ONQaZZIOX9TuuQCCJjUkqcc9i2+hocvS09zj/vQu53wU5+4XlPZu8O8A2o9pCd&#10;Lhw5Bru3LHFXfhM7ti9gx3eAPztEyXSBdQ1SZjigNqCkY65YZk43bN3SY2n5BNu2bsG4lFyGAbz8&#10;or289BeezBvf8BZur5fZMt9jaRk6WoPVpIA2i2zLl9BzYzIpKLowrGDLNoGX8L2P2c/CH72Qq6++&#10;mg995BNI2cUMa4xy9ApBVZ7AGctlF+zj4vtdyE8/+5k8/CFzJDK0IcqUwA4c9ztrC7fddiv7tl5M&#10;M7QUXUXtchIpaBqPSgSjcUNWJMhqwP5tA3R9lKKjSOQQJbvtZDSs1K8zFSfDgxOark4wVEgylLTQ&#10;gBKGfv8oL/vtZ3LR3pwPf+CjfPazt2OModvpILEoRvR6km+79Fx+6r+9gEd/51nBSYZHSo9zFVI6&#10;PCn9VPGXf/xcrnnHv3L1Ne/mq187TF2PKPKMkycPkCpJIi17zt7OD/3Qt/MTT/sh9m8Daw2OJrQt&#10;ynOMD1kSf/h7P8KVV57HP/zjG7jppoPY2uK1ZuAXKe1JRJ5w3vkX8MCLL+d3XvhMdmwF6y0Sh0XR&#10;687TAGMzxjUl2/t9HvGQeZ73M0/ldX9b8t53vZejB0sGJ0vQliJJkG7A9rk+T/u+7+dpP/ZkLr54&#10;DuHA1IYs7zIoLZ1csmfrMndkd7Jr9068OYZRCyhRYXFsnc/RCv7sD36Kq9/2CV7/urdy861DlpYG&#10;eATCJWg/xnk4b0+PRz7hO3jpC/8r3QwK0TrzkiCyJXzreWpFCk8hxJH8RkREfBNBeO9jUkpERMS3&#10;DAEe16FcD+Do0ZJDhw5hrWXHjh3s2tXH2hDVHI2g24Wvf/1OqqpCCMEDLj0XLR2Spu3NOrs7C6ms&#10;i8s1vX6KBQYDuO3OmgO3H+bA7Qc5cuQY850e+/ft4vxz9rJrV4dtC5CHAB51UyIVNLUlzbosjWq+&#10;8tWbKDoLOJly2cVbSQkR3MFwRLfXwRpoHCQpfOpTX6Hfm+fk4nEecsVlpG3bEaXB1A1KJzR1eG9d&#10;w5e/fAOdTgfrDJdccjbLyzX9uXSN1dz0USDxFoQI0XFTh0tXOpCyxSVYHtaMyjFpnnH0xHEe/KC9&#10;02ztz332Jha6XcrxkAc96PxJ290pqsailEK3pv3KV28CNKaxXHDBeWQaMlUhhcOLHIugMrA0gIPH&#10;axaXRnz9+hs4fvw4xlbs27uDCy48i717trNlIaOrQTrPpOpQtKFIsRKSxNpwDjDpgRpOxhjDkWMV&#10;B09IDMXGc8yH9jtSCnTb5lZKmJ+HHdtA2yB2NRqVdDo5Td32TBbw6U9/lbm5BY4cOcSjvuPyVRt/&#10;Yw0OjfehvloIuO66G8jyFCE8559/Dlqvtme4Bjh2rGIwGOGco9PpcMstt3DllZfgHIzHcNttdwW7&#10;a83ZZ28Nzh9BmD8tjhxpOHJswIHDNbfcfpAjhw6Rp5I9u7axf+8Oztm3h107Q715Jwt6RqYJvW+X&#10;luD2O0+AMDT1IpdffiFl5VFKkGgYl44iD3auG2gaw513hnWnlOKCC84nTYJdE1kDCuH0SipHu7it&#10;BMcJHIKaBf7mbz/Gr//qezHK8MSn7eF3f+dnKDwsHYG77hpw6623ctvNt9BUFReefzaXPeBitm/v&#10;sXN7MHtTW/JMAA3GjUPFgU/RqoMj9OU9fsJw8MgSt9xyJwduP0jTNJx7zj4uOHcfO3Z02b4lp98N&#10;p1lWS6SZRIWKYhrn8SJFiTCmi0tw082HuOnm2zhwxyG8kGzftoPde/dx9tl72b8D+g1kHUA3IB3j&#10;VsCrAV74y6/hrW/6DEvLx/mt3/0JfuanHsu4dpw4tMzhWyquv/4Ojp88wY7dOzlr71Z27ZznrH1d&#10;5vthvAfDEZ1OipSa4agmyVO+8KWbQ9aBKrj4om2kuiQRBkgYNw2IDqmWWAdLy3D9jSvnL7Vix/ad&#10;7N67h7PP3su+PZA0niIxJEkys2b8qjUYEREREQlwRERExH1IgB1BsLVpAklJk1Pf5zxTxWU1w3PH&#10;paGT61Zdea1mdIhKOQ+NXdFzsbSCUGV4V6Ig0yuBDteK3WjtEYRazsY0aJ1P2zRZoKzDBfQScE2N&#10;F5IkDQcZVZDNdBEZDDz9nsDacLFpNhMtc+Fp0wQiPCFtQoTrlqeUXLpVNN80FVJqpFwxnLFtIFVO&#10;iGxwMoxKSDNYHjnmuiv6vdUYigLqxlNVJf1e0R7JINt02KaxZDObZOfCWEgzRqignTwYGFA5aacd&#10;V6CugrJxolfOWbTXmIqJYLCbEt+1G+9Z0rsWhlXV4BvOMdsSe7nGgpMUduEszob/jujJAAAXgklE&#10;QVSaTWdDBHx6qR6WB46ikBhrSVM1HZNJQmhI2w02nJ2zUrRj4T3GWKz1pEkyJbJlGQjp4qKh09GY&#10;oJ9EUYRoftOE596HY3jfkvP2+G3VLrUN6f9ZAplilRK5AGzjSRIxnQtShu9xbuW7BoOKXi9rnQ7t&#10;WmtznSdZC5N5ORzWdLtpu8rGgEa4ZJWDAB+yoRuWcEhqerz61Z/mN3/1nzHS8YNPO4tX/N4z6bdj&#10;MPtR2TqVZn+uazD1mLl+6FVrXYOapmtLbKtoPSmbcB6G43DeSkEiW5v44DxJlEVLSVWPUSpBqwSP&#10;DqUUNnxeKKZq1lUVTjSZ0YXSQNZM/G1VyGjxCQhJA/zyi9/MP77mIyAafv8Pn8mP/peHhhwEC4WH&#10;smqzDmRYS6KNwtoGlPIotSI45VBUjSdJZChTIDgFO3qMkhatU0DjkBjTOnr0RIk8jKHxq50oClAu&#10;2GZ2vQEbrrmIiIiIb0bEFOiIiIhvORKsJOgspPsa42lM6AMrpCTRCucDUbXtpngwqgKRSHRLaiZU&#10;zs1QnFY4S0jwhvHIo5IM2epodYrwiRAhBFuH7851iDiDp64q0ixBIhA4RsMBMumiUkWWtoTKgU4k&#10;ohWM8SKQmrIMBNQ5SNM2sulBtbtNa2uUTqcpzkKGjfd43FAUCVKtR37X2s6hE41pGqpqTJZ2kUpN&#10;idckep6lwRqT1p5buuGLG+PxxlMUQcc6TQRNbWlsRaoUtInDAsgTReMMSmjKqqHIkilRwQZW1etm&#10;OB+ihqbtk9vNWEXMnQsOBiXAOUuiJZvlU663EXfOIYRAiUAQxGnUeJRweHwb6aNVZfYIRCClKkXJ&#10;8NrE7nW9QhDzXLa2DOS3bmqSRCFRoc5XhfnU2DCXx1VJkaWAJFHgEaRat0TEYV1wPigN1sDcfJjH&#10;SdL2tQaauqHoJJgmEJlEt119DNSNDT2wZajZLtJwDhO9OGssEoOQDqUVjSkROgchMfUAJRPSosBY&#10;g/AptbXM9bIVkTUVxtV60CJ8dzlq0FmCArrddCbfYkb5za+zuEUCqFZbK4iFKa9QPlzzqIJeGpwF&#10;k7kh2n+2CcSzW4RrJAseBmNCD24lNdgGISBpiW9VhXkmU+h3wnU0BkbLkCSeLBEkAnTbhixLC6yx&#10;VGVNkkqUCGuhsSGLvrFQdEFnrVPHhMeJn8Z7ENrgXIWTGsimvi0lFHmShzUxDv3JTT1CC43UKUWx&#10;cqeqa6aZFs6GtlsogWlqpFRIJUlUMHBVeZJMUOSQywzTVFTjhiRVUyJtXPCOlHUQPtOhJTZNm7E+&#10;cbClM0vPe88khhKjwBEREZEAR0RERHwDEIRyDQg5pa+ZhkSr6c8Ci/EOZz1KhU1zr5Oc2nzF04Y8&#10;3cwvHNYZkkSSJhKHCVGedl9nfSAgaQKpWtu/15ImbeqtNyg0WkvSdKr1G0iMXOnlOxyOKTpFSENW&#10;M1HEyTvkysbZWovSDuckUkNb2kqvP5uKCKfuQWevPGyfdSLQSRYosTMIqWlPPbQLDpwG4z11XZNn&#10;Kc6HTXZQXQbT1OhEh4i6kkgsxhuk0FhsG020aCHp5MH+VVmSpxNm5kBZpNCkYiWqNIlceh+qidNk&#10;MlauDfWdfpO9XlTKe98KT9mWhm7mKPBTe3k80nukkCFtXqkpAR+PK4oi5L8LEUiDUu0pzpymMQYh&#10;PIkW4GT4TimQwqKFoJunSBzjZkwiFca70A4r0eSJns4dIdvexy60SaqahiLLqI0hTYLjIdEOL0Ro&#10;tSXCnEpYWR9u4sSxFu8MSSLIZlkNDXmhAhsCet2sPXpD1k4SIQJBlQLGw5qim4a1KcDUniQVpEWC&#10;b39WSuAMCG1bs7iZBT2z/ABBaNcT+iVP8gkE0mkU0MtAhy7Ioea/dlgvyTId1mXSisy1temhs1GK&#10;9yoQRakQzoGvkTKlmAiyTyK3JWQZdOdmG4+13hjjIOmiVLKSWWID4c/aSGnWLnbrHM5aslS1ae3h&#10;mq0p0ULhWlG46XR2IJzHljVSW7CGBNBpimqr0Y1rW+0qKPLZqH0QEHNNjW5vIiHiHeZSkYVMFCkB&#10;L9E6Q2s5TXGREtJ2N5imwW7WhqbVRTJRKw83F2c9TiiklMGppBQxkTAiIiIS4IiIiIhvGBxKSKw3&#10;NMbgvEcrhVJ6VQpnIgReegSOuq5I0wxjGowV5Fm+JvI0S4JBypUIoTE1FkGmQyRJCYFPVjr5etdQ&#10;mxqJIEn0tA1I0qYXZ2mCwFGaEqSgqhv6eQdnLUJqOp18GgkTPuzajQkbUmMc3lvyLAEcaarx3qM0&#10;DNv60wkBc24lCrY5JGU1JJ/s1lsi5pyhMY66MnQ6HbzzCOkDMc0knhotJGhBWY3IsoJqPCJNeoHM&#10;4UJEWEhEq2A8Hg/Iiy5NU6KTDGchz9M2TJqs5DW7CoREOBGqlAVotaKe7OoGZyxKB/GuKXE6DWY3&#10;5StE2E37Mm/CnhGnRJE9sw18g0QW5MVKfqiQgQBXZUhnn0TmATpFPqWfgYQ4ynFFXhQYU6G0xntH&#10;kaRtNboKqdzt0cJHHEoG+07Sc610SCyZFggEVTMiS9osATzeuTCzRSue5iWJ1G24UYXGuBP3jG2o&#10;yjJEqtOWFXoxTSsoh2OkTkhTjbMNKgltujptavPEQklLpo11COERUlBXNUmSIWdcC5vN0YmtJQZB&#10;FZ47i/LgRUlVLyGQFGmXLNUzjgaH9yFdwNngePBOkCQKIdowtQ8y6q5p8BiUzhFSTtt5FXlbh+3B&#10;uQYaG5a1DmrjtmpQWbZacd0Gh4J1DUmeg3Bo6drMkCY41mzNeDymKLrtfAn3EUWbmu/A2RJrh8z1&#10;O8z3OyigtiN8U5KJPmlWhGg7kz7jNXXdkGiJ1glSp20udgjXCgl1OSAvehhvaawNqe+z9RaTsgrX&#10;pnoXGqUdUhqEXOnVVjclprHkxcJqxwDEyG9EREQkwBERERHfSBhj0FqiknSGnnissTg8OE+SpkHo&#10;CdBStZGxZIZYreU1MyR4GkZ1pDppN3vhtcYZfKtSpNEoKdBpNv0uXzdhY6smrYDCtlpLgZSaNNdY&#10;ZxBt9GSy0a/qBik1uJVIjFMCpZLZXSbG1CQ6Ax8IWKcIx1YSmqZZJUyzEfKsg/OGpqkASZpmSKnI&#10;pCRrbdo0NVKoaZ1zVVd4LAJFqgskgrm5OcChpcLjQo/cPG8jrYpO3gVCJFJ4qMqKotMJ+c6T8xQO&#10;tGorpT3eGZRUOG8wdUOiFDJJkFqdvp/sDPGdEN5T0jK9BCdXj/3axzbCNiUHs78HnDRtHneICgNU&#10;VYNWCcIHQTQ85FmyiibYSa4yFiVV+7pDtjaqqposz6E950mKtTU1jTXtXJycVsu+vMNZg/WORCfT&#10;n5ECKST6FCIvmAluh/7U3oR046RDNsl592Brg7WWNA1h7bzT1vsaA97SVJ4k0yttjBx44RBC0zQl&#10;UmiUlm3EMVnVmmozB4RoXRROgKJCyaWQISHGyFaVWqdp+x2W2tQ4C2lakGg9Xb5KQqI1zq2kpnsf&#10;UjiE1sgpcQ7ZG9Y5rLUkOsP5UNQrpQwpJpP7AiKQXwdNHSLkSZaCIpQShCr79mZgwz9nQs2uUvR6&#10;kwpmAdO4bni7FKDliG5hEX7IcPEIo3JML1ckqosgYVIpL1oJP6UEKk/w1rXnp6hHI9JuB6VDf+ws&#10;TZHYkJquNUJLMJa6MgghwvnL4MBJEt2ed3ACelOHe43ypIkiTTLwGxcQxDToiIiISIAjIiIi7nNI&#10;dAirhBTOluwIqVBaTXmLa1V5pJQonWKNmabs4dkkCiURIsV7g7UhOjqp1cV7tJCYlqTJCTPyHms9&#10;SiYIrUPRn9Jhs+o9XngSqVtxpQYtE0C0aboOaz1ZqhFC0JgQ4fbTjbmirkuapqHbLQLJwdHthp6m&#10;xhjquqbT6SDEbKL1ZhAIocim6mGSpmnCZj5JwIkpkXa2QSpJlqaBoPqQ/hpO0LfR9RSBRqsUgcI5&#10;G0SuhMBZi1IJQgiKTgfT2OAwsD6kVKcKcDi/Eh31NHgcadZKTnlC7qezQZHrDAjwZBPuWlKjVEjZ&#10;xInVUXKxzuOEn7hTuWObVYwQEmMsUoaxT5JQ69s0lkQrjHUoFT6wvLxIv9/He49WeqrOJoTCWdc6&#10;OQRZXqyep+04Kp2itF7lpLHGYowJhHlmxLMkOzUNYDYvXogJ3wtQAtm2rQqZxhIkoXwgDSnHxoS2&#10;W0q29aDeBdIEmKZBStlmJoRzbOqSZEY5qapG4TxFK1w26dF96rSc0kLXKpYLMUTI4+1aGyB9mJNh&#10;fQmc82iZtK2uVhTB67pGylCCsHJxwa4iaaO3xmJsjUoThBQoIYPtJwJrSk4dBqZqQq1vkk05fDIT&#10;/bfG4HyrjDzJbJj0SJ4qkIX+bA6NkJLGWrQSuJXsYnQyZLB0gHTrAnkOvTxBtW2XrHEoHbpEG1fh&#10;nCDRWXDCaB3GVEjSTg9s64xQEq00xjZtMH+iOyBIO9nM+TucM+HeKtr1I2RIrZbtvQyPbRpUkrfR&#10;cbdqrU3qgSf354iIiIhvZkQV6IiIiG8t3Jd3rFVcwW1wnNmIoQPRzBDNNp3Wy1PPa0qqppWXa16Q&#10;q4j3quOK9c7JndY5sPnPa79HnoFdJ4JFk4hjSNA91Y6bnNsmkVsvZo6Bba26QpSmNp61r+De9RS9&#10;t/NHmM3Hj43m1Bq7+7uhmivcSqT1Xq0dudoGm9jRi/VtJc5oLm623hweiZici1g9740PanDWJwwG&#10;guXFkB6cz1vmep6+at/sZ9eRPPO1PWv36fmE9bnafSRW5qCfWZdi1izuDKaimzmuxLUHmagtW8Bg&#10;MHaMaTJOHExJE+j2aopOQ96Kp+EnWRMNq3opr10fm9x//PQFueLw22yNTD87e2OSZ+Bki4iIiIgE&#10;OCIiIuKbhwCLu3EMv2YfKwG5hgB7uT4/FettQjchqGsJ0Slk574iwOtc64aKvLPHdffJ5nciOLS6&#10;8no2LNkKWLVa2qBXn9u9zrB0G2Y/n+5xUwfCKT+vN37y7hHfb/gOYPU0P5MZFnwh94YAt7kTfn2i&#10;6mnaZwrjNG2mMTqHBIP2evN7gFhNbk8dsxWy6GccTW7NNcmZuS5m1oNdx1JyHUuJDe5Ztq3Xn/VF&#10;eGoalvA+R9teiIRr2n7lAApvZGhVlEyaeU0i1Hr9e9Y69x+/6szlqis9dXPIug6KiIiIiP8IiLkq&#10;ERER//8j0OJUMrohx/JrnvukjQLOkMGNNoeraozldBO66hgbEaJphMy1XyXPbP95TwiWX+ecxakb&#10;5VPeL+7m94sVtV236rBrRarAIadbc3EfD79rhaUc3K3HcC7yDO0t1zgy5BnMyw1Z931Ies3U8muJ&#10;r19lbbn+9QruOYk/7TW59tKDQrKWDp1PjmVWVulGi1Wc/lh+5n2ryaBcRZTd2pEUKx12/RoC7NZZ&#10;J3LN3Bd+9dISfuU7BZYMG8ZGg5yKZIdoOV4g5Io02Opz3sABsMbpwIwOuF9Dhd16FP4Ude5IgiMi&#10;IiIBjoiIiPi/A3EawrDZ45SQuDXkd3Xy4yT9U2wY/dDrkIIzITCraxLPDCsUzONC6uhsSuzs431p&#10;3/Wub72fT7cpXifCLNY91OqU4tmfvNj89O4e5Mym392tRzlLic/U3uuNzwbpxZuOib8Hn1t3bD0h&#10;hXZz+9D2cz6VHul7dXy/4Vyb2DZcqHcOIZpWSA6cbzC2VVg/E0eBWBv9PfVInOLokKd1gKyctlz3&#10;u1f91q/jA1qTwq+mhN8FoblWqNo718770H96Q4eUWOOQOoN5Ik4xmFtF3Dc9//gXKCIiIhLgiIiI&#10;iP/v4duN5N19PB3cms25PN2GbyaVUqzzuPGOUW74Xet/Zs2m12/weG8dCDOEU/iZR2auy298vRv6&#10;HmbeJ8+AnN4Tjnj3KLBc365n+nh3nQ2ryG+bgi3kpnZabVfXzmO5Mp/9OuN0msczsfnsz2H+rzMx&#10;7wsWtMkcF7i2z27bnweQ6CDidDoRM7/5Wpttl7buY6vIvNHr62ZEzJBI0dJoMeu48eubzk8ivVK3&#10;nw2DOxFaQ6y07PJ+/THa8P4j1jO5PAOJvBU7eBHZb0RExH9MxBrgiIiIbzHye8+FgMTsznMmorKS&#10;kitPee8pJHgNUby7+/xT9pJug437mo3+9HPfwBpov4lj4L6qXBXrjd9GhFKcwh/uE+/J3SWOmxPI&#10;u2t706agnqmg0NqMBX0vh96c4m3x6xBGsXZSzKbzi3tlflaLR51OjK0tAvbpykVsFvldt8SBGRGx&#10;mZT0M3VkTD8nN6nVdxs6rFbXPM+IYk1/14BYBBKw8+H306kRUq49Hu8FSujTrtfZ8zmFME/ss56o&#10;ml8TVZ5dfzH9OSIi4j8QYgQ4IiLiWwjriUnd3R34ZqTDrCJ8YlVydGhLhNAbbDXXPy+53iZ/Lavz&#10;nP51scnr98iOq5M8Z8m/W+dQqytZ3QZXul7y6FryO9uHalaFab1a0/apWI9c3HMWuF7g8Ewe7zMG&#10;PrWPZWNxsVn1cLeOje/p0OtTbCzEJp6QtSLA6r5wgLipE2AVQfOhbe6k/3T4b6K0vuIz8JjQsmlm&#10;fgnkqYO1LsH1a+y6iaiWmHUYuFYDQK6/dsUsy7Wr1tnKuRloRb4gmxnHJPzzGb5uv163c1WE7xMY&#10;vJB41rv/rFVrXpf6rpyHW5vJ4NaIhrHGtrT2vg/WX0REREQkwBERERHfPJhwrtWpn24DZrAe/ZtU&#10;iro1yYabkJbT5frO1r/eJ2rI7jSPk+tZEQIS6xIzeYbfy70jbfe29c9G139PWPB9Umd9TwZO3nvH&#10;z0ZcfCNnjOcbl4O+mXVm7S0IacBtvyDv26zgdZ0wZ9BmysvQ1Hjt2hQbtRE6E8fLzNickirgT51v&#10;oWFvO69nWyylgEboGd2qNceWm6ylzWqWz3x+uU3m2n3ohIqIiIj4v73fiynQERER31q4j3qhivW4&#10;gDsDyiLX5REr6rVy+ni3ich9wZXuI160ES8X94jQus1J3GlSoP/jz195H7z3Hsw1cTfm5Cnq4PeV&#10;DeSZr4d1iendtY87s7k3Pd4Zvl+cyTmtScFmNg26VZZ3cp3Ug9nP6Q3Wq9tEF0yeoW3PpN90JL8R&#10;ERGRAEdEREREREREREREREREfEsguvIiIiIiIiIiIiIiIiIiIgGOiIiIiIiIiIiIiIiIiIgEOCIi&#10;IiIiIiIiIiIiIiIiEuCIiIiIiIiIiIiIiIiIiEiAIyIiIiIiIiIiIiIiIiIiAY6IiIiIiIiIiIiI&#10;iIiIiAQ4IiIiIiIiIiIiIiIiIiIS4IiIiIiIiIiIiIiIiIiISIAjIiIiIiIiIiIiIiIiIgGOiIiI&#10;iIiIiIiIiIj4P+3XIQEAAACAoP+vvWGACTbBAAMAAIABBgAAAAMMAAAABhgAAAAMMAAAABhgAAAA&#10;MMAAAABggAEAADDAAAAAYIABAADAAAMAAIABBgAAAAMMAAAABhgAAAAMMAAAABhgAAAAMMAAAAAY&#10;YAAAADDAAAAAYIABAADAAAMAAIABBgAAAAMMAAAABhgAAAAMMAAAABhgAAAADDAAAAAYYAAAADDA&#10;AAAAYIABAADAAAMAAIABBgAAAAMMAAAABhgAAAAMMAAAAAYYAAAADDAAAAAYYAAAADDAAAAAYIAB&#10;AADAAAMAAIABBgAAAAMMAAAABhgAAAADDAAAAAYYAAAADDAAAAAYYAAAADDAAAAAYIABAADAAAMA&#10;AIABBgAAAAMMAACAAQYAAAADDAAAAAYYAAAADDAAAAAYYAAAADDAAAAAYIABAADAAAMAAIABBgAA&#10;wAADAACAAQYAAAADDAAAAAYYAAAADDAAAAAYYAAAADDAAAAAYIABAADAAAMAAGCAAQAAwAADAACA&#10;AQYAAAADDAAAAAYYAAAADDAAAAAYYAAAADDAAAAAGGAJAAAAMMAAAABggAEAAMAAAwAAgAEGAAAA&#10;AwwAAAAGGAAAAAwwAAAAGGAAAAAMMAAAABhgAAAAMMAAAABggAEAAMAAAwAAgAEGAAAAAwwAAAAG&#10;GAAAAAwwAAAABhgAAAAMMAAAABhgAAAAMMAAAAAwEcP16dwp4p8NAAAAAElFTkSuQmCCUEsDBBQA&#10;BgAIAAAAIQC40Y5u2wAAAAUBAAAPAAAAZHJzL2Rvd25yZXYueG1sTI9BS8NAEIXvgv9hGcGb3Y3S&#10;qjGbUop6KoKtIN6myTQJzc6G7DZJ/72jF70MPN7jzfey5eRaNVAfGs8WkpkBRVz4suHKwsfu5eYB&#10;VIjIJbaeycKZAizzy4sM09KP/E7DNlZKSjikaKGOsUu1DkVNDsPMd8TiHXzvMIrsK132OEq5a/Wt&#10;MQvtsGH5UGNH65qK4/bkLLyOOK7ukudhczysz1+7+dvnJiFrr6+m1ROoSFP8C8MPvqBDLkx7f+Iy&#10;qNaCDIm/V7zH+ULkXkL3xoDOM/2fPv8GAAD//wMAUEsDBBQABgAIAAAAIQCMJtMo1wAAAK4CAAAZ&#10;AAAAZHJzL19yZWxzL2Uyb0RvYy54bWwucmVsc7ySwUoDMRCG74LvEObuZndbRKTZXkToVeoDDMls&#10;NrqZhCQt9u0NiNBCq7c9zgz/93+H2Wy//CyOlLILrKBrWhDEOhjHVsH7/vXhCUQuyAbnwKTgRBm2&#10;w/3d5o1mLDWUJxezqBTOCqZS4rOUWU/kMTchEtfLGJLHUsdkZUT9iZZk37aPMp0zYLhgip1RkHZm&#10;BWJ/irX5f3YYR6fpJeiDJy5XKqTztbsCMVkqCjwZhz/LVfMRyYK8LtEvI9E3kW86dMs4dH85rJdx&#10;WP86yIsvG74BAAD//wMAUEsBAi0AFAAGAAgAAAAhANDgc88UAQAARwIAABMAAAAAAAAAAAAAAAAA&#10;AAAAAFtDb250ZW50X1R5cGVzXS54bWxQSwECLQAUAAYACAAAACEAOP0h/9YAAACUAQAACwAAAAAA&#10;AAAAAAAAAABFAQAAX3JlbHMvLnJlbHNQSwECLQAUAAYACAAAACEAQAnhRqIDAABEDQAADgAAAAAA&#10;AAAAAAAAAABEAgAAZHJzL2Uyb0RvYy54bWxQSwECLQAKAAAAAAAAACEA21aH5tAmBQDQJgUAFAAA&#10;AAAAAAAAAAAAAAASBgAAZHJzL21lZGlhL2ltYWdlMS5wbmdQSwECLQAKAAAAAAAAACEARvO7ti4w&#10;AQAuMAEAFAAAAAAAAAAAAAAAAAAULQUAZHJzL21lZGlhL2ltYWdlMi5wbmdQSwECLQAKAAAAAAAA&#10;ACEAnfKNlRGgAAARoAAAFQAAAAAAAAAAAAAAAAB0XQYAZHJzL21lZGlhL2ltYWdlMy5qcGVnUEsB&#10;Ai0ACgAAAAAAAAAhAL08xMwCeQIAAnkCABQAAAAAAAAAAAAAAAAAuP0GAGRycy9tZWRpYS9pbWFn&#10;ZTQucG5nUEsBAi0AFAAGAAgAAAAhALjRjm7bAAAABQEAAA8AAAAAAAAAAAAAAAAA7HYJAGRycy9k&#10;b3ducmV2LnhtbFBLAQItABQABgAIAAAAIQCMJtMo1wAAAK4CAAAZAAAAAAAAAAAAAAAAAPR3CQBk&#10;cnMvX3JlbHMvZTJvRG9jLnhtbC5yZWxzUEsFBgAAAAAJAAkAQwIAAAJ5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picture containing logo&#10;&#10;Description automatically generated" style="position:absolute;left:31685;top:1063;width:8743;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ZFIwgAAANoAAAAPAAAAZHJzL2Rvd25yZXYueG1sRI/NqsIw&#10;FIT3gu8QzgU3ck0UEW81igiibgR/Fi4PzbEttzkpTdTq0xtBcDnMzDfMdN7YUtyo9oVjDf2eAkGc&#10;OlNwpuF0XP2OQfiAbLB0TBoe5GE+a7emmBh35z3dDiETEcI+QQ15CFUipU9zsuh7riKO3sXVFkOU&#10;dSZNjfcIt6UcKDWSFguOCzlWtMwp/T9crQaVdodK/g223X1/vTBjdfbP3Ubrzk+zmIAI1IRv+NPe&#10;GA0jeF+JN0DOXgAAAP//AwBQSwECLQAUAAYACAAAACEA2+H2y+4AAACFAQAAEwAAAAAAAAAAAAAA&#10;AAAAAAAAW0NvbnRlbnRfVHlwZXNdLnhtbFBLAQItABQABgAIAAAAIQBa9CxbvwAAABUBAAALAAAA&#10;AAAAAAAAAAAAAB8BAABfcmVscy8ucmVsc1BLAQItABQABgAIAAAAIQD5bZFIwgAAANoAAAAPAAAA&#10;AAAAAAAAAAAAAAcCAABkcnMvZG93bnJldi54bWxQSwUGAAAAAAMAAwC3AAAA9gIAAAAA&#10;">
                <v:imagedata r:id="rId5" o:title="A picture containing logo&#10;&#10;Description automatically generated"/>
              </v:shape>
              <v:shape id="Picture 7" o:spid="_x0000_s1028"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cewgAAANoAAAAPAAAAZHJzL2Rvd25yZXYueG1sRI9Ba8JA&#10;FITvgv9heYI3s1FJK2lW0Rah10aLentkX5Ng9m3Mrpr++25B8DjMzDdMtupNI27UudqygmkUgyAu&#10;rK65VLDfbScLEM4ja2wsk4JfcrBaDgcZptre+YtuuS9FgLBLUUHlfZtK6YqKDLrItsTB+7GdQR9k&#10;V0rd4T3ATSNncfwiDdYcFips6b2i4pxfjYKkpE0Su28+NwdbzO3RXE4fM6XGo379BsJT75/hR/tT&#10;K3iF/yvhBsjlHwAAAP//AwBQSwECLQAUAAYACAAAACEA2+H2y+4AAACFAQAAEwAAAAAAAAAAAAAA&#10;AAAAAAAAW0NvbnRlbnRfVHlwZXNdLnhtbFBLAQItABQABgAIAAAAIQBa9CxbvwAAABUBAAALAAAA&#10;AAAAAAAAAAAAAB8BAABfcmVscy8ucmVsc1BLAQItABQABgAIAAAAIQCY/tcewgAAANoAAAAPAAAA&#10;AAAAAAAAAAAAAAcCAABkcnMvZG93bnJldi54bWxQSwUGAAAAAAMAAwC3AAAA9gIAAAAA&#10;">
                <v:imagedata r:id="rId6" o:title="Text&#10;&#10;Description automatically generated"/>
              </v:shape>
              <v:shape id="Picture 9" o:spid="_x0000_s1029" type="#_x0000_t75" alt="Defra_582_SML_AW-crop" style="position:absolute;left:40616;top:2232;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i73wQAAANoAAAAPAAAAZHJzL2Rvd25yZXYueG1sRI9Ba8JA&#10;FITvBf/D8gRvdWMFaaOriFaIl0JTxetj95kEs29DdqPx37sFweMwM98wi1Vva3Gl1leOFUzGCQhi&#10;7UzFhYLD3+79E4QPyAZrx6TgTh5Wy8HbAlPjbvxL1zwUIkLYp6igDKFJpfS6JIt+7Bri6J1dazFE&#10;2RbStHiLcFvLjySZSYsVx4USG9qUpC95ZxXwz5b05nTPsqqbfu81dsd83Sk1GvbrOYhAfXiFn+3M&#10;KPiC/yvxBsjlAwAA//8DAFBLAQItABQABgAIAAAAIQDb4fbL7gAAAIUBAAATAAAAAAAAAAAAAAAA&#10;AAAAAABbQ29udGVudF9UeXBlc10ueG1sUEsBAi0AFAAGAAgAAAAhAFr0LFu/AAAAFQEAAAsAAAAA&#10;AAAAAAAAAAAAHwEAAF9yZWxzLy5yZWxzUEsBAi0AFAAGAAgAAAAhAFEeLvfBAAAA2gAAAA8AAAAA&#10;AAAAAAAAAAAABwIAAGRycy9kb3ducmV2LnhtbFBLBQYAAAAAAwADALcAAAD1AgAAAAA=&#10;">
                <v:imagedata r:id="rId7" o:title="Defra_582_SML_AW-crop" cropbottom="-3855f"/>
              </v:shape>
              <v:shape id="Picture 10" o:spid="_x0000_s1030" type="#_x0000_t75" alt="Logo, company name&#10;&#10;Description automatically generated" style="position:absolute;left:53269;top:159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2MhxgAAANsAAAAPAAAAZHJzL2Rvd25yZXYueG1sRI/RasJA&#10;EEXfC/2HZQq+6aYFi6au0ootQlFp0g8YsmMSmp1Nd1eNf995EPo2w71z75nFanCdOlOIrWcDj5MM&#10;FHHlbcu1ge/yfTwDFROyxc4zGbhShNXy/m6BufUX/qJzkWolIRxzNNCk1Odax6ohh3Hie2LRjj44&#10;TLKGWtuAFwl3nX7KsmftsGVpaLCndUPVT3FyBqa/5bp0m+18V0w/Ntfj/hA+3w7GjB6G1xdQiYb0&#10;b75db63gC738IgPo5R8AAAD//wMAUEsBAi0AFAAGAAgAAAAhANvh9svuAAAAhQEAABMAAAAAAAAA&#10;AAAAAAAAAAAAAFtDb250ZW50X1R5cGVzXS54bWxQSwECLQAUAAYACAAAACEAWvQsW78AAAAVAQAA&#10;CwAAAAAAAAAAAAAAAAAfAQAAX3JlbHMvLnJlbHNQSwECLQAUAAYACAAAACEAM4NjIcYAAADbAAAA&#10;DwAAAAAAAAAAAAAAAAAHAgAAZHJzL2Rvd25yZXYueG1sUEsFBgAAAAADAAMAtwAAAPoCAAAAAA==&#10;">
                <v:imagedata r:id="rId8" o:title="Logo, company name&#10;&#10;Description automatically generated" croptop="9005f" cropbottom="10586f" cropleft="17678f" cropright="18252f"/>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0"/>
  </w:num>
  <w:num w:numId="5" w16cid:durableId="563880530">
    <w:abstractNumId w:val="5"/>
  </w:num>
  <w:num w:numId="6" w16cid:durableId="1010450877">
    <w:abstractNumId w:val="18"/>
  </w:num>
  <w:num w:numId="7" w16cid:durableId="1874727382">
    <w:abstractNumId w:val="12"/>
  </w:num>
  <w:num w:numId="8" w16cid:durableId="771438502">
    <w:abstractNumId w:val="16"/>
  </w:num>
  <w:num w:numId="9" w16cid:durableId="553261">
    <w:abstractNumId w:val="24"/>
  </w:num>
  <w:num w:numId="10" w16cid:durableId="2002462510">
    <w:abstractNumId w:val="30"/>
  </w:num>
  <w:num w:numId="11" w16cid:durableId="931203735">
    <w:abstractNumId w:val="21"/>
  </w:num>
  <w:num w:numId="12" w16cid:durableId="458498737">
    <w:abstractNumId w:val="15"/>
  </w:num>
  <w:num w:numId="13" w16cid:durableId="128674060">
    <w:abstractNumId w:val="19"/>
  </w:num>
  <w:num w:numId="14" w16cid:durableId="1932348400">
    <w:abstractNumId w:val="22"/>
  </w:num>
  <w:num w:numId="15" w16cid:durableId="431437381">
    <w:abstractNumId w:val="13"/>
  </w:num>
  <w:num w:numId="16" w16cid:durableId="1474828597">
    <w:abstractNumId w:val="23"/>
  </w:num>
  <w:num w:numId="17" w16cid:durableId="1018652242">
    <w:abstractNumId w:val="14"/>
  </w:num>
  <w:num w:numId="18" w16cid:durableId="261769644">
    <w:abstractNumId w:val="25"/>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1"/>
  </w:num>
  <w:num w:numId="22" w16cid:durableId="913974766">
    <w:abstractNumId w:val="29"/>
  </w:num>
  <w:num w:numId="23" w16cid:durableId="267928554">
    <w:abstractNumId w:val="20"/>
  </w:num>
  <w:num w:numId="24" w16cid:durableId="1087387327">
    <w:abstractNumId w:val="17"/>
  </w:num>
  <w:num w:numId="25" w16cid:durableId="1907907849">
    <w:abstractNumId w:val="27"/>
  </w:num>
  <w:num w:numId="26" w16cid:durableId="944384069">
    <w:abstractNumId w:val="6"/>
  </w:num>
  <w:num w:numId="27" w16cid:durableId="1760365738">
    <w:abstractNumId w:val="29"/>
  </w:num>
  <w:num w:numId="28" w16cid:durableId="2088838362">
    <w:abstractNumId w:val="7"/>
  </w:num>
  <w:num w:numId="29" w16cid:durableId="171919427">
    <w:abstractNumId w:val="4"/>
  </w:num>
  <w:num w:numId="30" w16cid:durableId="877397197">
    <w:abstractNumId w:val="28"/>
  </w:num>
  <w:num w:numId="31" w16cid:durableId="1355693764">
    <w:abstractNumId w:val="26"/>
  </w:num>
  <w:num w:numId="32" w16cid:durableId="946887898">
    <w:abstractNumId w:val="1"/>
  </w:num>
  <w:num w:numId="33" w16cid:durableId="1041633338">
    <w:abstractNumId w:val="11"/>
  </w:num>
  <w:num w:numId="34" w16cid:durableId="1957251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39B8"/>
    <w:rsid w:val="00013EB6"/>
    <w:rsid w:val="00015256"/>
    <w:rsid w:val="00015CEE"/>
    <w:rsid w:val="00020563"/>
    <w:rsid w:val="00020C9C"/>
    <w:rsid w:val="00021E79"/>
    <w:rsid w:val="00021F2D"/>
    <w:rsid w:val="000221D8"/>
    <w:rsid w:val="000231E3"/>
    <w:rsid w:val="00023D7F"/>
    <w:rsid w:val="00024C9F"/>
    <w:rsid w:val="00024F79"/>
    <w:rsid w:val="0003074A"/>
    <w:rsid w:val="00032B48"/>
    <w:rsid w:val="000344D2"/>
    <w:rsid w:val="0003471A"/>
    <w:rsid w:val="0003754A"/>
    <w:rsid w:val="000406C6"/>
    <w:rsid w:val="00043250"/>
    <w:rsid w:val="00046ABC"/>
    <w:rsid w:val="00047D61"/>
    <w:rsid w:val="000500D2"/>
    <w:rsid w:val="00051116"/>
    <w:rsid w:val="00052939"/>
    <w:rsid w:val="00052D79"/>
    <w:rsid w:val="00053E1D"/>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39B2"/>
    <w:rsid w:val="0007412E"/>
    <w:rsid w:val="00074755"/>
    <w:rsid w:val="00074CC0"/>
    <w:rsid w:val="00074D41"/>
    <w:rsid w:val="000758CA"/>
    <w:rsid w:val="00075FE0"/>
    <w:rsid w:val="00076D40"/>
    <w:rsid w:val="000772B6"/>
    <w:rsid w:val="00077830"/>
    <w:rsid w:val="00077B77"/>
    <w:rsid w:val="00077B88"/>
    <w:rsid w:val="00085B24"/>
    <w:rsid w:val="00085C8E"/>
    <w:rsid w:val="00086550"/>
    <w:rsid w:val="000865C2"/>
    <w:rsid w:val="000879D6"/>
    <w:rsid w:val="00087EAC"/>
    <w:rsid w:val="00093E56"/>
    <w:rsid w:val="00094648"/>
    <w:rsid w:val="00097F47"/>
    <w:rsid w:val="000A0070"/>
    <w:rsid w:val="000A1D1F"/>
    <w:rsid w:val="000A2838"/>
    <w:rsid w:val="000A30D6"/>
    <w:rsid w:val="000A4715"/>
    <w:rsid w:val="000A48CC"/>
    <w:rsid w:val="000A5915"/>
    <w:rsid w:val="000B00C3"/>
    <w:rsid w:val="000B43DB"/>
    <w:rsid w:val="000B4EF9"/>
    <w:rsid w:val="000B54AF"/>
    <w:rsid w:val="000B64EC"/>
    <w:rsid w:val="000B6C08"/>
    <w:rsid w:val="000C0835"/>
    <w:rsid w:val="000C2187"/>
    <w:rsid w:val="000C2469"/>
    <w:rsid w:val="000C2D13"/>
    <w:rsid w:val="000C3E71"/>
    <w:rsid w:val="000C4B48"/>
    <w:rsid w:val="000C55AD"/>
    <w:rsid w:val="000C5BCE"/>
    <w:rsid w:val="000D06AD"/>
    <w:rsid w:val="000D0832"/>
    <w:rsid w:val="000D1323"/>
    <w:rsid w:val="000D49AE"/>
    <w:rsid w:val="000D61B1"/>
    <w:rsid w:val="000D709C"/>
    <w:rsid w:val="000D7331"/>
    <w:rsid w:val="000D751A"/>
    <w:rsid w:val="000D7792"/>
    <w:rsid w:val="000E0404"/>
    <w:rsid w:val="000E04D0"/>
    <w:rsid w:val="000E05C8"/>
    <w:rsid w:val="000E0CE2"/>
    <w:rsid w:val="000E1745"/>
    <w:rsid w:val="000E19B4"/>
    <w:rsid w:val="000E21BB"/>
    <w:rsid w:val="000E3EF1"/>
    <w:rsid w:val="000E3FDB"/>
    <w:rsid w:val="000E45EB"/>
    <w:rsid w:val="000E489D"/>
    <w:rsid w:val="000E4B93"/>
    <w:rsid w:val="000E579B"/>
    <w:rsid w:val="000E5D79"/>
    <w:rsid w:val="000E6334"/>
    <w:rsid w:val="000E6528"/>
    <w:rsid w:val="000F026F"/>
    <w:rsid w:val="000F118A"/>
    <w:rsid w:val="000F1B22"/>
    <w:rsid w:val="000F2D8F"/>
    <w:rsid w:val="0010076C"/>
    <w:rsid w:val="001008AE"/>
    <w:rsid w:val="00100933"/>
    <w:rsid w:val="001018B7"/>
    <w:rsid w:val="00103ECE"/>
    <w:rsid w:val="00104BEF"/>
    <w:rsid w:val="00104D06"/>
    <w:rsid w:val="00105169"/>
    <w:rsid w:val="0010522F"/>
    <w:rsid w:val="00105912"/>
    <w:rsid w:val="00105A9D"/>
    <w:rsid w:val="00105C76"/>
    <w:rsid w:val="00106294"/>
    <w:rsid w:val="00106B7C"/>
    <w:rsid w:val="00106D01"/>
    <w:rsid w:val="00107257"/>
    <w:rsid w:val="0010797A"/>
    <w:rsid w:val="001102BC"/>
    <w:rsid w:val="00111485"/>
    <w:rsid w:val="00112675"/>
    <w:rsid w:val="00112DBE"/>
    <w:rsid w:val="00113668"/>
    <w:rsid w:val="00114EE1"/>
    <w:rsid w:val="001165E7"/>
    <w:rsid w:val="0011788D"/>
    <w:rsid w:val="00117BB9"/>
    <w:rsid w:val="0012004D"/>
    <w:rsid w:val="001212E9"/>
    <w:rsid w:val="00122B74"/>
    <w:rsid w:val="0012321A"/>
    <w:rsid w:val="00126900"/>
    <w:rsid w:val="00126B14"/>
    <w:rsid w:val="00127A06"/>
    <w:rsid w:val="001313D3"/>
    <w:rsid w:val="00131CC4"/>
    <w:rsid w:val="00132A5B"/>
    <w:rsid w:val="00132B1F"/>
    <w:rsid w:val="00132DDB"/>
    <w:rsid w:val="001349B9"/>
    <w:rsid w:val="00137B26"/>
    <w:rsid w:val="00140F38"/>
    <w:rsid w:val="00141FDB"/>
    <w:rsid w:val="00144D2D"/>
    <w:rsid w:val="0014652B"/>
    <w:rsid w:val="001470A9"/>
    <w:rsid w:val="001520D5"/>
    <w:rsid w:val="00153474"/>
    <w:rsid w:val="00153576"/>
    <w:rsid w:val="00155EB5"/>
    <w:rsid w:val="001568C3"/>
    <w:rsid w:val="00156F84"/>
    <w:rsid w:val="001578C3"/>
    <w:rsid w:val="00157EEA"/>
    <w:rsid w:val="0016064B"/>
    <w:rsid w:val="00160AD2"/>
    <w:rsid w:val="00161C0A"/>
    <w:rsid w:val="00161E29"/>
    <w:rsid w:val="00162D36"/>
    <w:rsid w:val="00162F70"/>
    <w:rsid w:val="001646C3"/>
    <w:rsid w:val="0016776D"/>
    <w:rsid w:val="00167964"/>
    <w:rsid w:val="001715FD"/>
    <w:rsid w:val="001717BD"/>
    <w:rsid w:val="00173945"/>
    <w:rsid w:val="001745A0"/>
    <w:rsid w:val="001754EC"/>
    <w:rsid w:val="00175C0D"/>
    <w:rsid w:val="00176660"/>
    <w:rsid w:val="00176E24"/>
    <w:rsid w:val="0018236E"/>
    <w:rsid w:val="00183517"/>
    <w:rsid w:val="0018596E"/>
    <w:rsid w:val="00185A37"/>
    <w:rsid w:val="00185D8A"/>
    <w:rsid w:val="0018746F"/>
    <w:rsid w:val="00187931"/>
    <w:rsid w:val="00187EF3"/>
    <w:rsid w:val="00190355"/>
    <w:rsid w:val="00190C9B"/>
    <w:rsid w:val="00191A41"/>
    <w:rsid w:val="0019272A"/>
    <w:rsid w:val="00193052"/>
    <w:rsid w:val="00194A83"/>
    <w:rsid w:val="00195C1E"/>
    <w:rsid w:val="001965AE"/>
    <w:rsid w:val="00196E93"/>
    <w:rsid w:val="001979F6"/>
    <w:rsid w:val="001A1334"/>
    <w:rsid w:val="001A23B8"/>
    <w:rsid w:val="001A3DBD"/>
    <w:rsid w:val="001A49C2"/>
    <w:rsid w:val="001A4BE8"/>
    <w:rsid w:val="001A4D7D"/>
    <w:rsid w:val="001A5844"/>
    <w:rsid w:val="001A7C36"/>
    <w:rsid w:val="001B1F59"/>
    <w:rsid w:val="001B3C0D"/>
    <w:rsid w:val="001B3D02"/>
    <w:rsid w:val="001B40AC"/>
    <w:rsid w:val="001B495D"/>
    <w:rsid w:val="001B4ECC"/>
    <w:rsid w:val="001B621B"/>
    <w:rsid w:val="001C1850"/>
    <w:rsid w:val="001C185D"/>
    <w:rsid w:val="001C2914"/>
    <w:rsid w:val="001C2C74"/>
    <w:rsid w:val="001C381B"/>
    <w:rsid w:val="001C45E5"/>
    <w:rsid w:val="001C5B2A"/>
    <w:rsid w:val="001D3222"/>
    <w:rsid w:val="001D4088"/>
    <w:rsid w:val="001D562B"/>
    <w:rsid w:val="001D6149"/>
    <w:rsid w:val="001D63FB"/>
    <w:rsid w:val="001D6AE9"/>
    <w:rsid w:val="001D763E"/>
    <w:rsid w:val="001E1309"/>
    <w:rsid w:val="001E29EC"/>
    <w:rsid w:val="001E5538"/>
    <w:rsid w:val="001E6437"/>
    <w:rsid w:val="001E7159"/>
    <w:rsid w:val="001E7819"/>
    <w:rsid w:val="001E798D"/>
    <w:rsid w:val="001F1D28"/>
    <w:rsid w:val="001F29D9"/>
    <w:rsid w:val="001F2C91"/>
    <w:rsid w:val="001F37D9"/>
    <w:rsid w:val="001F3D47"/>
    <w:rsid w:val="001F5120"/>
    <w:rsid w:val="001F551F"/>
    <w:rsid w:val="001F60A8"/>
    <w:rsid w:val="001F6417"/>
    <w:rsid w:val="001F68EF"/>
    <w:rsid w:val="001F6A12"/>
    <w:rsid w:val="0020066E"/>
    <w:rsid w:val="002008AD"/>
    <w:rsid w:val="0020133A"/>
    <w:rsid w:val="00201A6D"/>
    <w:rsid w:val="00202F5C"/>
    <w:rsid w:val="00207092"/>
    <w:rsid w:val="0021103D"/>
    <w:rsid w:val="00211082"/>
    <w:rsid w:val="002110E9"/>
    <w:rsid w:val="002124A6"/>
    <w:rsid w:val="00212CA9"/>
    <w:rsid w:val="00212FF2"/>
    <w:rsid w:val="00213C58"/>
    <w:rsid w:val="00217953"/>
    <w:rsid w:val="0022003E"/>
    <w:rsid w:val="00220B31"/>
    <w:rsid w:val="00221E1C"/>
    <w:rsid w:val="00222260"/>
    <w:rsid w:val="002222F9"/>
    <w:rsid w:val="002229FC"/>
    <w:rsid w:val="002245D5"/>
    <w:rsid w:val="00224D98"/>
    <w:rsid w:val="00225641"/>
    <w:rsid w:val="00227B17"/>
    <w:rsid w:val="00230B58"/>
    <w:rsid w:val="00233098"/>
    <w:rsid w:val="002332B9"/>
    <w:rsid w:val="0023345C"/>
    <w:rsid w:val="002344EF"/>
    <w:rsid w:val="00235776"/>
    <w:rsid w:val="002357B0"/>
    <w:rsid w:val="00236D37"/>
    <w:rsid w:val="00237502"/>
    <w:rsid w:val="002401D7"/>
    <w:rsid w:val="002409CB"/>
    <w:rsid w:val="0024322F"/>
    <w:rsid w:val="002471E4"/>
    <w:rsid w:val="00247508"/>
    <w:rsid w:val="00250382"/>
    <w:rsid w:val="0025081C"/>
    <w:rsid w:val="00254021"/>
    <w:rsid w:val="00254DD8"/>
    <w:rsid w:val="002558AA"/>
    <w:rsid w:val="00256FD2"/>
    <w:rsid w:val="00257516"/>
    <w:rsid w:val="00257A5B"/>
    <w:rsid w:val="00260071"/>
    <w:rsid w:val="00260377"/>
    <w:rsid w:val="002605EC"/>
    <w:rsid w:val="00261338"/>
    <w:rsid w:val="00262919"/>
    <w:rsid w:val="0026333B"/>
    <w:rsid w:val="002647D4"/>
    <w:rsid w:val="0026523F"/>
    <w:rsid w:val="00265689"/>
    <w:rsid w:val="0026598F"/>
    <w:rsid w:val="00267BCD"/>
    <w:rsid w:val="00267CB6"/>
    <w:rsid w:val="002703A5"/>
    <w:rsid w:val="0027318E"/>
    <w:rsid w:val="00274A31"/>
    <w:rsid w:val="00274DB4"/>
    <w:rsid w:val="0027528F"/>
    <w:rsid w:val="00275AE8"/>
    <w:rsid w:val="00282765"/>
    <w:rsid w:val="00282FB5"/>
    <w:rsid w:val="0028491E"/>
    <w:rsid w:val="00285DB6"/>
    <w:rsid w:val="002868FD"/>
    <w:rsid w:val="00287A73"/>
    <w:rsid w:val="00287D7F"/>
    <w:rsid w:val="00287E1D"/>
    <w:rsid w:val="00291190"/>
    <w:rsid w:val="00291C7C"/>
    <w:rsid w:val="0029253F"/>
    <w:rsid w:val="00292DF3"/>
    <w:rsid w:val="002936D1"/>
    <w:rsid w:val="002949BC"/>
    <w:rsid w:val="00295523"/>
    <w:rsid w:val="0029678E"/>
    <w:rsid w:val="0029724A"/>
    <w:rsid w:val="002A28E1"/>
    <w:rsid w:val="002A2922"/>
    <w:rsid w:val="002A39BB"/>
    <w:rsid w:val="002A610C"/>
    <w:rsid w:val="002B1959"/>
    <w:rsid w:val="002B2C38"/>
    <w:rsid w:val="002B4062"/>
    <w:rsid w:val="002B4374"/>
    <w:rsid w:val="002B4D3F"/>
    <w:rsid w:val="002B5F07"/>
    <w:rsid w:val="002B66B0"/>
    <w:rsid w:val="002C1FCF"/>
    <w:rsid w:val="002C2DAF"/>
    <w:rsid w:val="002C2EE2"/>
    <w:rsid w:val="002C37F8"/>
    <w:rsid w:val="002C505E"/>
    <w:rsid w:val="002C73BE"/>
    <w:rsid w:val="002C79AF"/>
    <w:rsid w:val="002C79B2"/>
    <w:rsid w:val="002D17A0"/>
    <w:rsid w:val="002D2361"/>
    <w:rsid w:val="002D2D2D"/>
    <w:rsid w:val="002D305D"/>
    <w:rsid w:val="002D3595"/>
    <w:rsid w:val="002D468B"/>
    <w:rsid w:val="002E1133"/>
    <w:rsid w:val="002E2198"/>
    <w:rsid w:val="002E3C3B"/>
    <w:rsid w:val="002E4BBB"/>
    <w:rsid w:val="002E5AEE"/>
    <w:rsid w:val="002E60A3"/>
    <w:rsid w:val="002F1331"/>
    <w:rsid w:val="002F31A7"/>
    <w:rsid w:val="002F3870"/>
    <w:rsid w:val="002F3A34"/>
    <w:rsid w:val="002F3D1E"/>
    <w:rsid w:val="002F3E6C"/>
    <w:rsid w:val="002F525C"/>
    <w:rsid w:val="00300BCC"/>
    <w:rsid w:val="00303C88"/>
    <w:rsid w:val="0030424E"/>
    <w:rsid w:val="00305912"/>
    <w:rsid w:val="00305D3B"/>
    <w:rsid w:val="00305DA6"/>
    <w:rsid w:val="0030626C"/>
    <w:rsid w:val="00312336"/>
    <w:rsid w:val="00312AB3"/>
    <w:rsid w:val="00312FDD"/>
    <w:rsid w:val="0031310C"/>
    <w:rsid w:val="003131AE"/>
    <w:rsid w:val="0031345C"/>
    <w:rsid w:val="00313A95"/>
    <w:rsid w:val="003168F5"/>
    <w:rsid w:val="0032024F"/>
    <w:rsid w:val="003202C8"/>
    <w:rsid w:val="00320F83"/>
    <w:rsid w:val="00321965"/>
    <w:rsid w:val="00321DC7"/>
    <w:rsid w:val="003220A9"/>
    <w:rsid w:val="00322C4B"/>
    <w:rsid w:val="003244F0"/>
    <w:rsid w:val="0032490D"/>
    <w:rsid w:val="003255D5"/>
    <w:rsid w:val="00326E64"/>
    <w:rsid w:val="00326E95"/>
    <w:rsid w:val="00331271"/>
    <w:rsid w:val="00334136"/>
    <w:rsid w:val="00334AA3"/>
    <w:rsid w:val="00334F17"/>
    <w:rsid w:val="0033542B"/>
    <w:rsid w:val="003374D4"/>
    <w:rsid w:val="00340F88"/>
    <w:rsid w:val="00342197"/>
    <w:rsid w:val="00342F62"/>
    <w:rsid w:val="00343BB2"/>
    <w:rsid w:val="00344846"/>
    <w:rsid w:val="00344C34"/>
    <w:rsid w:val="0034600C"/>
    <w:rsid w:val="003470A5"/>
    <w:rsid w:val="003473A9"/>
    <w:rsid w:val="00347497"/>
    <w:rsid w:val="00347692"/>
    <w:rsid w:val="003477F2"/>
    <w:rsid w:val="00347C11"/>
    <w:rsid w:val="00347ED9"/>
    <w:rsid w:val="0035002E"/>
    <w:rsid w:val="0035256E"/>
    <w:rsid w:val="00352DA9"/>
    <w:rsid w:val="00352F51"/>
    <w:rsid w:val="00353A2E"/>
    <w:rsid w:val="0035494D"/>
    <w:rsid w:val="0035681E"/>
    <w:rsid w:val="00357DEA"/>
    <w:rsid w:val="00360AD5"/>
    <w:rsid w:val="00360C94"/>
    <w:rsid w:val="00362D98"/>
    <w:rsid w:val="003634D7"/>
    <w:rsid w:val="0036371E"/>
    <w:rsid w:val="00365927"/>
    <w:rsid w:val="00367ACA"/>
    <w:rsid w:val="00370629"/>
    <w:rsid w:val="0037093F"/>
    <w:rsid w:val="00375B8F"/>
    <w:rsid w:val="0037656F"/>
    <w:rsid w:val="00376B09"/>
    <w:rsid w:val="00376CBD"/>
    <w:rsid w:val="00376FB4"/>
    <w:rsid w:val="00377E8B"/>
    <w:rsid w:val="00380361"/>
    <w:rsid w:val="00380F5C"/>
    <w:rsid w:val="00383302"/>
    <w:rsid w:val="00383D1D"/>
    <w:rsid w:val="003844D5"/>
    <w:rsid w:val="003848A2"/>
    <w:rsid w:val="00384AA9"/>
    <w:rsid w:val="00385342"/>
    <w:rsid w:val="00386AD8"/>
    <w:rsid w:val="00386FAC"/>
    <w:rsid w:val="0038721D"/>
    <w:rsid w:val="0038799A"/>
    <w:rsid w:val="00390C7D"/>
    <w:rsid w:val="00392257"/>
    <w:rsid w:val="00392303"/>
    <w:rsid w:val="00392691"/>
    <w:rsid w:val="00392A24"/>
    <w:rsid w:val="00392A47"/>
    <w:rsid w:val="00393CB9"/>
    <w:rsid w:val="00394189"/>
    <w:rsid w:val="003949BA"/>
    <w:rsid w:val="00396DF3"/>
    <w:rsid w:val="0039758C"/>
    <w:rsid w:val="003A0A64"/>
    <w:rsid w:val="003A188F"/>
    <w:rsid w:val="003A1DCB"/>
    <w:rsid w:val="003A20D1"/>
    <w:rsid w:val="003A23DB"/>
    <w:rsid w:val="003A4580"/>
    <w:rsid w:val="003B10A7"/>
    <w:rsid w:val="003B1831"/>
    <w:rsid w:val="003B377B"/>
    <w:rsid w:val="003B6125"/>
    <w:rsid w:val="003B6C1B"/>
    <w:rsid w:val="003B6DF0"/>
    <w:rsid w:val="003B7F66"/>
    <w:rsid w:val="003C09D3"/>
    <w:rsid w:val="003C3E18"/>
    <w:rsid w:val="003C51FC"/>
    <w:rsid w:val="003C5F92"/>
    <w:rsid w:val="003C6A54"/>
    <w:rsid w:val="003C7605"/>
    <w:rsid w:val="003D0432"/>
    <w:rsid w:val="003D218A"/>
    <w:rsid w:val="003D35BA"/>
    <w:rsid w:val="003D3B1B"/>
    <w:rsid w:val="003D3D8E"/>
    <w:rsid w:val="003D63FA"/>
    <w:rsid w:val="003E1691"/>
    <w:rsid w:val="003E1AC1"/>
    <w:rsid w:val="003E2D90"/>
    <w:rsid w:val="003E5496"/>
    <w:rsid w:val="003E5F60"/>
    <w:rsid w:val="003E6E68"/>
    <w:rsid w:val="003E7D1F"/>
    <w:rsid w:val="003F1942"/>
    <w:rsid w:val="003F1D31"/>
    <w:rsid w:val="003F2C04"/>
    <w:rsid w:val="003F34E9"/>
    <w:rsid w:val="003F3C8C"/>
    <w:rsid w:val="003F3FF8"/>
    <w:rsid w:val="003F55B1"/>
    <w:rsid w:val="003F59C9"/>
    <w:rsid w:val="003F5F44"/>
    <w:rsid w:val="003F65F5"/>
    <w:rsid w:val="003F6625"/>
    <w:rsid w:val="003F682F"/>
    <w:rsid w:val="003F69D8"/>
    <w:rsid w:val="004010F0"/>
    <w:rsid w:val="00401CDB"/>
    <w:rsid w:val="00401E2C"/>
    <w:rsid w:val="00403170"/>
    <w:rsid w:val="0040377E"/>
    <w:rsid w:val="004037A0"/>
    <w:rsid w:val="0040409E"/>
    <w:rsid w:val="0040522A"/>
    <w:rsid w:val="0040613F"/>
    <w:rsid w:val="004063D2"/>
    <w:rsid w:val="004104BB"/>
    <w:rsid w:val="00410B07"/>
    <w:rsid w:val="00411199"/>
    <w:rsid w:val="0041226A"/>
    <w:rsid w:val="00412E43"/>
    <w:rsid w:val="004149DD"/>
    <w:rsid w:val="004152AE"/>
    <w:rsid w:val="004152F8"/>
    <w:rsid w:val="004175C7"/>
    <w:rsid w:val="00420214"/>
    <w:rsid w:val="00420453"/>
    <w:rsid w:val="00421495"/>
    <w:rsid w:val="00422EA9"/>
    <w:rsid w:val="00426783"/>
    <w:rsid w:val="00431320"/>
    <w:rsid w:val="00432805"/>
    <w:rsid w:val="00432FC9"/>
    <w:rsid w:val="0043351C"/>
    <w:rsid w:val="00434413"/>
    <w:rsid w:val="00434CDB"/>
    <w:rsid w:val="00435A1F"/>
    <w:rsid w:val="00437B83"/>
    <w:rsid w:val="0044062C"/>
    <w:rsid w:val="00441B41"/>
    <w:rsid w:val="0044201C"/>
    <w:rsid w:val="004436BF"/>
    <w:rsid w:val="00444A3B"/>
    <w:rsid w:val="00444AB5"/>
    <w:rsid w:val="00444D0C"/>
    <w:rsid w:val="00446FE4"/>
    <w:rsid w:val="00450739"/>
    <w:rsid w:val="00450AE3"/>
    <w:rsid w:val="00451AA8"/>
    <w:rsid w:val="00452BBE"/>
    <w:rsid w:val="00453AD0"/>
    <w:rsid w:val="00454E2E"/>
    <w:rsid w:val="00455BC6"/>
    <w:rsid w:val="00455D7F"/>
    <w:rsid w:val="00456203"/>
    <w:rsid w:val="0045694B"/>
    <w:rsid w:val="0046204A"/>
    <w:rsid w:val="00462914"/>
    <w:rsid w:val="00462AB7"/>
    <w:rsid w:val="00467249"/>
    <w:rsid w:val="00467E41"/>
    <w:rsid w:val="004707C5"/>
    <w:rsid w:val="00471640"/>
    <w:rsid w:val="00473664"/>
    <w:rsid w:val="00475457"/>
    <w:rsid w:val="00475EE8"/>
    <w:rsid w:val="00476425"/>
    <w:rsid w:val="0047687F"/>
    <w:rsid w:val="00477D42"/>
    <w:rsid w:val="00480E15"/>
    <w:rsid w:val="00482BEB"/>
    <w:rsid w:val="004846DC"/>
    <w:rsid w:val="00484BCA"/>
    <w:rsid w:val="00486DFE"/>
    <w:rsid w:val="00486EF7"/>
    <w:rsid w:val="00487FA8"/>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1650"/>
    <w:rsid w:val="004B2900"/>
    <w:rsid w:val="004B30AD"/>
    <w:rsid w:val="004B5F6E"/>
    <w:rsid w:val="004B61DE"/>
    <w:rsid w:val="004B62C8"/>
    <w:rsid w:val="004C0346"/>
    <w:rsid w:val="004C2BAE"/>
    <w:rsid w:val="004C3104"/>
    <w:rsid w:val="004C4DD0"/>
    <w:rsid w:val="004C5C5C"/>
    <w:rsid w:val="004C7F0D"/>
    <w:rsid w:val="004D23E5"/>
    <w:rsid w:val="004D2576"/>
    <w:rsid w:val="004D4960"/>
    <w:rsid w:val="004D5082"/>
    <w:rsid w:val="004D5809"/>
    <w:rsid w:val="004D762F"/>
    <w:rsid w:val="004D7CE8"/>
    <w:rsid w:val="004E01C8"/>
    <w:rsid w:val="004E2F58"/>
    <w:rsid w:val="004E369E"/>
    <w:rsid w:val="004E39F5"/>
    <w:rsid w:val="004E4E6C"/>
    <w:rsid w:val="004E5913"/>
    <w:rsid w:val="004E6835"/>
    <w:rsid w:val="004E7C7D"/>
    <w:rsid w:val="004F2278"/>
    <w:rsid w:val="004F2F00"/>
    <w:rsid w:val="004F3424"/>
    <w:rsid w:val="004F3F91"/>
    <w:rsid w:val="004F529B"/>
    <w:rsid w:val="004F57DD"/>
    <w:rsid w:val="004F67CF"/>
    <w:rsid w:val="004F7424"/>
    <w:rsid w:val="00501327"/>
    <w:rsid w:val="00504131"/>
    <w:rsid w:val="005048D0"/>
    <w:rsid w:val="00504D40"/>
    <w:rsid w:val="00505ED0"/>
    <w:rsid w:val="00506855"/>
    <w:rsid w:val="00507479"/>
    <w:rsid w:val="00512269"/>
    <w:rsid w:val="005125D9"/>
    <w:rsid w:val="00512D95"/>
    <w:rsid w:val="005146D3"/>
    <w:rsid w:val="00514BC2"/>
    <w:rsid w:val="00515D6C"/>
    <w:rsid w:val="0051608D"/>
    <w:rsid w:val="00516333"/>
    <w:rsid w:val="00517996"/>
    <w:rsid w:val="005203D3"/>
    <w:rsid w:val="005215CB"/>
    <w:rsid w:val="005231EF"/>
    <w:rsid w:val="005239CE"/>
    <w:rsid w:val="00524D9E"/>
    <w:rsid w:val="005250A6"/>
    <w:rsid w:val="00526475"/>
    <w:rsid w:val="00527960"/>
    <w:rsid w:val="00530B76"/>
    <w:rsid w:val="005315CC"/>
    <w:rsid w:val="005334F2"/>
    <w:rsid w:val="00533953"/>
    <w:rsid w:val="00533BA5"/>
    <w:rsid w:val="0053441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26D6"/>
    <w:rsid w:val="00552D3E"/>
    <w:rsid w:val="00556B96"/>
    <w:rsid w:val="00557153"/>
    <w:rsid w:val="00557790"/>
    <w:rsid w:val="0056079B"/>
    <w:rsid w:val="0056091B"/>
    <w:rsid w:val="005624C5"/>
    <w:rsid w:val="00563C2F"/>
    <w:rsid w:val="0056444C"/>
    <w:rsid w:val="005649D5"/>
    <w:rsid w:val="005669C6"/>
    <w:rsid w:val="00570050"/>
    <w:rsid w:val="00571EF3"/>
    <w:rsid w:val="005721C2"/>
    <w:rsid w:val="00572C7B"/>
    <w:rsid w:val="00573595"/>
    <w:rsid w:val="005755AB"/>
    <w:rsid w:val="00575C62"/>
    <w:rsid w:val="00576281"/>
    <w:rsid w:val="005767D3"/>
    <w:rsid w:val="00577462"/>
    <w:rsid w:val="005775D8"/>
    <w:rsid w:val="005807AC"/>
    <w:rsid w:val="00581CD1"/>
    <w:rsid w:val="00581ECA"/>
    <w:rsid w:val="00583C59"/>
    <w:rsid w:val="00583D9B"/>
    <w:rsid w:val="00584F8C"/>
    <w:rsid w:val="0058508D"/>
    <w:rsid w:val="005857C5"/>
    <w:rsid w:val="00585EA2"/>
    <w:rsid w:val="005864C0"/>
    <w:rsid w:val="00586E60"/>
    <w:rsid w:val="005878A9"/>
    <w:rsid w:val="005918C6"/>
    <w:rsid w:val="00594431"/>
    <w:rsid w:val="005A0564"/>
    <w:rsid w:val="005A0661"/>
    <w:rsid w:val="005A0933"/>
    <w:rsid w:val="005A1312"/>
    <w:rsid w:val="005A23C5"/>
    <w:rsid w:val="005A3DEB"/>
    <w:rsid w:val="005A42D2"/>
    <w:rsid w:val="005A4752"/>
    <w:rsid w:val="005A5AD6"/>
    <w:rsid w:val="005A7258"/>
    <w:rsid w:val="005B05F4"/>
    <w:rsid w:val="005B3CC2"/>
    <w:rsid w:val="005B48FF"/>
    <w:rsid w:val="005B4F37"/>
    <w:rsid w:val="005B5968"/>
    <w:rsid w:val="005B6D33"/>
    <w:rsid w:val="005B7B3C"/>
    <w:rsid w:val="005B7CA6"/>
    <w:rsid w:val="005C09D7"/>
    <w:rsid w:val="005C1999"/>
    <w:rsid w:val="005C2260"/>
    <w:rsid w:val="005C3BF0"/>
    <w:rsid w:val="005C4F43"/>
    <w:rsid w:val="005C5BB9"/>
    <w:rsid w:val="005D06FC"/>
    <w:rsid w:val="005D0E03"/>
    <w:rsid w:val="005D4F1A"/>
    <w:rsid w:val="005E0995"/>
    <w:rsid w:val="005E1F1C"/>
    <w:rsid w:val="005E21EB"/>
    <w:rsid w:val="005E2DC8"/>
    <w:rsid w:val="005E39E2"/>
    <w:rsid w:val="005E3DF1"/>
    <w:rsid w:val="005E4CD1"/>
    <w:rsid w:val="005E4D81"/>
    <w:rsid w:val="005E72DF"/>
    <w:rsid w:val="005E75DE"/>
    <w:rsid w:val="005E7962"/>
    <w:rsid w:val="005E7E8C"/>
    <w:rsid w:val="005F01C3"/>
    <w:rsid w:val="005F0C25"/>
    <w:rsid w:val="005F23D7"/>
    <w:rsid w:val="005F5AEF"/>
    <w:rsid w:val="005F7053"/>
    <w:rsid w:val="00600327"/>
    <w:rsid w:val="0060075C"/>
    <w:rsid w:val="00600BCB"/>
    <w:rsid w:val="006027A9"/>
    <w:rsid w:val="0060306D"/>
    <w:rsid w:val="00603E85"/>
    <w:rsid w:val="006049CC"/>
    <w:rsid w:val="00611604"/>
    <w:rsid w:val="00612095"/>
    <w:rsid w:val="00613C03"/>
    <w:rsid w:val="00614DCA"/>
    <w:rsid w:val="00614E73"/>
    <w:rsid w:val="00616607"/>
    <w:rsid w:val="00622182"/>
    <w:rsid w:val="006228B4"/>
    <w:rsid w:val="00623C12"/>
    <w:rsid w:val="0062620D"/>
    <w:rsid w:val="0062644D"/>
    <w:rsid w:val="00626D6B"/>
    <w:rsid w:val="0062725C"/>
    <w:rsid w:val="00627B1E"/>
    <w:rsid w:val="006300F9"/>
    <w:rsid w:val="0063061A"/>
    <w:rsid w:val="00631B64"/>
    <w:rsid w:val="006325E4"/>
    <w:rsid w:val="00633E2B"/>
    <w:rsid w:val="00634725"/>
    <w:rsid w:val="0063596B"/>
    <w:rsid w:val="00641A87"/>
    <w:rsid w:val="00643B62"/>
    <w:rsid w:val="00643D66"/>
    <w:rsid w:val="0064540E"/>
    <w:rsid w:val="00645410"/>
    <w:rsid w:val="00646292"/>
    <w:rsid w:val="00646510"/>
    <w:rsid w:val="006504C1"/>
    <w:rsid w:val="00650518"/>
    <w:rsid w:val="00654777"/>
    <w:rsid w:val="00654C75"/>
    <w:rsid w:val="00654E31"/>
    <w:rsid w:val="0065562A"/>
    <w:rsid w:val="00662CDE"/>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07E"/>
    <w:rsid w:val="00680BB9"/>
    <w:rsid w:val="00681D54"/>
    <w:rsid w:val="00682B18"/>
    <w:rsid w:val="00682FD7"/>
    <w:rsid w:val="00684145"/>
    <w:rsid w:val="00684250"/>
    <w:rsid w:val="00684271"/>
    <w:rsid w:val="00684374"/>
    <w:rsid w:val="00685A09"/>
    <w:rsid w:val="00685CBA"/>
    <w:rsid w:val="0068638E"/>
    <w:rsid w:val="00687004"/>
    <w:rsid w:val="006905B7"/>
    <w:rsid w:val="00690CF5"/>
    <w:rsid w:val="0069149E"/>
    <w:rsid w:val="00691593"/>
    <w:rsid w:val="00692747"/>
    <w:rsid w:val="0069283A"/>
    <w:rsid w:val="00692DD6"/>
    <w:rsid w:val="00693049"/>
    <w:rsid w:val="006939C3"/>
    <w:rsid w:val="0069454B"/>
    <w:rsid w:val="00694A62"/>
    <w:rsid w:val="006965BA"/>
    <w:rsid w:val="00696F11"/>
    <w:rsid w:val="00697EAD"/>
    <w:rsid w:val="006A168E"/>
    <w:rsid w:val="006A1FA4"/>
    <w:rsid w:val="006A29EE"/>
    <w:rsid w:val="006A3FBB"/>
    <w:rsid w:val="006A4186"/>
    <w:rsid w:val="006A4F05"/>
    <w:rsid w:val="006A5897"/>
    <w:rsid w:val="006A6013"/>
    <w:rsid w:val="006A6A6E"/>
    <w:rsid w:val="006A7DD7"/>
    <w:rsid w:val="006B108D"/>
    <w:rsid w:val="006B1197"/>
    <w:rsid w:val="006B174C"/>
    <w:rsid w:val="006B5A0B"/>
    <w:rsid w:val="006B608D"/>
    <w:rsid w:val="006B720C"/>
    <w:rsid w:val="006B778B"/>
    <w:rsid w:val="006C0CA7"/>
    <w:rsid w:val="006C3631"/>
    <w:rsid w:val="006C4D94"/>
    <w:rsid w:val="006C5BF0"/>
    <w:rsid w:val="006C76B9"/>
    <w:rsid w:val="006C7A2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3ED8"/>
    <w:rsid w:val="006E43A9"/>
    <w:rsid w:val="006E4551"/>
    <w:rsid w:val="006E4D61"/>
    <w:rsid w:val="006E4D86"/>
    <w:rsid w:val="006E4F10"/>
    <w:rsid w:val="006E6673"/>
    <w:rsid w:val="006E68D3"/>
    <w:rsid w:val="006E7701"/>
    <w:rsid w:val="006F11D2"/>
    <w:rsid w:val="006F23B5"/>
    <w:rsid w:val="006F2DCF"/>
    <w:rsid w:val="006F3633"/>
    <w:rsid w:val="006F4C92"/>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1135"/>
    <w:rsid w:val="0071359B"/>
    <w:rsid w:val="007135F7"/>
    <w:rsid w:val="00713970"/>
    <w:rsid w:val="00715449"/>
    <w:rsid w:val="007163DA"/>
    <w:rsid w:val="0071693C"/>
    <w:rsid w:val="007169C4"/>
    <w:rsid w:val="00717BC1"/>
    <w:rsid w:val="007220C2"/>
    <w:rsid w:val="00722B42"/>
    <w:rsid w:val="007243AC"/>
    <w:rsid w:val="0072472E"/>
    <w:rsid w:val="007251E5"/>
    <w:rsid w:val="0072566C"/>
    <w:rsid w:val="00727084"/>
    <w:rsid w:val="00731715"/>
    <w:rsid w:val="00732956"/>
    <w:rsid w:val="00732D7F"/>
    <w:rsid w:val="007334B9"/>
    <w:rsid w:val="00735865"/>
    <w:rsid w:val="00735AB5"/>
    <w:rsid w:val="007417D2"/>
    <w:rsid w:val="00741BA4"/>
    <w:rsid w:val="00742284"/>
    <w:rsid w:val="00742289"/>
    <w:rsid w:val="00744A5A"/>
    <w:rsid w:val="00744A81"/>
    <w:rsid w:val="00744BBB"/>
    <w:rsid w:val="00745296"/>
    <w:rsid w:val="00745B27"/>
    <w:rsid w:val="00745C85"/>
    <w:rsid w:val="00745E0E"/>
    <w:rsid w:val="007469B6"/>
    <w:rsid w:val="007471F5"/>
    <w:rsid w:val="00747232"/>
    <w:rsid w:val="00747EB7"/>
    <w:rsid w:val="00747F29"/>
    <w:rsid w:val="00751475"/>
    <w:rsid w:val="00753858"/>
    <w:rsid w:val="007552DA"/>
    <w:rsid w:val="00756832"/>
    <w:rsid w:val="00757817"/>
    <w:rsid w:val="007612EA"/>
    <w:rsid w:val="007613BB"/>
    <w:rsid w:val="00762326"/>
    <w:rsid w:val="00762D5B"/>
    <w:rsid w:val="007640C1"/>
    <w:rsid w:val="00766F64"/>
    <w:rsid w:val="0077214D"/>
    <w:rsid w:val="00772930"/>
    <w:rsid w:val="00774418"/>
    <w:rsid w:val="00775B93"/>
    <w:rsid w:val="00777927"/>
    <w:rsid w:val="00780518"/>
    <w:rsid w:val="00780635"/>
    <w:rsid w:val="00780700"/>
    <w:rsid w:val="00781612"/>
    <w:rsid w:val="00782EE2"/>
    <w:rsid w:val="00783B73"/>
    <w:rsid w:val="007848FC"/>
    <w:rsid w:val="00784BD2"/>
    <w:rsid w:val="00784D0E"/>
    <w:rsid w:val="007873A5"/>
    <w:rsid w:val="0079177E"/>
    <w:rsid w:val="00791DB9"/>
    <w:rsid w:val="0079488B"/>
    <w:rsid w:val="0079543D"/>
    <w:rsid w:val="0079569D"/>
    <w:rsid w:val="007958AF"/>
    <w:rsid w:val="0079688A"/>
    <w:rsid w:val="007A055D"/>
    <w:rsid w:val="007A0CE4"/>
    <w:rsid w:val="007A128B"/>
    <w:rsid w:val="007A2BB7"/>
    <w:rsid w:val="007A3A59"/>
    <w:rsid w:val="007A3F7C"/>
    <w:rsid w:val="007A46D8"/>
    <w:rsid w:val="007A6B1C"/>
    <w:rsid w:val="007A73C1"/>
    <w:rsid w:val="007A77C2"/>
    <w:rsid w:val="007A7BC9"/>
    <w:rsid w:val="007B0767"/>
    <w:rsid w:val="007B2074"/>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D03EF"/>
    <w:rsid w:val="007D1270"/>
    <w:rsid w:val="007D1902"/>
    <w:rsid w:val="007D1B0A"/>
    <w:rsid w:val="007D26B4"/>
    <w:rsid w:val="007D2A17"/>
    <w:rsid w:val="007D2CB6"/>
    <w:rsid w:val="007D320E"/>
    <w:rsid w:val="007D347C"/>
    <w:rsid w:val="007D3F89"/>
    <w:rsid w:val="007D436C"/>
    <w:rsid w:val="007D4F5A"/>
    <w:rsid w:val="007D61E9"/>
    <w:rsid w:val="007D7252"/>
    <w:rsid w:val="007D754F"/>
    <w:rsid w:val="007E10FA"/>
    <w:rsid w:val="007E1215"/>
    <w:rsid w:val="007E2B69"/>
    <w:rsid w:val="007E3191"/>
    <w:rsid w:val="007E3BB0"/>
    <w:rsid w:val="007E3E07"/>
    <w:rsid w:val="007E4B64"/>
    <w:rsid w:val="007E4C3F"/>
    <w:rsid w:val="007E5A63"/>
    <w:rsid w:val="007E7B25"/>
    <w:rsid w:val="007E7B4A"/>
    <w:rsid w:val="007E7BFD"/>
    <w:rsid w:val="007F0733"/>
    <w:rsid w:val="007F0834"/>
    <w:rsid w:val="007F1817"/>
    <w:rsid w:val="007F1C8E"/>
    <w:rsid w:val="007F1EFF"/>
    <w:rsid w:val="007F23F8"/>
    <w:rsid w:val="007F3D63"/>
    <w:rsid w:val="007F4744"/>
    <w:rsid w:val="007F4756"/>
    <w:rsid w:val="007F4767"/>
    <w:rsid w:val="007F502E"/>
    <w:rsid w:val="007F5F54"/>
    <w:rsid w:val="007F7184"/>
    <w:rsid w:val="00801BF5"/>
    <w:rsid w:val="008025D7"/>
    <w:rsid w:val="00804AF6"/>
    <w:rsid w:val="008077FF"/>
    <w:rsid w:val="00807960"/>
    <w:rsid w:val="00807F4B"/>
    <w:rsid w:val="008106B1"/>
    <w:rsid w:val="00810FA4"/>
    <w:rsid w:val="0081197B"/>
    <w:rsid w:val="00812311"/>
    <w:rsid w:val="008126FA"/>
    <w:rsid w:val="00812DA1"/>
    <w:rsid w:val="008138A3"/>
    <w:rsid w:val="00813D41"/>
    <w:rsid w:val="00814021"/>
    <w:rsid w:val="0081424B"/>
    <w:rsid w:val="00814D7D"/>
    <w:rsid w:val="00815A69"/>
    <w:rsid w:val="00815DE1"/>
    <w:rsid w:val="008170A4"/>
    <w:rsid w:val="008170FB"/>
    <w:rsid w:val="00817298"/>
    <w:rsid w:val="0081764C"/>
    <w:rsid w:val="0082139E"/>
    <w:rsid w:val="008220BB"/>
    <w:rsid w:val="0082213D"/>
    <w:rsid w:val="008221EE"/>
    <w:rsid w:val="00822591"/>
    <w:rsid w:val="008237A7"/>
    <w:rsid w:val="00824AFD"/>
    <w:rsid w:val="0082565C"/>
    <w:rsid w:val="008267A1"/>
    <w:rsid w:val="00827B67"/>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381F"/>
    <w:rsid w:val="008455E4"/>
    <w:rsid w:val="008466C5"/>
    <w:rsid w:val="0084743F"/>
    <w:rsid w:val="00847B58"/>
    <w:rsid w:val="00850330"/>
    <w:rsid w:val="008503DB"/>
    <w:rsid w:val="00850B41"/>
    <w:rsid w:val="008526E1"/>
    <w:rsid w:val="00853256"/>
    <w:rsid w:val="008534AA"/>
    <w:rsid w:val="008548B5"/>
    <w:rsid w:val="00854E4F"/>
    <w:rsid w:val="00855117"/>
    <w:rsid w:val="0085525B"/>
    <w:rsid w:val="00855B8E"/>
    <w:rsid w:val="00855D1E"/>
    <w:rsid w:val="00855EBB"/>
    <w:rsid w:val="00856BC1"/>
    <w:rsid w:val="008611B8"/>
    <w:rsid w:val="00862356"/>
    <w:rsid w:val="0086298C"/>
    <w:rsid w:val="00863C5C"/>
    <w:rsid w:val="00864064"/>
    <w:rsid w:val="0086432D"/>
    <w:rsid w:val="008658E5"/>
    <w:rsid w:val="00865B10"/>
    <w:rsid w:val="00865E89"/>
    <w:rsid w:val="00866554"/>
    <w:rsid w:val="0086657F"/>
    <w:rsid w:val="00866657"/>
    <w:rsid w:val="00866E57"/>
    <w:rsid w:val="00866FAB"/>
    <w:rsid w:val="008673F5"/>
    <w:rsid w:val="00867780"/>
    <w:rsid w:val="008729D4"/>
    <w:rsid w:val="0087610B"/>
    <w:rsid w:val="008802C1"/>
    <w:rsid w:val="00881549"/>
    <w:rsid w:val="008816BF"/>
    <w:rsid w:val="0088195E"/>
    <w:rsid w:val="00885BE0"/>
    <w:rsid w:val="00885F31"/>
    <w:rsid w:val="008862CA"/>
    <w:rsid w:val="00887308"/>
    <w:rsid w:val="00890A2E"/>
    <w:rsid w:val="008918D1"/>
    <w:rsid w:val="008925F5"/>
    <w:rsid w:val="008926C7"/>
    <w:rsid w:val="00894311"/>
    <w:rsid w:val="00894571"/>
    <w:rsid w:val="0089586E"/>
    <w:rsid w:val="008A2F16"/>
    <w:rsid w:val="008A3B0E"/>
    <w:rsid w:val="008A3B42"/>
    <w:rsid w:val="008A5EFF"/>
    <w:rsid w:val="008A60E1"/>
    <w:rsid w:val="008A6A1A"/>
    <w:rsid w:val="008A6D3B"/>
    <w:rsid w:val="008B07A0"/>
    <w:rsid w:val="008B1DC4"/>
    <w:rsid w:val="008B2A43"/>
    <w:rsid w:val="008B2F81"/>
    <w:rsid w:val="008B430A"/>
    <w:rsid w:val="008B4603"/>
    <w:rsid w:val="008B47EE"/>
    <w:rsid w:val="008B514A"/>
    <w:rsid w:val="008B584E"/>
    <w:rsid w:val="008B7338"/>
    <w:rsid w:val="008C21DF"/>
    <w:rsid w:val="008C2A87"/>
    <w:rsid w:val="008C3D69"/>
    <w:rsid w:val="008C4977"/>
    <w:rsid w:val="008C4CDA"/>
    <w:rsid w:val="008C509D"/>
    <w:rsid w:val="008C6C4D"/>
    <w:rsid w:val="008C6D0D"/>
    <w:rsid w:val="008D023C"/>
    <w:rsid w:val="008D1166"/>
    <w:rsid w:val="008D14B3"/>
    <w:rsid w:val="008D17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F022A"/>
    <w:rsid w:val="008F0897"/>
    <w:rsid w:val="008F282C"/>
    <w:rsid w:val="008F3C52"/>
    <w:rsid w:val="008F5992"/>
    <w:rsid w:val="008F68AA"/>
    <w:rsid w:val="008F726D"/>
    <w:rsid w:val="008F7C81"/>
    <w:rsid w:val="00902527"/>
    <w:rsid w:val="0090377A"/>
    <w:rsid w:val="0090398B"/>
    <w:rsid w:val="00904E77"/>
    <w:rsid w:val="00910149"/>
    <w:rsid w:val="00910AA8"/>
    <w:rsid w:val="0091100F"/>
    <w:rsid w:val="00911BA0"/>
    <w:rsid w:val="00912C1F"/>
    <w:rsid w:val="00912EDD"/>
    <w:rsid w:val="00914F95"/>
    <w:rsid w:val="00916A11"/>
    <w:rsid w:val="00916B0E"/>
    <w:rsid w:val="0091710B"/>
    <w:rsid w:val="0092103B"/>
    <w:rsid w:val="009216C5"/>
    <w:rsid w:val="00921CFD"/>
    <w:rsid w:val="009228D5"/>
    <w:rsid w:val="00924DFA"/>
    <w:rsid w:val="0092563F"/>
    <w:rsid w:val="00926452"/>
    <w:rsid w:val="00927FB7"/>
    <w:rsid w:val="009300A8"/>
    <w:rsid w:val="00930CBD"/>
    <w:rsid w:val="009313B8"/>
    <w:rsid w:val="00931B64"/>
    <w:rsid w:val="0093219B"/>
    <w:rsid w:val="0093421A"/>
    <w:rsid w:val="00934F12"/>
    <w:rsid w:val="00934FBC"/>
    <w:rsid w:val="00936397"/>
    <w:rsid w:val="0093757F"/>
    <w:rsid w:val="00937AD1"/>
    <w:rsid w:val="00941530"/>
    <w:rsid w:val="00941611"/>
    <w:rsid w:val="00941AB5"/>
    <w:rsid w:val="00942146"/>
    <w:rsid w:val="009433A5"/>
    <w:rsid w:val="00943C94"/>
    <w:rsid w:val="0094411C"/>
    <w:rsid w:val="00945979"/>
    <w:rsid w:val="009467AC"/>
    <w:rsid w:val="009501D8"/>
    <w:rsid w:val="009504B3"/>
    <w:rsid w:val="009520D3"/>
    <w:rsid w:val="00952217"/>
    <w:rsid w:val="00952ABF"/>
    <w:rsid w:val="00953361"/>
    <w:rsid w:val="0095446B"/>
    <w:rsid w:val="0095491B"/>
    <w:rsid w:val="00954F54"/>
    <w:rsid w:val="00956A27"/>
    <w:rsid w:val="00956CEF"/>
    <w:rsid w:val="00957846"/>
    <w:rsid w:val="00957A2E"/>
    <w:rsid w:val="009609BA"/>
    <w:rsid w:val="00960DA1"/>
    <w:rsid w:val="009616D0"/>
    <w:rsid w:val="00961934"/>
    <w:rsid w:val="00962976"/>
    <w:rsid w:val="00962B79"/>
    <w:rsid w:val="00962B93"/>
    <w:rsid w:val="00965FFE"/>
    <w:rsid w:val="00966A94"/>
    <w:rsid w:val="00971DEA"/>
    <w:rsid w:val="009731B1"/>
    <w:rsid w:val="0097330F"/>
    <w:rsid w:val="009734ED"/>
    <w:rsid w:val="00974CF5"/>
    <w:rsid w:val="009757CC"/>
    <w:rsid w:val="00975B18"/>
    <w:rsid w:val="009770B6"/>
    <w:rsid w:val="00977C4D"/>
    <w:rsid w:val="00980297"/>
    <w:rsid w:val="009832F1"/>
    <w:rsid w:val="00983C0F"/>
    <w:rsid w:val="00983E4B"/>
    <w:rsid w:val="0098425C"/>
    <w:rsid w:val="00984484"/>
    <w:rsid w:val="009879C8"/>
    <w:rsid w:val="009926D1"/>
    <w:rsid w:val="009926E9"/>
    <w:rsid w:val="00994D00"/>
    <w:rsid w:val="00994F90"/>
    <w:rsid w:val="00995047"/>
    <w:rsid w:val="009951E1"/>
    <w:rsid w:val="00997088"/>
    <w:rsid w:val="00997335"/>
    <w:rsid w:val="00997554"/>
    <w:rsid w:val="009A0B4F"/>
    <w:rsid w:val="009A3862"/>
    <w:rsid w:val="009A65CA"/>
    <w:rsid w:val="009A75C0"/>
    <w:rsid w:val="009B120B"/>
    <w:rsid w:val="009B1545"/>
    <w:rsid w:val="009B630B"/>
    <w:rsid w:val="009B732A"/>
    <w:rsid w:val="009B7CB8"/>
    <w:rsid w:val="009C03D4"/>
    <w:rsid w:val="009C146C"/>
    <w:rsid w:val="009C1A51"/>
    <w:rsid w:val="009C1FCA"/>
    <w:rsid w:val="009C252E"/>
    <w:rsid w:val="009C2EDF"/>
    <w:rsid w:val="009C3484"/>
    <w:rsid w:val="009C5947"/>
    <w:rsid w:val="009D0152"/>
    <w:rsid w:val="009D1F8B"/>
    <w:rsid w:val="009D245F"/>
    <w:rsid w:val="009D2BE5"/>
    <w:rsid w:val="009D2F5A"/>
    <w:rsid w:val="009D350B"/>
    <w:rsid w:val="009D35AC"/>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84A"/>
    <w:rsid w:val="009E3D37"/>
    <w:rsid w:val="009E6647"/>
    <w:rsid w:val="009E7774"/>
    <w:rsid w:val="009E783D"/>
    <w:rsid w:val="009F13B6"/>
    <w:rsid w:val="009F1484"/>
    <w:rsid w:val="009F5DDA"/>
    <w:rsid w:val="009F6040"/>
    <w:rsid w:val="009F686A"/>
    <w:rsid w:val="009F6E98"/>
    <w:rsid w:val="009F6FFF"/>
    <w:rsid w:val="00A00204"/>
    <w:rsid w:val="00A00264"/>
    <w:rsid w:val="00A00BCE"/>
    <w:rsid w:val="00A00DFB"/>
    <w:rsid w:val="00A00FCC"/>
    <w:rsid w:val="00A034BC"/>
    <w:rsid w:val="00A041C0"/>
    <w:rsid w:val="00A041E9"/>
    <w:rsid w:val="00A071CF"/>
    <w:rsid w:val="00A0733D"/>
    <w:rsid w:val="00A077AE"/>
    <w:rsid w:val="00A10B75"/>
    <w:rsid w:val="00A112BF"/>
    <w:rsid w:val="00A1238D"/>
    <w:rsid w:val="00A13079"/>
    <w:rsid w:val="00A140FC"/>
    <w:rsid w:val="00A14A24"/>
    <w:rsid w:val="00A1536B"/>
    <w:rsid w:val="00A15AB7"/>
    <w:rsid w:val="00A15D68"/>
    <w:rsid w:val="00A16CD8"/>
    <w:rsid w:val="00A215DA"/>
    <w:rsid w:val="00A24777"/>
    <w:rsid w:val="00A260E5"/>
    <w:rsid w:val="00A26413"/>
    <w:rsid w:val="00A26FCE"/>
    <w:rsid w:val="00A33152"/>
    <w:rsid w:val="00A350D6"/>
    <w:rsid w:val="00A35619"/>
    <w:rsid w:val="00A40781"/>
    <w:rsid w:val="00A418A1"/>
    <w:rsid w:val="00A42684"/>
    <w:rsid w:val="00A47923"/>
    <w:rsid w:val="00A517C9"/>
    <w:rsid w:val="00A51951"/>
    <w:rsid w:val="00A5308A"/>
    <w:rsid w:val="00A55BE1"/>
    <w:rsid w:val="00A55EFD"/>
    <w:rsid w:val="00A57D4F"/>
    <w:rsid w:val="00A61594"/>
    <w:rsid w:val="00A618AD"/>
    <w:rsid w:val="00A61E7E"/>
    <w:rsid w:val="00A62A5C"/>
    <w:rsid w:val="00A63520"/>
    <w:rsid w:val="00A64255"/>
    <w:rsid w:val="00A706B3"/>
    <w:rsid w:val="00A71161"/>
    <w:rsid w:val="00A72230"/>
    <w:rsid w:val="00A73556"/>
    <w:rsid w:val="00A755BB"/>
    <w:rsid w:val="00A7606F"/>
    <w:rsid w:val="00A764F3"/>
    <w:rsid w:val="00A768C0"/>
    <w:rsid w:val="00A77B48"/>
    <w:rsid w:val="00A80EAA"/>
    <w:rsid w:val="00A813EA"/>
    <w:rsid w:val="00A81761"/>
    <w:rsid w:val="00A81FAE"/>
    <w:rsid w:val="00A82019"/>
    <w:rsid w:val="00A82F2F"/>
    <w:rsid w:val="00A82FA8"/>
    <w:rsid w:val="00A848AE"/>
    <w:rsid w:val="00A84D54"/>
    <w:rsid w:val="00A84E31"/>
    <w:rsid w:val="00A86D86"/>
    <w:rsid w:val="00A87AC7"/>
    <w:rsid w:val="00A9098E"/>
    <w:rsid w:val="00A91978"/>
    <w:rsid w:val="00A92339"/>
    <w:rsid w:val="00A95FD4"/>
    <w:rsid w:val="00A970F4"/>
    <w:rsid w:val="00AA0C5A"/>
    <w:rsid w:val="00AA2D8F"/>
    <w:rsid w:val="00AA394D"/>
    <w:rsid w:val="00AA48F1"/>
    <w:rsid w:val="00AA5A3F"/>
    <w:rsid w:val="00AA5C79"/>
    <w:rsid w:val="00AA62A4"/>
    <w:rsid w:val="00AA68A5"/>
    <w:rsid w:val="00AB0E8A"/>
    <w:rsid w:val="00AB1BD8"/>
    <w:rsid w:val="00AB230E"/>
    <w:rsid w:val="00AB27D0"/>
    <w:rsid w:val="00AB3BFE"/>
    <w:rsid w:val="00AB5187"/>
    <w:rsid w:val="00AB5675"/>
    <w:rsid w:val="00AB7404"/>
    <w:rsid w:val="00AC0D93"/>
    <w:rsid w:val="00AC1213"/>
    <w:rsid w:val="00AC1848"/>
    <w:rsid w:val="00AC2F97"/>
    <w:rsid w:val="00AC2F99"/>
    <w:rsid w:val="00AC40D1"/>
    <w:rsid w:val="00AC51BE"/>
    <w:rsid w:val="00AC544C"/>
    <w:rsid w:val="00AC683B"/>
    <w:rsid w:val="00AC7708"/>
    <w:rsid w:val="00AD030D"/>
    <w:rsid w:val="00AD0CAF"/>
    <w:rsid w:val="00AD0F40"/>
    <w:rsid w:val="00AD1580"/>
    <w:rsid w:val="00AD1A4B"/>
    <w:rsid w:val="00AD244C"/>
    <w:rsid w:val="00AD304D"/>
    <w:rsid w:val="00AD3B37"/>
    <w:rsid w:val="00AD438C"/>
    <w:rsid w:val="00AD4701"/>
    <w:rsid w:val="00AD5681"/>
    <w:rsid w:val="00AD6545"/>
    <w:rsid w:val="00AE0354"/>
    <w:rsid w:val="00AE1542"/>
    <w:rsid w:val="00AE2727"/>
    <w:rsid w:val="00AE471B"/>
    <w:rsid w:val="00AE4F63"/>
    <w:rsid w:val="00AE5703"/>
    <w:rsid w:val="00AE678C"/>
    <w:rsid w:val="00AF0820"/>
    <w:rsid w:val="00AF0DC7"/>
    <w:rsid w:val="00AF229E"/>
    <w:rsid w:val="00AF27F5"/>
    <w:rsid w:val="00AF50CB"/>
    <w:rsid w:val="00AF7276"/>
    <w:rsid w:val="00B00E3C"/>
    <w:rsid w:val="00B0164E"/>
    <w:rsid w:val="00B02921"/>
    <w:rsid w:val="00B049EE"/>
    <w:rsid w:val="00B04FEB"/>
    <w:rsid w:val="00B1052A"/>
    <w:rsid w:val="00B10D73"/>
    <w:rsid w:val="00B14830"/>
    <w:rsid w:val="00B16AA3"/>
    <w:rsid w:val="00B21908"/>
    <w:rsid w:val="00B247FE"/>
    <w:rsid w:val="00B24A4C"/>
    <w:rsid w:val="00B24EE2"/>
    <w:rsid w:val="00B24F6D"/>
    <w:rsid w:val="00B31C2A"/>
    <w:rsid w:val="00B340B0"/>
    <w:rsid w:val="00B35B40"/>
    <w:rsid w:val="00B37D20"/>
    <w:rsid w:val="00B37E19"/>
    <w:rsid w:val="00B37F42"/>
    <w:rsid w:val="00B40159"/>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5D44"/>
    <w:rsid w:val="00B676FF"/>
    <w:rsid w:val="00B67831"/>
    <w:rsid w:val="00B70025"/>
    <w:rsid w:val="00B717EC"/>
    <w:rsid w:val="00B71DB3"/>
    <w:rsid w:val="00B7231F"/>
    <w:rsid w:val="00B72DF3"/>
    <w:rsid w:val="00B741E5"/>
    <w:rsid w:val="00B75724"/>
    <w:rsid w:val="00B7595A"/>
    <w:rsid w:val="00B76BC6"/>
    <w:rsid w:val="00B801CD"/>
    <w:rsid w:val="00B81423"/>
    <w:rsid w:val="00B814C7"/>
    <w:rsid w:val="00B8240F"/>
    <w:rsid w:val="00B84019"/>
    <w:rsid w:val="00B8412D"/>
    <w:rsid w:val="00B84255"/>
    <w:rsid w:val="00B90C2B"/>
    <w:rsid w:val="00B911E7"/>
    <w:rsid w:val="00B91272"/>
    <w:rsid w:val="00B913FF"/>
    <w:rsid w:val="00B91AD1"/>
    <w:rsid w:val="00B93E6C"/>
    <w:rsid w:val="00B9587D"/>
    <w:rsid w:val="00B95B73"/>
    <w:rsid w:val="00B96330"/>
    <w:rsid w:val="00B96A26"/>
    <w:rsid w:val="00B96CB4"/>
    <w:rsid w:val="00B97AE9"/>
    <w:rsid w:val="00BA0DD8"/>
    <w:rsid w:val="00BA22D1"/>
    <w:rsid w:val="00BA257C"/>
    <w:rsid w:val="00BA2D40"/>
    <w:rsid w:val="00BA5525"/>
    <w:rsid w:val="00BA77B8"/>
    <w:rsid w:val="00BB0849"/>
    <w:rsid w:val="00BB2892"/>
    <w:rsid w:val="00BB2C96"/>
    <w:rsid w:val="00BB3981"/>
    <w:rsid w:val="00BB4892"/>
    <w:rsid w:val="00BB60E2"/>
    <w:rsid w:val="00BB6390"/>
    <w:rsid w:val="00BB6932"/>
    <w:rsid w:val="00BB7117"/>
    <w:rsid w:val="00BB796D"/>
    <w:rsid w:val="00BC005C"/>
    <w:rsid w:val="00BC0202"/>
    <w:rsid w:val="00BC0D62"/>
    <w:rsid w:val="00BC11DA"/>
    <w:rsid w:val="00BC1919"/>
    <w:rsid w:val="00BC1AA1"/>
    <w:rsid w:val="00BC1C7F"/>
    <w:rsid w:val="00BC212D"/>
    <w:rsid w:val="00BC3BF3"/>
    <w:rsid w:val="00BC3DB6"/>
    <w:rsid w:val="00BC446A"/>
    <w:rsid w:val="00BC4BE1"/>
    <w:rsid w:val="00BC4DFC"/>
    <w:rsid w:val="00BC5229"/>
    <w:rsid w:val="00BC5774"/>
    <w:rsid w:val="00BC57A7"/>
    <w:rsid w:val="00BC5D41"/>
    <w:rsid w:val="00BC6D7F"/>
    <w:rsid w:val="00BD0758"/>
    <w:rsid w:val="00BD1AB5"/>
    <w:rsid w:val="00BE15EC"/>
    <w:rsid w:val="00BE1BFD"/>
    <w:rsid w:val="00BE231D"/>
    <w:rsid w:val="00BE3098"/>
    <w:rsid w:val="00BE3AAB"/>
    <w:rsid w:val="00BE460E"/>
    <w:rsid w:val="00BE546B"/>
    <w:rsid w:val="00BE5BF6"/>
    <w:rsid w:val="00BE65A0"/>
    <w:rsid w:val="00BE6B55"/>
    <w:rsid w:val="00BE7777"/>
    <w:rsid w:val="00BF01F9"/>
    <w:rsid w:val="00BF0473"/>
    <w:rsid w:val="00BF0CDB"/>
    <w:rsid w:val="00BF2CBE"/>
    <w:rsid w:val="00BF52E0"/>
    <w:rsid w:val="00BF59E8"/>
    <w:rsid w:val="00BF6BC6"/>
    <w:rsid w:val="00BF6DEC"/>
    <w:rsid w:val="00BF6F24"/>
    <w:rsid w:val="00BF71B0"/>
    <w:rsid w:val="00C03404"/>
    <w:rsid w:val="00C04D2C"/>
    <w:rsid w:val="00C056DB"/>
    <w:rsid w:val="00C05906"/>
    <w:rsid w:val="00C06A3B"/>
    <w:rsid w:val="00C10556"/>
    <w:rsid w:val="00C11120"/>
    <w:rsid w:val="00C11BB2"/>
    <w:rsid w:val="00C12872"/>
    <w:rsid w:val="00C12D06"/>
    <w:rsid w:val="00C13275"/>
    <w:rsid w:val="00C166BB"/>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37B8"/>
    <w:rsid w:val="00C34A94"/>
    <w:rsid w:val="00C34BC0"/>
    <w:rsid w:val="00C34BDE"/>
    <w:rsid w:val="00C374E0"/>
    <w:rsid w:val="00C37695"/>
    <w:rsid w:val="00C40060"/>
    <w:rsid w:val="00C405CB"/>
    <w:rsid w:val="00C408FA"/>
    <w:rsid w:val="00C40CAE"/>
    <w:rsid w:val="00C425F7"/>
    <w:rsid w:val="00C42A21"/>
    <w:rsid w:val="00C447F6"/>
    <w:rsid w:val="00C46D65"/>
    <w:rsid w:val="00C50C6D"/>
    <w:rsid w:val="00C51CA9"/>
    <w:rsid w:val="00C5286F"/>
    <w:rsid w:val="00C53B12"/>
    <w:rsid w:val="00C53B43"/>
    <w:rsid w:val="00C54785"/>
    <w:rsid w:val="00C55C5B"/>
    <w:rsid w:val="00C57191"/>
    <w:rsid w:val="00C57BFD"/>
    <w:rsid w:val="00C62063"/>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55DC"/>
    <w:rsid w:val="00C85D95"/>
    <w:rsid w:val="00C86EE5"/>
    <w:rsid w:val="00C87BE5"/>
    <w:rsid w:val="00C90D15"/>
    <w:rsid w:val="00C90EC0"/>
    <w:rsid w:val="00C91413"/>
    <w:rsid w:val="00C91787"/>
    <w:rsid w:val="00C91E03"/>
    <w:rsid w:val="00C91F32"/>
    <w:rsid w:val="00C92578"/>
    <w:rsid w:val="00C92642"/>
    <w:rsid w:val="00C94233"/>
    <w:rsid w:val="00C94E43"/>
    <w:rsid w:val="00C95043"/>
    <w:rsid w:val="00C955E5"/>
    <w:rsid w:val="00C9594F"/>
    <w:rsid w:val="00C95F70"/>
    <w:rsid w:val="00C97225"/>
    <w:rsid w:val="00CA0F03"/>
    <w:rsid w:val="00CA1AF0"/>
    <w:rsid w:val="00CA1BA7"/>
    <w:rsid w:val="00CA1E37"/>
    <w:rsid w:val="00CA1E9F"/>
    <w:rsid w:val="00CA2C81"/>
    <w:rsid w:val="00CA3B8B"/>
    <w:rsid w:val="00CA4340"/>
    <w:rsid w:val="00CA4451"/>
    <w:rsid w:val="00CA5407"/>
    <w:rsid w:val="00CA5DE3"/>
    <w:rsid w:val="00CB10AE"/>
    <w:rsid w:val="00CB19FA"/>
    <w:rsid w:val="00CB2DBC"/>
    <w:rsid w:val="00CB3FDF"/>
    <w:rsid w:val="00CB4950"/>
    <w:rsid w:val="00CB5657"/>
    <w:rsid w:val="00CB5CC2"/>
    <w:rsid w:val="00CB6A1A"/>
    <w:rsid w:val="00CB735F"/>
    <w:rsid w:val="00CC0746"/>
    <w:rsid w:val="00CC08EF"/>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2FAE"/>
    <w:rsid w:val="00CF4041"/>
    <w:rsid w:val="00CF50EB"/>
    <w:rsid w:val="00CF66D2"/>
    <w:rsid w:val="00CF6CDA"/>
    <w:rsid w:val="00CF6F62"/>
    <w:rsid w:val="00CF7AC3"/>
    <w:rsid w:val="00CF7D12"/>
    <w:rsid w:val="00CF7F16"/>
    <w:rsid w:val="00D00E7B"/>
    <w:rsid w:val="00D01C36"/>
    <w:rsid w:val="00D02054"/>
    <w:rsid w:val="00D0262B"/>
    <w:rsid w:val="00D03F66"/>
    <w:rsid w:val="00D0499B"/>
    <w:rsid w:val="00D05F4E"/>
    <w:rsid w:val="00D115BE"/>
    <w:rsid w:val="00D11F7B"/>
    <w:rsid w:val="00D1236A"/>
    <w:rsid w:val="00D13482"/>
    <w:rsid w:val="00D16D5D"/>
    <w:rsid w:val="00D20FB0"/>
    <w:rsid w:val="00D21CC5"/>
    <w:rsid w:val="00D22D89"/>
    <w:rsid w:val="00D23702"/>
    <w:rsid w:val="00D24C9B"/>
    <w:rsid w:val="00D2577F"/>
    <w:rsid w:val="00D25D86"/>
    <w:rsid w:val="00D27A9D"/>
    <w:rsid w:val="00D27E80"/>
    <w:rsid w:val="00D3046E"/>
    <w:rsid w:val="00D31974"/>
    <w:rsid w:val="00D32725"/>
    <w:rsid w:val="00D34F7F"/>
    <w:rsid w:val="00D35773"/>
    <w:rsid w:val="00D3593E"/>
    <w:rsid w:val="00D35B36"/>
    <w:rsid w:val="00D360E0"/>
    <w:rsid w:val="00D37C5F"/>
    <w:rsid w:val="00D401F7"/>
    <w:rsid w:val="00D40B9F"/>
    <w:rsid w:val="00D41E27"/>
    <w:rsid w:val="00D42040"/>
    <w:rsid w:val="00D4458F"/>
    <w:rsid w:val="00D4600A"/>
    <w:rsid w:val="00D4738B"/>
    <w:rsid w:val="00D475B1"/>
    <w:rsid w:val="00D47773"/>
    <w:rsid w:val="00D47F21"/>
    <w:rsid w:val="00D512E1"/>
    <w:rsid w:val="00D559AC"/>
    <w:rsid w:val="00D57BA3"/>
    <w:rsid w:val="00D601C5"/>
    <w:rsid w:val="00D6409A"/>
    <w:rsid w:val="00D64A95"/>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92323"/>
    <w:rsid w:val="00D9380D"/>
    <w:rsid w:val="00D94393"/>
    <w:rsid w:val="00D953D0"/>
    <w:rsid w:val="00D9636C"/>
    <w:rsid w:val="00D97A3C"/>
    <w:rsid w:val="00D97A64"/>
    <w:rsid w:val="00DA006B"/>
    <w:rsid w:val="00DA0602"/>
    <w:rsid w:val="00DA15AE"/>
    <w:rsid w:val="00DA2554"/>
    <w:rsid w:val="00DA462F"/>
    <w:rsid w:val="00DA5D82"/>
    <w:rsid w:val="00DA6ACF"/>
    <w:rsid w:val="00DA74AB"/>
    <w:rsid w:val="00DB02D4"/>
    <w:rsid w:val="00DB2951"/>
    <w:rsid w:val="00DB2B09"/>
    <w:rsid w:val="00DB3354"/>
    <w:rsid w:val="00DB461F"/>
    <w:rsid w:val="00DB5481"/>
    <w:rsid w:val="00DB579D"/>
    <w:rsid w:val="00DB6386"/>
    <w:rsid w:val="00DB6700"/>
    <w:rsid w:val="00DB78F6"/>
    <w:rsid w:val="00DC0255"/>
    <w:rsid w:val="00DC0766"/>
    <w:rsid w:val="00DC0B42"/>
    <w:rsid w:val="00DC1DDC"/>
    <w:rsid w:val="00DC30CD"/>
    <w:rsid w:val="00DC40F5"/>
    <w:rsid w:val="00DC4C03"/>
    <w:rsid w:val="00DC5038"/>
    <w:rsid w:val="00DC5539"/>
    <w:rsid w:val="00DC5F1E"/>
    <w:rsid w:val="00DC6493"/>
    <w:rsid w:val="00DC66CB"/>
    <w:rsid w:val="00DD0426"/>
    <w:rsid w:val="00DD04F2"/>
    <w:rsid w:val="00DD22BA"/>
    <w:rsid w:val="00DD2605"/>
    <w:rsid w:val="00DD34C9"/>
    <w:rsid w:val="00DD34CA"/>
    <w:rsid w:val="00DD3B11"/>
    <w:rsid w:val="00DD42D7"/>
    <w:rsid w:val="00DD66E5"/>
    <w:rsid w:val="00DE00C0"/>
    <w:rsid w:val="00DE1443"/>
    <w:rsid w:val="00DE19A1"/>
    <w:rsid w:val="00DE28E2"/>
    <w:rsid w:val="00DE2B92"/>
    <w:rsid w:val="00DE30B9"/>
    <w:rsid w:val="00DE518C"/>
    <w:rsid w:val="00DE5C63"/>
    <w:rsid w:val="00DE616E"/>
    <w:rsid w:val="00DF080C"/>
    <w:rsid w:val="00DF0B88"/>
    <w:rsid w:val="00DF13E6"/>
    <w:rsid w:val="00DF172F"/>
    <w:rsid w:val="00DF197E"/>
    <w:rsid w:val="00DF3060"/>
    <w:rsid w:val="00DF3828"/>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F1E"/>
    <w:rsid w:val="00E2016C"/>
    <w:rsid w:val="00E20AB5"/>
    <w:rsid w:val="00E2227F"/>
    <w:rsid w:val="00E22842"/>
    <w:rsid w:val="00E23A1D"/>
    <w:rsid w:val="00E23EC0"/>
    <w:rsid w:val="00E2400D"/>
    <w:rsid w:val="00E258F7"/>
    <w:rsid w:val="00E266F5"/>
    <w:rsid w:val="00E267CE"/>
    <w:rsid w:val="00E269F6"/>
    <w:rsid w:val="00E26B13"/>
    <w:rsid w:val="00E26DF5"/>
    <w:rsid w:val="00E278C1"/>
    <w:rsid w:val="00E30B01"/>
    <w:rsid w:val="00E319C0"/>
    <w:rsid w:val="00E31DD7"/>
    <w:rsid w:val="00E32323"/>
    <w:rsid w:val="00E32971"/>
    <w:rsid w:val="00E337DD"/>
    <w:rsid w:val="00E33A3E"/>
    <w:rsid w:val="00E3415B"/>
    <w:rsid w:val="00E34295"/>
    <w:rsid w:val="00E35658"/>
    <w:rsid w:val="00E36855"/>
    <w:rsid w:val="00E37B9B"/>
    <w:rsid w:val="00E419BD"/>
    <w:rsid w:val="00E41E1F"/>
    <w:rsid w:val="00E42D24"/>
    <w:rsid w:val="00E435B3"/>
    <w:rsid w:val="00E4455F"/>
    <w:rsid w:val="00E44833"/>
    <w:rsid w:val="00E472AB"/>
    <w:rsid w:val="00E473A5"/>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67AF6"/>
    <w:rsid w:val="00E700A4"/>
    <w:rsid w:val="00E7046D"/>
    <w:rsid w:val="00E70821"/>
    <w:rsid w:val="00E74CD0"/>
    <w:rsid w:val="00E7562E"/>
    <w:rsid w:val="00E75770"/>
    <w:rsid w:val="00E777B5"/>
    <w:rsid w:val="00E77911"/>
    <w:rsid w:val="00E81C27"/>
    <w:rsid w:val="00E83247"/>
    <w:rsid w:val="00E8363A"/>
    <w:rsid w:val="00E84D13"/>
    <w:rsid w:val="00E86B8F"/>
    <w:rsid w:val="00E86EC2"/>
    <w:rsid w:val="00E86FA5"/>
    <w:rsid w:val="00E9074A"/>
    <w:rsid w:val="00E911EF"/>
    <w:rsid w:val="00E91355"/>
    <w:rsid w:val="00E930AE"/>
    <w:rsid w:val="00E936C1"/>
    <w:rsid w:val="00E93A95"/>
    <w:rsid w:val="00E941BA"/>
    <w:rsid w:val="00E95038"/>
    <w:rsid w:val="00E9552F"/>
    <w:rsid w:val="00E9674B"/>
    <w:rsid w:val="00E9799B"/>
    <w:rsid w:val="00EA056F"/>
    <w:rsid w:val="00EA2C2D"/>
    <w:rsid w:val="00EA35E3"/>
    <w:rsid w:val="00EA436B"/>
    <w:rsid w:val="00EA5A14"/>
    <w:rsid w:val="00EA5B57"/>
    <w:rsid w:val="00EA7A61"/>
    <w:rsid w:val="00EB0C06"/>
    <w:rsid w:val="00EB1A79"/>
    <w:rsid w:val="00EB235B"/>
    <w:rsid w:val="00EB2580"/>
    <w:rsid w:val="00EB25AB"/>
    <w:rsid w:val="00EB27DE"/>
    <w:rsid w:val="00EB484B"/>
    <w:rsid w:val="00EB5732"/>
    <w:rsid w:val="00EB6DA0"/>
    <w:rsid w:val="00EC0642"/>
    <w:rsid w:val="00EC187F"/>
    <w:rsid w:val="00EC3749"/>
    <w:rsid w:val="00EC3D78"/>
    <w:rsid w:val="00EC49AF"/>
    <w:rsid w:val="00EC5B82"/>
    <w:rsid w:val="00EC681D"/>
    <w:rsid w:val="00ED01B2"/>
    <w:rsid w:val="00ED1D40"/>
    <w:rsid w:val="00ED296A"/>
    <w:rsid w:val="00ED2A24"/>
    <w:rsid w:val="00ED3BC6"/>
    <w:rsid w:val="00ED47D1"/>
    <w:rsid w:val="00EE14C5"/>
    <w:rsid w:val="00EE18EB"/>
    <w:rsid w:val="00EE266D"/>
    <w:rsid w:val="00EE2E61"/>
    <w:rsid w:val="00EE3B54"/>
    <w:rsid w:val="00EE3F7D"/>
    <w:rsid w:val="00EE46B8"/>
    <w:rsid w:val="00EE48BE"/>
    <w:rsid w:val="00EE57AC"/>
    <w:rsid w:val="00EE6D1E"/>
    <w:rsid w:val="00EE6E87"/>
    <w:rsid w:val="00EF2981"/>
    <w:rsid w:val="00EF2ED2"/>
    <w:rsid w:val="00EF71C5"/>
    <w:rsid w:val="00EF7B9B"/>
    <w:rsid w:val="00EF7EC7"/>
    <w:rsid w:val="00F00922"/>
    <w:rsid w:val="00F00FE2"/>
    <w:rsid w:val="00F01A05"/>
    <w:rsid w:val="00F01B39"/>
    <w:rsid w:val="00F02321"/>
    <w:rsid w:val="00F02845"/>
    <w:rsid w:val="00F02ED7"/>
    <w:rsid w:val="00F05FAE"/>
    <w:rsid w:val="00F06497"/>
    <w:rsid w:val="00F07F9B"/>
    <w:rsid w:val="00F101F6"/>
    <w:rsid w:val="00F133C6"/>
    <w:rsid w:val="00F138BF"/>
    <w:rsid w:val="00F13B71"/>
    <w:rsid w:val="00F13EB1"/>
    <w:rsid w:val="00F14E80"/>
    <w:rsid w:val="00F1585B"/>
    <w:rsid w:val="00F167EE"/>
    <w:rsid w:val="00F178BF"/>
    <w:rsid w:val="00F2363D"/>
    <w:rsid w:val="00F251B9"/>
    <w:rsid w:val="00F262A9"/>
    <w:rsid w:val="00F2642A"/>
    <w:rsid w:val="00F26B27"/>
    <w:rsid w:val="00F26CD9"/>
    <w:rsid w:val="00F27F77"/>
    <w:rsid w:val="00F3033D"/>
    <w:rsid w:val="00F315F4"/>
    <w:rsid w:val="00F31681"/>
    <w:rsid w:val="00F32856"/>
    <w:rsid w:val="00F335A0"/>
    <w:rsid w:val="00F345DE"/>
    <w:rsid w:val="00F34E99"/>
    <w:rsid w:val="00F359E1"/>
    <w:rsid w:val="00F36388"/>
    <w:rsid w:val="00F37CB5"/>
    <w:rsid w:val="00F37FF5"/>
    <w:rsid w:val="00F4134C"/>
    <w:rsid w:val="00F4181A"/>
    <w:rsid w:val="00F4259B"/>
    <w:rsid w:val="00F42E81"/>
    <w:rsid w:val="00F4378F"/>
    <w:rsid w:val="00F44FCD"/>
    <w:rsid w:val="00F45400"/>
    <w:rsid w:val="00F454EB"/>
    <w:rsid w:val="00F5278D"/>
    <w:rsid w:val="00F52BEC"/>
    <w:rsid w:val="00F53749"/>
    <w:rsid w:val="00F53845"/>
    <w:rsid w:val="00F6025D"/>
    <w:rsid w:val="00F61E56"/>
    <w:rsid w:val="00F61FF6"/>
    <w:rsid w:val="00F63B65"/>
    <w:rsid w:val="00F6554A"/>
    <w:rsid w:val="00F65B3C"/>
    <w:rsid w:val="00F67362"/>
    <w:rsid w:val="00F71588"/>
    <w:rsid w:val="00F73050"/>
    <w:rsid w:val="00F73312"/>
    <w:rsid w:val="00F74B36"/>
    <w:rsid w:val="00F758F9"/>
    <w:rsid w:val="00F75C4A"/>
    <w:rsid w:val="00F76BE0"/>
    <w:rsid w:val="00F77A6A"/>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55E3"/>
    <w:rsid w:val="00F95DEC"/>
    <w:rsid w:val="00F95F27"/>
    <w:rsid w:val="00F979BF"/>
    <w:rsid w:val="00F97A11"/>
    <w:rsid w:val="00FA080B"/>
    <w:rsid w:val="00FA0DF3"/>
    <w:rsid w:val="00FA4A11"/>
    <w:rsid w:val="00FA4E8E"/>
    <w:rsid w:val="00FA5D9F"/>
    <w:rsid w:val="00FA6551"/>
    <w:rsid w:val="00FA7C58"/>
    <w:rsid w:val="00FA7F38"/>
    <w:rsid w:val="00FB3527"/>
    <w:rsid w:val="00FB6804"/>
    <w:rsid w:val="00FB6F9E"/>
    <w:rsid w:val="00FB74C0"/>
    <w:rsid w:val="00FB7A71"/>
    <w:rsid w:val="00FC1F2E"/>
    <w:rsid w:val="00FC26AB"/>
    <w:rsid w:val="00FC3C96"/>
    <w:rsid w:val="00FC4619"/>
    <w:rsid w:val="00FC4DE6"/>
    <w:rsid w:val="00FC5614"/>
    <w:rsid w:val="00FC68E9"/>
    <w:rsid w:val="00FC6F3E"/>
    <w:rsid w:val="00FD0A61"/>
    <w:rsid w:val="00FD0FFF"/>
    <w:rsid w:val="00FD2A2C"/>
    <w:rsid w:val="00FD2E37"/>
    <w:rsid w:val="00FD35EC"/>
    <w:rsid w:val="00FD36F2"/>
    <w:rsid w:val="00FD387D"/>
    <w:rsid w:val="00FD3DF6"/>
    <w:rsid w:val="00FD5732"/>
    <w:rsid w:val="00FD585A"/>
    <w:rsid w:val="00FD5EB8"/>
    <w:rsid w:val="00FD7705"/>
    <w:rsid w:val="00FE08FC"/>
    <w:rsid w:val="00FE13D0"/>
    <w:rsid w:val="00FE371F"/>
    <w:rsid w:val="00FE4D9B"/>
    <w:rsid w:val="00FE5AEA"/>
    <w:rsid w:val="00FE5B15"/>
    <w:rsid w:val="00FE75E1"/>
    <w:rsid w:val="00FE7763"/>
    <w:rsid w:val="00FF006D"/>
    <w:rsid w:val="00FF09BB"/>
    <w:rsid w:val="00FF1D9C"/>
    <w:rsid w:val="00FF2881"/>
    <w:rsid w:val="00FF3675"/>
    <w:rsid w:val="00FF4A70"/>
    <w:rsid w:val="00FF510E"/>
    <w:rsid w:val="00FF6B02"/>
    <w:rsid w:val="00FF6CF1"/>
    <w:rsid w:val="00FF762A"/>
    <w:rsid w:val="00FF7F69"/>
    <w:rsid w:val="3B4A9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2B3F84F6-4D41-4602-AE87-E23B0E6E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Heading2Char">
    <w:name w:val="Heading 2 Char"/>
    <w:basedOn w:val="DefaultParagraphFont"/>
    <w:link w:val="Heading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ltsi.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www.darwininitiative.org.uk/appl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ltsi.flexigrant.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ltsi.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2.xml><?xml version="1.0" encoding="utf-8"?>
<ds:datastoreItem xmlns:ds="http://schemas.openxmlformats.org/officeDocument/2006/customXml" ds:itemID="{5360FEDA-3CEA-45A1-B906-B0D2B8978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980</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R29 Darwin St2 Application Form April 2022 v3</vt:lpstr>
    </vt:vector>
  </TitlesOfParts>
  <Company>Defra</Company>
  <LinksUpToDate>false</LinksUpToDate>
  <CharactersWithSpaces>26694</CharactersWithSpaces>
  <SharedDoc>false</SharedDoc>
  <HLinks>
    <vt:vector size="60" baseType="variant">
      <vt:variant>
        <vt:i4>2490402</vt:i4>
      </vt:variant>
      <vt:variant>
        <vt:i4>27</vt:i4>
      </vt:variant>
      <vt:variant>
        <vt:i4>0</vt:i4>
      </vt:variant>
      <vt:variant>
        <vt:i4>5</vt:i4>
      </vt:variant>
      <vt:variant>
        <vt:lpwstr>http://www.darwininitiative.org.uk/</vt:lpwstr>
      </vt:variant>
      <vt:variant>
        <vt:lpwstr/>
      </vt:variant>
      <vt:variant>
        <vt:i4>1310745</vt:i4>
      </vt:variant>
      <vt:variant>
        <vt:i4>24</vt:i4>
      </vt:variant>
      <vt:variant>
        <vt:i4>0</vt:i4>
      </vt:variant>
      <vt:variant>
        <vt:i4>5</vt:i4>
      </vt:variant>
      <vt:variant>
        <vt:lpwstr>https://ltsi.flexigrant.com/</vt:lpwstr>
      </vt:variant>
      <vt:variant>
        <vt:lpwstr/>
      </vt:variant>
      <vt:variant>
        <vt:i4>1310745</vt:i4>
      </vt:variant>
      <vt:variant>
        <vt:i4>21</vt:i4>
      </vt:variant>
      <vt:variant>
        <vt:i4>0</vt:i4>
      </vt:variant>
      <vt:variant>
        <vt:i4>5</vt:i4>
      </vt:variant>
      <vt:variant>
        <vt:lpwstr>https://ltsi.flexigrant.com/</vt:lpwstr>
      </vt:variant>
      <vt:variant>
        <vt:lpwstr/>
      </vt:variant>
      <vt:variant>
        <vt:i4>2490405</vt:i4>
      </vt:variant>
      <vt:variant>
        <vt:i4>18</vt:i4>
      </vt:variant>
      <vt:variant>
        <vt:i4>0</vt:i4>
      </vt:variant>
      <vt:variant>
        <vt:i4>5</vt:i4>
      </vt:variant>
      <vt:variant>
        <vt:lpwstr>https://www.darwininitiative.org.uk/apply/</vt:lpwstr>
      </vt:variant>
      <vt:variant>
        <vt:lpwstr/>
      </vt:variant>
      <vt:variant>
        <vt:i4>2490405</vt:i4>
      </vt:variant>
      <vt:variant>
        <vt:i4>15</vt:i4>
      </vt:variant>
      <vt:variant>
        <vt:i4>0</vt:i4>
      </vt:variant>
      <vt:variant>
        <vt:i4>5</vt:i4>
      </vt:variant>
      <vt:variant>
        <vt:lpwstr>https://www.darwininitiative.org.uk/apply/</vt:lpwstr>
      </vt:variant>
      <vt:variant>
        <vt:lpwstr/>
      </vt:variant>
      <vt:variant>
        <vt:i4>1310745</vt:i4>
      </vt:variant>
      <vt:variant>
        <vt:i4>12</vt:i4>
      </vt:variant>
      <vt:variant>
        <vt:i4>0</vt:i4>
      </vt:variant>
      <vt:variant>
        <vt:i4>5</vt:i4>
      </vt:variant>
      <vt:variant>
        <vt:lpwstr>https://ltsi.flexigrant.com/</vt:lpwstr>
      </vt:variant>
      <vt:variant>
        <vt:lpwstr/>
      </vt:variant>
      <vt:variant>
        <vt:i4>4325380</vt:i4>
      </vt:variant>
      <vt:variant>
        <vt:i4>9</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Victoria Pinion (VICP)</cp:lastModifiedBy>
  <cp:revision>16</cp:revision>
  <cp:lastPrinted>2004-07-31T19:40:00Z</cp:lastPrinted>
  <dcterms:created xsi:type="dcterms:W3CDTF">2023-05-17T05:57:00Z</dcterms:created>
  <dcterms:modified xsi:type="dcterms:W3CDTF">2023-05-1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6bf25193-ac99-474e-b7c4-34578addf12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